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75C43" w14:textId="77777777" w:rsidR="000B0FAD" w:rsidRPr="0031725E" w:rsidRDefault="000B0FAD" w:rsidP="000B0FAD">
      <w:pPr>
        <w:pStyle w:val="Heading1"/>
        <w:rPr>
          <w:rFonts w:ascii="Arial" w:hAnsi="Arial" w:cs="Arial"/>
        </w:rPr>
      </w:pPr>
      <w:bookmarkStart w:id="0" w:name="_Toc115953414"/>
      <w:r w:rsidRPr="0031725E">
        <w:rPr>
          <w:rFonts w:ascii="Arial" w:hAnsi="Arial" w:cs="Arial"/>
        </w:rPr>
        <w:t>Appendices</w:t>
      </w:r>
      <w:bookmarkEnd w:id="0"/>
    </w:p>
    <w:p w14:paraId="16B1CCFB" w14:textId="0AF1500D" w:rsidR="00780704" w:rsidRPr="0031725E" w:rsidRDefault="001F4198" w:rsidP="001C0942">
      <w:pPr>
        <w:pStyle w:val="Heading2"/>
        <w:rPr>
          <w:rFonts w:ascii="Arial" w:hAnsi="Arial" w:cs="Arial"/>
        </w:rPr>
      </w:pPr>
      <w:bookmarkStart w:id="1" w:name="_Toc115953415"/>
      <w:r w:rsidRPr="0031725E">
        <w:rPr>
          <w:rFonts w:ascii="Arial" w:hAnsi="Arial" w:cs="Arial"/>
        </w:rPr>
        <w:t>Appendix A</w:t>
      </w:r>
      <w:r w:rsidR="001C0942" w:rsidRPr="0031725E">
        <w:rPr>
          <w:rFonts w:ascii="Arial" w:hAnsi="Arial" w:cs="Arial"/>
        </w:rPr>
        <w:t xml:space="preserve">: </w:t>
      </w:r>
      <w:r w:rsidR="00780704" w:rsidRPr="0031725E">
        <w:rPr>
          <w:rFonts w:ascii="Arial" w:hAnsi="Arial" w:cs="Arial"/>
        </w:rPr>
        <w:t xml:space="preserve">Notice of </w:t>
      </w:r>
      <w:r w:rsidR="00CD4C13" w:rsidRPr="0031725E">
        <w:rPr>
          <w:rFonts w:ascii="Arial" w:hAnsi="Arial" w:cs="Arial"/>
        </w:rPr>
        <w:t>Non-Discrimination</w:t>
      </w:r>
      <w:r w:rsidR="00C147FC" w:rsidRPr="0031725E">
        <w:rPr>
          <w:rFonts w:ascii="Arial" w:hAnsi="Arial" w:cs="Arial"/>
        </w:rPr>
        <w:t xml:space="preserve"> Template</w:t>
      </w:r>
      <w:bookmarkEnd w:id="1"/>
    </w:p>
    <w:p w14:paraId="32070D27" w14:textId="1B4DE75E" w:rsidR="00362454" w:rsidRPr="0031725E" w:rsidRDefault="006247E5" w:rsidP="006247E5">
      <w:pPr>
        <w:rPr>
          <w:rFonts w:ascii="Arial" w:hAnsi="Arial" w:cs="Arial"/>
        </w:rPr>
      </w:pPr>
      <w:r w:rsidRPr="0031725E">
        <w:rPr>
          <w:rFonts w:ascii="Arial" w:hAnsi="Arial" w:cs="Arial"/>
        </w:rPr>
        <w:t xml:space="preserve">If information is needed in another language, contact </w:t>
      </w:r>
      <w:r w:rsidRPr="0031725E">
        <w:rPr>
          <w:rFonts w:ascii="Arial" w:hAnsi="Arial" w:cs="Arial"/>
          <w:highlight w:val="yellow"/>
        </w:rPr>
        <w:t>[insert name]</w:t>
      </w:r>
      <w:r w:rsidRPr="0031725E">
        <w:rPr>
          <w:rFonts w:ascii="Arial" w:hAnsi="Arial" w:cs="Arial"/>
        </w:rPr>
        <w:t xml:space="preserve">, </w:t>
      </w:r>
      <w:r w:rsidRPr="0031725E">
        <w:rPr>
          <w:rFonts w:ascii="Arial" w:hAnsi="Arial" w:cs="Arial"/>
          <w:highlight w:val="yellow"/>
        </w:rPr>
        <w:t>[insert phone number]</w:t>
      </w:r>
      <w:r w:rsidRPr="0031725E">
        <w:rPr>
          <w:rFonts w:ascii="Arial" w:hAnsi="Arial" w:cs="Arial"/>
        </w:rPr>
        <w:t xml:space="preserve"> or </w:t>
      </w:r>
      <w:r w:rsidRPr="0031725E">
        <w:rPr>
          <w:rFonts w:ascii="Arial" w:hAnsi="Arial" w:cs="Arial"/>
          <w:highlight w:val="yellow"/>
        </w:rPr>
        <w:t>[insert email]</w:t>
      </w:r>
      <w:r w:rsidRPr="0031725E">
        <w:rPr>
          <w:rFonts w:ascii="Arial" w:hAnsi="Arial" w:cs="Arial"/>
        </w:rPr>
        <w:t>.</w:t>
      </w:r>
    </w:p>
    <w:p w14:paraId="3EE50F95" w14:textId="3817BFF0" w:rsidR="00362454" w:rsidRPr="0031725E" w:rsidRDefault="009364CE" w:rsidP="00362454">
      <w:pPr>
        <w:rPr>
          <w:rFonts w:ascii="Arial" w:hAnsi="Arial" w:cs="Arial"/>
        </w:rPr>
      </w:pPr>
      <w:r w:rsidRPr="0031725E">
        <w:rPr>
          <w:rFonts w:ascii="Arial" w:hAnsi="Arial" w:cs="Arial"/>
          <w:highlight w:val="yellow"/>
        </w:rPr>
        <w:t>[</w:t>
      </w:r>
      <w:r w:rsidR="00362454" w:rsidRPr="0031725E" w:rsidDel="00AA075C">
        <w:rPr>
          <w:rFonts w:ascii="Arial" w:hAnsi="Arial" w:cs="Arial"/>
          <w:highlight w:val="yellow"/>
        </w:rPr>
        <w:t>Insert</w:t>
      </w:r>
      <w:r w:rsidRPr="0031725E">
        <w:rPr>
          <w:rFonts w:ascii="Arial" w:hAnsi="Arial" w:cs="Arial"/>
          <w:highlight w:val="yellow"/>
        </w:rPr>
        <w:t xml:space="preserve"> organization name]</w:t>
      </w:r>
      <w:r w:rsidR="00A949DD" w:rsidRPr="0031725E">
        <w:rPr>
          <w:rFonts w:ascii="Arial" w:hAnsi="Arial" w:cs="Arial"/>
        </w:rPr>
        <w:t xml:space="preserve"> operates its programs without regard to race, color, and national origin in accordance with Title VI of the Civil Rights Act of 1964. </w:t>
      </w:r>
      <w:r w:rsidR="002A59BB" w:rsidRPr="0031725E" w:rsidDel="006C0060">
        <w:rPr>
          <w:rFonts w:ascii="Arial" w:hAnsi="Arial" w:cs="Arial"/>
          <w:highlight w:val="yellow"/>
        </w:rPr>
        <w:t>[Insert organization name]</w:t>
      </w:r>
      <w:r w:rsidR="002A59BB" w:rsidRPr="0031725E" w:rsidDel="006C0060">
        <w:rPr>
          <w:rFonts w:ascii="Arial" w:hAnsi="Arial" w:cs="Arial"/>
        </w:rPr>
        <w:t xml:space="preserve"> </w:t>
      </w:r>
      <w:r w:rsidR="00A82BE7" w:rsidRPr="0031725E" w:rsidDel="006C0060">
        <w:rPr>
          <w:rFonts w:ascii="Arial" w:hAnsi="Arial" w:cs="Arial"/>
        </w:rPr>
        <w:t xml:space="preserve">also </w:t>
      </w:r>
      <w:r w:rsidR="002A59BB" w:rsidRPr="0031725E" w:rsidDel="006C0060">
        <w:rPr>
          <w:rFonts w:ascii="Arial" w:hAnsi="Arial" w:cs="Arial"/>
        </w:rPr>
        <w:t xml:space="preserve">prohibits discrimination </w:t>
      </w:r>
      <w:r w:rsidR="00A5075C" w:rsidRPr="0031725E" w:rsidDel="006C0060">
        <w:rPr>
          <w:rFonts w:ascii="Arial" w:hAnsi="Arial" w:cs="Arial"/>
        </w:rPr>
        <w:t xml:space="preserve">against </w:t>
      </w:r>
      <w:r w:rsidR="00A82BE7" w:rsidRPr="0031725E" w:rsidDel="006C0060">
        <w:rPr>
          <w:rFonts w:ascii="Arial" w:hAnsi="Arial" w:cs="Arial"/>
        </w:rPr>
        <w:t>individuals with disabilities in accordance with the Americans with Disabilities Act of 1990.</w:t>
      </w:r>
      <w:r w:rsidR="00D21BCF" w:rsidRPr="0031725E" w:rsidDel="006C0060">
        <w:rPr>
          <w:rFonts w:ascii="Arial" w:hAnsi="Arial" w:cs="Arial"/>
        </w:rPr>
        <w:t xml:space="preserve"> </w:t>
      </w:r>
      <w:r w:rsidR="00CF08E0" w:rsidRPr="0031725E">
        <w:rPr>
          <w:rFonts w:ascii="Arial" w:hAnsi="Arial" w:cs="Arial"/>
        </w:rPr>
        <w:t>Persons who believe they have been subjected to discrimination or have been denied access to services or accommodations required by law, have the right to file a complaint</w:t>
      </w:r>
      <w:r w:rsidR="00AB066A" w:rsidRPr="0031725E">
        <w:rPr>
          <w:rFonts w:ascii="Arial" w:hAnsi="Arial" w:cs="Arial"/>
        </w:rPr>
        <w:t>.</w:t>
      </w:r>
      <w:r w:rsidR="001D316E" w:rsidRPr="0031725E">
        <w:rPr>
          <w:rFonts w:ascii="Arial" w:hAnsi="Arial" w:cs="Arial"/>
        </w:rPr>
        <w:t xml:space="preserve"> </w:t>
      </w:r>
      <w:r w:rsidR="00362454" w:rsidRPr="0031725E">
        <w:rPr>
          <w:rFonts w:ascii="Arial" w:hAnsi="Arial" w:cs="Arial"/>
        </w:rPr>
        <w:t xml:space="preserve">For more information on the </w:t>
      </w:r>
      <w:r w:rsidR="00362454" w:rsidRPr="0031725E">
        <w:rPr>
          <w:rFonts w:ascii="Arial" w:hAnsi="Arial" w:cs="Arial"/>
          <w:highlight w:val="yellow"/>
        </w:rPr>
        <w:t>[insert organization name]</w:t>
      </w:r>
      <w:r w:rsidR="00362454" w:rsidRPr="0031725E">
        <w:rPr>
          <w:rFonts w:ascii="Arial" w:hAnsi="Arial" w:cs="Arial"/>
        </w:rPr>
        <w:t xml:space="preserve">’s civil rights program, and the obligations and procedures to file a complaint, contact </w:t>
      </w:r>
      <w:r w:rsidR="00362454" w:rsidRPr="0031725E">
        <w:rPr>
          <w:rFonts w:ascii="Arial" w:hAnsi="Arial" w:cs="Arial"/>
          <w:highlight w:val="yellow"/>
        </w:rPr>
        <w:t>[insert phone number]</w:t>
      </w:r>
      <w:r w:rsidR="00362454" w:rsidRPr="0031725E">
        <w:rPr>
          <w:rFonts w:ascii="Arial" w:hAnsi="Arial" w:cs="Arial"/>
        </w:rPr>
        <w:t xml:space="preserve">; email </w:t>
      </w:r>
      <w:r w:rsidR="00362454" w:rsidRPr="0031725E">
        <w:rPr>
          <w:rFonts w:ascii="Arial" w:hAnsi="Arial" w:cs="Arial"/>
          <w:highlight w:val="yellow"/>
        </w:rPr>
        <w:t>[insert email address]</w:t>
      </w:r>
      <w:r w:rsidR="00362454" w:rsidRPr="0031725E">
        <w:rPr>
          <w:rFonts w:ascii="Arial" w:hAnsi="Arial" w:cs="Arial"/>
        </w:rPr>
        <w:t xml:space="preserve">; or visit </w:t>
      </w:r>
      <w:r w:rsidR="00D21BCF" w:rsidRPr="0031725E">
        <w:rPr>
          <w:rFonts w:ascii="Arial" w:hAnsi="Arial" w:cs="Arial"/>
        </w:rPr>
        <w:t>its</w:t>
      </w:r>
      <w:r w:rsidR="00362454" w:rsidRPr="0031725E">
        <w:rPr>
          <w:rFonts w:ascii="Arial" w:hAnsi="Arial" w:cs="Arial"/>
        </w:rPr>
        <w:t xml:space="preserve"> administrative office at </w:t>
      </w:r>
      <w:r w:rsidR="00362454" w:rsidRPr="0031725E">
        <w:rPr>
          <w:rFonts w:ascii="Arial" w:hAnsi="Arial" w:cs="Arial"/>
          <w:highlight w:val="yellow"/>
        </w:rPr>
        <w:t>[insert address]</w:t>
      </w:r>
      <w:r w:rsidR="00362454" w:rsidRPr="0031725E">
        <w:rPr>
          <w:rFonts w:ascii="Arial" w:hAnsi="Arial" w:cs="Arial"/>
        </w:rPr>
        <w:t xml:space="preserve">. For more information, visit </w:t>
      </w:r>
      <w:r w:rsidR="00362454" w:rsidRPr="0031725E">
        <w:rPr>
          <w:rFonts w:ascii="Arial" w:hAnsi="Arial" w:cs="Arial"/>
          <w:highlight w:val="yellow"/>
        </w:rPr>
        <w:t>[insert organization website address]</w:t>
      </w:r>
      <w:r w:rsidR="00362454" w:rsidRPr="0031725E">
        <w:rPr>
          <w:rFonts w:ascii="Arial" w:hAnsi="Arial" w:cs="Arial"/>
        </w:rPr>
        <w:t xml:space="preserve">. </w:t>
      </w:r>
    </w:p>
    <w:p w14:paraId="7E193B3E" w14:textId="62CCF5DC" w:rsidR="00EA77F5" w:rsidRPr="0031725E" w:rsidRDefault="00EA77F5">
      <w:pPr>
        <w:spacing w:after="0"/>
        <w:jc w:val="left"/>
        <w:rPr>
          <w:rFonts w:ascii="Arial" w:hAnsi="Arial" w:cs="Arial"/>
          <w:b/>
          <w:color w:val="8A1B61"/>
          <w:sz w:val="32"/>
          <w:szCs w:val="32"/>
        </w:rPr>
      </w:pPr>
      <w:r w:rsidRPr="0031725E">
        <w:rPr>
          <w:rFonts w:ascii="Arial" w:hAnsi="Arial" w:cs="Arial"/>
        </w:rPr>
        <w:br w:type="page"/>
      </w:r>
    </w:p>
    <w:p w14:paraId="44857459" w14:textId="25E04EEB" w:rsidR="00330554" w:rsidRPr="0031725E" w:rsidRDefault="00330554" w:rsidP="00330554">
      <w:pPr>
        <w:pStyle w:val="Heading2"/>
        <w:rPr>
          <w:rFonts w:ascii="Arial" w:hAnsi="Arial" w:cs="Arial"/>
        </w:rPr>
      </w:pPr>
      <w:bookmarkStart w:id="2" w:name="_Toc115953416"/>
      <w:r w:rsidRPr="0031725E">
        <w:rPr>
          <w:rFonts w:ascii="Arial" w:hAnsi="Arial" w:cs="Arial"/>
        </w:rPr>
        <w:t>Appendix B</w:t>
      </w:r>
      <w:r w:rsidR="001C0942" w:rsidRPr="0031725E">
        <w:rPr>
          <w:rFonts w:ascii="Arial" w:hAnsi="Arial" w:cs="Arial"/>
        </w:rPr>
        <w:t>: Complaint Procedures</w:t>
      </w:r>
      <w:r w:rsidR="00C147FC" w:rsidRPr="0031725E">
        <w:rPr>
          <w:rFonts w:ascii="Arial" w:hAnsi="Arial" w:cs="Arial"/>
        </w:rPr>
        <w:t xml:space="preserve"> Template</w:t>
      </w:r>
      <w:bookmarkEnd w:id="2"/>
    </w:p>
    <w:p w14:paraId="35B5BE09" w14:textId="77777777" w:rsidR="00330554" w:rsidRPr="0031725E" w:rsidRDefault="00330554" w:rsidP="00330554">
      <w:pPr>
        <w:rPr>
          <w:rFonts w:ascii="Arial" w:hAnsi="Arial" w:cs="Arial"/>
        </w:rPr>
      </w:pPr>
      <w:r w:rsidRPr="0031725E">
        <w:rPr>
          <w:rFonts w:ascii="Arial" w:hAnsi="Arial" w:cs="Arial"/>
        </w:rPr>
        <w:t xml:space="preserve">If information is needed in another language, contact </w:t>
      </w:r>
      <w:r w:rsidRPr="0031725E">
        <w:rPr>
          <w:rFonts w:ascii="Arial" w:hAnsi="Arial" w:cs="Arial"/>
          <w:highlight w:val="yellow"/>
        </w:rPr>
        <w:t>[insert name]</w:t>
      </w:r>
      <w:r w:rsidRPr="0031725E">
        <w:rPr>
          <w:rFonts w:ascii="Arial" w:hAnsi="Arial" w:cs="Arial"/>
        </w:rPr>
        <w:t xml:space="preserve">, </w:t>
      </w:r>
      <w:r w:rsidRPr="0031725E">
        <w:rPr>
          <w:rFonts w:ascii="Arial" w:hAnsi="Arial" w:cs="Arial"/>
          <w:highlight w:val="yellow"/>
        </w:rPr>
        <w:t>[insert phone number]</w:t>
      </w:r>
      <w:r w:rsidRPr="0031725E">
        <w:rPr>
          <w:rFonts w:ascii="Arial" w:hAnsi="Arial" w:cs="Arial"/>
        </w:rPr>
        <w:t xml:space="preserve"> or </w:t>
      </w:r>
      <w:r w:rsidRPr="0031725E">
        <w:rPr>
          <w:rFonts w:ascii="Arial" w:hAnsi="Arial" w:cs="Arial"/>
          <w:highlight w:val="yellow"/>
        </w:rPr>
        <w:t>[insert email]</w:t>
      </w:r>
      <w:r w:rsidRPr="0031725E">
        <w:rPr>
          <w:rFonts w:ascii="Arial" w:hAnsi="Arial" w:cs="Arial"/>
        </w:rPr>
        <w:t>.</w:t>
      </w:r>
    </w:p>
    <w:p w14:paraId="184833CB" w14:textId="07A78158" w:rsidR="00330554" w:rsidRPr="0031725E" w:rsidRDefault="00330554" w:rsidP="008F1D24">
      <w:pPr>
        <w:pStyle w:val="SMGHead1"/>
        <w:numPr>
          <w:ilvl w:val="0"/>
          <w:numId w:val="8"/>
        </w:numPr>
        <w:spacing w:before="0" w:after="240"/>
        <w:jc w:val="both"/>
        <w:rPr>
          <w:rFonts w:ascii="Arial" w:eastAsia="Calibri" w:hAnsi="Arial" w:cs="Arial"/>
          <w:b w:val="0"/>
          <w:sz w:val="20"/>
          <w:szCs w:val="20"/>
          <w:u w:val="single"/>
        </w:rPr>
      </w:pPr>
      <w:r w:rsidRPr="0031725E">
        <w:rPr>
          <w:rFonts w:ascii="Arial" w:eastAsia="Calibri" w:hAnsi="Arial" w:cs="Arial"/>
          <w:b w:val="0"/>
          <w:sz w:val="20"/>
          <w:szCs w:val="20"/>
          <w:u w:val="single"/>
        </w:rPr>
        <w:t>Applicability.</w:t>
      </w:r>
      <w:r w:rsidRPr="0031725E">
        <w:rPr>
          <w:rFonts w:ascii="Arial" w:eastAsia="Calibri" w:hAnsi="Arial" w:cs="Arial"/>
          <w:b w:val="0"/>
          <w:sz w:val="20"/>
          <w:szCs w:val="20"/>
        </w:rPr>
        <w:t xml:space="preserve"> The following complaint procedures apply to all persons who believe that they have been subject to discrimination by </w:t>
      </w:r>
      <w:r w:rsidRPr="0031725E">
        <w:rPr>
          <w:rFonts w:ascii="Arial" w:hAnsi="Arial" w:cs="Arial"/>
          <w:b w:val="0"/>
          <w:sz w:val="20"/>
          <w:szCs w:val="20"/>
          <w:highlight w:val="yellow"/>
        </w:rPr>
        <w:t>[insert organization name]</w:t>
      </w:r>
      <w:r w:rsidRPr="0031725E">
        <w:rPr>
          <w:rFonts w:ascii="Arial" w:hAnsi="Arial" w:cs="Arial"/>
          <w:sz w:val="20"/>
          <w:szCs w:val="20"/>
        </w:rPr>
        <w:t xml:space="preserve"> </w:t>
      </w:r>
      <w:r w:rsidRPr="0031725E">
        <w:rPr>
          <w:rFonts w:ascii="Arial" w:eastAsia="Calibri" w:hAnsi="Arial" w:cs="Arial"/>
          <w:b w:val="0"/>
          <w:sz w:val="20"/>
          <w:szCs w:val="20"/>
        </w:rPr>
        <w:t xml:space="preserve">related to its </w:t>
      </w:r>
      <w:r w:rsidRPr="0031725E">
        <w:rPr>
          <w:rFonts w:ascii="Arial" w:eastAsia="Calibri" w:hAnsi="Arial" w:cs="Arial"/>
          <w:b w:val="0"/>
          <w:sz w:val="20"/>
          <w:szCs w:val="20"/>
          <w:highlight w:val="yellow"/>
        </w:rPr>
        <w:t>[insert name of SANDAG-funded transportation service or program]</w:t>
      </w:r>
      <w:r w:rsidRPr="0031725E">
        <w:rPr>
          <w:rFonts w:ascii="Arial" w:eastAsia="Calibri" w:hAnsi="Arial" w:cs="Arial"/>
          <w:b w:val="0"/>
          <w:sz w:val="20"/>
          <w:szCs w:val="20"/>
        </w:rPr>
        <w:t>, which is funded in whole or in part by SANDAG.</w:t>
      </w:r>
    </w:p>
    <w:p w14:paraId="24F7A207" w14:textId="77777777" w:rsidR="00330554" w:rsidRPr="0031725E" w:rsidRDefault="00330554" w:rsidP="008F1D24">
      <w:pPr>
        <w:pStyle w:val="ListParagraph"/>
        <w:numPr>
          <w:ilvl w:val="0"/>
          <w:numId w:val="8"/>
        </w:numPr>
        <w:ind w:left="360" w:hanging="360"/>
        <w:rPr>
          <w:rFonts w:ascii="Arial" w:hAnsi="Arial" w:cs="Arial"/>
          <w:u w:val="single"/>
        </w:rPr>
      </w:pPr>
      <w:r w:rsidRPr="0031725E">
        <w:rPr>
          <w:rFonts w:ascii="Arial" w:hAnsi="Arial" w:cs="Arial"/>
          <w:u w:val="single"/>
        </w:rPr>
        <w:t>Preliminary Review Process.</w:t>
      </w:r>
      <w:r w:rsidRPr="0031725E">
        <w:rPr>
          <w:rFonts w:ascii="Arial" w:hAnsi="Arial" w:cs="Arial"/>
        </w:rPr>
        <w:t xml:space="preserve"> The following process must be completed prior to filing a Formal Complaint with SANDAG.</w:t>
      </w:r>
    </w:p>
    <w:p w14:paraId="4B0FB19F" w14:textId="77777777" w:rsidR="00330554" w:rsidRPr="0031725E" w:rsidRDefault="00330554" w:rsidP="00330554">
      <w:pPr>
        <w:pStyle w:val="ListParagraph"/>
        <w:rPr>
          <w:rFonts w:ascii="Arial" w:hAnsi="Arial" w:cs="Arial"/>
          <w:u w:val="single"/>
        </w:rPr>
      </w:pPr>
    </w:p>
    <w:p w14:paraId="341DFAC0" w14:textId="77777777" w:rsidR="00330554" w:rsidRPr="0031725E" w:rsidRDefault="00330554" w:rsidP="00624A66">
      <w:pPr>
        <w:pStyle w:val="ListParagraph"/>
        <w:tabs>
          <w:tab w:val="left" w:pos="900"/>
        </w:tabs>
        <w:ind w:left="900"/>
        <w:rPr>
          <w:rFonts w:ascii="Arial" w:hAnsi="Arial" w:cs="Arial"/>
        </w:rPr>
      </w:pPr>
      <w:r w:rsidRPr="0031725E">
        <w:rPr>
          <w:rFonts w:ascii="Arial" w:hAnsi="Arial" w:cs="Arial"/>
        </w:rPr>
        <w:t xml:space="preserve">Informal Resolution - Prior to submitting a formal complaint, the complaining party must contact </w:t>
      </w:r>
      <w:r w:rsidRPr="0031725E">
        <w:rPr>
          <w:rFonts w:ascii="Arial" w:hAnsi="Arial" w:cs="Arial"/>
          <w:highlight w:val="yellow"/>
        </w:rPr>
        <w:t>[insert title of position at Organization responsible for ADA, Title VI, or other discrimination complaints]</w:t>
      </w:r>
      <w:r w:rsidRPr="0031725E">
        <w:rPr>
          <w:rFonts w:ascii="Arial" w:hAnsi="Arial" w:cs="Arial"/>
        </w:rPr>
        <w:t xml:space="preserve"> for assistance in resolving the matter informally as soon as is practical, generally within 15 calendar days of the time from when the subject of the complaint occurred or the complaining party became aware of </w:t>
      </w:r>
      <w:r w:rsidRPr="0031725E">
        <w:rPr>
          <w:rFonts w:ascii="Arial" w:hAnsi="Arial" w:cs="Arial"/>
          <w:highlight w:val="yellow"/>
        </w:rPr>
        <w:t>[insert organization name]</w:t>
      </w:r>
      <w:r w:rsidRPr="0031725E">
        <w:rPr>
          <w:rFonts w:ascii="Arial" w:hAnsi="Arial" w:cs="Arial"/>
        </w:rPr>
        <w:t>’s alleged non-compliance with state or federal non-discrimination laws. Complaints must be filed within 180 days of an alleged incident.</w:t>
      </w:r>
    </w:p>
    <w:p w14:paraId="7D29775B" w14:textId="77777777" w:rsidR="00330554" w:rsidRPr="0031725E" w:rsidRDefault="00330554" w:rsidP="00330554">
      <w:pPr>
        <w:pStyle w:val="ListParagraph"/>
        <w:tabs>
          <w:tab w:val="left" w:pos="900"/>
        </w:tabs>
        <w:ind w:left="360"/>
        <w:rPr>
          <w:rFonts w:ascii="Arial" w:hAnsi="Arial" w:cs="Arial"/>
        </w:rPr>
      </w:pPr>
    </w:p>
    <w:p w14:paraId="3AD4D592" w14:textId="77777777" w:rsidR="00330554" w:rsidRPr="0031725E" w:rsidRDefault="00330554" w:rsidP="00330554">
      <w:pPr>
        <w:pStyle w:val="ListParagraph"/>
        <w:tabs>
          <w:tab w:val="left" w:pos="900"/>
        </w:tabs>
        <w:ind w:left="900"/>
        <w:contextualSpacing w:val="0"/>
        <w:rPr>
          <w:rFonts w:ascii="Arial" w:hAnsi="Arial" w:cs="Arial"/>
        </w:rPr>
      </w:pPr>
      <w:r w:rsidRPr="0031725E">
        <w:rPr>
          <w:rFonts w:ascii="Arial" w:hAnsi="Arial" w:cs="Arial"/>
        </w:rPr>
        <w:t xml:space="preserve">The </w:t>
      </w:r>
      <w:r w:rsidRPr="0031725E">
        <w:rPr>
          <w:rFonts w:ascii="Arial" w:hAnsi="Arial" w:cs="Arial"/>
          <w:highlight w:val="yellow"/>
        </w:rPr>
        <w:t>[insert title of position at Organization responsible for ADA, Title VI, or other discrimination complaints]</w:t>
      </w:r>
      <w:r w:rsidRPr="0031725E">
        <w:rPr>
          <w:rFonts w:ascii="Arial" w:hAnsi="Arial" w:cs="Arial"/>
        </w:rPr>
        <w:t xml:space="preserve"> can be reached at </w:t>
      </w:r>
      <w:r w:rsidRPr="0031725E">
        <w:rPr>
          <w:rFonts w:ascii="Arial" w:hAnsi="Arial" w:cs="Arial"/>
          <w:highlight w:val="yellow"/>
        </w:rPr>
        <w:t>[insert address]</w:t>
      </w:r>
      <w:r w:rsidRPr="0031725E">
        <w:rPr>
          <w:rFonts w:ascii="Arial" w:hAnsi="Arial" w:cs="Arial"/>
        </w:rPr>
        <w:t xml:space="preserve">; </w:t>
      </w:r>
      <w:r w:rsidRPr="0031725E">
        <w:rPr>
          <w:rFonts w:ascii="Arial" w:hAnsi="Arial" w:cs="Arial"/>
          <w:highlight w:val="yellow"/>
        </w:rPr>
        <w:t>[insert phone number]</w:t>
      </w:r>
      <w:r w:rsidRPr="0031725E">
        <w:rPr>
          <w:rFonts w:ascii="Arial" w:hAnsi="Arial" w:cs="Arial"/>
        </w:rPr>
        <w:t>.</w:t>
      </w:r>
    </w:p>
    <w:p w14:paraId="12121117" w14:textId="4019B967" w:rsidR="00330554" w:rsidRPr="0031725E" w:rsidRDefault="00330554" w:rsidP="00330554">
      <w:pPr>
        <w:pStyle w:val="ListParagraph"/>
        <w:tabs>
          <w:tab w:val="left" w:pos="900"/>
        </w:tabs>
        <w:ind w:left="900"/>
        <w:contextualSpacing w:val="0"/>
        <w:rPr>
          <w:rFonts w:ascii="Arial" w:hAnsi="Arial" w:cs="Arial"/>
        </w:rPr>
      </w:pPr>
      <w:r w:rsidRPr="0031725E">
        <w:rPr>
          <w:rFonts w:ascii="Arial" w:hAnsi="Arial" w:cs="Arial"/>
          <w:highlight w:val="yellow"/>
        </w:rPr>
        <w:t>[insert organization name]</w:t>
      </w:r>
      <w:r w:rsidRPr="0031725E">
        <w:rPr>
          <w:rFonts w:ascii="Arial" w:hAnsi="Arial" w:cs="Arial"/>
        </w:rPr>
        <w:t xml:space="preserve"> will notify SANDAG of the complaint within 72 hours of receiving the complaint, and record the complaint and steps taken toward resolution. </w:t>
      </w:r>
      <w:r w:rsidRPr="0031725E">
        <w:rPr>
          <w:rFonts w:ascii="Arial" w:hAnsi="Arial" w:cs="Arial"/>
          <w:highlight w:val="yellow"/>
        </w:rPr>
        <w:t>[insert organization name]</w:t>
      </w:r>
      <w:r w:rsidRPr="0031725E">
        <w:rPr>
          <w:rFonts w:ascii="Arial" w:hAnsi="Arial" w:cs="Arial"/>
        </w:rPr>
        <w:t xml:space="preserve"> is responsible for informing the complaining party about </w:t>
      </w:r>
      <w:r w:rsidRPr="0031725E">
        <w:rPr>
          <w:rFonts w:ascii="Arial" w:hAnsi="Arial" w:cs="Arial"/>
          <w:highlight w:val="yellow"/>
        </w:rPr>
        <w:t>[insert organization name]</w:t>
      </w:r>
      <w:r w:rsidRPr="0031725E">
        <w:rPr>
          <w:rFonts w:ascii="Arial" w:hAnsi="Arial" w:cs="Arial"/>
        </w:rPr>
        <w:t>’s complaint procedure, including the opportunity to file a formal complaint with SANDAG and/or the Federal Transit Administration (FTA) as described below.</w:t>
      </w:r>
    </w:p>
    <w:p w14:paraId="5A266B08" w14:textId="35EA733E" w:rsidR="00330554" w:rsidRPr="0031725E" w:rsidRDefault="00330554" w:rsidP="00624A66">
      <w:pPr>
        <w:pStyle w:val="ListParagraph"/>
        <w:tabs>
          <w:tab w:val="left" w:pos="900"/>
        </w:tabs>
        <w:spacing w:before="240" w:after="120"/>
        <w:ind w:left="900"/>
        <w:rPr>
          <w:rFonts w:ascii="Arial" w:hAnsi="Arial" w:cs="Arial"/>
        </w:rPr>
      </w:pPr>
      <w:r w:rsidRPr="0031725E">
        <w:rPr>
          <w:rFonts w:ascii="Arial" w:hAnsi="Arial" w:cs="Arial"/>
        </w:rPr>
        <w:t xml:space="preserve">Report of Results to SANDAG and Complaining Party – </w:t>
      </w:r>
      <w:r w:rsidRPr="0031725E">
        <w:rPr>
          <w:rFonts w:ascii="Arial" w:hAnsi="Arial" w:cs="Arial"/>
          <w:highlight w:val="yellow"/>
        </w:rPr>
        <w:t>[insert organization name]</w:t>
      </w:r>
      <w:r w:rsidRPr="0031725E">
        <w:rPr>
          <w:rFonts w:ascii="Arial" w:hAnsi="Arial" w:cs="Arial"/>
        </w:rPr>
        <w:t xml:space="preserve"> will email or mail SANDAG and the complaining party the results of the informal resolution process within 30 calendar days of receiving the complaint. If the complaining party is not satisfied with </w:t>
      </w:r>
      <w:r w:rsidRPr="0031725E">
        <w:rPr>
          <w:rFonts w:ascii="Arial" w:hAnsi="Arial" w:cs="Arial"/>
          <w:highlight w:val="yellow"/>
        </w:rPr>
        <w:t>[insert organization name]</w:t>
      </w:r>
      <w:r w:rsidRPr="0031725E">
        <w:rPr>
          <w:rFonts w:ascii="Arial" w:hAnsi="Arial" w:cs="Arial"/>
        </w:rPr>
        <w:t>'s disposition of the matter, the complaining party may file a formal complaint with SANDAG following the procedure described below.</w:t>
      </w:r>
    </w:p>
    <w:p w14:paraId="0EE4FD48" w14:textId="77777777" w:rsidR="00330554" w:rsidRPr="0031725E" w:rsidRDefault="00330554" w:rsidP="00330554">
      <w:pPr>
        <w:pStyle w:val="ListParagraph"/>
        <w:tabs>
          <w:tab w:val="left" w:pos="900"/>
        </w:tabs>
        <w:spacing w:before="240" w:after="120"/>
        <w:ind w:left="360"/>
        <w:rPr>
          <w:rFonts w:ascii="Arial" w:hAnsi="Arial" w:cs="Arial"/>
        </w:rPr>
      </w:pPr>
    </w:p>
    <w:p w14:paraId="01D571CD" w14:textId="08251A5D" w:rsidR="00330554" w:rsidRPr="0031725E" w:rsidRDefault="00330554" w:rsidP="00755F62">
      <w:pPr>
        <w:pStyle w:val="ListParagraph"/>
        <w:numPr>
          <w:ilvl w:val="0"/>
          <w:numId w:val="8"/>
        </w:numPr>
        <w:ind w:left="360" w:hanging="360"/>
        <w:rPr>
          <w:rFonts w:ascii="Arial" w:hAnsi="Arial" w:cs="Arial"/>
          <w:lang w:val="es-US"/>
        </w:rPr>
      </w:pPr>
      <w:r w:rsidRPr="0031725E">
        <w:rPr>
          <w:rFonts w:ascii="Arial" w:hAnsi="Arial" w:cs="Arial"/>
          <w:u w:val="single"/>
        </w:rPr>
        <w:t>Formal Complaint.</w:t>
      </w:r>
      <w:r w:rsidRPr="0031725E">
        <w:rPr>
          <w:rFonts w:ascii="Arial" w:hAnsi="Arial" w:cs="Arial"/>
        </w:rPr>
        <w:t xml:space="preserve"> If the procedure for Preliminary Review and informal resolution by </w:t>
      </w:r>
      <w:r w:rsidRPr="0031725E">
        <w:rPr>
          <w:rFonts w:ascii="Arial" w:hAnsi="Arial" w:cs="Arial"/>
          <w:highlight w:val="yellow"/>
        </w:rPr>
        <w:t>[insert organization name]</w:t>
      </w:r>
      <w:r w:rsidRPr="0031725E">
        <w:rPr>
          <w:rFonts w:ascii="Arial" w:hAnsi="Arial" w:cs="Arial"/>
        </w:rPr>
        <w:t xml:space="preserve"> does not yield a successful resolution, then the complaining party may file a formal, written complaint with SANDAG in the manner described below. SANDAG materials can be made available in alternative languages. To make a request, call (619) 699-1900. </w:t>
      </w:r>
      <w:r w:rsidRPr="0031725E">
        <w:rPr>
          <w:rFonts w:ascii="Arial" w:hAnsi="Arial" w:cs="Arial"/>
          <w:lang w:val="es-US"/>
        </w:rPr>
        <w:t>Los materiales de SANDAG están disponibles en otros idiomas. Para hacer una solicitud, llame al (619) 699-1900.</w:t>
      </w:r>
    </w:p>
    <w:p w14:paraId="747B7340" w14:textId="77777777" w:rsidR="00330554" w:rsidRPr="0031725E" w:rsidRDefault="00330554" w:rsidP="00330554">
      <w:pPr>
        <w:pStyle w:val="ListParagraph"/>
        <w:tabs>
          <w:tab w:val="left" w:pos="900"/>
        </w:tabs>
        <w:ind w:left="900"/>
        <w:contextualSpacing w:val="0"/>
        <w:rPr>
          <w:rFonts w:ascii="Arial" w:hAnsi="Arial" w:cs="Arial"/>
        </w:rPr>
      </w:pPr>
      <w:r w:rsidRPr="0031725E">
        <w:rPr>
          <w:rFonts w:ascii="Arial" w:hAnsi="Arial" w:cs="Arial"/>
        </w:rPr>
        <w:t>Formal complaints must be filed within 10 calendar days from the date the complaining party receives notice of the end of the preliminary review process.</w:t>
      </w:r>
    </w:p>
    <w:p w14:paraId="3F015DC8" w14:textId="77777777" w:rsidR="00330554" w:rsidRPr="0031725E" w:rsidRDefault="00330554" w:rsidP="008F1D24">
      <w:pPr>
        <w:pStyle w:val="ListParagraph"/>
        <w:numPr>
          <w:ilvl w:val="1"/>
          <w:numId w:val="8"/>
        </w:numPr>
        <w:tabs>
          <w:tab w:val="left" w:pos="900"/>
        </w:tabs>
        <w:ind w:left="900" w:hanging="540"/>
        <w:contextualSpacing w:val="0"/>
        <w:rPr>
          <w:rFonts w:ascii="Arial" w:hAnsi="Arial" w:cs="Arial"/>
        </w:rPr>
      </w:pPr>
      <w:r w:rsidRPr="0031725E">
        <w:rPr>
          <w:rFonts w:ascii="Arial" w:hAnsi="Arial" w:cs="Arial"/>
        </w:rPr>
        <w:t xml:space="preserve">Complaints must be in writing and must include an attached copy of any correspondence concerning the complaint with </w:t>
      </w:r>
      <w:r w:rsidRPr="0031725E">
        <w:rPr>
          <w:rFonts w:ascii="Arial" w:hAnsi="Arial" w:cs="Arial"/>
          <w:highlight w:val="yellow"/>
        </w:rPr>
        <w:t>[Insert organization name]</w:t>
      </w:r>
      <w:r w:rsidRPr="0031725E">
        <w:rPr>
          <w:rFonts w:ascii="Arial" w:hAnsi="Arial" w:cs="Arial"/>
        </w:rPr>
        <w:t>.</w:t>
      </w:r>
    </w:p>
    <w:p w14:paraId="3277920E" w14:textId="77777777" w:rsidR="00330554" w:rsidRPr="0031725E" w:rsidRDefault="00330554" w:rsidP="008F1D24">
      <w:pPr>
        <w:pStyle w:val="ListParagraph"/>
        <w:numPr>
          <w:ilvl w:val="1"/>
          <w:numId w:val="8"/>
        </w:numPr>
        <w:tabs>
          <w:tab w:val="left" w:pos="900"/>
        </w:tabs>
        <w:ind w:left="900" w:hanging="540"/>
        <w:contextualSpacing w:val="0"/>
        <w:rPr>
          <w:rFonts w:ascii="Arial" w:hAnsi="Arial" w:cs="Arial"/>
        </w:rPr>
      </w:pPr>
      <w:r w:rsidRPr="0031725E">
        <w:rPr>
          <w:rFonts w:ascii="Arial" w:hAnsi="Arial" w:cs="Arial"/>
        </w:rPr>
        <w:t>Complaints must be filed with the Compliance Officer at 401 B Street, Suite 800, San Diego, CA 92101; Fax number (619) 699-1995; TTY (619) 699-1904.</w:t>
      </w:r>
    </w:p>
    <w:p w14:paraId="302AF91B" w14:textId="77777777" w:rsidR="00330554" w:rsidRPr="0031725E" w:rsidRDefault="00330554" w:rsidP="008F1D24">
      <w:pPr>
        <w:pStyle w:val="ListParagraph"/>
        <w:numPr>
          <w:ilvl w:val="1"/>
          <w:numId w:val="8"/>
        </w:numPr>
        <w:tabs>
          <w:tab w:val="left" w:pos="900"/>
        </w:tabs>
        <w:ind w:left="900" w:hanging="540"/>
        <w:contextualSpacing w:val="0"/>
        <w:rPr>
          <w:rFonts w:ascii="Arial" w:hAnsi="Arial" w:cs="Arial"/>
        </w:rPr>
      </w:pPr>
      <w:r w:rsidRPr="0031725E">
        <w:rPr>
          <w:rFonts w:ascii="Arial" w:hAnsi="Arial" w:cs="Arial"/>
        </w:rPr>
        <w:t xml:space="preserve">Investigation – The Compliance Officer or their designee will initiate an investigation, which may include interviewing, consulting with, and/or requesting a written response to the issues raised in the complaint from any individual the Compliance Officer believes to have relevant information, </w:t>
      </w:r>
      <w:r w:rsidRPr="0031725E">
        <w:rPr>
          <w:rFonts w:ascii="Arial" w:hAnsi="Arial" w:cs="Arial"/>
          <w:highlight w:val="yellow"/>
        </w:rPr>
        <w:t>[insert organization name]</w:t>
      </w:r>
      <w:r w:rsidRPr="0031725E">
        <w:rPr>
          <w:rFonts w:ascii="Arial" w:hAnsi="Arial" w:cs="Arial"/>
        </w:rPr>
        <w:t xml:space="preserve"> staff and members of the public. The Compliance Officer may also hold an informal hearing at their discretion.</w:t>
      </w:r>
    </w:p>
    <w:p w14:paraId="7BA3485D" w14:textId="73763437" w:rsidR="00330554" w:rsidRPr="0031725E" w:rsidRDefault="00330554" w:rsidP="008F1D24">
      <w:pPr>
        <w:pStyle w:val="ListParagraph"/>
        <w:numPr>
          <w:ilvl w:val="1"/>
          <w:numId w:val="8"/>
        </w:numPr>
        <w:tabs>
          <w:tab w:val="left" w:pos="900"/>
        </w:tabs>
        <w:ind w:left="900" w:hanging="540"/>
        <w:contextualSpacing w:val="0"/>
        <w:rPr>
          <w:rFonts w:ascii="Arial" w:hAnsi="Arial" w:cs="Arial"/>
        </w:rPr>
      </w:pPr>
      <w:r w:rsidRPr="0031725E">
        <w:rPr>
          <w:rFonts w:ascii="Arial" w:hAnsi="Arial" w:cs="Arial"/>
        </w:rPr>
        <w:t>Representation - The complaining party, and any party against whom the complaint is directed, has the right to have a representative.</w:t>
      </w:r>
    </w:p>
    <w:p w14:paraId="421C0388" w14:textId="18BE15BF" w:rsidR="00330554" w:rsidRPr="0031725E" w:rsidRDefault="00330554" w:rsidP="008F1D24">
      <w:pPr>
        <w:pStyle w:val="ListParagraph"/>
        <w:numPr>
          <w:ilvl w:val="1"/>
          <w:numId w:val="8"/>
        </w:numPr>
        <w:tabs>
          <w:tab w:val="left" w:pos="900"/>
        </w:tabs>
        <w:ind w:left="900" w:hanging="540"/>
        <w:contextualSpacing w:val="0"/>
        <w:rPr>
          <w:rFonts w:ascii="Arial" w:hAnsi="Arial" w:cs="Arial"/>
        </w:rPr>
      </w:pPr>
      <w:r w:rsidRPr="0031725E">
        <w:rPr>
          <w:rFonts w:ascii="Arial" w:hAnsi="Arial" w:cs="Arial"/>
        </w:rPr>
        <w:t xml:space="preserve">Findings and Notification - The Compliance Officer will prepare and provide the complaining party, and all other parties involved, a final report containing a summary of the investigation, written findings, and a proposed disposition. This report will be provided to the complaining party and </w:t>
      </w:r>
      <w:r w:rsidRPr="0031725E">
        <w:rPr>
          <w:rFonts w:ascii="Arial" w:hAnsi="Arial" w:cs="Arial"/>
          <w:highlight w:val="yellow"/>
        </w:rPr>
        <w:t>[insert organization name]</w:t>
      </w:r>
      <w:r w:rsidRPr="0031725E">
        <w:rPr>
          <w:rFonts w:ascii="Arial" w:hAnsi="Arial" w:cs="Arial"/>
        </w:rPr>
        <w:t xml:space="preserve"> within 45 calendar days of the filing of the formal complaint.</w:t>
      </w:r>
    </w:p>
    <w:p w14:paraId="47C05A0A" w14:textId="77777777" w:rsidR="00330554" w:rsidRPr="0031725E" w:rsidRDefault="00330554" w:rsidP="008F1D24">
      <w:pPr>
        <w:pStyle w:val="ListParagraph"/>
        <w:numPr>
          <w:ilvl w:val="1"/>
          <w:numId w:val="8"/>
        </w:numPr>
        <w:tabs>
          <w:tab w:val="left" w:pos="900"/>
        </w:tabs>
        <w:ind w:left="900" w:hanging="540"/>
        <w:contextualSpacing w:val="0"/>
        <w:rPr>
          <w:rFonts w:ascii="Arial" w:hAnsi="Arial" w:cs="Arial"/>
          <w:u w:val="single"/>
        </w:rPr>
      </w:pPr>
      <w:r w:rsidRPr="0031725E">
        <w:rPr>
          <w:rFonts w:ascii="Arial" w:hAnsi="Arial" w:cs="Arial"/>
        </w:rPr>
        <w:t>Final Disposition - The disposition proposed by the Compliance Officer will be put into effect promptly. The complaining party or any party against whom the complaint or the proposed disposition is directed may appeal. The appeal to the Chief Executive Officer (as set forth below) will not suspend the implementation of the disposition proposed by the Compliance Officer, except in those circumstances where the SANDAG Chief Executive Officer decides that good cause exists making the suspension of implementation appropriate.</w:t>
      </w:r>
    </w:p>
    <w:p w14:paraId="394AFF1C" w14:textId="77777777" w:rsidR="00330554" w:rsidRPr="0031725E" w:rsidRDefault="00330554" w:rsidP="008F1D24">
      <w:pPr>
        <w:pStyle w:val="ListParagraph"/>
        <w:numPr>
          <w:ilvl w:val="0"/>
          <w:numId w:val="9"/>
        </w:numPr>
        <w:spacing w:before="240" w:after="0" w:line="480" w:lineRule="auto"/>
        <w:ind w:left="360"/>
        <w:rPr>
          <w:rFonts w:ascii="Arial" w:hAnsi="Arial" w:cs="Arial"/>
          <w:b/>
          <w:u w:val="single"/>
        </w:rPr>
      </w:pPr>
      <w:r w:rsidRPr="0031725E">
        <w:rPr>
          <w:rFonts w:ascii="Arial" w:hAnsi="Arial" w:cs="Arial"/>
          <w:u w:val="single"/>
        </w:rPr>
        <w:t>Appeal</w:t>
      </w:r>
    </w:p>
    <w:p w14:paraId="0D29A7F9" w14:textId="77777777" w:rsidR="00330554" w:rsidRPr="0031725E" w:rsidRDefault="00330554" w:rsidP="00624A66">
      <w:pPr>
        <w:pStyle w:val="ListParagraph"/>
        <w:tabs>
          <w:tab w:val="left" w:pos="900"/>
        </w:tabs>
        <w:spacing w:before="240" w:after="0" w:line="240" w:lineRule="auto"/>
        <w:ind w:left="900"/>
        <w:rPr>
          <w:rFonts w:ascii="Arial" w:hAnsi="Arial" w:cs="Arial"/>
          <w:b/>
        </w:rPr>
      </w:pPr>
      <w:r w:rsidRPr="0031725E">
        <w:rPr>
          <w:rFonts w:ascii="Arial" w:hAnsi="Arial" w:cs="Arial"/>
        </w:rPr>
        <w:t>Within 10 calendar days of the issuance of the final report, the complaining party may appeal to the SANDAG Chief Executive Officer.</w:t>
      </w:r>
    </w:p>
    <w:p w14:paraId="121DA3EC" w14:textId="77777777" w:rsidR="00330554" w:rsidRPr="0031725E" w:rsidRDefault="00330554" w:rsidP="00330554">
      <w:pPr>
        <w:pStyle w:val="ListParagraph"/>
        <w:tabs>
          <w:tab w:val="left" w:pos="900"/>
        </w:tabs>
        <w:spacing w:before="240" w:after="0" w:line="240" w:lineRule="auto"/>
        <w:ind w:left="900"/>
        <w:rPr>
          <w:rFonts w:ascii="Arial" w:hAnsi="Arial" w:cs="Arial"/>
          <w:b/>
        </w:rPr>
      </w:pPr>
    </w:p>
    <w:p w14:paraId="16264B83" w14:textId="77777777" w:rsidR="00330554" w:rsidRPr="0031725E" w:rsidRDefault="00330554" w:rsidP="00624A66">
      <w:pPr>
        <w:pStyle w:val="ListParagraph"/>
        <w:tabs>
          <w:tab w:val="left" w:pos="900"/>
        </w:tabs>
        <w:spacing w:after="0"/>
        <w:ind w:left="900"/>
        <w:rPr>
          <w:rFonts w:ascii="Arial" w:hAnsi="Arial" w:cs="Arial"/>
          <w:b/>
        </w:rPr>
      </w:pPr>
      <w:r w:rsidRPr="0031725E">
        <w:rPr>
          <w:rFonts w:ascii="Arial" w:hAnsi="Arial" w:cs="Arial"/>
        </w:rPr>
        <w:t>A complaining party may appeal by filing a written request for review by the SANDAG Chief Executive Officer.</w:t>
      </w:r>
    </w:p>
    <w:p w14:paraId="562B8B99" w14:textId="77777777" w:rsidR="00330554" w:rsidRPr="0031725E" w:rsidRDefault="00330554" w:rsidP="00330554">
      <w:pPr>
        <w:pStyle w:val="ListParagraph"/>
        <w:rPr>
          <w:rFonts w:ascii="Arial" w:hAnsi="Arial" w:cs="Arial"/>
          <w:b/>
        </w:rPr>
      </w:pPr>
    </w:p>
    <w:p w14:paraId="5F975076" w14:textId="77777777" w:rsidR="00330554" w:rsidRPr="0031725E" w:rsidRDefault="00330554" w:rsidP="00624A66">
      <w:pPr>
        <w:pStyle w:val="ListParagraph"/>
        <w:tabs>
          <w:tab w:val="left" w:pos="900"/>
        </w:tabs>
        <w:spacing w:after="0"/>
        <w:ind w:left="900"/>
        <w:rPr>
          <w:rFonts w:ascii="Arial" w:hAnsi="Arial" w:cs="Arial"/>
        </w:rPr>
      </w:pPr>
      <w:r w:rsidRPr="0031725E">
        <w:rPr>
          <w:rFonts w:ascii="Arial" w:hAnsi="Arial" w:cs="Arial"/>
        </w:rPr>
        <w:t xml:space="preserve">The written request for review must specify the </w:t>
      </w:r>
      <w:proofErr w:type="gramStart"/>
      <w:r w:rsidRPr="0031725E">
        <w:rPr>
          <w:rFonts w:ascii="Arial" w:hAnsi="Arial" w:cs="Arial"/>
        </w:rPr>
        <w:t>particular substantive</w:t>
      </w:r>
      <w:proofErr w:type="gramEnd"/>
      <w:r w:rsidRPr="0031725E">
        <w:rPr>
          <w:rFonts w:ascii="Arial" w:hAnsi="Arial" w:cs="Arial"/>
        </w:rPr>
        <w:t xml:space="preserve">, and/or procedural basis for the appeal, and must be made on grounds other than general dissatisfaction with the proposed disposition. Furthermore, the appeal must be directed only to issues raised in the formal complaint </w:t>
      </w:r>
      <w:proofErr w:type="spellStart"/>
      <w:r w:rsidRPr="0031725E">
        <w:rPr>
          <w:rFonts w:ascii="Arial" w:hAnsi="Arial" w:cs="Arial"/>
        </w:rPr>
        <w:t>as</w:t>
      </w:r>
      <w:proofErr w:type="spellEnd"/>
      <w:r w:rsidRPr="0031725E">
        <w:rPr>
          <w:rFonts w:ascii="Arial" w:hAnsi="Arial" w:cs="Arial"/>
        </w:rPr>
        <w:t xml:space="preserve"> filed or to procedural errors in the conduct of the complaint procedure itself, and not to new issues.</w:t>
      </w:r>
    </w:p>
    <w:p w14:paraId="4AF69D94" w14:textId="77777777" w:rsidR="00330554" w:rsidRPr="0031725E" w:rsidRDefault="00330554" w:rsidP="00330554">
      <w:pPr>
        <w:pStyle w:val="ListParagraph"/>
        <w:rPr>
          <w:rFonts w:ascii="Arial" w:hAnsi="Arial" w:cs="Arial"/>
        </w:rPr>
      </w:pPr>
    </w:p>
    <w:p w14:paraId="72080104" w14:textId="4F550C4A" w:rsidR="00330554" w:rsidRPr="0031725E" w:rsidRDefault="00330554" w:rsidP="00624A66">
      <w:pPr>
        <w:pStyle w:val="ListParagraph"/>
        <w:ind w:left="900"/>
        <w:rPr>
          <w:rFonts w:ascii="Arial" w:hAnsi="Arial" w:cs="Arial"/>
        </w:rPr>
      </w:pPr>
      <w:r w:rsidRPr="0031725E">
        <w:rPr>
          <w:rFonts w:ascii="Arial" w:hAnsi="Arial" w:cs="Arial"/>
        </w:rPr>
        <w:t>The review by the Chief Executive Officer or their designee normally will be limited to the following considerations: Were the proper facts and criteria brought to bear on the decision? Were improper or extraneous facts or criteria brought to bear on the decision that substantially affected the decision to the detriment of the complaining party? Were there any procedural irregularities that substantially affected the outcome of the matter to the detriment of the complaining party? Given proper facts, criteria, and procedure, was the decision one that a person in the position of the decision-maker might reasonably have made?</w:t>
      </w:r>
    </w:p>
    <w:p w14:paraId="381BF6E2" w14:textId="77777777" w:rsidR="00330554" w:rsidRPr="0031725E" w:rsidRDefault="00330554" w:rsidP="00330554">
      <w:pPr>
        <w:pStyle w:val="ListParagraph"/>
        <w:rPr>
          <w:rFonts w:ascii="Arial" w:hAnsi="Arial" w:cs="Arial"/>
        </w:rPr>
      </w:pPr>
    </w:p>
    <w:p w14:paraId="23DAFC78" w14:textId="77777777" w:rsidR="00330554" w:rsidRPr="0031725E" w:rsidRDefault="00330554" w:rsidP="00624A66">
      <w:pPr>
        <w:pStyle w:val="ListParagraph"/>
        <w:ind w:left="900"/>
        <w:rPr>
          <w:rFonts w:ascii="Arial" w:hAnsi="Arial" w:cs="Arial"/>
        </w:rPr>
      </w:pPr>
      <w:r w:rsidRPr="0031725E">
        <w:rPr>
          <w:rFonts w:ascii="Arial" w:hAnsi="Arial" w:cs="Arial"/>
        </w:rPr>
        <w:t>A copy of the Chief Executive Officer's written decision will be expected within 30 calendar days of the filing of the appeal and shall be sent to all parties involved and, if appropriate, to persons whose authority will be needed to carry out the disposition. The deadline may be extended by the Chief Executive Officer for good cause. The decision of the Chief Executive Officer or their designee on the appeal will be SANDAG’s final decision.</w:t>
      </w:r>
    </w:p>
    <w:p w14:paraId="23143C32" w14:textId="77777777" w:rsidR="00330554" w:rsidRPr="0031725E" w:rsidRDefault="00330554" w:rsidP="00330554">
      <w:pPr>
        <w:pStyle w:val="ListParagraph"/>
        <w:rPr>
          <w:rFonts w:ascii="Arial" w:hAnsi="Arial" w:cs="Arial"/>
        </w:rPr>
      </w:pPr>
    </w:p>
    <w:p w14:paraId="5A561145" w14:textId="77777777" w:rsidR="00330554" w:rsidRPr="0031725E" w:rsidRDefault="00330554" w:rsidP="008F1D24">
      <w:pPr>
        <w:pStyle w:val="ListParagraph"/>
        <w:numPr>
          <w:ilvl w:val="0"/>
          <w:numId w:val="9"/>
        </w:numPr>
        <w:ind w:left="360"/>
        <w:rPr>
          <w:rFonts w:ascii="Arial" w:hAnsi="Arial" w:cs="Arial"/>
        </w:rPr>
      </w:pPr>
      <w:r w:rsidRPr="0031725E">
        <w:rPr>
          <w:rFonts w:ascii="Arial" w:hAnsi="Arial" w:cs="Arial"/>
          <w:u w:val="single"/>
        </w:rPr>
        <w:t>File with the FTA</w:t>
      </w:r>
      <w:r w:rsidRPr="0031725E">
        <w:rPr>
          <w:rFonts w:ascii="Arial" w:hAnsi="Arial" w:cs="Arial"/>
        </w:rPr>
        <w:t xml:space="preserve"> - Any person who believes themselves or any specific class of persons to be subjected to discrimination prohibited by ADA or Title VI may also file a written complaint with the FTA. A complaint should be filed no later than 180 days after the date of the alleged discrimination unless the time for filing is extended by FTA. Title VI and ADA complaints regarding federally funded programs at </w:t>
      </w:r>
      <w:r w:rsidRPr="0031725E">
        <w:rPr>
          <w:rFonts w:ascii="Arial" w:hAnsi="Arial" w:cs="Arial"/>
          <w:highlight w:val="yellow"/>
        </w:rPr>
        <w:t>[insert organization name</w:t>
      </w:r>
      <w:r w:rsidRPr="0031725E">
        <w:rPr>
          <w:rFonts w:ascii="Arial" w:hAnsi="Arial" w:cs="Arial"/>
        </w:rPr>
        <w:t>] can be sent to the following address:</w:t>
      </w:r>
    </w:p>
    <w:p w14:paraId="32E16C5E" w14:textId="77777777" w:rsidR="00330554" w:rsidRPr="0031725E" w:rsidRDefault="00330554" w:rsidP="00330554">
      <w:pPr>
        <w:pStyle w:val="ListParagraph"/>
        <w:ind w:left="360"/>
        <w:rPr>
          <w:rFonts w:ascii="Arial" w:hAnsi="Arial" w:cs="Arial"/>
          <w:u w:val="single"/>
        </w:rPr>
      </w:pPr>
    </w:p>
    <w:p w14:paraId="0D0725FF" w14:textId="0CC54CCD" w:rsidR="00330554" w:rsidRPr="0031725E" w:rsidRDefault="00330554" w:rsidP="00330554">
      <w:pPr>
        <w:pStyle w:val="ListParagraph"/>
        <w:tabs>
          <w:tab w:val="left" w:pos="900"/>
        </w:tabs>
        <w:ind w:left="360"/>
        <w:rPr>
          <w:rFonts w:ascii="Arial" w:hAnsi="Arial" w:cs="Arial"/>
        </w:rPr>
      </w:pPr>
      <w:r w:rsidRPr="0031725E">
        <w:rPr>
          <w:rFonts w:ascii="Arial" w:hAnsi="Arial" w:cs="Arial"/>
        </w:rPr>
        <w:t>Federal Transit Administration</w:t>
      </w:r>
    </w:p>
    <w:p w14:paraId="664964ED" w14:textId="77777777" w:rsidR="00330554" w:rsidRPr="0031725E" w:rsidRDefault="00330554" w:rsidP="00330554">
      <w:pPr>
        <w:pStyle w:val="ListParagraph"/>
        <w:tabs>
          <w:tab w:val="left" w:pos="900"/>
        </w:tabs>
        <w:ind w:left="360"/>
        <w:rPr>
          <w:rFonts w:ascii="Arial" w:hAnsi="Arial" w:cs="Arial"/>
        </w:rPr>
      </w:pPr>
      <w:r w:rsidRPr="0031725E">
        <w:rPr>
          <w:rFonts w:ascii="Arial" w:hAnsi="Arial" w:cs="Arial"/>
        </w:rPr>
        <w:t>Office of Civil Rights</w:t>
      </w:r>
    </w:p>
    <w:p w14:paraId="28B1C844" w14:textId="77777777" w:rsidR="00330554" w:rsidRPr="0031725E" w:rsidRDefault="00330554" w:rsidP="00330554">
      <w:pPr>
        <w:pStyle w:val="ListParagraph"/>
        <w:tabs>
          <w:tab w:val="left" w:pos="900"/>
        </w:tabs>
        <w:ind w:left="360"/>
        <w:rPr>
          <w:rFonts w:ascii="Arial" w:hAnsi="Arial" w:cs="Arial"/>
        </w:rPr>
      </w:pPr>
      <w:r w:rsidRPr="0031725E">
        <w:rPr>
          <w:rFonts w:ascii="Arial" w:hAnsi="Arial" w:cs="Arial"/>
        </w:rPr>
        <w:t>Attention: Complaint Team</w:t>
      </w:r>
    </w:p>
    <w:p w14:paraId="475CAF52" w14:textId="77777777" w:rsidR="00330554" w:rsidRPr="0031725E" w:rsidRDefault="00330554" w:rsidP="00330554">
      <w:pPr>
        <w:pStyle w:val="ListParagraph"/>
        <w:tabs>
          <w:tab w:val="left" w:pos="900"/>
        </w:tabs>
        <w:ind w:left="360"/>
        <w:rPr>
          <w:rFonts w:ascii="Arial" w:hAnsi="Arial" w:cs="Arial"/>
        </w:rPr>
      </w:pPr>
      <w:r w:rsidRPr="0031725E">
        <w:rPr>
          <w:rFonts w:ascii="Arial" w:hAnsi="Arial" w:cs="Arial"/>
        </w:rPr>
        <w:t>East Building, 5th Floor - TCR</w:t>
      </w:r>
    </w:p>
    <w:p w14:paraId="49BEB5BB" w14:textId="77777777" w:rsidR="00330554" w:rsidRPr="0031725E" w:rsidRDefault="00330554" w:rsidP="00330554">
      <w:pPr>
        <w:pStyle w:val="ListParagraph"/>
        <w:tabs>
          <w:tab w:val="left" w:pos="900"/>
        </w:tabs>
        <w:ind w:left="360"/>
        <w:rPr>
          <w:rFonts w:ascii="Arial" w:hAnsi="Arial" w:cs="Arial"/>
        </w:rPr>
      </w:pPr>
      <w:r w:rsidRPr="0031725E">
        <w:rPr>
          <w:rFonts w:ascii="Arial" w:hAnsi="Arial" w:cs="Arial"/>
        </w:rPr>
        <w:t>1200 New Jersey Ave., SE</w:t>
      </w:r>
    </w:p>
    <w:p w14:paraId="344E91B7" w14:textId="77777777" w:rsidR="00330554" w:rsidRPr="0031725E" w:rsidRDefault="00330554" w:rsidP="00330554">
      <w:pPr>
        <w:pStyle w:val="ListParagraph"/>
        <w:tabs>
          <w:tab w:val="left" w:pos="900"/>
        </w:tabs>
        <w:ind w:left="360"/>
        <w:contextualSpacing w:val="0"/>
        <w:rPr>
          <w:rFonts w:ascii="Arial" w:hAnsi="Arial" w:cs="Arial"/>
        </w:rPr>
      </w:pPr>
      <w:r w:rsidRPr="0031725E">
        <w:rPr>
          <w:rFonts w:ascii="Arial" w:hAnsi="Arial" w:cs="Arial"/>
        </w:rPr>
        <w:t>Washington, DC 20590</w:t>
      </w:r>
    </w:p>
    <w:p w14:paraId="4538D799" w14:textId="77777777" w:rsidR="00330554" w:rsidRPr="0031725E" w:rsidRDefault="00330554" w:rsidP="00330554">
      <w:pPr>
        <w:pStyle w:val="ListParagraph"/>
        <w:ind w:left="360"/>
        <w:rPr>
          <w:rFonts w:ascii="Arial" w:hAnsi="Arial" w:cs="Arial"/>
        </w:rPr>
      </w:pPr>
    </w:p>
    <w:p w14:paraId="30B3D250" w14:textId="77777777" w:rsidR="00330554" w:rsidRPr="0031725E" w:rsidRDefault="00330554" w:rsidP="00330554">
      <w:pPr>
        <w:tabs>
          <w:tab w:val="left" w:pos="900"/>
        </w:tabs>
        <w:rPr>
          <w:rFonts w:ascii="Arial" w:hAnsi="Arial" w:cs="Arial"/>
        </w:rPr>
      </w:pPr>
    </w:p>
    <w:p w14:paraId="0ADAB64A" w14:textId="4ADD5CC9" w:rsidR="00330554" w:rsidRPr="0031725E" w:rsidRDefault="00330554">
      <w:pPr>
        <w:spacing w:after="0"/>
        <w:jc w:val="left"/>
        <w:rPr>
          <w:rFonts w:ascii="Arial" w:hAnsi="Arial" w:cs="Arial"/>
          <w:b/>
          <w:color w:val="8A1B61"/>
          <w:sz w:val="32"/>
          <w:szCs w:val="32"/>
          <w:highlight w:val="yellow"/>
        </w:rPr>
      </w:pPr>
      <w:r w:rsidRPr="0031725E">
        <w:rPr>
          <w:rFonts w:ascii="Arial" w:hAnsi="Arial" w:cs="Arial"/>
          <w:highlight w:val="yellow"/>
        </w:rPr>
        <w:br w:type="page"/>
      </w:r>
    </w:p>
    <w:p w14:paraId="5328960A" w14:textId="3E11D694" w:rsidR="00007193" w:rsidRPr="0031725E" w:rsidRDefault="00007193" w:rsidP="001C0942">
      <w:pPr>
        <w:pStyle w:val="Heading2"/>
        <w:rPr>
          <w:rFonts w:ascii="Arial" w:hAnsi="Arial" w:cs="Arial"/>
        </w:rPr>
      </w:pPr>
      <w:bookmarkStart w:id="3" w:name="_Toc115953417"/>
      <w:r w:rsidRPr="0031725E">
        <w:rPr>
          <w:rFonts w:ascii="Arial" w:hAnsi="Arial" w:cs="Arial"/>
        </w:rPr>
        <w:t>Appendix C</w:t>
      </w:r>
      <w:r w:rsidR="001C0942" w:rsidRPr="0031725E">
        <w:rPr>
          <w:rFonts w:ascii="Arial" w:hAnsi="Arial" w:cs="Arial"/>
        </w:rPr>
        <w:t xml:space="preserve">: </w:t>
      </w:r>
      <w:r w:rsidRPr="0031725E">
        <w:rPr>
          <w:rFonts w:ascii="Arial" w:hAnsi="Arial" w:cs="Arial"/>
        </w:rPr>
        <w:t>Discrimination Complaint Form</w:t>
      </w:r>
      <w:r w:rsidR="0005715F" w:rsidRPr="0031725E">
        <w:rPr>
          <w:rFonts w:ascii="Arial" w:hAnsi="Arial" w:cs="Arial"/>
        </w:rPr>
        <w:t xml:space="preserve"> Template</w:t>
      </w:r>
      <w:bookmarkEnd w:id="3"/>
    </w:p>
    <w:p w14:paraId="5710D333" w14:textId="77777777" w:rsidR="00007193" w:rsidRPr="0031725E" w:rsidRDefault="00007193" w:rsidP="00007193">
      <w:pPr>
        <w:rPr>
          <w:rFonts w:ascii="Arial" w:hAnsi="Arial" w:cs="Arial"/>
        </w:rPr>
      </w:pPr>
      <w:r w:rsidRPr="0031725E">
        <w:rPr>
          <w:rFonts w:ascii="Arial" w:hAnsi="Arial" w:cs="Arial"/>
        </w:rPr>
        <w:t xml:space="preserve">If information is needed in another language, contact </w:t>
      </w:r>
      <w:r w:rsidRPr="0031725E">
        <w:rPr>
          <w:rFonts w:ascii="Arial" w:hAnsi="Arial" w:cs="Arial"/>
          <w:highlight w:val="yellow"/>
        </w:rPr>
        <w:t>[insert name]</w:t>
      </w:r>
      <w:r w:rsidRPr="0031725E">
        <w:rPr>
          <w:rFonts w:ascii="Arial" w:hAnsi="Arial" w:cs="Arial"/>
        </w:rPr>
        <w:t xml:space="preserve">, </w:t>
      </w:r>
      <w:r w:rsidRPr="0031725E">
        <w:rPr>
          <w:rFonts w:ascii="Arial" w:hAnsi="Arial" w:cs="Arial"/>
          <w:highlight w:val="yellow"/>
        </w:rPr>
        <w:t>[insert phone number]</w:t>
      </w:r>
      <w:r w:rsidRPr="0031725E">
        <w:rPr>
          <w:rFonts w:ascii="Arial" w:hAnsi="Arial" w:cs="Arial"/>
        </w:rPr>
        <w:t xml:space="preserve"> or </w:t>
      </w:r>
      <w:r w:rsidRPr="0031725E">
        <w:rPr>
          <w:rFonts w:ascii="Arial" w:hAnsi="Arial" w:cs="Arial"/>
          <w:highlight w:val="yellow"/>
        </w:rPr>
        <w:t>[insert email]</w:t>
      </w:r>
      <w:r w:rsidRPr="0031725E">
        <w:rPr>
          <w:rFonts w:ascii="Arial" w:hAnsi="Arial" w:cs="Arial"/>
        </w:rPr>
        <w:t>.</w:t>
      </w:r>
    </w:p>
    <w:p w14:paraId="3B833600" w14:textId="082006C1" w:rsidR="00007193" w:rsidRPr="0031725E" w:rsidRDefault="00007193" w:rsidP="00007193">
      <w:pPr>
        <w:rPr>
          <w:rFonts w:ascii="Arial" w:hAnsi="Arial" w:cs="Arial"/>
        </w:rPr>
      </w:pPr>
      <w:r w:rsidRPr="0031725E">
        <w:rPr>
          <w:rFonts w:ascii="Arial" w:hAnsi="Arial" w:cs="Arial"/>
        </w:rPr>
        <w:t xml:space="preserve">Instructions: If you believe </w:t>
      </w:r>
      <w:r w:rsidRPr="0031725E">
        <w:rPr>
          <w:rFonts w:ascii="Arial" w:hAnsi="Arial" w:cs="Arial"/>
          <w:highlight w:val="yellow"/>
        </w:rPr>
        <w:t>[insert organization name]</w:t>
      </w:r>
      <w:r w:rsidRPr="0031725E">
        <w:rPr>
          <w:rFonts w:ascii="Arial" w:hAnsi="Arial" w:cs="Arial"/>
        </w:rPr>
        <w:t xml:space="preserve"> has engaged in discrimination against one or more persons relating to its </w:t>
      </w:r>
      <w:r w:rsidRPr="0031725E">
        <w:rPr>
          <w:rFonts w:ascii="Arial" w:hAnsi="Arial" w:cs="Arial"/>
          <w:highlight w:val="yellow"/>
        </w:rPr>
        <w:t>[insert name of SANDAG-funded transportation service or program]</w:t>
      </w:r>
      <w:r w:rsidRPr="0031725E">
        <w:rPr>
          <w:rFonts w:ascii="Arial" w:hAnsi="Arial" w:cs="Arial"/>
        </w:rPr>
        <w:t>, please fill out this form completely, in black ink or type-written form. Sign and return to the “Return To” address below. Alternative means of filing complaints, such as personal interviews or a tape recording of the complaint, will be made available for persons with disabilities upon request to SANDAG.</w:t>
      </w:r>
    </w:p>
    <w:tbl>
      <w:tblPr>
        <w:tblW w:w="5000" w:type="pct"/>
        <w:tblBorders>
          <w:bottom w:val="single" w:sz="4" w:space="0" w:color="auto"/>
          <w:insideH w:val="single" w:sz="4" w:space="0" w:color="auto"/>
        </w:tblBorders>
        <w:tblLook w:val="04A0" w:firstRow="1" w:lastRow="0" w:firstColumn="1" w:lastColumn="0" w:noHBand="0" w:noVBand="1"/>
      </w:tblPr>
      <w:tblGrid>
        <w:gridCol w:w="1592"/>
        <w:gridCol w:w="1327"/>
        <w:gridCol w:w="1196"/>
        <w:gridCol w:w="856"/>
        <w:gridCol w:w="708"/>
        <w:gridCol w:w="782"/>
        <w:gridCol w:w="391"/>
        <w:gridCol w:w="857"/>
        <w:gridCol w:w="1651"/>
      </w:tblGrid>
      <w:tr w:rsidR="00007193" w:rsidRPr="00CD186A" w14:paraId="0595F374" w14:textId="77777777" w:rsidTr="00C0729E">
        <w:tc>
          <w:tcPr>
            <w:tcW w:w="850" w:type="pct"/>
            <w:tcBorders>
              <w:top w:val="nil"/>
              <w:bottom w:val="nil"/>
            </w:tcBorders>
            <w:shd w:val="clear" w:color="auto" w:fill="auto"/>
          </w:tcPr>
          <w:p w14:paraId="33BB7C1C" w14:textId="77777777" w:rsidR="00007193" w:rsidRPr="0031725E" w:rsidRDefault="00007193" w:rsidP="00C0729E">
            <w:pPr>
              <w:pStyle w:val="OmniPage1"/>
              <w:spacing w:before="120" w:after="0" w:line="240" w:lineRule="auto"/>
              <w:rPr>
                <w:rFonts w:ascii="Arial" w:hAnsi="Arial" w:cs="Arial"/>
              </w:rPr>
            </w:pPr>
            <w:r w:rsidRPr="0031725E">
              <w:rPr>
                <w:rFonts w:ascii="Arial" w:hAnsi="Arial" w:cs="Arial"/>
              </w:rPr>
              <w:t>Complainant:</w:t>
            </w:r>
          </w:p>
        </w:tc>
        <w:tc>
          <w:tcPr>
            <w:tcW w:w="4150" w:type="pct"/>
            <w:gridSpan w:val="8"/>
            <w:tcBorders>
              <w:bottom w:val="single" w:sz="4" w:space="0" w:color="auto"/>
            </w:tcBorders>
            <w:shd w:val="clear" w:color="auto" w:fill="auto"/>
          </w:tcPr>
          <w:p w14:paraId="3A951D68" w14:textId="77777777" w:rsidR="00007193" w:rsidRPr="0031725E" w:rsidRDefault="00007193" w:rsidP="00C0729E">
            <w:pPr>
              <w:pStyle w:val="OmniPage1"/>
              <w:spacing w:before="120" w:after="0" w:line="240" w:lineRule="auto"/>
              <w:rPr>
                <w:rFonts w:ascii="Arial" w:hAnsi="Arial" w:cs="Arial"/>
              </w:rPr>
            </w:pPr>
          </w:p>
        </w:tc>
      </w:tr>
      <w:tr w:rsidR="00007193" w:rsidRPr="00CD186A" w14:paraId="17D2B0B8" w14:textId="77777777" w:rsidTr="00C0729E">
        <w:tc>
          <w:tcPr>
            <w:tcW w:w="850" w:type="pct"/>
            <w:tcBorders>
              <w:top w:val="nil"/>
              <w:bottom w:val="nil"/>
            </w:tcBorders>
            <w:shd w:val="clear" w:color="auto" w:fill="auto"/>
          </w:tcPr>
          <w:p w14:paraId="64A9665B" w14:textId="77777777" w:rsidR="00007193" w:rsidRPr="0031725E" w:rsidRDefault="00007193" w:rsidP="00C0729E">
            <w:pPr>
              <w:spacing w:before="120" w:after="0" w:line="240" w:lineRule="auto"/>
              <w:rPr>
                <w:rFonts w:ascii="Arial" w:hAnsi="Arial" w:cs="Arial"/>
              </w:rPr>
            </w:pPr>
            <w:r w:rsidRPr="0031725E">
              <w:rPr>
                <w:rFonts w:ascii="Arial" w:hAnsi="Arial" w:cs="Arial"/>
              </w:rPr>
              <w:t xml:space="preserve">         Address:</w:t>
            </w:r>
          </w:p>
        </w:tc>
        <w:tc>
          <w:tcPr>
            <w:tcW w:w="4150" w:type="pct"/>
            <w:gridSpan w:val="8"/>
            <w:tcBorders>
              <w:top w:val="single" w:sz="4" w:space="0" w:color="auto"/>
              <w:bottom w:val="single" w:sz="4" w:space="0" w:color="auto"/>
            </w:tcBorders>
            <w:shd w:val="clear" w:color="auto" w:fill="auto"/>
          </w:tcPr>
          <w:p w14:paraId="51C89A42" w14:textId="77777777" w:rsidR="00007193" w:rsidRPr="0031725E" w:rsidRDefault="00007193" w:rsidP="00C0729E">
            <w:pPr>
              <w:pStyle w:val="OmniPage1"/>
              <w:spacing w:before="120" w:after="0" w:line="240" w:lineRule="auto"/>
              <w:rPr>
                <w:rFonts w:ascii="Arial" w:hAnsi="Arial" w:cs="Arial"/>
              </w:rPr>
            </w:pPr>
          </w:p>
        </w:tc>
      </w:tr>
      <w:tr w:rsidR="00007193" w:rsidRPr="00CD186A" w14:paraId="7727300F" w14:textId="77777777" w:rsidTr="00C0729E">
        <w:tc>
          <w:tcPr>
            <w:tcW w:w="850" w:type="pct"/>
            <w:tcBorders>
              <w:top w:val="nil"/>
              <w:bottom w:val="nil"/>
            </w:tcBorders>
            <w:shd w:val="clear" w:color="auto" w:fill="auto"/>
          </w:tcPr>
          <w:p w14:paraId="08D2350D" w14:textId="77777777" w:rsidR="00007193" w:rsidRPr="0031725E" w:rsidRDefault="00007193" w:rsidP="00C0729E">
            <w:pPr>
              <w:spacing w:before="120" w:after="0" w:line="240" w:lineRule="auto"/>
              <w:rPr>
                <w:rFonts w:ascii="Arial" w:hAnsi="Arial" w:cs="Arial"/>
              </w:rPr>
            </w:pPr>
            <w:r w:rsidRPr="0031725E">
              <w:rPr>
                <w:rFonts w:ascii="Arial" w:hAnsi="Arial" w:cs="Arial"/>
              </w:rPr>
              <w:t xml:space="preserve">                 City:</w:t>
            </w:r>
          </w:p>
        </w:tc>
        <w:tc>
          <w:tcPr>
            <w:tcW w:w="1348" w:type="pct"/>
            <w:gridSpan w:val="2"/>
            <w:tcBorders>
              <w:top w:val="single" w:sz="4" w:space="0" w:color="auto"/>
              <w:bottom w:val="single" w:sz="4" w:space="0" w:color="auto"/>
            </w:tcBorders>
            <w:shd w:val="clear" w:color="auto" w:fill="auto"/>
          </w:tcPr>
          <w:p w14:paraId="0349DBAA" w14:textId="77777777" w:rsidR="00007193" w:rsidRPr="0031725E" w:rsidRDefault="00007193" w:rsidP="00C0729E">
            <w:pPr>
              <w:spacing w:before="120" w:after="0" w:line="240" w:lineRule="auto"/>
              <w:rPr>
                <w:rFonts w:ascii="Arial" w:hAnsi="Arial" w:cs="Arial"/>
              </w:rPr>
            </w:pPr>
          </w:p>
        </w:tc>
        <w:tc>
          <w:tcPr>
            <w:tcW w:w="457" w:type="pct"/>
            <w:tcBorders>
              <w:top w:val="single" w:sz="4" w:space="0" w:color="auto"/>
              <w:bottom w:val="nil"/>
            </w:tcBorders>
            <w:shd w:val="clear" w:color="auto" w:fill="auto"/>
          </w:tcPr>
          <w:p w14:paraId="437CB51E" w14:textId="77777777" w:rsidR="00007193" w:rsidRPr="0031725E" w:rsidRDefault="00007193" w:rsidP="00C0729E">
            <w:pPr>
              <w:spacing w:before="120" w:after="0" w:line="240" w:lineRule="auto"/>
              <w:rPr>
                <w:rFonts w:ascii="Arial" w:hAnsi="Arial" w:cs="Arial"/>
              </w:rPr>
            </w:pPr>
            <w:r w:rsidRPr="0031725E">
              <w:rPr>
                <w:rFonts w:ascii="Arial" w:hAnsi="Arial" w:cs="Arial"/>
              </w:rPr>
              <w:t>State:</w:t>
            </w:r>
          </w:p>
        </w:tc>
        <w:tc>
          <w:tcPr>
            <w:tcW w:w="796" w:type="pct"/>
            <w:gridSpan w:val="2"/>
            <w:tcBorders>
              <w:top w:val="single" w:sz="4" w:space="0" w:color="auto"/>
              <w:bottom w:val="single" w:sz="4" w:space="0" w:color="auto"/>
            </w:tcBorders>
            <w:shd w:val="clear" w:color="auto" w:fill="auto"/>
          </w:tcPr>
          <w:p w14:paraId="223D07C2" w14:textId="77777777" w:rsidR="00007193" w:rsidRPr="0031725E" w:rsidRDefault="00007193" w:rsidP="00C0729E">
            <w:pPr>
              <w:spacing w:before="120" w:after="0" w:line="240" w:lineRule="auto"/>
              <w:rPr>
                <w:rFonts w:ascii="Arial" w:hAnsi="Arial" w:cs="Arial"/>
              </w:rPr>
            </w:pPr>
          </w:p>
        </w:tc>
        <w:tc>
          <w:tcPr>
            <w:tcW w:w="667" w:type="pct"/>
            <w:gridSpan w:val="2"/>
            <w:tcBorders>
              <w:top w:val="single" w:sz="4" w:space="0" w:color="auto"/>
              <w:bottom w:val="nil"/>
            </w:tcBorders>
            <w:shd w:val="clear" w:color="auto" w:fill="auto"/>
          </w:tcPr>
          <w:p w14:paraId="1A5F6F60" w14:textId="77777777" w:rsidR="00007193" w:rsidRPr="0031725E" w:rsidRDefault="00007193" w:rsidP="00C0729E">
            <w:pPr>
              <w:spacing w:before="120" w:after="0" w:line="240" w:lineRule="auto"/>
              <w:rPr>
                <w:rFonts w:ascii="Arial" w:hAnsi="Arial" w:cs="Arial"/>
              </w:rPr>
            </w:pPr>
            <w:r w:rsidRPr="0031725E">
              <w:rPr>
                <w:rFonts w:ascii="Arial" w:hAnsi="Arial" w:cs="Arial"/>
              </w:rPr>
              <w:t>ZIP Code:</w:t>
            </w:r>
          </w:p>
        </w:tc>
        <w:tc>
          <w:tcPr>
            <w:tcW w:w="882" w:type="pct"/>
            <w:tcBorders>
              <w:top w:val="single" w:sz="4" w:space="0" w:color="auto"/>
              <w:bottom w:val="single" w:sz="4" w:space="0" w:color="auto"/>
            </w:tcBorders>
            <w:shd w:val="clear" w:color="auto" w:fill="auto"/>
          </w:tcPr>
          <w:p w14:paraId="5A407DCE" w14:textId="77777777" w:rsidR="00007193" w:rsidRPr="0031725E" w:rsidRDefault="00007193" w:rsidP="00C0729E">
            <w:pPr>
              <w:spacing w:before="120" w:after="0" w:line="240" w:lineRule="auto"/>
              <w:rPr>
                <w:rFonts w:ascii="Arial" w:hAnsi="Arial" w:cs="Arial"/>
              </w:rPr>
            </w:pPr>
          </w:p>
        </w:tc>
      </w:tr>
      <w:tr w:rsidR="00007193" w:rsidRPr="00CD186A" w14:paraId="2E418251" w14:textId="77777777" w:rsidTr="00C0729E">
        <w:tc>
          <w:tcPr>
            <w:tcW w:w="850" w:type="pct"/>
            <w:tcBorders>
              <w:top w:val="nil"/>
              <w:bottom w:val="nil"/>
            </w:tcBorders>
            <w:shd w:val="clear" w:color="auto" w:fill="auto"/>
          </w:tcPr>
          <w:p w14:paraId="356BA2B1" w14:textId="77777777" w:rsidR="00007193" w:rsidRPr="0031725E" w:rsidRDefault="00007193" w:rsidP="00C0729E">
            <w:pPr>
              <w:spacing w:before="120" w:after="0" w:line="240" w:lineRule="auto"/>
              <w:rPr>
                <w:rFonts w:ascii="Arial" w:hAnsi="Arial" w:cs="Arial"/>
              </w:rPr>
            </w:pPr>
            <w:r w:rsidRPr="0031725E">
              <w:rPr>
                <w:rFonts w:ascii="Arial" w:hAnsi="Arial" w:cs="Arial"/>
              </w:rPr>
              <w:t xml:space="preserve">    Telephone:</w:t>
            </w:r>
          </w:p>
        </w:tc>
        <w:tc>
          <w:tcPr>
            <w:tcW w:w="709" w:type="pct"/>
            <w:tcBorders>
              <w:top w:val="nil"/>
              <w:bottom w:val="nil"/>
            </w:tcBorders>
            <w:shd w:val="clear" w:color="auto" w:fill="auto"/>
          </w:tcPr>
          <w:p w14:paraId="7D4D21DC" w14:textId="77777777" w:rsidR="00007193" w:rsidRPr="0031725E" w:rsidRDefault="00007193" w:rsidP="00C0729E">
            <w:pPr>
              <w:spacing w:before="120" w:after="0" w:line="240" w:lineRule="auto"/>
              <w:rPr>
                <w:rFonts w:ascii="Arial" w:hAnsi="Arial" w:cs="Arial"/>
              </w:rPr>
            </w:pPr>
            <w:r w:rsidRPr="0031725E">
              <w:rPr>
                <w:rFonts w:ascii="Arial" w:hAnsi="Arial" w:cs="Arial"/>
              </w:rPr>
              <w:t xml:space="preserve">        Home:</w:t>
            </w:r>
          </w:p>
        </w:tc>
        <w:tc>
          <w:tcPr>
            <w:tcW w:w="1474" w:type="pct"/>
            <w:gridSpan w:val="3"/>
            <w:tcBorders>
              <w:top w:val="nil"/>
            </w:tcBorders>
            <w:shd w:val="clear" w:color="auto" w:fill="auto"/>
          </w:tcPr>
          <w:p w14:paraId="1318F2A8" w14:textId="77777777" w:rsidR="00007193" w:rsidRPr="0031725E" w:rsidRDefault="00007193" w:rsidP="00C0729E">
            <w:pPr>
              <w:spacing w:before="120" w:after="0" w:line="240" w:lineRule="auto"/>
              <w:rPr>
                <w:rFonts w:ascii="Arial" w:hAnsi="Arial" w:cs="Arial"/>
              </w:rPr>
            </w:pPr>
          </w:p>
        </w:tc>
        <w:tc>
          <w:tcPr>
            <w:tcW w:w="627" w:type="pct"/>
            <w:gridSpan w:val="2"/>
            <w:tcBorders>
              <w:top w:val="nil"/>
              <w:bottom w:val="nil"/>
            </w:tcBorders>
            <w:shd w:val="clear" w:color="auto" w:fill="auto"/>
          </w:tcPr>
          <w:p w14:paraId="3F21C2B7" w14:textId="77777777" w:rsidR="00007193" w:rsidRPr="0031725E" w:rsidRDefault="00007193" w:rsidP="00C0729E">
            <w:pPr>
              <w:spacing w:before="120" w:after="0" w:line="240" w:lineRule="auto"/>
              <w:rPr>
                <w:rFonts w:ascii="Arial" w:hAnsi="Arial" w:cs="Arial"/>
              </w:rPr>
            </w:pPr>
            <w:r w:rsidRPr="0031725E">
              <w:rPr>
                <w:rFonts w:ascii="Arial" w:hAnsi="Arial" w:cs="Arial"/>
              </w:rPr>
              <w:t>Business:</w:t>
            </w:r>
          </w:p>
        </w:tc>
        <w:tc>
          <w:tcPr>
            <w:tcW w:w="1340" w:type="pct"/>
            <w:gridSpan w:val="2"/>
            <w:tcBorders>
              <w:top w:val="nil"/>
            </w:tcBorders>
            <w:shd w:val="clear" w:color="auto" w:fill="auto"/>
          </w:tcPr>
          <w:p w14:paraId="0D37BC5A" w14:textId="77777777" w:rsidR="00007193" w:rsidRPr="0031725E" w:rsidRDefault="00007193" w:rsidP="00C0729E">
            <w:pPr>
              <w:spacing w:before="120" w:after="0" w:line="240" w:lineRule="auto"/>
              <w:rPr>
                <w:rFonts w:ascii="Arial" w:hAnsi="Arial" w:cs="Arial"/>
              </w:rPr>
            </w:pPr>
          </w:p>
        </w:tc>
      </w:tr>
    </w:tbl>
    <w:p w14:paraId="22312B0E" w14:textId="77777777" w:rsidR="00007193" w:rsidRPr="0031725E" w:rsidRDefault="00007193" w:rsidP="00007193">
      <w:pPr>
        <w:spacing w:after="0"/>
        <w:rPr>
          <w:rFonts w:ascii="Arial" w:hAnsi="Arial" w:cs="Arial"/>
        </w:rPr>
      </w:pPr>
    </w:p>
    <w:tbl>
      <w:tblPr>
        <w:tblStyle w:val="TableGrid2"/>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900"/>
        <w:gridCol w:w="870"/>
        <w:gridCol w:w="264"/>
        <w:gridCol w:w="891"/>
        <w:gridCol w:w="854"/>
        <w:gridCol w:w="790"/>
        <w:gridCol w:w="414"/>
        <w:gridCol w:w="930"/>
        <w:gridCol w:w="1707"/>
      </w:tblGrid>
      <w:tr w:rsidR="00007193" w:rsidRPr="00CD186A" w14:paraId="09D5A812" w14:textId="77777777" w:rsidTr="00C0729E">
        <w:trPr>
          <w:trHeight w:val="432"/>
        </w:trPr>
        <w:tc>
          <w:tcPr>
            <w:tcW w:w="1875" w:type="pct"/>
            <w:gridSpan w:val="3"/>
            <w:tcBorders>
              <w:top w:val="nil"/>
              <w:left w:val="nil"/>
              <w:bottom w:val="nil"/>
              <w:right w:val="nil"/>
            </w:tcBorders>
            <w:vAlign w:val="bottom"/>
            <w:hideMark/>
          </w:tcPr>
          <w:p w14:paraId="534D7274" w14:textId="77777777" w:rsidR="00007193" w:rsidRPr="0031725E" w:rsidRDefault="00007193" w:rsidP="00C0729E">
            <w:pPr>
              <w:spacing w:after="0" w:line="270" w:lineRule="atLeast"/>
              <w:rPr>
                <w:rFonts w:ascii="Arial" w:hAnsi="Arial" w:cs="Arial"/>
              </w:rPr>
            </w:pPr>
            <w:r w:rsidRPr="0031725E">
              <w:rPr>
                <w:rFonts w:ascii="Arial" w:hAnsi="Arial" w:cs="Arial"/>
              </w:rPr>
              <w:t xml:space="preserve">Person Discriminated Against: </w:t>
            </w:r>
          </w:p>
          <w:p w14:paraId="5D2CB916" w14:textId="77777777" w:rsidR="00007193" w:rsidRPr="0031725E" w:rsidRDefault="00007193" w:rsidP="00C0729E">
            <w:pPr>
              <w:spacing w:after="0" w:line="270" w:lineRule="atLeast"/>
              <w:rPr>
                <w:rFonts w:ascii="Arial" w:hAnsi="Arial" w:cs="Arial"/>
              </w:rPr>
            </w:pPr>
            <w:r w:rsidRPr="0031725E">
              <w:rPr>
                <w:rFonts w:ascii="Arial" w:hAnsi="Arial" w:cs="Arial"/>
              </w:rPr>
              <w:t>(</w:t>
            </w:r>
            <w:proofErr w:type="gramStart"/>
            <w:r w:rsidRPr="0031725E">
              <w:rPr>
                <w:rFonts w:ascii="Arial" w:hAnsi="Arial" w:cs="Arial"/>
              </w:rPr>
              <w:t>if</w:t>
            </w:r>
            <w:proofErr w:type="gramEnd"/>
            <w:r w:rsidRPr="0031725E">
              <w:rPr>
                <w:rFonts w:ascii="Arial" w:hAnsi="Arial" w:cs="Arial"/>
              </w:rPr>
              <w:t xml:space="preserve"> other than the complainant)</w:t>
            </w:r>
          </w:p>
        </w:tc>
        <w:tc>
          <w:tcPr>
            <w:tcW w:w="3125" w:type="pct"/>
            <w:gridSpan w:val="7"/>
            <w:tcBorders>
              <w:top w:val="nil"/>
              <w:left w:val="nil"/>
              <w:bottom w:val="single" w:sz="4" w:space="0" w:color="auto"/>
              <w:right w:val="nil"/>
            </w:tcBorders>
            <w:vAlign w:val="bottom"/>
          </w:tcPr>
          <w:p w14:paraId="17C55EE1" w14:textId="77777777" w:rsidR="00007193" w:rsidRPr="0031725E" w:rsidRDefault="00007193" w:rsidP="00C0729E">
            <w:pPr>
              <w:spacing w:after="0" w:line="270" w:lineRule="atLeast"/>
              <w:rPr>
                <w:rFonts w:ascii="Arial" w:hAnsi="Arial" w:cs="Arial"/>
              </w:rPr>
            </w:pPr>
          </w:p>
        </w:tc>
      </w:tr>
      <w:tr w:rsidR="00007193" w:rsidRPr="00CD186A" w14:paraId="130C9785" w14:textId="77777777" w:rsidTr="00C0729E">
        <w:trPr>
          <w:trHeight w:val="432"/>
        </w:trPr>
        <w:tc>
          <w:tcPr>
            <w:tcW w:w="929" w:type="pct"/>
            <w:tcBorders>
              <w:top w:val="nil"/>
              <w:left w:val="nil"/>
              <w:bottom w:val="nil"/>
              <w:right w:val="nil"/>
            </w:tcBorders>
            <w:vAlign w:val="bottom"/>
            <w:hideMark/>
          </w:tcPr>
          <w:p w14:paraId="649D7535" w14:textId="77777777" w:rsidR="00007193" w:rsidRPr="0031725E" w:rsidRDefault="00007193" w:rsidP="00C0729E">
            <w:pPr>
              <w:spacing w:after="0" w:line="270" w:lineRule="atLeast"/>
              <w:jc w:val="right"/>
              <w:rPr>
                <w:rFonts w:ascii="Arial" w:hAnsi="Arial" w:cs="Arial"/>
              </w:rPr>
            </w:pPr>
            <w:r w:rsidRPr="0031725E">
              <w:rPr>
                <w:rFonts w:ascii="Arial" w:hAnsi="Arial" w:cs="Arial"/>
              </w:rPr>
              <w:t>Address:</w:t>
            </w:r>
          </w:p>
        </w:tc>
        <w:tc>
          <w:tcPr>
            <w:tcW w:w="4071" w:type="pct"/>
            <w:gridSpan w:val="9"/>
            <w:tcBorders>
              <w:top w:val="nil"/>
              <w:left w:val="nil"/>
              <w:bottom w:val="single" w:sz="4" w:space="0" w:color="auto"/>
              <w:right w:val="nil"/>
            </w:tcBorders>
            <w:vAlign w:val="bottom"/>
          </w:tcPr>
          <w:p w14:paraId="07A654B7" w14:textId="77777777" w:rsidR="00007193" w:rsidRPr="0031725E" w:rsidRDefault="00007193" w:rsidP="00C0729E">
            <w:pPr>
              <w:spacing w:after="0" w:line="270" w:lineRule="atLeast"/>
              <w:jc w:val="right"/>
              <w:rPr>
                <w:rFonts w:ascii="Arial" w:hAnsi="Arial" w:cs="Arial"/>
              </w:rPr>
            </w:pPr>
          </w:p>
        </w:tc>
      </w:tr>
      <w:tr w:rsidR="00007193" w:rsidRPr="00CD186A" w14:paraId="5BE81A58" w14:textId="77777777" w:rsidTr="00C0729E">
        <w:trPr>
          <w:trHeight w:val="432"/>
        </w:trPr>
        <w:tc>
          <w:tcPr>
            <w:tcW w:w="929" w:type="pct"/>
            <w:tcBorders>
              <w:top w:val="nil"/>
              <w:left w:val="nil"/>
              <w:bottom w:val="nil"/>
              <w:right w:val="nil"/>
            </w:tcBorders>
            <w:vAlign w:val="bottom"/>
            <w:hideMark/>
          </w:tcPr>
          <w:p w14:paraId="651D9524" w14:textId="77777777" w:rsidR="00007193" w:rsidRPr="0031725E" w:rsidRDefault="00007193" w:rsidP="00C0729E">
            <w:pPr>
              <w:spacing w:after="0" w:line="270" w:lineRule="atLeast"/>
              <w:jc w:val="right"/>
              <w:rPr>
                <w:rFonts w:ascii="Arial" w:hAnsi="Arial" w:cs="Arial"/>
              </w:rPr>
            </w:pPr>
            <w:r w:rsidRPr="0031725E">
              <w:rPr>
                <w:rFonts w:ascii="Arial" w:hAnsi="Arial" w:cs="Arial"/>
              </w:rPr>
              <w:t>City:</w:t>
            </w:r>
          </w:p>
        </w:tc>
        <w:tc>
          <w:tcPr>
            <w:tcW w:w="1087" w:type="pct"/>
            <w:gridSpan w:val="3"/>
            <w:tcBorders>
              <w:top w:val="nil"/>
              <w:left w:val="nil"/>
              <w:bottom w:val="single" w:sz="4" w:space="0" w:color="auto"/>
              <w:right w:val="nil"/>
            </w:tcBorders>
            <w:vAlign w:val="bottom"/>
          </w:tcPr>
          <w:p w14:paraId="3AEF7F63" w14:textId="77777777" w:rsidR="00007193" w:rsidRPr="0031725E" w:rsidRDefault="00007193" w:rsidP="00C0729E">
            <w:pPr>
              <w:spacing w:after="0" w:line="270" w:lineRule="atLeast"/>
              <w:jc w:val="right"/>
              <w:rPr>
                <w:rFonts w:ascii="Arial" w:hAnsi="Arial" w:cs="Arial"/>
              </w:rPr>
            </w:pPr>
          </w:p>
        </w:tc>
        <w:tc>
          <w:tcPr>
            <w:tcW w:w="476" w:type="pct"/>
            <w:tcBorders>
              <w:top w:val="single" w:sz="4" w:space="0" w:color="auto"/>
              <w:left w:val="nil"/>
              <w:bottom w:val="nil"/>
              <w:right w:val="nil"/>
            </w:tcBorders>
            <w:vAlign w:val="bottom"/>
            <w:hideMark/>
          </w:tcPr>
          <w:p w14:paraId="10F6D5BB" w14:textId="77777777" w:rsidR="00007193" w:rsidRPr="0031725E" w:rsidRDefault="00007193" w:rsidP="00C0729E">
            <w:pPr>
              <w:spacing w:after="0" w:line="270" w:lineRule="atLeast"/>
              <w:rPr>
                <w:rFonts w:ascii="Arial" w:hAnsi="Arial" w:cs="Arial"/>
              </w:rPr>
            </w:pPr>
            <w:r w:rsidRPr="0031725E">
              <w:rPr>
                <w:rFonts w:ascii="Arial" w:hAnsi="Arial" w:cs="Arial"/>
              </w:rPr>
              <w:t>State:</w:t>
            </w:r>
          </w:p>
        </w:tc>
        <w:tc>
          <w:tcPr>
            <w:tcW w:w="878" w:type="pct"/>
            <w:gridSpan w:val="2"/>
            <w:tcBorders>
              <w:top w:val="nil"/>
              <w:left w:val="nil"/>
              <w:bottom w:val="single" w:sz="4" w:space="0" w:color="auto"/>
              <w:right w:val="nil"/>
            </w:tcBorders>
            <w:vAlign w:val="bottom"/>
          </w:tcPr>
          <w:p w14:paraId="68721576" w14:textId="77777777" w:rsidR="00007193" w:rsidRPr="0031725E" w:rsidRDefault="00007193" w:rsidP="00C0729E">
            <w:pPr>
              <w:spacing w:after="0" w:line="270" w:lineRule="atLeast"/>
              <w:rPr>
                <w:rFonts w:ascii="Arial" w:hAnsi="Arial" w:cs="Arial"/>
              </w:rPr>
            </w:pPr>
          </w:p>
        </w:tc>
        <w:tc>
          <w:tcPr>
            <w:tcW w:w="718" w:type="pct"/>
            <w:gridSpan w:val="2"/>
            <w:tcBorders>
              <w:top w:val="single" w:sz="4" w:space="0" w:color="auto"/>
              <w:left w:val="nil"/>
              <w:bottom w:val="nil"/>
              <w:right w:val="nil"/>
            </w:tcBorders>
            <w:vAlign w:val="bottom"/>
            <w:hideMark/>
          </w:tcPr>
          <w:p w14:paraId="7BAE4859" w14:textId="77777777" w:rsidR="00007193" w:rsidRPr="0031725E" w:rsidRDefault="00007193" w:rsidP="00C0729E">
            <w:pPr>
              <w:spacing w:after="0" w:line="270" w:lineRule="atLeast"/>
              <w:rPr>
                <w:rFonts w:ascii="Arial" w:hAnsi="Arial" w:cs="Arial"/>
              </w:rPr>
            </w:pPr>
            <w:r w:rsidRPr="0031725E">
              <w:rPr>
                <w:rFonts w:ascii="Arial" w:hAnsi="Arial" w:cs="Arial"/>
              </w:rPr>
              <w:t>ZIP Code:</w:t>
            </w:r>
          </w:p>
        </w:tc>
        <w:tc>
          <w:tcPr>
            <w:tcW w:w="911" w:type="pct"/>
            <w:tcBorders>
              <w:top w:val="nil"/>
              <w:left w:val="nil"/>
              <w:bottom w:val="single" w:sz="4" w:space="0" w:color="auto"/>
              <w:right w:val="nil"/>
            </w:tcBorders>
            <w:vAlign w:val="bottom"/>
          </w:tcPr>
          <w:p w14:paraId="681A8188" w14:textId="77777777" w:rsidR="00007193" w:rsidRPr="0031725E" w:rsidRDefault="00007193" w:rsidP="00C0729E">
            <w:pPr>
              <w:spacing w:after="0" w:line="270" w:lineRule="atLeast"/>
              <w:rPr>
                <w:rFonts w:ascii="Arial" w:hAnsi="Arial" w:cs="Arial"/>
              </w:rPr>
            </w:pPr>
          </w:p>
        </w:tc>
      </w:tr>
      <w:tr w:rsidR="00007193" w:rsidRPr="00CD186A" w14:paraId="7F7CEAEC" w14:textId="77777777" w:rsidTr="00C0729E">
        <w:trPr>
          <w:trHeight w:val="432"/>
        </w:trPr>
        <w:tc>
          <w:tcPr>
            <w:tcW w:w="929" w:type="pct"/>
            <w:tcBorders>
              <w:top w:val="nil"/>
              <w:left w:val="nil"/>
              <w:bottom w:val="nil"/>
              <w:right w:val="nil"/>
            </w:tcBorders>
            <w:vAlign w:val="bottom"/>
            <w:hideMark/>
          </w:tcPr>
          <w:p w14:paraId="724776EF" w14:textId="77777777" w:rsidR="00007193" w:rsidRPr="0031725E" w:rsidRDefault="00007193" w:rsidP="00C0729E">
            <w:pPr>
              <w:spacing w:after="0" w:line="270" w:lineRule="atLeast"/>
              <w:jc w:val="right"/>
              <w:rPr>
                <w:rFonts w:ascii="Arial" w:hAnsi="Arial" w:cs="Arial"/>
              </w:rPr>
            </w:pPr>
            <w:r w:rsidRPr="0031725E">
              <w:rPr>
                <w:rFonts w:ascii="Arial" w:hAnsi="Arial" w:cs="Arial"/>
              </w:rPr>
              <w:t>Telephone:</w:t>
            </w:r>
          </w:p>
        </w:tc>
        <w:tc>
          <w:tcPr>
            <w:tcW w:w="481" w:type="pct"/>
            <w:tcBorders>
              <w:top w:val="nil"/>
              <w:left w:val="nil"/>
              <w:bottom w:val="nil"/>
              <w:right w:val="nil"/>
            </w:tcBorders>
            <w:vAlign w:val="bottom"/>
            <w:hideMark/>
          </w:tcPr>
          <w:p w14:paraId="3AAAAE47" w14:textId="77777777" w:rsidR="00007193" w:rsidRPr="0031725E" w:rsidRDefault="00007193" w:rsidP="00C0729E">
            <w:pPr>
              <w:spacing w:after="0" w:line="270" w:lineRule="atLeast"/>
              <w:rPr>
                <w:rFonts w:ascii="Arial" w:hAnsi="Arial" w:cs="Arial"/>
              </w:rPr>
            </w:pPr>
            <w:r w:rsidRPr="0031725E">
              <w:rPr>
                <w:rFonts w:ascii="Arial" w:hAnsi="Arial" w:cs="Arial"/>
              </w:rPr>
              <w:t>Home:</w:t>
            </w:r>
          </w:p>
        </w:tc>
        <w:tc>
          <w:tcPr>
            <w:tcW w:w="1538" w:type="pct"/>
            <w:gridSpan w:val="4"/>
            <w:tcBorders>
              <w:top w:val="nil"/>
              <w:left w:val="nil"/>
              <w:bottom w:val="single" w:sz="4" w:space="0" w:color="auto"/>
              <w:right w:val="nil"/>
            </w:tcBorders>
            <w:vAlign w:val="bottom"/>
          </w:tcPr>
          <w:p w14:paraId="40ECB295" w14:textId="77777777" w:rsidR="00007193" w:rsidRPr="0031725E" w:rsidRDefault="00007193" w:rsidP="00C0729E">
            <w:pPr>
              <w:spacing w:after="0" w:line="270" w:lineRule="atLeast"/>
              <w:rPr>
                <w:rFonts w:ascii="Arial" w:hAnsi="Arial" w:cs="Arial"/>
              </w:rPr>
            </w:pPr>
          </w:p>
        </w:tc>
        <w:tc>
          <w:tcPr>
            <w:tcW w:w="643" w:type="pct"/>
            <w:gridSpan w:val="2"/>
            <w:tcBorders>
              <w:top w:val="nil"/>
              <w:left w:val="nil"/>
              <w:bottom w:val="nil"/>
              <w:right w:val="nil"/>
            </w:tcBorders>
            <w:vAlign w:val="bottom"/>
            <w:hideMark/>
          </w:tcPr>
          <w:p w14:paraId="538BE155" w14:textId="77777777" w:rsidR="00007193" w:rsidRPr="0031725E" w:rsidRDefault="00007193" w:rsidP="00C0729E">
            <w:pPr>
              <w:spacing w:after="0" w:line="270" w:lineRule="atLeast"/>
              <w:rPr>
                <w:rFonts w:ascii="Arial" w:hAnsi="Arial" w:cs="Arial"/>
              </w:rPr>
            </w:pPr>
            <w:r w:rsidRPr="0031725E">
              <w:rPr>
                <w:rFonts w:ascii="Arial" w:hAnsi="Arial" w:cs="Arial"/>
              </w:rPr>
              <w:t>Business:</w:t>
            </w:r>
          </w:p>
        </w:tc>
        <w:tc>
          <w:tcPr>
            <w:tcW w:w="1409" w:type="pct"/>
            <w:gridSpan w:val="2"/>
            <w:tcBorders>
              <w:top w:val="nil"/>
              <w:left w:val="nil"/>
              <w:bottom w:val="single" w:sz="4" w:space="0" w:color="auto"/>
              <w:right w:val="nil"/>
            </w:tcBorders>
            <w:vAlign w:val="bottom"/>
          </w:tcPr>
          <w:p w14:paraId="3850669A" w14:textId="77777777" w:rsidR="00007193" w:rsidRPr="0031725E" w:rsidRDefault="00007193" w:rsidP="00C0729E">
            <w:pPr>
              <w:spacing w:after="0" w:line="270" w:lineRule="atLeast"/>
              <w:rPr>
                <w:rFonts w:ascii="Arial" w:hAnsi="Arial" w:cs="Arial"/>
              </w:rPr>
            </w:pPr>
          </w:p>
        </w:tc>
      </w:tr>
    </w:tbl>
    <w:p w14:paraId="764D5CC9" w14:textId="77777777" w:rsidR="00007193" w:rsidRPr="0031725E" w:rsidRDefault="00007193" w:rsidP="00007193">
      <w:pPr>
        <w:spacing w:after="0"/>
        <w:rPr>
          <w:rFonts w:ascii="Arial" w:hAnsi="Arial" w:cs="Arial"/>
        </w:rPr>
      </w:pPr>
    </w:p>
    <w:tbl>
      <w:tblPr>
        <w:tblStyle w:val="TableGrid2"/>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0"/>
        <w:gridCol w:w="1015"/>
        <w:gridCol w:w="2995"/>
      </w:tblGrid>
      <w:tr w:rsidR="00007193" w:rsidRPr="00CD186A" w14:paraId="2848963C" w14:textId="77777777" w:rsidTr="00C0729E">
        <w:trPr>
          <w:trHeight w:val="273"/>
        </w:trPr>
        <w:tc>
          <w:tcPr>
            <w:tcW w:w="2858" w:type="pct"/>
            <w:tcBorders>
              <w:top w:val="nil"/>
              <w:left w:val="nil"/>
              <w:bottom w:val="nil"/>
              <w:right w:val="nil"/>
            </w:tcBorders>
            <w:vAlign w:val="bottom"/>
            <w:hideMark/>
          </w:tcPr>
          <w:p w14:paraId="10ED915F" w14:textId="77777777" w:rsidR="00007193" w:rsidRPr="0031725E" w:rsidRDefault="00007193" w:rsidP="00C0729E">
            <w:pPr>
              <w:spacing w:after="0" w:line="270" w:lineRule="atLeast"/>
              <w:rPr>
                <w:rFonts w:ascii="Arial" w:hAnsi="Arial" w:cs="Arial"/>
              </w:rPr>
            </w:pPr>
            <w:r w:rsidRPr="0031725E">
              <w:rPr>
                <w:rFonts w:ascii="Arial" w:hAnsi="Arial" w:cs="Arial"/>
              </w:rPr>
              <w:t>When did the discrimination occur?</w:t>
            </w:r>
          </w:p>
        </w:tc>
        <w:tc>
          <w:tcPr>
            <w:tcW w:w="542" w:type="pct"/>
            <w:tcBorders>
              <w:top w:val="nil"/>
              <w:left w:val="nil"/>
              <w:bottom w:val="nil"/>
              <w:right w:val="nil"/>
            </w:tcBorders>
            <w:vAlign w:val="bottom"/>
            <w:hideMark/>
          </w:tcPr>
          <w:p w14:paraId="04EE90DA" w14:textId="77777777" w:rsidR="00007193" w:rsidRPr="0031725E" w:rsidRDefault="00007193" w:rsidP="00C0729E">
            <w:pPr>
              <w:spacing w:after="0" w:line="270" w:lineRule="atLeast"/>
              <w:rPr>
                <w:rFonts w:ascii="Arial" w:hAnsi="Arial" w:cs="Arial"/>
              </w:rPr>
            </w:pPr>
            <w:r w:rsidRPr="0031725E">
              <w:rPr>
                <w:rFonts w:ascii="Arial" w:hAnsi="Arial" w:cs="Arial"/>
              </w:rPr>
              <w:t>Date:</w:t>
            </w:r>
          </w:p>
        </w:tc>
        <w:tc>
          <w:tcPr>
            <w:tcW w:w="1600" w:type="pct"/>
            <w:tcBorders>
              <w:top w:val="nil"/>
              <w:left w:val="nil"/>
              <w:bottom w:val="single" w:sz="4" w:space="0" w:color="auto"/>
              <w:right w:val="nil"/>
            </w:tcBorders>
            <w:vAlign w:val="bottom"/>
          </w:tcPr>
          <w:p w14:paraId="4F37BC88" w14:textId="77777777" w:rsidR="00007193" w:rsidRPr="0031725E" w:rsidRDefault="00007193" w:rsidP="00C0729E">
            <w:pPr>
              <w:spacing w:after="0" w:line="270" w:lineRule="atLeast"/>
              <w:rPr>
                <w:rFonts w:ascii="Arial" w:hAnsi="Arial" w:cs="Arial"/>
              </w:rPr>
            </w:pPr>
          </w:p>
        </w:tc>
      </w:tr>
    </w:tbl>
    <w:p w14:paraId="03B833B3" w14:textId="77777777" w:rsidR="00007193" w:rsidRPr="0031725E" w:rsidRDefault="00007193" w:rsidP="00007193">
      <w:pPr>
        <w:spacing w:after="0"/>
        <w:rPr>
          <w:rFonts w:ascii="Arial" w:hAnsi="Arial" w:cs="Arial"/>
        </w:rPr>
      </w:pPr>
    </w:p>
    <w:p w14:paraId="4CA3FA79" w14:textId="77777777" w:rsidR="00007193" w:rsidRPr="0031725E" w:rsidRDefault="00007193" w:rsidP="00007193">
      <w:pPr>
        <w:spacing w:after="0"/>
        <w:rPr>
          <w:rFonts w:ascii="Arial" w:hAnsi="Arial" w:cs="Arial"/>
        </w:rPr>
      </w:pPr>
      <w:r w:rsidRPr="0031725E">
        <w:rPr>
          <w:rFonts w:ascii="Arial" w:hAnsi="Arial" w:cs="Arial"/>
        </w:rPr>
        <w:t>I believe the discrimination I experienced or was made aware of was based on (check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3"/>
        <w:gridCol w:w="1528"/>
        <w:gridCol w:w="2430"/>
        <w:gridCol w:w="1954"/>
        <w:gridCol w:w="1735"/>
      </w:tblGrid>
      <w:tr w:rsidR="00007193" w:rsidRPr="00CD186A" w14:paraId="243F829D" w14:textId="77777777" w:rsidTr="00C0729E">
        <w:trPr>
          <w:trHeight w:val="429"/>
        </w:trPr>
        <w:tc>
          <w:tcPr>
            <w:tcW w:w="915" w:type="pct"/>
          </w:tcPr>
          <w:p w14:paraId="49CCC062" w14:textId="77777777" w:rsidR="00007193" w:rsidRPr="0031725E" w:rsidRDefault="00007193" w:rsidP="00C0729E">
            <w:pPr>
              <w:spacing w:after="0"/>
              <w:jc w:val="left"/>
              <w:rPr>
                <w:rFonts w:ascii="Arial" w:hAnsi="Arial" w:cs="Arial"/>
              </w:rPr>
            </w:pPr>
            <w:r w:rsidRPr="0031725E">
              <w:rPr>
                <w:rFonts w:ascii="Arial" w:hAnsi="Arial" w:cs="Arial"/>
              </w:rPr>
              <w:t xml:space="preserve">[   </w:t>
            </w:r>
            <w:proofErr w:type="gramStart"/>
            <w:r w:rsidRPr="0031725E">
              <w:rPr>
                <w:rFonts w:ascii="Arial" w:hAnsi="Arial" w:cs="Arial"/>
              </w:rPr>
              <w:t xml:space="preserve">  ]</w:t>
            </w:r>
            <w:proofErr w:type="gramEnd"/>
            <w:r w:rsidRPr="0031725E">
              <w:rPr>
                <w:rFonts w:ascii="Arial" w:hAnsi="Arial" w:cs="Arial"/>
              </w:rPr>
              <w:t xml:space="preserve"> Race</w:t>
            </w:r>
          </w:p>
        </w:tc>
        <w:tc>
          <w:tcPr>
            <w:tcW w:w="816" w:type="pct"/>
          </w:tcPr>
          <w:p w14:paraId="4EFD53EE" w14:textId="77777777" w:rsidR="00007193" w:rsidRPr="0031725E" w:rsidRDefault="00007193" w:rsidP="00C0729E">
            <w:pPr>
              <w:spacing w:after="0"/>
              <w:jc w:val="left"/>
              <w:rPr>
                <w:rFonts w:ascii="Arial" w:hAnsi="Arial" w:cs="Arial"/>
              </w:rPr>
            </w:pPr>
            <w:r w:rsidRPr="0031725E">
              <w:rPr>
                <w:rFonts w:ascii="Arial" w:hAnsi="Arial" w:cs="Arial"/>
              </w:rPr>
              <w:t xml:space="preserve">[   </w:t>
            </w:r>
            <w:proofErr w:type="gramStart"/>
            <w:r w:rsidRPr="0031725E">
              <w:rPr>
                <w:rFonts w:ascii="Arial" w:hAnsi="Arial" w:cs="Arial"/>
              </w:rPr>
              <w:t xml:space="preserve">  ]</w:t>
            </w:r>
            <w:proofErr w:type="gramEnd"/>
            <w:r w:rsidRPr="0031725E">
              <w:rPr>
                <w:rFonts w:ascii="Arial" w:hAnsi="Arial" w:cs="Arial"/>
              </w:rPr>
              <w:t xml:space="preserve"> Color</w:t>
            </w:r>
          </w:p>
        </w:tc>
        <w:tc>
          <w:tcPr>
            <w:tcW w:w="1298" w:type="pct"/>
          </w:tcPr>
          <w:p w14:paraId="6789B39D" w14:textId="77777777" w:rsidR="00007193" w:rsidRPr="0031725E" w:rsidRDefault="00007193" w:rsidP="00C0729E">
            <w:pPr>
              <w:spacing w:after="0"/>
              <w:jc w:val="left"/>
              <w:rPr>
                <w:rFonts w:ascii="Arial" w:hAnsi="Arial" w:cs="Arial"/>
              </w:rPr>
            </w:pPr>
            <w:r w:rsidRPr="0031725E">
              <w:rPr>
                <w:rFonts w:ascii="Arial" w:hAnsi="Arial" w:cs="Arial"/>
              </w:rPr>
              <w:t xml:space="preserve">[   </w:t>
            </w:r>
            <w:proofErr w:type="gramStart"/>
            <w:r w:rsidRPr="0031725E">
              <w:rPr>
                <w:rFonts w:ascii="Arial" w:hAnsi="Arial" w:cs="Arial"/>
              </w:rPr>
              <w:t xml:space="preserve">  ]</w:t>
            </w:r>
            <w:proofErr w:type="gramEnd"/>
            <w:r w:rsidRPr="0031725E">
              <w:rPr>
                <w:rFonts w:ascii="Arial" w:hAnsi="Arial" w:cs="Arial"/>
              </w:rPr>
              <w:t xml:space="preserve"> National Origin</w:t>
            </w:r>
          </w:p>
        </w:tc>
        <w:tc>
          <w:tcPr>
            <w:tcW w:w="1044" w:type="pct"/>
          </w:tcPr>
          <w:p w14:paraId="28BC8C4B" w14:textId="77777777" w:rsidR="00007193" w:rsidRPr="0031725E" w:rsidRDefault="00007193" w:rsidP="00C0729E">
            <w:pPr>
              <w:spacing w:after="0"/>
              <w:jc w:val="left"/>
              <w:rPr>
                <w:rFonts w:ascii="Arial" w:hAnsi="Arial" w:cs="Arial"/>
              </w:rPr>
            </w:pPr>
            <w:r w:rsidRPr="0031725E">
              <w:rPr>
                <w:rFonts w:ascii="Arial" w:hAnsi="Arial" w:cs="Arial"/>
              </w:rPr>
              <w:t xml:space="preserve">[   </w:t>
            </w:r>
            <w:proofErr w:type="gramStart"/>
            <w:r w:rsidRPr="0031725E">
              <w:rPr>
                <w:rFonts w:ascii="Arial" w:hAnsi="Arial" w:cs="Arial"/>
              </w:rPr>
              <w:t xml:space="preserve">  ]</w:t>
            </w:r>
            <w:proofErr w:type="gramEnd"/>
            <w:r w:rsidRPr="0031725E">
              <w:rPr>
                <w:rFonts w:ascii="Arial" w:hAnsi="Arial" w:cs="Arial"/>
              </w:rPr>
              <w:t xml:space="preserve"> Disability</w:t>
            </w:r>
          </w:p>
        </w:tc>
        <w:tc>
          <w:tcPr>
            <w:tcW w:w="927" w:type="pct"/>
          </w:tcPr>
          <w:p w14:paraId="645ECF31" w14:textId="77777777" w:rsidR="00007193" w:rsidRPr="0031725E" w:rsidRDefault="00007193" w:rsidP="00C0729E">
            <w:pPr>
              <w:spacing w:after="0"/>
              <w:jc w:val="left"/>
              <w:rPr>
                <w:rFonts w:ascii="Arial" w:hAnsi="Arial" w:cs="Arial"/>
              </w:rPr>
            </w:pPr>
            <w:r w:rsidRPr="0031725E">
              <w:rPr>
                <w:rFonts w:ascii="Arial" w:hAnsi="Arial" w:cs="Arial"/>
              </w:rPr>
              <w:t xml:space="preserve">[   </w:t>
            </w:r>
            <w:proofErr w:type="gramStart"/>
            <w:r w:rsidRPr="0031725E">
              <w:rPr>
                <w:rFonts w:ascii="Arial" w:hAnsi="Arial" w:cs="Arial"/>
              </w:rPr>
              <w:t xml:space="preserve">  ]</w:t>
            </w:r>
            <w:proofErr w:type="gramEnd"/>
            <w:r w:rsidRPr="0031725E">
              <w:rPr>
                <w:rFonts w:ascii="Arial" w:hAnsi="Arial" w:cs="Arial"/>
              </w:rPr>
              <w:t xml:space="preserve"> Other</w:t>
            </w:r>
          </w:p>
        </w:tc>
      </w:tr>
    </w:tbl>
    <w:p w14:paraId="33828585" w14:textId="4FAFC905" w:rsidR="00007193" w:rsidRPr="0031725E" w:rsidRDefault="00007193" w:rsidP="00007193">
      <w:pPr>
        <w:spacing w:after="0"/>
        <w:rPr>
          <w:rFonts w:ascii="Arial" w:hAnsi="Arial" w:cs="Arial"/>
        </w:rPr>
      </w:pPr>
      <w:r w:rsidRPr="0031725E">
        <w:rPr>
          <w:rFonts w:ascii="Arial" w:hAnsi="Arial" w:cs="Arial"/>
        </w:rPr>
        <w:t>Describe the alleged acts of discrimination providing the name(s) where possible of the responsible individuals (use space on the next page or attach additional pages if necessary). If you marked “Other” above, include the category upon which you believe the discrimination was based (medical condition, sex, veteran status, etc.):</w:t>
      </w:r>
    </w:p>
    <w:p w14:paraId="314919E8" w14:textId="77777777" w:rsidR="00007193" w:rsidRPr="0031725E" w:rsidRDefault="00007193" w:rsidP="00007193">
      <w:pPr>
        <w:spacing w:after="0"/>
        <w:rPr>
          <w:rFonts w:ascii="Arial" w:hAnsi="Arial" w:cs="Arial"/>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360"/>
      </w:tblGrid>
      <w:tr w:rsidR="00007193" w:rsidRPr="00CD186A" w14:paraId="5B63F82F" w14:textId="77777777" w:rsidTr="00C0729E">
        <w:tc>
          <w:tcPr>
            <w:tcW w:w="9360" w:type="dxa"/>
            <w:shd w:val="clear" w:color="auto" w:fill="auto"/>
          </w:tcPr>
          <w:p w14:paraId="5C73A3E9" w14:textId="77777777" w:rsidR="00007193" w:rsidRPr="0031725E" w:rsidRDefault="00007193" w:rsidP="00C0729E">
            <w:pPr>
              <w:rPr>
                <w:rFonts w:ascii="Arial" w:hAnsi="Arial" w:cs="Arial"/>
              </w:rPr>
            </w:pPr>
          </w:p>
        </w:tc>
      </w:tr>
      <w:tr w:rsidR="00007193" w:rsidRPr="00CD186A" w14:paraId="01695A0C" w14:textId="77777777" w:rsidTr="00C0729E">
        <w:tc>
          <w:tcPr>
            <w:tcW w:w="9360" w:type="dxa"/>
            <w:shd w:val="clear" w:color="auto" w:fill="auto"/>
          </w:tcPr>
          <w:p w14:paraId="25351B69" w14:textId="77777777" w:rsidR="00007193" w:rsidRPr="0031725E" w:rsidRDefault="00007193" w:rsidP="00C0729E">
            <w:pPr>
              <w:rPr>
                <w:rFonts w:ascii="Arial" w:hAnsi="Arial" w:cs="Arial"/>
              </w:rPr>
            </w:pPr>
          </w:p>
        </w:tc>
      </w:tr>
      <w:tr w:rsidR="00007193" w:rsidRPr="00CD186A" w14:paraId="20FE7EB3" w14:textId="77777777" w:rsidTr="00C0729E">
        <w:tc>
          <w:tcPr>
            <w:tcW w:w="9360" w:type="dxa"/>
            <w:shd w:val="clear" w:color="auto" w:fill="auto"/>
          </w:tcPr>
          <w:p w14:paraId="41B03C1A" w14:textId="77777777" w:rsidR="00007193" w:rsidRPr="0031725E" w:rsidRDefault="00007193" w:rsidP="00C0729E">
            <w:pPr>
              <w:rPr>
                <w:rFonts w:ascii="Arial" w:hAnsi="Arial" w:cs="Arial"/>
              </w:rPr>
            </w:pPr>
          </w:p>
        </w:tc>
      </w:tr>
      <w:tr w:rsidR="00007193" w:rsidRPr="00CD186A" w14:paraId="267E1CC6" w14:textId="77777777" w:rsidTr="00C0729E">
        <w:tc>
          <w:tcPr>
            <w:tcW w:w="9360" w:type="dxa"/>
            <w:shd w:val="clear" w:color="auto" w:fill="auto"/>
          </w:tcPr>
          <w:p w14:paraId="5E4F6261" w14:textId="77777777" w:rsidR="00007193" w:rsidRPr="0031725E" w:rsidRDefault="00007193" w:rsidP="00C0729E">
            <w:pPr>
              <w:rPr>
                <w:rFonts w:ascii="Arial" w:hAnsi="Arial" w:cs="Arial"/>
              </w:rPr>
            </w:pPr>
          </w:p>
        </w:tc>
      </w:tr>
    </w:tbl>
    <w:tbl>
      <w:tblPr>
        <w:tblStyle w:val="TableGrid2"/>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
        <w:gridCol w:w="439"/>
        <w:gridCol w:w="240"/>
        <w:gridCol w:w="94"/>
        <w:gridCol w:w="605"/>
        <w:gridCol w:w="597"/>
        <w:gridCol w:w="215"/>
        <w:gridCol w:w="617"/>
        <w:gridCol w:w="206"/>
        <w:gridCol w:w="2743"/>
        <w:gridCol w:w="1439"/>
        <w:gridCol w:w="1198"/>
      </w:tblGrid>
      <w:tr w:rsidR="00007193" w:rsidRPr="00CD186A" w14:paraId="7EDCFD53" w14:textId="77777777" w:rsidTr="00C0729E">
        <w:trPr>
          <w:trHeight w:val="432"/>
        </w:trPr>
        <w:tc>
          <w:tcPr>
            <w:tcW w:w="9360" w:type="dxa"/>
            <w:gridSpan w:val="12"/>
            <w:tcBorders>
              <w:top w:val="nil"/>
              <w:left w:val="nil"/>
              <w:bottom w:val="nil"/>
              <w:right w:val="nil"/>
            </w:tcBorders>
            <w:vAlign w:val="bottom"/>
            <w:hideMark/>
          </w:tcPr>
          <w:p w14:paraId="4F22A33B" w14:textId="77777777" w:rsidR="00007193" w:rsidRPr="0031725E" w:rsidRDefault="00007193" w:rsidP="00C0729E">
            <w:pPr>
              <w:spacing w:line="270" w:lineRule="atLeast"/>
              <w:rPr>
                <w:rFonts w:ascii="Arial" w:hAnsi="Arial" w:cs="Arial"/>
              </w:rPr>
            </w:pPr>
            <w:r w:rsidRPr="0031725E">
              <w:rPr>
                <w:rFonts w:ascii="Arial" w:hAnsi="Arial" w:cs="Arial"/>
              </w:rPr>
              <w:t>Has a complaint been filed with the Department of Justice or any other Federal, State, or local civil rights agency or court?</w:t>
            </w:r>
          </w:p>
        </w:tc>
      </w:tr>
      <w:tr w:rsidR="00007193" w:rsidRPr="00CD186A" w14:paraId="2430AA0F" w14:textId="77777777" w:rsidTr="00C0729E">
        <w:trPr>
          <w:trHeight w:val="432"/>
        </w:trPr>
        <w:tc>
          <w:tcPr>
            <w:tcW w:w="967" w:type="dxa"/>
            <w:tcBorders>
              <w:top w:val="nil"/>
              <w:left w:val="nil"/>
              <w:bottom w:val="nil"/>
              <w:right w:val="nil"/>
            </w:tcBorders>
            <w:vAlign w:val="bottom"/>
            <w:hideMark/>
          </w:tcPr>
          <w:p w14:paraId="7EEF52C2"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Yes:</w:t>
            </w:r>
          </w:p>
        </w:tc>
        <w:tc>
          <w:tcPr>
            <w:tcW w:w="679" w:type="dxa"/>
            <w:gridSpan w:val="2"/>
            <w:tcBorders>
              <w:top w:val="nil"/>
              <w:left w:val="nil"/>
              <w:bottom w:val="single" w:sz="4" w:space="0" w:color="auto"/>
              <w:right w:val="nil"/>
            </w:tcBorders>
            <w:vAlign w:val="bottom"/>
          </w:tcPr>
          <w:p w14:paraId="3E46D530" w14:textId="77777777" w:rsidR="00007193" w:rsidRPr="0031725E" w:rsidRDefault="00007193" w:rsidP="00C0729E">
            <w:pPr>
              <w:spacing w:line="270" w:lineRule="atLeast"/>
              <w:jc w:val="right"/>
              <w:rPr>
                <w:rFonts w:ascii="Arial" w:hAnsi="Arial" w:cs="Arial"/>
              </w:rPr>
            </w:pPr>
          </w:p>
        </w:tc>
        <w:tc>
          <w:tcPr>
            <w:tcW w:w="699" w:type="dxa"/>
            <w:gridSpan w:val="2"/>
            <w:tcBorders>
              <w:top w:val="nil"/>
              <w:left w:val="nil"/>
              <w:bottom w:val="nil"/>
              <w:right w:val="nil"/>
            </w:tcBorders>
            <w:vAlign w:val="bottom"/>
            <w:hideMark/>
          </w:tcPr>
          <w:p w14:paraId="3E6D5DE4"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No:</w:t>
            </w:r>
          </w:p>
        </w:tc>
        <w:tc>
          <w:tcPr>
            <w:tcW w:w="597" w:type="dxa"/>
            <w:tcBorders>
              <w:top w:val="nil"/>
              <w:left w:val="nil"/>
              <w:bottom w:val="single" w:sz="4" w:space="0" w:color="auto"/>
              <w:right w:val="nil"/>
            </w:tcBorders>
            <w:vAlign w:val="bottom"/>
          </w:tcPr>
          <w:p w14:paraId="04B7CA4D" w14:textId="77777777" w:rsidR="00007193" w:rsidRPr="0031725E" w:rsidRDefault="00007193" w:rsidP="00C0729E">
            <w:pPr>
              <w:spacing w:line="270" w:lineRule="atLeast"/>
              <w:jc w:val="right"/>
              <w:rPr>
                <w:rFonts w:ascii="Arial" w:hAnsi="Arial" w:cs="Arial"/>
              </w:rPr>
            </w:pPr>
          </w:p>
        </w:tc>
        <w:tc>
          <w:tcPr>
            <w:tcW w:w="6418" w:type="dxa"/>
            <w:gridSpan w:val="6"/>
            <w:tcBorders>
              <w:top w:val="nil"/>
              <w:left w:val="nil"/>
              <w:bottom w:val="nil"/>
              <w:right w:val="nil"/>
            </w:tcBorders>
            <w:vAlign w:val="bottom"/>
          </w:tcPr>
          <w:p w14:paraId="19D8909E" w14:textId="77777777" w:rsidR="00007193" w:rsidRPr="0031725E" w:rsidRDefault="00007193" w:rsidP="00C0729E">
            <w:pPr>
              <w:spacing w:line="270" w:lineRule="atLeast"/>
              <w:rPr>
                <w:rFonts w:ascii="Arial" w:hAnsi="Arial" w:cs="Arial"/>
              </w:rPr>
            </w:pPr>
          </w:p>
        </w:tc>
      </w:tr>
      <w:tr w:rsidR="00007193" w:rsidRPr="00CD186A" w14:paraId="56BD28B3" w14:textId="77777777" w:rsidTr="00C0729E">
        <w:trPr>
          <w:trHeight w:val="432"/>
        </w:trPr>
        <w:tc>
          <w:tcPr>
            <w:tcW w:w="9360" w:type="dxa"/>
            <w:gridSpan w:val="12"/>
            <w:tcBorders>
              <w:top w:val="nil"/>
              <w:left w:val="nil"/>
              <w:bottom w:val="nil"/>
              <w:right w:val="nil"/>
            </w:tcBorders>
            <w:vAlign w:val="bottom"/>
            <w:hideMark/>
          </w:tcPr>
          <w:p w14:paraId="79F8BED0" w14:textId="77777777" w:rsidR="00007193" w:rsidRPr="0031725E" w:rsidRDefault="00007193" w:rsidP="00C0729E">
            <w:pPr>
              <w:spacing w:before="240" w:after="0" w:line="270" w:lineRule="atLeast"/>
              <w:rPr>
                <w:rFonts w:ascii="Arial" w:hAnsi="Arial" w:cs="Arial"/>
              </w:rPr>
            </w:pPr>
            <w:r w:rsidRPr="0031725E">
              <w:rPr>
                <w:rFonts w:ascii="Arial" w:hAnsi="Arial" w:cs="Arial"/>
              </w:rPr>
              <w:t>If Yes:</w:t>
            </w:r>
          </w:p>
        </w:tc>
      </w:tr>
      <w:tr w:rsidR="00007193" w:rsidRPr="00CD186A" w14:paraId="58C73FAC" w14:textId="77777777" w:rsidTr="00C0729E">
        <w:trPr>
          <w:trHeight w:val="432"/>
        </w:trPr>
        <w:tc>
          <w:tcPr>
            <w:tcW w:w="2345" w:type="dxa"/>
            <w:gridSpan w:val="5"/>
            <w:tcBorders>
              <w:top w:val="nil"/>
              <w:left w:val="nil"/>
              <w:bottom w:val="nil"/>
              <w:right w:val="nil"/>
            </w:tcBorders>
            <w:vAlign w:val="bottom"/>
            <w:hideMark/>
          </w:tcPr>
          <w:p w14:paraId="31CF2DAD"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Agency or Court:</w:t>
            </w:r>
          </w:p>
        </w:tc>
        <w:tc>
          <w:tcPr>
            <w:tcW w:w="7015" w:type="dxa"/>
            <w:gridSpan w:val="7"/>
            <w:tcBorders>
              <w:top w:val="nil"/>
              <w:left w:val="nil"/>
              <w:bottom w:val="single" w:sz="4" w:space="0" w:color="auto"/>
              <w:right w:val="nil"/>
            </w:tcBorders>
            <w:vAlign w:val="bottom"/>
          </w:tcPr>
          <w:p w14:paraId="741806BC" w14:textId="77777777" w:rsidR="00007193" w:rsidRPr="0031725E" w:rsidRDefault="00007193" w:rsidP="00C0729E">
            <w:pPr>
              <w:spacing w:line="270" w:lineRule="atLeast"/>
              <w:rPr>
                <w:rFonts w:ascii="Arial" w:hAnsi="Arial" w:cs="Arial"/>
              </w:rPr>
            </w:pPr>
          </w:p>
        </w:tc>
      </w:tr>
      <w:tr w:rsidR="00007193" w:rsidRPr="00CD186A" w14:paraId="39D44167" w14:textId="77777777" w:rsidTr="00C0729E">
        <w:trPr>
          <w:trHeight w:val="432"/>
        </w:trPr>
        <w:tc>
          <w:tcPr>
            <w:tcW w:w="2345" w:type="dxa"/>
            <w:gridSpan w:val="5"/>
            <w:tcBorders>
              <w:top w:val="nil"/>
              <w:left w:val="nil"/>
              <w:bottom w:val="nil"/>
              <w:right w:val="nil"/>
            </w:tcBorders>
            <w:vAlign w:val="bottom"/>
            <w:hideMark/>
          </w:tcPr>
          <w:p w14:paraId="6EE2A08B"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Contact Person:</w:t>
            </w:r>
          </w:p>
        </w:tc>
        <w:tc>
          <w:tcPr>
            <w:tcW w:w="7015" w:type="dxa"/>
            <w:gridSpan w:val="7"/>
            <w:tcBorders>
              <w:top w:val="single" w:sz="4" w:space="0" w:color="auto"/>
              <w:left w:val="nil"/>
              <w:bottom w:val="single" w:sz="4" w:space="0" w:color="auto"/>
              <w:right w:val="nil"/>
            </w:tcBorders>
            <w:vAlign w:val="bottom"/>
          </w:tcPr>
          <w:p w14:paraId="0735E664" w14:textId="77777777" w:rsidR="00007193" w:rsidRPr="0031725E" w:rsidRDefault="00007193" w:rsidP="00C0729E">
            <w:pPr>
              <w:spacing w:line="270" w:lineRule="atLeast"/>
              <w:rPr>
                <w:rFonts w:ascii="Arial" w:hAnsi="Arial" w:cs="Arial"/>
              </w:rPr>
            </w:pPr>
          </w:p>
        </w:tc>
      </w:tr>
      <w:tr w:rsidR="00007193" w:rsidRPr="00CD186A" w14:paraId="7EB46A5A" w14:textId="77777777" w:rsidTr="00C0729E">
        <w:trPr>
          <w:trHeight w:val="432"/>
        </w:trPr>
        <w:tc>
          <w:tcPr>
            <w:tcW w:w="2345" w:type="dxa"/>
            <w:gridSpan w:val="5"/>
            <w:tcBorders>
              <w:top w:val="nil"/>
              <w:left w:val="nil"/>
              <w:bottom w:val="nil"/>
              <w:right w:val="nil"/>
            </w:tcBorders>
            <w:vAlign w:val="bottom"/>
            <w:hideMark/>
          </w:tcPr>
          <w:p w14:paraId="1EDDD34D"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Address:</w:t>
            </w:r>
          </w:p>
        </w:tc>
        <w:tc>
          <w:tcPr>
            <w:tcW w:w="7015" w:type="dxa"/>
            <w:gridSpan w:val="7"/>
            <w:tcBorders>
              <w:top w:val="single" w:sz="4" w:space="0" w:color="auto"/>
              <w:left w:val="nil"/>
              <w:bottom w:val="single" w:sz="4" w:space="0" w:color="auto"/>
              <w:right w:val="nil"/>
            </w:tcBorders>
            <w:vAlign w:val="bottom"/>
          </w:tcPr>
          <w:p w14:paraId="3F00045E" w14:textId="77777777" w:rsidR="00007193" w:rsidRPr="0031725E" w:rsidRDefault="00007193" w:rsidP="00C0729E">
            <w:pPr>
              <w:spacing w:line="270" w:lineRule="atLeast"/>
              <w:rPr>
                <w:rFonts w:ascii="Arial" w:hAnsi="Arial" w:cs="Arial"/>
              </w:rPr>
            </w:pPr>
          </w:p>
        </w:tc>
      </w:tr>
      <w:tr w:rsidR="00007193" w:rsidRPr="00CD186A" w14:paraId="21B22188" w14:textId="77777777" w:rsidTr="00C0729E">
        <w:trPr>
          <w:trHeight w:val="432"/>
        </w:trPr>
        <w:tc>
          <w:tcPr>
            <w:tcW w:w="1740" w:type="dxa"/>
            <w:gridSpan w:val="4"/>
            <w:tcBorders>
              <w:top w:val="nil"/>
              <w:left w:val="nil"/>
              <w:bottom w:val="nil"/>
              <w:right w:val="nil"/>
            </w:tcBorders>
            <w:vAlign w:val="bottom"/>
            <w:hideMark/>
          </w:tcPr>
          <w:p w14:paraId="6A610796"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City:</w:t>
            </w:r>
          </w:p>
        </w:tc>
        <w:tc>
          <w:tcPr>
            <w:tcW w:w="1417" w:type="dxa"/>
            <w:gridSpan w:val="3"/>
            <w:tcBorders>
              <w:top w:val="nil"/>
              <w:left w:val="nil"/>
              <w:bottom w:val="single" w:sz="4" w:space="0" w:color="auto"/>
              <w:right w:val="nil"/>
            </w:tcBorders>
            <w:vAlign w:val="bottom"/>
          </w:tcPr>
          <w:p w14:paraId="276D004D" w14:textId="77777777" w:rsidR="00007193" w:rsidRPr="0031725E" w:rsidRDefault="00007193" w:rsidP="00C0729E">
            <w:pPr>
              <w:spacing w:line="270" w:lineRule="atLeast"/>
              <w:jc w:val="right"/>
              <w:rPr>
                <w:rFonts w:ascii="Arial" w:hAnsi="Arial" w:cs="Arial"/>
              </w:rPr>
            </w:pPr>
          </w:p>
        </w:tc>
        <w:tc>
          <w:tcPr>
            <w:tcW w:w="823" w:type="dxa"/>
            <w:gridSpan w:val="2"/>
            <w:tcBorders>
              <w:top w:val="nil"/>
              <w:left w:val="nil"/>
              <w:bottom w:val="nil"/>
              <w:right w:val="nil"/>
            </w:tcBorders>
            <w:vAlign w:val="bottom"/>
            <w:hideMark/>
          </w:tcPr>
          <w:p w14:paraId="1BB158A6"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State:</w:t>
            </w:r>
          </w:p>
        </w:tc>
        <w:tc>
          <w:tcPr>
            <w:tcW w:w="2743" w:type="dxa"/>
            <w:tcBorders>
              <w:top w:val="nil"/>
              <w:left w:val="nil"/>
              <w:bottom w:val="single" w:sz="4" w:space="0" w:color="auto"/>
              <w:right w:val="nil"/>
            </w:tcBorders>
            <w:vAlign w:val="bottom"/>
          </w:tcPr>
          <w:p w14:paraId="7DA2A780" w14:textId="77777777" w:rsidR="00007193" w:rsidRPr="0031725E" w:rsidRDefault="00007193" w:rsidP="00C0729E">
            <w:pPr>
              <w:spacing w:line="270" w:lineRule="atLeast"/>
              <w:jc w:val="right"/>
              <w:rPr>
                <w:rFonts w:ascii="Arial" w:hAnsi="Arial" w:cs="Arial"/>
              </w:rPr>
            </w:pPr>
          </w:p>
        </w:tc>
        <w:tc>
          <w:tcPr>
            <w:tcW w:w="1439" w:type="dxa"/>
            <w:tcBorders>
              <w:top w:val="nil"/>
              <w:left w:val="nil"/>
              <w:bottom w:val="nil"/>
              <w:right w:val="nil"/>
            </w:tcBorders>
            <w:vAlign w:val="bottom"/>
            <w:hideMark/>
          </w:tcPr>
          <w:p w14:paraId="6400D97A"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ZIP Code:</w:t>
            </w:r>
          </w:p>
        </w:tc>
        <w:tc>
          <w:tcPr>
            <w:tcW w:w="1198" w:type="dxa"/>
            <w:tcBorders>
              <w:top w:val="nil"/>
              <w:left w:val="nil"/>
              <w:bottom w:val="single" w:sz="4" w:space="0" w:color="auto"/>
              <w:right w:val="nil"/>
            </w:tcBorders>
            <w:vAlign w:val="bottom"/>
          </w:tcPr>
          <w:p w14:paraId="0FA40074" w14:textId="77777777" w:rsidR="00007193" w:rsidRPr="0031725E" w:rsidRDefault="00007193" w:rsidP="00C0729E">
            <w:pPr>
              <w:spacing w:line="270" w:lineRule="atLeast"/>
              <w:jc w:val="right"/>
              <w:rPr>
                <w:rFonts w:ascii="Arial" w:hAnsi="Arial" w:cs="Arial"/>
              </w:rPr>
            </w:pPr>
          </w:p>
        </w:tc>
      </w:tr>
      <w:tr w:rsidR="00007193" w:rsidRPr="00CD186A" w14:paraId="652AE7ED" w14:textId="77777777" w:rsidTr="00C0729E">
        <w:trPr>
          <w:trHeight w:val="432"/>
        </w:trPr>
        <w:tc>
          <w:tcPr>
            <w:tcW w:w="2345" w:type="dxa"/>
            <w:gridSpan w:val="5"/>
            <w:tcBorders>
              <w:top w:val="nil"/>
              <w:left w:val="nil"/>
              <w:bottom w:val="nil"/>
              <w:right w:val="nil"/>
            </w:tcBorders>
            <w:vAlign w:val="bottom"/>
            <w:hideMark/>
          </w:tcPr>
          <w:p w14:paraId="49BD2B82"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Telephone:</w:t>
            </w:r>
          </w:p>
        </w:tc>
        <w:tc>
          <w:tcPr>
            <w:tcW w:w="7015" w:type="dxa"/>
            <w:gridSpan w:val="7"/>
            <w:tcBorders>
              <w:top w:val="nil"/>
              <w:left w:val="nil"/>
              <w:bottom w:val="single" w:sz="4" w:space="0" w:color="auto"/>
              <w:right w:val="nil"/>
            </w:tcBorders>
            <w:vAlign w:val="bottom"/>
          </w:tcPr>
          <w:p w14:paraId="793AF08A" w14:textId="77777777" w:rsidR="00007193" w:rsidRPr="0031725E" w:rsidRDefault="00007193" w:rsidP="00C0729E">
            <w:pPr>
              <w:spacing w:line="270" w:lineRule="atLeast"/>
              <w:rPr>
                <w:rFonts w:ascii="Arial" w:hAnsi="Arial" w:cs="Arial"/>
              </w:rPr>
            </w:pPr>
          </w:p>
        </w:tc>
      </w:tr>
      <w:tr w:rsidR="00007193" w:rsidRPr="00CD186A" w14:paraId="2B074720" w14:textId="77777777" w:rsidTr="00C0729E">
        <w:trPr>
          <w:trHeight w:val="432"/>
        </w:trPr>
        <w:tc>
          <w:tcPr>
            <w:tcW w:w="2345" w:type="dxa"/>
            <w:gridSpan w:val="5"/>
            <w:tcBorders>
              <w:top w:val="nil"/>
              <w:left w:val="nil"/>
              <w:bottom w:val="nil"/>
              <w:right w:val="nil"/>
            </w:tcBorders>
            <w:vAlign w:val="bottom"/>
            <w:hideMark/>
          </w:tcPr>
          <w:p w14:paraId="3A104A70" w14:textId="77777777" w:rsidR="00007193" w:rsidRPr="0031725E" w:rsidRDefault="00007193" w:rsidP="00C0729E">
            <w:pPr>
              <w:spacing w:before="240" w:after="0" w:line="270" w:lineRule="atLeast"/>
              <w:jc w:val="right"/>
              <w:rPr>
                <w:rFonts w:ascii="Arial" w:hAnsi="Arial" w:cs="Arial"/>
              </w:rPr>
            </w:pPr>
            <w:r w:rsidRPr="0031725E">
              <w:rPr>
                <w:rFonts w:ascii="Arial" w:hAnsi="Arial" w:cs="Arial"/>
              </w:rPr>
              <w:t>Date Filed:</w:t>
            </w:r>
          </w:p>
        </w:tc>
        <w:tc>
          <w:tcPr>
            <w:tcW w:w="7015" w:type="dxa"/>
            <w:gridSpan w:val="7"/>
            <w:tcBorders>
              <w:top w:val="single" w:sz="4" w:space="0" w:color="auto"/>
              <w:left w:val="nil"/>
              <w:bottom w:val="single" w:sz="4" w:space="0" w:color="auto"/>
              <w:right w:val="nil"/>
            </w:tcBorders>
            <w:vAlign w:val="bottom"/>
          </w:tcPr>
          <w:p w14:paraId="1E046E46" w14:textId="77777777" w:rsidR="00007193" w:rsidRPr="0031725E" w:rsidRDefault="00007193" w:rsidP="00C0729E">
            <w:pPr>
              <w:spacing w:line="270" w:lineRule="atLeast"/>
              <w:rPr>
                <w:rFonts w:ascii="Arial" w:hAnsi="Arial" w:cs="Arial"/>
              </w:rPr>
            </w:pPr>
          </w:p>
        </w:tc>
      </w:tr>
      <w:tr w:rsidR="00007193" w:rsidRPr="00CD186A" w14:paraId="2F893E04" w14:textId="77777777" w:rsidTr="00C0729E">
        <w:trPr>
          <w:trHeight w:val="432"/>
        </w:trPr>
        <w:tc>
          <w:tcPr>
            <w:tcW w:w="9360" w:type="dxa"/>
            <w:gridSpan w:val="12"/>
            <w:tcBorders>
              <w:top w:val="nil"/>
              <w:left w:val="nil"/>
              <w:bottom w:val="nil"/>
              <w:right w:val="nil"/>
            </w:tcBorders>
            <w:vAlign w:val="bottom"/>
          </w:tcPr>
          <w:p w14:paraId="51406C58" w14:textId="77777777" w:rsidR="00007193" w:rsidRPr="0031725E" w:rsidRDefault="00007193" w:rsidP="00C0729E">
            <w:pPr>
              <w:spacing w:line="270" w:lineRule="atLeast"/>
              <w:rPr>
                <w:rFonts w:ascii="Arial" w:hAnsi="Arial" w:cs="Arial"/>
              </w:rPr>
            </w:pPr>
          </w:p>
        </w:tc>
      </w:tr>
      <w:tr w:rsidR="00007193" w:rsidRPr="00CD186A" w14:paraId="54FC2AC5" w14:textId="77777777" w:rsidTr="00C0729E">
        <w:trPr>
          <w:trHeight w:val="432"/>
        </w:trPr>
        <w:tc>
          <w:tcPr>
            <w:tcW w:w="9360" w:type="dxa"/>
            <w:gridSpan w:val="12"/>
            <w:tcBorders>
              <w:top w:val="nil"/>
              <w:left w:val="nil"/>
              <w:bottom w:val="nil"/>
              <w:right w:val="nil"/>
            </w:tcBorders>
            <w:vAlign w:val="bottom"/>
            <w:hideMark/>
          </w:tcPr>
          <w:p w14:paraId="3F1CF552" w14:textId="77777777" w:rsidR="00007193" w:rsidRPr="0031725E" w:rsidRDefault="00007193" w:rsidP="00C0729E">
            <w:pPr>
              <w:spacing w:after="0" w:line="270" w:lineRule="atLeast"/>
              <w:rPr>
                <w:rFonts w:ascii="Arial" w:hAnsi="Arial" w:cs="Arial"/>
              </w:rPr>
            </w:pPr>
            <w:r w:rsidRPr="0031725E">
              <w:rPr>
                <w:rFonts w:ascii="Arial" w:hAnsi="Arial" w:cs="Arial"/>
              </w:rPr>
              <w:t>Additional space for answers:</w:t>
            </w:r>
          </w:p>
        </w:tc>
      </w:tr>
      <w:tr w:rsidR="00007193" w:rsidRPr="00CD186A" w14:paraId="02851753" w14:textId="77777777" w:rsidTr="00C0729E">
        <w:trPr>
          <w:trHeight w:val="432"/>
        </w:trPr>
        <w:tc>
          <w:tcPr>
            <w:tcW w:w="9360" w:type="dxa"/>
            <w:gridSpan w:val="12"/>
            <w:tcBorders>
              <w:top w:val="nil"/>
              <w:left w:val="nil"/>
              <w:bottom w:val="single" w:sz="4" w:space="0" w:color="auto"/>
              <w:right w:val="nil"/>
            </w:tcBorders>
            <w:vAlign w:val="bottom"/>
          </w:tcPr>
          <w:p w14:paraId="6901BB8E" w14:textId="77777777" w:rsidR="00007193" w:rsidRPr="0031725E" w:rsidRDefault="00007193" w:rsidP="00C0729E">
            <w:pPr>
              <w:spacing w:after="0" w:line="270" w:lineRule="atLeast"/>
              <w:rPr>
                <w:rFonts w:ascii="Arial" w:hAnsi="Arial" w:cs="Arial"/>
              </w:rPr>
            </w:pPr>
          </w:p>
        </w:tc>
      </w:tr>
      <w:tr w:rsidR="00007193" w:rsidRPr="00CD186A" w14:paraId="110FF967" w14:textId="77777777" w:rsidTr="00C0729E">
        <w:trPr>
          <w:trHeight w:val="432"/>
        </w:trPr>
        <w:tc>
          <w:tcPr>
            <w:tcW w:w="9360" w:type="dxa"/>
            <w:gridSpan w:val="12"/>
            <w:tcBorders>
              <w:top w:val="single" w:sz="4" w:space="0" w:color="auto"/>
              <w:left w:val="nil"/>
              <w:bottom w:val="single" w:sz="4" w:space="0" w:color="auto"/>
              <w:right w:val="nil"/>
            </w:tcBorders>
            <w:vAlign w:val="bottom"/>
          </w:tcPr>
          <w:p w14:paraId="46DC6B5F" w14:textId="77777777" w:rsidR="00007193" w:rsidRPr="0031725E" w:rsidRDefault="00007193" w:rsidP="00C0729E">
            <w:pPr>
              <w:spacing w:line="270" w:lineRule="atLeast"/>
              <w:rPr>
                <w:rFonts w:ascii="Arial" w:hAnsi="Arial" w:cs="Arial"/>
              </w:rPr>
            </w:pPr>
          </w:p>
        </w:tc>
      </w:tr>
      <w:tr w:rsidR="00007193" w:rsidRPr="00CD186A" w14:paraId="19F270EF" w14:textId="77777777" w:rsidTr="00C0729E">
        <w:trPr>
          <w:trHeight w:val="432"/>
        </w:trPr>
        <w:tc>
          <w:tcPr>
            <w:tcW w:w="9360" w:type="dxa"/>
            <w:gridSpan w:val="12"/>
            <w:tcBorders>
              <w:top w:val="single" w:sz="4" w:space="0" w:color="auto"/>
              <w:left w:val="nil"/>
              <w:bottom w:val="single" w:sz="4" w:space="0" w:color="auto"/>
              <w:right w:val="nil"/>
            </w:tcBorders>
            <w:vAlign w:val="bottom"/>
          </w:tcPr>
          <w:p w14:paraId="2CDF9F63" w14:textId="77777777" w:rsidR="00007193" w:rsidRPr="0031725E" w:rsidRDefault="00007193" w:rsidP="00C0729E">
            <w:pPr>
              <w:spacing w:line="270" w:lineRule="atLeast"/>
              <w:rPr>
                <w:rFonts w:ascii="Arial" w:hAnsi="Arial" w:cs="Arial"/>
              </w:rPr>
            </w:pPr>
          </w:p>
        </w:tc>
      </w:tr>
      <w:tr w:rsidR="00007193" w:rsidRPr="00CD186A" w14:paraId="1CC46F5A" w14:textId="77777777" w:rsidTr="00C0729E">
        <w:trPr>
          <w:trHeight w:val="432"/>
        </w:trPr>
        <w:tc>
          <w:tcPr>
            <w:tcW w:w="9360" w:type="dxa"/>
            <w:gridSpan w:val="12"/>
            <w:tcBorders>
              <w:top w:val="single" w:sz="4" w:space="0" w:color="auto"/>
              <w:left w:val="nil"/>
              <w:bottom w:val="single" w:sz="4" w:space="0" w:color="auto"/>
              <w:right w:val="nil"/>
            </w:tcBorders>
            <w:vAlign w:val="bottom"/>
          </w:tcPr>
          <w:p w14:paraId="04E33DBF" w14:textId="77777777" w:rsidR="00007193" w:rsidRPr="0031725E" w:rsidRDefault="00007193" w:rsidP="00C0729E">
            <w:pPr>
              <w:spacing w:line="270" w:lineRule="atLeast"/>
              <w:rPr>
                <w:rFonts w:ascii="Arial" w:hAnsi="Arial" w:cs="Arial"/>
              </w:rPr>
            </w:pPr>
          </w:p>
        </w:tc>
      </w:tr>
      <w:tr w:rsidR="00007193" w:rsidRPr="00CD186A" w14:paraId="5CB9473A" w14:textId="77777777" w:rsidTr="00C0729E">
        <w:trPr>
          <w:trHeight w:val="432"/>
        </w:trPr>
        <w:tc>
          <w:tcPr>
            <w:tcW w:w="1406" w:type="dxa"/>
            <w:gridSpan w:val="2"/>
            <w:tcBorders>
              <w:top w:val="nil"/>
              <w:left w:val="nil"/>
              <w:bottom w:val="nil"/>
              <w:right w:val="nil"/>
            </w:tcBorders>
            <w:vAlign w:val="bottom"/>
            <w:hideMark/>
          </w:tcPr>
          <w:p w14:paraId="36F0948E" w14:textId="77777777" w:rsidR="00007193" w:rsidRPr="0031725E" w:rsidRDefault="00007193" w:rsidP="00C0729E">
            <w:pPr>
              <w:spacing w:after="0" w:line="270" w:lineRule="atLeast"/>
              <w:rPr>
                <w:rFonts w:ascii="Arial" w:hAnsi="Arial" w:cs="Arial"/>
              </w:rPr>
            </w:pPr>
          </w:p>
          <w:p w14:paraId="467FE2A7" w14:textId="77777777" w:rsidR="00007193" w:rsidRPr="0031725E" w:rsidRDefault="00007193" w:rsidP="00C0729E">
            <w:pPr>
              <w:spacing w:after="0" w:line="270" w:lineRule="atLeast"/>
              <w:jc w:val="right"/>
              <w:rPr>
                <w:rFonts w:ascii="Arial" w:hAnsi="Arial" w:cs="Arial"/>
              </w:rPr>
            </w:pPr>
          </w:p>
          <w:p w14:paraId="3326FD0E" w14:textId="77777777" w:rsidR="00007193" w:rsidRPr="0031725E" w:rsidRDefault="00007193" w:rsidP="00C0729E">
            <w:pPr>
              <w:spacing w:after="0" w:line="270" w:lineRule="atLeast"/>
              <w:jc w:val="right"/>
              <w:rPr>
                <w:rFonts w:ascii="Arial" w:hAnsi="Arial" w:cs="Arial"/>
              </w:rPr>
            </w:pPr>
            <w:r w:rsidRPr="0031725E">
              <w:rPr>
                <w:rFonts w:ascii="Arial" w:hAnsi="Arial" w:cs="Arial"/>
              </w:rPr>
              <w:t>Signature:</w:t>
            </w:r>
          </w:p>
        </w:tc>
        <w:tc>
          <w:tcPr>
            <w:tcW w:w="7954" w:type="dxa"/>
            <w:gridSpan w:val="10"/>
            <w:tcBorders>
              <w:top w:val="nil"/>
              <w:left w:val="nil"/>
              <w:bottom w:val="single" w:sz="4" w:space="0" w:color="auto"/>
              <w:right w:val="nil"/>
            </w:tcBorders>
            <w:vAlign w:val="bottom"/>
          </w:tcPr>
          <w:p w14:paraId="79C6DA80" w14:textId="77777777" w:rsidR="00007193" w:rsidRPr="0031725E" w:rsidRDefault="00007193" w:rsidP="00C0729E">
            <w:pPr>
              <w:spacing w:after="0" w:line="270" w:lineRule="atLeast"/>
              <w:rPr>
                <w:rFonts w:ascii="Arial" w:hAnsi="Arial" w:cs="Arial"/>
              </w:rPr>
            </w:pPr>
          </w:p>
        </w:tc>
      </w:tr>
      <w:tr w:rsidR="00007193" w:rsidRPr="00CD186A" w14:paraId="6FC2F465" w14:textId="77777777" w:rsidTr="00C0729E">
        <w:trPr>
          <w:trHeight w:val="432"/>
        </w:trPr>
        <w:tc>
          <w:tcPr>
            <w:tcW w:w="1406" w:type="dxa"/>
            <w:gridSpan w:val="2"/>
            <w:tcBorders>
              <w:top w:val="nil"/>
              <w:left w:val="nil"/>
              <w:bottom w:val="nil"/>
              <w:right w:val="nil"/>
            </w:tcBorders>
            <w:vAlign w:val="bottom"/>
            <w:hideMark/>
          </w:tcPr>
          <w:p w14:paraId="4AEE571C" w14:textId="77777777" w:rsidR="00007193" w:rsidRPr="0031725E" w:rsidRDefault="00007193" w:rsidP="00C0729E">
            <w:pPr>
              <w:spacing w:after="0" w:line="270" w:lineRule="atLeast"/>
              <w:jc w:val="right"/>
              <w:rPr>
                <w:rFonts w:ascii="Arial" w:hAnsi="Arial" w:cs="Arial"/>
              </w:rPr>
            </w:pPr>
            <w:r w:rsidRPr="0031725E">
              <w:rPr>
                <w:rFonts w:ascii="Arial" w:hAnsi="Arial" w:cs="Arial"/>
              </w:rPr>
              <w:t>Date:</w:t>
            </w:r>
          </w:p>
        </w:tc>
        <w:tc>
          <w:tcPr>
            <w:tcW w:w="2368" w:type="dxa"/>
            <w:gridSpan w:val="6"/>
            <w:tcBorders>
              <w:top w:val="single" w:sz="4" w:space="0" w:color="auto"/>
              <w:left w:val="nil"/>
              <w:bottom w:val="single" w:sz="4" w:space="0" w:color="auto"/>
              <w:right w:val="nil"/>
            </w:tcBorders>
            <w:vAlign w:val="bottom"/>
          </w:tcPr>
          <w:p w14:paraId="34909B40" w14:textId="77777777" w:rsidR="00007193" w:rsidRPr="0031725E" w:rsidRDefault="00007193" w:rsidP="00C0729E">
            <w:pPr>
              <w:spacing w:after="0" w:line="270" w:lineRule="atLeast"/>
              <w:rPr>
                <w:rFonts w:ascii="Arial" w:hAnsi="Arial" w:cs="Arial"/>
              </w:rPr>
            </w:pPr>
          </w:p>
        </w:tc>
        <w:tc>
          <w:tcPr>
            <w:tcW w:w="5586" w:type="dxa"/>
            <w:gridSpan w:val="4"/>
            <w:tcBorders>
              <w:top w:val="single" w:sz="4" w:space="0" w:color="auto"/>
              <w:left w:val="nil"/>
              <w:bottom w:val="nil"/>
              <w:right w:val="nil"/>
            </w:tcBorders>
            <w:vAlign w:val="bottom"/>
          </w:tcPr>
          <w:p w14:paraId="2AA0A411" w14:textId="77777777" w:rsidR="00007193" w:rsidRPr="0031725E" w:rsidRDefault="00007193" w:rsidP="00C0729E">
            <w:pPr>
              <w:spacing w:after="0" w:line="270" w:lineRule="atLeast"/>
              <w:rPr>
                <w:rFonts w:ascii="Arial" w:hAnsi="Arial" w:cs="Arial"/>
              </w:rPr>
            </w:pPr>
          </w:p>
        </w:tc>
      </w:tr>
    </w:tbl>
    <w:p w14:paraId="2526A6D4" w14:textId="77777777" w:rsidR="00007193" w:rsidRPr="0031725E" w:rsidRDefault="00007193" w:rsidP="00007193">
      <w:pPr>
        <w:spacing w:after="0"/>
        <w:rPr>
          <w:rFonts w:ascii="Arial" w:hAnsi="Arial" w:cs="Arial"/>
        </w:rPr>
      </w:pPr>
    </w:p>
    <w:p w14:paraId="56DAC84A" w14:textId="77777777" w:rsidR="00007193" w:rsidRPr="0031725E" w:rsidRDefault="00007193" w:rsidP="00007193">
      <w:pPr>
        <w:spacing w:after="0"/>
        <w:rPr>
          <w:rFonts w:ascii="Arial" w:hAnsi="Arial" w:cs="Arial"/>
        </w:rPr>
      </w:pPr>
    </w:p>
    <w:p w14:paraId="22429E58" w14:textId="77777777" w:rsidR="00007193" w:rsidRPr="0031725E" w:rsidRDefault="00007193" w:rsidP="00007193">
      <w:pPr>
        <w:spacing w:after="0"/>
        <w:jc w:val="center"/>
        <w:rPr>
          <w:rFonts w:ascii="Arial" w:hAnsi="Arial" w:cs="Arial"/>
        </w:rPr>
      </w:pPr>
      <w:r w:rsidRPr="0031725E">
        <w:rPr>
          <w:rFonts w:ascii="Arial" w:hAnsi="Arial" w:cs="Arial"/>
        </w:rPr>
        <w:t>Return to:</w:t>
      </w:r>
    </w:p>
    <w:p w14:paraId="70C1592D" w14:textId="77777777" w:rsidR="00007193" w:rsidRPr="0031725E" w:rsidRDefault="00007193" w:rsidP="00007193">
      <w:pPr>
        <w:spacing w:after="0"/>
        <w:jc w:val="center"/>
        <w:rPr>
          <w:rFonts w:ascii="Arial" w:hAnsi="Arial" w:cs="Arial"/>
        </w:rPr>
      </w:pPr>
      <w:r w:rsidRPr="0031725E">
        <w:rPr>
          <w:rFonts w:ascii="Arial" w:hAnsi="Arial" w:cs="Arial"/>
        </w:rPr>
        <w:t>Compliance Officer – Office of Diversity and Equity</w:t>
      </w:r>
    </w:p>
    <w:p w14:paraId="448710ED" w14:textId="77777777" w:rsidR="00007193" w:rsidRPr="0031725E" w:rsidRDefault="00007193" w:rsidP="00007193">
      <w:pPr>
        <w:spacing w:after="0"/>
        <w:jc w:val="center"/>
        <w:rPr>
          <w:rFonts w:ascii="Arial" w:hAnsi="Arial" w:cs="Arial"/>
        </w:rPr>
      </w:pPr>
      <w:r w:rsidRPr="0031725E">
        <w:rPr>
          <w:rFonts w:ascii="Arial" w:hAnsi="Arial" w:cs="Arial"/>
        </w:rPr>
        <w:t>SANDAG</w:t>
      </w:r>
    </w:p>
    <w:p w14:paraId="0CA13E6D" w14:textId="77777777" w:rsidR="00007193" w:rsidRPr="0031725E" w:rsidRDefault="00007193" w:rsidP="00007193">
      <w:pPr>
        <w:spacing w:after="0"/>
        <w:jc w:val="center"/>
        <w:rPr>
          <w:rFonts w:ascii="Arial" w:hAnsi="Arial" w:cs="Arial"/>
        </w:rPr>
      </w:pPr>
      <w:r w:rsidRPr="0031725E">
        <w:rPr>
          <w:rFonts w:ascii="Arial" w:hAnsi="Arial" w:cs="Arial"/>
        </w:rPr>
        <w:t>401 B Street, Suite 800</w:t>
      </w:r>
    </w:p>
    <w:p w14:paraId="20E48569" w14:textId="77777777" w:rsidR="00007193" w:rsidRPr="0031725E" w:rsidRDefault="00007193" w:rsidP="00007193">
      <w:pPr>
        <w:spacing w:after="0"/>
        <w:jc w:val="center"/>
        <w:rPr>
          <w:rFonts w:ascii="Arial" w:hAnsi="Arial" w:cs="Arial"/>
        </w:rPr>
      </w:pPr>
      <w:r w:rsidRPr="0031725E">
        <w:rPr>
          <w:rFonts w:ascii="Arial" w:hAnsi="Arial" w:cs="Arial"/>
        </w:rPr>
        <w:t>San Diego, CA 92101</w:t>
      </w:r>
    </w:p>
    <w:p w14:paraId="79DECE41" w14:textId="77777777" w:rsidR="00007193" w:rsidRPr="0031725E" w:rsidRDefault="00007193" w:rsidP="00007193">
      <w:pPr>
        <w:spacing w:after="0"/>
        <w:jc w:val="center"/>
        <w:rPr>
          <w:rFonts w:ascii="Arial" w:hAnsi="Arial" w:cs="Arial"/>
        </w:rPr>
      </w:pPr>
      <w:r w:rsidRPr="0031725E">
        <w:rPr>
          <w:rFonts w:ascii="Arial" w:hAnsi="Arial" w:cs="Arial"/>
        </w:rPr>
        <w:t>Phone: (619) 699-1900; Fax: (619) 699-1995; TTY: (619) 699-1904</w:t>
      </w:r>
    </w:p>
    <w:p w14:paraId="739B8DE5" w14:textId="6EEB1905" w:rsidR="00666577" w:rsidRPr="0031725E" w:rsidRDefault="005A2ADB" w:rsidP="00007193">
      <w:pPr>
        <w:spacing w:after="0"/>
        <w:jc w:val="center"/>
        <w:rPr>
          <w:rStyle w:val="Hyperlink"/>
          <w:rFonts w:ascii="Arial" w:hAnsi="Arial" w:cs="Arial"/>
        </w:rPr>
      </w:pPr>
      <w:hyperlink r:id="rId11" w:history="1">
        <w:r w:rsidR="00007193" w:rsidRPr="0031725E">
          <w:rPr>
            <w:rStyle w:val="Hyperlink"/>
            <w:rFonts w:ascii="Arial" w:hAnsi="Arial" w:cs="Arial"/>
          </w:rPr>
          <w:t>OfficeofDiversityandEquity@sandag.org</w:t>
        </w:r>
      </w:hyperlink>
    </w:p>
    <w:p w14:paraId="4C2BB5D9" w14:textId="77777777" w:rsidR="00666577" w:rsidRPr="0031725E" w:rsidRDefault="00666577">
      <w:pPr>
        <w:spacing w:after="0"/>
        <w:jc w:val="left"/>
        <w:rPr>
          <w:rStyle w:val="Hyperlink"/>
          <w:rFonts w:ascii="Arial" w:hAnsi="Arial" w:cs="Arial"/>
        </w:rPr>
      </w:pPr>
      <w:r w:rsidRPr="0031725E">
        <w:rPr>
          <w:rStyle w:val="Hyperlink"/>
          <w:rFonts w:ascii="Arial" w:hAnsi="Arial" w:cs="Arial"/>
        </w:rPr>
        <w:br w:type="page"/>
      </w:r>
    </w:p>
    <w:p w14:paraId="7193F3A2" w14:textId="4D61CA79" w:rsidR="006B5E28" w:rsidRPr="0031725E" w:rsidRDefault="006B5E28" w:rsidP="00F31459">
      <w:pPr>
        <w:pStyle w:val="Heading2"/>
        <w:rPr>
          <w:rFonts w:ascii="Arial" w:hAnsi="Arial" w:cs="Arial"/>
        </w:rPr>
      </w:pPr>
      <w:bookmarkStart w:id="4" w:name="_Toc115953418"/>
      <w:r w:rsidRPr="0031725E">
        <w:rPr>
          <w:rFonts w:ascii="Arial" w:hAnsi="Arial" w:cs="Arial"/>
        </w:rPr>
        <w:t>Appendix D</w:t>
      </w:r>
      <w:r w:rsidR="00CC19CE" w:rsidRPr="0031725E">
        <w:rPr>
          <w:rFonts w:ascii="Arial" w:hAnsi="Arial" w:cs="Arial"/>
        </w:rPr>
        <w:t xml:space="preserve">: </w:t>
      </w:r>
      <w:r w:rsidR="00990681" w:rsidRPr="0031725E">
        <w:rPr>
          <w:rFonts w:ascii="Arial" w:hAnsi="Arial" w:cs="Arial"/>
        </w:rPr>
        <w:t>Template for Transit Related ADA and Title VI Investigations, Complaints, and Lawsuits</w:t>
      </w:r>
      <w:bookmarkEnd w:id="4"/>
    </w:p>
    <w:p w14:paraId="53F67613" w14:textId="6207575E" w:rsidR="006B5E28" w:rsidRPr="0031725E" w:rsidRDefault="005B1996" w:rsidP="005B1996">
      <w:pPr>
        <w:spacing w:after="120" w:line="260" w:lineRule="atLeast"/>
        <w:jc w:val="center"/>
        <w:rPr>
          <w:rFonts w:ascii="Arial" w:hAnsi="Arial" w:cs="Arial"/>
          <w:b/>
        </w:rPr>
      </w:pPr>
      <w:r w:rsidRPr="0031725E">
        <w:rPr>
          <w:rFonts w:ascii="Arial" w:hAnsi="Arial" w:cs="Arial"/>
          <w:b/>
        </w:rPr>
        <w:t>Record and Report of</w:t>
      </w:r>
      <w:r w:rsidR="00906402" w:rsidRPr="0031725E">
        <w:rPr>
          <w:rFonts w:ascii="Arial" w:hAnsi="Arial" w:cs="Arial"/>
          <w:b/>
        </w:rPr>
        <w:t xml:space="preserve"> Discrimination Investigations, Complaints and Lawsuits Related to </w:t>
      </w:r>
      <w:r w:rsidR="00906402" w:rsidRPr="0031725E">
        <w:rPr>
          <w:rFonts w:ascii="Arial" w:hAnsi="Arial" w:cs="Arial"/>
          <w:b/>
          <w:highlight w:val="yellow"/>
        </w:rPr>
        <w:t xml:space="preserve">[insert name of </w:t>
      </w:r>
      <w:r w:rsidR="00203EDF" w:rsidRPr="0031725E">
        <w:rPr>
          <w:rFonts w:ascii="Arial" w:hAnsi="Arial" w:cs="Arial"/>
          <w:b/>
          <w:highlight w:val="yellow"/>
        </w:rPr>
        <w:t>organization’s SANDAG-funded program(s)]</w:t>
      </w:r>
    </w:p>
    <w:p w14:paraId="0F6595FA" w14:textId="77777777" w:rsidR="00A9544D" w:rsidRPr="0031725E" w:rsidRDefault="00A9544D" w:rsidP="005B1996">
      <w:pPr>
        <w:spacing w:after="120" w:line="260" w:lineRule="atLeast"/>
        <w:jc w:val="center"/>
        <w:rPr>
          <w:rFonts w:ascii="Arial" w:hAnsi="Arial" w:cs="Arial"/>
          <w:b/>
        </w:rPr>
      </w:pPr>
    </w:p>
    <w:tbl>
      <w:tblPr>
        <w:tblStyle w:val="TableGrid"/>
        <w:tblW w:w="0" w:type="auto"/>
        <w:tblLook w:val="04A0" w:firstRow="1" w:lastRow="0" w:firstColumn="1" w:lastColumn="0" w:noHBand="0" w:noVBand="1"/>
      </w:tblPr>
      <w:tblGrid>
        <w:gridCol w:w="2337"/>
        <w:gridCol w:w="2337"/>
        <w:gridCol w:w="2338"/>
        <w:gridCol w:w="2338"/>
      </w:tblGrid>
      <w:tr w:rsidR="00A9544D" w:rsidRPr="00CD186A" w14:paraId="18BAFD4E" w14:textId="77777777" w:rsidTr="00A9544D">
        <w:trPr>
          <w:trHeight w:val="440"/>
        </w:trPr>
        <w:tc>
          <w:tcPr>
            <w:tcW w:w="2337" w:type="dxa"/>
            <w:vAlign w:val="center"/>
          </w:tcPr>
          <w:p w14:paraId="6F3AAF4A" w14:textId="4DE3663A" w:rsidR="00A9544D" w:rsidRPr="0031725E" w:rsidRDefault="00A9544D" w:rsidP="00A9544D">
            <w:pPr>
              <w:spacing w:after="120" w:line="260" w:lineRule="atLeast"/>
              <w:jc w:val="center"/>
              <w:rPr>
                <w:rFonts w:ascii="Arial" w:hAnsi="Arial" w:cs="Arial"/>
                <w:b/>
              </w:rPr>
            </w:pPr>
            <w:r w:rsidRPr="0031725E">
              <w:rPr>
                <w:rFonts w:ascii="Arial" w:hAnsi="Arial" w:cs="Arial"/>
                <w:b/>
              </w:rPr>
              <w:t>Date Filed</w:t>
            </w:r>
          </w:p>
        </w:tc>
        <w:tc>
          <w:tcPr>
            <w:tcW w:w="2337" w:type="dxa"/>
            <w:vAlign w:val="center"/>
          </w:tcPr>
          <w:p w14:paraId="39639CD3" w14:textId="0AA0E4F6" w:rsidR="00A9544D" w:rsidRPr="0031725E" w:rsidRDefault="00A9544D" w:rsidP="00A9544D">
            <w:pPr>
              <w:spacing w:after="120" w:line="260" w:lineRule="atLeast"/>
              <w:jc w:val="center"/>
              <w:rPr>
                <w:rFonts w:ascii="Arial" w:hAnsi="Arial" w:cs="Arial"/>
                <w:b/>
              </w:rPr>
            </w:pPr>
            <w:r w:rsidRPr="0031725E">
              <w:rPr>
                <w:rFonts w:ascii="Arial" w:hAnsi="Arial" w:cs="Arial"/>
                <w:b/>
              </w:rPr>
              <w:t>Summary of Allegations</w:t>
            </w:r>
          </w:p>
        </w:tc>
        <w:tc>
          <w:tcPr>
            <w:tcW w:w="2338" w:type="dxa"/>
            <w:vAlign w:val="center"/>
          </w:tcPr>
          <w:p w14:paraId="3D842218" w14:textId="2CD5476F" w:rsidR="00A9544D" w:rsidRPr="0031725E" w:rsidRDefault="00A9544D" w:rsidP="00A9544D">
            <w:pPr>
              <w:spacing w:after="120" w:line="260" w:lineRule="atLeast"/>
              <w:jc w:val="center"/>
              <w:rPr>
                <w:rFonts w:ascii="Arial" w:hAnsi="Arial" w:cs="Arial"/>
                <w:b/>
              </w:rPr>
            </w:pPr>
            <w:r w:rsidRPr="0031725E">
              <w:rPr>
                <w:rFonts w:ascii="Arial" w:hAnsi="Arial" w:cs="Arial"/>
                <w:b/>
              </w:rPr>
              <w:t>Status</w:t>
            </w:r>
          </w:p>
        </w:tc>
        <w:tc>
          <w:tcPr>
            <w:tcW w:w="2338" w:type="dxa"/>
            <w:vAlign w:val="center"/>
          </w:tcPr>
          <w:p w14:paraId="111CCB96" w14:textId="12552B9E" w:rsidR="00A9544D" w:rsidRPr="0031725E" w:rsidRDefault="00A9544D" w:rsidP="00A9544D">
            <w:pPr>
              <w:spacing w:after="120" w:line="260" w:lineRule="atLeast"/>
              <w:jc w:val="center"/>
              <w:rPr>
                <w:rFonts w:ascii="Arial" w:hAnsi="Arial" w:cs="Arial"/>
                <w:b/>
              </w:rPr>
            </w:pPr>
            <w:r w:rsidRPr="0031725E">
              <w:rPr>
                <w:rFonts w:ascii="Arial" w:hAnsi="Arial" w:cs="Arial"/>
                <w:b/>
              </w:rPr>
              <w:t>Actions Taken/Final Findings</w:t>
            </w:r>
          </w:p>
        </w:tc>
      </w:tr>
      <w:tr w:rsidR="00A9544D" w:rsidRPr="00CD186A" w14:paraId="38147034" w14:textId="77777777" w:rsidTr="00A9544D">
        <w:trPr>
          <w:trHeight w:val="1152"/>
        </w:trPr>
        <w:tc>
          <w:tcPr>
            <w:tcW w:w="2337" w:type="dxa"/>
          </w:tcPr>
          <w:p w14:paraId="58945B92" w14:textId="77777777" w:rsidR="00A9544D" w:rsidRPr="0031725E" w:rsidRDefault="00A9544D" w:rsidP="006B5E28">
            <w:pPr>
              <w:spacing w:after="120" w:line="260" w:lineRule="atLeast"/>
              <w:jc w:val="left"/>
              <w:rPr>
                <w:rFonts w:ascii="Arial" w:hAnsi="Arial" w:cs="Arial"/>
              </w:rPr>
            </w:pPr>
          </w:p>
        </w:tc>
        <w:tc>
          <w:tcPr>
            <w:tcW w:w="2337" w:type="dxa"/>
          </w:tcPr>
          <w:p w14:paraId="4E89DFC2" w14:textId="77777777" w:rsidR="00A9544D" w:rsidRPr="0031725E" w:rsidRDefault="00A9544D" w:rsidP="006B5E28">
            <w:pPr>
              <w:spacing w:after="120" w:line="260" w:lineRule="atLeast"/>
              <w:jc w:val="left"/>
              <w:rPr>
                <w:rFonts w:ascii="Arial" w:hAnsi="Arial" w:cs="Arial"/>
              </w:rPr>
            </w:pPr>
          </w:p>
        </w:tc>
        <w:tc>
          <w:tcPr>
            <w:tcW w:w="2338" w:type="dxa"/>
          </w:tcPr>
          <w:p w14:paraId="1A59E8A6" w14:textId="77777777" w:rsidR="00A9544D" w:rsidRPr="0031725E" w:rsidRDefault="00A9544D" w:rsidP="006B5E28">
            <w:pPr>
              <w:spacing w:after="120" w:line="260" w:lineRule="atLeast"/>
              <w:jc w:val="left"/>
              <w:rPr>
                <w:rFonts w:ascii="Arial" w:hAnsi="Arial" w:cs="Arial"/>
              </w:rPr>
            </w:pPr>
          </w:p>
        </w:tc>
        <w:tc>
          <w:tcPr>
            <w:tcW w:w="2338" w:type="dxa"/>
          </w:tcPr>
          <w:p w14:paraId="063EF39D" w14:textId="77777777" w:rsidR="00A9544D" w:rsidRPr="0031725E" w:rsidRDefault="00A9544D" w:rsidP="006B5E28">
            <w:pPr>
              <w:spacing w:after="120" w:line="260" w:lineRule="atLeast"/>
              <w:jc w:val="left"/>
              <w:rPr>
                <w:rFonts w:ascii="Arial" w:hAnsi="Arial" w:cs="Arial"/>
              </w:rPr>
            </w:pPr>
          </w:p>
        </w:tc>
      </w:tr>
      <w:tr w:rsidR="00A9544D" w:rsidRPr="00CD186A" w14:paraId="50AA2831" w14:textId="77777777" w:rsidTr="00A9544D">
        <w:trPr>
          <w:trHeight w:val="1152"/>
        </w:trPr>
        <w:tc>
          <w:tcPr>
            <w:tcW w:w="2337" w:type="dxa"/>
          </w:tcPr>
          <w:p w14:paraId="03214E24" w14:textId="77777777" w:rsidR="00A9544D" w:rsidRPr="0031725E" w:rsidRDefault="00A9544D" w:rsidP="006B5E28">
            <w:pPr>
              <w:spacing w:after="120" w:line="260" w:lineRule="atLeast"/>
              <w:jc w:val="left"/>
              <w:rPr>
                <w:rFonts w:ascii="Arial" w:hAnsi="Arial" w:cs="Arial"/>
              </w:rPr>
            </w:pPr>
          </w:p>
        </w:tc>
        <w:tc>
          <w:tcPr>
            <w:tcW w:w="2337" w:type="dxa"/>
          </w:tcPr>
          <w:p w14:paraId="2FBF66FD" w14:textId="77777777" w:rsidR="00A9544D" w:rsidRPr="0031725E" w:rsidRDefault="00A9544D" w:rsidP="006B5E28">
            <w:pPr>
              <w:spacing w:after="120" w:line="260" w:lineRule="atLeast"/>
              <w:jc w:val="left"/>
              <w:rPr>
                <w:rFonts w:ascii="Arial" w:hAnsi="Arial" w:cs="Arial"/>
              </w:rPr>
            </w:pPr>
          </w:p>
        </w:tc>
        <w:tc>
          <w:tcPr>
            <w:tcW w:w="2338" w:type="dxa"/>
          </w:tcPr>
          <w:p w14:paraId="5CDEBC52" w14:textId="77777777" w:rsidR="00A9544D" w:rsidRPr="0031725E" w:rsidRDefault="00A9544D" w:rsidP="006B5E28">
            <w:pPr>
              <w:spacing w:after="120" w:line="260" w:lineRule="atLeast"/>
              <w:jc w:val="left"/>
              <w:rPr>
                <w:rFonts w:ascii="Arial" w:hAnsi="Arial" w:cs="Arial"/>
              </w:rPr>
            </w:pPr>
          </w:p>
        </w:tc>
        <w:tc>
          <w:tcPr>
            <w:tcW w:w="2338" w:type="dxa"/>
          </w:tcPr>
          <w:p w14:paraId="67EB8069" w14:textId="77777777" w:rsidR="00A9544D" w:rsidRPr="0031725E" w:rsidRDefault="00A9544D" w:rsidP="006B5E28">
            <w:pPr>
              <w:spacing w:after="120" w:line="260" w:lineRule="atLeast"/>
              <w:jc w:val="left"/>
              <w:rPr>
                <w:rFonts w:ascii="Arial" w:hAnsi="Arial" w:cs="Arial"/>
              </w:rPr>
            </w:pPr>
          </w:p>
        </w:tc>
      </w:tr>
      <w:tr w:rsidR="00A9544D" w:rsidRPr="00CD186A" w14:paraId="1950E192" w14:textId="77777777" w:rsidTr="00A9544D">
        <w:trPr>
          <w:trHeight w:val="1152"/>
        </w:trPr>
        <w:tc>
          <w:tcPr>
            <w:tcW w:w="2337" w:type="dxa"/>
          </w:tcPr>
          <w:p w14:paraId="2AD4B6CB" w14:textId="77777777" w:rsidR="00A9544D" w:rsidRPr="0031725E" w:rsidRDefault="00A9544D" w:rsidP="006B5E28">
            <w:pPr>
              <w:spacing w:after="120" w:line="260" w:lineRule="atLeast"/>
              <w:jc w:val="left"/>
              <w:rPr>
                <w:rFonts w:ascii="Arial" w:hAnsi="Arial" w:cs="Arial"/>
              </w:rPr>
            </w:pPr>
          </w:p>
        </w:tc>
        <w:tc>
          <w:tcPr>
            <w:tcW w:w="2337" w:type="dxa"/>
          </w:tcPr>
          <w:p w14:paraId="3D755F2A" w14:textId="77777777" w:rsidR="00A9544D" w:rsidRPr="0031725E" w:rsidRDefault="00A9544D" w:rsidP="006B5E28">
            <w:pPr>
              <w:spacing w:after="120" w:line="260" w:lineRule="atLeast"/>
              <w:jc w:val="left"/>
              <w:rPr>
                <w:rFonts w:ascii="Arial" w:hAnsi="Arial" w:cs="Arial"/>
              </w:rPr>
            </w:pPr>
          </w:p>
        </w:tc>
        <w:tc>
          <w:tcPr>
            <w:tcW w:w="2338" w:type="dxa"/>
          </w:tcPr>
          <w:p w14:paraId="5AD0AACB" w14:textId="77777777" w:rsidR="00A9544D" w:rsidRPr="0031725E" w:rsidRDefault="00A9544D" w:rsidP="006B5E28">
            <w:pPr>
              <w:spacing w:after="120" w:line="260" w:lineRule="atLeast"/>
              <w:jc w:val="left"/>
              <w:rPr>
                <w:rFonts w:ascii="Arial" w:hAnsi="Arial" w:cs="Arial"/>
              </w:rPr>
            </w:pPr>
          </w:p>
        </w:tc>
        <w:tc>
          <w:tcPr>
            <w:tcW w:w="2338" w:type="dxa"/>
          </w:tcPr>
          <w:p w14:paraId="1235141A" w14:textId="77777777" w:rsidR="00A9544D" w:rsidRPr="0031725E" w:rsidRDefault="00A9544D" w:rsidP="006B5E28">
            <w:pPr>
              <w:spacing w:after="120" w:line="260" w:lineRule="atLeast"/>
              <w:jc w:val="left"/>
              <w:rPr>
                <w:rFonts w:ascii="Arial" w:hAnsi="Arial" w:cs="Arial"/>
              </w:rPr>
            </w:pPr>
          </w:p>
        </w:tc>
      </w:tr>
      <w:tr w:rsidR="00A9544D" w:rsidRPr="00CD186A" w14:paraId="4CA1FFC3" w14:textId="77777777" w:rsidTr="00A9544D">
        <w:trPr>
          <w:trHeight w:val="1152"/>
        </w:trPr>
        <w:tc>
          <w:tcPr>
            <w:tcW w:w="2337" w:type="dxa"/>
          </w:tcPr>
          <w:p w14:paraId="4EEA5363" w14:textId="77777777" w:rsidR="00A9544D" w:rsidRPr="0031725E" w:rsidRDefault="00A9544D" w:rsidP="006B5E28">
            <w:pPr>
              <w:spacing w:after="120" w:line="260" w:lineRule="atLeast"/>
              <w:jc w:val="left"/>
              <w:rPr>
                <w:rFonts w:ascii="Arial" w:hAnsi="Arial" w:cs="Arial"/>
              </w:rPr>
            </w:pPr>
          </w:p>
        </w:tc>
        <w:tc>
          <w:tcPr>
            <w:tcW w:w="2337" w:type="dxa"/>
          </w:tcPr>
          <w:p w14:paraId="0E8DE365" w14:textId="77777777" w:rsidR="00A9544D" w:rsidRPr="0031725E" w:rsidRDefault="00A9544D" w:rsidP="006B5E28">
            <w:pPr>
              <w:spacing w:after="120" w:line="260" w:lineRule="atLeast"/>
              <w:jc w:val="left"/>
              <w:rPr>
                <w:rFonts w:ascii="Arial" w:hAnsi="Arial" w:cs="Arial"/>
              </w:rPr>
            </w:pPr>
          </w:p>
        </w:tc>
        <w:tc>
          <w:tcPr>
            <w:tcW w:w="2338" w:type="dxa"/>
          </w:tcPr>
          <w:p w14:paraId="745958C7" w14:textId="77777777" w:rsidR="00A9544D" w:rsidRPr="0031725E" w:rsidRDefault="00A9544D" w:rsidP="006B5E28">
            <w:pPr>
              <w:spacing w:after="120" w:line="260" w:lineRule="atLeast"/>
              <w:jc w:val="left"/>
              <w:rPr>
                <w:rFonts w:ascii="Arial" w:hAnsi="Arial" w:cs="Arial"/>
              </w:rPr>
            </w:pPr>
          </w:p>
        </w:tc>
        <w:tc>
          <w:tcPr>
            <w:tcW w:w="2338" w:type="dxa"/>
          </w:tcPr>
          <w:p w14:paraId="22AFC840" w14:textId="77777777" w:rsidR="00A9544D" w:rsidRPr="0031725E" w:rsidRDefault="00A9544D" w:rsidP="006B5E28">
            <w:pPr>
              <w:spacing w:after="120" w:line="260" w:lineRule="atLeast"/>
              <w:jc w:val="left"/>
              <w:rPr>
                <w:rFonts w:ascii="Arial" w:hAnsi="Arial" w:cs="Arial"/>
              </w:rPr>
            </w:pPr>
          </w:p>
        </w:tc>
      </w:tr>
      <w:tr w:rsidR="00A9544D" w:rsidRPr="00CD186A" w14:paraId="15BE26D0" w14:textId="77777777" w:rsidTr="00A9544D">
        <w:trPr>
          <w:trHeight w:val="1152"/>
        </w:trPr>
        <w:tc>
          <w:tcPr>
            <w:tcW w:w="2337" w:type="dxa"/>
          </w:tcPr>
          <w:p w14:paraId="7DDDC4BC" w14:textId="77777777" w:rsidR="00A9544D" w:rsidRPr="0031725E" w:rsidRDefault="00A9544D" w:rsidP="006B5E28">
            <w:pPr>
              <w:spacing w:after="120" w:line="260" w:lineRule="atLeast"/>
              <w:jc w:val="left"/>
              <w:rPr>
                <w:rFonts w:ascii="Arial" w:hAnsi="Arial" w:cs="Arial"/>
              </w:rPr>
            </w:pPr>
          </w:p>
        </w:tc>
        <w:tc>
          <w:tcPr>
            <w:tcW w:w="2337" w:type="dxa"/>
          </w:tcPr>
          <w:p w14:paraId="3FD16BE3" w14:textId="77777777" w:rsidR="00A9544D" w:rsidRPr="0031725E" w:rsidRDefault="00A9544D" w:rsidP="006B5E28">
            <w:pPr>
              <w:spacing w:after="120" w:line="260" w:lineRule="atLeast"/>
              <w:jc w:val="left"/>
              <w:rPr>
                <w:rFonts w:ascii="Arial" w:hAnsi="Arial" w:cs="Arial"/>
              </w:rPr>
            </w:pPr>
          </w:p>
        </w:tc>
        <w:tc>
          <w:tcPr>
            <w:tcW w:w="2338" w:type="dxa"/>
          </w:tcPr>
          <w:p w14:paraId="6024CC96" w14:textId="77777777" w:rsidR="00A9544D" w:rsidRPr="0031725E" w:rsidRDefault="00A9544D" w:rsidP="006B5E28">
            <w:pPr>
              <w:spacing w:after="120" w:line="260" w:lineRule="atLeast"/>
              <w:jc w:val="left"/>
              <w:rPr>
                <w:rFonts w:ascii="Arial" w:hAnsi="Arial" w:cs="Arial"/>
              </w:rPr>
            </w:pPr>
          </w:p>
        </w:tc>
        <w:tc>
          <w:tcPr>
            <w:tcW w:w="2338" w:type="dxa"/>
          </w:tcPr>
          <w:p w14:paraId="7EC9909F" w14:textId="77777777" w:rsidR="00A9544D" w:rsidRPr="0031725E" w:rsidRDefault="00A9544D" w:rsidP="006B5E28">
            <w:pPr>
              <w:spacing w:after="120" w:line="260" w:lineRule="atLeast"/>
              <w:jc w:val="left"/>
              <w:rPr>
                <w:rFonts w:ascii="Arial" w:hAnsi="Arial" w:cs="Arial"/>
              </w:rPr>
            </w:pPr>
          </w:p>
        </w:tc>
      </w:tr>
      <w:tr w:rsidR="00A9544D" w:rsidRPr="00CD186A" w14:paraId="0F7D6AA4" w14:textId="77777777" w:rsidTr="00A9544D">
        <w:trPr>
          <w:trHeight w:val="1152"/>
        </w:trPr>
        <w:tc>
          <w:tcPr>
            <w:tcW w:w="2337" w:type="dxa"/>
          </w:tcPr>
          <w:p w14:paraId="3AE3C790" w14:textId="77777777" w:rsidR="00A9544D" w:rsidRPr="0031725E" w:rsidRDefault="00A9544D" w:rsidP="006B5E28">
            <w:pPr>
              <w:spacing w:after="120" w:line="260" w:lineRule="atLeast"/>
              <w:jc w:val="left"/>
              <w:rPr>
                <w:rFonts w:ascii="Arial" w:hAnsi="Arial" w:cs="Arial"/>
              </w:rPr>
            </w:pPr>
          </w:p>
        </w:tc>
        <w:tc>
          <w:tcPr>
            <w:tcW w:w="2337" w:type="dxa"/>
          </w:tcPr>
          <w:p w14:paraId="4F6BBC86" w14:textId="77777777" w:rsidR="00A9544D" w:rsidRPr="0031725E" w:rsidRDefault="00A9544D" w:rsidP="006B5E28">
            <w:pPr>
              <w:spacing w:after="120" w:line="260" w:lineRule="atLeast"/>
              <w:jc w:val="left"/>
              <w:rPr>
                <w:rFonts w:ascii="Arial" w:hAnsi="Arial" w:cs="Arial"/>
              </w:rPr>
            </w:pPr>
          </w:p>
        </w:tc>
        <w:tc>
          <w:tcPr>
            <w:tcW w:w="2338" w:type="dxa"/>
          </w:tcPr>
          <w:p w14:paraId="732C3904" w14:textId="77777777" w:rsidR="00A9544D" w:rsidRPr="0031725E" w:rsidRDefault="00A9544D" w:rsidP="006B5E28">
            <w:pPr>
              <w:spacing w:after="120" w:line="260" w:lineRule="atLeast"/>
              <w:jc w:val="left"/>
              <w:rPr>
                <w:rFonts w:ascii="Arial" w:hAnsi="Arial" w:cs="Arial"/>
              </w:rPr>
            </w:pPr>
          </w:p>
        </w:tc>
        <w:tc>
          <w:tcPr>
            <w:tcW w:w="2338" w:type="dxa"/>
          </w:tcPr>
          <w:p w14:paraId="02945494" w14:textId="77777777" w:rsidR="00A9544D" w:rsidRPr="0031725E" w:rsidRDefault="00A9544D" w:rsidP="006B5E28">
            <w:pPr>
              <w:spacing w:after="120" w:line="260" w:lineRule="atLeast"/>
              <w:jc w:val="left"/>
              <w:rPr>
                <w:rFonts w:ascii="Arial" w:hAnsi="Arial" w:cs="Arial"/>
              </w:rPr>
            </w:pPr>
          </w:p>
        </w:tc>
      </w:tr>
      <w:tr w:rsidR="00A9544D" w:rsidRPr="00CD186A" w14:paraId="2A3736EB" w14:textId="77777777" w:rsidTr="00A9544D">
        <w:trPr>
          <w:trHeight w:val="1152"/>
        </w:trPr>
        <w:tc>
          <w:tcPr>
            <w:tcW w:w="2337" w:type="dxa"/>
          </w:tcPr>
          <w:p w14:paraId="5970C3E3" w14:textId="77777777" w:rsidR="00A9544D" w:rsidRPr="0031725E" w:rsidRDefault="00A9544D" w:rsidP="006B5E28">
            <w:pPr>
              <w:spacing w:after="120" w:line="260" w:lineRule="atLeast"/>
              <w:jc w:val="left"/>
              <w:rPr>
                <w:rFonts w:ascii="Arial" w:hAnsi="Arial" w:cs="Arial"/>
              </w:rPr>
            </w:pPr>
          </w:p>
        </w:tc>
        <w:tc>
          <w:tcPr>
            <w:tcW w:w="2337" w:type="dxa"/>
          </w:tcPr>
          <w:p w14:paraId="5617AFAF" w14:textId="77777777" w:rsidR="00A9544D" w:rsidRPr="0031725E" w:rsidRDefault="00A9544D" w:rsidP="006B5E28">
            <w:pPr>
              <w:spacing w:after="120" w:line="260" w:lineRule="atLeast"/>
              <w:jc w:val="left"/>
              <w:rPr>
                <w:rFonts w:ascii="Arial" w:hAnsi="Arial" w:cs="Arial"/>
              </w:rPr>
            </w:pPr>
          </w:p>
        </w:tc>
        <w:tc>
          <w:tcPr>
            <w:tcW w:w="2338" w:type="dxa"/>
          </w:tcPr>
          <w:p w14:paraId="65BBACB5" w14:textId="77777777" w:rsidR="00A9544D" w:rsidRPr="0031725E" w:rsidRDefault="00A9544D" w:rsidP="006B5E28">
            <w:pPr>
              <w:spacing w:after="120" w:line="260" w:lineRule="atLeast"/>
              <w:jc w:val="left"/>
              <w:rPr>
                <w:rFonts w:ascii="Arial" w:hAnsi="Arial" w:cs="Arial"/>
              </w:rPr>
            </w:pPr>
          </w:p>
        </w:tc>
        <w:tc>
          <w:tcPr>
            <w:tcW w:w="2338" w:type="dxa"/>
          </w:tcPr>
          <w:p w14:paraId="6BDD7750" w14:textId="77777777" w:rsidR="00A9544D" w:rsidRPr="0031725E" w:rsidRDefault="00A9544D" w:rsidP="006B5E28">
            <w:pPr>
              <w:spacing w:after="120" w:line="260" w:lineRule="atLeast"/>
              <w:jc w:val="left"/>
              <w:rPr>
                <w:rFonts w:ascii="Arial" w:hAnsi="Arial" w:cs="Arial"/>
              </w:rPr>
            </w:pPr>
          </w:p>
        </w:tc>
      </w:tr>
    </w:tbl>
    <w:p w14:paraId="462B9DF7" w14:textId="4EBA2482" w:rsidR="00191605" w:rsidRPr="0031725E" w:rsidRDefault="00191605" w:rsidP="006B5E28">
      <w:pPr>
        <w:spacing w:after="120" w:line="260" w:lineRule="atLeast"/>
        <w:jc w:val="left"/>
        <w:rPr>
          <w:rFonts w:ascii="Arial" w:hAnsi="Arial" w:cs="Arial"/>
        </w:rPr>
      </w:pPr>
    </w:p>
    <w:p w14:paraId="7E11002E" w14:textId="77777777" w:rsidR="00DF6F32" w:rsidRPr="0031725E" w:rsidRDefault="00DF6F32" w:rsidP="00DB551F">
      <w:pPr>
        <w:rPr>
          <w:rFonts w:ascii="Arial" w:hAnsi="Arial" w:cs="Arial"/>
        </w:rPr>
      </w:pPr>
      <w:r w:rsidRPr="0031725E">
        <w:rPr>
          <w:rFonts w:ascii="Arial" w:hAnsi="Arial" w:cs="Arial"/>
        </w:rPr>
        <w:br w:type="page"/>
      </w:r>
    </w:p>
    <w:p w14:paraId="7F872437" w14:textId="036E69EF" w:rsidR="006B5E28" w:rsidRPr="0031725E" w:rsidRDefault="006B5E28" w:rsidP="00F31459">
      <w:pPr>
        <w:pStyle w:val="Heading2"/>
        <w:rPr>
          <w:rFonts w:ascii="Arial" w:hAnsi="Arial" w:cs="Arial"/>
        </w:rPr>
      </w:pPr>
      <w:bookmarkStart w:id="5" w:name="_Toc115953422"/>
      <w:r w:rsidRPr="0031725E" w:rsidDel="00DF6F32">
        <w:rPr>
          <w:rFonts w:ascii="Arial" w:hAnsi="Arial" w:cs="Arial"/>
        </w:rPr>
        <w:t xml:space="preserve">Appendix </w:t>
      </w:r>
      <w:r w:rsidR="00141A1F" w:rsidRPr="0031725E">
        <w:rPr>
          <w:rFonts w:ascii="Arial" w:hAnsi="Arial" w:cs="Arial"/>
        </w:rPr>
        <w:t>F</w:t>
      </w:r>
      <w:r w:rsidR="009E03BC" w:rsidRPr="0031725E">
        <w:rPr>
          <w:rFonts w:ascii="Arial" w:hAnsi="Arial" w:cs="Arial"/>
        </w:rPr>
        <w:t>: Public Participation Plan Questionnaire</w:t>
      </w:r>
      <w:bookmarkEnd w:id="5"/>
    </w:p>
    <w:p w14:paraId="70AAB698" w14:textId="77777777" w:rsidR="00016A84" w:rsidRPr="0031725E" w:rsidRDefault="00016A84" w:rsidP="00016A84">
      <w:pPr>
        <w:pStyle w:val="SMGHead1"/>
        <w:spacing w:before="0" w:after="240"/>
        <w:ind w:left="0" w:firstLine="0"/>
        <w:jc w:val="both"/>
        <w:rPr>
          <w:rFonts w:ascii="Arial" w:hAnsi="Arial" w:cs="Arial"/>
          <w:b w:val="0"/>
          <w:sz w:val="20"/>
          <w:szCs w:val="20"/>
        </w:rPr>
      </w:pPr>
      <w:r w:rsidRPr="0031725E">
        <w:rPr>
          <w:rFonts w:ascii="Arial" w:hAnsi="Arial" w:cs="Arial"/>
          <w:b w:val="0"/>
          <w:sz w:val="20"/>
          <w:szCs w:val="20"/>
        </w:rPr>
        <w:t>Use this questionnaire to help develop your organization’s Public Participation Plan (PPP) or update your current PPP to ensure further inclusiveness within your organizations’ public participation activities.</w:t>
      </w:r>
    </w:p>
    <w:p w14:paraId="602BE1AC" w14:textId="77777777" w:rsidR="00016A84" w:rsidRPr="0031725E" w:rsidRDefault="00016A84" w:rsidP="00016A84">
      <w:pPr>
        <w:spacing w:after="0"/>
        <w:rPr>
          <w:rFonts w:ascii="Arial" w:hAnsi="Arial" w:cs="Arial"/>
          <w:b/>
          <w:u w:val="single"/>
        </w:rPr>
      </w:pPr>
      <w:r w:rsidRPr="0031725E">
        <w:rPr>
          <w:rFonts w:ascii="Arial" w:hAnsi="Arial" w:cs="Arial"/>
          <w:b/>
          <w:u w:val="single"/>
        </w:rPr>
        <w:t>Meetings and Events to Which the Public Is Invited</w:t>
      </w:r>
    </w:p>
    <w:tbl>
      <w:tblPr>
        <w:tblW w:w="9558" w:type="dxa"/>
        <w:tblInd w:w="108" w:type="dxa"/>
        <w:tblLook w:val="04A0" w:firstRow="1" w:lastRow="0" w:firstColumn="1" w:lastColumn="0" w:noHBand="0" w:noVBand="1"/>
      </w:tblPr>
      <w:tblGrid>
        <w:gridCol w:w="7795"/>
        <w:gridCol w:w="617"/>
        <w:gridCol w:w="557"/>
        <w:gridCol w:w="589"/>
      </w:tblGrid>
      <w:tr w:rsidR="00016A84" w:rsidRPr="00CD186A" w14:paraId="608D4FFB" w14:textId="77777777" w:rsidTr="004336E1">
        <w:trPr>
          <w:trHeight w:val="314"/>
        </w:trPr>
        <w:tc>
          <w:tcPr>
            <w:tcW w:w="7812" w:type="dxa"/>
            <w:shd w:val="clear" w:color="auto" w:fill="auto"/>
          </w:tcPr>
          <w:p w14:paraId="0E7D7873" w14:textId="77777777" w:rsidR="00016A84" w:rsidRPr="0031725E" w:rsidRDefault="00016A84" w:rsidP="00F02D73">
            <w:pPr>
              <w:pStyle w:val="NormalWeb"/>
              <w:spacing w:before="20" w:beforeAutospacing="0" w:after="20" w:afterAutospacing="0"/>
              <w:jc w:val="center"/>
              <w:rPr>
                <w:rFonts w:ascii="Arial" w:hAnsi="Arial" w:cs="Arial"/>
                <w:sz w:val="20"/>
                <w:szCs w:val="20"/>
              </w:rPr>
            </w:pPr>
          </w:p>
        </w:tc>
        <w:tc>
          <w:tcPr>
            <w:tcW w:w="600" w:type="dxa"/>
            <w:shd w:val="clear" w:color="auto" w:fill="auto"/>
          </w:tcPr>
          <w:p w14:paraId="7E829C01"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t>YES</w:t>
            </w:r>
          </w:p>
        </w:tc>
        <w:tc>
          <w:tcPr>
            <w:tcW w:w="557" w:type="dxa"/>
            <w:shd w:val="clear" w:color="auto" w:fill="auto"/>
          </w:tcPr>
          <w:p w14:paraId="73A7D676"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t>NO</w:t>
            </w:r>
          </w:p>
        </w:tc>
        <w:tc>
          <w:tcPr>
            <w:tcW w:w="589" w:type="dxa"/>
            <w:shd w:val="clear" w:color="auto" w:fill="auto"/>
          </w:tcPr>
          <w:p w14:paraId="08DB4FB4"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t>N/A</w:t>
            </w:r>
          </w:p>
        </w:tc>
      </w:tr>
      <w:tr w:rsidR="00016A84" w:rsidRPr="00CD186A" w14:paraId="24D9555D" w14:textId="77777777" w:rsidTr="004336E1">
        <w:trPr>
          <w:trHeight w:val="611"/>
        </w:trPr>
        <w:tc>
          <w:tcPr>
            <w:tcW w:w="7812" w:type="dxa"/>
            <w:shd w:val="clear" w:color="auto" w:fill="auto"/>
          </w:tcPr>
          <w:p w14:paraId="284234BD" w14:textId="32AA89FC" w:rsidR="00016A84" w:rsidRPr="0031725E" w:rsidRDefault="00016A84" w:rsidP="008F1D24">
            <w:pPr>
              <w:pStyle w:val="NormalWeb"/>
              <w:numPr>
                <w:ilvl w:val="0"/>
                <w:numId w:val="11"/>
              </w:numPr>
              <w:spacing w:before="60" w:beforeAutospacing="0" w:after="60" w:afterAutospacing="0"/>
              <w:rPr>
                <w:rFonts w:ascii="Arial" w:hAnsi="Arial" w:cs="Arial"/>
                <w:sz w:val="20"/>
                <w:szCs w:val="20"/>
              </w:rPr>
            </w:pPr>
            <w:r w:rsidRPr="0031725E">
              <w:rPr>
                <w:rFonts w:ascii="Arial" w:hAnsi="Arial" w:cs="Arial"/>
                <w:sz w:val="20"/>
                <w:szCs w:val="20"/>
              </w:rPr>
              <w:t>Does your organization schedule public meetings and events at different times to accommodate varying work schedules?</w:t>
            </w:r>
          </w:p>
        </w:tc>
        <w:tc>
          <w:tcPr>
            <w:tcW w:w="600" w:type="dxa"/>
            <w:shd w:val="clear" w:color="auto" w:fill="auto"/>
          </w:tcPr>
          <w:p w14:paraId="0EEE075C"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1"/>
                  <w:enabled/>
                  <w:calcOnExit w:val="0"/>
                  <w:checkBox>
                    <w:sizeAuto/>
                    <w:default w:val="0"/>
                  </w:checkBox>
                </w:ffData>
              </w:fldChar>
            </w:r>
            <w:bookmarkStart w:id="6" w:name="Check641"/>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6"/>
          </w:p>
        </w:tc>
        <w:tc>
          <w:tcPr>
            <w:tcW w:w="557" w:type="dxa"/>
            <w:shd w:val="clear" w:color="auto" w:fill="auto"/>
          </w:tcPr>
          <w:p w14:paraId="5C9D1FF3"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2"/>
                  <w:enabled/>
                  <w:calcOnExit w:val="0"/>
                  <w:checkBox>
                    <w:sizeAuto/>
                    <w:default w:val="0"/>
                  </w:checkBox>
                </w:ffData>
              </w:fldChar>
            </w:r>
            <w:bookmarkStart w:id="7" w:name="Check642"/>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7"/>
          </w:p>
        </w:tc>
        <w:tc>
          <w:tcPr>
            <w:tcW w:w="589" w:type="dxa"/>
            <w:shd w:val="clear" w:color="auto" w:fill="auto"/>
          </w:tcPr>
          <w:p w14:paraId="12DF8AB7"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3"/>
                  <w:enabled/>
                  <w:calcOnExit w:val="0"/>
                  <w:checkBox>
                    <w:sizeAuto/>
                    <w:default w:val="0"/>
                  </w:checkBox>
                </w:ffData>
              </w:fldChar>
            </w:r>
            <w:bookmarkStart w:id="8" w:name="Check643"/>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8"/>
          </w:p>
        </w:tc>
      </w:tr>
      <w:tr w:rsidR="00016A84" w:rsidRPr="00CD186A" w14:paraId="4FE9A1BD" w14:textId="77777777" w:rsidTr="004336E1">
        <w:trPr>
          <w:trHeight w:val="492"/>
        </w:trPr>
        <w:tc>
          <w:tcPr>
            <w:tcW w:w="7812" w:type="dxa"/>
            <w:shd w:val="clear" w:color="auto" w:fill="auto"/>
          </w:tcPr>
          <w:p w14:paraId="40ACA42E" w14:textId="14A4772E" w:rsidR="00016A84" w:rsidRPr="0031725E" w:rsidRDefault="00016A84" w:rsidP="008F1D24">
            <w:pPr>
              <w:pStyle w:val="NormalWeb"/>
              <w:numPr>
                <w:ilvl w:val="0"/>
                <w:numId w:val="11"/>
              </w:numPr>
              <w:spacing w:before="60" w:beforeAutospacing="0" w:after="60" w:afterAutospacing="0"/>
              <w:rPr>
                <w:rFonts w:ascii="Arial" w:hAnsi="Arial" w:cs="Arial"/>
                <w:sz w:val="20"/>
                <w:szCs w:val="20"/>
              </w:rPr>
            </w:pPr>
            <w:r w:rsidRPr="0031725E">
              <w:rPr>
                <w:rFonts w:ascii="Arial" w:hAnsi="Arial" w:cs="Arial"/>
                <w:sz w:val="20"/>
                <w:szCs w:val="20"/>
              </w:rPr>
              <w:t>Does your organization schedule public meetings/events at different locations so that they are accessible to clients who may live in different areas of the program service area?</w:t>
            </w:r>
          </w:p>
        </w:tc>
        <w:tc>
          <w:tcPr>
            <w:tcW w:w="600" w:type="dxa"/>
            <w:shd w:val="clear" w:color="auto" w:fill="auto"/>
          </w:tcPr>
          <w:p w14:paraId="3A2358EB"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6"/>
                  <w:enabled/>
                  <w:calcOnExit w:val="0"/>
                  <w:checkBox>
                    <w:sizeAuto/>
                    <w:default w:val="0"/>
                  </w:checkBox>
                </w:ffData>
              </w:fldChar>
            </w:r>
            <w:bookmarkStart w:id="9" w:name="Check646"/>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9"/>
          </w:p>
        </w:tc>
        <w:tc>
          <w:tcPr>
            <w:tcW w:w="557" w:type="dxa"/>
            <w:shd w:val="clear" w:color="auto" w:fill="auto"/>
          </w:tcPr>
          <w:p w14:paraId="791711E6"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5"/>
                  <w:enabled/>
                  <w:calcOnExit w:val="0"/>
                  <w:checkBox>
                    <w:sizeAuto/>
                    <w:default w:val="0"/>
                  </w:checkBox>
                </w:ffData>
              </w:fldChar>
            </w:r>
            <w:bookmarkStart w:id="10" w:name="Check645"/>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0"/>
          </w:p>
        </w:tc>
        <w:tc>
          <w:tcPr>
            <w:tcW w:w="589" w:type="dxa"/>
            <w:shd w:val="clear" w:color="auto" w:fill="auto"/>
          </w:tcPr>
          <w:p w14:paraId="05169F4B"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4"/>
                  <w:enabled/>
                  <w:calcOnExit w:val="0"/>
                  <w:checkBox>
                    <w:sizeAuto/>
                    <w:default w:val="0"/>
                  </w:checkBox>
                </w:ffData>
              </w:fldChar>
            </w:r>
            <w:bookmarkStart w:id="11" w:name="Check644"/>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1"/>
          </w:p>
        </w:tc>
      </w:tr>
      <w:tr w:rsidR="00016A84" w:rsidRPr="00CD186A" w14:paraId="399279BB" w14:textId="77777777" w:rsidTr="004336E1">
        <w:trPr>
          <w:trHeight w:val="61"/>
        </w:trPr>
        <w:tc>
          <w:tcPr>
            <w:tcW w:w="7812" w:type="dxa"/>
            <w:shd w:val="clear" w:color="auto" w:fill="auto"/>
          </w:tcPr>
          <w:p w14:paraId="50EEB0EB" w14:textId="64EB23F2" w:rsidR="00016A84" w:rsidRPr="0031725E" w:rsidRDefault="00016A84" w:rsidP="008F1D24">
            <w:pPr>
              <w:pStyle w:val="NormalWeb"/>
              <w:numPr>
                <w:ilvl w:val="0"/>
                <w:numId w:val="11"/>
              </w:numPr>
              <w:spacing w:before="60" w:after="60"/>
              <w:rPr>
                <w:rFonts w:ascii="Arial" w:hAnsi="Arial" w:cs="Arial"/>
                <w:sz w:val="20"/>
                <w:szCs w:val="20"/>
              </w:rPr>
            </w:pPr>
            <w:r w:rsidRPr="0031725E">
              <w:rPr>
                <w:rFonts w:ascii="Arial" w:hAnsi="Arial" w:cs="Arial"/>
                <w:sz w:val="20"/>
                <w:szCs w:val="20"/>
              </w:rPr>
              <w:t>Does your organization hold meetings to get public input using different sizes or formats?</w:t>
            </w:r>
          </w:p>
        </w:tc>
        <w:tc>
          <w:tcPr>
            <w:tcW w:w="600" w:type="dxa"/>
            <w:shd w:val="clear" w:color="auto" w:fill="auto"/>
          </w:tcPr>
          <w:p w14:paraId="7005F85E"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7"/>
                  <w:enabled/>
                  <w:calcOnExit w:val="0"/>
                  <w:checkBox>
                    <w:sizeAuto/>
                    <w:default w:val="0"/>
                  </w:checkBox>
                </w:ffData>
              </w:fldChar>
            </w:r>
            <w:bookmarkStart w:id="12" w:name="Check647"/>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2"/>
          </w:p>
        </w:tc>
        <w:tc>
          <w:tcPr>
            <w:tcW w:w="557" w:type="dxa"/>
            <w:shd w:val="clear" w:color="auto" w:fill="auto"/>
          </w:tcPr>
          <w:p w14:paraId="3016158D"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8"/>
                  <w:enabled/>
                  <w:calcOnExit w:val="0"/>
                  <w:checkBox>
                    <w:sizeAuto/>
                    <w:default w:val="0"/>
                  </w:checkBox>
                </w:ffData>
              </w:fldChar>
            </w:r>
            <w:bookmarkStart w:id="13" w:name="Check648"/>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3"/>
          </w:p>
        </w:tc>
        <w:tc>
          <w:tcPr>
            <w:tcW w:w="589" w:type="dxa"/>
            <w:shd w:val="clear" w:color="auto" w:fill="auto"/>
          </w:tcPr>
          <w:p w14:paraId="5A458F2C"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49"/>
                  <w:enabled/>
                  <w:calcOnExit w:val="0"/>
                  <w:checkBox>
                    <w:sizeAuto/>
                    <w:default w:val="0"/>
                  </w:checkBox>
                </w:ffData>
              </w:fldChar>
            </w:r>
            <w:bookmarkStart w:id="14" w:name="Check649"/>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4"/>
          </w:p>
        </w:tc>
      </w:tr>
      <w:tr w:rsidR="00016A84" w:rsidRPr="00CD186A" w14:paraId="6B6D74E7" w14:textId="77777777" w:rsidTr="004336E1">
        <w:trPr>
          <w:trHeight w:val="61"/>
        </w:trPr>
        <w:tc>
          <w:tcPr>
            <w:tcW w:w="7812" w:type="dxa"/>
            <w:shd w:val="clear" w:color="auto" w:fill="auto"/>
          </w:tcPr>
          <w:p w14:paraId="664C7BAF" w14:textId="32E37ED5" w:rsidR="00016A84" w:rsidRPr="0031725E" w:rsidRDefault="00016A84" w:rsidP="008F1D24">
            <w:pPr>
              <w:pStyle w:val="NormalWeb"/>
              <w:numPr>
                <w:ilvl w:val="0"/>
                <w:numId w:val="11"/>
              </w:numPr>
              <w:spacing w:before="60" w:beforeAutospacing="0" w:after="60" w:afterAutospacing="0"/>
              <w:rPr>
                <w:rFonts w:ascii="Arial" w:hAnsi="Arial" w:cs="Arial"/>
                <w:sz w:val="20"/>
                <w:szCs w:val="20"/>
              </w:rPr>
            </w:pPr>
            <w:r w:rsidRPr="0031725E">
              <w:rPr>
                <w:rFonts w:ascii="Arial" w:hAnsi="Arial" w:cs="Arial"/>
                <w:sz w:val="20"/>
                <w:szCs w:val="20"/>
              </w:rPr>
              <w:t>Does your organization provide materials in languages other than English?</w:t>
            </w:r>
          </w:p>
        </w:tc>
        <w:tc>
          <w:tcPr>
            <w:tcW w:w="600" w:type="dxa"/>
            <w:shd w:val="clear" w:color="auto" w:fill="auto"/>
          </w:tcPr>
          <w:p w14:paraId="1F31D90B"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3"/>
                  <w:enabled/>
                  <w:calcOnExit w:val="0"/>
                  <w:checkBox>
                    <w:sizeAuto/>
                    <w:default w:val="0"/>
                  </w:checkBox>
                </w:ffData>
              </w:fldChar>
            </w:r>
            <w:bookmarkStart w:id="15" w:name="Check653"/>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5"/>
          </w:p>
        </w:tc>
        <w:tc>
          <w:tcPr>
            <w:tcW w:w="557" w:type="dxa"/>
            <w:shd w:val="clear" w:color="auto" w:fill="auto"/>
          </w:tcPr>
          <w:p w14:paraId="5660471F"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4"/>
                  <w:enabled/>
                  <w:calcOnExit w:val="0"/>
                  <w:checkBox>
                    <w:sizeAuto/>
                    <w:default w:val="0"/>
                  </w:checkBox>
                </w:ffData>
              </w:fldChar>
            </w:r>
            <w:bookmarkStart w:id="16" w:name="Check654"/>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6"/>
          </w:p>
        </w:tc>
        <w:tc>
          <w:tcPr>
            <w:tcW w:w="589" w:type="dxa"/>
            <w:shd w:val="clear" w:color="auto" w:fill="auto"/>
          </w:tcPr>
          <w:p w14:paraId="46955F15"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5"/>
                  <w:enabled/>
                  <w:calcOnExit w:val="0"/>
                  <w:checkBox>
                    <w:sizeAuto/>
                    <w:default w:val="0"/>
                  </w:checkBox>
                </w:ffData>
              </w:fldChar>
            </w:r>
            <w:r w:rsidRPr="0031725E">
              <w:rPr>
                <w:rFonts w:ascii="Arial" w:hAnsi="Arial" w:cs="Arial"/>
                <w:sz w:val="20"/>
                <w:szCs w:val="20"/>
              </w:rPr>
              <w:instrText xml:space="preserve"> </w:instrText>
            </w:r>
            <w:bookmarkStart w:id="17" w:name="Check655"/>
            <w:r w:rsidRPr="0031725E">
              <w:rPr>
                <w:rFonts w:ascii="Arial" w:hAnsi="Arial" w:cs="Arial"/>
                <w:sz w:val="20"/>
                <w:szCs w:val="20"/>
              </w:rPr>
              <w:instrText xml:space="preserve">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7"/>
          </w:p>
        </w:tc>
      </w:tr>
      <w:tr w:rsidR="00016A84" w:rsidRPr="00CD186A" w14:paraId="361CE03C" w14:textId="77777777" w:rsidTr="004336E1">
        <w:trPr>
          <w:trHeight w:val="61"/>
        </w:trPr>
        <w:tc>
          <w:tcPr>
            <w:tcW w:w="7812" w:type="dxa"/>
            <w:shd w:val="clear" w:color="auto" w:fill="auto"/>
          </w:tcPr>
          <w:p w14:paraId="7433F1A0" w14:textId="77777777" w:rsidR="00016A84" w:rsidRPr="0031725E" w:rsidRDefault="00016A84" w:rsidP="008F1D24">
            <w:pPr>
              <w:pStyle w:val="NormalWeb"/>
              <w:numPr>
                <w:ilvl w:val="0"/>
                <w:numId w:val="11"/>
              </w:numPr>
              <w:spacing w:before="60" w:beforeAutospacing="0" w:after="60" w:afterAutospacing="0"/>
              <w:rPr>
                <w:rFonts w:ascii="Arial" w:hAnsi="Arial" w:cs="Arial"/>
                <w:sz w:val="20"/>
                <w:szCs w:val="20"/>
              </w:rPr>
            </w:pPr>
            <w:r w:rsidRPr="0031725E">
              <w:rPr>
                <w:rFonts w:ascii="Arial" w:hAnsi="Arial" w:cs="Arial"/>
                <w:sz w:val="20"/>
                <w:szCs w:val="20"/>
              </w:rPr>
              <w:t>Does your organization provide interpretation services or employ bilingual staff at public meetings/events</w:t>
            </w:r>
            <w:r w:rsidR="001505CC" w:rsidRPr="0031725E">
              <w:rPr>
                <w:rFonts w:ascii="Arial" w:hAnsi="Arial" w:cs="Arial"/>
                <w:sz w:val="20"/>
                <w:szCs w:val="20"/>
              </w:rPr>
              <w:t>, and include notice of the availability of such in meeting/event announcements</w:t>
            </w:r>
            <w:r w:rsidRPr="0031725E">
              <w:rPr>
                <w:rFonts w:ascii="Arial" w:hAnsi="Arial" w:cs="Arial"/>
                <w:sz w:val="20"/>
                <w:szCs w:val="20"/>
              </w:rPr>
              <w:t>?</w:t>
            </w:r>
          </w:p>
          <w:p w14:paraId="612ABEAC" w14:textId="1D1971EA" w:rsidR="00943FCD" w:rsidRPr="0031725E" w:rsidRDefault="00943FCD" w:rsidP="00943FCD">
            <w:pPr>
              <w:pStyle w:val="NormalWeb"/>
              <w:spacing w:before="60" w:beforeAutospacing="0" w:after="60" w:afterAutospacing="0"/>
              <w:ind w:left="360"/>
              <w:rPr>
                <w:rFonts w:ascii="Arial" w:hAnsi="Arial" w:cs="Arial"/>
                <w:sz w:val="20"/>
                <w:szCs w:val="20"/>
              </w:rPr>
            </w:pPr>
          </w:p>
        </w:tc>
        <w:tc>
          <w:tcPr>
            <w:tcW w:w="600" w:type="dxa"/>
            <w:shd w:val="clear" w:color="auto" w:fill="auto"/>
          </w:tcPr>
          <w:p w14:paraId="3FE1B6F5"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8"/>
                  <w:enabled/>
                  <w:calcOnExit w:val="0"/>
                  <w:checkBox>
                    <w:sizeAuto/>
                    <w:default w:val="0"/>
                  </w:checkBox>
                </w:ffData>
              </w:fldChar>
            </w:r>
            <w:bookmarkStart w:id="18" w:name="Check658"/>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8"/>
          </w:p>
        </w:tc>
        <w:tc>
          <w:tcPr>
            <w:tcW w:w="557" w:type="dxa"/>
            <w:shd w:val="clear" w:color="auto" w:fill="auto"/>
          </w:tcPr>
          <w:p w14:paraId="5134B31D"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7"/>
                  <w:enabled/>
                  <w:calcOnExit w:val="0"/>
                  <w:checkBox>
                    <w:sizeAuto/>
                    <w:default w:val="0"/>
                  </w:checkBox>
                </w:ffData>
              </w:fldChar>
            </w:r>
            <w:bookmarkStart w:id="19" w:name="Check657"/>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19"/>
          </w:p>
        </w:tc>
        <w:tc>
          <w:tcPr>
            <w:tcW w:w="589" w:type="dxa"/>
            <w:shd w:val="clear" w:color="auto" w:fill="auto"/>
          </w:tcPr>
          <w:p w14:paraId="6DC83EC4" w14:textId="77777777" w:rsidR="00016A84" w:rsidRPr="0031725E" w:rsidRDefault="00016A84" w:rsidP="00F02D73">
            <w:pPr>
              <w:pStyle w:val="NormalWeb"/>
              <w:spacing w:before="20" w:beforeAutospacing="0" w:after="20" w:afterAutospacing="0"/>
              <w:jc w:val="center"/>
              <w:rPr>
                <w:rFonts w:ascii="Arial" w:hAnsi="Arial" w:cs="Arial"/>
                <w:sz w:val="20"/>
                <w:szCs w:val="20"/>
              </w:rPr>
            </w:pPr>
            <w:r w:rsidRPr="0031725E">
              <w:rPr>
                <w:rFonts w:ascii="Arial" w:hAnsi="Arial" w:cs="Arial"/>
                <w:sz w:val="20"/>
                <w:szCs w:val="20"/>
              </w:rPr>
              <w:fldChar w:fldCharType="begin">
                <w:ffData>
                  <w:name w:val="Check656"/>
                  <w:enabled/>
                  <w:calcOnExit w:val="0"/>
                  <w:checkBox>
                    <w:sizeAuto/>
                    <w:default w:val="0"/>
                  </w:checkBox>
                </w:ffData>
              </w:fldChar>
            </w:r>
            <w:bookmarkStart w:id="20" w:name="Check656"/>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0"/>
          </w:p>
        </w:tc>
      </w:tr>
      <w:tr w:rsidR="00016A84" w:rsidRPr="00CD186A" w14:paraId="0CF65C7C" w14:textId="77777777" w:rsidTr="004336E1">
        <w:trPr>
          <w:trHeight w:val="61"/>
        </w:trPr>
        <w:tc>
          <w:tcPr>
            <w:tcW w:w="7812" w:type="dxa"/>
            <w:shd w:val="clear" w:color="auto" w:fill="auto"/>
          </w:tcPr>
          <w:p w14:paraId="0CD34188" w14:textId="4D2E2B06" w:rsidR="00016A84" w:rsidRPr="0031725E" w:rsidRDefault="00016A84" w:rsidP="008F1D24">
            <w:pPr>
              <w:pStyle w:val="NormalWeb"/>
              <w:numPr>
                <w:ilvl w:val="0"/>
                <w:numId w:val="11"/>
              </w:numPr>
              <w:spacing w:before="60" w:after="60"/>
              <w:rPr>
                <w:rFonts w:ascii="Arial" w:hAnsi="Arial" w:cs="Arial"/>
                <w:sz w:val="20"/>
                <w:szCs w:val="20"/>
              </w:rPr>
            </w:pPr>
            <w:r w:rsidRPr="0031725E">
              <w:rPr>
                <w:rFonts w:ascii="Arial" w:hAnsi="Arial" w:cs="Arial"/>
                <w:sz w:val="20"/>
                <w:szCs w:val="20"/>
              </w:rPr>
              <w:t>Does your organization hold meetings at locations that are accessible by public transportation?</w:t>
            </w:r>
          </w:p>
        </w:tc>
        <w:tc>
          <w:tcPr>
            <w:tcW w:w="600" w:type="dxa"/>
            <w:shd w:val="clear" w:color="auto" w:fill="auto"/>
          </w:tcPr>
          <w:p w14:paraId="1F85A8D1"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59"/>
                  <w:enabled/>
                  <w:calcOnExit w:val="0"/>
                  <w:checkBox>
                    <w:sizeAuto/>
                    <w:default w:val="0"/>
                  </w:checkBox>
                </w:ffData>
              </w:fldChar>
            </w:r>
            <w:bookmarkStart w:id="21" w:name="Check659"/>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1"/>
          </w:p>
        </w:tc>
        <w:tc>
          <w:tcPr>
            <w:tcW w:w="557" w:type="dxa"/>
            <w:shd w:val="clear" w:color="auto" w:fill="auto"/>
          </w:tcPr>
          <w:p w14:paraId="65AA2C6B"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0"/>
                  <w:enabled/>
                  <w:calcOnExit w:val="0"/>
                  <w:checkBox>
                    <w:sizeAuto/>
                    <w:default w:val="0"/>
                  </w:checkBox>
                </w:ffData>
              </w:fldChar>
            </w:r>
            <w:bookmarkStart w:id="22" w:name="Check660"/>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2"/>
          </w:p>
        </w:tc>
        <w:tc>
          <w:tcPr>
            <w:tcW w:w="589" w:type="dxa"/>
            <w:shd w:val="clear" w:color="auto" w:fill="auto"/>
          </w:tcPr>
          <w:p w14:paraId="4C77048C"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1"/>
                  <w:enabled/>
                  <w:calcOnExit w:val="0"/>
                  <w:checkBox>
                    <w:sizeAuto/>
                    <w:default w:val="0"/>
                  </w:checkBox>
                </w:ffData>
              </w:fldChar>
            </w:r>
            <w:bookmarkStart w:id="23" w:name="Check661"/>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3"/>
          </w:p>
        </w:tc>
      </w:tr>
      <w:tr w:rsidR="00016A84" w:rsidRPr="00CD186A" w14:paraId="40DFB605" w14:textId="77777777" w:rsidTr="004336E1">
        <w:trPr>
          <w:trHeight w:val="731"/>
        </w:trPr>
        <w:tc>
          <w:tcPr>
            <w:tcW w:w="7812" w:type="dxa"/>
            <w:shd w:val="clear" w:color="auto" w:fill="auto"/>
          </w:tcPr>
          <w:p w14:paraId="6246AA8E" w14:textId="78D3299A" w:rsidR="00016A84" w:rsidRPr="0031725E" w:rsidRDefault="00016A84" w:rsidP="008F1D24">
            <w:pPr>
              <w:pStyle w:val="NormalWeb"/>
              <w:numPr>
                <w:ilvl w:val="0"/>
                <w:numId w:val="11"/>
              </w:numPr>
              <w:spacing w:before="60" w:beforeAutospacing="0" w:after="60" w:afterAutospacing="0"/>
              <w:rPr>
                <w:rFonts w:ascii="Arial" w:hAnsi="Arial" w:cs="Arial"/>
                <w:sz w:val="20"/>
                <w:szCs w:val="20"/>
              </w:rPr>
            </w:pPr>
            <w:r w:rsidRPr="0031725E">
              <w:rPr>
                <w:rFonts w:ascii="Arial" w:hAnsi="Arial" w:cs="Arial"/>
                <w:sz w:val="20"/>
                <w:szCs w:val="20"/>
              </w:rPr>
              <w:t>Does your organization hold meetings at locations that are accessible for people with disabilities (ADA compliant)?</w:t>
            </w:r>
          </w:p>
        </w:tc>
        <w:tc>
          <w:tcPr>
            <w:tcW w:w="600" w:type="dxa"/>
            <w:shd w:val="clear" w:color="auto" w:fill="auto"/>
          </w:tcPr>
          <w:p w14:paraId="4C09FB8D"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5"/>
                  <w:enabled/>
                  <w:calcOnExit w:val="0"/>
                  <w:checkBox>
                    <w:sizeAuto/>
                    <w:default w:val="0"/>
                  </w:checkBox>
                </w:ffData>
              </w:fldChar>
            </w:r>
            <w:bookmarkStart w:id="24" w:name="Check665"/>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4"/>
          </w:p>
        </w:tc>
        <w:tc>
          <w:tcPr>
            <w:tcW w:w="557" w:type="dxa"/>
            <w:shd w:val="clear" w:color="auto" w:fill="auto"/>
          </w:tcPr>
          <w:p w14:paraId="360434A1"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4"/>
                  <w:enabled/>
                  <w:calcOnExit w:val="0"/>
                  <w:checkBox>
                    <w:sizeAuto/>
                    <w:default w:val="0"/>
                  </w:checkBox>
                </w:ffData>
              </w:fldChar>
            </w:r>
            <w:bookmarkStart w:id="25" w:name="Check664"/>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5"/>
          </w:p>
        </w:tc>
        <w:tc>
          <w:tcPr>
            <w:tcW w:w="589" w:type="dxa"/>
            <w:shd w:val="clear" w:color="auto" w:fill="auto"/>
          </w:tcPr>
          <w:p w14:paraId="5A63C740"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3"/>
                  <w:enabled/>
                  <w:calcOnExit w:val="0"/>
                  <w:checkBox>
                    <w:sizeAuto/>
                    <w:default w:val="0"/>
                  </w:checkBox>
                </w:ffData>
              </w:fldChar>
            </w:r>
            <w:r w:rsidRPr="0031725E">
              <w:rPr>
                <w:rFonts w:ascii="Arial" w:hAnsi="Arial" w:cs="Arial"/>
                <w:sz w:val="20"/>
                <w:szCs w:val="20"/>
              </w:rPr>
              <w:instrText xml:space="preserve"> </w:instrText>
            </w:r>
            <w:bookmarkStart w:id="26" w:name="Check663"/>
            <w:r w:rsidRPr="0031725E">
              <w:rPr>
                <w:rFonts w:ascii="Arial" w:hAnsi="Arial" w:cs="Arial"/>
                <w:sz w:val="20"/>
                <w:szCs w:val="20"/>
              </w:rPr>
              <w:instrText xml:space="preserve">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6"/>
          </w:p>
        </w:tc>
      </w:tr>
    </w:tbl>
    <w:p w14:paraId="6156BA80" w14:textId="22D37FC5" w:rsidR="00016A84" w:rsidRPr="0031725E" w:rsidRDefault="00016A84" w:rsidP="00016A84">
      <w:pPr>
        <w:rPr>
          <w:rFonts w:ascii="Arial" w:hAnsi="Arial" w:cs="Arial"/>
          <w:spacing w:val="-2"/>
        </w:rPr>
      </w:pPr>
      <w:r w:rsidRPr="0031725E">
        <w:rPr>
          <w:rFonts w:ascii="Arial" w:hAnsi="Arial" w:cs="Arial"/>
          <w:spacing w:val="-2"/>
        </w:rPr>
        <w:t>Provide a description of how meetings/events to which the public is invited are advertised as well as efforts to ensure that different members of the public including minority, LEP populations, and individuals with disabilities have access to the meeting and are encouraged to attend.</w:t>
      </w:r>
    </w:p>
    <w:tbl>
      <w:tblPr>
        <w:tblW w:w="94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5"/>
      </w:tblGrid>
      <w:tr w:rsidR="00016A84" w:rsidRPr="00CD186A" w14:paraId="754D7F9F" w14:textId="77777777" w:rsidTr="00A85EF1">
        <w:trPr>
          <w:trHeight w:val="3228"/>
        </w:trPr>
        <w:tc>
          <w:tcPr>
            <w:tcW w:w="9405" w:type="dxa"/>
            <w:shd w:val="clear" w:color="auto" w:fill="auto"/>
          </w:tcPr>
          <w:p w14:paraId="573DB4CA" w14:textId="77777777" w:rsidR="00016A84" w:rsidRPr="0031725E" w:rsidRDefault="00016A84" w:rsidP="00F02D73">
            <w:pPr>
              <w:spacing w:before="100" w:beforeAutospacing="1" w:after="0" w:line="240" w:lineRule="auto"/>
              <w:rPr>
                <w:rFonts w:ascii="Arial" w:hAnsi="Arial" w:cs="Arial"/>
                <w:u w:val="single"/>
              </w:rPr>
            </w:pPr>
          </w:p>
        </w:tc>
      </w:tr>
    </w:tbl>
    <w:p w14:paraId="3925F996" w14:textId="615C9DE9" w:rsidR="00016A84" w:rsidRPr="0031725E" w:rsidRDefault="00016A84" w:rsidP="00016A84">
      <w:pPr>
        <w:pStyle w:val="Caption"/>
        <w:rPr>
          <w:rFonts w:ascii="Arial" w:hAnsi="Arial"/>
        </w:rPr>
      </w:pPr>
      <w:r w:rsidRPr="0031725E">
        <w:rPr>
          <w:rFonts w:ascii="Arial" w:hAnsi="Arial"/>
        </w:rPr>
        <w:t>Program Marketing and Outreach</w:t>
      </w:r>
    </w:p>
    <w:tbl>
      <w:tblPr>
        <w:tblW w:w="9310" w:type="dxa"/>
        <w:tblInd w:w="108" w:type="dxa"/>
        <w:tblLook w:val="04A0" w:firstRow="1" w:lastRow="0" w:firstColumn="1" w:lastColumn="0" w:noHBand="0" w:noVBand="1"/>
      </w:tblPr>
      <w:tblGrid>
        <w:gridCol w:w="7600"/>
        <w:gridCol w:w="617"/>
        <w:gridCol w:w="543"/>
        <w:gridCol w:w="550"/>
      </w:tblGrid>
      <w:tr w:rsidR="00016A84" w:rsidRPr="00CD186A" w14:paraId="2EB59C5A" w14:textId="77777777" w:rsidTr="00B94D34">
        <w:trPr>
          <w:trHeight w:val="239"/>
        </w:trPr>
        <w:tc>
          <w:tcPr>
            <w:tcW w:w="7681" w:type="dxa"/>
            <w:shd w:val="clear" w:color="auto" w:fill="auto"/>
          </w:tcPr>
          <w:p w14:paraId="00E4CF08" w14:textId="77777777" w:rsidR="00016A84" w:rsidRPr="0031725E" w:rsidRDefault="00016A84" w:rsidP="00F02D73">
            <w:pPr>
              <w:pStyle w:val="NormalWeb"/>
              <w:spacing w:before="0" w:beforeAutospacing="0" w:after="0" w:afterAutospacing="0"/>
              <w:rPr>
                <w:rFonts w:ascii="Arial" w:hAnsi="Arial" w:cs="Arial"/>
                <w:sz w:val="20"/>
                <w:szCs w:val="20"/>
              </w:rPr>
            </w:pPr>
          </w:p>
        </w:tc>
        <w:tc>
          <w:tcPr>
            <w:tcW w:w="543" w:type="dxa"/>
            <w:shd w:val="clear" w:color="auto" w:fill="auto"/>
          </w:tcPr>
          <w:p w14:paraId="64E709B8"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YES</w:t>
            </w:r>
          </w:p>
        </w:tc>
        <w:tc>
          <w:tcPr>
            <w:tcW w:w="543" w:type="dxa"/>
            <w:shd w:val="clear" w:color="auto" w:fill="auto"/>
          </w:tcPr>
          <w:p w14:paraId="0E6CD14F"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NO</w:t>
            </w:r>
          </w:p>
        </w:tc>
        <w:tc>
          <w:tcPr>
            <w:tcW w:w="543" w:type="dxa"/>
            <w:shd w:val="clear" w:color="auto" w:fill="auto"/>
          </w:tcPr>
          <w:p w14:paraId="7FA66D22"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N/A</w:t>
            </w:r>
          </w:p>
        </w:tc>
      </w:tr>
      <w:tr w:rsidR="00016A84" w:rsidRPr="00CD186A" w14:paraId="3D7086D0" w14:textId="77777777" w:rsidTr="00B94D34">
        <w:trPr>
          <w:trHeight w:val="69"/>
        </w:trPr>
        <w:tc>
          <w:tcPr>
            <w:tcW w:w="7681" w:type="dxa"/>
            <w:shd w:val="clear" w:color="auto" w:fill="auto"/>
          </w:tcPr>
          <w:p w14:paraId="083BEADC" w14:textId="15AACF7D" w:rsidR="00016A84" w:rsidRPr="0031725E" w:rsidRDefault="00016A84" w:rsidP="008F1D24">
            <w:pPr>
              <w:pStyle w:val="NormalWeb"/>
              <w:numPr>
                <w:ilvl w:val="0"/>
                <w:numId w:val="12"/>
              </w:numPr>
              <w:spacing w:before="60" w:after="60"/>
              <w:rPr>
                <w:rFonts w:ascii="Arial" w:hAnsi="Arial" w:cs="Arial"/>
                <w:sz w:val="20"/>
                <w:szCs w:val="20"/>
              </w:rPr>
            </w:pPr>
            <w:r w:rsidRPr="0031725E">
              <w:rPr>
                <w:rFonts w:ascii="Arial" w:hAnsi="Arial" w:cs="Arial"/>
                <w:sz w:val="20"/>
                <w:szCs w:val="20"/>
              </w:rPr>
              <w:t>Does your organization perform outreach activities on a regular basis (at least quarterly)?</w:t>
            </w:r>
          </w:p>
        </w:tc>
        <w:tc>
          <w:tcPr>
            <w:tcW w:w="543" w:type="dxa"/>
            <w:shd w:val="clear" w:color="auto" w:fill="auto"/>
          </w:tcPr>
          <w:p w14:paraId="7DADBC4E"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6"/>
                  <w:enabled/>
                  <w:calcOnExit w:val="0"/>
                  <w:checkBox>
                    <w:sizeAuto/>
                    <w:default w:val="0"/>
                  </w:checkBox>
                </w:ffData>
              </w:fldChar>
            </w:r>
            <w:bookmarkStart w:id="27" w:name="Check666"/>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7"/>
          </w:p>
        </w:tc>
        <w:tc>
          <w:tcPr>
            <w:tcW w:w="543" w:type="dxa"/>
            <w:shd w:val="clear" w:color="auto" w:fill="auto"/>
          </w:tcPr>
          <w:p w14:paraId="0D1DF9FE"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7"/>
                  <w:enabled/>
                  <w:calcOnExit w:val="0"/>
                  <w:checkBox>
                    <w:sizeAuto/>
                    <w:default w:val="0"/>
                  </w:checkBox>
                </w:ffData>
              </w:fldChar>
            </w:r>
            <w:bookmarkStart w:id="28" w:name="Check667"/>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8"/>
          </w:p>
        </w:tc>
        <w:tc>
          <w:tcPr>
            <w:tcW w:w="543" w:type="dxa"/>
            <w:shd w:val="clear" w:color="auto" w:fill="auto"/>
          </w:tcPr>
          <w:p w14:paraId="520C5047"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8"/>
                  <w:enabled/>
                  <w:calcOnExit w:val="0"/>
                  <w:checkBox>
                    <w:sizeAuto/>
                    <w:default w:val="0"/>
                  </w:checkBox>
                </w:ffData>
              </w:fldChar>
            </w:r>
            <w:bookmarkStart w:id="29" w:name="Check668"/>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29"/>
          </w:p>
        </w:tc>
      </w:tr>
      <w:tr w:rsidR="00016A84" w:rsidRPr="00CD186A" w14:paraId="10544380" w14:textId="77777777" w:rsidTr="00B94D34">
        <w:trPr>
          <w:trHeight w:val="508"/>
        </w:trPr>
        <w:tc>
          <w:tcPr>
            <w:tcW w:w="7681" w:type="dxa"/>
            <w:shd w:val="clear" w:color="auto" w:fill="auto"/>
          </w:tcPr>
          <w:p w14:paraId="20F0BD4B" w14:textId="6A5C0628" w:rsidR="00016A84" w:rsidRPr="0031725E" w:rsidRDefault="00016A84" w:rsidP="008F1D24">
            <w:pPr>
              <w:pStyle w:val="NormalWeb"/>
              <w:numPr>
                <w:ilvl w:val="0"/>
                <w:numId w:val="12"/>
              </w:numPr>
              <w:spacing w:before="60" w:beforeAutospacing="0" w:after="60" w:afterAutospacing="0"/>
              <w:rPr>
                <w:rFonts w:ascii="Arial" w:hAnsi="Arial" w:cs="Arial"/>
                <w:sz w:val="20"/>
                <w:szCs w:val="20"/>
              </w:rPr>
            </w:pPr>
            <w:r w:rsidRPr="0031725E">
              <w:rPr>
                <w:rFonts w:ascii="Arial" w:hAnsi="Arial" w:cs="Arial"/>
                <w:sz w:val="20"/>
                <w:szCs w:val="20"/>
              </w:rPr>
              <w:t xml:space="preserve">Does your organization perform outreach activities in </w:t>
            </w:r>
            <w:proofErr w:type="gramStart"/>
            <w:r w:rsidRPr="0031725E">
              <w:rPr>
                <w:rFonts w:ascii="Arial" w:hAnsi="Arial" w:cs="Arial"/>
                <w:sz w:val="20"/>
                <w:szCs w:val="20"/>
              </w:rPr>
              <w:t>a number of</w:t>
            </w:r>
            <w:proofErr w:type="gramEnd"/>
            <w:r w:rsidRPr="0031725E">
              <w:rPr>
                <w:rFonts w:ascii="Arial" w:hAnsi="Arial" w:cs="Arial"/>
                <w:sz w:val="20"/>
                <w:szCs w:val="20"/>
              </w:rPr>
              <w:t xml:space="preserve"> different areas or communities within your service area?</w:t>
            </w:r>
          </w:p>
        </w:tc>
        <w:tc>
          <w:tcPr>
            <w:tcW w:w="543" w:type="dxa"/>
            <w:shd w:val="clear" w:color="auto" w:fill="auto"/>
          </w:tcPr>
          <w:p w14:paraId="4E9AB705"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1"/>
                  <w:enabled/>
                  <w:calcOnExit w:val="0"/>
                  <w:checkBox>
                    <w:sizeAuto/>
                    <w:default w:val="0"/>
                  </w:checkBox>
                </w:ffData>
              </w:fldChar>
            </w:r>
            <w:bookmarkStart w:id="30" w:name="Check671"/>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0"/>
          </w:p>
        </w:tc>
        <w:tc>
          <w:tcPr>
            <w:tcW w:w="543" w:type="dxa"/>
            <w:shd w:val="clear" w:color="auto" w:fill="auto"/>
          </w:tcPr>
          <w:p w14:paraId="206C0D51"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0"/>
                  <w:enabled/>
                  <w:calcOnExit w:val="0"/>
                  <w:checkBox>
                    <w:sizeAuto/>
                    <w:default w:val="0"/>
                  </w:checkBox>
                </w:ffData>
              </w:fldChar>
            </w:r>
            <w:bookmarkStart w:id="31" w:name="Check670"/>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1"/>
          </w:p>
        </w:tc>
        <w:tc>
          <w:tcPr>
            <w:tcW w:w="543" w:type="dxa"/>
            <w:shd w:val="clear" w:color="auto" w:fill="auto"/>
          </w:tcPr>
          <w:p w14:paraId="6C478F60"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69"/>
                  <w:enabled/>
                  <w:calcOnExit w:val="0"/>
                  <w:checkBox>
                    <w:sizeAuto/>
                    <w:default w:val="0"/>
                  </w:checkBox>
                </w:ffData>
              </w:fldChar>
            </w:r>
            <w:bookmarkStart w:id="32" w:name="Check669"/>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2"/>
          </w:p>
        </w:tc>
      </w:tr>
      <w:tr w:rsidR="00016A84" w:rsidRPr="00CD186A" w14:paraId="63CE5C17" w14:textId="77777777" w:rsidTr="00B94D34">
        <w:trPr>
          <w:trHeight w:val="259"/>
        </w:trPr>
        <w:tc>
          <w:tcPr>
            <w:tcW w:w="7681" w:type="dxa"/>
            <w:shd w:val="clear" w:color="auto" w:fill="auto"/>
          </w:tcPr>
          <w:p w14:paraId="0BAE2F17" w14:textId="6E53F6EC" w:rsidR="00016A84" w:rsidRPr="0031725E" w:rsidRDefault="00016A84" w:rsidP="008F1D24">
            <w:pPr>
              <w:pStyle w:val="NormalWeb"/>
              <w:numPr>
                <w:ilvl w:val="0"/>
                <w:numId w:val="12"/>
              </w:numPr>
              <w:spacing w:before="60" w:beforeAutospacing="0" w:after="60" w:afterAutospacing="0"/>
              <w:rPr>
                <w:rFonts w:ascii="Arial" w:hAnsi="Arial" w:cs="Arial"/>
                <w:sz w:val="20"/>
                <w:szCs w:val="20"/>
              </w:rPr>
            </w:pPr>
            <w:r w:rsidRPr="0031725E">
              <w:rPr>
                <w:rFonts w:ascii="Arial" w:hAnsi="Arial" w:cs="Arial"/>
                <w:sz w:val="20"/>
                <w:szCs w:val="20"/>
              </w:rPr>
              <w:t xml:space="preserve">Does your organization market its programs/services through a variety of mediums </w:t>
            </w:r>
            <w:proofErr w:type="gramStart"/>
            <w:r w:rsidRPr="0031725E">
              <w:rPr>
                <w:rFonts w:ascii="Arial" w:hAnsi="Arial" w:cs="Arial"/>
                <w:sz w:val="20"/>
                <w:szCs w:val="20"/>
              </w:rPr>
              <w:t>in order to</w:t>
            </w:r>
            <w:proofErr w:type="gramEnd"/>
            <w:r w:rsidRPr="0031725E">
              <w:rPr>
                <w:rFonts w:ascii="Arial" w:hAnsi="Arial" w:cs="Arial"/>
                <w:sz w:val="20"/>
                <w:szCs w:val="20"/>
              </w:rPr>
              <w:t xml:space="preserve"> reach a greater population?</w:t>
            </w:r>
          </w:p>
        </w:tc>
        <w:tc>
          <w:tcPr>
            <w:tcW w:w="543" w:type="dxa"/>
            <w:shd w:val="clear" w:color="auto" w:fill="auto"/>
          </w:tcPr>
          <w:p w14:paraId="34513190"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2"/>
                  <w:enabled/>
                  <w:calcOnExit w:val="0"/>
                  <w:checkBox>
                    <w:sizeAuto/>
                    <w:default w:val="0"/>
                  </w:checkBox>
                </w:ffData>
              </w:fldChar>
            </w:r>
            <w:bookmarkStart w:id="33" w:name="Check672"/>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3"/>
          </w:p>
        </w:tc>
        <w:tc>
          <w:tcPr>
            <w:tcW w:w="543" w:type="dxa"/>
            <w:shd w:val="clear" w:color="auto" w:fill="auto"/>
          </w:tcPr>
          <w:p w14:paraId="29E74199"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4"/>
                  <w:enabled/>
                  <w:calcOnExit w:val="0"/>
                  <w:checkBox>
                    <w:sizeAuto/>
                    <w:default w:val="0"/>
                  </w:checkBox>
                </w:ffData>
              </w:fldChar>
            </w:r>
            <w:bookmarkStart w:id="34" w:name="Check674"/>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4"/>
          </w:p>
        </w:tc>
        <w:tc>
          <w:tcPr>
            <w:tcW w:w="543" w:type="dxa"/>
            <w:shd w:val="clear" w:color="auto" w:fill="auto"/>
          </w:tcPr>
          <w:p w14:paraId="27CC4DB8"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3"/>
                  <w:enabled/>
                  <w:calcOnExit w:val="0"/>
                  <w:checkBox>
                    <w:sizeAuto/>
                    <w:default w:val="0"/>
                  </w:checkBox>
                </w:ffData>
              </w:fldChar>
            </w:r>
            <w:bookmarkStart w:id="35" w:name="Check673"/>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5"/>
          </w:p>
        </w:tc>
      </w:tr>
      <w:tr w:rsidR="00016A84" w:rsidRPr="00CD186A" w14:paraId="1D3391E3" w14:textId="77777777" w:rsidTr="00B94D34">
        <w:trPr>
          <w:trHeight w:val="651"/>
        </w:trPr>
        <w:tc>
          <w:tcPr>
            <w:tcW w:w="7681" w:type="dxa"/>
            <w:shd w:val="clear" w:color="auto" w:fill="auto"/>
          </w:tcPr>
          <w:p w14:paraId="7EAFCCCC" w14:textId="0CD2DF13" w:rsidR="00016A84" w:rsidRPr="0031725E" w:rsidRDefault="00016A84" w:rsidP="008F1D24">
            <w:pPr>
              <w:pStyle w:val="NormalWeb"/>
              <w:numPr>
                <w:ilvl w:val="0"/>
                <w:numId w:val="12"/>
              </w:numPr>
              <w:spacing w:before="60" w:beforeAutospacing="0" w:after="60" w:afterAutospacing="0"/>
              <w:rPr>
                <w:rFonts w:ascii="Arial" w:hAnsi="Arial" w:cs="Arial"/>
                <w:sz w:val="20"/>
                <w:szCs w:val="20"/>
              </w:rPr>
            </w:pPr>
            <w:r w:rsidRPr="0031725E">
              <w:rPr>
                <w:rFonts w:ascii="Arial" w:hAnsi="Arial" w:cs="Arial"/>
                <w:sz w:val="20"/>
                <w:szCs w:val="20"/>
              </w:rPr>
              <w:t>Does your organization provide translated outreach materials in appropriate languages given the communities served?</w:t>
            </w:r>
          </w:p>
        </w:tc>
        <w:tc>
          <w:tcPr>
            <w:tcW w:w="543" w:type="dxa"/>
            <w:shd w:val="clear" w:color="auto" w:fill="auto"/>
          </w:tcPr>
          <w:p w14:paraId="3950A446"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7"/>
                  <w:enabled/>
                  <w:calcOnExit w:val="0"/>
                  <w:checkBox>
                    <w:sizeAuto/>
                    <w:default w:val="0"/>
                  </w:checkBox>
                </w:ffData>
              </w:fldChar>
            </w:r>
            <w:bookmarkStart w:id="36" w:name="Check677"/>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6"/>
          </w:p>
        </w:tc>
        <w:tc>
          <w:tcPr>
            <w:tcW w:w="543" w:type="dxa"/>
            <w:shd w:val="clear" w:color="auto" w:fill="auto"/>
          </w:tcPr>
          <w:p w14:paraId="65BAD623"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5"/>
                  <w:enabled/>
                  <w:calcOnExit w:val="0"/>
                  <w:checkBox>
                    <w:sizeAuto/>
                    <w:default w:val="0"/>
                  </w:checkBox>
                </w:ffData>
              </w:fldChar>
            </w:r>
            <w:bookmarkStart w:id="37" w:name="Check675"/>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7"/>
          </w:p>
        </w:tc>
        <w:tc>
          <w:tcPr>
            <w:tcW w:w="543" w:type="dxa"/>
            <w:shd w:val="clear" w:color="auto" w:fill="auto"/>
          </w:tcPr>
          <w:p w14:paraId="4BB5EC35"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6"/>
                  <w:enabled/>
                  <w:calcOnExit w:val="0"/>
                  <w:checkBox>
                    <w:sizeAuto/>
                    <w:default w:val="0"/>
                  </w:checkBox>
                </w:ffData>
              </w:fldChar>
            </w:r>
            <w:bookmarkStart w:id="38" w:name="Check676"/>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8"/>
          </w:p>
        </w:tc>
      </w:tr>
      <w:tr w:rsidR="00016A84" w:rsidRPr="00CD186A" w14:paraId="611B48D3" w14:textId="77777777" w:rsidTr="00B94D34">
        <w:trPr>
          <w:trHeight w:val="651"/>
        </w:trPr>
        <w:tc>
          <w:tcPr>
            <w:tcW w:w="7681" w:type="dxa"/>
            <w:shd w:val="clear" w:color="auto" w:fill="auto"/>
          </w:tcPr>
          <w:p w14:paraId="5E7062C4" w14:textId="64994409" w:rsidR="00016A84" w:rsidRPr="0031725E" w:rsidRDefault="00016A84" w:rsidP="008F1D24">
            <w:pPr>
              <w:pStyle w:val="NormalWeb"/>
              <w:numPr>
                <w:ilvl w:val="0"/>
                <w:numId w:val="12"/>
              </w:numPr>
              <w:spacing w:before="60" w:beforeAutospacing="0" w:after="60" w:afterAutospacing="0"/>
              <w:rPr>
                <w:rFonts w:ascii="Arial" w:hAnsi="Arial" w:cs="Arial"/>
                <w:sz w:val="20"/>
                <w:szCs w:val="20"/>
              </w:rPr>
            </w:pPr>
            <w:r w:rsidRPr="0031725E">
              <w:rPr>
                <w:rFonts w:ascii="Arial" w:hAnsi="Arial" w:cs="Arial"/>
                <w:sz w:val="20"/>
                <w:szCs w:val="20"/>
              </w:rPr>
              <w:t>Does your organization coordinate with community and faith-based organizations, educational institutions, and other organizations to implement public engagement strategies that reach out specifically to members of minority and/or LEP communities?</w:t>
            </w:r>
          </w:p>
        </w:tc>
        <w:tc>
          <w:tcPr>
            <w:tcW w:w="543" w:type="dxa"/>
            <w:shd w:val="clear" w:color="auto" w:fill="auto"/>
          </w:tcPr>
          <w:p w14:paraId="1889E6FA"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8"/>
                  <w:enabled/>
                  <w:calcOnExit w:val="0"/>
                  <w:checkBox>
                    <w:sizeAuto/>
                    <w:default w:val="0"/>
                  </w:checkBox>
                </w:ffData>
              </w:fldChar>
            </w:r>
            <w:bookmarkStart w:id="39" w:name="Check678"/>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39"/>
          </w:p>
        </w:tc>
        <w:tc>
          <w:tcPr>
            <w:tcW w:w="543" w:type="dxa"/>
            <w:shd w:val="clear" w:color="auto" w:fill="auto"/>
          </w:tcPr>
          <w:p w14:paraId="7D6EBC44"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79"/>
                  <w:enabled/>
                  <w:calcOnExit w:val="0"/>
                  <w:checkBox>
                    <w:sizeAuto/>
                    <w:default w:val="0"/>
                  </w:checkBox>
                </w:ffData>
              </w:fldChar>
            </w:r>
            <w:bookmarkStart w:id="40" w:name="Check679"/>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0"/>
          </w:p>
        </w:tc>
        <w:tc>
          <w:tcPr>
            <w:tcW w:w="543" w:type="dxa"/>
            <w:shd w:val="clear" w:color="auto" w:fill="auto"/>
          </w:tcPr>
          <w:p w14:paraId="1C39666E"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0"/>
                  <w:enabled/>
                  <w:calcOnExit w:val="0"/>
                  <w:checkBox>
                    <w:sizeAuto/>
                    <w:default w:val="0"/>
                  </w:checkBox>
                </w:ffData>
              </w:fldChar>
            </w:r>
            <w:bookmarkStart w:id="41" w:name="Check680"/>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1"/>
          </w:p>
        </w:tc>
      </w:tr>
      <w:tr w:rsidR="00016A84" w:rsidRPr="00CD186A" w14:paraId="61D0395C" w14:textId="77777777" w:rsidTr="00B94D34">
        <w:trPr>
          <w:trHeight w:val="286"/>
        </w:trPr>
        <w:tc>
          <w:tcPr>
            <w:tcW w:w="7681" w:type="dxa"/>
            <w:shd w:val="clear" w:color="auto" w:fill="auto"/>
          </w:tcPr>
          <w:p w14:paraId="6EC5AFB3" w14:textId="168C6FB8" w:rsidR="00016A84" w:rsidRPr="0031725E" w:rsidRDefault="00016A84" w:rsidP="008F1D24">
            <w:pPr>
              <w:pStyle w:val="SMGHead1"/>
              <w:numPr>
                <w:ilvl w:val="0"/>
                <w:numId w:val="12"/>
              </w:numPr>
              <w:spacing w:before="60" w:after="60"/>
              <w:jc w:val="both"/>
              <w:rPr>
                <w:rFonts w:ascii="Arial" w:hAnsi="Arial" w:cs="Arial"/>
                <w:sz w:val="20"/>
                <w:szCs w:val="20"/>
              </w:rPr>
            </w:pPr>
            <w:r w:rsidRPr="0031725E">
              <w:rPr>
                <w:rFonts w:ascii="Arial" w:hAnsi="Arial" w:cs="Arial"/>
                <w:b w:val="0"/>
                <w:sz w:val="20"/>
                <w:szCs w:val="20"/>
              </w:rPr>
              <w:t>Does your organization employ bilingual staff?</w:t>
            </w:r>
          </w:p>
        </w:tc>
        <w:tc>
          <w:tcPr>
            <w:tcW w:w="543" w:type="dxa"/>
            <w:shd w:val="clear" w:color="auto" w:fill="auto"/>
          </w:tcPr>
          <w:p w14:paraId="30F25932"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3"/>
                  <w:enabled/>
                  <w:calcOnExit w:val="0"/>
                  <w:checkBox>
                    <w:sizeAuto/>
                    <w:default w:val="0"/>
                  </w:checkBox>
                </w:ffData>
              </w:fldChar>
            </w:r>
            <w:bookmarkStart w:id="42" w:name="Check683"/>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2"/>
          </w:p>
        </w:tc>
        <w:tc>
          <w:tcPr>
            <w:tcW w:w="543" w:type="dxa"/>
            <w:shd w:val="clear" w:color="auto" w:fill="auto"/>
          </w:tcPr>
          <w:p w14:paraId="5C548DAF"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2"/>
                  <w:enabled/>
                  <w:calcOnExit w:val="0"/>
                  <w:checkBox>
                    <w:sizeAuto/>
                    <w:default w:val="0"/>
                  </w:checkBox>
                </w:ffData>
              </w:fldChar>
            </w:r>
            <w:r w:rsidRPr="0031725E">
              <w:rPr>
                <w:rFonts w:ascii="Arial" w:hAnsi="Arial" w:cs="Arial"/>
                <w:sz w:val="20"/>
                <w:szCs w:val="20"/>
              </w:rPr>
              <w:instrText xml:space="preserve"> </w:instrText>
            </w:r>
            <w:bookmarkStart w:id="43" w:name="Check682"/>
            <w:r w:rsidRPr="0031725E">
              <w:rPr>
                <w:rFonts w:ascii="Arial" w:hAnsi="Arial" w:cs="Arial"/>
                <w:sz w:val="20"/>
                <w:szCs w:val="20"/>
              </w:rPr>
              <w:instrText xml:space="preserve">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3"/>
          </w:p>
        </w:tc>
        <w:tc>
          <w:tcPr>
            <w:tcW w:w="543" w:type="dxa"/>
            <w:shd w:val="clear" w:color="auto" w:fill="auto"/>
          </w:tcPr>
          <w:p w14:paraId="32CC4718"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1"/>
                  <w:enabled/>
                  <w:calcOnExit w:val="0"/>
                  <w:checkBox>
                    <w:sizeAuto/>
                    <w:default w:val="0"/>
                  </w:checkBox>
                </w:ffData>
              </w:fldChar>
            </w:r>
            <w:bookmarkStart w:id="44" w:name="Check681"/>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4"/>
          </w:p>
        </w:tc>
      </w:tr>
    </w:tbl>
    <w:p w14:paraId="79114B45" w14:textId="5687447B" w:rsidR="00016A84" w:rsidRPr="0031725E" w:rsidRDefault="00016A84" w:rsidP="00016A84">
      <w:pPr>
        <w:pStyle w:val="NormalWeb"/>
        <w:rPr>
          <w:rFonts w:ascii="Arial" w:hAnsi="Arial" w:cs="Arial"/>
          <w:sz w:val="20"/>
          <w:szCs w:val="20"/>
        </w:rPr>
      </w:pPr>
      <w:r w:rsidRPr="0031725E">
        <w:rPr>
          <w:rFonts w:ascii="Arial" w:hAnsi="Arial" w:cs="Arial"/>
          <w:sz w:val="20"/>
          <w:szCs w:val="20"/>
        </w:rPr>
        <w:t>Describe your organization’s outreach program including activity locations and frequencies, program marketing publications, and coordination efforts with partnering agencies.</w:t>
      </w: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3"/>
      </w:tblGrid>
      <w:tr w:rsidR="00016A84" w:rsidRPr="00CD186A" w14:paraId="324BFCC8" w14:textId="77777777" w:rsidTr="00E83689">
        <w:trPr>
          <w:trHeight w:val="1674"/>
        </w:trPr>
        <w:tc>
          <w:tcPr>
            <w:tcW w:w="9253" w:type="dxa"/>
            <w:shd w:val="clear" w:color="auto" w:fill="auto"/>
          </w:tcPr>
          <w:p w14:paraId="27819C0A" w14:textId="77777777" w:rsidR="00016A84" w:rsidRPr="0031725E" w:rsidRDefault="00016A84" w:rsidP="00F02D73">
            <w:pPr>
              <w:spacing w:before="100" w:beforeAutospacing="1" w:after="0" w:line="240" w:lineRule="auto"/>
              <w:rPr>
                <w:rFonts w:ascii="Arial" w:hAnsi="Arial" w:cs="Arial"/>
                <w:u w:val="single"/>
              </w:rPr>
            </w:pPr>
          </w:p>
        </w:tc>
      </w:tr>
    </w:tbl>
    <w:p w14:paraId="282D53A2" w14:textId="77777777" w:rsidR="00016A84" w:rsidRPr="0031725E" w:rsidRDefault="00016A84" w:rsidP="00016A84">
      <w:pPr>
        <w:pStyle w:val="SMGHead1"/>
        <w:spacing w:after="0"/>
        <w:jc w:val="left"/>
        <w:rPr>
          <w:rFonts w:ascii="Arial" w:hAnsi="Arial" w:cs="Arial"/>
          <w:sz w:val="20"/>
          <w:szCs w:val="20"/>
          <w:u w:val="single"/>
        </w:rPr>
      </w:pPr>
      <w:r w:rsidRPr="0031725E">
        <w:rPr>
          <w:rFonts w:ascii="Arial" w:hAnsi="Arial" w:cs="Arial"/>
          <w:sz w:val="20"/>
          <w:szCs w:val="20"/>
          <w:u w:val="single"/>
        </w:rPr>
        <w:t>Program Monitoring</w:t>
      </w:r>
    </w:p>
    <w:tbl>
      <w:tblPr>
        <w:tblW w:w="9396" w:type="dxa"/>
        <w:tblInd w:w="108" w:type="dxa"/>
        <w:tblLook w:val="04A0" w:firstRow="1" w:lastRow="0" w:firstColumn="1" w:lastColumn="0" w:noHBand="0" w:noVBand="1"/>
      </w:tblPr>
      <w:tblGrid>
        <w:gridCol w:w="7643"/>
        <w:gridCol w:w="617"/>
        <w:gridCol w:w="547"/>
        <w:gridCol w:w="589"/>
      </w:tblGrid>
      <w:tr w:rsidR="00016A84" w:rsidRPr="00CD186A" w14:paraId="5827CF25" w14:textId="77777777" w:rsidTr="005C7931">
        <w:trPr>
          <w:trHeight w:val="261"/>
        </w:trPr>
        <w:tc>
          <w:tcPr>
            <w:tcW w:w="7660" w:type="dxa"/>
            <w:shd w:val="clear" w:color="auto" w:fill="auto"/>
          </w:tcPr>
          <w:p w14:paraId="6DEE328F" w14:textId="77777777" w:rsidR="00016A84" w:rsidRPr="0031725E" w:rsidRDefault="00016A84" w:rsidP="00F02D73">
            <w:pPr>
              <w:pStyle w:val="NormalWeb"/>
              <w:spacing w:before="0" w:beforeAutospacing="0" w:after="0" w:afterAutospacing="0"/>
              <w:rPr>
                <w:rFonts w:ascii="Arial" w:hAnsi="Arial" w:cs="Arial"/>
                <w:sz w:val="20"/>
                <w:szCs w:val="20"/>
              </w:rPr>
            </w:pPr>
          </w:p>
        </w:tc>
        <w:tc>
          <w:tcPr>
            <w:tcW w:w="600" w:type="dxa"/>
            <w:shd w:val="clear" w:color="auto" w:fill="auto"/>
          </w:tcPr>
          <w:p w14:paraId="66168771"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YES</w:t>
            </w:r>
          </w:p>
        </w:tc>
        <w:tc>
          <w:tcPr>
            <w:tcW w:w="547" w:type="dxa"/>
            <w:shd w:val="clear" w:color="auto" w:fill="auto"/>
          </w:tcPr>
          <w:p w14:paraId="0956DEAF"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NO</w:t>
            </w:r>
          </w:p>
        </w:tc>
        <w:tc>
          <w:tcPr>
            <w:tcW w:w="589" w:type="dxa"/>
            <w:shd w:val="clear" w:color="auto" w:fill="auto"/>
          </w:tcPr>
          <w:p w14:paraId="64A990E0"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t>N/A</w:t>
            </w:r>
          </w:p>
        </w:tc>
      </w:tr>
      <w:tr w:rsidR="00016A84" w:rsidRPr="00CD186A" w14:paraId="1844300A" w14:textId="77777777" w:rsidTr="005C7931">
        <w:trPr>
          <w:trHeight w:val="691"/>
        </w:trPr>
        <w:tc>
          <w:tcPr>
            <w:tcW w:w="7660" w:type="dxa"/>
            <w:shd w:val="clear" w:color="auto" w:fill="auto"/>
          </w:tcPr>
          <w:p w14:paraId="0A429C41" w14:textId="71D1B511" w:rsidR="00016A84" w:rsidRPr="0031725E" w:rsidRDefault="00016A84" w:rsidP="008F1D24">
            <w:pPr>
              <w:pStyle w:val="NormalWeb"/>
              <w:numPr>
                <w:ilvl w:val="0"/>
                <w:numId w:val="13"/>
              </w:numPr>
              <w:spacing w:before="0" w:beforeAutospacing="0" w:after="0" w:afterAutospacing="0"/>
              <w:rPr>
                <w:rFonts w:ascii="Arial" w:hAnsi="Arial" w:cs="Arial"/>
                <w:sz w:val="20"/>
                <w:szCs w:val="20"/>
              </w:rPr>
            </w:pPr>
            <w:r w:rsidRPr="0031725E">
              <w:rPr>
                <w:rFonts w:ascii="Arial" w:hAnsi="Arial" w:cs="Arial"/>
                <w:sz w:val="20"/>
                <w:szCs w:val="20"/>
              </w:rPr>
              <w:t xml:space="preserve">Does your organization administer customer satisfaction surveys or feedback forms to solicit input from </w:t>
            </w:r>
            <w:r w:rsidR="005C7931" w:rsidRPr="0031725E">
              <w:rPr>
                <w:rFonts w:ascii="Arial" w:hAnsi="Arial" w:cs="Arial"/>
                <w:sz w:val="20"/>
                <w:szCs w:val="20"/>
              </w:rPr>
              <w:t>project beneficiaries</w:t>
            </w:r>
            <w:r w:rsidRPr="0031725E">
              <w:rPr>
                <w:rFonts w:ascii="Arial" w:hAnsi="Arial" w:cs="Arial"/>
                <w:sz w:val="20"/>
                <w:szCs w:val="20"/>
              </w:rPr>
              <w:t>?</w:t>
            </w:r>
          </w:p>
        </w:tc>
        <w:tc>
          <w:tcPr>
            <w:tcW w:w="600" w:type="dxa"/>
            <w:shd w:val="clear" w:color="auto" w:fill="auto"/>
          </w:tcPr>
          <w:p w14:paraId="38712CF9"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4"/>
                  <w:enabled/>
                  <w:calcOnExit w:val="0"/>
                  <w:checkBox>
                    <w:sizeAuto/>
                    <w:default w:val="0"/>
                  </w:checkBox>
                </w:ffData>
              </w:fldChar>
            </w:r>
            <w:bookmarkStart w:id="45" w:name="Check684"/>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5"/>
          </w:p>
        </w:tc>
        <w:tc>
          <w:tcPr>
            <w:tcW w:w="547" w:type="dxa"/>
            <w:shd w:val="clear" w:color="auto" w:fill="auto"/>
          </w:tcPr>
          <w:p w14:paraId="68D7319C"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6"/>
                  <w:enabled/>
                  <w:calcOnExit w:val="0"/>
                  <w:checkBox>
                    <w:sizeAuto/>
                    <w:default w:val="0"/>
                  </w:checkBox>
                </w:ffData>
              </w:fldChar>
            </w:r>
            <w:r w:rsidRPr="0031725E">
              <w:rPr>
                <w:rFonts w:ascii="Arial" w:hAnsi="Arial" w:cs="Arial"/>
                <w:sz w:val="20"/>
                <w:szCs w:val="20"/>
              </w:rPr>
              <w:instrText xml:space="preserve"> </w:instrText>
            </w:r>
            <w:bookmarkStart w:id="46" w:name="Check686"/>
            <w:r w:rsidRPr="0031725E">
              <w:rPr>
                <w:rFonts w:ascii="Arial" w:hAnsi="Arial" w:cs="Arial"/>
                <w:sz w:val="20"/>
                <w:szCs w:val="20"/>
              </w:rPr>
              <w:instrText xml:space="preserve">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6"/>
          </w:p>
        </w:tc>
        <w:tc>
          <w:tcPr>
            <w:tcW w:w="589" w:type="dxa"/>
            <w:shd w:val="clear" w:color="auto" w:fill="auto"/>
          </w:tcPr>
          <w:p w14:paraId="22970FC1"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85"/>
                  <w:enabled/>
                  <w:calcOnExit w:val="0"/>
                  <w:checkBox>
                    <w:sizeAuto/>
                    <w:default w:val="0"/>
                  </w:checkBox>
                </w:ffData>
              </w:fldChar>
            </w:r>
            <w:r w:rsidRPr="0031725E">
              <w:rPr>
                <w:rFonts w:ascii="Arial" w:hAnsi="Arial" w:cs="Arial"/>
                <w:sz w:val="20"/>
                <w:szCs w:val="20"/>
              </w:rPr>
              <w:instrText xml:space="preserve"> </w:instrText>
            </w:r>
            <w:bookmarkStart w:id="47" w:name="Check685"/>
            <w:r w:rsidRPr="0031725E">
              <w:rPr>
                <w:rFonts w:ascii="Arial" w:hAnsi="Arial" w:cs="Arial"/>
                <w:sz w:val="20"/>
                <w:szCs w:val="20"/>
              </w:rPr>
              <w:instrText xml:space="preserve">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7"/>
          </w:p>
        </w:tc>
      </w:tr>
      <w:tr w:rsidR="00016A84" w:rsidRPr="00CD186A" w14:paraId="1D488397" w14:textId="77777777" w:rsidTr="005C7931">
        <w:trPr>
          <w:trHeight w:val="467"/>
        </w:trPr>
        <w:tc>
          <w:tcPr>
            <w:tcW w:w="7660" w:type="dxa"/>
            <w:shd w:val="clear" w:color="auto" w:fill="auto"/>
          </w:tcPr>
          <w:p w14:paraId="48E185B1" w14:textId="6283D919" w:rsidR="00016A84" w:rsidRPr="0031725E" w:rsidRDefault="00016A84" w:rsidP="008F1D24">
            <w:pPr>
              <w:pStyle w:val="NormalWeb"/>
              <w:numPr>
                <w:ilvl w:val="0"/>
                <w:numId w:val="13"/>
              </w:numPr>
              <w:spacing w:before="0" w:beforeAutospacing="0" w:after="0" w:afterAutospacing="0"/>
              <w:rPr>
                <w:rFonts w:ascii="Arial" w:hAnsi="Arial" w:cs="Arial"/>
                <w:sz w:val="20"/>
                <w:szCs w:val="20"/>
              </w:rPr>
            </w:pPr>
            <w:r w:rsidRPr="0031725E">
              <w:rPr>
                <w:rFonts w:ascii="Arial" w:hAnsi="Arial" w:cs="Arial"/>
                <w:sz w:val="20"/>
                <w:szCs w:val="20"/>
              </w:rPr>
              <w:t>Does your organization administer any other type(s) of surveys?</w:t>
            </w:r>
          </w:p>
        </w:tc>
        <w:tc>
          <w:tcPr>
            <w:tcW w:w="600" w:type="dxa"/>
            <w:shd w:val="clear" w:color="auto" w:fill="auto"/>
          </w:tcPr>
          <w:p w14:paraId="0ED2C3BA"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92"/>
                  <w:enabled/>
                  <w:calcOnExit w:val="0"/>
                  <w:checkBox>
                    <w:sizeAuto/>
                    <w:default w:val="0"/>
                  </w:checkBox>
                </w:ffData>
              </w:fldChar>
            </w:r>
            <w:bookmarkStart w:id="48" w:name="Check692"/>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8"/>
          </w:p>
        </w:tc>
        <w:tc>
          <w:tcPr>
            <w:tcW w:w="547" w:type="dxa"/>
            <w:shd w:val="clear" w:color="auto" w:fill="auto"/>
          </w:tcPr>
          <w:p w14:paraId="46AB63AD"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91"/>
                  <w:enabled/>
                  <w:calcOnExit w:val="0"/>
                  <w:checkBox>
                    <w:sizeAuto/>
                    <w:default w:val="0"/>
                  </w:checkBox>
                </w:ffData>
              </w:fldChar>
            </w:r>
            <w:bookmarkStart w:id="49" w:name="Check691"/>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49"/>
          </w:p>
        </w:tc>
        <w:tc>
          <w:tcPr>
            <w:tcW w:w="589" w:type="dxa"/>
            <w:shd w:val="clear" w:color="auto" w:fill="auto"/>
          </w:tcPr>
          <w:p w14:paraId="381BCB06" w14:textId="77777777" w:rsidR="00016A84" w:rsidRPr="0031725E" w:rsidRDefault="00016A84" w:rsidP="00F02D73">
            <w:pPr>
              <w:pStyle w:val="NormalWeb"/>
              <w:spacing w:before="0" w:beforeAutospacing="0" w:after="0" w:afterAutospacing="0"/>
              <w:jc w:val="center"/>
              <w:rPr>
                <w:rFonts w:ascii="Arial" w:hAnsi="Arial" w:cs="Arial"/>
                <w:sz w:val="20"/>
                <w:szCs w:val="20"/>
              </w:rPr>
            </w:pPr>
            <w:r w:rsidRPr="0031725E">
              <w:rPr>
                <w:rFonts w:ascii="Arial" w:hAnsi="Arial" w:cs="Arial"/>
                <w:sz w:val="20"/>
                <w:szCs w:val="20"/>
              </w:rPr>
              <w:fldChar w:fldCharType="begin">
                <w:ffData>
                  <w:name w:val="Check690"/>
                  <w:enabled/>
                  <w:calcOnExit w:val="0"/>
                  <w:checkBox>
                    <w:sizeAuto/>
                    <w:default w:val="0"/>
                  </w:checkBox>
                </w:ffData>
              </w:fldChar>
            </w:r>
            <w:bookmarkStart w:id="50" w:name="Check690"/>
            <w:r w:rsidRPr="0031725E">
              <w:rPr>
                <w:rFonts w:ascii="Arial" w:hAnsi="Arial" w:cs="Arial"/>
                <w:sz w:val="20"/>
                <w:szCs w:val="20"/>
              </w:rPr>
              <w:instrText xml:space="preserve"> FORMCHECKBOX </w:instrText>
            </w:r>
            <w:r w:rsidR="005A2ADB">
              <w:rPr>
                <w:rFonts w:ascii="Arial" w:hAnsi="Arial" w:cs="Arial"/>
                <w:sz w:val="20"/>
                <w:szCs w:val="20"/>
              </w:rPr>
            </w:r>
            <w:r w:rsidR="005A2ADB">
              <w:rPr>
                <w:rFonts w:ascii="Arial" w:hAnsi="Arial" w:cs="Arial"/>
                <w:sz w:val="20"/>
                <w:szCs w:val="20"/>
              </w:rPr>
              <w:fldChar w:fldCharType="separate"/>
            </w:r>
            <w:r w:rsidRPr="0031725E">
              <w:rPr>
                <w:rFonts w:ascii="Arial" w:hAnsi="Arial" w:cs="Arial"/>
                <w:sz w:val="20"/>
                <w:szCs w:val="20"/>
              </w:rPr>
              <w:fldChar w:fldCharType="end"/>
            </w:r>
            <w:bookmarkEnd w:id="50"/>
          </w:p>
        </w:tc>
      </w:tr>
    </w:tbl>
    <w:p w14:paraId="01ED0C9A" w14:textId="1C498749" w:rsidR="00016A84" w:rsidRPr="0031725E" w:rsidRDefault="00016A84" w:rsidP="00016A84">
      <w:pPr>
        <w:pStyle w:val="NormalWeb"/>
        <w:rPr>
          <w:rFonts w:ascii="Arial" w:hAnsi="Arial" w:cs="Arial"/>
          <w:sz w:val="20"/>
          <w:szCs w:val="20"/>
        </w:rPr>
      </w:pPr>
      <w:r w:rsidRPr="0031725E">
        <w:rPr>
          <w:rFonts w:ascii="Arial" w:hAnsi="Arial" w:cs="Arial"/>
          <w:sz w:val="20"/>
          <w:szCs w:val="20"/>
        </w:rPr>
        <w:t>Describe how your organization monitors programs and services provided including surveys, customer interviews, rating systems, or other methods that may apply.</w:t>
      </w:r>
    </w:p>
    <w:tbl>
      <w:tblPr>
        <w:tblW w:w="92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7"/>
      </w:tblGrid>
      <w:tr w:rsidR="00016A84" w:rsidRPr="00CD186A" w14:paraId="4221BB12" w14:textId="77777777" w:rsidTr="00E83689">
        <w:trPr>
          <w:trHeight w:val="1632"/>
        </w:trPr>
        <w:tc>
          <w:tcPr>
            <w:tcW w:w="9297" w:type="dxa"/>
            <w:shd w:val="clear" w:color="auto" w:fill="auto"/>
          </w:tcPr>
          <w:p w14:paraId="7E093420" w14:textId="77777777" w:rsidR="00016A84" w:rsidRPr="0031725E" w:rsidRDefault="00016A84" w:rsidP="00F02D73">
            <w:pPr>
              <w:spacing w:before="100" w:beforeAutospacing="1" w:after="0" w:line="240" w:lineRule="auto"/>
              <w:rPr>
                <w:rFonts w:ascii="Arial" w:hAnsi="Arial" w:cs="Arial"/>
                <w:u w:val="single"/>
              </w:rPr>
            </w:pPr>
          </w:p>
        </w:tc>
      </w:tr>
    </w:tbl>
    <w:p w14:paraId="3ED446BE" w14:textId="77777777" w:rsidR="00016A84" w:rsidRPr="0031725E" w:rsidRDefault="00016A84" w:rsidP="006B5E28">
      <w:pPr>
        <w:spacing w:after="120" w:line="260" w:lineRule="atLeast"/>
        <w:jc w:val="left"/>
        <w:rPr>
          <w:rFonts w:ascii="Arial" w:hAnsi="Arial" w:cs="Arial"/>
        </w:rPr>
      </w:pPr>
    </w:p>
    <w:p w14:paraId="0385CB9A" w14:textId="1D5B0D7A" w:rsidR="006B5E28" w:rsidRPr="0031725E" w:rsidRDefault="006B5E28" w:rsidP="00F31459">
      <w:pPr>
        <w:pStyle w:val="Heading2"/>
        <w:rPr>
          <w:rFonts w:ascii="Arial" w:hAnsi="Arial" w:cs="Arial"/>
        </w:rPr>
      </w:pPr>
      <w:bookmarkStart w:id="51" w:name="_Toc115953423"/>
      <w:r w:rsidRPr="0031725E" w:rsidDel="00DF6F32">
        <w:rPr>
          <w:rFonts w:ascii="Arial" w:hAnsi="Arial" w:cs="Arial"/>
        </w:rPr>
        <w:t xml:space="preserve">Appendix </w:t>
      </w:r>
      <w:r w:rsidR="00C76C9B" w:rsidRPr="0031725E">
        <w:rPr>
          <w:rFonts w:ascii="Arial" w:hAnsi="Arial" w:cs="Arial"/>
        </w:rPr>
        <w:t>G</w:t>
      </w:r>
      <w:r w:rsidR="00EF0CA3" w:rsidRPr="0031725E">
        <w:rPr>
          <w:rFonts w:ascii="Arial" w:hAnsi="Arial" w:cs="Arial"/>
        </w:rPr>
        <w:t>:</w:t>
      </w:r>
      <w:r w:rsidR="00EF0CA3" w:rsidRPr="0031725E" w:rsidDel="00D72387">
        <w:rPr>
          <w:rFonts w:ascii="Arial" w:hAnsi="Arial" w:cs="Arial"/>
        </w:rPr>
        <w:t xml:space="preserve"> </w:t>
      </w:r>
      <w:r w:rsidR="00EF0CA3" w:rsidRPr="0031725E">
        <w:rPr>
          <w:rFonts w:ascii="Arial" w:hAnsi="Arial" w:cs="Arial"/>
        </w:rPr>
        <w:t xml:space="preserve">Representation </w:t>
      </w:r>
      <w:r w:rsidR="00D72387" w:rsidRPr="0031725E">
        <w:rPr>
          <w:rFonts w:ascii="Arial" w:hAnsi="Arial" w:cs="Arial"/>
        </w:rPr>
        <w:t xml:space="preserve">of People of Color </w:t>
      </w:r>
      <w:r w:rsidR="003F5A12" w:rsidRPr="0031725E">
        <w:rPr>
          <w:rFonts w:ascii="Arial" w:hAnsi="Arial" w:cs="Arial"/>
        </w:rPr>
        <w:t>on Planning and Advisory Bodies</w:t>
      </w:r>
      <w:bookmarkEnd w:id="51"/>
    </w:p>
    <w:p w14:paraId="5F9201E2" w14:textId="77777777" w:rsidR="00F5066C" w:rsidRPr="0031725E" w:rsidRDefault="00F5066C" w:rsidP="00F5066C">
      <w:pPr>
        <w:spacing w:after="0" w:line="240" w:lineRule="auto"/>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 </w:t>
      </w:r>
    </w:p>
    <w:p w14:paraId="0195C67B" w14:textId="5449DDFA" w:rsidR="00F5066C" w:rsidRPr="0031725E" w:rsidRDefault="00F5066C" w:rsidP="00461D1B">
      <w:pPr>
        <w:spacing w:after="0" w:line="240" w:lineRule="auto"/>
        <w:ind w:left="360" w:hanging="360"/>
        <w:jc w:val="left"/>
        <w:textAlignment w:val="baseline"/>
        <w:rPr>
          <w:rFonts w:ascii="Arial" w:eastAsia="Times New Roman" w:hAnsi="Arial" w:cs="Arial"/>
          <w:szCs w:val="20"/>
          <w:lang w:eastAsia="en-US"/>
        </w:rPr>
      </w:pPr>
      <w:r w:rsidRPr="00CD186A">
        <w:rPr>
          <w:rFonts w:ascii="Segoe UI Symbol" w:eastAsia="Times New Roman" w:hAnsi="Segoe UI Symbol" w:cs="Segoe UI Symbol"/>
          <w:szCs w:val="20"/>
          <w:lang w:eastAsia="en-US"/>
        </w:rPr>
        <w:t>☐</w:t>
      </w:r>
      <w:r w:rsidRPr="0031725E">
        <w:rPr>
          <w:rFonts w:ascii="Arial" w:eastAsia="Times New Roman" w:hAnsi="Arial" w:cs="Arial"/>
          <w:szCs w:val="20"/>
          <w:lang w:eastAsia="en-US"/>
        </w:rPr>
        <w:t xml:space="preserve"> </w:t>
      </w:r>
      <w:r w:rsidR="004F7F96" w:rsidRPr="0031725E">
        <w:rPr>
          <w:rFonts w:ascii="Arial" w:eastAsia="Times New Roman" w:hAnsi="Arial" w:cs="Arial"/>
          <w:szCs w:val="20"/>
          <w:lang w:eastAsia="en-US"/>
        </w:rPr>
        <w:t xml:space="preserve">My organization </w:t>
      </w:r>
      <w:r w:rsidR="004F7F96" w:rsidRPr="0031725E">
        <w:rPr>
          <w:rFonts w:ascii="Arial" w:eastAsia="Times New Roman" w:hAnsi="Arial" w:cs="Arial"/>
          <w:szCs w:val="20"/>
          <w:u w:val="single"/>
          <w:lang w:eastAsia="en-US"/>
        </w:rPr>
        <w:t>does not have</w:t>
      </w:r>
      <w:r w:rsidR="004F7F96" w:rsidRPr="0031725E">
        <w:rPr>
          <w:rFonts w:ascii="Arial" w:eastAsia="Times New Roman" w:hAnsi="Arial" w:cs="Arial"/>
          <w:szCs w:val="20"/>
          <w:lang w:eastAsia="en-US"/>
        </w:rPr>
        <w:t xml:space="preserve"> a transit-related, non-elected board, advisory council or committee, or similar committee for which my organization selects the membership</w:t>
      </w:r>
    </w:p>
    <w:p w14:paraId="1F2C5278" w14:textId="77777777" w:rsidR="00F5066C" w:rsidRPr="0031725E" w:rsidRDefault="00F5066C" w:rsidP="00F5066C">
      <w:pPr>
        <w:spacing w:after="0" w:line="240" w:lineRule="auto"/>
        <w:ind w:left="-72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 </w:t>
      </w:r>
    </w:p>
    <w:p w14:paraId="02647F98" w14:textId="77777777" w:rsidR="00F5066C" w:rsidRPr="0031725E" w:rsidRDefault="00F5066C" w:rsidP="00F5066C">
      <w:pPr>
        <w:spacing w:after="0" w:line="240" w:lineRule="auto"/>
        <w:ind w:left="-720"/>
        <w:jc w:val="center"/>
        <w:textAlignment w:val="baseline"/>
        <w:rPr>
          <w:rFonts w:ascii="Arial" w:eastAsia="Times New Roman" w:hAnsi="Arial" w:cs="Arial"/>
          <w:szCs w:val="20"/>
          <w:lang w:eastAsia="en-US"/>
        </w:rPr>
      </w:pPr>
      <w:r w:rsidRPr="0031725E">
        <w:rPr>
          <w:rFonts w:ascii="Arial" w:eastAsia="Times New Roman" w:hAnsi="Arial" w:cs="Arial"/>
          <w:szCs w:val="20"/>
          <w:lang w:eastAsia="en-US"/>
        </w:rPr>
        <w:t>OR </w:t>
      </w:r>
    </w:p>
    <w:p w14:paraId="647F8DF5" w14:textId="77777777" w:rsidR="00F5066C" w:rsidRPr="0031725E" w:rsidRDefault="00F5066C" w:rsidP="00F5066C">
      <w:pPr>
        <w:spacing w:after="0" w:line="240" w:lineRule="auto"/>
        <w:ind w:left="-72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 </w:t>
      </w:r>
    </w:p>
    <w:p w14:paraId="376FE586" w14:textId="1E0E036B" w:rsidR="000D7912" w:rsidRPr="0031725E" w:rsidRDefault="00F5066C" w:rsidP="002F2B5D">
      <w:pPr>
        <w:spacing w:after="0" w:line="240" w:lineRule="auto"/>
        <w:ind w:left="360" w:hanging="360"/>
        <w:jc w:val="left"/>
        <w:textAlignment w:val="baseline"/>
        <w:rPr>
          <w:rFonts w:ascii="Arial" w:eastAsia="Times New Roman" w:hAnsi="Arial" w:cs="Arial"/>
          <w:szCs w:val="20"/>
          <w:lang w:eastAsia="en-US"/>
        </w:rPr>
      </w:pPr>
      <w:r w:rsidRPr="00CD186A">
        <w:rPr>
          <w:rFonts w:ascii="Segoe UI Symbol" w:eastAsia="Times New Roman" w:hAnsi="Segoe UI Symbol" w:cs="Segoe UI Symbol"/>
          <w:szCs w:val="20"/>
          <w:lang w:eastAsia="en-US"/>
        </w:rPr>
        <w:t>☐</w:t>
      </w:r>
      <w:r w:rsidRPr="0031725E">
        <w:rPr>
          <w:rFonts w:ascii="Arial" w:eastAsia="Times New Roman" w:hAnsi="Arial" w:cs="Arial"/>
          <w:szCs w:val="20"/>
          <w:lang w:eastAsia="en-US"/>
        </w:rPr>
        <w:t xml:space="preserve"> </w:t>
      </w:r>
      <w:r w:rsidR="00461D1B" w:rsidRPr="0031725E">
        <w:rPr>
          <w:rFonts w:ascii="Arial" w:eastAsia="Times New Roman" w:hAnsi="Arial" w:cs="Arial"/>
          <w:szCs w:val="20"/>
          <w:lang w:eastAsia="en-US"/>
        </w:rPr>
        <w:t xml:space="preserve">My organization </w:t>
      </w:r>
      <w:r w:rsidR="00461D1B" w:rsidRPr="0031725E">
        <w:rPr>
          <w:rFonts w:ascii="Arial" w:eastAsia="Times New Roman" w:hAnsi="Arial" w:cs="Arial"/>
          <w:szCs w:val="20"/>
          <w:u w:val="single"/>
          <w:lang w:eastAsia="en-US"/>
        </w:rPr>
        <w:t>has</w:t>
      </w:r>
      <w:r w:rsidR="00461D1B" w:rsidRPr="0031725E">
        <w:rPr>
          <w:rFonts w:ascii="Arial" w:eastAsia="Times New Roman" w:hAnsi="Arial" w:cs="Arial"/>
          <w:szCs w:val="20"/>
          <w:lang w:eastAsia="en-US"/>
        </w:rPr>
        <w:t xml:space="preserve"> a transit-related, non-elected board, advisory council or committee, or similar committee for which my organization selects the membership</w:t>
      </w:r>
      <w:r w:rsidR="00937BDA" w:rsidRPr="0031725E">
        <w:rPr>
          <w:rFonts w:ascii="Arial" w:eastAsia="Times New Roman" w:hAnsi="Arial" w:cs="Arial"/>
          <w:szCs w:val="20"/>
          <w:lang w:eastAsia="en-US"/>
        </w:rPr>
        <w:t xml:space="preserve">. </w:t>
      </w:r>
    </w:p>
    <w:p w14:paraId="0E5131CF" w14:textId="5BF0970F" w:rsidR="00BF7DB1" w:rsidRPr="0031725E" w:rsidRDefault="00BF7DB1" w:rsidP="00461D1B">
      <w:pPr>
        <w:spacing w:after="0" w:line="240" w:lineRule="auto"/>
        <w:ind w:left="360" w:hanging="36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ab/>
      </w:r>
    </w:p>
    <w:p w14:paraId="7BC2A571" w14:textId="0B388187" w:rsidR="00EC0DDA" w:rsidRPr="0031725E" w:rsidRDefault="00BF7DB1" w:rsidP="00BF7DB1">
      <w:pPr>
        <w:spacing w:after="0" w:line="240" w:lineRule="auto"/>
        <w:ind w:left="360" w:hanging="360"/>
        <w:jc w:val="center"/>
        <w:textAlignment w:val="baseline"/>
        <w:rPr>
          <w:rFonts w:ascii="Arial" w:eastAsia="Times New Roman" w:hAnsi="Arial" w:cs="Arial"/>
          <w:szCs w:val="20"/>
          <w:lang w:eastAsia="en-US"/>
        </w:rPr>
      </w:pPr>
      <w:r w:rsidRPr="0031725E">
        <w:rPr>
          <w:rFonts w:ascii="Arial" w:eastAsia="Times New Roman" w:hAnsi="Arial" w:cs="Arial"/>
          <w:szCs w:val="20"/>
          <w:lang w:eastAsia="en-US"/>
        </w:rPr>
        <w:tab/>
      </w:r>
      <w:r w:rsidR="000D7912" w:rsidRPr="0031725E">
        <w:rPr>
          <w:rFonts w:ascii="Arial" w:eastAsia="Times New Roman" w:hAnsi="Arial" w:cs="Arial"/>
          <w:szCs w:val="20"/>
          <w:highlight w:val="yellow"/>
          <w:lang w:eastAsia="en-US"/>
        </w:rPr>
        <w:t xml:space="preserve">[Insert </w:t>
      </w:r>
      <w:r w:rsidR="00095740" w:rsidRPr="0031725E">
        <w:rPr>
          <w:rFonts w:ascii="Arial" w:eastAsia="Times New Roman" w:hAnsi="Arial" w:cs="Arial"/>
          <w:szCs w:val="20"/>
          <w:highlight w:val="yellow"/>
          <w:lang w:eastAsia="en-US"/>
        </w:rPr>
        <w:t>Board, Advisory Council, or Committee Name</w:t>
      </w:r>
      <w:r w:rsidR="000D7912" w:rsidRPr="0031725E">
        <w:rPr>
          <w:rFonts w:ascii="Arial" w:eastAsia="Times New Roman" w:hAnsi="Arial" w:cs="Arial"/>
          <w:szCs w:val="20"/>
          <w:highlight w:val="yellow"/>
          <w:lang w:eastAsia="en-US"/>
        </w:rPr>
        <w:t>]</w:t>
      </w:r>
      <w:r w:rsidR="000D7912" w:rsidRPr="0031725E">
        <w:rPr>
          <w:rFonts w:ascii="Arial" w:eastAsia="Times New Roman" w:hAnsi="Arial" w:cs="Arial"/>
          <w:szCs w:val="20"/>
          <w:lang w:eastAsia="en-US"/>
        </w:rPr>
        <w:t xml:space="preserve"> Racial Breakdown</w:t>
      </w:r>
    </w:p>
    <w:p w14:paraId="5A6A3E1F" w14:textId="77777777" w:rsidR="00E2397E" w:rsidRPr="0031725E" w:rsidRDefault="00F5066C" w:rsidP="00461D1B">
      <w:pPr>
        <w:spacing w:after="0" w:line="240" w:lineRule="auto"/>
        <w:ind w:left="360" w:hanging="36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 </w:t>
      </w:r>
      <w:r w:rsidR="00BC11B0" w:rsidRPr="0031725E">
        <w:rPr>
          <w:rFonts w:ascii="Arial" w:eastAsia="Times New Roman" w:hAnsi="Arial" w:cs="Arial"/>
          <w:szCs w:val="20"/>
          <w:lang w:eastAsia="en-US"/>
        </w:rPr>
        <w:tab/>
      </w:r>
    </w:p>
    <w:tbl>
      <w:tblPr>
        <w:tblStyle w:val="TableGrid"/>
        <w:tblW w:w="9000" w:type="dxa"/>
        <w:tblInd w:w="355" w:type="dxa"/>
        <w:tblLook w:val="04A0" w:firstRow="1" w:lastRow="0" w:firstColumn="1" w:lastColumn="0" w:noHBand="0" w:noVBand="1"/>
      </w:tblPr>
      <w:tblGrid>
        <w:gridCol w:w="3599"/>
        <w:gridCol w:w="2660"/>
        <w:gridCol w:w="2741"/>
      </w:tblGrid>
      <w:tr w:rsidR="007A3534" w:rsidRPr="00CD186A" w14:paraId="123B2D7A" w14:textId="77777777" w:rsidTr="007A3534">
        <w:trPr>
          <w:trHeight w:val="262"/>
        </w:trPr>
        <w:tc>
          <w:tcPr>
            <w:tcW w:w="3599" w:type="dxa"/>
          </w:tcPr>
          <w:p w14:paraId="768983AD" w14:textId="6EA45F1C" w:rsidR="007A3534" w:rsidRPr="0031725E" w:rsidRDefault="007A3534" w:rsidP="00461D1B">
            <w:pPr>
              <w:spacing w:after="0"/>
              <w:jc w:val="left"/>
              <w:textAlignment w:val="baseline"/>
              <w:rPr>
                <w:rFonts w:ascii="Arial" w:eastAsia="Times New Roman" w:hAnsi="Arial" w:cs="Arial"/>
                <w:b/>
                <w:szCs w:val="20"/>
                <w:lang w:eastAsia="en-US"/>
              </w:rPr>
            </w:pPr>
            <w:r w:rsidRPr="0031725E">
              <w:rPr>
                <w:rFonts w:ascii="Arial" w:eastAsia="Times New Roman" w:hAnsi="Arial" w:cs="Arial"/>
                <w:b/>
                <w:szCs w:val="20"/>
                <w:lang w:eastAsia="en-US"/>
              </w:rPr>
              <w:t>Race</w:t>
            </w:r>
          </w:p>
        </w:tc>
        <w:tc>
          <w:tcPr>
            <w:tcW w:w="2660" w:type="dxa"/>
          </w:tcPr>
          <w:p w14:paraId="2C47F7DF" w14:textId="5E2EC841" w:rsidR="007A3534" w:rsidRPr="0031725E" w:rsidRDefault="007A3534" w:rsidP="00461D1B">
            <w:pPr>
              <w:spacing w:after="0"/>
              <w:jc w:val="left"/>
              <w:textAlignment w:val="baseline"/>
              <w:rPr>
                <w:rFonts w:ascii="Arial" w:eastAsia="Times New Roman" w:hAnsi="Arial" w:cs="Arial"/>
                <w:b/>
                <w:szCs w:val="20"/>
                <w:lang w:eastAsia="en-US"/>
              </w:rPr>
            </w:pPr>
            <w:r w:rsidRPr="0031725E">
              <w:rPr>
                <w:rFonts w:ascii="Arial" w:eastAsia="Times New Roman" w:hAnsi="Arial" w:cs="Arial"/>
                <w:b/>
                <w:szCs w:val="20"/>
                <w:lang w:eastAsia="en-US"/>
              </w:rPr>
              <w:t>Count</w:t>
            </w:r>
          </w:p>
        </w:tc>
        <w:tc>
          <w:tcPr>
            <w:tcW w:w="2741" w:type="dxa"/>
          </w:tcPr>
          <w:p w14:paraId="148D77D7" w14:textId="6A21C323" w:rsidR="007A3534" w:rsidRPr="0031725E" w:rsidRDefault="007A3534" w:rsidP="00461D1B">
            <w:pPr>
              <w:spacing w:after="0"/>
              <w:jc w:val="left"/>
              <w:textAlignment w:val="baseline"/>
              <w:rPr>
                <w:rFonts w:ascii="Arial" w:eastAsia="Times New Roman" w:hAnsi="Arial" w:cs="Arial"/>
                <w:b/>
                <w:szCs w:val="20"/>
                <w:lang w:eastAsia="en-US"/>
              </w:rPr>
            </w:pPr>
            <w:r w:rsidRPr="0031725E">
              <w:rPr>
                <w:rFonts w:ascii="Arial" w:eastAsia="Times New Roman" w:hAnsi="Arial" w:cs="Arial"/>
                <w:b/>
                <w:szCs w:val="20"/>
                <w:lang w:eastAsia="en-US"/>
              </w:rPr>
              <w:t>Percentage</w:t>
            </w:r>
          </w:p>
        </w:tc>
      </w:tr>
      <w:tr w:rsidR="007A3534" w:rsidRPr="00CD186A" w14:paraId="5FB5372A" w14:textId="77777777" w:rsidTr="007A3534">
        <w:trPr>
          <w:trHeight w:val="254"/>
        </w:trPr>
        <w:tc>
          <w:tcPr>
            <w:tcW w:w="3599" w:type="dxa"/>
          </w:tcPr>
          <w:p w14:paraId="034C67E8" w14:textId="6D2AED2C"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American Indian/Alaska Native</w:t>
            </w:r>
          </w:p>
        </w:tc>
        <w:tc>
          <w:tcPr>
            <w:tcW w:w="2660" w:type="dxa"/>
          </w:tcPr>
          <w:p w14:paraId="20EE6597"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253AE6CE" w14:textId="6EDC9FE1"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4441E771" w14:textId="77777777" w:rsidTr="007A3534">
        <w:trPr>
          <w:trHeight w:val="262"/>
        </w:trPr>
        <w:tc>
          <w:tcPr>
            <w:tcW w:w="3599" w:type="dxa"/>
          </w:tcPr>
          <w:p w14:paraId="46123E4B" w14:textId="7FCDFBEA"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Asian/Pacific Islander</w:t>
            </w:r>
          </w:p>
        </w:tc>
        <w:tc>
          <w:tcPr>
            <w:tcW w:w="2660" w:type="dxa"/>
          </w:tcPr>
          <w:p w14:paraId="0AAC4083"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44EC9CA3" w14:textId="1C1C7474"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2EAF5B72" w14:textId="77777777" w:rsidTr="007A3534">
        <w:trPr>
          <w:trHeight w:val="254"/>
        </w:trPr>
        <w:tc>
          <w:tcPr>
            <w:tcW w:w="3599" w:type="dxa"/>
          </w:tcPr>
          <w:p w14:paraId="2F58A5CE" w14:textId="623462B6"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Black/African American</w:t>
            </w:r>
          </w:p>
        </w:tc>
        <w:tc>
          <w:tcPr>
            <w:tcW w:w="2660" w:type="dxa"/>
          </w:tcPr>
          <w:p w14:paraId="56AB50A3"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76DD9BCF" w14:textId="2D349E58"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42BB3690" w14:textId="77777777" w:rsidTr="007A3534">
        <w:trPr>
          <w:trHeight w:val="262"/>
        </w:trPr>
        <w:tc>
          <w:tcPr>
            <w:tcW w:w="3599" w:type="dxa"/>
          </w:tcPr>
          <w:p w14:paraId="1853F903" w14:textId="7F89A562"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Hispanic/Latino</w:t>
            </w:r>
          </w:p>
        </w:tc>
        <w:tc>
          <w:tcPr>
            <w:tcW w:w="2660" w:type="dxa"/>
          </w:tcPr>
          <w:p w14:paraId="6048E631"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68849E56" w14:textId="767ACE4A"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170DC7BB" w14:textId="77777777" w:rsidTr="007A3534">
        <w:trPr>
          <w:trHeight w:val="254"/>
        </w:trPr>
        <w:tc>
          <w:tcPr>
            <w:tcW w:w="3599" w:type="dxa"/>
          </w:tcPr>
          <w:p w14:paraId="23290CAE" w14:textId="0B56428C"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White</w:t>
            </w:r>
          </w:p>
        </w:tc>
        <w:tc>
          <w:tcPr>
            <w:tcW w:w="2660" w:type="dxa"/>
          </w:tcPr>
          <w:p w14:paraId="7280A1FC"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78D824EE" w14:textId="60CEA444"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3396AD75" w14:textId="77777777" w:rsidTr="007A3534">
        <w:trPr>
          <w:trHeight w:val="262"/>
        </w:trPr>
        <w:tc>
          <w:tcPr>
            <w:tcW w:w="3599" w:type="dxa"/>
          </w:tcPr>
          <w:p w14:paraId="06B421C9" w14:textId="6C6A2D6D"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Some Other Race</w:t>
            </w:r>
          </w:p>
        </w:tc>
        <w:tc>
          <w:tcPr>
            <w:tcW w:w="2660" w:type="dxa"/>
          </w:tcPr>
          <w:p w14:paraId="2AE65E28"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4780CF1F" w14:textId="56D455A4"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4A359989" w14:textId="77777777" w:rsidTr="007A3534">
        <w:trPr>
          <w:trHeight w:val="254"/>
        </w:trPr>
        <w:tc>
          <w:tcPr>
            <w:tcW w:w="3599" w:type="dxa"/>
          </w:tcPr>
          <w:p w14:paraId="36892923" w14:textId="1DE4A507"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Two or More Races</w:t>
            </w:r>
          </w:p>
        </w:tc>
        <w:tc>
          <w:tcPr>
            <w:tcW w:w="2660" w:type="dxa"/>
          </w:tcPr>
          <w:p w14:paraId="3F3C3ACB"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46FBF011" w14:textId="332C22B5"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30A10F50" w14:textId="77777777" w:rsidTr="007A3534">
        <w:trPr>
          <w:trHeight w:val="262"/>
        </w:trPr>
        <w:tc>
          <w:tcPr>
            <w:tcW w:w="3599" w:type="dxa"/>
          </w:tcPr>
          <w:p w14:paraId="16BB0336" w14:textId="33A27938" w:rsidR="007A3534" w:rsidRPr="0031725E" w:rsidRDefault="007A3534" w:rsidP="00461D1B">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Declined to State</w:t>
            </w:r>
          </w:p>
        </w:tc>
        <w:tc>
          <w:tcPr>
            <w:tcW w:w="2660" w:type="dxa"/>
          </w:tcPr>
          <w:p w14:paraId="73403EA7" w14:textId="77777777" w:rsidR="007A3534" w:rsidRPr="0031725E" w:rsidRDefault="007A3534" w:rsidP="00461D1B">
            <w:pPr>
              <w:spacing w:after="0"/>
              <w:jc w:val="left"/>
              <w:textAlignment w:val="baseline"/>
              <w:rPr>
                <w:rFonts w:ascii="Arial" w:eastAsia="Times New Roman" w:hAnsi="Arial" w:cs="Arial"/>
                <w:szCs w:val="20"/>
                <w:lang w:eastAsia="en-US"/>
              </w:rPr>
            </w:pPr>
          </w:p>
        </w:tc>
        <w:tc>
          <w:tcPr>
            <w:tcW w:w="2741" w:type="dxa"/>
          </w:tcPr>
          <w:p w14:paraId="1F76EE4F" w14:textId="7645EA73" w:rsidR="007A3534" w:rsidRPr="0031725E" w:rsidRDefault="007A3534" w:rsidP="00461D1B">
            <w:pPr>
              <w:spacing w:after="0"/>
              <w:jc w:val="left"/>
              <w:textAlignment w:val="baseline"/>
              <w:rPr>
                <w:rFonts w:ascii="Arial" w:eastAsia="Times New Roman" w:hAnsi="Arial" w:cs="Arial"/>
                <w:szCs w:val="20"/>
                <w:lang w:eastAsia="en-US"/>
              </w:rPr>
            </w:pPr>
          </w:p>
        </w:tc>
      </w:tr>
      <w:tr w:rsidR="007A3534" w:rsidRPr="00CD186A" w14:paraId="46113588" w14:textId="77777777" w:rsidTr="007A3534">
        <w:trPr>
          <w:trHeight w:val="262"/>
        </w:trPr>
        <w:tc>
          <w:tcPr>
            <w:tcW w:w="3599" w:type="dxa"/>
          </w:tcPr>
          <w:p w14:paraId="502831A8" w14:textId="4CFAF4CF" w:rsidR="007A3534" w:rsidRPr="0031725E" w:rsidRDefault="007A3534" w:rsidP="00B53AC2">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Total</w:t>
            </w:r>
          </w:p>
        </w:tc>
        <w:tc>
          <w:tcPr>
            <w:tcW w:w="2660" w:type="dxa"/>
          </w:tcPr>
          <w:p w14:paraId="7F84F8D4" w14:textId="77777777" w:rsidR="007A3534" w:rsidRPr="0031725E" w:rsidRDefault="007A3534" w:rsidP="00B53AC2">
            <w:pPr>
              <w:spacing w:after="0"/>
              <w:jc w:val="left"/>
              <w:textAlignment w:val="baseline"/>
              <w:rPr>
                <w:rFonts w:ascii="Arial" w:eastAsia="Times New Roman" w:hAnsi="Arial" w:cs="Arial"/>
                <w:szCs w:val="20"/>
                <w:lang w:eastAsia="en-US"/>
              </w:rPr>
            </w:pPr>
          </w:p>
        </w:tc>
        <w:tc>
          <w:tcPr>
            <w:tcW w:w="2741" w:type="dxa"/>
          </w:tcPr>
          <w:p w14:paraId="3105C988" w14:textId="3E6D3B33" w:rsidR="007A3534" w:rsidRPr="0031725E" w:rsidRDefault="007A3534" w:rsidP="00B53AC2">
            <w:pPr>
              <w:spacing w:after="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100%</w:t>
            </w:r>
          </w:p>
        </w:tc>
      </w:tr>
    </w:tbl>
    <w:p w14:paraId="217F0199" w14:textId="7C9AD1A9" w:rsidR="00F5066C" w:rsidRPr="0031725E" w:rsidRDefault="00F5066C" w:rsidP="00461D1B">
      <w:pPr>
        <w:spacing w:after="0" w:line="240" w:lineRule="auto"/>
        <w:ind w:left="360" w:hanging="360"/>
        <w:jc w:val="left"/>
        <w:textAlignment w:val="baseline"/>
        <w:rPr>
          <w:rFonts w:ascii="Arial" w:eastAsia="Times New Roman" w:hAnsi="Arial" w:cs="Arial"/>
          <w:szCs w:val="20"/>
          <w:lang w:eastAsia="en-US"/>
        </w:rPr>
      </w:pPr>
    </w:p>
    <w:p w14:paraId="076E3AC0" w14:textId="6F472CCA" w:rsidR="008E36F9" w:rsidRPr="0031725E" w:rsidRDefault="007A3534" w:rsidP="008E36F9">
      <w:pPr>
        <w:spacing w:after="0" w:line="240" w:lineRule="auto"/>
        <w:ind w:left="360" w:hanging="36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ab/>
      </w:r>
      <w:r w:rsidR="00A42376" w:rsidRPr="0031725E">
        <w:rPr>
          <w:rFonts w:ascii="Arial" w:eastAsia="Times New Roman" w:hAnsi="Arial" w:cs="Arial"/>
          <w:szCs w:val="20"/>
          <w:lang w:eastAsia="en-US"/>
        </w:rPr>
        <w:t>Additional details</w:t>
      </w:r>
      <w:r w:rsidR="008E36F9" w:rsidRPr="0031725E">
        <w:rPr>
          <w:rFonts w:ascii="Arial" w:eastAsia="Times New Roman" w:hAnsi="Arial" w:cs="Arial"/>
          <w:szCs w:val="20"/>
          <w:lang w:eastAsia="en-US"/>
        </w:rPr>
        <w:t xml:space="preserve"> of members who are </w:t>
      </w:r>
      <w:r w:rsidR="00D058D5" w:rsidRPr="0031725E">
        <w:rPr>
          <w:rFonts w:ascii="Arial" w:eastAsia="Times New Roman" w:hAnsi="Arial" w:cs="Arial"/>
          <w:szCs w:val="20"/>
          <w:lang w:eastAsia="en-US"/>
        </w:rPr>
        <w:t>“Some Other Race” or “Two or More Races” if applicable:</w:t>
      </w:r>
      <w:r w:rsidR="00236D1F" w:rsidRPr="0031725E">
        <w:rPr>
          <w:rFonts w:ascii="Arial" w:eastAsia="Times New Roman" w:hAnsi="Arial" w:cs="Arial"/>
          <w:szCs w:val="20"/>
          <w:lang w:eastAsia="en-US"/>
        </w:rPr>
        <w:t xml:space="preserve"> </w:t>
      </w:r>
    </w:p>
    <w:p w14:paraId="3F069B00" w14:textId="77777777" w:rsidR="008E36F9" w:rsidRPr="0031725E" w:rsidRDefault="008E36F9" w:rsidP="00461D1B">
      <w:pPr>
        <w:spacing w:after="0" w:line="240" w:lineRule="auto"/>
        <w:ind w:left="360" w:hanging="36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ab/>
      </w:r>
    </w:p>
    <w:tbl>
      <w:tblPr>
        <w:tblStyle w:val="TableGrid"/>
        <w:tblW w:w="9081" w:type="dxa"/>
        <w:tblInd w:w="360" w:type="dxa"/>
        <w:tblLook w:val="04A0" w:firstRow="1" w:lastRow="0" w:firstColumn="1" w:lastColumn="0" w:noHBand="0" w:noVBand="1"/>
      </w:tblPr>
      <w:tblGrid>
        <w:gridCol w:w="9081"/>
      </w:tblGrid>
      <w:tr w:rsidR="008E36F9" w:rsidRPr="00CD186A" w14:paraId="716A22D1" w14:textId="77777777" w:rsidTr="00D058D5">
        <w:trPr>
          <w:trHeight w:val="1212"/>
        </w:trPr>
        <w:tc>
          <w:tcPr>
            <w:tcW w:w="9081" w:type="dxa"/>
          </w:tcPr>
          <w:p w14:paraId="596777C2" w14:textId="77777777" w:rsidR="008E36F9" w:rsidRPr="0031725E" w:rsidRDefault="008E36F9" w:rsidP="00461D1B">
            <w:pPr>
              <w:spacing w:after="0"/>
              <w:jc w:val="left"/>
              <w:textAlignment w:val="baseline"/>
              <w:rPr>
                <w:rFonts w:ascii="Arial" w:eastAsia="Times New Roman" w:hAnsi="Arial" w:cs="Arial"/>
                <w:szCs w:val="20"/>
                <w:lang w:eastAsia="en-US"/>
              </w:rPr>
            </w:pPr>
          </w:p>
        </w:tc>
      </w:tr>
    </w:tbl>
    <w:p w14:paraId="1DA7AAE2" w14:textId="005103AC" w:rsidR="008E36F9" w:rsidRPr="0031725E" w:rsidRDefault="008E36F9" w:rsidP="00461D1B">
      <w:pPr>
        <w:spacing w:after="0" w:line="240" w:lineRule="auto"/>
        <w:ind w:left="360" w:hanging="360"/>
        <w:jc w:val="left"/>
        <w:textAlignment w:val="baseline"/>
        <w:rPr>
          <w:rFonts w:ascii="Arial" w:eastAsia="Times New Roman" w:hAnsi="Arial" w:cs="Arial"/>
          <w:szCs w:val="20"/>
          <w:lang w:eastAsia="en-US"/>
        </w:rPr>
      </w:pPr>
    </w:p>
    <w:p w14:paraId="3D4565AD" w14:textId="54C2BBB8" w:rsidR="002F2B5D" w:rsidRPr="0031725E" w:rsidRDefault="002F2B5D" w:rsidP="002F2B5D">
      <w:pPr>
        <w:spacing w:after="0" w:line="240" w:lineRule="auto"/>
        <w:ind w:left="360"/>
        <w:jc w:val="left"/>
        <w:textAlignment w:val="baseline"/>
        <w:rPr>
          <w:rFonts w:ascii="Arial" w:eastAsia="Times New Roman" w:hAnsi="Arial" w:cs="Arial"/>
          <w:szCs w:val="20"/>
          <w:lang w:eastAsia="en-US"/>
        </w:rPr>
      </w:pPr>
      <w:r w:rsidRPr="0031725E">
        <w:rPr>
          <w:rFonts w:ascii="Arial" w:eastAsia="Times New Roman" w:hAnsi="Arial" w:cs="Arial"/>
          <w:szCs w:val="20"/>
          <w:lang w:eastAsia="en-US"/>
        </w:rPr>
        <w:t xml:space="preserve">Description of efforts made to encourage participation of </w:t>
      </w:r>
      <w:r w:rsidR="00D72387" w:rsidRPr="0031725E">
        <w:rPr>
          <w:rFonts w:ascii="Arial" w:eastAsia="Times New Roman" w:hAnsi="Arial" w:cs="Arial"/>
          <w:szCs w:val="20"/>
          <w:lang w:eastAsia="en-US"/>
        </w:rPr>
        <w:t xml:space="preserve">people of color </w:t>
      </w:r>
      <w:r w:rsidRPr="0031725E">
        <w:rPr>
          <w:rFonts w:ascii="Arial" w:eastAsia="Times New Roman" w:hAnsi="Arial" w:cs="Arial"/>
          <w:szCs w:val="20"/>
          <w:lang w:eastAsia="en-US"/>
        </w:rPr>
        <w:t>on my organization’s planning and advisory committees:</w:t>
      </w:r>
    </w:p>
    <w:p w14:paraId="36614824" w14:textId="77777777" w:rsidR="002F2B5D" w:rsidRPr="0031725E" w:rsidRDefault="002F2B5D" w:rsidP="002F2B5D">
      <w:pPr>
        <w:spacing w:after="0" w:line="240" w:lineRule="auto"/>
        <w:ind w:left="360"/>
        <w:jc w:val="left"/>
        <w:textAlignment w:val="baseline"/>
        <w:rPr>
          <w:rFonts w:ascii="Arial" w:eastAsia="Times New Roman" w:hAnsi="Arial" w:cs="Arial"/>
          <w:szCs w:val="20"/>
          <w:lang w:eastAsia="en-US"/>
        </w:rPr>
      </w:pPr>
    </w:p>
    <w:tbl>
      <w:tblPr>
        <w:tblStyle w:val="TableGrid"/>
        <w:tblW w:w="9166" w:type="dxa"/>
        <w:tblInd w:w="360" w:type="dxa"/>
        <w:tblLook w:val="04A0" w:firstRow="1" w:lastRow="0" w:firstColumn="1" w:lastColumn="0" w:noHBand="0" w:noVBand="1"/>
      </w:tblPr>
      <w:tblGrid>
        <w:gridCol w:w="9166"/>
      </w:tblGrid>
      <w:tr w:rsidR="002F2B5D" w:rsidRPr="00CD186A" w14:paraId="303E4EC2" w14:textId="77777777" w:rsidTr="00E83689">
        <w:trPr>
          <w:trHeight w:val="2330"/>
        </w:trPr>
        <w:tc>
          <w:tcPr>
            <w:tcW w:w="9166" w:type="dxa"/>
          </w:tcPr>
          <w:p w14:paraId="3011A6F2" w14:textId="77777777" w:rsidR="002F2B5D" w:rsidRPr="0031725E" w:rsidRDefault="002F2B5D" w:rsidP="002F2B5D">
            <w:pPr>
              <w:spacing w:after="0"/>
              <w:jc w:val="left"/>
              <w:textAlignment w:val="baseline"/>
              <w:rPr>
                <w:rFonts w:ascii="Arial" w:eastAsia="Times New Roman" w:hAnsi="Arial" w:cs="Arial"/>
                <w:szCs w:val="20"/>
                <w:lang w:eastAsia="en-US"/>
              </w:rPr>
            </w:pPr>
          </w:p>
        </w:tc>
      </w:tr>
    </w:tbl>
    <w:p w14:paraId="6043B16C" w14:textId="77777777" w:rsidR="002F2B5D" w:rsidRPr="0031725E" w:rsidRDefault="002F2B5D" w:rsidP="00E83689">
      <w:pPr>
        <w:spacing w:after="0" w:line="240" w:lineRule="auto"/>
        <w:jc w:val="left"/>
        <w:textAlignment w:val="baseline"/>
        <w:rPr>
          <w:rFonts w:ascii="Arial" w:eastAsia="Times New Roman" w:hAnsi="Arial" w:cs="Arial"/>
          <w:szCs w:val="20"/>
          <w:lang w:eastAsia="en-US"/>
        </w:rPr>
      </w:pPr>
    </w:p>
    <w:p w14:paraId="1FB87A59" w14:textId="53ADA8D4" w:rsidR="0001048D" w:rsidRPr="0031725E" w:rsidRDefault="0001048D" w:rsidP="00F31459">
      <w:pPr>
        <w:pStyle w:val="Heading2"/>
        <w:rPr>
          <w:rFonts w:ascii="Arial" w:hAnsi="Arial" w:cs="Arial"/>
        </w:rPr>
      </w:pPr>
      <w:bookmarkStart w:id="52" w:name="_Toc115953424"/>
      <w:r w:rsidRPr="0031725E" w:rsidDel="00DF6F32">
        <w:rPr>
          <w:rFonts w:ascii="Arial" w:hAnsi="Arial" w:cs="Arial"/>
        </w:rPr>
        <w:t xml:space="preserve">Appendix </w:t>
      </w:r>
      <w:r w:rsidR="00C76C9B" w:rsidRPr="0031725E">
        <w:rPr>
          <w:rFonts w:ascii="Arial" w:hAnsi="Arial" w:cs="Arial"/>
        </w:rPr>
        <w:t>H</w:t>
      </w:r>
      <w:r w:rsidR="00F31552" w:rsidRPr="0031725E">
        <w:rPr>
          <w:rFonts w:ascii="Arial" w:hAnsi="Arial" w:cs="Arial"/>
        </w:rPr>
        <w:t xml:space="preserve">: Title VI </w:t>
      </w:r>
      <w:r w:rsidR="00F41D9B" w:rsidRPr="0031725E">
        <w:rPr>
          <w:rFonts w:ascii="Arial" w:hAnsi="Arial" w:cs="Arial"/>
        </w:rPr>
        <w:t xml:space="preserve">Program </w:t>
      </w:r>
      <w:r w:rsidR="00F31552" w:rsidRPr="0031725E">
        <w:rPr>
          <w:rFonts w:ascii="Arial" w:hAnsi="Arial" w:cs="Arial"/>
        </w:rPr>
        <w:t>Resolution Template</w:t>
      </w:r>
      <w:bookmarkEnd w:id="52"/>
    </w:p>
    <w:p w14:paraId="0B0607D1" w14:textId="2F9C51F1" w:rsidR="008600C9" w:rsidRPr="0031725E" w:rsidRDefault="008600C9" w:rsidP="008600C9">
      <w:pPr>
        <w:pStyle w:val="RFPAttachment7BuyAmericaAlternative"/>
        <w:spacing w:after="120"/>
        <w:rPr>
          <w:rFonts w:cs="Arial"/>
          <w:caps w:val="0"/>
          <w:sz w:val="20"/>
          <w:szCs w:val="20"/>
        </w:rPr>
      </w:pPr>
      <w:r w:rsidRPr="0031725E">
        <w:rPr>
          <w:rFonts w:cs="Arial"/>
          <w:caps w:val="0"/>
          <w:sz w:val="20"/>
          <w:szCs w:val="20"/>
        </w:rPr>
        <w:t xml:space="preserve">Resolution No. </w:t>
      </w:r>
      <w:r w:rsidRPr="0031725E">
        <w:rPr>
          <w:rFonts w:cs="Arial"/>
          <w:caps w:val="0"/>
          <w:sz w:val="20"/>
          <w:szCs w:val="20"/>
          <w:highlight w:val="yellow"/>
        </w:rPr>
        <w:t>XX</w:t>
      </w:r>
    </w:p>
    <w:p w14:paraId="01669520" w14:textId="19FA34F2" w:rsidR="008600C9" w:rsidRPr="0031725E" w:rsidRDefault="008600C9" w:rsidP="008600C9">
      <w:pPr>
        <w:pStyle w:val="SMGHead1"/>
        <w:tabs>
          <w:tab w:val="left" w:pos="0"/>
        </w:tabs>
        <w:spacing w:before="0" w:after="240"/>
        <w:ind w:left="0" w:firstLine="0"/>
        <w:jc w:val="both"/>
        <w:rPr>
          <w:rFonts w:ascii="Arial" w:hAnsi="Arial" w:cs="Arial"/>
          <w:sz w:val="20"/>
          <w:szCs w:val="20"/>
        </w:rPr>
      </w:pPr>
      <w:r w:rsidRPr="0031725E">
        <w:rPr>
          <w:rFonts w:ascii="Arial" w:hAnsi="Arial" w:cs="Arial"/>
          <w:sz w:val="20"/>
          <w:szCs w:val="20"/>
        </w:rPr>
        <w:t xml:space="preserve">RESOLUTION OF THE </w:t>
      </w:r>
      <w:r w:rsidRPr="0031725E">
        <w:rPr>
          <w:rFonts w:ascii="Arial" w:hAnsi="Arial" w:cs="Arial"/>
          <w:sz w:val="20"/>
          <w:szCs w:val="20"/>
          <w:highlight w:val="yellow"/>
        </w:rPr>
        <w:t>[Organization Governing Body]</w:t>
      </w:r>
      <w:r w:rsidRPr="0031725E">
        <w:rPr>
          <w:rFonts w:ascii="Arial" w:hAnsi="Arial" w:cs="Arial"/>
          <w:sz w:val="20"/>
          <w:szCs w:val="20"/>
        </w:rPr>
        <w:t xml:space="preserve"> APPROVING THE </w:t>
      </w:r>
      <w:r w:rsidRPr="0031725E">
        <w:rPr>
          <w:rFonts w:ascii="Arial" w:hAnsi="Arial" w:cs="Arial"/>
          <w:sz w:val="20"/>
          <w:szCs w:val="20"/>
          <w:highlight w:val="yellow"/>
        </w:rPr>
        <w:t>[</w:t>
      </w:r>
      <w:r w:rsidR="003C25EA" w:rsidRPr="0031725E">
        <w:rPr>
          <w:rFonts w:ascii="Arial" w:hAnsi="Arial" w:cs="Arial"/>
          <w:sz w:val="20"/>
          <w:szCs w:val="20"/>
          <w:highlight w:val="yellow"/>
        </w:rPr>
        <w:t>Name of Organization</w:t>
      </w:r>
      <w:r w:rsidRPr="0031725E">
        <w:rPr>
          <w:rFonts w:ascii="Arial" w:hAnsi="Arial" w:cs="Arial"/>
          <w:sz w:val="20"/>
          <w:szCs w:val="20"/>
          <w:highlight w:val="yellow"/>
        </w:rPr>
        <w:t>]</w:t>
      </w:r>
      <w:r w:rsidR="00C55BEC" w:rsidRPr="0031725E">
        <w:rPr>
          <w:rFonts w:ascii="Arial" w:hAnsi="Arial" w:cs="Arial"/>
          <w:sz w:val="20"/>
          <w:szCs w:val="20"/>
        </w:rPr>
        <w:t>’S</w:t>
      </w:r>
      <w:r w:rsidRPr="0031725E">
        <w:rPr>
          <w:rFonts w:ascii="Arial" w:hAnsi="Arial" w:cs="Arial"/>
          <w:sz w:val="20"/>
          <w:szCs w:val="20"/>
        </w:rPr>
        <w:t xml:space="preserve"> TITLE VI PROGRAM AND POLICIES</w:t>
      </w:r>
    </w:p>
    <w:p w14:paraId="5773A8F1" w14:textId="77777777" w:rsidR="008600C9" w:rsidRPr="0031725E" w:rsidRDefault="008600C9" w:rsidP="008600C9">
      <w:pPr>
        <w:pStyle w:val="SMGHead1"/>
        <w:spacing w:before="0" w:after="240"/>
        <w:ind w:left="0" w:firstLine="360"/>
        <w:jc w:val="both"/>
        <w:rPr>
          <w:rFonts w:ascii="Arial" w:hAnsi="Arial" w:cs="Arial"/>
          <w:b w:val="0"/>
          <w:sz w:val="20"/>
          <w:szCs w:val="20"/>
        </w:rPr>
      </w:pPr>
      <w:r w:rsidRPr="0031725E">
        <w:rPr>
          <w:rFonts w:ascii="Arial" w:hAnsi="Arial" w:cs="Arial"/>
          <w:b w:val="0"/>
          <w:sz w:val="20"/>
          <w:szCs w:val="20"/>
        </w:rPr>
        <w:t xml:space="preserve">WHEREAS, pursuant to Title VI of the Civil Rights Act of 1964, 42 U.S.C. §2000d et seq. (the Act) and 49 CFR Part 21, the U.S. Department of </w:t>
      </w:r>
      <w:proofErr w:type="gramStart"/>
      <w:r w:rsidRPr="0031725E">
        <w:rPr>
          <w:rFonts w:ascii="Arial" w:hAnsi="Arial" w:cs="Arial"/>
          <w:b w:val="0"/>
          <w:sz w:val="20"/>
          <w:szCs w:val="20"/>
        </w:rPr>
        <w:t>Transportation</w:t>
      </w:r>
      <w:proofErr w:type="gramEnd"/>
      <w:r w:rsidRPr="0031725E">
        <w:rPr>
          <w:rFonts w:ascii="Arial" w:hAnsi="Arial" w:cs="Arial"/>
          <w:b w:val="0"/>
          <w:sz w:val="20"/>
          <w:szCs w:val="20"/>
        </w:rPr>
        <w:t xml:space="preserve"> and the Federal Transit Administration (FTA) prohibit discrimination on the basis of race, color or national origin; and</w:t>
      </w:r>
    </w:p>
    <w:p w14:paraId="0B2507DD" w14:textId="77777777" w:rsidR="008600C9" w:rsidRPr="0031725E" w:rsidRDefault="008600C9" w:rsidP="008600C9">
      <w:pPr>
        <w:pStyle w:val="SMGHead1"/>
        <w:spacing w:before="0" w:after="240"/>
        <w:ind w:left="0" w:firstLine="360"/>
        <w:jc w:val="both"/>
        <w:rPr>
          <w:rFonts w:ascii="Arial" w:hAnsi="Arial" w:cs="Arial"/>
          <w:b w:val="0"/>
          <w:sz w:val="20"/>
          <w:szCs w:val="20"/>
        </w:rPr>
      </w:pPr>
      <w:r w:rsidRPr="0031725E">
        <w:rPr>
          <w:rFonts w:ascii="Arial" w:hAnsi="Arial" w:cs="Arial"/>
          <w:b w:val="0"/>
          <w:sz w:val="20"/>
          <w:szCs w:val="20"/>
        </w:rPr>
        <w:t xml:space="preserve">WHEREAS, as a subrecipient of federal funds, </w:t>
      </w:r>
      <w:r w:rsidRPr="0031725E">
        <w:rPr>
          <w:rFonts w:ascii="Arial" w:hAnsi="Arial" w:cs="Arial"/>
          <w:b w:val="0"/>
          <w:sz w:val="20"/>
          <w:szCs w:val="20"/>
          <w:highlight w:val="yellow"/>
        </w:rPr>
        <w:t>[Name of Organization]</w:t>
      </w:r>
      <w:r w:rsidRPr="0031725E">
        <w:rPr>
          <w:rFonts w:ascii="Arial" w:hAnsi="Arial" w:cs="Arial"/>
          <w:b w:val="0"/>
          <w:sz w:val="20"/>
          <w:szCs w:val="20"/>
        </w:rPr>
        <w:t xml:space="preserve"> is required to comply with the requirements of the Act and applicable implementing regulations; and</w:t>
      </w:r>
    </w:p>
    <w:p w14:paraId="26AB4DDA" w14:textId="2C0A0A1F" w:rsidR="008600C9" w:rsidRPr="0031725E" w:rsidRDefault="008600C9" w:rsidP="008600C9">
      <w:pPr>
        <w:pStyle w:val="SMGHead1"/>
        <w:spacing w:before="0" w:after="240"/>
        <w:ind w:left="0" w:firstLine="360"/>
        <w:jc w:val="both"/>
        <w:rPr>
          <w:rFonts w:ascii="Arial" w:hAnsi="Arial" w:cs="Arial"/>
          <w:b w:val="0"/>
          <w:sz w:val="20"/>
          <w:szCs w:val="20"/>
        </w:rPr>
      </w:pPr>
      <w:r w:rsidRPr="0031725E">
        <w:rPr>
          <w:rFonts w:ascii="Arial" w:hAnsi="Arial" w:cs="Arial"/>
          <w:b w:val="0"/>
          <w:sz w:val="20"/>
          <w:szCs w:val="20"/>
        </w:rPr>
        <w:t xml:space="preserve">WHEREAS, pursuant to FTA Circular 4702.1B, </w:t>
      </w:r>
      <w:r w:rsidRPr="0031725E">
        <w:rPr>
          <w:rFonts w:ascii="Arial" w:hAnsi="Arial" w:cs="Arial"/>
          <w:b w:val="0"/>
          <w:sz w:val="20"/>
          <w:szCs w:val="20"/>
          <w:highlight w:val="yellow"/>
        </w:rPr>
        <w:t>[Name of Organization]</w:t>
      </w:r>
      <w:r w:rsidRPr="0031725E">
        <w:rPr>
          <w:rFonts w:ascii="Arial" w:hAnsi="Arial" w:cs="Arial"/>
          <w:b w:val="0"/>
          <w:sz w:val="20"/>
          <w:szCs w:val="20"/>
        </w:rPr>
        <w:t xml:space="preserve"> is required to submit its Title VI </w:t>
      </w:r>
      <w:r w:rsidR="00C55BEC" w:rsidRPr="0031725E">
        <w:rPr>
          <w:rFonts w:ascii="Arial" w:hAnsi="Arial" w:cs="Arial"/>
          <w:b w:val="0"/>
          <w:sz w:val="20"/>
          <w:szCs w:val="20"/>
        </w:rPr>
        <w:t>P</w:t>
      </w:r>
      <w:r w:rsidRPr="0031725E">
        <w:rPr>
          <w:rFonts w:ascii="Arial" w:hAnsi="Arial" w:cs="Arial"/>
          <w:b w:val="0"/>
          <w:sz w:val="20"/>
          <w:szCs w:val="20"/>
        </w:rPr>
        <w:t>rogram to its governing entity for approval; and</w:t>
      </w:r>
    </w:p>
    <w:p w14:paraId="14D67040" w14:textId="544D35B3" w:rsidR="008600C9" w:rsidRPr="0031725E" w:rsidRDefault="008600C9" w:rsidP="008600C9">
      <w:pPr>
        <w:pStyle w:val="SMGHead1"/>
        <w:spacing w:before="0" w:after="240"/>
        <w:ind w:left="0" w:firstLine="720"/>
        <w:jc w:val="both"/>
        <w:rPr>
          <w:rFonts w:ascii="Arial" w:hAnsi="Arial" w:cs="Arial"/>
          <w:b w:val="0"/>
          <w:sz w:val="20"/>
          <w:szCs w:val="20"/>
        </w:rPr>
      </w:pPr>
      <w:proofErr w:type="gramStart"/>
      <w:r w:rsidRPr="0031725E">
        <w:rPr>
          <w:rFonts w:ascii="Arial" w:hAnsi="Arial" w:cs="Arial"/>
          <w:b w:val="0"/>
          <w:sz w:val="20"/>
          <w:szCs w:val="20"/>
        </w:rPr>
        <w:t>WHEREAS,</w:t>
      </w:r>
      <w:proofErr w:type="gramEnd"/>
      <w:r w:rsidRPr="0031725E">
        <w:rPr>
          <w:rFonts w:ascii="Arial" w:hAnsi="Arial" w:cs="Arial"/>
          <w:b w:val="0"/>
          <w:sz w:val="20"/>
          <w:szCs w:val="20"/>
        </w:rPr>
        <w:t xml:space="preserve"> the </w:t>
      </w:r>
      <w:r w:rsidRPr="0031725E">
        <w:rPr>
          <w:rFonts w:ascii="Arial" w:hAnsi="Arial" w:cs="Arial"/>
          <w:b w:val="0"/>
          <w:sz w:val="20"/>
          <w:szCs w:val="20"/>
          <w:highlight w:val="yellow"/>
        </w:rPr>
        <w:t>[Organization Governing Body]</w:t>
      </w:r>
      <w:r w:rsidRPr="0031725E">
        <w:rPr>
          <w:rFonts w:ascii="Arial" w:hAnsi="Arial" w:cs="Arial"/>
          <w:b w:val="0"/>
          <w:sz w:val="20"/>
          <w:szCs w:val="20"/>
        </w:rPr>
        <w:t xml:space="preserve"> has considered and determined to approve the organization’s Title VI </w:t>
      </w:r>
      <w:r w:rsidR="002A766E" w:rsidRPr="0031725E">
        <w:rPr>
          <w:rFonts w:ascii="Arial" w:hAnsi="Arial" w:cs="Arial"/>
          <w:b w:val="0"/>
          <w:sz w:val="20"/>
          <w:szCs w:val="20"/>
        </w:rPr>
        <w:t>P</w:t>
      </w:r>
      <w:r w:rsidRPr="0031725E">
        <w:rPr>
          <w:rFonts w:ascii="Arial" w:hAnsi="Arial" w:cs="Arial"/>
          <w:b w:val="0"/>
          <w:sz w:val="20"/>
          <w:szCs w:val="20"/>
        </w:rPr>
        <w:t>rogram</w:t>
      </w:r>
      <w:r w:rsidR="002A766E" w:rsidRPr="0031725E">
        <w:rPr>
          <w:rFonts w:ascii="Arial" w:hAnsi="Arial" w:cs="Arial"/>
          <w:b w:val="0"/>
          <w:sz w:val="20"/>
          <w:szCs w:val="20"/>
        </w:rPr>
        <w:t>,</w:t>
      </w:r>
      <w:r w:rsidRPr="0031725E">
        <w:rPr>
          <w:rFonts w:ascii="Arial" w:hAnsi="Arial" w:cs="Arial"/>
          <w:b w:val="0"/>
          <w:sz w:val="20"/>
          <w:szCs w:val="20"/>
        </w:rPr>
        <w:t>” including a Language Assistance Plan</w:t>
      </w:r>
      <w:r w:rsidR="001E703C" w:rsidRPr="0031725E">
        <w:rPr>
          <w:rFonts w:ascii="Arial" w:hAnsi="Arial" w:cs="Arial"/>
          <w:b w:val="0"/>
          <w:sz w:val="20"/>
          <w:szCs w:val="20"/>
        </w:rPr>
        <w:t xml:space="preserve"> and Public Participation Plan</w:t>
      </w:r>
      <w:r w:rsidRPr="0031725E">
        <w:rPr>
          <w:rFonts w:ascii="Arial" w:hAnsi="Arial" w:cs="Arial"/>
          <w:b w:val="0"/>
          <w:sz w:val="20"/>
          <w:szCs w:val="20"/>
        </w:rPr>
        <w:t>;</w:t>
      </w:r>
    </w:p>
    <w:p w14:paraId="019D08BE" w14:textId="77777777" w:rsidR="008600C9" w:rsidRPr="0031725E" w:rsidRDefault="008600C9" w:rsidP="008600C9">
      <w:pPr>
        <w:pStyle w:val="SMGHead1"/>
        <w:spacing w:before="0" w:after="240"/>
        <w:ind w:left="0" w:firstLine="720"/>
        <w:jc w:val="both"/>
        <w:rPr>
          <w:rFonts w:ascii="Arial" w:hAnsi="Arial" w:cs="Arial"/>
          <w:b w:val="0"/>
          <w:sz w:val="20"/>
          <w:szCs w:val="20"/>
        </w:rPr>
      </w:pPr>
      <w:r w:rsidRPr="0031725E">
        <w:rPr>
          <w:rFonts w:ascii="Arial" w:hAnsi="Arial" w:cs="Arial"/>
          <w:b w:val="0"/>
          <w:sz w:val="20"/>
          <w:szCs w:val="20"/>
        </w:rPr>
        <w:t>NOW, THEREFORE, BE IT RESOLVED:</w:t>
      </w:r>
    </w:p>
    <w:p w14:paraId="00650B10" w14:textId="6EA2A9CD" w:rsidR="008600C9" w:rsidRPr="0031725E" w:rsidRDefault="008600C9" w:rsidP="008600C9">
      <w:pPr>
        <w:pStyle w:val="SMGHead1"/>
        <w:spacing w:before="0" w:after="240"/>
        <w:ind w:left="0" w:firstLine="0"/>
        <w:jc w:val="both"/>
        <w:rPr>
          <w:rFonts w:ascii="Arial" w:hAnsi="Arial" w:cs="Arial"/>
          <w:b w:val="0"/>
          <w:sz w:val="20"/>
          <w:szCs w:val="20"/>
        </w:rPr>
      </w:pPr>
      <w:r w:rsidRPr="0031725E">
        <w:rPr>
          <w:rFonts w:ascii="Arial" w:hAnsi="Arial" w:cs="Arial"/>
          <w:b w:val="0"/>
          <w:sz w:val="20"/>
          <w:szCs w:val="20"/>
        </w:rPr>
        <w:t xml:space="preserve">That the </w:t>
      </w:r>
      <w:r w:rsidRPr="0031725E">
        <w:rPr>
          <w:rFonts w:ascii="Arial" w:hAnsi="Arial" w:cs="Arial"/>
          <w:b w:val="0"/>
          <w:sz w:val="20"/>
          <w:szCs w:val="20"/>
          <w:highlight w:val="yellow"/>
        </w:rPr>
        <w:t>[Organization Governing Body]</w:t>
      </w:r>
      <w:r w:rsidRPr="0031725E">
        <w:rPr>
          <w:rFonts w:ascii="Arial" w:hAnsi="Arial" w:cs="Arial"/>
          <w:sz w:val="20"/>
          <w:szCs w:val="20"/>
        </w:rPr>
        <w:t xml:space="preserve"> </w:t>
      </w:r>
      <w:r w:rsidRPr="0031725E">
        <w:rPr>
          <w:rFonts w:ascii="Arial" w:hAnsi="Arial" w:cs="Arial"/>
          <w:b w:val="0"/>
          <w:sz w:val="20"/>
          <w:szCs w:val="20"/>
        </w:rPr>
        <w:t>hereby approves the organization’s Title VI Program and policies as set forth in the entitled “Title VI Program.”</w:t>
      </w:r>
    </w:p>
    <w:tbl>
      <w:tblPr>
        <w:tblW w:w="0" w:type="auto"/>
        <w:tblInd w:w="360" w:type="dxa"/>
        <w:tblLook w:val="04A0" w:firstRow="1" w:lastRow="0" w:firstColumn="1" w:lastColumn="0" w:noHBand="0" w:noVBand="1"/>
      </w:tblPr>
      <w:tblGrid>
        <w:gridCol w:w="840"/>
        <w:gridCol w:w="2973"/>
        <w:gridCol w:w="810"/>
        <w:gridCol w:w="4377"/>
      </w:tblGrid>
      <w:tr w:rsidR="008600C9" w:rsidRPr="00CD186A" w14:paraId="541108C6" w14:textId="77777777" w:rsidTr="00F02D73">
        <w:tc>
          <w:tcPr>
            <w:tcW w:w="850" w:type="dxa"/>
            <w:shd w:val="clear" w:color="auto" w:fill="auto"/>
            <w:vAlign w:val="bottom"/>
          </w:tcPr>
          <w:p w14:paraId="3F661478"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r w:rsidRPr="0031725E">
              <w:rPr>
                <w:rFonts w:ascii="Arial" w:hAnsi="Arial" w:cs="Arial"/>
                <w:b w:val="0"/>
                <w:sz w:val="20"/>
                <w:szCs w:val="20"/>
              </w:rPr>
              <w:t>Dated:</w:t>
            </w:r>
          </w:p>
        </w:tc>
        <w:tc>
          <w:tcPr>
            <w:tcW w:w="3500" w:type="dxa"/>
            <w:tcBorders>
              <w:bottom w:val="single" w:sz="4" w:space="0" w:color="auto"/>
            </w:tcBorders>
            <w:shd w:val="clear" w:color="auto" w:fill="auto"/>
          </w:tcPr>
          <w:p w14:paraId="4A2C12A6"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978" w:type="dxa"/>
            <w:shd w:val="clear" w:color="auto" w:fill="auto"/>
          </w:tcPr>
          <w:p w14:paraId="17D45096"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5328" w:type="dxa"/>
            <w:tcBorders>
              <w:bottom w:val="single" w:sz="4" w:space="0" w:color="auto"/>
            </w:tcBorders>
            <w:shd w:val="clear" w:color="auto" w:fill="auto"/>
          </w:tcPr>
          <w:p w14:paraId="47243BA5" w14:textId="77777777" w:rsidR="008600C9" w:rsidRPr="0031725E" w:rsidRDefault="008600C9" w:rsidP="00F02D73">
            <w:pPr>
              <w:pStyle w:val="SMGHead1"/>
              <w:spacing w:before="480" w:after="0" w:line="240" w:lineRule="auto"/>
              <w:ind w:left="0" w:firstLine="0"/>
              <w:rPr>
                <w:rFonts w:ascii="Arial" w:hAnsi="Arial" w:cs="Arial"/>
                <w:b w:val="0"/>
                <w:sz w:val="20"/>
                <w:szCs w:val="20"/>
              </w:rPr>
            </w:pPr>
          </w:p>
        </w:tc>
      </w:tr>
      <w:tr w:rsidR="008600C9" w:rsidRPr="00CD186A" w14:paraId="7B0B50BF" w14:textId="77777777" w:rsidTr="00F02D73">
        <w:tc>
          <w:tcPr>
            <w:tcW w:w="850" w:type="dxa"/>
            <w:shd w:val="clear" w:color="auto" w:fill="auto"/>
          </w:tcPr>
          <w:p w14:paraId="2C8A79FC"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c>
          <w:tcPr>
            <w:tcW w:w="3500" w:type="dxa"/>
            <w:tcBorders>
              <w:top w:val="single" w:sz="4" w:space="0" w:color="auto"/>
            </w:tcBorders>
            <w:shd w:val="clear" w:color="auto" w:fill="auto"/>
          </w:tcPr>
          <w:p w14:paraId="57767B28"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978" w:type="dxa"/>
            <w:shd w:val="clear" w:color="auto" w:fill="auto"/>
          </w:tcPr>
          <w:p w14:paraId="775F99BA"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5328" w:type="dxa"/>
            <w:tcBorders>
              <w:top w:val="single" w:sz="4" w:space="0" w:color="auto"/>
            </w:tcBorders>
            <w:shd w:val="clear" w:color="auto" w:fill="auto"/>
          </w:tcPr>
          <w:p w14:paraId="29995980" w14:textId="77777777" w:rsidR="008600C9" w:rsidRPr="0031725E" w:rsidRDefault="008600C9" w:rsidP="00F02D73">
            <w:pPr>
              <w:pStyle w:val="SMGHead1"/>
              <w:spacing w:before="0" w:after="120" w:line="240" w:lineRule="auto"/>
              <w:ind w:left="0" w:firstLine="0"/>
              <w:jc w:val="left"/>
              <w:rPr>
                <w:rFonts w:ascii="Arial" w:hAnsi="Arial" w:cs="Arial"/>
                <w:b w:val="0"/>
                <w:sz w:val="20"/>
                <w:szCs w:val="20"/>
              </w:rPr>
            </w:pPr>
            <w:r w:rsidRPr="0031725E">
              <w:rPr>
                <w:rFonts w:ascii="Arial" w:hAnsi="Arial" w:cs="Arial"/>
                <w:b w:val="0"/>
                <w:sz w:val="20"/>
                <w:szCs w:val="20"/>
              </w:rPr>
              <w:t>Presiding Officer</w:t>
            </w:r>
          </w:p>
        </w:tc>
      </w:tr>
      <w:tr w:rsidR="008600C9" w:rsidRPr="00CD186A" w14:paraId="195264B7" w14:textId="77777777" w:rsidTr="00F02D73">
        <w:tc>
          <w:tcPr>
            <w:tcW w:w="850" w:type="dxa"/>
            <w:shd w:val="clear" w:color="auto" w:fill="auto"/>
          </w:tcPr>
          <w:p w14:paraId="7C25BA00"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c>
          <w:tcPr>
            <w:tcW w:w="3500" w:type="dxa"/>
            <w:shd w:val="clear" w:color="auto" w:fill="auto"/>
          </w:tcPr>
          <w:p w14:paraId="4E5D93B3"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r w:rsidRPr="0031725E">
              <w:rPr>
                <w:rFonts w:ascii="Arial" w:hAnsi="Arial" w:cs="Arial"/>
                <w:b w:val="0"/>
                <w:sz w:val="20"/>
                <w:szCs w:val="20"/>
              </w:rPr>
              <w:t>Attest:</w:t>
            </w:r>
          </w:p>
        </w:tc>
        <w:tc>
          <w:tcPr>
            <w:tcW w:w="978" w:type="dxa"/>
            <w:shd w:val="clear" w:color="auto" w:fill="auto"/>
          </w:tcPr>
          <w:p w14:paraId="76F8240C"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5328" w:type="dxa"/>
            <w:shd w:val="clear" w:color="auto" w:fill="auto"/>
          </w:tcPr>
          <w:p w14:paraId="288BE163" w14:textId="1B4FBCBB"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r>
      <w:tr w:rsidR="008600C9" w:rsidRPr="00CD186A" w14:paraId="0D71BDD3" w14:textId="77777777" w:rsidTr="00F02D73">
        <w:tc>
          <w:tcPr>
            <w:tcW w:w="850" w:type="dxa"/>
            <w:shd w:val="clear" w:color="auto" w:fill="auto"/>
          </w:tcPr>
          <w:p w14:paraId="08EE7A7B"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c>
          <w:tcPr>
            <w:tcW w:w="3500" w:type="dxa"/>
            <w:tcBorders>
              <w:bottom w:val="single" w:sz="4" w:space="0" w:color="auto"/>
            </w:tcBorders>
            <w:shd w:val="clear" w:color="auto" w:fill="auto"/>
          </w:tcPr>
          <w:p w14:paraId="3FDD646D"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c>
          <w:tcPr>
            <w:tcW w:w="978" w:type="dxa"/>
            <w:shd w:val="clear" w:color="auto" w:fill="auto"/>
          </w:tcPr>
          <w:p w14:paraId="2B6275BA"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5328" w:type="dxa"/>
            <w:tcBorders>
              <w:bottom w:val="single" w:sz="4" w:space="0" w:color="auto"/>
            </w:tcBorders>
            <w:shd w:val="clear" w:color="auto" w:fill="auto"/>
          </w:tcPr>
          <w:p w14:paraId="7B4B2906" w14:textId="77777777" w:rsidR="008600C9" w:rsidRPr="0031725E" w:rsidRDefault="008600C9" w:rsidP="00F02D73">
            <w:pPr>
              <w:pStyle w:val="SMGHead1"/>
              <w:spacing w:before="480" w:after="0" w:line="240" w:lineRule="auto"/>
              <w:ind w:left="0" w:firstLine="0"/>
              <w:rPr>
                <w:rFonts w:ascii="Arial" w:hAnsi="Arial" w:cs="Arial"/>
                <w:b w:val="0"/>
                <w:sz w:val="20"/>
                <w:szCs w:val="20"/>
              </w:rPr>
            </w:pPr>
          </w:p>
        </w:tc>
      </w:tr>
      <w:tr w:rsidR="008600C9" w:rsidRPr="00CD186A" w14:paraId="5CA19767" w14:textId="77777777" w:rsidTr="00F02D73">
        <w:tc>
          <w:tcPr>
            <w:tcW w:w="850" w:type="dxa"/>
            <w:shd w:val="clear" w:color="auto" w:fill="auto"/>
          </w:tcPr>
          <w:p w14:paraId="5F8BF7D4"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3500" w:type="dxa"/>
            <w:tcBorders>
              <w:top w:val="single" w:sz="4" w:space="0" w:color="auto"/>
            </w:tcBorders>
            <w:shd w:val="clear" w:color="auto" w:fill="auto"/>
          </w:tcPr>
          <w:p w14:paraId="17AF785A" w14:textId="77777777" w:rsidR="008600C9" w:rsidRPr="0031725E" w:rsidRDefault="008600C9" w:rsidP="00F02D73">
            <w:pPr>
              <w:pStyle w:val="SMGHead1"/>
              <w:spacing w:before="0" w:after="0" w:line="240" w:lineRule="auto"/>
              <w:ind w:left="0" w:firstLine="0"/>
              <w:jc w:val="left"/>
              <w:rPr>
                <w:rFonts w:ascii="Arial" w:hAnsi="Arial" w:cs="Arial"/>
                <w:b w:val="0"/>
                <w:sz w:val="20"/>
                <w:szCs w:val="20"/>
              </w:rPr>
            </w:pPr>
            <w:r w:rsidRPr="0031725E">
              <w:rPr>
                <w:rFonts w:ascii="Arial" w:hAnsi="Arial" w:cs="Arial"/>
                <w:b w:val="0"/>
                <w:sz w:val="20"/>
                <w:szCs w:val="20"/>
              </w:rPr>
              <w:t>Recording Secretary</w:t>
            </w:r>
          </w:p>
        </w:tc>
        <w:tc>
          <w:tcPr>
            <w:tcW w:w="978" w:type="dxa"/>
            <w:shd w:val="clear" w:color="auto" w:fill="auto"/>
          </w:tcPr>
          <w:p w14:paraId="41A8E398" w14:textId="77777777" w:rsidR="008600C9" w:rsidRPr="0031725E" w:rsidRDefault="008600C9" w:rsidP="00F02D73">
            <w:pPr>
              <w:pStyle w:val="SMGHead1"/>
              <w:spacing w:before="0" w:after="0" w:line="240" w:lineRule="auto"/>
              <w:ind w:left="0" w:firstLine="0"/>
              <w:rPr>
                <w:rFonts w:ascii="Arial" w:hAnsi="Arial" w:cs="Arial"/>
                <w:b w:val="0"/>
                <w:sz w:val="20"/>
                <w:szCs w:val="20"/>
              </w:rPr>
            </w:pPr>
          </w:p>
        </w:tc>
        <w:tc>
          <w:tcPr>
            <w:tcW w:w="5328" w:type="dxa"/>
            <w:tcBorders>
              <w:top w:val="single" w:sz="4" w:space="0" w:color="auto"/>
            </w:tcBorders>
            <w:shd w:val="clear" w:color="auto" w:fill="auto"/>
          </w:tcPr>
          <w:p w14:paraId="07302254" w14:textId="5D081332" w:rsidR="008600C9" w:rsidRPr="0031725E" w:rsidRDefault="008600C9" w:rsidP="00F02D73">
            <w:pPr>
              <w:pStyle w:val="SMGHead1"/>
              <w:spacing w:before="0" w:after="0" w:line="240" w:lineRule="auto"/>
              <w:ind w:left="0" w:firstLine="0"/>
              <w:jc w:val="left"/>
              <w:rPr>
                <w:rFonts w:ascii="Arial" w:hAnsi="Arial" w:cs="Arial"/>
                <w:b w:val="0"/>
                <w:sz w:val="20"/>
                <w:szCs w:val="20"/>
              </w:rPr>
            </w:pPr>
          </w:p>
        </w:tc>
      </w:tr>
    </w:tbl>
    <w:p w14:paraId="3616B7CF" w14:textId="77777777" w:rsidR="00F31459" w:rsidRPr="0031725E" w:rsidRDefault="00F31459" w:rsidP="00315354">
      <w:pPr>
        <w:rPr>
          <w:rFonts w:ascii="Arial" w:hAnsi="Arial" w:cs="Arial"/>
        </w:rPr>
      </w:pPr>
    </w:p>
    <w:p w14:paraId="3ECBC8C6" w14:textId="77777777" w:rsidR="007C1C23" w:rsidRDefault="007C1C23" w:rsidP="00665BA9">
      <w:pPr>
        <w:spacing w:after="0" w:line="260" w:lineRule="atLeast"/>
        <w:jc w:val="left"/>
        <w:rPr>
          <w:rFonts w:ascii="Arial" w:eastAsia="Montserrat" w:hAnsi="Arial" w:cs="Arial"/>
        </w:rPr>
      </w:pPr>
    </w:p>
    <w:p w14:paraId="2875618B" w14:textId="77777777" w:rsidR="005A2ADB" w:rsidRPr="005A2ADB" w:rsidRDefault="005A2ADB" w:rsidP="005A2ADB">
      <w:pPr>
        <w:rPr>
          <w:rFonts w:ascii="Arial" w:eastAsia="Montserrat" w:hAnsi="Arial" w:cs="Arial"/>
        </w:rPr>
      </w:pPr>
    </w:p>
    <w:p w14:paraId="7B1D8B09" w14:textId="77777777" w:rsidR="005A2ADB" w:rsidRPr="005A2ADB" w:rsidRDefault="005A2ADB" w:rsidP="005A2ADB">
      <w:pPr>
        <w:rPr>
          <w:rFonts w:ascii="Arial" w:eastAsia="Montserrat" w:hAnsi="Arial" w:cs="Arial"/>
        </w:rPr>
      </w:pPr>
    </w:p>
    <w:p w14:paraId="405C401F" w14:textId="77777777" w:rsidR="005A2ADB" w:rsidRPr="005A2ADB" w:rsidRDefault="005A2ADB" w:rsidP="005A2ADB">
      <w:pPr>
        <w:rPr>
          <w:rFonts w:ascii="Arial" w:eastAsia="Montserrat" w:hAnsi="Arial" w:cs="Arial"/>
        </w:rPr>
      </w:pPr>
    </w:p>
    <w:p w14:paraId="69A9E002" w14:textId="77777777" w:rsidR="005A2ADB" w:rsidRPr="005A2ADB" w:rsidRDefault="005A2ADB" w:rsidP="005A2ADB">
      <w:pPr>
        <w:rPr>
          <w:rFonts w:ascii="Arial" w:eastAsia="Montserrat" w:hAnsi="Arial" w:cs="Arial"/>
        </w:rPr>
      </w:pPr>
    </w:p>
    <w:p w14:paraId="65F77BB2" w14:textId="77777777" w:rsidR="005A2ADB" w:rsidRPr="005A2ADB" w:rsidRDefault="005A2ADB" w:rsidP="005A2ADB">
      <w:pPr>
        <w:rPr>
          <w:rFonts w:ascii="Arial" w:eastAsia="Montserrat" w:hAnsi="Arial" w:cs="Arial"/>
        </w:rPr>
      </w:pPr>
    </w:p>
    <w:p w14:paraId="6389647C" w14:textId="77777777" w:rsidR="005A2ADB" w:rsidRPr="005A2ADB" w:rsidRDefault="005A2ADB" w:rsidP="005A2ADB">
      <w:pPr>
        <w:jc w:val="right"/>
        <w:rPr>
          <w:rFonts w:ascii="Arial" w:eastAsia="Montserrat" w:hAnsi="Arial" w:cs="Arial"/>
        </w:rPr>
      </w:pPr>
    </w:p>
    <w:sectPr w:rsidR="005A2ADB" w:rsidRPr="005A2ADB" w:rsidSect="00633126">
      <w:footerReference w:type="default" r:id="rId12"/>
      <w:footerReference w:type="first" r:id="rId13"/>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77F79" w14:textId="77777777" w:rsidR="00AD21A3" w:rsidRDefault="00AD21A3" w:rsidP="00C10FFC">
      <w:r>
        <w:separator/>
      </w:r>
    </w:p>
  </w:endnote>
  <w:endnote w:type="continuationSeparator" w:id="0">
    <w:p w14:paraId="5D7FE878" w14:textId="77777777" w:rsidR="00AD21A3" w:rsidRDefault="00AD21A3" w:rsidP="00C10FFC">
      <w:r>
        <w:continuationSeparator/>
      </w:r>
    </w:p>
  </w:endnote>
  <w:endnote w:type="continuationNotice" w:id="1">
    <w:p w14:paraId="7CE582FB" w14:textId="77777777" w:rsidR="00AD21A3" w:rsidRDefault="00AD2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55 Roman">
    <w:altName w:val="Calibri"/>
    <w:charset w:val="00"/>
    <w:family w:val="auto"/>
    <w:pitch w:val="variable"/>
    <w:sig w:usb0="00000003" w:usb1="00000000" w:usb2="00000000" w:usb3="00000000" w:csb0="00000001" w:csb1="00000000"/>
  </w:font>
  <w:font w:name="Frutiger LT Com 45 Light">
    <w:panose1 w:val="020B0303030504020204"/>
    <w:charset w:val="00"/>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 LT Com 55 Roman">
    <w:panose1 w:val="020B0503030504020204"/>
    <w:charset w:val="00"/>
    <w:family w:val="swiss"/>
    <w:pitch w:val="variable"/>
    <w:sig w:usb0="800000AF" w:usb1="5000204A" w:usb2="00000000" w:usb3="00000000" w:csb0="0000009B" w:csb1="00000000"/>
  </w:font>
  <w:font w:name="Frutiger 45 Light">
    <w:altName w:val="Calibri"/>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sz w:val="22"/>
      </w:rPr>
      <w:id w:val="-1612200520"/>
      <w:docPartObj>
        <w:docPartGallery w:val="Page Numbers (Bottom of Page)"/>
        <w:docPartUnique/>
      </w:docPartObj>
    </w:sdtPr>
    <w:sdtEndPr>
      <w:rPr>
        <w:noProof/>
      </w:rPr>
    </w:sdtEndPr>
    <w:sdtContent>
      <w:p w14:paraId="035E3684" w14:textId="7E59A3F6" w:rsidR="00633126" w:rsidRPr="00633126" w:rsidRDefault="00633126">
        <w:pPr>
          <w:pStyle w:val="Footer"/>
          <w:jc w:val="right"/>
          <w:rPr>
            <w:rFonts w:ascii="Montserrat" w:hAnsi="Montserrat"/>
            <w:sz w:val="22"/>
          </w:rPr>
        </w:pPr>
        <w:r w:rsidRPr="00633126">
          <w:rPr>
            <w:rFonts w:ascii="Montserrat" w:hAnsi="Montserrat"/>
            <w:sz w:val="22"/>
          </w:rPr>
          <w:fldChar w:fldCharType="begin"/>
        </w:r>
        <w:r w:rsidRPr="00633126">
          <w:rPr>
            <w:rFonts w:ascii="Montserrat" w:hAnsi="Montserrat"/>
            <w:sz w:val="22"/>
          </w:rPr>
          <w:instrText xml:space="preserve"> PAGE   \* MERGEFORMAT </w:instrText>
        </w:r>
        <w:r w:rsidRPr="00633126">
          <w:rPr>
            <w:rFonts w:ascii="Montserrat" w:hAnsi="Montserrat"/>
            <w:sz w:val="22"/>
          </w:rPr>
          <w:fldChar w:fldCharType="separate"/>
        </w:r>
        <w:r w:rsidRPr="00633126">
          <w:rPr>
            <w:rFonts w:ascii="Montserrat" w:hAnsi="Montserrat"/>
            <w:noProof/>
            <w:sz w:val="22"/>
          </w:rPr>
          <w:t>2</w:t>
        </w:r>
        <w:r w:rsidRPr="00633126">
          <w:rPr>
            <w:rFonts w:ascii="Montserrat" w:hAnsi="Montserrat"/>
            <w:noProof/>
            <w:sz w:val="22"/>
          </w:rPr>
          <w:fldChar w:fldCharType="end"/>
        </w:r>
      </w:p>
    </w:sdtContent>
  </w:sdt>
  <w:p w14:paraId="613C7048" w14:textId="21FD3E1F" w:rsidR="006216FC" w:rsidRPr="00973482" w:rsidRDefault="006216FC" w:rsidP="00117728">
    <w:pPr>
      <w:pStyle w:val="Footer"/>
      <w:tabs>
        <w:tab w:val="clear" w:pos="4680"/>
      </w:tabs>
      <w:rPr>
        <w:rFonts w:ascii="Montserrat" w:hAnsi="Montserra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4B0E" w14:textId="05560613" w:rsidR="00091C1C" w:rsidRDefault="00091C1C">
    <w:pPr>
      <w:pStyle w:val="Footer"/>
      <w:jc w:val="right"/>
    </w:pPr>
  </w:p>
  <w:p w14:paraId="7C86AAA6" w14:textId="1C16F378" w:rsidR="006216FC" w:rsidRPr="00BC691D" w:rsidRDefault="006216FC" w:rsidP="005B1DD0">
    <w:pPr>
      <w:pStyle w:val="Footer"/>
      <w:tabs>
        <w:tab w:val="clear" w:pos="4680"/>
      </w:tabs>
      <w:rPr>
        <w:rFonts w:ascii="Montserrat" w:hAnsi="Montserra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EDF8" w14:textId="77777777" w:rsidR="00AD21A3" w:rsidRDefault="00AD21A3" w:rsidP="00C10FFC">
      <w:r>
        <w:separator/>
      </w:r>
    </w:p>
  </w:footnote>
  <w:footnote w:type="continuationSeparator" w:id="0">
    <w:p w14:paraId="43EA7451" w14:textId="77777777" w:rsidR="00AD21A3" w:rsidRDefault="00AD21A3" w:rsidP="00C10FFC">
      <w:r>
        <w:continuationSeparator/>
      </w:r>
    </w:p>
  </w:footnote>
  <w:footnote w:type="continuationNotice" w:id="1">
    <w:p w14:paraId="1E6C6B25" w14:textId="77777777" w:rsidR="00AD21A3" w:rsidRDefault="00AD21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A3A"/>
    <w:multiLevelType w:val="multilevel"/>
    <w:tmpl w:val="3BD4A824"/>
    <w:lvl w:ilvl="0">
      <w:start w:val="1"/>
      <w:numFmt w:val="decimal"/>
      <w:lvlText w:val="%1."/>
      <w:lvlJc w:val="left"/>
      <w:rPr>
        <w:rFonts w:ascii="Montserrat" w:eastAsia="Calibri" w:hAnsi="Montserrat" w:cs="Arial"/>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7B0606"/>
    <w:multiLevelType w:val="hybridMultilevel"/>
    <w:tmpl w:val="EEAE4094"/>
    <w:lvl w:ilvl="0" w:tplc="CB6A1D08">
      <w:start w:val="1"/>
      <w:numFmt w:val="bullet"/>
      <w:pStyle w:val="BULLETS"/>
      <w:lvlText w:val=""/>
      <w:lvlJc w:val="left"/>
      <w:pPr>
        <w:ind w:left="360" w:hanging="360"/>
      </w:pPr>
      <w:rPr>
        <w:rFonts w:ascii="Symbol" w:hAnsi="Symbol" w:hint="default"/>
        <w:b w:val="0"/>
        <w:bCs w:val="0"/>
        <w:i w:val="0"/>
        <w:iCs w:val="0"/>
        <w:caps w:val="0"/>
        <w:smallCaps w:val="0"/>
        <w:strike w:val="0"/>
        <w:dstrike w:val="0"/>
        <w:noProof w:val="0"/>
        <w:vanish w:val="0"/>
        <w:color w:val="8A1B61"/>
        <w:spacing w:val="0"/>
        <w:kern w:val="0"/>
        <w:position w:val="0"/>
        <w:u w:val="none"/>
        <w:effect w:val="none"/>
        <w:vertAlign w:val="baseline"/>
        <w:em w:val="none"/>
        <w:specVanish w:val="0"/>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 w15:restartNumberingAfterBreak="0">
    <w:nsid w:val="0BD34093"/>
    <w:multiLevelType w:val="hybridMultilevel"/>
    <w:tmpl w:val="08A60DDA"/>
    <w:lvl w:ilvl="0" w:tplc="A8D69C04">
      <w:start w:val="1"/>
      <w:numFmt w:val="decimal"/>
      <w:lvlText w:val="%1."/>
      <w:lvlJc w:val="left"/>
      <w:rPr>
        <w:b w:val="0"/>
        <w:bCs w:val="0"/>
      </w:rPr>
    </w:lvl>
    <w:lvl w:ilvl="1" w:tplc="34FAB0A0">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 w15:restartNumberingAfterBreak="0">
    <w:nsid w:val="0DD84A2F"/>
    <w:multiLevelType w:val="hybridMultilevel"/>
    <w:tmpl w:val="5BF6749E"/>
    <w:lvl w:ilvl="0" w:tplc="3C5E4F1E">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5246D126">
      <w:numFmt w:val="decimal"/>
      <w:pStyle w:val="Heading6"/>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 w15:restartNumberingAfterBreak="0">
    <w:nsid w:val="12E51E26"/>
    <w:multiLevelType w:val="hybridMultilevel"/>
    <w:tmpl w:val="5FD26A76"/>
    <w:lvl w:ilvl="0" w:tplc="B1743524">
      <w:numFmt w:val="decimal"/>
      <w:pStyle w:val="Revision"/>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1440208B"/>
    <w:multiLevelType w:val="multilevel"/>
    <w:tmpl w:val="533A6A54"/>
    <w:lvl w:ilvl="0">
      <w:start w:val="1"/>
      <w:numFmt w:val="decimal"/>
      <w:lvlText w:val="%1."/>
      <w:lvlJc w:val="left"/>
      <w:pPr>
        <w:ind w:left="360" w:hanging="360"/>
      </w:pPr>
    </w:lvl>
    <w:lvl w:ilvl="1">
      <w:start w:val="7"/>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7722933"/>
    <w:multiLevelType w:val="hybridMultilevel"/>
    <w:tmpl w:val="B76E7A68"/>
    <w:lvl w:ilvl="0" w:tplc="8B6053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E666AB"/>
    <w:multiLevelType w:val="hybridMultilevel"/>
    <w:tmpl w:val="F3DA8A76"/>
    <w:lvl w:ilvl="0" w:tplc="04090001">
      <w:start w:val="1"/>
      <w:numFmt w:val="bullet"/>
      <w:lvlText w:val=""/>
      <w:lvlJc w:val="left"/>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1E6708B4"/>
    <w:multiLevelType w:val="multilevel"/>
    <w:tmpl w:val="9E7A4D10"/>
    <w:lvl w:ilvl="0">
      <w:start w:val="1"/>
      <w:numFmt w:val="decimal"/>
      <w:lvlText w:val="%1."/>
      <w:lvlJc w:val="left"/>
      <w:rPr>
        <w:rFonts w:ascii="Montserrat" w:eastAsia="Calibri" w:hAnsi="Montserrat"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3BC0C6A"/>
    <w:multiLevelType w:val="hybridMultilevel"/>
    <w:tmpl w:val="A2648092"/>
    <w:lvl w:ilvl="0" w:tplc="04090001">
      <w:start w:val="1"/>
      <w:numFmt w:val="bullet"/>
      <w:lvlText w:val=""/>
      <w:lvlJc w:val="left"/>
      <w:rPr>
        <w:rFonts w:ascii="Symbol" w:hAnsi="Symbol" w:hint="default"/>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 w15:restartNumberingAfterBreak="0">
    <w:nsid w:val="24116067"/>
    <w:multiLevelType w:val="hybridMultilevel"/>
    <w:tmpl w:val="2F3C830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1" w15:restartNumberingAfterBreak="0">
    <w:nsid w:val="2673503D"/>
    <w:multiLevelType w:val="multilevel"/>
    <w:tmpl w:val="9E7A4D10"/>
    <w:lvl w:ilvl="0">
      <w:start w:val="1"/>
      <w:numFmt w:val="decimal"/>
      <w:lvlText w:val="%1."/>
      <w:lvlJc w:val="left"/>
      <w:rPr>
        <w:rFonts w:ascii="Montserrat" w:eastAsia="Calibri" w:hAnsi="Montserrat" w:cs="Ari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BB57ADD"/>
    <w:multiLevelType w:val="multilevel"/>
    <w:tmpl w:val="3BD4A824"/>
    <w:lvl w:ilvl="0">
      <w:start w:val="1"/>
      <w:numFmt w:val="decimal"/>
      <w:lvlText w:val="%1."/>
      <w:lvlJc w:val="left"/>
      <w:rPr>
        <w:rFonts w:ascii="Montserrat" w:eastAsia="Calibri" w:hAnsi="Montserrat" w:cs="Arial"/>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0D6431F"/>
    <w:multiLevelType w:val="hybridMultilevel"/>
    <w:tmpl w:val="0A3AD2EE"/>
    <w:lvl w:ilvl="0" w:tplc="682CB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D93"/>
    <w:multiLevelType w:val="multilevel"/>
    <w:tmpl w:val="3BD4A824"/>
    <w:lvl w:ilvl="0">
      <w:start w:val="1"/>
      <w:numFmt w:val="decimal"/>
      <w:lvlText w:val="%1."/>
      <w:lvlJc w:val="left"/>
      <w:rPr>
        <w:rFonts w:ascii="Montserrat" w:eastAsia="Calibri" w:hAnsi="Montserrat" w:cs="Arial"/>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40304D9"/>
    <w:multiLevelType w:val="hybridMultilevel"/>
    <w:tmpl w:val="2F3C830C"/>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F63011E"/>
    <w:multiLevelType w:val="hybridMultilevel"/>
    <w:tmpl w:val="2EF86896"/>
    <w:lvl w:ilvl="0" w:tplc="04090001">
      <w:start w:val="1"/>
      <w:numFmt w:val="bullet"/>
      <w:lvlText w:val=""/>
      <w:lvlJc w:val="left"/>
      <w:rPr>
        <w:rFonts w:ascii="Symbol" w:hAnsi="Symbol" w:hint="default"/>
      </w:rPr>
    </w:lvl>
    <w:lvl w:ilvl="1" w:tplc="04090019">
      <w:numFmt w:val="decimal"/>
      <w:lvlText w:val=""/>
      <w:lvlJc w:val="left"/>
    </w:lvl>
    <w:lvl w:ilvl="2" w:tplc="0409001B">
      <w:numFmt w:val="decimal"/>
      <w:lvlText w:val=""/>
      <w:lvlJc w:val="left"/>
    </w:lvl>
    <w:lvl w:ilvl="3" w:tplc="04090001">
      <w:start w:val="1"/>
      <w:numFmt w:val="bullet"/>
      <w:lvlText w:val=""/>
      <w:lvlJc w:val="left"/>
      <w:pPr>
        <w:ind w:left="360" w:hanging="360"/>
      </w:pPr>
      <w:rPr>
        <w:rFonts w:ascii="Symbol" w:hAnsi="Symbol" w:hint="default"/>
      </w:rPr>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7" w15:restartNumberingAfterBreak="0">
    <w:nsid w:val="4F82062A"/>
    <w:multiLevelType w:val="hybridMultilevel"/>
    <w:tmpl w:val="67D0F9FE"/>
    <w:lvl w:ilvl="0" w:tplc="681EC2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316CE7"/>
    <w:multiLevelType w:val="hybridMultilevel"/>
    <w:tmpl w:val="168678D2"/>
    <w:lvl w:ilvl="0" w:tplc="8048BCE2">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567690"/>
    <w:multiLevelType w:val="hybridMultilevel"/>
    <w:tmpl w:val="A812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A203E2"/>
    <w:multiLevelType w:val="hybridMultilevel"/>
    <w:tmpl w:val="2F3C830C"/>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A1F04FF"/>
    <w:multiLevelType w:val="multilevel"/>
    <w:tmpl w:val="E1921A1A"/>
    <w:lvl w:ilvl="0">
      <w:start w:val="4"/>
      <w:numFmt w:val="decimal"/>
      <w:lvlText w:val="%1."/>
      <w:lvlJc w:val="left"/>
      <w:pPr>
        <w:ind w:left="1080" w:hanging="360"/>
      </w:pPr>
      <w:rPr>
        <w:rFonts w:hint="default"/>
        <w:b w:val="0"/>
      </w:rPr>
    </w:lvl>
    <w:lvl w:ilvl="1">
      <w:start w:val="1"/>
      <w:numFmt w:val="decimal"/>
      <w:isLgl/>
      <w:lvlText w:val="%1.%2"/>
      <w:lvlJc w:val="left"/>
      <w:pPr>
        <w:ind w:left="108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1080"/>
      </w:pPr>
      <w:rPr>
        <w:rFonts w:hint="default"/>
        <w:b w:val="0"/>
      </w:rPr>
    </w:lvl>
    <w:lvl w:ilvl="4">
      <w:start w:val="1"/>
      <w:numFmt w:val="decimal"/>
      <w:isLgl/>
      <w:lvlText w:val="%1.%2.%3.%4.%5"/>
      <w:lvlJc w:val="left"/>
      <w:pPr>
        <w:ind w:left="1800"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160" w:hanging="1440"/>
      </w:pPr>
      <w:rPr>
        <w:rFonts w:hint="default"/>
        <w:b w:val="0"/>
      </w:rPr>
    </w:lvl>
    <w:lvl w:ilvl="7">
      <w:start w:val="1"/>
      <w:numFmt w:val="decimal"/>
      <w:isLgl/>
      <w:lvlText w:val="%1.%2.%3.%4.%5.%6.%7.%8"/>
      <w:lvlJc w:val="left"/>
      <w:pPr>
        <w:ind w:left="2520" w:hanging="1800"/>
      </w:pPr>
      <w:rPr>
        <w:rFonts w:hint="default"/>
        <w:b w:val="0"/>
      </w:rPr>
    </w:lvl>
    <w:lvl w:ilvl="8">
      <w:start w:val="1"/>
      <w:numFmt w:val="decimal"/>
      <w:isLgl/>
      <w:lvlText w:val="%1.%2.%3.%4.%5.%6.%7.%8.%9"/>
      <w:lvlJc w:val="left"/>
      <w:pPr>
        <w:ind w:left="2520" w:hanging="1800"/>
      </w:pPr>
      <w:rPr>
        <w:rFonts w:hint="default"/>
        <w:b w:val="0"/>
      </w:rPr>
    </w:lvl>
  </w:abstractNum>
  <w:abstractNum w:abstractNumId="22" w15:restartNumberingAfterBreak="0">
    <w:nsid w:val="6C721B41"/>
    <w:multiLevelType w:val="hybridMultilevel"/>
    <w:tmpl w:val="A1FA8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A86F34"/>
    <w:multiLevelType w:val="multilevel"/>
    <w:tmpl w:val="3BD4A824"/>
    <w:lvl w:ilvl="0">
      <w:start w:val="1"/>
      <w:numFmt w:val="decimal"/>
      <w:lvlText w:val="%1."/>
      <w:lvlJc w:val="left"/>
      <w:rPr>
        <w:rFonts w:ascii="Montserrat" w:eastAsia="Calibri" w:hAnsi="Montserrat" w:cs="Arial"/>
        <w:b w:val="0"/>
        <w:b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0041C29"/>
    <w:multiLevelType w:val="hybridMultilevel"/>
    <w:tmpl w:val="2A08DD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2660CC8"/>
    <w:multiLevelType w:val="hybridMultilevel"/>
    <w:tmpl w:val="64A0D4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57A1523"/>
    <w:multiLevelType w:val="hybridMultilevel"/>
    <w:tmpl w:val="418A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4973418">
    <w:abstractNumId w:val="1"/>
  </w:num>
  <w:num w:numId="2" w16cid:durableId="1977248733">
    <w:abstractNumId w:val="3"/>
  </w:num>
  <w:num w:numId="3" w16cid:durableId="1003095500">
    <w:abstractNumId w:val="4"/>
    <w:lvlOverride w:ilvl="0">
      <w:startOverride w:val="1"/>
    </w:lvlOverride>
  </w:num>
  <w:num w:numId="4" w16cid:durableId="457574584">
    <w:abstractNumId w:val="9"/>
  </w:num>
  <w:num w:numId="5" w16cid:durableId="1966811609">
    <w:abstractNumId w:val="16"/>
  </w:num>
  <w:num w:numId="6" w16cid:durableId="913901528">
    <w:abstractNumId w:val="10"/>
  </w:num>
  <w:num w:numId="7" w16cid:durableId="1529178808">
    <w:abstractNumId w:val="2"/>
  </w:num>
  <w:num w:numId="8" w16cid:durableId="1336762495">
    <w:abstractNumId w:val="8"/>
  </w:num>
  <w:num w:numId="9" w16cid:durableId="1137837797">
    <w:abstractNumId w:val="21"/>
  </w:num>
  <w:num w:numId="10" w16cid:durableId="1164860715">
    <w:abstractNumId w:val="22"/>
  </w:num>
  <w:num w:numId="11" w16cid:durableId="1858227596">
    <w:abstractNumId w:val="17"/>
  </w:num>
  <w:num w:numId="12" w16cid:durableId="325205342">
    <w:abstractNumId w:val="18"/>
  </w:num>
  <w:num w:numId="13" w16cid:durableId="1226528368">
    <w:abstractNumId w:val="6"/>
  </w:num>
  <w:num w:numId="14" w16cid:durableId="2061632772">
    <w:abstractNumId w:val="5"/>
  </w:num>
  <w:num w:numId="15" w16cid:durableId="1128358718">
    <w:abstractNumId w:val="7"/>
  </w:num>
  <w:num w:numId="16" w16cid:durableId="121654102">
    <w:abstractNumId w:val="26"/>
  </w:num>
  <w:num w:numId="17" w16cid:durableId="1550722856">
    <w:abstractNumId w:val="19"/>
  </w:num>
  <w:num w:numId="18" w16cid:durableId="357513906">
    <w:abstractNumId w:val="25"/>
  </w:num>
  <w:num w:numId="19" w16cid:durableId="1399985410">
    <w:abstractNumId w:val="13"/>
  </w:num>
  <w:num w:numId="20" w16cid:durableId="1723676070">
    <w:abstractNumId w:val="24"/>
  </w:num>
  <w:num w:numId="21" w16cid:durableId="264462582">
    <w:abstractNumId w:val="14"/>
  </w:num>
  <w:num w:numId="22" w16cid:durableId="674386688">
    <w:abstractNumId w:val="15"/>
  </w:num>
  <w:num w:numId="23" w16cid:durableId="563495078">
    <w:abstractNumId w:val="20"/>
  </w:num>
  <w:num w:numId="24" w16cid:durableId="130295087">
    <w:abstractNumId w:val="11"/>
  </w:num>
  <w:num w:numId="25" w16cid:durableId="1696803766">
    <w:abstractNumId w:val="23"/>
  </w:num>
  <w:num w:numId="26" w16cid:durableId="1021470737">
    <w:abstractNumId w:val="12"/>
  </w:num>
  <w:num w:numId="27" w16cid:durableId="1588271654">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NDG0MLM0MzaysDBR0lEKTi0uzszPAykwNK4FAAaLycEtAAAA"/>
  </w:docVars>
  <w:rsids>
    <w:rsidRoot w:val="007E15A2"/>
    <w:rsid w:val="000008BC"/>
    <w:rsid w:val="00000F64"/>
    <w:rsid w:val="00000FDF"/>
    <w:rsid w:val="0000113D"/>
    <w:rsid w:val="00001660"/>
    <w:rsid w:val="000017AB"/>
    <w:rsid w:val="0000196F"/>
    <w:rsid w:val="00001AB4"/>
    <w:rsid w:val="00001AD9"/>
    <w:rsid w:val="00001C13"/>
    <w:rsid w:val="00001C34"/>
    <w:rsid w:val="00001C9A"/>
    <w:rsid w:val="00001D6D"/>
    <w:rsid w:val="00001EBB"/>
    <w:rsid w:val="00001F4A"/>
    <w:rsid w:val="000020C4"/>
    <w:rsid w:val="00002110"/>
    <w:rsid w:val="000022B5"/>
    <w:rsid w:val="0000233A"/>
    <w:rsid w:val="0000234C"/>
    <w:rsid w:val="000024D9"/>
    <w:rsid w:val="00002538"/>
    <w:rsid w:val="0000262D"/>
    <w:rsid w:val="0000266D"/>
    <w:rsid w:val="000027DF"/>
    <w:rsid w:val="0000281C"/>
    <w:rsid w:val="00002DFB"/>
    <w:rsid w:val="00002E89"/>
    <w:rsid w:val="0000306F"/>
    <w:rsid w:val="00003407"/>
    <w:rsid w:val="000034E1"/>
    <w:rsid w:val="000034F7"/>
    <w:rsid w:val="0000352E"/>
    <w:rsid w:val="0000363A"/>
    <w:rsid w:val="00003669"/>
    <w:rsid w:val="000036A7"/>
    <w:rsid w:val="0000387A"/>
    <w:rsid w:val="000038CF"/>
    <w:rsid w:val="0000396B"/>
    <w:rsid w:val="000039AC"/>
    <w:rsid w:val="00003CA9"/>
    <w:rsid w:val="00003E03"/>
    <w:rsid w:val="00003EE5"/>
    <w:rsid w:val="00003FFA"/>
    <w:rsid w:val="0000439A"/>
    <w:rsid w:val="0000443A"/>
    <w:rsid w:val="00004538"/>
    <w:rsid w:val="000045F8"/>
    <w:rsid w:val="00004603"/>
    <w:rsid w:val="000048B9"/>
    <w:rsid w:val="000049C0"/>
    <w:rsid w:val="00004C83"/>
    <w:rsid w:val="00004CFB"/>
    <w:rsid w:val="00004F1E"/>
    <w:rsid w:val="00005CFF"/>
    <w:rsid w:val="00005D5A"/>
    <w:rsid w:val="00005F29"/>
    <w:rsid w:val="0000603C"/>
    <w:rsid w:val="0000611C"/>
    <w:rsid w:val="0000616C"/>
    <w:rsid w:val="000061E1"/>
    <w:rsid w:val="0000620A"/>
    <w:rsid w:val="00006274"/>
    <w:rsid w:val="00006303"/>
    <w:rsid w:val="000063A7"/>
    <w:rsid w:val="00006948"/>
    <w:rsid w:val="00006B7F"/>
    <w:rsid w:val="00006B8D"/>
    <w:rsid w:val="00006BFD"/>
    <w:rsid w:val="00006CC8"/>
    <w:rsid w:val="00007161"/>
    <w:rsid w:val="00007193"/>
    <w:rsid w:val="00007375"/>
    <w:rsid w:val="000074A7"/>
    <w:rsid w:val="00007577"/>
    <w:rsid w:val="00007646"/>
    <w:rsid w:val="00007910"/>
    <w:rsid w:val="000079DF"/>
    <w:rsid w:val="000079E9"/>
    <w:rsid w:val="00007E82"/>
    <w:rsid w:val="0001000C"/>
    <w:rsid w:val="000100A2"/>
    <w:rsid w:val="00010403"/>
    <w:rsid w:val="0001048D"/>
    <w:rsid w:val="000104E1"/>
    <w:rsid w:val="0001054A"/>
    <w:rsid w:val="0001079D"/>
    <w:rsid w:val="00010C03"/>
    <w:rsid w:val="00010F9A"/>
    <w:rsid w:val="00011017"/>
    <w:rsid w:val="00011230"/>
    <w:rsid w:val="0001141A"/>
    <w:rsid w:val="00011432"/>
    <w:rsid w:val="00011438"/>
    <w:rsid w:val="0001145A"/>
    <w:rsid w:val="00011471"/>
    <w:rsid w:val="00011753"/>
    <w:rsid w:val="0001176A"/>
    <w:rsid w:val="0001186F"/>
    <w:rsid w:val="00011A7C"/>
    <w:rsid w:val="00011AF5"/>
    <w:rsid w:val="00011BB4"/>
    <w:rsid w:val="00011CE8"/>
    <w:rsid w:val="00011EDD"/>
    <w:rsid w:val="000120C3"/>
    <w:rsid w:val="00012763"/>
    <w:rsid w:val="000128AB"/>
    <w:rsid w:val="0001298A"/>
    <w:rsid w:val="00012A62"/>
    <w:rsid w:val="00012CAB"/>
    <w:rsid w:val="00012E08"/>
    <w:rsid w:val="000130E9"/>
    <w:rsid w:val="00013156"/>
    <w:rsid w:val="00013463"/>
    <w:rsid w:val="000136B5"/>
    <w:rsid w:val="000137F2"/>
    <w:rsid w:val="00013942"/>
    <w:rsid w:val="00013A70"/>
    <w:rsid w:val="000141BC"/>
    <w:rsid w:val="000141EB"/>
    <w:rsid w:val="0001434E"/>
    <w:rsid w:val="000143E1"/>
    <w:rsid w:val="00014466"/>
    <w:rsid w:val="000146ED"/>
    <w:rsid w:val="00014787"/>
    <w:rsid w:val="0001488C"/>
    <w:rsid w:val="00014E84"/>
    <w:rsid w:val="00014E9F"/>
    <w:rsid w:val="00014F38"/>
    <w:rsid w:val="00014F92"/>
    <w:rsid w:val="00014FFA"/>
    <w:rsid w:val="00015007"/>
    <w:rsid w:val="0001501F"/>
    <w:rsid w:val="0001511B"/>
    <w:rsid w:val="0001523F"/>
    <w:rsid w:val="0001539A"/>
    <w:rsid w:val="000154B4"/>
    <w:rsid w:val="00015556"/>
    <w:rsid w:val="00015597"/>
    <w:rsid w:val="000157BB"/>
    <w:rsid w:val="000157D3"/>
    <w:rsid w:val="000157F0"/>
    <w:rsid w:val="00015A3D"/>
    <w:rsid w:val="00015AE1"/>
    <w:rsid w:val="00015AF7"/>
    <w:rsid w:val="00015C06"/>
    <w:rsid w:val="00015C5A"/>
    <w:rsid w:val="000161CE"/>
    <w:rsid w:val="0001620E"/>
    <w:rsid w:val="00016393"/>
    <w:rsid w:val="0001646C"/>
    <w:rsid w:val="000164DC"/>
    <w:rsid w:val="0001660E"/>
    <w:rsid w:val="000166FF"/>
    <w:rsid w:val="00016831"/>
    <w:rsid w:val="0001684E"/>
    <w:rsid w:val="00016A1E"/>
    <w:rsid w:val="00016A67"/>
    <w:rsid w:val="00016A84"/>
    <w:rsid w:val="00016EB3"/>
    <w:rsid w:val="0001700C"/>
    <w:rsid w:val="0001705B"/>
    <w:rsid w:val="00017082"/>
    <w:rsid w:val="000170A9"/>
    <w:rsid w:val="000171C3"/>
    <w:rsid w:val="0001734D"/>
    <w:rsid w:val="00017658"/>
    <w:rsid w:val="00017686"/>
    <w:rsid w:val="00017A80"/>
    <w:rsid w:val="00017BBE"/>
    <w:rsid w:val="00017D3F"/>
    <w:rsid w:val="00017EB9"/>
    <w:rsid w:val="00017EBB"/>
    <w:rsid w:val="000200BC"/>
    <w:rsid w:val="000200C2"/>
    <w:rsid w:val="00020348"/>
    <w:rsid w:val="000205E6"/>
    <w:rsid w:val="000207A8"/>
    <w:rsid w:val="00020901"/>
    <w:rsid w:val="000209A2"/>
    <w:rsid w:val="00020ADD"/>
    <w:rsid w:val="00020AFF"/>
    <w:rsid w:val="00020B7E"/>
    <w:rsid w:val="00020EE5"/>
    <w:rsid w:val="0002136D"/>
    <w:rsid w:val="000213B1"/>
    <w:rsid w:val="000213CD"/>
    <w:rsid w:val="00021751"/>
    <w:rsid w:val="0002191C"/>
    <w:rsid w:val="00021A8B"/>
    <w:rsid w:val="00021B63"/>
    <w:rsid w:val="00021BC1"/>
    <w:rsid w:val="00021C4B"/>
    <w:rsid w:val="00021D9B"/>
    <w:rsid w:val="00021F27"/>
    <w:rsid w:val="00021F9D"/>
    <w:rsid w:val="00022714"/>
    <w:rsid w:val="000228F7"/>
    <w:rsid w:val="000229A2"/>
    <w:rsid w:val="00022DDF"/>
    <w:rsid w:val="00022E43"/>
    <w:rsid w:val="00023088"/>
    <w:rsid w:val="000230DE"/>
    <w:rsid w:val="000233D2"/>
    <w:rsid w:val="000236E3"/>
    <w:rsid w:val="000237BE"/>
    <w:rsid w:val="000238F6"/>
    <w:rsid w:val="00023B64"/>
    <w:rsid w:val="00023BEF"/>
    <w:rsid w:val="00023E9E"/>
    <w:rsid w:val="00024057"/>
    <w:rsid w:val="00024063"/>
    <w:rsid w:val="00024156"/>
    <w:rsid w:val="0002423E"/>
    <w:rsid w:val="0002426F"/>
    <w:rsid w:val="000242CC"/>
    <w:rsid w:val="00024340"/>
    <w:rsid w:val="000243FA"/>
    <w:rsid w:val="000247D3"/>
    <w:rsid w:val="00024850"/>
    <w:rsid w:val="00024B5F"/>
    <w:rsid w:val="00024C2C"/>
    <w:rsid w:val="00024EE2"/>
    <w:rsid w:val="00024FFB"/>
    <w:rsid w:val="0002504E"/>
    <w:rsid w:val="000250A1"/>
    <w:rsid w:val="00025180"/>
    <w:rsid w:val="0002530B"/>
    <w:rsid w:val="0002532D"/>
    <w:rsid w:val="0002565A"/>
    <w:rsid w:val="00025897"/>
    <w:rsid w:val="000258E4"/>
    <w:rsid w:val="00025DDC"/>
    <w:rsid w:val="00025E23"/>
    <w:rsid w:val="00025E37"/>
    <w:rsid w:val="00025F7C"/>
    <w:rsid w:val="0002640C"/>
    <w:rsid w:val="000264AD"/>
    <w:rsid w:val="0002665E"/>
    <w:rsid w:val="000266DC"/>
    <w:rsid w:val="0002679F"/>
    <w:rsid w:val="00026866"/>
    <w:rsid w:val="000268A0"/>
    <w:rsid w:val="00026CE4"/>
    <w:rsid w:val="00026E0E"/>
    <w:rsid w:val="0002722F"/>
    <w:rsid w:val="00027304"/>
    <w:rsid w:val="000273E0"/>
    <w:rsid w:val="00027594"/>
    <w:rsid w:val="000275C1"/>
    <w:rsid w:val="00027673"/>
    <w:rsid w:val="000276D7"/>
    <w:rsid w:val="00027767"/>
    <w:rsid w:val="000278E0"/>
    <w:rsid w:val="00027A31"/>
    <w:rsid w:val="00027B23"/>
    <w:rsid w:val="00027C6F"/>
    <w:rsid w:val="00027CB6"/>
    <w:rsid w:val="00027CE0"/>
    <w:rsid w:val="00027E9B"/>
    <w:rsid w:val="00027FDE"/>
    <w:rsid w:val="0003009A"/>
    <w:rsid w:val="0003085B"/>
    <w:rsid w:val="00030924"/>
    <w:rsid w:val="000309A0"/>
    <w:rsid w:val="000309FA"/>
    <w:rsid w:val="00030C0A"/>
    <w:rsid w:val="00030DAB"/>
    <w:rsid w:val="00030E22"/>
    <w:rsid w:val="00030F4C"/>
    <w:rsid w:val="000310E5"/>
    <w:rsid w:val="0003148C"/>
    <w:rsid w:val="000314B7"/>
    <w:rsid w:val="00031838"/>
    <w:rsid w:val="00031843"/>
    <w:rsid w:val="000318FD"/>
    <w:rsid w:val="00031A62"/>
    <w:rsid w:val="00031BB2"/>
    <w:rsid w:val="00031C33"/>
    <w:rsid w:val="00031C68"/>
    <w:rsid w:val="00031E31"/>
    <w:rsid w:val="00031E9E"/>
    <w:rsid w:val="000321CD"/>
    <w:rsid w:val="00032235"/>
    <w:rsid w:val="000324AF"/>
    <w:rsid w:val="000325D6"/>
    <w:rsid w:val="000326E8"/>
    <w:rsid w:val="000329B3"/>
    <w:rsid w:val="00032D9F"/>
    <w:rsid w:val="00032DD2"/>
    <w:rsid w:val="00032EAF"/>
    <w:rsid w:val="00032FA8"/>
    <w:rsid w:val="000330BA"/>
    <w:rsid w:val="000330D3"/>
    <w:rsid w:val="0003320F"/>
    <w:rsid w:val="00033217"/>
    <w:rsid w:val="000333A5"/>
    <w:rsid w:val="00033488"/>
    <w:rsid w:val="000336AC"/>
    <w:rsid w:val="000336B7"/>
    <w:rsid w:val="00033986"/>
    <w:rsid w:val="00033A99"/>
    <w:rsid w:val="00033AB7"/>
    <w:rsid w:val="00033C38"/>
    <w:rsid w:val="00033E03"/>
    <w:rsid w:val="00033E1E"/>
    <w:rsid w:val="000340D3"/>
    <w:rsid w:val="000342BE"/>
    <w:rsid w:val="000344CD"/>
    <w:rsid w:val="000346C7"/>
    <w:rsid w:val="00034F0E"/>
    <w:rsid w:val="0003536E"/>
    <w:rsid w:val="0003546D"/>
    <w:rsid w:val="000356F6"/>
    <w:rsid w:val="000357D3"/>
    <w:rsid w:val="0003586A"/>
    <w:rsid w:val="00035A6D"/>
    <w:rsid w:val="00035B82"/>
    <w:rsid w:val="00035F02"/>
    <w:rsid w:val="00035F0E"/>
    <w:rsid w:val="00035FA3"/>
    <w:rsid w:val="000360A6"/>
    <w:rsid w:val="000361B2"/>
    <w:rsid w:val="000365EE"/>
    <w:rsid w:val="00036738"/>
    <w:rsid w:val="00036889"/>
    <w:rsid w:val="0003688F"/>
    <w:rsid w:val="00036932"/>
    <w:rsid w:val="00036B23"/>
    <w:rsid w:val="00036B6A"/>
    <w:rsid w:val="00036C1A"/>
    <w:rsid w:val="00036CD7"/>
    <w:rsid w:val="00036F31"/>
    <w:rsid w:val="00037133"/>
    <w:rsid w:val="000371D9"/>
    <w:rsid w:val="00037512"/>
    <w:rsid w:val="00037719"/>
    <w:rsid w:val="0003772E"/>
    <w:rsid w:val="0003788C"/>
    <w:rsid w:val="00037A7D"/>
    <w:rsid w:val="00037AE5"/>
    <w:rsid w:val="00037B0C"/>
    <w:rsid w:val="00037B58"/>
    <w:rsid w:val="00037E1D"/>
    <w:rsid w:val="00037FF5"/>
    <w:rsid w:val="00040495"/>
    <w:rsid w:val="000404FB"/>
    <w:rsid w:val="00040551"/>
    <w:rsid w:val="000406C6"/>
    <w:rsid w:val="000407A6"/>
    <w:rsid w:val="00040A8E"/>
    <w:rsid w:val="00040C98"/>
    <w:rsid w:val="00040DFA"/>
    <w:rsid w:val="000410CD"/>
    <w:rsid w:val="00041112"/>
    <w:rsid w:val="000412F0"/>
    <w:rsid w:val="000412F5"/>
    <w:rsid w:val="00041606"/>
    <w:rsid w:val="000416CC"/>
    <w:rsid w:val="00041854"/>
    <w:rsid w:val="000419AB"/>
    <w:rsid w:val="00041A7E"/>
    <w:rsid w:val="00041AE3"/>
    <w:rsid w:val="00041BD6"/>
    <w:rsid w:val="00041C6A"/>
    <w:rsid w:val="00041FC7"/>
    <w:rsid w:val="0004211F"/>
    <w:rsid w:val="00042290"/>
    <w:rsid w:val="00042444"/>
    <w:rsid w:val="00042879"/>
    <w:rsid w:val="0004290B"/>
    <w:rsid w:val="00042B36"/>
    <w:rsid w:val="00042FCD"/>
    <w:rsid w:val="000430B0"/>
    <w:rsid w:val="00043311"/>
    <w:rsid w:val="00043314"/>
    <w:rsid w:val="0004333C"/>
    <w:rsid w:val="00043403"/>
    <w:rsid w:val="000435CA"/>
    <w:rsid w:val="000435F1"/>
    <w:rsid w:val="00043604"/>
    <w:rsid w:val="000436FD"/>
    <w:rsid w:val="00043B14"/>
    <w:rsid w:val="00043B97"/>
    <w:rsid w:val="0004402E"/>
    <w:rsid w:val="0004432F"/>
    <w:rsid w:val="0004435E"/>
    <w:rsid w:val="00044864"/>
    <w:rsid w:val="00044E06"/>
    <w:rsid w:val="000452D9"/>
    <w:rsid w:val="000453B2"/>
    <w:rsid w:val="0004573E"/>
    <w:rsid w:val="00045891"/>
    <w:rsid w:val="00045C5A"/>
    <w:rsid w:val="00045DBC"/>
    <w:rsid w:val="00045F10"/>
    <w:rsid w:val="00046291"/>
    <w:rsid w:val="00046594"/>
    <w:rsid w:val="0004694E"/>
    <w:rsid w:val="00046B46"/>
    <w:rsid w:val="00046D7A"/>
    <w:rsid w:val="00047363"/>
    <w:rsid w:val="000474AD"/>
    <w:rsid w:val="000478FA"/>
    <w:rsid w:val="000479C7"/>
    <w:rsid w:val="00047A85"/>
    <w:rsid w:val="00047AA5"/>
    <w:rsid w:val="00047CF7"/>
    <w:rsid w:val="00047DB2"/>
    <w:rsid w:val="00047E4B"/>
    <w:rsid w:val="00050136"/>
    <w:rsid w:val="00050185"/>
    <w:rsid w:val="0005019A"/>
    <w:rsid w:val="000501A4"/>
    <w:rsid w:val="0005028E"/>
    <w:rsid w:val="000502BB"/>
    <w:rsid w:val="000502C1"/>
    <w:rsid w:val="0005032F"/>
    <w:rsid w:val="000503B4"/>
    <w:rsid w:val="00050521"/>
    <w:rsid w:val="000509DF"/>
    <w:rsid w:val="00050A8F"/>
    <w:rsid w:val="00050E7E"/>
    <w:rsid w:val="00050F96"/>
    <w:rsid w:val="00051018"/>
    <w:rsid w:val="000510CA"/>
    <w:rsid w:val="00051605"/>
    <w:rsid w:val="000519FF"/>
    <w:rsid w:val="00051A97"/>
    <w:rsid w:val="00051BB7"/>
    <w:rsid w:val="00052006"/>
    <w:rsid w:val="0005220C"/>
    <w:rsid w:val="0005221A"/>
    <w:rsid w:val="00052287"/>
    <w:rsid w:val="00052367"/>
    <w:rsid w:val="000523D6"/>
    <w:rsid w:val="000524F1"/>
    <w:rsid w:val="00052864"/>
    <w:rsid w:val="00052AAF"/>
    <w:rsid w:val="00052C8D"/>
    <w:rsid w:val="00052D5E"/>
    <w:rsid w:val="00052EBF"/>
    <w:rsid w:val="00052F64"/>
    <w:rsid w:val="00053080"/>
    <w:rsid w:val="000531A6"/>
    <w:rsid w:val="000531FE"/>
    <w:rsid w:val="00053237"/>
    <w:rsid w:val="0005339A"/>
    <w:rsid w:val="000533E4"/>
    <w:rsid w:val="000533ED"/>
    <w:rsid w:val="000536FB"/>
    <w:rsid w:val="00053849"/>
    <w:rsid w:val="00053B59"/>
    <w:rsid w:val="00053C3F"/>
    <w:rsid w:val="000542EF"/>
    <w:rsid w:val="00054373"/>
    <w:rsid w:val="0005439F"/>
    <w:rsid w:val="000543A8"/>
    <w:rsid w:val="000544BC"/>
    <w:rsid w:val="000545DC"/>
    <w:rsid w:val="00054AAA"/>
    <w:rsid w:val="00054E41"/>
    <w:rsid w:val="00054F27"/>
    <w:rsid w:val="00054FA5"/>
    <w:rsid w:val="0005502D"/>
    <w:rsid w:val="0005521E"/>
    <w:rsid w:val="000552EB"/>
    <w:rsid w:val="000553AB"/>
    <w:rsid w:val="00055426"/>
    <w:rsid w:val="00055778"/>
    <w:rsid w:val="00055828"/>
    <w:rsid w:val="00055A66"/>
    <w:rsid w:val="00055C87"/>
    <w:rsid w:val="00055D51"/>
    <w:rsid w:val="00055FF9"/>
    <w:rsid w:val="0005633E"/>
    <w:rsid w:val="000565E0"/>
    <w:rsid w:val="000565E4"/>
    <w:rsid w:val="000565EE"/>
    <w:rsid w:val="00056750"/>
    <w:rsid w:val="00056B17"/>
    <w:rsid w:val="00056CC5"/>
    <w:rsid w:val="00056EB3"/>
    <w:rsid w:val="00056FA7"/>
    <w:rsid w:val="00056FE9"/>
    <w:rsid w:val="00057134"/>
    <w:rsid w:val="0005715F"/>
    <w:rsid w:val="00057291"/>
    <w:rsid w:val="00057299"/>
    <w:rsid w:val="0005729D"/>
    <w:rsid w:val="000572C7"/>
    <w:rsid w:val="0005747F"/>
    <w:rsid w:val="000575BC"/>
    <w:rsid w:val="000575CE"/>
    <w:rsid w:val="000576F2"/>
    <w:rsid w:val="00057983"/>
    <w:rsid w:val="000579C9"/>
    <w:rsid w:val="000579FD"/>
    <w:rsid w:val="00057B9A"/>
    <w:rsid w:val="00057CF1"/>
    <w:rsid w:val="00057E03"/>
    <w:rsid w:val="000600BB"/>
    <w:rsid w:val="000600CC"/>
    <w:rsid w:val="00060116"/>
    <w:rsid w:val="000602D1"/>
    <w:rsid w:val="000602F7"/>
    <w:rsid w:val="0006034A"/>
    <w:rsid w:val="00060583"/>
    <w:rsid w:val="0006071D"/>
    <w:rsid w:val="000607F5"/>
    <w:rsid w:val="00060B58"/>
    <w:rsid w:val="00060E0F"/>
    <w:rsid w:val="00060EE5"/>
    <w:rsid w:val="00060F17"/>
    <w:rsid w:val="0006103E"/>
    <w:rsid w:val="00061260"/>
    <w:rsid w:val="000612A1"/>
    <w:rsid w:val="0006149D"/>
    <w:rsid w:val="00061535"/>
    <w:rsid w:val="00061746"/>
    <w:rsid w:val="00061748"/>
    <w:rsid w:val="00061749"/>
    <w:rsid w:val="000618FE"/>
    <w:rsid w:val="00061925"/>
    <w:rsid w:val="00061B1B"/>
    <w:rsid w:val="00061C37"/>
    <w:rsid w:val="00061E73"/>
    <w:rsid w:val="00061F98"/>
    <w:rsid w:val="0006259D"/>
    <w:rsid w:val="00062D35"/>
    <w:rsid w:val="00062E22"/>
    <w:rsid w:val="000632E0"/>
    <w:rsid w:val="0006346E"/>
    <w:rsid w:val="0006361A"/>
    <w:rsid w:val="0006366B"/>
    <w:rsid w:val="00063956"/>
    <w:rsid w:val="00063A2C"/>
    <w:rsid w:val="00063C3D"/>
    <w:rsid w:val="00063EC4"/>
    <w:rsid w:val="00064375"/>
    <w:rsid w:val="0006458F"/>
    <w:rsid w:val="00064685"/>
    <w:rsid w:val="00064730"/>
    <w:rsid w:val="00064B28"/>
    <w:rsid w:val="00064B65"/>
    <w:rsid w:val="00064D11"/>
    <w:rsid w:val="00064E23"/>
    <w:rsid w:val="00064F51"/>
    <w:rsid w:val="00065319"/>
    <w:rsid w:val="00065453"/>
    <w:rsid w:val="000656D2"/>
    <w:rsid w:val="000657DF"/>
    <w:rsid w:val="0006583B"/>
    <w:rsid w:val="00065999"/>
    <w:rsid w:val="00065E06"/>
    <w:rsid w:val="00065F98"/>
    <w:rsid w:val="000661DB"/>
    <w:rsid w:val="00066218"/>
    <w:rsid w:val="00066424"/>
    <w:rsid w:val="0006654D"/>
    <w:rsid w:val="0006672E"/>
    <w:rsid w:val="00066818"/>
    <w:rsid w:val="0006687D"/>
    <w:rsid w:val="000668C7"/>
    <w:rsid w:val="0006690F"/>
    <w:rsid w:val="00066943"/>
    <w:rsid w:val="00066CA5"/>
    <w:rsid w:val="00066D85"/>
    <w:rsid w:val="00066DCA"/>
    <w:rsid w:val="00066DE3"/>
    <w:rsid w:val="00066FC3"/>
    <w:rsid w:val="0006700E"/>
    <w:rsid w:val="0006703A"/>
    <w:rsid w:val="00067088"/>
    <w:rsid w:val="000671DA"/>
    <w:rsid w:val="000672C0"/>
    <w:rsid w:val="0006746F"/>
    <w:rsid w:val="00067484"/>
    <w:rsid w:val="00067590"/>
    <w:rsid w:val="0006773F"/>
    <w:rsid w:val="000700A2"/>
    <w:rsid w:val="0007014B"/>
    <w:rsid w:val="000702D2"/>
    <w:rsid w:val="000703EC"/>
    <w:rsid w:val="0007041D"/>
    <w:rsid w:val="0007063D"/>
    <w:rsid w:val="00070649"/>
    <w:rsid w:val="00070749"/>
    <w:rsid w:val="00070803"/>
    <w:rsid w:val="00070AD7"/>
    <w:rsid w:val="00070BE5"/>
    <w:rsid w:val="00070CCD"/>
    <w:rsid w:val="00070DD8"/>
    <w:rsid w:val="00070E94"/>
    <w:rsid w:val="00070F40"/>
    <w:rsid w:val="0007119A"/>
    <w:rsid w:val="00071467"/>
    <w:rsid w:val="000714DB"/>
    <w:rsid w:val="0007173C"/>
    <w:rsid w:val="000717F6"/>
    <w:rsid w:val="000718E8"/>
    <w:rsid w:val="00071B81"/>
    <w:rsid w:val="00071C5D"/>
    <w:rsid w:val="00071EC8"/>
    <w:rsid w:val="00072184"/>
    <w:rsid w:val="000721B3"/>
    <w:rsid w:val="00072462"/>
    <w:rsid w:val="00072886"/>
    <w:rsid w:val="00072905"/>
    <w:rsid w:val="00072A4F"/>
    <w:rsid w:val="00072AD7"/>
    <w:rsid w:val="00072D76"/>
    <w:rsid w:val="00072DE9"/>
    <w:rsid w:val="00072E00"/>
    <w:rsid w:val="000730E7"/>
    <w:rsid w:val="00073168"/>
    <w:rsid w:val="00073477"/>
    <w:rsid w:val="00073689"/>
    <w:rsid w:val="00073788"/>
    <w:rsid w:val="00073908"/>
    <w:rsid w:val="0007391D"/>
    <w:rsid w:val="000740B9"/>
    <w:rsid w:val="00074263"/>
    <w:rsid w:val="00074588"/>
    <w:rsid w:val="00074589"/>
    <w:rsid w:val="0007461E"/>
    <w:rsid w:val="000747B5"/>
    <w:rsid w:val="000747F6"/>
    <w:rsid w:val="000749DF"/>
    <w:rsid w:val="00074BA1"/>
    <w:rsid w:val="00074F71"/>
    <w:rsid w:val="00075095"/>
    <w:rsid w:val="00075241"/>
    <w:rsid w:val="00075272"/>
    <w:rsid w:val="00075393"/>
    <w:rsid w:val="00075601"/>
    <w:rsid w:val="00075869"/>
    <w:rsid w:val="00075D1A"/>
    <w:rsid w:val="00076143"/>
    <w:rsid w:val="00076556"/>
    <w:rsid w:val="00076873"/>
    <w:rsid w:val="0007688E"/>
    <w:rsid w:val="00076BEA"/>
    <w:rsid w:val="000770EF"/>
    <w:rsid w:val="000771EB"/>
    <w:rsid w:val="000775B3"/>
    <w:rsid w:val="000775E9"/>
    <w:rsid w:val="000777B2"/>
    <w:rsid w:val="00077CDE"/>
    <w:rsid w:val="00077DED"/>
    <w:rsid w:val="00080083"/>
    <w:rsid w:val="000800A1"/>
    <w:rsid w:val="00080624"/>
    <w:rsid w:val="00080673"/>
    <w:rsid w:val="00080C1E"/>
    <w:rsid w:val="00080E1F"/>
    <w:rsid w:val="00080E83"/>
    <w:rsid w:val="00080EE7"/>
    <w:rsid w:val="00081095"/>
    <w:rsid w:val="00081101"/>
    <w:rsid w:val="0008124B"/>
    <w:rsid w:val="0008146C"/>
    <w:rsid w:val="00081510"/>
    <w:rsid w:val="00081653"/>
    <w:rsid w:val="000817E0"/>
    <w:rsid w:val="000818A0"/>
    <w:rsid w:val="00081AF5"/>
    <w:rsid w:val="00081B78"/>
    <w:rsid w:val="00081D26"/>
    <w:rsid w:val="00081DC4"/>
    <w:rsid w:val="00081E2C"/>
    <w:rsid w:val="00081EE5"/>
    <w:rsid w:val="00081F2B"/>
    <w:rsid w:val="00081FDD"/>
    <w:rsid w:val="000820F4"/>
    <w:rsid w:val="00082635"/>
    <w:rsid w:val="00082753"/>
    <w:rsid w:val="00082790"/>
    <w:rsid w:val="00082D70"/>
    <w:rsid w:val="00082DAD"/>
    <w:rsid w:val="00082F72"/>
    <w:rsid w:val="00083437"/>
    <w:rsid w:val="00083651"/>
    <w:rsid w:val="000837E6"/>
    <w:rsid w:val="000839A2"/>
    <w:rsid w:val="000839BE"/>
    <w:rsid w:val="00083B49"/>
    <w:rsid w:val="00083B7F"/>
    <w:rsid w:val="00083CB3"/>
    <w:rsid w:val="00083D2F"/>
    <w:rsid w:val="00083D76"/>
    <w:rsid w:val="00083DF8"/>
    <w:rsid w:val="00083E13"/>
    <w:rsid w:val="00083E54"/>
    <w:rsid w:val="00083F37"/>
    <w:rsid w:val="00083FA4"/>
    <w:rsid w:val="00084315"/>
    <w:rsid w:val="00084427"/>
    <w:rsid w:val="000846F2"/>
    <w:rsid w:val="00084877"/>
    <w:rsid w:val="00084B2B"/>
    <w:rsid w:val="00084BD5"/>
    <w:rsid w:val="00084DBE"/>
    <w:rsid w:val="0008517B"/>
    <w:rsid w:val="000851C9"/>
    <w:rsid w:val="00085350"/>
    <w:rsid w:val="00085664"/>
    <w:rsid w:val="0008570F"/>
    <w:rsid w:val="000857F1"/>
    <w:rsid w:val="0008583C"/>
    <w:rsid w:val="0008594A"/>
    <w:rsid w:val="00085AC7"/>
    <w:rsid w:val="00085B61"/>
    <w:rsid w:val="00085D95"/>
    <w:rsid w:val="0008601B"/>
    <w:rsid w:val="0008623A"/>
    <w:rsid w:val="000862C2"/>
    <w:rsid w:val="00086457"/>
    <w:rsid w:val="00086488"/>
    <w:rsid w:val="00086529"/>
    <w:rsid w:val="0008656A"/>
    <w:rsid w:val="00086680"/>
    <w:rsid w:val="00086754"/>
    <w:rsid w:val="000868EE"/>
    <w:rsid w:val="00086B78"/>
    <w:rsid w:val="00086C5D"/>
    <w:rsid w:val="00086CA0"/>
    <w:rsid w:val="00086CFF"/>
    <w:rsid w:val="00086FA8"/>
    <w:rsid w:val="000875B4"/>
    <w:rsid w:val="0008763F"/>
    <w:rsid w:val="000878E7"/>
    <w:rsid w:val="00087A7C"/>
    <w:rsid w:val="00087A96"/>
    <w:rsid w:val="00087C7A"/>
    <w:rsid w:val="00087EBF"/>
    <w:rsid w:val="0009021F"/>
    <w:rsid w:val="000903D1"/>
    <w:rsid w:val="000903DE"/>
    <w:rsid w:val="0009047E"/>
    <w:rsid w:val="0009057D"/>
    <w:rsid w:val="00090864"/>
    <w:rsid w:val="00090C89"/>
    <w:rsid w:val="00090D3B"/>
    <w:rsid w:val="00090D8A"/>
    <w:rsid w:val="00090E99"/>
    <w:rsid w:val="00090F08"/>
    <w:rsid w:val="00091003"/>
    <w:rsid w:val="000910CA"/>
    <w:rsid w:val="0009117A"/>
    <w:rsid w:val="00091220"/>
    <w:rsid w:val="00091387"/>
    <w:rsid w:val="000913AC"/>
    <w:rsid w:val="0009176C"/>
    <w:rsid w:val="00091821"/>
    <w:rsid w:val="00091868"/>
    <w:rsid w:val="00091AAE"/>
    <w:rsid w:val="00091BA5"/>
    <w:rsid w:val="00091C1C"/>
    <w:rsid w:val="00091DB9"/>
    <w:rsid w:val="00091F66"/>
    <w:rsid w:val="00091F94"/>
    <w:rsid w:val="000924F9"/>
    <w:rsid w:val="00092956"/>
    <w:rsid w:val="00092AFB"/>
    <w:rsid w:val="00092BAE"/>
    <w:rsid w:val="00092C23"/>
    <w:rsid w:val="00092D48"/>
    <w:rsid w:val="00093279"/>
    <w:rsid w:val="0009332C"/>
    <w:rsid w:val="00093756"/>
    <w:rsid w:val="000937D9"/>
    <w:rsid w:val="00093B1E"/>
    <w:rsid w:val="00093B26"/>
    <w:rsid w:val="00093F42"/>
    <w:rsid w:val="000940EA"/>
    <w:rsid w:val="0009418C"/>
    <w:rsid w:val="000941E5"/>
    <w:rsid w:val="0009422C"/>
    <w:rsid w:val="00094236"/>
    <w:rsid w:val="00094284"/>
    <w:rsid w:val="00094286"/>
    <w:rsid w:val="0009430F"/>
    <w:rsid w:val="000945BF"/>
    <w:rsid w:val="000948A9"/>
    <w:rsid w:val="0009495F"/>
    <w:rsid w:val="00094975"/>
    <w:rsid w:val="0009498B"/>
    <w:rsid w:val="00094998"/>
    <w:rsid w:val="00095102"/>
    <w:rsid w:val="000954A0"/>
    <w:rsid w:val="000954FA"/>
    <w:rsid w:val="00095706"/>
    <w:rsid w:val="00095740"/>
    <w:rsid w:val="00095D1E"/>
    <w:rsid w:val="00096152"/>
    <w:rsid w:val="00096349"/>
    <w:rsid w:val="00096426"/>
    <w:rsid w:val="000966B5"/>
    <w:rsid w:val="0009697F"/>
    <w:rsid w:val="000969E4"/>
    <w:rsid w:val="00096EE4"/>
    <w:rsid w:val="00096FC7"/>
    <w:rsid w:val="00097114"/>
    <w:rsid w:val="00097241"/>
    <w:rsid w:val="00097304"/>
    <w:rsid w:val="000974DC"/>
    <w:rsid w:val="00097605"/>
    <w:rsid w:val="00097720"/>
    <w:rsid w:val="00097A06"/>
    <w:rsid w:val="00097A8F"/>
    <w:rsid w:val="00097B03"/>
    <w:rsid w:val="00097B80"/>
    <w:rsid w:val="00097F0A"/>
    <w:rsid w:val="000A0115"/>
    <w:rsid w:val="000A0319"/>
    <w:rsid w:val="000A0A4B"/>
    <w:rsid w:val="000A0AC1"/>
    <w:rsid w:val="000A0B95"/>
    <w:rsid w:val="000A0D97"/>
    <w:rsid w:val="000A0E0D"/>
    <w:rsid w:val="000A0FA3"/>
    <w:rsid w:val="000A1537"/>
    <w:rsid w:val="000A183F"/>
    <w:rsid w:val="000A18F0"/>
    <w:rsid w:val="000A19A3"/>
    <w:rsid w:val="000A1ACB"/>
    <w:rsid w:val="000A1C9B"/>
    <w:rsid w:val="000A208F"/>
    <w:rsid w:val="000A20EE"/>
    <w:rsid w:val="000A2253"/>
    <w:rsid w:val="000A2B17"/>
    <w:rsid w:val="000A2C55"/>
    <w:rsid w:val="000A32B2"/>
    <w:rsid w:val="000A3443"/>
    <w:rsid w:val="000A383B"/>
    <w:rsid w:val="000A38EC"/>
    <w:rsid w:val="000A391A"/>
    <w:rsid w:val="000A3AC4"/>
    <w:rsid w:val="000A3AE5"/>
    <w:rsid w:val="000A3C4D"/>
    <w:rsid w:val="000A3DC9"/>
    <w:rsid w:val="000A401B"/>
    <w:rsid w:val="000A411C"/>
    <w:rsid w:val="000A4202"/>
    <w:rsid w:val="000A4499"/>
    <w:rsid w:val="000A45EB"/>
    <w:rsid w:val="000A4626"/>
    <w:rsid w:val="000A4747"/>
    <w:rsid w:val="000A49F3"/>
    <w:rsid w:val="000A4C67"/>
    <w:rsid w:val="000A4E48"/>
    <w:rsid w:val="000A4ED2"/>
    <w:rsid w:val="000A4F0D"/>
    <w:rsid w:val="000A4FE8"/>
    <w:rsid w:val="000A54A8"/>
    <w:rsid w:val="000A5515"/>
    <w:rsid w:val="000A5796"/>
    <w:rsid w:val="000A5979"/>
    <w:rsid w:val="000A5E10"/>
    <w:rsid w:val="000A5F79"/>
    <w:rsid w:val="000A5F86"/>
    <w:rsid w:val="000A601C"/>
    <w:rsid w:val="000A6048"/>
    <w:rsid w:val="000A6119"/>
    <w:rsid w:val="000A623E"/>
    <w:rsid w:val="000A637F"/>
    <w:rsid w:val="000A66C5"/>
    <w:rsid w:val="000A6864"/>
    <w:rsid w:val="000A6A20"/>
    <w:rsid w:val="000A6D8D"/>
    <w:rsid w:val="000A6E6A"/>
    <w:rsid w:val="000A6E71"/>
    <w:rsid w:val="000A6F65"/>
    <w:rsid w:val="000A705F"/>
    <w:rsid w:val="000A73E2"/>
    <w:rsid w:val="000A748A"/>
    <w:rsid w:val="000A7612"/>
    <w:rsid w:val="000A780E"/>
    <w:rsid w:val="000A786C"/>
    <w:rsid w:val="000A7910"/>
    <w:rsid w:val="000A79C3"/>
    <w:rsid w:val="000A7B65"/>
    <w:rsid w:val="000A7C74"/>
    <w:rsid w:val="000A7DDE"/>
    <w:rsid w:val="000A7E36"/>
    <w:rsid w:val="000B00A0"/>
    <w:rsid w:val="000B00C3"/>
    <w:rsid w:val="000B04C7"/>
    <w:rsid w:val="000B04F8"/>
    <w:rsid w:val="000B05A5"/>
    <w:rsid w:val="000B0724"/>
    <w:rsid w:val="000B0797"/>
    <w:rsid w:val="000B0C3A"/>
    <w:rsid w:val="000B0E3E"/>
    <w:rsid w:val="000B0ECC"/>
    <w:rsid w:val="000B0FAD"/>
    <w:rsid w:val="000B1012"/>
    <w:rsid w:val="000B1221"/>
    <w:rsid w:val="000B126D"/>
    <w:rsid w:val="000B137F"/>
    <w:rsid w:val="000B15DB"/>
    <w:rsid w:val="000B175A"/>
    <w:rsid w:val="000B1978"/>
    <w:rsid w:val="000B19BA"/>
    <w:rsid w:val="000B1C8E"/>
    <w:rsid w:val="000B1CDD"/>
    <w:rsid w:val="000B1DB7"/>
    <w:rsid w:val="000B2025"/>
    <w:rsid w:val="000B219A"/>
    <w:rsid w:val="000B222C"/>
    <w:rsid w:val="000B22F7"/>
    <w:rsid w:val="000B234E"/>
    <w:rsid w:val="000B2597"/>
    <w:rsid w:val="000B2635"/>
    <w:rsid w:val="000B26DB"/>
    <w:rsid w:val="000B278E"/>
    <w:rsid w:val="000B2791"/>
    <w:rsid w:val="000B285B"/>
    <w:rsid w:val="000B2B2F"/>
    <w:rsid w:val="000B2B74"/>
    <w:rsid w:val="000B2B7D"/>
    <w:rsid w:val="000B2C82"/>
    <w:rsid w:val="000B2D64"/>
    <w:rsid w:val="000B2EE9"/>
    <w:rsid w:val="000B2F4B"/>
    <w:rsid w:val="000B3232"/>
    <w:rsid w:val="000B32B4"/>
    <w:rsid w:val="000B3549"/>
    <w:rsid w:val="000B366E"/>
    <w:rsid w:val="000B3745"/>
    <w:rsid w:val="000B3D1E"/>
    <w:rsid w:val="000B3DFF"/>
    <w:rsid w:val="000B3F1F"/>
    <w:rsid w:val="000B407A"/>
    <w:rsid w:val="000B41A2"/>
    <w:rsid w:val="000B4518"/>
    <w:rsid w:val="000B4644"/>
    <w:rsid w:val="000B47B1"/>
    <w:rsid w:val="000B47E2"/>
    <w:rsid w:val="000B4A63"/>
    <w:rsid w:val="000B4B53"/>
    <w:rsid w:val="000B4BB0"/>
    <w:rsid w:val="000B4D62"/>
    <w:rsid w:val="000B4D95"/>
    <w:rsid w:val="000B4F26"/>
    <w:rsid w:val="000B5053"/>
    <w:rsid w:val="000B50B7"/>
    <w:rsid w:val="000B51B2"/>
    <w:rsid w:val="000B51C0"/>
    <w:rsid w:val="000B53B6"/>
    <w:rsid w:val="000B5475"/>
    <w:rsid w:val="000B5590"/>
    <w:rsid w:val="000B55B6"/>
    <w:rsid w:val="000B55BE"/>
    <w:rsid w:val="000B5744"/>
    <w:rsid w:val="000B5C64"/>
    <w:rsid w:val="000B5F0D"/>
    <w:rsid w:val="000B60B5"/>
    <w:rsid w:val="000B60CF"/>
    <w:rsid w:val="000B64F8"/>
    <w:rsid w:val="000B66BF"/>
    <w:rsid w:val="000B7240"/>
    <w:rsid w:val="000B74A4"/>
    <w:rsid w:val="000B7528"/>
    <w:rsid w:val="000B758B"/>
    <w:rsid w:val="000B7736"/>
    <w:rsid w:val="000B7749"/>
    <w:rsid w:val="000B77E9"/>
    <w:rsid w:val="000B79C4"/>
    <w:rsid w:val="000C0120"/>
    <w:rsid w:val="000C0260"/>
    <w:rsid w:val="000C02C5"/>
    <w:rsid w:val="000C02FD"/>
    <w:rsid w:val="000C03D8"/>
    <w:rsid w:val="000C0734"/>
    <w:rsid w:val="000C07F2"/>
    <w:rsid w:val="000C08EA"/>
    <w:rsid w:val="000C0A86"/>
    <w:rsid w:val="000C0AF6"/>
    <w:rsid w:val="000C0CAB"/>
    <w:rsid w:val="000C0D13"/>
    <w:rsid w:val="000C0ED0"/>
    <w:rsid w:val="000C109D"/>
    <w:rsid w:val="000C10D9"/>
    <w:rsid w:val="000C1138"/>
    <w:rsid w:val="000C14BA"/>
    <w:rsid w:val="000C1560"/>
    <w:rsid w:val="000C170A"/>
    <w:rsid w:val="000C171C"/>
    <w:rsid w:val="000C1846"/>
    <w:rsid w:val="000C1A3A"/>
    <w:rsid w:val="000C1AE4"/>
    <w:rsid w:val="000C2002"/>
    <w:rsid w:val="000C2145"/>
    <w:rsid w:val="000C272C"/>
    <w:rsid w:val="000C2D17"/>
    <w:rsid w:val="000C2D51"/>
    <w:rsid w:val="000C2D83"/>
    <w:rsid w:val="000C2EE3"/>
    <w:rsid w:val="000C2F52"/>
    <w:rsid w:val="000C307F"/>
    <w:rsid w:val="000C3117"/>
    <w:rsid w:val="000C3509"/>
    <w:rsid w:val="000C352A"/>
    <w:rsid w:val="000C3640"/>
    <w:rsid w:val="000C364D"/>
    <w:rsid w:val="000C3795"/>
    <w:rsid w:val="000C3BE7"/>
    <w:rsid w:val="000C3D8A"/>
    <w:rsid w:val="000C3F4F"/>
    <w:rsid w:val="000C3F85"/>
    <w:rsid w:val="000C406D"/>
    <w:rsid w:val="000C4299"/>
    <w:rsid w:val="000C448E"/>
    <w:rsid w:val="000C44C9"/>
    <w:rsid w:val="000C4597"/>
    <w:rsid w:val="000C4617"/>
    <w:rsid w:val="000C49C4"/>
    <w:rsid w:val="000C51A1"/>
    <w:rsid w:val="000C5201"/>
    <w:rsid w:val="000C5261"/>
    <w:rsid w:val="000C53C2"/>
    <w:rsid w:val="000C583A"/>
    <w:rsid w:val="000C5AA7"/>
    <w:rsid w:val="000C655D"/>
    <w:rsid w:val="000C65B3"/>
    <w:rsid w:val="000C6814"/>
    <w:rsid w:val="000C68A5"/>
    <w:rsid w:val="000C68C9"/>
    <w:rsid w:val="000C693F"/>
    <w:rsid w:val="000C69CB"/>
    <w:rsid w:val="000C6A00"/>
    <w:rsid w:val="000C6A87"/>
    <w:rsid w:val="000C6A88"/>
    <w:rsid w:val="000C6E4E"/>
    <w:rsid w:val="000C6F3B"/>
    <w:rsid w:val="000C7315"/>
    <w:rsid w:val="000C73A4"/>
    <w:rsid w:val="000C744F"/>
    <w:rsid w:val="000C793F"/>
    <w:rsid w:val="000C7B7E"/>
    <w:rsid w:val="000C7CFC"/>
    <w:rsid w:val="000C7D67"/>
    <w:rsid w:val="000C7DC6"/>
    <w:rsid w:val="000D0084"/>
    <w:rsid w:val="000D00B1"/>
    <w:rsid w:val="000D028F"/>
    <w:rsid w:val="000D02C3"/>
    <w:rsid w:val="000D0419"/>
    <w:rsid w:val="000D04B1"/>
    <w:rsid w:val="000D05CE"/>
    <w:rsid w:val="000D09DA"/>
    <w:rsid w:val="000D0A7A"/>
    <w:rsid w:val="000D0A9E"/>
    <w:rsid w:val="000D128C"/>
    <w:rsid w:val="000D1307"/>
    <w:rsid w:val="000D1363"/>
    <w:rsid w:val="000D148C"/>
    <w:rsid w:val="000D1772"/>
    <w:rsid w:val="000D194E"/>
    <w:rsid w:val="000D196E"/>
    <w:rsid w:val="000D19F7"/>
    <w:rsid w:val="000D1C04"/>
    <w:rsid w:val="000D1E4C"/>
    <w:rsid w:val="000D1FDF"/>
    <w:rsid w:val="000D20B4"/>
    <w:rsid w:val="000D20CD"/>
    <w:rsid w:val="000D214E"/>
    <w:rsid w:val="000D23BD"/>
    <w:rsid w:val="000D2516"/>
    <w:rsid w:val="000D262A"/>
    <w:rsid w:val="000D263F"/>
    <w:rsid w:val="000D26BC"/>
    <w:rsid w:val="000D2CBF"/>
    <w:rsid w:val="000D2E65"/>
    <w:rsid w:val="000D2EB1"/>
    <w:rsid w:val="000D326E"/>
    <w:rsid w:val="000D339E"/>
    <w:rsid w:val="000D3530"/>
    <w:rsid w:val="000D35CA"/>
    <w:rsid w:val="000D3731"/>
    <w:rsid w:val="000D393C"/>
    <w:rsid w:val="000D3B0C"/>
    <w:rsid w:val="000D3B6A"/>
    <w:rsid w:val="000D3E83"/>
    <w:rsid w:val="000D400F"/>
    <w:rsid w:val="000D421E"/>
    <w:rsid w:val="000D4249"/>
    <w:rsid w:val="000D4369"/>
    <w:rsid w:val="000D43C0"/>
    <w:rsid w:val="000D475E"/>
    <w:rsid w:val="000D47C7"/>
    <w:rsid w:val="000D47E0"/>
    <w:rsid w:val="000D4815"/>
    <w:rsid w:val="000D494D"/>
    <w:rsid w:val="000D4D93"/>
    <w:rsid w:val="000D4EAD"/>
    <w:rsid w:val="000D5029"/>
    <w:rsid w:val="000D517F"/>
    <w:rsid w:val="000D52B6"/>
    <w:rsid w:val="000D546F"/>
    <w:rsid w:val="000D582C"/>
    <w:rsid w:val="000D5882"/>
    <w:rsid w:val="000D58AA"/>
    <w:rsid w:val="000D5A3C"/>
    <w:rsid w:val="000D5C22"/>
    <w:rsid w:val="000D5DF5"/>
    <w:rsid w:val="000D5E0A"/>
    <w:rsid w:val="000D62AE"/>
    <w:rsid w:val="000D6B4A"/>
    <w:rsid w:val="000D6E72"/>
    <w:rsid w:val="000D70B8"/>
    <w:rsid w:val="000D75C6"/>
    <w:rsid w:val="000D7786"/>
    <w:rsid w:val="000D785C"/>
    <w:rsid w:val="000D78F4"/>
    <w:rsid w:val="000D7912"/>
    <w:rsid w:val="000D7A0D"/>
    <w:rsid w:val="000D7BB8"/>
    <w:rsid w:val="000D7BDD"/>
    <w:rsid w:val="000D7C9D"/>
    <w:rsid w:val="000D7CFE"/>
    <w:rsid w:val="000D7D4F"/>
    <w:rsid w:val="000D7D98"/>
    <w:rsid w:val="000D7E0D"/>
    <w:rsid w:val="000D7EF4"/>
    <w:rsid w:val="000E070B"/>
    <w:rsid w:val="000E0726"/>
    <w:rsid w:val="000E0793"/>
    <w:rsid w:val="000E0797"/>
    <w:rsid w:val="000E07D8"/>
    <w:rsid w:val="000E0905"/>
    <w:rsid w:val="000E0929"/>
    <w:rsid w:val="000E0EC4"/>
    <w:rsid w:val="000E1146"/>
    <w:rsid w:val="000E12CB"/>
    <w:rsid w:val="000E1335"/>
    <w:rsid w:val="000E139A"/>
    <w:rsid w:val="000E148E"/>
    <w:rsid w:val="000E1762"/>
    <w:rsid w:val="000E17A7"/>
    <w:rsid w:val="000E1B15"/>
    <w:rsid w:val="000E1D74"/>
    <w:rsid w:val="000E21DB"/>
    <w:rsid w:val="000E2215"/>
    <w:rsid w:val="000E25EB"/>
    <w:rsid w:val="000E27F1"/>
    <w:rsid w:val="000E2A1A"/>
    <w:rsid w:val="000E2AAE"/>
    <w:rsid w:val="000E2B33"/>
    <w:rsid w:val="000E2B87"/>
    <w:rsid w:val="000E2E24"/>
    <w:rsid w:val="000E2E9D"/>
    <w:rsid w:val="000E30EB"/>
    <w:rsid w:val="000E3115"/>
    <w:rsid w:val="000E33BA"/>
    <w:rsid w:val="000E39CE"/>
    <w:rsid w:val="000E3C03"/>
    <w:rsid w:val="000E3CF4"/>
    <w:rsid w:val="000E3DCF"/>
    <w:rsid w:val="000E3F01"/>
    <w:rsid w:val="000E408D"/>
    <w:rsid w:val="000E44E3"/>
    <w:rsid w:val="000E49AD"/>
    <w:rsid w:val="000E4A80"/>
    <w:rsid w:val="000E4B82"/>
    <w:rsid w:val="000E4BEE"/>
    <w:rsid w:val="000E51E5"/>
    <w:rsid w:val="000E52E1"/>
    <w:rsid w:val="000E54B2"/>
    <w:rsid w:val="000E5C1F"/>
    <w:rsid w:val="000E5D7E"/>
    <w:rsid w:val="000E5E7F"/>
    <w:rsid w:val="000E6013"/>
    <w:rsid w:val="000E6171"/>
    <w:rsid w:val="000E6186"/>
    <w:rsid w:val="000E6212"/>
    <w:rsid w:val="000E624C"/>
    <w:rsid w:val="000E625C"/>
    <w:rsid w:val="000E6403"/>
    <w:rsid w:val="000E6567"/>
    <w:rsid w:val="000E6742"/>
    <w:rsid w:val="000E681B"/>
    <w:rsid w:val="000E6907"/>
    <w:rsid w:val="000E6AA3"/>
    <w:rsid w:val="000E6B84"/>
    <w:rsid w:val="000E6BC5"/>
    <w:rsid w:val="000E6EB8"/>
    <w:rsid w:val="000E716D"/>
    <w:rsid w:val="000E758A"/>
    <w:rsid w:val="000E76F9"/>
    <w:rsid w:val="000E77E6"/>
    <w:rsid w:val="000E7BCC"/>
    <w:rsid w:val="000E7CB9"/>
    <w:rsid w:val="000F02A5"/>
    <w:rsid w:val="000F0646"/>
    <w:rsid w:val="000F07D2"/>
    <w:rsid w:val="000F07F3"/>
    <w:rsid w:val="000F07FF"/>
    <w:rsid w:val="000F0994"/>
    <w:rsid w:val="000F0E1F"/>
    <w:rsid w:val="000F0F17"/>
    <w:rsid w:val="000F104B"/>
    <w:rsid w:val="000F11DD"/>
    <w:rsid w:val="000F129D"/>
    <w:rsid w:val="000F130D"/>
    <w:rsid w:val="000F153C"/>
    <w:rsid w:val="000F1571"/>
    <w:rsid w:val="000F1931"/>
    <w:rsid w:val="000F1A1D"/>
    <w:rsid w:val="000F1A9B"/>
    <w:rsid w:val="000F1B59"/>
    <w:rsid w:val="000F1BAC"/>
    <w:rsid w:val="000F1D32"/>
    <w:rsid w:val="000F1DDD"/>
    <w:rsid w:val="000F205F"/>
    <w:rsid w:val="000F210C"/>
    <w:rsid w:val="000F2345"/>
    <w:rsid w:val="000F23A2"/>
    <w:rsid w:val="000F2437"/>
    <w:rsid w:val="000F25DD"/>
    <w:rsid w:val="000F2608"/>
    <w:rsid w:val="000F2B80"/>
    <w:rsid w:val="000F2CEA"/>
    <w:rsid w:val="000F302D"/>
    <w:rsid w:val="000F30A6"/>
    <w:rsid w:val="000F330A"/>
    <w:rsid w:val="000F332A"/>
    <w:rsid w:val="000F34B2"/>
    <w:rsid w:val="000F35BB"/>
    <w:rsid w:val="000F35CF"/>
    <w:rsid w:val="000F3A59"/>
    <w:rsid w:val="000F3A9E"/>
    <w:rsid w:val="000F3BCA"/>
    <w:rsid w:val="000F3C74"/>
    <w:rsid w:val="000F3D9E"/>
    <w:rsid w:val="000F3DDA"/>
    <w:rsid w:val="000F43AA"/>
    <w:rsid w:val="000F466D"/>
    <w:rsid w:val="000F4900"/>
    <w:rsid w:val="000F4A18"/>
    <w:rsid w:val="000F4A20"/>
    <w:rsid w:val="000F502F"/>
    <w:rsid w:val="000F5182"/>
    <w:rsid w:val="000F5506"/>
    <w:rsid w:val="000F5558"/>
    <w:rsid w:val="000F56B3"/>
    <w:rsid w:val="000F5CC0"/>
    <w:rsid w:val="000F5D09"/>
    <w:rsid w:val="000F5EF4"/>
    <w:rsid w:val="000F614A"/>
    <w:rsid w:val="000F6395"/>
    <w:rsid w:val="000F644D"/>
    <w:rsid w:val="000F66B4"/>
    <w:rsid w:val="000F67C1"/>
    <w:rsid w:val="000F6885"/>
    <w:rsid w:val="000F6AEB"/>
    <w:rsid w:val="000F6B3F"/>
    <w:rsid w:val="000F6C9D"/>
    <w:rsid w:val="000F6D49"/>
    <w:rsid w:val="000F702D"/>
    <w:rsid w:val="000F711A"/>
    <w:rsid w:val="000F7437"/>
    <w:rsid w:val="000F7546"/>
    <w:rsid w:val="000F76AD"/>
    <w:rsid w:val="000F76D1"/>
    <w:rsid w:val="000F771E"/>
    <w:rsid w:val="000F793A"/>
    <w:rsid w:val="000F79E3"/>
    <w:rsid w:val="000F7B3E"/>
    <w:rsid w:val="000F7FC0"/>
    <w:rsid w:val="00100014"/>
    <w:rsid w:val="001000D3"/>
    <w:rsid w:val="0010069D"/>
    <w:rsid w:val="00100819"/>
    <w:rsid w:val="00100C2C"/>
    <w:rsid w:val="00100C32"/>
    <w:rsid w:val="00100E82"/>
    <w:rsid w:val="001012FF"/>
    <w:rsid w:val="00101471"/>
    <w:rsid w:val="0010148C"/>
    <w:rsid w:val="0010167F"/>
    <w:rsid w:val="00101A5E"/>
    <w:rsid w:val="00101F46"/>
    <w:rsid w:val="00101FB1"/>
    <w:rsid w:val="00102093"/>
    <w:rsid w:val="001020D3"/>
    <w:rsid w:val="00102295"/>
    <w:rsid w:val="00102368"/>
    <w:rsid w:val="001024A2"/>
    <w:rsid w:val="001024C5"/>
    <w:rsid w:val="001024DC"/>
    <w:rsid w:val="00102652"/>
    <w:rsid w:val="001026A6"/>
    <w:rsid w:val="001026B2"/>
    <w:rsid w:val="00102A1D"/>
    <w:rsid w:val="00102A7A"/>
    <w:rsid w:val="00102B85"/>
    <w:rsid w:val="00102BDB"/>
    <w:rsid w:val="00102CB8"/>
    <w:rsid w:val="00103062"/>
    <w:rsid w:val="00103162"/>
    <w:rsid w:val="00103192"/>
    <w:rsid w:val="001031B6"/>
    <w:rsid w:val="00103250"/>
    <w:rsid w:val="001033B0"/>
    <w:rsid w:val="001033F5"/>
    <w:rsid w:val="001035B0"/>
    <w:rsid w:val="001036CC"/>
    <w:rsid w:val="0010376B"/>
    <w:rsid w:val="0010376F"/>
    <w:rsid w:val="001039C3"/>
    <w:rsid w:val="00103C6C"/>
    <w:rsid w:val="00103DAE"/>
    <w:rsid w:val="00103FF8"/>
    <w:rsid w:val="00104078"/>
    <w:rsid w:val="001043AA"/>
    <w:rsid w:val="00104521"/>
    <w:rsid w:val="00104826"/>
    <w:rsid w:val="00104AFE"/>
    <w:rsid w:val="00104D5B"/>
    <w:rsid w:val="00104E85"/>
    <w:rsid w:val="00104F03"/>
    <w:rsid w:val="001050DE"/>
    <w:rsid w:val="00105113"/>
    <w:rsid w:val="001056A1"/>
    <w:rsid w:val="0010594F"/>
    <w:rsid w:val="00105CEC"/>
    <w:rsid w:val="00105DDF"/>
    <w:rsid w:val="00105EA2"/>
    <w:rsid w:val="00105EEB"/>
    <w:rsid w:val="00105FD8"/>
    <w:rsid w:val="00106035"/>
    <w:rsid w:val="0010612E"/>
    <w:rsid w:val="0010616D"/>
    <w:rsid w:val="00106293"/>
    <w:rsid w:val="0010629D"/>
    <w:rsid w:val="00106626"/>
    <w:rsid w:val="00106A9E"/>
    <w:rsid w:val="00106B90"/>
    <w:rsid w:val="00106D24"/>
    <w:rsid w:val="00106F61"/>
    <w:rsid w:val="00107167"/>
    <w:rsid w:val="00107263"/>
    <w:rsid w:val="001073C1"/>
    <w:rsid w:val="00107579"/>
    <w:rsid w:val="00107702"/>
    <w:rsid w:val="00107890"/>
    <w:rsid w:val="001078B9"/>
    <w:rsid w:val="001078F2"/>
    <w:rsid w:val="00107988"/>
    <w:rsid w:val="00107D99"/>
    <w:rsid w:val="00107E36"/>
    <w:rsid w:val="0011008A"/>
    <w:rsid w:val="0011011E"/>
    <w:rsid w:val="00110132"/>
    <w:rsid w:val="00110380"/>
    <w:rsid w:val="0011053F"/>
    <w:rsid w:val="001107F1"/>
    <w:rsid w:val="00110888"/>
    <w:rsid w:val="00110A21"/>
    <w:rsid w:val="00110CB7"/>
    <w:rsid w:val="0011125F"/>
    <w:rsid w:val="00111583"/>
    <w:rsid w:val="001116B6"/>
    <w:rsid w:val="001116C9"/>
    <w:rsid w:val="0011179A"/>
    <w:rsid w:val="00111893"/>
    <w:rsid w:val="001119D7"/>
    <w:rsid w:val="00111AAE"/>
    <w:rsid w:val="00111AF5"/>
    <w:rsid w:val="00111D0A"/>
    <w:rsid w:val="00111D82"/>
    <w:rsid w:val="00111E31"/>
    <w:rsid w:val="00111E32"/>
    <w:rsid w:val="00111E60"/>
    <w:rsid w:val="00111E74"/>
    <w:rsid w:val="00111F03"/>
    <w:rsid w:val="00111F78"/>
    <w:rsid w:val="00112094"/>
    <w:rsid w:val="00112121"/>
    <w:rsid w:val="001121A8"/>
    <w:rsid w:val="001122E0"/>
    <w:rsid w:val="001124A5"/>
    <w:rsid w:val="0011250E"/>
    <w:rsid w:val="0011264B"/>
    <w:rsid w:val="0011269B"/>
    <w:rsid w:val="00112782"/>
    <w:rsid w:val="00112A9C"/>
    <w:rsid w:val="00112C30"/>
    <w:rsid w:val="00112D4B"/>
    <w:rsid w:val="00112F96"/>
    <w:rsid w:val="00113152"/>
    <w:rsid w:val="001131DC"/>
    <w:rsid w:val="00113339"/>
    <w:rsid w:val="00113B02"/>
    <w:rsid w:val="00113B15"/>
    <w:rsid w:val="00113D0F"/>
    <w:rsid w:val="00113EAD"/>
    <w:rsid w:val="00113ECE"/>
    <w:rsid w:val="0011409C"/>
    <w:rsid w:val="0011412C"/>
    <w:rsid w:val="001141C1"/>
    <w:rsid w:val="00114241"/>
    <w:rsid w:val="0011436F"/>
    <w:rsid w:val="001145BE"/>
    <w:rsid w:val="00114647"/>
    <w:rsid w:val="0011497F"/>
    <w:rsid w:val="00114A30"/>
    <w:rsid w:val="00114D09"/>
    <w:rsid w:val="00114D6E"/>
    <w:rsid w:val="00114FCF"/>
    <w:rsid w:val="00115186"/>
    <w:rsid w:val="00115338"/>
    <w:rsid w:val="0011544C"/>
    <w:rsid w:val="00115514"/>
    <w:rsid w:val="001155B0"/>
    <w:rsid w:val="001157AF"/>
    <w:rsid w:val="00115A64"/>
    <w:rsid w:val="00115B41"/>
    <w:rsid w:val="00115EC0"/>
    <w:rsid w:val="0011639E"/>
    <w:rsid w:val="001163A4"/>
    <w:rsid w:val="00116511"/>
    <w:rsid w:val="0011674B"/>
    <w:rsid w:val="00116972"/>
    <w:rsid w:val="00116C29"/>
    <w:rsid w:val="00116D45"/>
    <w:rsid w:val="00116E0C"/>
    <w:rsid w:val="00116E8D"/>
    <w:rsid w:val="00116ECC"/>
    <w:rsid w:val="00117274"/>
    <w:rsid w:val="00117323"/>
    <w:rsid w:val="001176FB"/>
    <w:rsid w:val="00117728"/>
    <w:rsid w:val="00117763"/>
    <w:rsid w:val="00117770"/>
    <w:rsid w:val="0011785D"/>
    <w:rsid w:val="00117933"/>
    <w:rsid w:val="00117A9A"/>
    <w:rsid w:val="00117CC7"/>
    <w:rsid w:val="00117F75"/>
    <w:rsid w:val="00117FED"/>
    <w:rsid w:val="00120056"/>
    <w:rsid w:val="00120104"/>
    <w:rsid w:val="00120232"/>
    <w:rsid w:val="001203D9"/>
    <w:rsid w:val="001203ED"/>
    <w:rsid w:val="001207D5"/>
    <w:rsid w:val="0012089D"/>
    <w:rsid w:val="00120B1C"/>
    <w:rsid w:val="00120BD8"/>
    <w:rsid w:val="00120D75"/>
    <w:rsid w:val="00120DF1"/>
    <w:rsid w:val="0012104C"/>
    <w:rsid w:val="001212C5"/>
    <w:rsid w:val="001212EA"/>
    <w:rsid w:val="00121552"/>
    <w:rsid w:val="00121644"/>
    <w:rsid w:val="0012164E"/>
    <w:rsid w:val="00121C07"/>
    <w:rsid w:val="00121EDC"/>
    <w:rsid w:val="00122041"/>
    <w:rsid w:val="00122114"/>
    <w:rsid w:val="0012212A"/>
    <w:rsid w:val="001222BA"/>
    <w:rsid w:val="001222CE"/>
    <w:rsid w:val="00122328"/>
    <w:rsid w:val="001223E8"/>
    <w:rsid w:val="00122400"/>
    <w:rsid w:val="001224EF"/>
    <w:rsid w:val="00122590"/>
    <w:rsid w:val="001229C5"/>
    <w:rsid w:val="00122C6A"/>
    <w:rsid w:val="00122D96"/>
    <w:rsid w:val="0012331B"/>
    <w:rsid w:val="00123413"/>
    <w:rsid w:val="001234B3"/>
    <w:rsid w:val="00123529"/>
    <w:rsid w:val="00123594"/>
    <w:rsid w:val="00123795"/>
    <w:rsid w:val="001237DD"/>
    <w:rsid w:val="00123916"/>
    <w:rsid w:val="00123BAD"/>
    <w:rsid w:val="00123C55"/>
    <w:rsid w:val="00123C66"/>
    <w:rsid w:val="00123CAC"/>
    <w:rsid w:val="00123CDE"/>
    <w:rsid w:val="00123D60"/>
    <w:rsid w:val="00123D90"/>
    <w:rsid w:val="00123E63"/>
    <w:rsid w:val="00123FF3"/>
    <w:rsid w:val="0012425E"/>
    <w:rsid w:val="001242E4"/>
    <w:rsid w:val="00124331"/>
    <w:rsid w:val="00124401"/>
    <w:rsid w:val="00124715"/>
    <w:rsid w:val="001247F4"/>
    <w:rsid w:val="001248F2"/>
    <w:rsid w:val="001248F7"/>
    <w:rsid w:val="00124A78"/>
    <w:rsid w:val="00124AF1"/>
    <w:rsid w:val="00124F62"/>
    <w:rsid w:val="001251C0"/>
    <w:rsid w:val="001253F8"/>
    <w:rsid w:val="00125540"/>
    <w:rsid w:val="00125A09"/>
    <w:rsid w:val="00125A5C"/>
    <w:rsid w:val="00125C17"/>
    <w:rsid w:val="00125FFE"/>
    <w:rsid w:val="00126104"/>
    <w:rsid w:val="001261BE"/>
    <w:rsid w:val="0012643E"/>
    <w:rsid w:val="001264F2"/>
    <w:rsid w:val="00126662"/>
    <w:rsid w:val="00126945"/>
    <w:rsid w:val="00126B1F"/>
    <w:rsid w:val="00126B2C"/>
    <w:rsid w:val="00126FEF"/>
    <w:rsid w:val="001270AF"/>
    <w:rsid w:val="0012748F"/>
    <w:rsid w:val="001274B6"/>
    <w:rsid w:val="0012763A"/>
    <w:rsid w:val="001277AE"/>
    <w:rsid w:val="0012785D"/>
    <w:rsid w:val="0012799F"/>
    <w:rsid w:val="00127A7A"/>
    <w:rsid w:val="00127C28"/>
    <w:rsid w:val="0013011D"/>
    <w:rsid w:val="0013020E"/>
    <w:rsid w:val="0013021C"/>
    <w:rsid w:val="0013036C"/>
    <w:rsid w:val="00130671"/>
    <w:rsid w:val="00130911"/>
    <w:rsid w:val="00130C21"/>
    <w:rsid w:val="00130F3F"/>
    <w:rsid w:val="00130FB8"/>
    <w:rsid w:val="00131065"/>
    <w:rsid w:val="001310AC"/>
    <w:rsid w:val="001310DD"/>
    <w:rsid w:val="001319E2"/>
    <w:rsid w:val="00131B6E"/>
    <w:rsid w:val="00131DD5"/>
    <w:rsid w:val="00131EBA"/>
    <w:rsid w:val="00132069"/>
    <w:rsid w:val="00132188"/>
    <w:rsid w:val="001321E6"/>
    <w:rsid w:val="001322CC"/>
    <w:rsid w:val="001322EE"/>
    <w:rsid w:val="00132478"/>
    <w:rsid w:val="00132B93"/>
    <w:rsid w:val="00132BF7"/>
    <w:rsid w:val="00132DC9"/>
    <w:rsid w:val="00132FB7"/>
    <w:rsid w:val="001330FA"/>
    <w:rsid w:val="0013327D"/>
    <w:rsid w:val="00133287"/>
    <w:rsid w:val="0013370C"/>
    <w:rsid w:val="001337A6"/>
    <w:rsid w:val="00133866"/>
    <w:rsid w:val="001339E3"/>
    <w:rsid w:val="00133A56"/>
    <w:rsid w:val="00133D5D"/>
    <w:rsid w:val="00133E3B"/>
    <w:rsid w:val="00133E3E"/>
    <w:rsid w:val="00133E79"/>
    <w:rsid w:val="00134038"/>
    <w:rsid w:val="0013429D"/>
    <w:rsid w:val="001342CE"/>
    <w:rsid w:val="001343E2"/>
    <w:rsid w:val="0013453B"/>
    <w:rsid w:val="00134590"/>
    <w:rsid w:val="00134A93"/>
    <w:rsid w:val="00134B8D"/>
    <w:rsid w:val="00134C8F"/>
    <w:rsid w:val="00134CF1"/>
    <w:rsid w:val="00134D54"/>
    <w:rsid w:val="00134D60"/>
    <w:rsid w:val="00134DBD"/>
    <w:rsid w:val="00134E60"/>
    <w:rsid w:val="001350F7"/>
    <w:rsid w:val="00135130"/>
    <w:rsid w:val="00135136"/>
    <w:rsid w:val="001351B3"/>
    <w:rsid w:val="001354D9"/>
    <w:rsid w:val="001356B0"/>
    <w:rsid w:val="00135795"/>
    <w:rsid w:val="001357E1"/>
    <w:rsid w:val="0013580A"/>
    <w:rsid w:val="00135ACA"/>
    <w:rsid w:val="00135D40"/>
    <w:rsid w:val="00135E3A"/>
    <w:rsid w:val="00135FF5"/>
    <w:rsid w:val="001361AE"/>
    <w:rsid w:val="001362BB"/>
    <w:rsid w:val="001362DB"/>
    <w:rsid w:val="001365EC"/>
    <w:rsid w:val="0013673D"/>
    <w:rsid w:val="0013674F"/>
    <w:rsid w:val="00136752"/>
    <w:rsid w:val="00136771"/>
    <w:rsid w:val="00136917"/>
    <w:rsid w:val="0013693C"/>
    <w:rsid w:val="001369D2"/>
    <w:rsid w:val="00136A19"/>
    <w:rsid w:val="00136CE0"/>
    <w:rsid w:val="00136CEA"/>
    <w:rsid w:val="00136E49"/>
    <w:rsid w:val="00136EDC"/>
    <w:rsid w:val="00136EE2"/>
    <w:rsid w:val="0013710F"/>
    <w:rsid w:val="00137296"/>
    <w:rsid w:val="001376C5"/>
    <w:rsid w:val="00137747"/>
    <w:rsid w:val="0013794B"/>
    <w:rsid w:val="00137A46"/>
    <w:rsid w:val="00137D92"/>
    <w:rsid w:val="00137EA8"/>
    <w:rsid w:val="001401CF"/>
    <w:rsid w:val="00140217"/>
    <w:rsid w:val="00140636"/>
    <w:rsid w:val="0014063D"/>
    <w:rsid w:val="0014065A"/>
    <w:rsid w:val="00140B09"/>
    <w:rsid w:val="00140BAE"/>
    <w:rsid w:val="00140C75"/>
    <w:rsid w:val="00140D86"/>
    <w:rsid w:val="00140DE8"/>
    <w:rsid w:val="00140E21"/>
    <w:rsid w:val="00140EAA"/>
    <w:rsid w:val="00140F15"/>
    <w:rsid w:val="00140F84"/>
    <w:rsid w:val="001412F0"/>
    <w:rsid w:val="00141328"/>
    <w:rsid w:val="001414F1"/>
    <w:rsid w:val="00141682"/>
    <w:rsid w:val="00141700"/>
    <w:rsid w:val="0014195E"/>
    <w:rsid w:val="00141A1F"/>
    <w:rsid w:val="00141BB8"/>
    <w:rsid w:val="00141F05"/>
    <w:rsid w:val="00141F9B"/>
    <w:rsid w:val="00142106"/>
    <w:rsid w:val="001425A2"/>
    <w:rsid w:val="0014272A"/>
    <w:rsid w:val="0014287F"/>
    <w:rsid w:val="00142946"/>
    <w:rsid w:val="00142A9B"/>
    <w:rsid w:val="00142D2E"/>
    <w:rsid w:val="00142EB8"/>
    <w:rsid w:val="001430BF"/>
    <w:rsid w:val="001432A1"/>
    <w:rsid w:val="00143474"/>
    <w:rsid w:val="0014348F"/>
    <w:rsid w:val="001435FA"/>
    <w:rsid w:val="00143632"/>
    <w:rsid w:val="00143A76"/>
    <w:rsid w:val="00143C39"/>
    <w:rsid w:val="001440B9"/>
    <w:rsid w:val="00144122"/>
    <w:rsid w:val="001441FD"/>
    <w:rsid w:val="00144251"/>
    <w:rsid w:val="001442E1"/>
    <w:rsid w:val="001443ED"/>
    <w:rsid w:val="00144630"/>
    <w:rsid w:val="001446C1"/>
    <w:rsid w:val="001447E7"/>
    <w:rsid w:val="001449A9"/>
    <w:rsid w:val="00144BF1"/>
    <w:rsid w:val="00144CEE"/>
    <w:rsid w:val="00144DE9"/>
    <w:rsid w:val="00144E18"/>
    <w:rsid w:val="00144ED2"/>
    <w:rsid w:val="00145444"/>
    <w:rsid w:val="0014556E"/>
    <w:rsid w:val="00145712"/>
    <w:rsid w:val="00145827"/>
    <w:rsid w:val="00145835"/>
    <w:rsid w:val="00145913"/>
    <w:rsid w:val="00145B7D"/>
    <w:rsid w:val="00145FAA"/>
    <w:rsid w:val="00145FAF"/>
    <w:rsid w:val="00145FBC"/>
    <w:rsid w:val="001464C7"/>
    <w:rsid w:val="0014659F"/>
    <w:rsid w:val="00146642"/>
    <w:rsid w:val="0014671D"/>
    <w:rsid w:val="0014679C"/>
    <w:rsid w:val="00146837"/>
    <w:rsid w:val="00146A18"/>
    <w:rsid w:val="00146A69"/>
    <w:rsid w:val="00146B8E"/>
    <w:rsid w:val="00146CFB"/>
    <w:rsid w:val="00146D20"/>
    <w:rsid w:val="00146D37"/>
    <w:rsid w:val="00146D90"/>
    <w:rsid w:val="00146E1F"/>
    <w:rsid w:val="00147011"/>
    <w:rsid w:val="0014722C"/>
    <w:rsid w:val="001472FF"/>
    <w:rsid w:val="001476D1"/>
    <w:rsid w:val="00147712"/>
    <w:rsid w:val="0014779A"/>
    <w:rsid w:val="00147AEF"/>
    <w:rsid w:val="00147B31"/>
    <w:rsid w:val="00147C6F"/>
    <w:rsid w:val="00147DBD"/>
    <w:rsid w:val="00147DE4"/>
    <w:rsid w:val="00147E8D"/>
    <w:rsid w:val="00150389"/>
    <w:rsid w:val="00150485"/>
    <w:rsid w:val="001505CC"/>
    <w:rsid w:val="0015060A"/>
    <w:rsid w:val="00150D0C"/>
    <w:rsid w:val="00150F6F"/>
    <w:rsid w:val="00150F8B"/>
    <w:rsid w:val="0015109B"/>
    <w:rsid w:val="001510A5"/>
    <w:rsid w:val="001511DB"/>
    <w:rsid w:val="00151295"/>
    <w:rsid w:val="001512CE"/>
    <w:rsid w:val="00151574"/>
    <w:rsid w:val="00151591"/>
    <w:rsid w:val="001516A7"/>
    <w:rsid w:val="001517F8"/>
    <w:rsid w:val="00151906"/>
    <w:rsid w:val="001519D6"/>
    <w:rsid w:val="00151ADC"/>
    <w:rsid w:val="00151B16"/>
    <w:rsid w:val="00151CA0"/>
    <w:rsid w:val="00151CFA"/>
    <w:rsid w:val="00151E67"/>
    <w:rsid w:val="00151EF5"/>
    <w:rsid w:val="0015207A"/>
    <w:rsid w:val="001521D6"/>
    <w:rsid w:val="0015240C"/>
    <w:rsid w:val="001524C0"/>
    <w:rsid w:val="001525A8"/>
    <w:rsid w:val="001525FE"/>
    <w:rsid w:val="0015280D"/>
    <w:rsid w:val="00152811"/>
    <w:rsid w:val="00152A1E"/>
    <w:rsid w:val="00152A20"/>
    <w:rsid w:val="00152B99"/>
    <w:rsid w:val="00152C3E"/>
    <w:rsid w:val="00152D35"/>
    <w:rsid w:val="0015312B"/>
    <w:rsid w:val="00153280"/>
    <w:rsid w:val="001532EC"/>
    <w:rsid w:val="00153624"/>
    <w:rsid w:val="001536AC"/>
    <w:rsid w:val="0015377D"/>
    <w:rsid w:val="001537BA"/>
    <w:rsid w:val="00153802"/>
    <w:rsid w:val="00153857"/>
    <w:rsid w:val="00153879"/>
    <w:rsid w:val="00153B62"/>
    <w:rsid w:val="00153BA4"/>
    <w:rsid w:val="00153E43"/>
    <w:rsid w:val="00153F2C"/>
    <w:rsid w:val="00153F92"/>
    <w:rsid w:val="0015401C"/>
    <w:rsid w:val="00154237"/>
    <w:rsid w:val="001542F1"/>
    <w:rsid w:val="00154594"/>
    <w:rsid w:val="001545F6"/>
    <w:rsid w:val="00154C41"/>
    <w:rsid w:val="00154C92"/>
    <w:rsid w:val="00154DB5"/>
    <w:rsid w:val="00154EE9"/>
    <w:rsid w:val="001550CA"/>
    <w:rsid w:val="0015559E"/>
    <w:rsid w:val="001555D5"/>
    <w:rsid w:val="00155777"/>
    <w:rsid w:val="0015595A"/>
    <w:rsid w:val="00155A87"/>
    <w:rsid w:val="00155E82"/>
    <w:rsid w:val="0015602C"/>
    <w:rsid w:val="00156446"/>
    <w:rsid w:val="001564CB"/>
    <w:rsid w:val="00156529"/>
    <w:rsid w:val="0015682F"/>
    <w:rsid w:val="00156BE3"/>
    <w:rsid w:val="00156D4B"/>
    <w:rsid w:val="00156DF9"/>
    <w:rsid w:val="00156EB8"/>
    <w:rsid w:val="00156F23"/>
    <w:rsid w:val="00157040"/>
    <w:rsid w:val="00157224"/>
    <w:rsid w:val="00157AEC"/>
    <w:rsid w:val="00157B0E"/>
    <w:rsid w:val="00157B44"/>
    <w:rsid w:val="00157D57"/>
    <w:rsid w:val="00157E49"/>
    <w:rsid w:val="00157FAB"/>
    <w:rsid w:val="00160210"/>
    <w:rsid w:val="0016052A"/>
    <w:rsid w:val="001606B8"/>
    <w:rsid w:val="0016077C"/>
    <w:rsid w:val="00160842"/>
    <w:rsid w:val="00160912"/>
    <w:rsid w:val="00160C90"/>
    <w:rsid w:val="00160F47"/>
    <w:rsid w:val="00160F57"/>
    <w:rsid w:val="001611BA"/>
    <w:rsid w:val="001613FD"/>
    <w:rsid w:val="00161642"/>
    <w:rsid w:val="001616D2"/>
    <w:rsid w:val="001618EF"/>
    <w:rsid w:val="00161B91"/>
    <w:rsid w:val="00161E2D"/>
    <w:rsid w:val="00161EAD"/>
    <w:rsid w:val="00161EF0"/>
    <w:rsid w:val="00161F42"/>
    <w:rsid w:val="0016216C"/>
    <w:rsid w:val="001621FB"/>
    <w:rsid w:val="00162595"/>
    <w:rsid w:val="001625F0"/>
    <w:rsid w:val="0016292C"/>
    <w:rsid w:val="0016294F"/>
    <w:rsid w:val="00162A28"/>
    <w:rsid w:val="00162B6A"/>
    <w:rsid w:val="00162CF5"/>
    <w:rsid w:val="00162D74"/>
    <w:rsid w:val="00163050"/>
    <w:rsid w:val="001632B5"/>
    <w:rsid w:val="0016334A"/>
    <w:rsid w:val="0016342B"/>
    <w:rsid w:val="0016357C"/>
    <w:rsid w:val="001635DB"/>
    <w:rsid w:val="001637A2"/>
    <w:rsid w:val="00163859"/>
    <w:rsid w:val="001639FD"/>
    <w:rsid w:val="00163B4F"/>
    <w:rsid w:val="00163C3C"/>
    <w:rsid w:val="00163D47"/>
    <w:rsid w:val="00163D6F"/>
    <w:rsid w:val="00163E4D"/>
    <w:rsid w:val="00163EFC"/>
    <w:rsid w:val="0016411B"/>
    <w:rsid w:val="00164593"/>
    <w:rsid w:val="001648CB"/>
    <w:rsid w:val="00164951"/>
    <w:rsid w:val="00164C17"/>
    <w:rsid w:val="00164ED1"/>
    <w:rsid w:val="00164F34"/>
    <w:rsid w:val="001650FE"/>
    <w:rsid w:val="001651DC"/>
    <w:rsid w:val="00165579"/>
    <w:rsid w:val="00165687"/>
    <w:rsid w:val="001656BA"/>
    <w:rsid w:val="00165825"/>
    <w:rsid w:val="001658DD"/>
    <w:rsid w:val="00165C71"/>
    <w:rsid w:val="00165C7A"/>
    <w:rsid w:val="00165D2F"/>
    <w:rsid w:val="00165E21"/>
    <w:rsid w:val="00166008"/>
    <w:rsid w:val="0016610F"/>
    <w:rsid w:val="00166491"/>
    <w:rsid w:val="00166736"/>
    <w:rsid w:val="0016688A"/>
    <w:rsid w:val="00166B11"/>
    <w:rsid w:val="00166BA7"/>
    <w:rsid w:val="00166D98"/>
    <w:rsid w:val="00166E75"/>
    <w:rsid w:val="00166EAD"/>
    <w:rsid w:val="001670EE"/>
    <w:rsid w:val="00167196"/>
    <w:rsid w:val="00167452"/>
    <w:rsid w:val="00167470"/>
    <w:rsid w:val="00167667"/>
    <w:rsid w:val="0016768E"/>
    <w:rsid w:val="001677D7"/>
    <w:rsid w:val="001679EF"/>
    <w:rsid w:val="00167AFF"/>
    <w:rsid w:val="00167B07"/>
    <w:rsid w:val="00167C92"/>
    <w:rsid w:val="00167EFA"/>
    <w:rsid w:val="00167F1D"/>
    <w:rsid w:val="00167F4E"/>
    <w:rsid w:val="001700BE"/>
    <w:rsid w:val="001700C3"/>
    <w:rsid w:val="001700F3"/>
    <w:rsid w:val="00170102"/>
    <w:rsid w:val="001702BC"/>
    <w:rsid w:val="001702D1"/>
    <w:rsid w:val="001702FA"/>
    <w:rsid w:val="001703BF"/>
    <w:rsid w:val="001703ED"/>
    <w:rsid w:val="00170564"/>
    <w:rsid w:val="00170660"/>
    <w:rsid w:val="0017079C"/>
    <w:rsid w:val="001707A4"/>
    <w:rsid w:val="00170C3F"/>
    <w:rsid w:val="00170C97"/>
    <w:rsid w:val="00171021"/>
    <w:rsid w:val="00171159"/>
    <w:rsid w:val="001711C1"/>
    <w:rsid w:val="00171466"/>
    <w:rsid w:val="0017160C"/>
    <w:rsid w:val="00171695"/>
    <w:rsid w:val="001716F2"/>
    <w:rsid w:val="00171764"/>
    <w:rsid w:val="00171791"/>
    <w:rsid w:val="001717DD"/>
    <w:rsid w:val="001717F3"/>
    <w:rsid w:val="00171846"/>
    <w:rsid w:val="0017189E"/>
    <w:rsid w:val="001719E7"/>
    <w:rsid w:val="00171E75"/>
    <w:rsid w:val="00171F21"/>
    <w:rsid w:val="00171F2F"/>
    <w:rsid w:val="00172078"/>
    <w:rsid w:val="00172128"/>
    <w:rsid w:val="0017233B"/>
    <w:rsid w:val="001723EC"/>
    <w:rsid w:val="001724BC"/>
    <w:rsid w:val="001724CF"/>
    <w:rsid w:val="00172DB8"/>
    <w:rsid w:val="00172DD5"/>
    <w:rsid w:val="00172EA8"/>
    <w:rsid w:val="00172EEF"/>
    <w:rsid w:val="00173044"/>
    <w:rsid w:val="001730D0"/>
    <w:rsid w:val="00173115"/>
    <w:rsid w:val="00173121"/>
    <w:rsid w:val="00173213"/>
    <w:rsid w:val="00173365"/>
    <w:rsid w:val="001735F2"/>
    <w:rsid w:val="00173927"/>
    <w:rsid w:val="001739DA"/>
    <w:rsid w:val="00173A36"/>
    <w:rsid w:val="00173BF4"/>
    <w:rsid w:val="00173C0F"/>
    <w:rsid w:val="00173CC8"/>
    <w:rsid w:val="00173E28"/>
    <w:rsid w:val="00173E7F"/>
    <w:rsid w:val="00173F9A"/>
    <w:rsid w:val="00174010"/>
    <w:rsid w:val="001741AF"/>
    <w:rsid w:val="00174395"/>
    <w:rsid w:val="001744BA"/>
    <w:rsid w:val="001749AB"/>
    <w:rsid w:val="00174AE6"/>
    <w:rsid w:val="00174BE1"/>
    <w:rsid w:val="00174EBD"/>
    <w:rsid w:val="00174F9A"/>
    <w:rsid w:val="00175412"/>
    <w:rsid w:val="00175474"/>
    <w:rsid w:val="001754ED"/>
    <w:rsid w:val="00175553"/>
    <w:rsid w:val="00175753"/>
    <w:rsid w:val="0017584F"/>
    <w:rsid w:val="00175883"/>
    <w:rsid w:val="001759D1"/>
    <w:rsid w:val="00175B11"/>
    <w:rsid w:val="00175B78"/>
    <w:rsid w:val="00175BA9"/>
    <w:rsid w:val="00175BC7"/>
    <w:rsid w:val="00175F15"/>
    <w:rsid w:val="00175F49"/>
    <w:rsid w:val="00175FF4"/>
    <w:rsid w:val="00176418"/>
    <w:rsid w:val="0017641C"/>
    <w:rsid w:val="00176584"/>
    <w:rsid w:val="00176AEE"/>
    <w:rsid w:val="00176EF4"/>
    <w:rsid w:val="00176EFA"/>
    <w:rsid w:val="00177131"/>
    <w:rsid w:val="001772F2"/>
    <w:rsid w:val="001773E4"/>
    <w:rsid w:val="0017749E"/>
    <w:rsid w:val="00177653"/>
    <w:rsid w:val="00177726"/>
    <w:rsid w:val="001777A1"/>
    <w:rsid w:val="00177B4C"/>
    <w:rsid w:val="00177BA6"/>
    <w:rsid w:val="00179565"/>
    <w:rsid w:val="001800F2"/>
    <w:rsid w:val="0018024F"/>
    <w:rsid w:val="00180481"/>
    <w:rsid w:val="001806B1"/>
    <w:rsid w:val="001809F5"/>
    <w:rsid w:val="00180BB2"/>
    <w:rsid w:val="00180DFB"/>
    <w:rsid w:val="00180F53"/>
    <w:rsid w:val="00180F61"/>
    <w:rsid w:val="00181003"/>
    <w:rsid w:val="001813FD"/>
    <w:rsid w:val="00181542"/>
    <w:rsid w:val="0018156D"/>
    <w:rsid w:val="001816CC"/>
    <w:rsid w:val="00181713"/>
    <w:rsid w:val="0018199D"/>
    <w:rsid w:val="00181C0B"/>
    <w:rsid w:val="00181D2F"/>
    <w:rsid w:val="00182125"/>
    <w:rsid w:val="00182325"/>
    <w:rsid w:val="001824CA"/>
    <w:rsid w:val="0018266F"/>
    <w:rsid w:val="00182676"/>
    <w:rsid w:val="001827FE"/>
    <w:rsid w:val="0018288E"/>
    <w:rsid w:val="00182957"/>
    <w:rsid w:val="00182CD8"/>
    <w:rsid w:val="00182F34"/>
    <w:rsid w:val="00183057"/>
    <w:rsid w:val="0018311E"/>
    <w:rsid w:val="001832EC"/>
    <w:rsid w:val="0018354F"/>
    <w:rsid w:val="001836DE"/>
    <w:rsid w:val="00183C27"/>
    <w:rsid w:val="00183D9E"/>
    <w:rsid w:val="00183E8A"/>
    <w:rsid w:val="00183EA6"/>
    <w:rsid w:val="00183EDF"/>
    <w:rsid w:val="0018401A"/>
    <w:rsid w:val="0018402A"/>
    <w:rsid w:val="001840BC"/>
    <w:rsid w:val="0018448A"/>
    <w:rsid w:val="0018451C"/>
    <w:rsid w:val="0018485E"/>
    <w:rsid w:val="00184922"/>
    <w:rsid w:val="00184A55"/>
    <w:rsid w:val="00184AB1"/>
    <w:rsid w:val="00184AF4"/>
    <w:rsid w:val="00184B5B"/>
    <w:rsid w:val="00184C31"/>
    <w:rsid w:val="00184C9D"/>
    <w:rsid w:val="00184CFC"/>
    <w:rsid w:val="00184DC9"/>
    <w:rsid w:val="001851ED"/>
    <w:rsid w:val="0018550C"/>
    <w:rsid w:val="001856DC"/>
    <w:rsid w:val="0018590C"/>
    <w:rsid w:val="00185BA0"/>
    <w:rsid w:val="00185C5F"/>
    <w:rsid w:val="00185F33"/>
    <w:rsid w:val="001863A1"/>
    <w:rsid w:val="00186555"/>
    <w:rsid w:val="001865AB"/>
    <w:rsid w:val="0018683D"/>
    <w:rsid w:val="0018687A"/>
    <w:rsid w:val="00186F9B"/>
    <w:rsid w:val="00186FC9"/>
    <w:rsid w:val="001870AC"/>
    <w:rsid w:val="0018710B"/>
    <w:rsid w:val="00187299"/>
    <w:rsid w:val="00187331"/>
    <w:rsid w:val="00187391"/>
    <w:rsid w:val="00187437"/>
    <w:rsid w:val="00187646"/>
    <w:rsid w:val="001876C4"/>
    <w:rsid w:val="00187AD4"/>
    <w:rsid w:val="00187CE3"/>
    <w:rsid w:val="00187D02"/>
    <w:rsid w:val="001901D5"/>
    <w:rsid w:val="00190573"/>
    <w:rsid w:val="001905E4"/>
    <w:rsid w:val="0019084D"/>
    <w:rsid w:val="00190870"/>
    <w:rsid w:val="00190916"/>
    <w:rsid w:val="0019093D"/>
    <w:rsid w:val="00190BD0"/>
    <w:rsid w:val="00190D86"/>
    <w:rsid w:val="00190F35"/>
    <w:rsid w:val="0019112E"/>
    <w:rsid w:val="0019125F"/>
    <w:rsid w:val="00191605"/>
    <w:rsid w:val="0019188E"/>
    <w:rsid w:val="00191A62"/>
    <w:rsid w:val="00191AE4"/>
    <w:rsid w:val="00191B7B"/>
    <w:rsid w:val="00191DE6"/>
    <w:rsid w:val="00191FB0"/>
    <w:rsid w:val="001920D2"/>
    <w:rsid w:val="00192193"/>
    <w:rsid w:val="00192395"/>
    <w:rsid w:val="00192613"/>
    <w:rsid w:val="00192758"/>
    <w:rsid w:val="001928AD"/>
    <w:rsid w:val="001929D0"/>
    <w:rsid w:val="00192ACB"/>
    <w:rsid w:val="00192B7C"/>
    <w:rsid w:val="00192CAC"/>
    <w:rsid w:val="00192E7C"/>
    <w:rsid w:val="001930B5"/>
    <w:rsid w:val="00193282"/>
    <w:rsid w:val="00193460"/>
    <w:rsid w:val="00193697"/>
    <w:rsid w:val="00193F45"/>
    <w:rsid w:val="00193FF7"/>
    <w:rsid w:val="00194013"/>
    <w:rsid w:val="001941AF"/>
    <w:rsid w:val="0019426F"/>
    <w:rsid w:val="00194466"/>
    <w:rsid w:val="0019457A"/>
    <w:rsid w:val="001947EC"/>
    <w:rsid w:val="00194823"/>
    <w:rsid w:val="00194B22"/>
    <w:rsid w:val="00194D00"/>
    <w:rsid w:val="00194E02"/>
    <w:rsid w:val="00194E67"/>
    <w:rsid w:val="00195029"/>
    <w:rsid w:val="00195090"/>
    <w:rsid w:val="001950C7"/>
    <w:rsid w:val="0019515C"/>
    <w:rsid w:val="0019531E"/>
    <w:rsid w:val="00195411"/>
    <w:rsid w:val="001954B1"/>
    <w:rsid w:val="0019560A"/>
    <w:rsid w:val="001959D1"/>
    <w:rsid w:val="00195AD6"/>
    <w:rsid w:val="00196263"/>
    <w:rsid w:val="001964F8"/>
    <w:rsid w:val="001965D6"/>
    <w:rsid w:val="001966C1"/>
    <w:rsid w:val="001969DB"/>
    <w:rsid w:val="00196A27"/>
    <w:rsid w:val="00196AE9"/>
    <w:rsid w:val="00196F24"/>
    <w:rsid w:val="00196F95"/>
    <w:rsid w:val="001970C0"/>
    <w:rsid w:val="00197148"/>
    <w:rsid w:val="001972A1"/>
    <w:rsid w:val="001972EC"/>
    <w:rsid w:val="001975C4"/>
    <w:rsid w:val="0019770F"/>
    <w:rsid w:val="00197827"/>
    <w:rsid w:val="001978CA"/>
    <w:rsid w:val="00197C96"/>
    <w:rsid w:val="00197DA3"/>
    <w:rsid w:val="00197FC2"/>
    <w:rsid w:val="00197FFC"/>
    <w:rsid w:val="001A000B"/>
    <w:rsid w:val="001A0021"/>
    <w:rsid w:val="001A0392"/>
    <w:rsid w:val="001A097C"/>
    <w:rsid w:val="001A0CEF"/>
    <w:rsid w:val="001A0E00"/>
    <w:rsid w:val="001A0E89"/>
    <w:rsid w:val="001A0F49"/>
    <w:rsid w:val="001A104A"/>
    <w:rsid w:val="001A120D"/>
    <w:rsid w:val="001A1223"/>
    <w:rsid w:val="001A17EC"/>
    <w:rsid w:val="001A1A17"/>
    <w:rsid w:val="001A1A18"/>
    <w:rsid w:val="001A1AE4"/>
    <w:rsid w:val="001A1B47"/>
    <w:rsid w:val="001A1BE4"/>
    <w:rsid w:val="001A1C8A"/>
    <w:rsid w:val="001A1FF6"/>
    <w:rsid w:val="001A25E3"/>
    <w:rsid w:val="001A25F3"/>
    <w:rsid w:val="001A269B"/>
    <w:rsid w:val="001A274E"/>
    <w:rsid w:val="001A2795"/>
    <w:rsid w:val="001A280E"/>
    <w:rsid w:val="001A284B"/>
    <w:rsid w:val="001A293F"/>
    <w:rsid w:val="001A2B2F"/>
    <w:rsid w:val="001A2C07"/>
    <w:rsid w:val="001A2EC2"/>
    <w:rsid w:val="001A30CE"/>
    <w:rsid w:val="001A31C9"/>
    <w:rsid w:val="001A33F1"/>
    <w:rsid w:val="001A3507"/>
    <w:rsid w:val="001A369C"/>
    <w:rsid w:val="001A395C"/>
    <w:rsid w:val="001A3AB5"/>
    <w:rsid w:val="001A3C1A"/>
    <w:rsid w:val="001A3D2A"/>
    <w:rsid w:val="001A3D3F"/>
    <w:rsid w:val="001A3EC4"/>
    <w:rsid w:val="001A40BB"/>
    <w:rsid w:val="001A4439"/>
    <w:rsid w:val="001A444C"/>
    <w:rsid w:val="001A44A1"/>
    <w:rsid w:val="001A4520"/>
    <w:rsid w:val="001A4957"/>
    <w:rsid w:val="001A4988"/>
    <w:rsid w:val="001A4A08"/>
    <w:rsid w:val="001A4ADF"/>
    <w:rsid w:val="001A4BA7"/>
    <w:rsid w:val="001A4C9F"/>
    <w:rsid w:val="001A4DEA"/>
    <w:rsid w:val="001A4E8F"/>
    <w:rsid w:val="001A4EA3"/>
    <w:rsid w:val="001A4F53"/>
    <w:rsid w:val="001A5387"/>
    <w:rsid w:val="001A55EC"/>
    <w:rsid w:val="001A570A"/>
    <w:rsid w:val="001A5793"/>
    <w:rsid w:val="001A58E0"/>
    <w:rsid w:val="001A596F"/>
    <w:rsid w:val="001A5B39"/>
    <w:rsid w:val="001A6117"/>
    <w:rsid w:val="001A6471"/>
    <w:rsid w:val="001A6479"/>
    <w:rsid w:val="001A652A"/>
    <w:rsid w:val="001A65E9"/>
    <w:rsid w:val="001A680E"/>
    <w:rsid w:val="001A6846"/>
    <w:rsid w:val="001A6929"/>
    <w:rsid w:val="001A695F"/>
    <w:rsid w:val="001A6BE9"/>
    <w:rsid w:val="001A6DB8"/>
    <w:rsid w:val="001A6E37"/>
    <w:rsid w:val="001A6FD8"/>
    <w:rsid w:val="001A71DE"/>
    <w:rsid w:val="001A724D"/>
    <w:rsid w:val="001A75EC"/>
    <w:rsid w:val="001A75F7"/>
    <w:rsid w:val="001A7655"/>
    <w:rsid w:val="001A76E2"/>
    <w:rsid w:val="001A7707"/>
    <w:rsid w:val="001A7844"/>
    <w:rsid w:val="001A789A"/>
    <w:rsid w:val="001A7B4E"/>
    <w:rsid w:val="001A7C12"/>
    <w:rsid w:val="001B001F"/>
    <w:rsid w:val="001B0090"/>
    <w:rsid w:val="001B0312"/>
    <w:rsid w:val="001B06EC"/>
    <w:rsid w:val="001B07D4"/>
    <w:rsid w:val="001B0815"/>
    <w:rsid w:val="001B0C8F"/>
    <w:rsid w:val="001B10F3"/>
    <w:rsid w:val="001B13B3"/>
    <w:rsid w:val="001B14F8"/>
    <w:rsid w:val="001B163D"/>
    <w:rsid w:val="001B17AB"/>
    <w:rsid w:val="001B1863"/>
    <w:rsid w:val="001B187E"/>
    <w:rsid w:val="001B19D4"/>
    <w:rsid w:val="001B1A08"/>
    <w:rsid w:val="001B1A48"/>
    <w:rsid w:val="001B1DA3"/>
    <w:rsid w:val="001B1E0F"/>
    <w:rsid w:val="001B1EE0"/>
    <w:rsid w:val="001B202C"/>
    <w:rsid w:val="001B2133"/>
    <w:rsid w:val="001B217D"/>
    <w:rsid w:val="001B21A7"/>
    <w:rsid w:val="001B221C"/>
    <w:rsid w:val="001B2365"/>
    <w:rsid w:val="001B2391"/>
    <w:rsid w:val="001B25D0"/>
    <w:rsid w:val="001B2709"/>
    <w:rsid w:val="001B27A1"/>
    <w:rsid w:val="001B2A03"/>
    <w:rsid w:val="001B2A60"/>
    <w:rsid w:val="001B2C2F"/>
    <w:rsid w:val="001B2C4C"/>
    <w:rsid w:val="001B2D92"/>
    <w:rsid w:val="001B2E19"/>
    <w:rsid w:val="001B2ECF"/>
    <w:rsid w:val="001B2F07"/>
    <w:rsid w:val="001B305C"/>
    <w:rsid w:val="001B359D"/>
    <w:rsid w:val="001B3899"/>
    <w:rsid w:val="001B3A0C"/>
    <w:rsid w:val="001B3BA9"/>
    <w:rsid w:val="001B3D8F"/>
    <w:rsid w:val="001B3E16"/>
    <w:rsid w:val="001B3E60"/>
    <w:rsid w:val="001B433C"/>
    <w:rsid w:val="001B44B0"/>
    <w:rsid w:val="001B458C"/>
    <w:rsid w:val="001B4665"/>
    <w:rsid w:val="001B49B3"/>
    <w:rsid w:val="001B49DD"/>
    <w:rsid w:val="001B4EB7"/>
    <w:rsid w:val="001B4ED6"/>
    <w:rsid w:val="001B4F36"/>
    <w:rsid w:val="001B4F6F"/>
    <w:rsid w:val="001B5185"/>
    <w:rsid w:val="001B5310"/>
    <w:rsid w:val="001B5378"/>
    <w:rsid w:val="001B55DC"/>
    <w:rsid w:val="001B5824"/>
    <w:rsid w:val="001B5BCF"/>
    <w:rsid w:val="001B5BDA"/>
    <w:rsid w:val="001B5C6C"/>
    <w:rsid w:val="001B5DF1"/>
    <w:rsid w:val="001B5E0A"/>
    <w:rsid w:val="001B5E49"/>
    <w:rsid w:val="001B5FD6"/>
    <w:rsid w:val="001B60CC"/>
    <w:rsid w:val="001B6139"/>
    <w:rsid w:val="001B634E"/>
    <w:rsid w:val="001B641F"/>
    <w:rsid w:val="001B6619"/>
    <w:rsid w:val="001B6654"/>
    <w:rsid w:val="001B6706"/>
    <w:rsid w:val="001B674D"/>
    <w:rsid w:val="001B67D6"/>
    <w:rsid w:val="001B6914"/>
    <w:rsid w:val="001B698C"/>
    <w:rsid w:val="001B6A70"/>
    <w:rsid w:val="001B6A8C"/>
    <w:rsid w:val="001B6C33"/>
    <w:rsid w:val="001B6EB6"/>
    <w:rsid w:val="001B6FE5"/>
    <w:rsid w:val="001B70AC"/>
    <w:rsid w:val="001B748B"/>
    <w:rsid w:val="001B785E"/>
    <w:rsid w:val="001B793D"/>
    <w:rsid w:val="001B7A58"/>
    <w:rsid w:val="001C016F"/>
    <w:rsid w:val="001C01DC"/>
    <w:rsid w:val="001C01EB"/>
    <w:rsid w:val="001C01EC"/>
    <w:rsid w:val="001C022C"/>
    <w:rsid w:val="001C02F4"/>
    <w:rsid w:val="001C0368"/>
    <w:rsid w:val="001C07B6"/>
    <w:rsid w:val="001C086A"/>
    <w:rsid w:val="001C0942"/>
    <w:rsid w:val="001C09CA"/>
    <w:rsid w:val="001C0DA0"/>
    <w:rsid w:val="001C0FAC"/>
    <w:rsid w:val="001C1287"/>
    <w:rsid w:val="001C12F1"/>
    <w:rsid w:val="001C14E6"/>
    <w:rsid w:val="001C14F3"/>
    <w:rsid w:val="001C14F9"/>
    <w:rsid w:val="001C15ED"/>
    <w:rsid w:val="001C169F"/>
    <w:rsid w:val="001C17A0"/>
    <w:rsid w:val="001C1802"/>
    <w:rsid w:val="001C1940"/>
    <w:rsid w:val="001C1BB5"/>
    <w:rsid w:val="001C1D66"/>
    <w:rsid w:val="001C1E42"/>
    <w:rsid w:val="001C1F62"/>
    <w:rsid w:val="001C1F82"/>
    <w:rsid w:val="001C1F8B"/>
    <w:rsid w:val="001C1FA9"/>
    <w:rsid w:val="001C204A"/>
    <w:rsid w:val="001C2151"/>
    <w:rsid w:val="001C24D5"/>
    <w:rsid w:val="001C27EB"/>
    <w:rsid w:val="001C2966"/>
    <w:rsid w:val="001C2C98"/>
    <w:rsid w:val="001C2CB7"/>
    <w:rsid w:val="001C2F51"/>
    <w:rsid w:val="001C3331"/>
    <w:rsid w:val="001C39B9"/>
    <w:rsid w:val="001C3C46"/>
    <w:rsid w:val="001C3D45"/>
    <w:rsid w:val="001C3F6E"/>
    <w:rsid w:val="001C430E"/>
    <w:rsid w:val="001C4440"/>
    <w:rsid w:val="001C45E6"/>
    <w:rsid w:val="001C4694"/>
    <w:rsid w:val="001C47BD"/>
    <w:rsid w:val="001C4AD5"/>
    <w:rsid w:val="001C4CEB"/>
    <w:rsid w:val="001C4E09"/>
    <w:rsid w:val="001C4EE3"/>
    <w:rsid w:val="001C4FEB"/>
    <w:rsid w:val="001C5170"/>
    <w:rsid w:val="001C5301"/>
    <w:rsid w:val="001C553F"/>
    <w:rsid w:val="001C579D"/>
    <w:rsid w:val="001C5854"/>
    <w:rsid w:val="001C5976"/>
    <w:rsid w:val="001C5AE5"/>
    <w:rsid w:val="001C5C30"/>
    <w:rsid w:val="001C5C78"/>
    <w:rsid w:val="001C5D0F"/>
    <w:rsid w:val="001C5D71"/>
    <w:rsid w:val="001C5E5E"/>
    <w:rsid w:val="001C5FFD"/>
    <w:rsid w:val="001C6179"/>
    <w:rsid w:val="001C6361"/>
    <w:rsid w:val="001C640B"/>
    <w:rsid w:val="001C66F8"/>
    <w:rsid w:val="001C68EE"/>
    <w:rsid w:val="001C692E"/>
    <w:rsid w:val="001C6A62"/>
    <w:rsid w:val="001C6E3C"/>
    <w:rsid w:val="001C7137"/>
    <w:rsid w:val="001C725B"/>
    <w:rsid w:val="001C7481"/>
    <w:rsid w:val="001C75A6"/>
    <w:rsid w:val="001C77E1"/>
    <w:rsid w:val="001C782A"/>
    <w:rsid w:val="001C7AB9"/>
    <w:rsid w:val="001C7BE9"/>
    <w:rsid w:val="001C7F8F"/>
    <w:rsid w:val="001D02B3"/>
    <w:rsid w:val="001D033B"/>
    <w:rsid w:val="001D07E6"/>
    <w:rsid w:val="001D09A1"/>
    <w:rsid w:val="001D0BC4"/>
    <w:rsid w:val="001D0E82"/>
    <w:rsid w:val="001D1162"/>
    <w:rsid w:val="001D128C"/>
    <w:rsid w:val="001D14A5"/>
    <w:rsid w:val="001D1528"/>
    <w:rsid w:val="001D155E"/>
    <w:rsid w:val="001D1600"/>
    <w:rsid w:val="001D1746"/>
    <w:rsid w:val="001D1958"/>
    <w:rsid w:val="001D1B3E"/>
    <w:rsid w:val="001D1BE7"/>
    <w:rsid w:val="001D1E2F"/>
    <w:rsid w:val="001D1FBB"/>
    <w:rsid w:val="001D2280"/>
    <w:rsid w:val="001D2497"/>
    <w:rsid w:val="001D24C7"/>
    <w:rsid w:val="001D2578"/>
    <w:rsid w:val="001D2725"/>
    <w:rsid w:val="001D2CF4"/>
    <w:rsid w:val="001D2D54"/>
    <w:rsid w:val="001D316E"/>
    <w:rsid w:val="001D3228"/>
    <w:rsid w:val="001D325B"/>
    <w:rsid w:val="001D3283"/>
    <w:rsid w:val="001D3448"/>
    <w:rsid w:val="001D3529"/>
    <w:rsid w:val="001D3747"/>
    <w:rsid w:val="001D397B"/>
    <w:rsid w:val="001D39D3"/>
    <w:rsid w:val="001D3C39"/>
    <w:rsid w:val="001D3E5A"/>
    <w:rsid w:val="001D3EC3"/>
    <w:rsid w:val="001D40EE"/>
    <w:rsid w:val="001D420A"/>
    <w:rsid w:val="001D420F"/>
    <w:rsid w:val="001D4224"/>
    <w:rsid w:val="001D4249"/>
    <w:rsid w:val="001D433B"/>
    <w:rsid w:val="001D453D"/>
    <w:rsid w:val="001D47AC"/>
    <w:rsid w:val="001D47C3"/>
    <w:rsid w:val="001D48E0"/>
    <w:rsid w:val="001D490B"/>
    <w:rsid w:val="001D491F"/>
    <w:rsid w:val="001D496D"/>
    <w:rsid w:val="001D49BE"/>
    <w:rsid w:val="001D4A71"/>
    <w:rsid w:val="001D4B6E"/>
    <w:rsid w:val="001D4C13"/>
    <w:rsid w:val="001D4DEF"/>
    <w:rsid w:val="001D4E56"/>
    <w:rsid w:val="001D4E89"/>
    <w:rsid w:val="001D50A9"/>
    <w:rsid w:val="001D51DE"/>
    <w:rsid w:val="001D5582"/>
    <w:rsid w:val="001D559E"/>
    <w:rsid w:val="001D5616"/>
    <w:rsid w:val="001D5D18"/>
    <w:rsid w:val="001D5FA6"/>
    <w:rsid w:val="001D6051"/>
    <w:rsid w:val="001D60B9"/>
    <w:rsid w:val="001D612C"/>
    <w:rsid w:val="001D615A"/>
    <w:rsid w:val="001D62BF"/>
    <w:rsid w:val="001D62FF"/>
    <w:rsid w:val="001D640D"/>
    <w:rsid w:val="001D64EA"/>
    <w:rsid w:val="001D6715"/>
    <w:rsid w:val="001D6943"/>
    <w:rsid w:val="001D6B78"/>
    <w:rsid w:val="001D6C86"/>
    <w:rsid w:val="001D6D14"/>
    <w:rsid w:val="001D6DD9"/>
    <w:rsid w:val="001D6EAB"/>
    <w:rsid w:val="001D6FDE"/>
    <w:rsid w:val="001D74CF"/>
    <w:rsid w:val="001D7973"/>
    <w:rsid w:val="001D7BBE"/>
    <w:rsid w:val="001D7FEF"/>
    <w:rsid w:val="001E0029"/>
    <w:rsid w:val="001E0165"/>
    <w:rsid w:val="001E03CC"/>
    <w:rsid w:val="001E0453"/>
    <w:rsid w:val="001E08A8"/>
    <w:rsid w:val="001E0979"/>
    <w:rsid w:val="001E0B32"/>
    <w:rsid w:val="001E0B3A"/>
    <w:rsid w:val="001E0EC3"/>
    <w:rsid w:val="001E0F6C"/>
    <w:rsid w:val="001E0F97"/>
    <w:rsid w:val="001E106A"/>
    <w:rsid w:val="001E1173"/>
    <w:rsid w:val="001E11B5"/>
    <w:rsid w:val="001E11EA"/>
    <w:rsid w:val="001E17B0"/>
    <w:rsid w:val="001E1932"/>
    <w:rsid w:val="001E1BC6"/>
    <w:rsid w:val="001E1CF2"/>
    <w:rsid w:val="001E1E97"/>
    <w:rsid w:val="001E21F4"/>
    <w:rsid w:val="001E230C"/>
    <w:rsid w:val="001E23A8"/>
    <w:rsid w:val="001E23F7"/>
    <w:rsid w:val="001E23F8"/>
    <w:rsid w:val="001E260E"/>
    <w:rsid w:val="001E27BE"/>
    <w:rsid w:val="001E2900"/>
    <w:rsid w:val="001E2956"/>
    <w:rsid w:val="001E2ABD"/>
    <w:rsid w:val="001E2B61"/>
    <w:rsid w:val="001E2BE4"/>
    <w:rsid w:val="001E2C16"/>
    <w:rsid w:val="001E2DD0"/>
    <w:rsid w:val="001E2DF2"/>
    <w:rsid w:val="001E2EF0"/>
    <w:rsid w:val="001E3231"/>
    <w:rsid w:val="001E329C"/>
    <w:rsid w:val="001E3398"/>
    <w:rsid w:val="001E35A1"/>
    <w:rsid w:val="001E3673"/>
    <w:rsid w:val="001E36BA"/>
    <w:rsid w:val="001E3716"/>
    <w:rsid w:val="001E3783"/>
    <w:rsid w:val="001E3914"/>
    <w:rsid w:val="001E39E1"/>
    <w:rsid w:val="001E3B3F"/>
    <w:rsid w:val="001E3C4A"/>
    <w:rsid w:val="001E3CEE"/>
    <w:rsid w:val="001E3DA5"/>
    <w:rsid w:val="001E3DC5"/>
    <w:rsid w:val="001E3E17"/>
    <w:rsid w:val="001E3ECF"/>
    <w:rsid w:val="001E402F"/>
    <w:rsid w:val="001E430E"/>
    <w:rsid w:val="001E43BB"/>
    <w:rsid w:val="001E4457"/>
    <w:rsid w:val="001E4497"/>
    <w:rsid w:val="001E4643"/>
    <w:rsid w:val="001E4B22"/>
    <w:rsid w:val="001E4BC2"/>
    <w:rsid w:val="001E4EC8"/>
    <w:rsid w:val="001E4F36"/>
    <w:rsid w:val="001E4F87"/>
    <w:rsid w:val="001E500E"/>
    <w:rsid w:val="001E5178"/>
    <w:rsid w:val="001E531D"/>
    <w:rsid w:val="001E5330"/>
    <w:rsid w:val="001E53A8"/>
    <w:rsid w:val="001E55B3"/>
    <w:rsid w:val="001E5AD4"/>
    <w:rsid w:val="001E5B68"/>
    <w:rsid w:val="001E5D7C"/>
    <w:rsid w:val="001E5F3B"/>
    <w:rsid w:val="001E608E"/>
    <w:rsid w:val="001E612A"/>
    <w:rsid w:val="001E61F6"/>
    <w:rsid w:val="001E61FA"/>
    <w:rsid w:val="001E63BD"/>
    <w:rsid w:val="001E6469"/>
    <w:rsid w:val="001E6494"/>
    <w:rsid w:val="001E64C4"/>
    <w:rsid w:val="001E659E"/>
    <w:rsid w:val="001E6696"/>
    <w:rsid w:val="001E6792"/>
    <w:rsid w:val="001E682C"/>
    <w:rsid w:val="001E6A88"/>
    <w:rsid w:val="001E6B41"/>
    <w:rsid w:val="001E6BC6"/>
    <w:rsid w:val="001E6DF9"/>
    <w:rsid w:val="001E703C"/>
    <w:rsid w:val="001E7069"/>
    <w:rsid w:val="001E724E"/>
    <w:rsid w:val="001E75B1"/>
    <w:rsid w:val="001E76EB"/>
    <w:rsid w:val="001E78F0"/>
    <w:rsid w:val="001E7AFB"/>
    <w:rsid w:val="001E7B12"/>
    <w:rsid w:val="001E7FFB"/>
    <w:rsid w:val="001F000C"/>
    <w:rsid w:val="001F000F"/>
    <w:rsid w:val="001F057C"/>
    <w:rsid w:val="001F0668"/>
    <w:rsid w:val="001F072A"/>
    <w:rsid w:val="001F0785"/>
    <w:rsid w:val="001F0BA3"/>
    <w:rsid w:val="001F0BD1"/>
    <w:rsid w:val="001F0DB2"/>
    <w:rsid w:val="001F14E1"/>
    <w:rsid w:val="001F158B"/>
    <w:rsid w:val="001F167B"/>
    <w:rsid w:val="001F16AA"/>
    <w:rsid w:val="001F16F1"/>
    <w:rsid w:val="001F175C"/>
    <w:rsid w:val="001F1878"/>
    <w:rsid w:val="001F1C0B"/>
    <w:rsid w:val="001F2130"/>
    <w:rsid w:val="001F21BF"/>
    <w:rsid w:val="001F23F2"/>
    <w:rsid w:val="001F2457"/>
    <w:rsid w:val="001F24BF"/>
    <w:rsid w:val="001F28CE"/>
    <w:rsid w:val="001F2937"/>
    <w:rsid w:val="001F297A"/>
    <w:rsid w:val="001F2D8E"/>
    <w:rsid w:val="001F2DF5"/>
    <w:rsid w:val="001F2ED9"/>
    <w:rsid w:val="001F32A7"/>
    <w:rsid w:val="001F32ED"/>
    <w:rsid w:val="001F339B"/>
    <w:rsid w:val="001F36D9"/>
    <w:rsid w:val="001F3995"/>
    <w:rsid w:val="001F39F1"/>
    <w:rsid w:val="001F3ACF"/>
    <w:rsid w:val="001F3C92"/>
    <w:rsid w:val="001F3C93"/>
    <w:rsid w:val="001F4125"/>
    <w:rsid w:val="001F4198"/>
    <w:rsid w:val="001F4470"/>
    <w:rsid w:val="001F44B8"/>
    <w:rsid w:val="001F45FF"/>
    <w:rsid w:val="001F4A7B"/>
    <w:rsid w:val="001F4A8F"/>
    <w:rsid w:val="001F4F8E"/>
    <w:rsid w:val="001F5187"/>
    <w:rsid w:val="001F55F1"/>
    <w:rsid w:val="001F572D"/>
    <w:rsid w:val="001F57CF"/>
    <w:rsid w:val="001F5A1D"/>
    <w:rsid w:val="001F603F"/>
    <w:rsid w:val="001F604B"/>
    <w:rsid w:val="001F62A4"/>
    <w:rsid w:val="001F64F5"/>
    <w:rsid w:val="001F6572"/>
    <w:rsid w:val="001F6703"/>
    <w:rsid w:val="001F67F4"/>
    <w:rsid w:val="001F6842"/>
    <w:rsid w:val="001F6AF1"/>
    <w:rsid w:val="001F6B6F"/>
    <w:rsid w:val="001F6C68"/>
    <w:rsid w:val="001F6DA2"/>
    <w:rsid w:val="001F6EDE"/>
    <w:rsid w:val="001F7028"/>
    <w:rsid w:val="001F71FC"/>
    <w:rsid w:val="001F72CE"/>
    <w:rsid w:val="001F743C"/>
    <w:rsid w:val="001F772C"/>
    <w:rsid w:val="001F7814"/>
    <w:rsid w:val="001F792A"/>
    <w:rsid w:val="001F7A21"/>
    <w:rsid w:val="001F7BC8"/>
    <w:rsid w:val="001F7BF6"/>
    <w:rsid w:val="001F7CEA"/>
    <w:rsid w:val="001F7E54"/>
    <w:rsid w:val="001F7E89"/>
    <w:rsid w:val="001F7F44"/>
    <w:rsid w:val="00200214"/>
    <w:rsid w:val="002002DE"/>
    <w:rsid w:val="0020038F"/>
    <w:rsid w:val="002003C0"/>
    <w:rsid w:val="002004E1"/>
    <w:rsid w:val="00200928"/>
    <w:rsid w:val="00200941"/>
    <w:rsid w:val="00200945"/>
    <w:rsid w:val="00200FD3"/>
    <w:rsid w:val="00201111"/>
    <w:rsid w:val="002013F5"/>
    <w:rsid w:val="002014B5"/>
    <w:rsid w:val="002016F1"/>
    <w:rsid w:val="00201737"/>
    <w:rsid w:val="00201A6F"/>
    <w:rsid w:val="00201BA9"/>
    <w:rsid w:val="00201C1D"/>
    <w:rsid w:val="00201CFC"/>
    <w:rsid w:val="00201DB5"/>
    <w:rsid w:val="00201E2B"/>
    <w:rsid w:val="00201F77"/>
    <w:rsid w:val="002020E8"/>
    <w:rsid w:val="00202373"/>
    <w:rsid w:val="0020271B"/>
    <w:rsid w:val="00202752"/>
    <w:rsid w:val="0020291F"/>
    <w:rsid w:val="00202B86"/>
    <w:rsid w:val="00202B9B"/>
    <w:rsid w:val="00202C3F"/>
    <w:rsid w:val="00202D00"/>
    <w:rsid w:val="00203123"/>
    <w:rsid w:val="0020326C"/>
    <w:rsid w:val="0020347D"/>
    <w:rsid w:val="00203B2D"/>
    <w:rsid w:val="00203B6F"/>
    <w:rsid w:val="00203C41"/>
    <w:rsid w:val="00203C9B"/>
    <w:rsid w:val="00203EDF"/>
    <w:rsid w:val="00203F46"/>
    <w:rsid w:val="00204502"/>
    <w:rsid w:val="002046E2"/>
    <w:rsid w:val="002046E8"/>
    <w:rsid w:val="00204735"/>
    <w:rsid w:val="002049D9"/>
    <w:rsid w:val="00204B1C"/>
    <w:rsid w:val="00204C36"/>
    <w:rsid w:val="00204C46"/>
    <w:rsid w:val="00204CB4"/>
    <w:rsid w:val="00204CFB"/>
    <w:rsid w:val="00204DDF"/>
    <w:rsid w:val="00204EB2"/>
    <w:rsid w:val="00205524"/>
    <w:rsid w:val="002056C2"/>
    <w:rsid w:val="002056F9"/>
    <w:rsid w:val="00205861"/>
    <w:rsid w:val="00205C78"/>
    <w:rsid w:val="00205E95"/>
    <w:rsid w:val="002060D9"/>
    <w:rsid w:val="002061C7"/>
    <w:rsid w:val="00206205"/>
    <w:rsid w:val="002062A2"/>
    <w:rsid w:val="002062B7"/>
    <w:rsid w:val="002063F3"/>
    <w:rsid w:val="002064D5"/>
    <w:rsid w:val="00206516"/>
    <w:rsid w:val="0020669E"/>
    <w:rsid w:val="002068E2"/>
    <w:rsid w:val="0020693F"/>
    <w:rsid w:val="00206B0C"/>
    <w:rsid w:val="00206E2D"/>
    <w:rsid w:val="00206EA4"/>
    <w:rsid w:val="00206ECC"/>
    <w:rsid w:val="00206F2E"/>
    <w:rsid w:val="00206F3F"/>
    <w:rsid w:val="0020720C"/>
    <w:rsid w:val="00207284"/>
    <w:rsid w:val="00207447"/>
    <w:rsid w:val="00207475"/>
    <w:rsid w:val="0020782D"/>
    <w:rsid w:val="00207871"/>
    <w:rsid w:val="00207AA8"/>
    <w:rsid w:val="00207AFD"/>
    <w:rsid w:val="00207B8C"/>
    <w:rsid w:val="00207DB7"/>
    <w:rsid w:val="0021002A"/>
    <w:rsid w:val="00210152"/>
    <w:rsid w:val="002102D6"/>
    <w:rsid w:val="00210419"/>
    <w:rsid w:val="0021047A"/>
    <w:rsid w:val="00210557"/>
    <w:rsid w:val="00210620"/>
    <w:rsid w:val="00210708"/>
    <w:rsid w:val="00210774"/>
    <w:rsid w:val="00210A15"/>
    <w:rsid w:val="00210A20"/>
    <w:rsid w:val="00210C81"/>
    <w:rsid w:val="00210D9E"/>
    <w:rsid w:val="00211503"/>
    <w:rsid w:val="00211667"/>
    <w:rsid w:val="00211732"/>
    <w:rsid w:val="0021188A"/>
    <w:rsid w:val="00212018"/>
    <w:rsid w:val="0021210B"/>
    <w:rsid w:val="00212209"/>
    <w:rsid w:val="0021239D"/>
    <w:rsid w:val="002123C3"/>
    <w:rsid w:val="00212465"/>
    <w:rsid w:val="002124C9"/>
    <w:rsid w:val="00212514"/>
    <w:rsid w:val="00212774"/>
    <w:rsid w:val="002129BF"/>
    <w:rsid w:val="00212A03"/>
    <w:rsid w:val="00212AA9"/>
    <w:rsid w:val="00212D0F"/>
    <w:rsid w:val="00212ED8"/>
    <w:rsid w:val="002130AF"/>
    <w:rsid w:val="00213290"/>
    <w:rsid w:val="00213364"/>
    <w:rsid w:val="002133EE"/>
    <w:rsid w:val="00213427"/>
    <w:rsid w:val="002135CD"/>
    <w:rsid w:val="002137FF"/>
    <w:rsid w:val="00213A46"/>
    <w:rsid w:val="00213A66"/>
    <w:rsid w:val="00213B48"/>
    <w:rsid w:val="00213E7E"/>
    <w:rsid w:val="002140BA"/>
    <w:rsid w:val="002140BD"/>
    <w:rsid w:val="002143B0"/>
    <w:rsid w:val="00214568"/>
    <w:rsid w:val="0021459F"/>
    <w:rsid w:val="00214700"/>
    <w:rsid w:val="00214AF6"/>
    <w:rsid w:val="00214DC3"/>
    <w:rsid w:val="00214E9B"/>
    <w:rsid w:val="00215050"/>
    <w:rsid w:val="002151A1"/>
    <w:rsid w:val="00215452"/>
    <w:rsid w:val="002156C0"/>
    <w:rsid w:val="00215813"/>
    <w:rsid w:val="00215AAC"/>
    <w:rsid w:val="00215B26"/>
    <w:rsid w:val="00215D9E"/>
    <w:rsid w:val="00215E32"/>
    <w:rsid w:val="00215F5E"/>
    <w:rsid w:val="00216195"/>
    <w:rsid w:val="00216317"/>
    <w:rsid w:val="002164D9"/>
    <w:rsid w:val="002166CF"/>
    <w:rsid w:val="00216A75"/>
    <w:rsid w:val="00216B3F"/>
    <w:rsid w:val="00216C30"/>
    <w:rsid w:val="002170FC"/>
    <w:rsid w:val="00217852"/>
    <w:rsid w:val="00217A39"/>
    <w:rsid w:val="00217F8B"/>
    <w:rsid w:val="002200FE"/>
    <w:rsid w:val="002203F2"/>
    <w:rsid w:val="00220583"/>
    <w:rsid w:val="002205BE"/>
    <w:rsid w:val="002206AD"/>
    <w:rsid w:val="00220704"/>
    <w:rsid w:val="00220BA9"/>
    <w:rsid w:val="00220CB6"/>
    <w:rsid w:val="00220FB5"/>
    <w:rsid w:val="00221042"/>
    <w:rsid w:val="002213D0"/>
    <w:rsid w:val="00221983"/>
    <w:rsid w:val="002219A5"/>
    <w:rsid w:val="00221CE7"/>
    <w:rsid w:val="00221DD4"/>
    <w:rsid w:val="00221DFF"/>
    <w:rsid w:val="0022204A"/>
    <w:rsid w:val="002221D3"/>
    <w:rsid w:val="002222AF"/>
    <w:rsid w:val="002222F7"/>
    <w:rsid w:val="002225CB"/>
    <w:rsid w:val="00222893"/>
    <w:rsid w:val="002228C2"/>
    <w:rsid w:val="00222995"/>
    <w:rsid w:val="002229D4"/>
    <w:rsid w:val="00222A87"/>
    <w:rsid w:val="00222A9E"/>
    <w:rsid w:val="00222F73"/>
    <w:rsid w:val="002230D8"/>
    <w:rsid w:val="00223136"/>
    <w:rsid w:val="002231FF"/>
    <w:rsid w:val="002234D8"/>
    <w:rsid w:val="00223727"/>
    <w:rsid w:val="0022376B"/>
    <w:rsid w:val="00223841"/>
    <w:rsid w:val="002239C9"/>
    <w:rsid w:val="002239F0"/>
    <w:rsid w:val="00223C48"/>
    <w:rsid w:val="00223C98"/>
    <w:rsid w:val="00223E46"/>
    <w:rsid w:val="0022417D"/>
    <w:rsid w:val="00224486"/>
    <w:rsid w:val="002245E0"/>
    <w:rsid w:val="00224881"/>
    <w:rsid w:val="00224A63"/>
    <w:rsid w:val="00224E0E"/>
    <w:rsid w:val="00224ECF"/>
    <w:rsid w:val="00224F9B"/>
    <w:rsid w:val="00225028"/>
    <w:rsid w:val="0022506F"/>
    <w:rsid w:val="002257E6"/>
    <w:rsid w:val="002259E1"/>
    <w:rsid w:val="002259E7"/>
    <w:rsid w:val="00225AF6"/>
    <w:rsid w:val="0022605F"/>
    <w:rsid w:val="00226270"/>
    <w:rsid w:val="002262E8"/>
    <w:rsid w:val="002263BC"/>
    <w:rsid w:val="002264C5"/>
    <w:rsid w:val="00226506"/>
    <w:rsid w:val="0022699B"/>
    <w:rsid w:val="00226B48"/>
    <w:rsid w:val="002270B5"/>
    <w:rsid w:val="002270C5"/>
    <w:rsid w:val="00227109"/>
    <w:rsid w:val="0022723E"/>
    <w:rsid w:val="002273B4"/>
    <w:rsid w:val="0022771A"/>
    <w:rsid w:val="002277D6"/>
    <w:rsid w:val="00227896"/>
    <w:rsid w:val="002279EE"/>
    <w:rsid w:val="00227BAD"/>
    <w:rsid w:val="00227D65"/>
    <w:rsid w:val="00227FA2"/>
    <w:rsid w:val="002300AB"/>
    <w:rsid w:val="002301D2"/>
    <w:rsid w:val="0023067B"/>
    <w:rsid w:val="0023085F"/>
    <w:rsid w:val="00230B6A"/>
    <w:rsid w:val="002311C4"/>
    <w:rsid w:val="00231347"/>
    <w:rsid w:val="002313A0"/>
    <w:rsid w:val="002313A8"/>
    <w:rsid w:val="002317AE"/>
    <w:rsid w:val="00231946"/>
    <w:rsid w:val="00231C6D"/>
    <w:rsid w:val="00231DC6"/>
    <w:rsid w:val="00231FC9"/>
    <w:rsid w:val="00232050"/>
    <w:rsid w:val="0023208A"/>
    <w:rsid w:val="00232245"/>
    <w:rsid w:val="00232297"/>
    <w:rsid w:val="002324CC"/>
    <w:rsid w:val="00232550"/>
    <w:rsid w:val="00232664"/>
    <w:rsid w:val="002327BB"/>
    <w:rsid w:val="002327E6"/>
    <w:rsid w:val="0023290E"/>
    <w:rsid w:val="00232A2C"/>
    <w:rsid w:val="00232BCB"/>
    <w:rsid w:val="00232C17"/>
    <w:rsid w:val="00232E1C"/>
    <w:rsid w:val="00233087"/>
    <w:rsid w:val="00233555"/>
    <w:rsid w:val="00233575"/>
    <w:rsid w:val="002336A7"/>
    <w:rsid w:val="002337E6"/>
    <w:rsid w:val="002337FB"/>
    <w:rsid w:val="002338A9"/>
    <w:rsid w:val="00233A0B"/>
    <w:rsid w:val="00233A7A"/>
    <w:rsid w:val="00233B2B"/>
    <w:rsid w:val="00233BF3"/>
    <w:rsid w:val="00233CB3"/>
    <w:rsid w:val="00233D35"/>
    <w:rsid w:val="00233E8D"/>
    <w:rsid w:val="00233F47"/>
    <w:rsid w:val="00233F9A"/>
    <w:rsid w:val="00233FE8"/>
    <w:rsid w:val="00234245"/>
    <w:rsid w:val="0023453C"/>
    <w:rsid w:val="00234638"/>
    <w:rsid w:val="00234792"/>
    <w:rsid w:val="00234BAE"/>
    <w:rsid w:val="00234DFB"/>
    <w:rsid w:val="00234FB3"/>
    <w:rsid w:val="002351B5"/>
    <w:rsid w:val="00235573"/>
    <w:rsid w:val="00235890"/>
    <w:rsid w:val="002359FE"/>
    <w:rsid w:val="00235AF5"/>
    <w:rsid w:val="00235F17"/>
    <w:rsid w:val="00235FA6"/>
    <w:rsid w:val="0023602C"/>
    <w:rsid w:val="00236106"/>
    <w:rsid w:val="002364BF"/>
    <w:rsid w:val="0023655E"/>
    <w:rsid w:val="002366A6"/>
    <w:rsid w:val="0023687F"/>
    <w:rsid w:val="00236D1F"/>
    <w:rsid w:val="002374B6"/>
    <w:rsid w:val="00237718"/>
    <w:rsid w:val="002379A8"/>
    <w:rsid w:val="00237AB2"/>
    <w:rsid w:val="00237CDA"/>
    <w:rsid w:val="00237E2A"/>
    <w:rsid w:val="00237EB9"/>
    <w:rsid w:val="00237FBB"/>
    <w:rsid w:val="002403FA"/>
    <w:rsid w:val="00240472"/>
    <w:rsid w:val="002406D0"/>
    <w:rsid w:val="002407FB"/>
    <w:rsid w:val="00240815"/>
    <w:rsid w:val="00240B23"/>
    <w:rsid w:val="00240E39"/>
    <w:rsid w:val="00240F30"/>
    <w:rsid w:val="00240FBA"/>
    <w:rsid w:val="0024103A"/>
    <w:rsid w:val="0024122D"/>
    <w:rsid w:val="00241257"/>
    <w:rsid w:val="00241266"/>
    <w:rsid w:val="00241436"/>
    <w:rsid w:val="002414CA"/>
    <w:rsid w:val="00241663"/>
    <w:rsid w:val="002417E3"/>
    <w:rsid w:val="002417F7"/>
    <w:rsid w:val="00241823"/>
    <w:rsid w:val="002419A7"/>
    <w:rsid w:val="00241B17"/>
    <w:rsid w:val="00241B6B"/>
    <w:rsid w:val="00241D86"/>
    <w:rsid w:val="00241DFD"/>
    <w:rsid w:val="00241EF0"/>
    <w:rsid w:val="00241FED"/>
    <w:rsid w:val="00242227"/>
    <w:rsid w:val="00242445"/>
    <w:rsid w:val="00242562"/>
    <w:rsid w:val="002425EB"/>
    <w:rsid w:val="00242B9F"/>
    <w:rsid w:val="00242E58"/>
    <w:rsid w:val="00243368"/>
    <w:rsid w:val="00243562"/>
    <w:rsid w:val="002436D5"/>
    <w:rsid w:val="0024375D"/>
    <w:rsid w:val="002439AA"/>
    <w:rsid w:val="00243AE5"/>
    <w:rsid w:val="00243BD3"/>
    <w:rsid w:val="00243C24"/>
    <w:rsid w:val="00243CA8"/>
    <w:rsid w:val="00243DE3"/>
    <w:rsid w:val="00243FF2"/>
    <w:rsid w:val="002441BD"/>
    <w:rsid w:val="00244246"/>
    <w:rsid w:val="002442E1"/>
    <w:rsid w:val="002442E8"/>
    <w:rsid w:val="00244361"/>
    <w:rsid w:val="0024466A"/>
    <w:rsid w:val="00244679"/>
    <w:rsid w:val="00244791"/>
    <w:rsid w:val="00244799"/>
    <w:rsid w:val="00244A07"/>
    <w:rsid w:val="00244EB5"/>
    <w:rsid w:val="00244F28"/>
    <w:rsid w:val="00245028"/>
    <w:rsid w:val="0024565D"/>
    <w:rsid w:val="00245716"/>
    <w:rsid w:val="002457CD"/>
    <w:rsid w:val="00245A2D"/>
    <w:rsid w:val="00246024"/>
    <w:rsid w:val="00246290"/>
    <w:rsid w:val="00246303"/>
    <w:rsid w:val="00246AF2"/>
    <w:rsid w:val="00246BBB"/>
    <w:rsid w:val="00246CDF"/>
    <w:rsid w:val="00246E67"/>
    <w:rsid w:val="00247095"/>
    <w:rsid w:val="002470E4"/>
    <w:rsid w:val="0024751B"/>
    <w:rsid w:val="0024754F"/>
    <w:rsid w:val="00247705"/>
    <w:rsid w:val="002478CB"/>
    <w:rsid w:val="00247CEF"/>
    <w:rsid w:val="00247DA9"/>
    <w:rsid w:val="00247F5D"/>
    <w:rsid w:val="00247FC9"/>
    <w:rsid w:val="00250443"/>
    <w:rsid w:val="00250450"/>
    <w:rsid w:val="00250472"/>
    <w:rsid w:val="002507B6"/>
    <w:rsid w:val="002508EF"/>
    <w:rsid w:val="002509F4"/>
    <w:rsid w:val="00250C4D"/>
    <w:rsid w:val="00250CEE"/>
    <w:rsid w:val="00250E44"/>
    <w:rsid w:val="00250FF5"/>
    <w:rsid w:val="0025111F"/>
    <w:rsid w:val="00251191"/>
    <w:rsid w:val="00251265"/>
    <w:rsid w:val="0025126A"/>
    <w:rsid w:val="002512E3"/>
    <w:rsid w:val="002513C8"/>
    <w:rsid w:val="00251634"/>
    <w:rsid w:val="00251764"/>
    <w:rsid w:val="0025178C"/>
    <w:rsid w:val="002519C2"/>
    <w:rsid w:val="00251AAF"/>
    <w:rsid w:val="00251C39"/>
    <w:rsid w:val="00251FAB"/>
    <w:rsid w:val="0025211A"/>
    <w:rsid w:val="0025216D"/>
    <w:rsid w:val="002522A5"/>
    <w:rsid w:val="002523C8"/>
    <w:rsid w:val="0025263B"/>
    <w:rsid w:val="002527EA"/>
    <w:rsid w:val="00252835"/>
    <w:rsid w:val="00252905"/>
    <w:rsid w:val="00252EF3"/>
    <w:rsid w:val="002532B4"/>
    <w:rsid w:val="002532FA"/>
    <w:rsid w:val="00253477"/>
    <w:rsid w:val="00253549"/>
    <w:rsid w:val="002536FC"/>
    <w:rsid w:val="00253A71"/>
    <w:rsid w:val="00253B57"/>
    <w:rsid w:val="00253C2D"/>
    <w:rsid w:val="00253C33"/>
    <w:rsid w:val="00253DD2"/>
    <w:rsid w:val="00253E22"/>
    <w:rsid w:val="00253F17"/>
    <w:rsid w:val="00253F46"/>
    <w:rsid w:val="00254270"/>
    <w:rsid w:val="00254481"/>
    <w:rsid w:val="002544E1"/>
    <w:rsid w:val="002545AA"/>
    <w:rsid w:val="0025469A"/>
    <w:rsid w:val="0025475F"/>
    <w:rsid w:val="00254993"/>
    <w:rsid w:val="002549DB"/>
    <w:rsid w:val="00254B6B"/>
    <w:rsid w:val="00254DB3"/>
    <w:rsid w:val="00254E49"/>
    <w:rsid w:val="00254FD5"/>
    <w:rsid w:val="00255274"/>
    <w:rsid w:val="002553A9"/>
    <w:rsid w:val="002554C8"/>
    <w:rsid w:val="00255744"/>
    <w:rsid w:val="00255D89"/>
    <w:rsid w:val="00255E40"/>
    <w:rsid w:val="0025624A"/>
    <w:rsid w:val="00256305"/>
    <w:rsid w:val="00256679"/>
    <w:rsid w:val="002567A9"/>
    <w:rsid w:val="00256DE8"/>
    <w:rsid w:val="00257347"/>
    <w:rsid w:val="002573FF"/>
    <w:rsid w:val="00257752"/>
    <w:rsid w:val="002577BB"/>
    <w:rsid w:val="002577FE"/>
    <w:rsid w:val="00257A54"/>
    <w:rsid w:val="00257B3D"/>
    <w:rsid w:val="00257B94"/>
    <w:rsid w:val="00257D31"/>
    <w:rsid w:val="00257DC7"/>
    <w:rsid w:val="00257E67"/>
    <w:rsid w:val="00260047"/>
    <w:rsid w:val="0026023E"/>
    <w:rsid w:val="00260307"/>
    <w:rsid w:val="002603F5"/>
    <w:rsid w:val="0026055D"/>
    <w:rsid w:val="0026068D"/>
    <w:rsid w:val="00260697"/>
    <w:rsid w:val="002606CB"/>
    <w:rsid w:val="00260753"/>
    <w:rsid w:val="00260768"/>
    <w:rsid w:val="002607DC"/>
    <w:rsid w:val="00260AB5"/>
    <w:rsid w:val="00260B51"/>
    <w:rsid w:val="00260B74"/>
    <w:rsid w:val="00260BB9"/>
    <w:rsid w:val="002610DA"/>
    <w:rsid w:val="0026122C"/>
    <w:rsid w:val="00261329"/>
    <w:rsid w:val="00261480"/>
    <w:rsid w:val="00261540"/>
    <w:rsid w:val="002615C5"/>
    <w:rsid w:val="0026161D"/>
    <w:rsid w:val="002617DC"/>
    <w:rsid w:val="00261C2A"/>
    <w:rsid w:val="00261DD0"/>
    <w:rsid w:val="00262168"/>
    <w:rsid w:val="0026221E"/>
    <w:rsid w:val="00262360"/>
    <w:rsid w:val="002623AE"/>
    <w:rsid w:val="00262500"/>
    <w:rsid w:val="002625B6"/>
    <w:rsid w:val="00262692"/>
    <w:rsid w:val="002627F6"/>
    <w:rsid w:val="00262C44"/>
    <w:rsid w:val="00262D5D"/>
    <w:rsid w:val="00262E95"/>
    <w:rsid w:val="00262FB8"/>
    <w:rsid w:val="002630D3"/>
    <w:rsid w:val="0026338B"/>
    <w:rsid w:val="0026351B"/>
    <w:rsid w:val="00263592"/>
    <w:rsid w:val="00263728"/>
    <w:rsid w:val="00263792"/>
    <w:rsid w:val="0026381D"/>
    <w:rsid w:val="00263828"/>
    <w:rsid w:val="00263890"/>
    <w:rsid w:val="00263B08"/>
    <w:rsid w:val="00263B5C"/>
    <w:rsid w:val="00263E00"/>
    <w:rsid w:val="00263F35"/>
    <w:rsid w:val="0026406C"/>
    <w:rsid w:val="0026413C"/>
    <w:rsid w:val="002641C4"/>
    <w:rsid w:val="00264497"/>
    <w:rsid w:val="002644DD"/>
    <w:rsid w:val="00264652"/>
    <w:rsid w:val="002646DA"/>
    <w:rsid w:val="002647B0"/>
    <w:rsid w:val="002647BB"/>
    <w:rsid w:val="00264984"/>
    <w:rsid w:val="00264DA4"/>
    <w:rsid w:val="00264F19"/>
    <w:rsid w:val="0026544E"/>
    <w:rsid w:val="00265517"/>
    <w:rsid w:val="0026577C"/>
    <w:rsid w:val="00265842"/>
    <w:rsid w:val="00265A1B"/>
    <w:rsid w:val="00265AD8"/>
    <w:rsid w:val="00265C92"/>
    <w:rsid w:val="00265CBE"/>
    <w:rsid w:val="0026628D"/>
    <w:rsid w:val="002662A5"/>
    <w:rsid w:val="0026661D"/>
    <w:rsid w:val="0026679A"/>
    <w:rsid w:val="00266E64"/>
    <w:rsid w:val="00266EF1"/>
    <w:rsid w:val="00267435"/>
    <w:rsid w:val="0026746E"/>
    <w:rsid w:val="0026748A"/>
    <w:rsid w:val="002676BF"/>
    <w:rsid w:val="0026770B"/>
    <w:rsid w:val="002677B6"/>
    <w:rsid w:val="00267A42"/>
    <w:rsid w:val="00267B22"/>
    <w:rsid w:val="00267CB5"/>
    <w:rsid w:val="00267CF8"/>
    <w:rsid w:val="00267EA9"/>
    <w:rsid w:val="00267F5B"/>
    <w:rsid w:val="00267FB0"/>
    <w:rsid w:val="002700B7"/>
    <w:rsid w:val="002701E5"/>
    <w:rsid w:val="0027036C"/>
    <w:rsid w:val="00270493"/>
    <w:rsid w:val="00270759"/>
    <w:rsid w:val="002709B0"/>
    <w:rsid w:val="00270B19"/>
    <w:rsid w:val="00270F78"/>
    <w:rsid w:val="00271252"/>
    <w:rsid w:val="00271303"/>
    <w:rsid w:val="00271375"/>
    <w:rsid w:val="00271684"/>
    <w:rsid w:val="002717FD"/>
    <w:rsid w:val="002719A5"/>
    <w:rsid w:val="00271AA5"/>
    <w:rsid w:val="00271ADE"/>
    <w:rsid w:val="00271C57"/>
    <w:rsid w:val="00271D46"/>
    <w:rsid w:val="00271FDA"/>
    <w:rsid w:val="0027206A"/>
    <w:rsid w:val="00272383"/>
    <w:rsid w:val="002723A0"/>
    <w:rsid w:val="002725AF"/>
    <w:rsid w:val="00272878"/>
    <w:rsid w:val="0027299D"/>
    <w:rsid w:val="00272A29"/>
    <w:rsid w:val="00272A6C"/>
    <w:rsid w:val="00272C91"/>
    <w:rsid w:val="00272D64"/>
    <w:rsid w:val="00272F8A"/>
    <w:rsid w:val="002730AB"/>
    <w:rsid w:val="00273254"/>
    <w:rsid w:val="0027339F"/>
    <w:rsid w:val="002735BD"/>
    <w:rsid w:val="002736DB"/>
    <w:rsid w:val="0027374B"/>
    <w:rsid w:val="00273939"/>
    <w:rsid w:val="002739C4"/>
    <w:rsid w:val="002739E9"/>
    <w:rsid w:val="00273BC0"/>
    <w:rsid w:val="00273BD5"/>
    <w:rsid w:val="00273E96"/>
    <w:rsid w:val="00273EBF"/>
    <w:rsid w:val="00273FD5"/>
    <w:rsid w:val="002740D5"/>
    <w:rsid w:val="0027453A"/>
    <w:rsid w:val="00274616"/>
    <w:rsid w:val="0027461A"/>
    <w:rsid w:val="002746D9"/>
    <w:rsid w:val="002747D7"/>
    <w:rsid w:val="00274A89"/>
    <w:rsid w:val="00274C1D"/>
    <w:rsid w:val="002750C2"/>
    <w:rsid w:val="0027525E"/>
    <w:rsid w:val="00275456"/>
    <w:rsid w:val="00275509"/>
    <w:rsid w:val="00275768"/>
    <w:rsid w:val="0027586C"/>
    <w:rsid w:val="0027591E"/>
    <w:rsid w:val="00275BCD"/>
    <w:rsid w:val="00275BFC"/>
    <w:rsid w:val="00275C6B"/>
    <w:rsid w:val="00275F15"/>
    <w:rsid w:val="00275FD0"/>
    <w:rsid w:val="0027614C"/>
    <w:rsid w:val="002762B6"/>
    <w:rsid w:val="002763E6"/>
    <w:rsid w:val="00276448"/>
    <w:rsid w:val="0027659A"/>
    <w:rsid w:val="002765DC"/>
    <w:rsid w:val="002767C6"/>
    <w:rsid w:val="0027686E"/>
    <w:rsid w:val="00276873"/>
    <w:rsid w:val="002769F1"/>
    <w:rsid w:val="00276DE8"/>
    <w:rsid w:val="00276EAF"/>
    <w:rsid w:val="00277265"/>
    <w:rsid w:val="002774D2"/>
    <w:rsid w:val="002776D8"/>
    <w:rsid w:val="00277834"/>
    <w:rsid w:val="002778E3"/>
    <w:rsid w:val="00277CAB"/>
    <w:rsid w:val="00277CD8"/>
    <w:rsid w:val="00277ECC"/>
    <w:rsid w:val="00280188"/>
    <w:rsid w:val="002804FF"/>
    <w:rsid w:val="0028077C"/>
    <w:rsid w:val="0028078F"/>
    <w:rsid w:val="00280917"/>
    <w:rsid w:val="00280EAE"/>
    <w:rsid w:val="00280FA9"/>
    <w:rsid w:val="00281031"/>
    <w:rsid w:val="002810B4"/>
    <w:rsid w:val="002814EB"/>
    <w:rsid w:val="002817F2"/>
    <w:rsid w:val="00281A8F"/>
    <w:rsid w:val="00281D2B"/>
    <w:rsid w:val="00281D6C"/>
    <w:rsid w:val="002820BA"/>
    <w:rsid w:val="002824C4"/>
    <w:rsid w:val="0028254C"/>
    <w:rsid w:val="00282667"/>
    <w:rsid w:val="00282782"/>
    <w:rsid w:val="002827DD"/>
    <w:rsid w:val="00282832"/>
    <w:rsid w:val="00282834"/>
    <w:rsid w:val="00282A9D"/>
    <w:rsid w:val="00282CC9"/>
    <w:rsid w:val="00282CFB"/>
    <w:rsid w:val="00282D79"/>
    <w:rsid w:val="00282E09"/>
    <w:rsid w:val="00282F53"/>
    <w:rsid w:val="00282F64"/>
    <w:rsid w:val="0028300B"/>
    <w:rsid w:val="0028339A"/>
    <w:rsid w:val="002833F4"/>
    <w:rsid w:val="00283465"/>
    <w:rsid w:val="00283693"/>
    <w:rsid w:val="002836E7"/>
    <w:rsid w:val="0028377D"/>
    <w:rsid w:val="00283968"/>
    <w:rsid w:val="00283C3D"/>
    <w:rsid w:val="00283C4A"/>
    <w:rsid w:val="00283D5B"/>
    <w:rsid w:val="00283E8D"/>
    <w:rsid w:val="002840EE"/>
    <w:rsid w:val="00284137"/>
    <w:rsid w:val="002842D8"/>
    <w:rsid w:val="002843B4"/>
    <w:rsid w:val="0028441E"/>
    <w:rsid w:val="00284503"/>
    <w:rsid w:val="00284564"/>
    <w:rsid w:val="0028480B"/>
    <w:rsid w:val="0028486C"/>
    <w:rsid w:val="002849C5"/>
    <w:rsid w:val="002849C6"/>
    <w:rsid w:val="00284A84"/>
    <w:rsid w:val="00284B1F"/>
    <w:rsid w:val="00284F01"/>
    <w:rsid w:val="00284FDF"/>
    <w:rsid w:val="0028505E"/>
    <w:rsid w:val="00285531"/>
    <w:rsid w:val="002856DB"/>
    <w:rsid w:val="0028586F"/>
    <w:rsid w:val="002858B1"/>
    <w:rsid w:val="002858C0"/>
    <w:rsid w:val="00285971"/>
    <w:rsid w:val="002859F0"/>
    <w:rsid w:val="00285A00"/>
    <w:rsid w:val="00285B0E"/>
    <w:rsid w:val="00285FFB"/>
    <w:rsid w:val="0028632A"/>
    <w:rsid w:val="002866E2"/>
    <w:rsid w:val="002867F4"/>
    <w:rsid w:val="0028692B"/>
    <w:rsid w:val="002869A8"/>
    <w:rsid w:val="002869FB"/>
    <w:rsid w:val="00286CCF"/>
    <w:rsid w:val="00286D94"/>
    <w:rsid w:val="00286F3B"/>
    <w:rsid w:val="00286F7F"/>
    <w:rsid w:val="00287109"/>
    <w:rsid w:val="002871DE"/>
    <w:rsid w:val="00287286"/>
    <w:rsid w:val="00287600"/>
    <w:rsid w:val="00287619"/>
    <w:rsid w:val="002876BE"/>
    <w:rsid w:val="00287790"/>
    <w:rsid w:val="0028779A"/>
    <w:rsid w:val="00287B50"/>
    <w:rsid w:val="00287C18"/>
    <w:rsid w:val="00287D77"/>
    <w:rsid w:val="00287F89"/>
    <w:rsid w:val="0029074D"/>
    <w:rsid w:val="002907AD"/>
    <w:rsid w:val="00290B8D"/>
    <w:rsid w:val="00290E1C"/>
    <w:rsid w:val="00290E7A"/>
    <w:rsid w:val="00290F41"/>
    <w:rsid w:val="002910E8"/>
    <w:rsid w:val="00291140"/>
    <w:rsid w:val="0029175C"/>
    <w:rsid w:val="002917E7"/>
    <w:rsid w:val="00291812"/>
    <w:rsid w:val="00291E7E"/>
    <w:rsid w:val="00291E8B"/>
    <w:rsid w:val="002921DE"/>
    <w:rsid w:val="00292446"/>
    <w:rsid w:val="00292711"/>
    <w:rsid w:val="00292B28"/>
    <w:rsid w:val="00292B2B"/>
    <w:rsid w:val="00292B9D"/>
    <w:rsid w:val="00292D2D"/>
    <w:rsid w:val="0029318C"/>
    <w:rsid w:val="0029318F"/>
    <w:rsid w:val="0029356A"/>
    <w:rsid w:val="00293599"/>
    <w:rsid w:val="00293969"/>
    <w:rsid w:val="00293A81"/>
    <w:rsid w:val="00293B3E"/>
    <w:rsid w:val="00293B62"/>
    <w:rsid w:val="00293BEC"/>
    <w:rsid w:val="00293D97"/>
    <w:rsid w:val="00293F2A"/>
    <w:rsid w:val="0029409E"/>
    <w:rsid w:val="002940FF"/>
    <w:rsid w:val="002947C9"/>
    <w:rsid w:val="00295476"/>
    <w:rsid w:val="002954EA"/>
    <w:rsid w:val="00295533"/>
    <w:rsid w:val="002956CA"/>
    <w:rsid w:val="00295880"/>
    <w:rsid w:val="002958F6"/>
    <w:rsid w:val="00295AAE"/>
    <w:rsid w:val="00295BBB"/>
    <w:rsid w:val="00295C31"/>
    <w:rsid w:val="00295CCF"/>
    <w:rsid w:val="00295FDC"/>
    <w:rsid w:val="00296295"/>
    <w:rsid w:val="0029633B"/>
    <w:rsid w:val="002964BD"/>
    <w:rsid w:val="0029670C"/>
    <w:rsid w:val="002967AD"/>
    <w:rsid w:val="002968C0"/>
    <w:rsid w:val="00296998"/>
    <w:rsid w:val="00296B5D"/>
    <w:rsid w:val="00296D6E"/>
    <w:rsid w:val="00296DA7"/>
    <w:rsid w:val="00296E2C"/>
    <w:rsid w:val="00296E5C"/>
    <w:rsid w:val="002973B4"/>
    <w:rsid w:val="002974E8"/>
    <w:rsid w:val="00297549"/>
    <w:rsid w:val="002976BE"/>
    <w:rsid w:val="002977A9"/>
    <w:rsid w:val="002977FA"/>
    <w:rsid w:val="00297F7D"/>
    <w:rsid w:val="00297FC0"/>
    <w:rsid w:val="00297FD8"/>
    <w:rsid w:val="002A00CF"/>
    <w:rsid w:val="002A0207"/>
    <w:rsid w:val="002A03F0"/>
    <w:rsid w:val="002A03FF"/>
    <w:rsid w:val="002A077A"/>
    <w:rsid w:val="002A0A74"/>
    <w:rsid w:val="002A0B8B"/>
    <w:rsid w:val="002A0C12"/>
    <w:rsid w:val="002A0CD0"/>
    <w:rsid w:val="002A113C"/>
    <w:rsid w:val="002A11BE"/>
    <w:rsid w:val="002A12E6"/>
    <w:rsid w:val="002A14C9"/>
    <w:rsid w:val="002A1503"/>
    <w:rsid w:val="002A1569"/>
    <w:rsid w:val="002A15BC"/>
    <w:rsid w:val="002A176E"/>
    <w:rsid w:val="002A17F6"/>
    <w:rsid w:val="002A1A7F"/>
    <w:rsid w:val="002A1A86"/>
    <w:rsid w:val="002A1DB7"/>
    <w:rsid w:val="002A1DCC"/>
    <w:rsid w:val="002A1E48"/>
    <w:rsid w:val="002A1F1B"/>
    <w:rsid w:val="002A1FB8"/>
    <w:rsid w:val="002A213F"/>
    <w:rsid w:val="002A21B4"/>
    <w:rsid w:val="002A22DE"/>
    <w:rsid w:val="002A26B1"/>
    <w:rsid w:val="002A293C"/>
    <w:rsid w:val="002A2965"/>
    <w:rsid w:val="002A297C"/>
    <w:rsid w:val="002A2BF4"/>
    <w:rsid w:val="002A2C0C"/>
    <w:rsid w:val="002A2C1F"/>
    <w:rsid w:val="002A332A"/>
    <w:rsid w:val="002A3436"/>
    <w:rsid w:val="002A3517"/>
    <w:rsid w:val="002A370D"/>
    <w:rsid w:val="002A374B"/>
    <w:rsid w:val="002A37B4"/>
    <w:rsid w:val="002A3808"/>
    <w:rsid w:val="002A38CD"/>
    <w:rsid w:val="002A3A8B"/>
    <w:rsid w:val="002A3B3C"/>
    <w:rsid w:val="002A3C2A"/>
    <w:rsid w:val="002A3E02"/>
    <w:rsid w:val="002A3F6C"/>
    <w:rsid w:val="002A409C"/>
    <w:rsid w:val="002A41A5"/>
    <w:rsid w:val="002A4568"/>
    <w:rsid w:val="002A48EC"/>
    <w:rsid w:val="002A4D68"/>
    <w:rsid w:val="002A522C"/>
    <w:rsid w:val="002A54EC"/>
    <w:rsid w:val="002A563D"/>
    <w:rsid w:val="002A5678"/>
    <w:rsid w:val="002A589B"/>
    <w:rsid w:val="002A59BB"/>
    <w:rsid w:val="002A5A5A"/>
    <w:rsid w:val="002A5A88"/>
    <w:rsid w:val="002A5D04"/>
    <w:rsid w:val="002A5DD9"/>
    <w:rsid w:val="002A611D"/>
    <w:rsid w:val="002A62A9"/>
    <w:rsid w:val="002A62E5"/>
    <w:rsid w:val="002A63B8"/>
    <w:rsid w:val="002A6874"/>
    <w:rsid w:val="002A68C8"/>
    <w:rsid w:val="002A68F4"/>
    <w:rsid w:val="002A6A60"/>
    <w:rsid w:val="002A6DC1"/>
    <w:rsid w:val="002A6DCF"/>
    <w:rsid w:val="002A6F57"/>
    <w:rsid w:val="002A708C"/>
    <w:rsid w:val="002A72E4"/>
    <w:rsid w:val="002A7416"/>
    <w:rsid w:val="002A741A"/>
    <w:rsid w:val="002A74C0"/>
    <w:rsid w:val="002A7656"/>
    <w:rsid w:val="002A766E"/>
    <w:rsid w:val="002A7675"/>
    <w:rsid w:val="002A77DF"/>
    <w:rsid w:val="002A77F7"/>
    <w:rsid w:val="002A784C"/>
    <w:rsid w:val="002A7A23"/>
    <w:rsid w:val="002A7A50"/>
    <w:rsid w:val="002A7BAD"/>
    <w:rsid w:val="002B064A"/>
    <w:rsid w:val="002B0749"/>
    <w:rsid w:val="002B082B"/>
    <w:rsid w:val="002B083F"/>
    <w:rsid w:val="002B0938"/>
    <w:rsid w:val="002B0F34"/>
    <w:rsid w:val="002B0F6A"/>
    <w:rsid w:val="002B0F95"/>
    <w:rsid w:val="002B123C"/>
    <w:rsid w:val="002B12E2"/>
    <w:rsid w:val="002B1318"/>
    <w:rsid w:val="002B1352"/>
    <w:rsid w:val="002B1463"/>
    <w:rsid w:val="002B16E1"/>
    <w:rsid w:val="002B1C28"/>
    <w:rsid w:val="002B1CC4"/>
    <w:rsid w:val="002B2103"/>
    <w:rsid w:val="002B293D"/>
    <w:rsid w:val="002B2BC7"/>
    <w:rsid w:val="002B2F77"/>
    <w:rsid w:val="002B3282"/>
    <w:rsid w:val="002B3301"/>
    <w:rsid w:val="002B336D"/>
    <w:rsid w:val="002B34EE"/>
    <w:rsid w:val="002B3586"/>
    <w:rsid w:val="002B3630"/>
    <w:rsid w:val="002B3A44"/>
    <w:rsid w:val="002B3A73"/>
    <w:rsid w:val="002B3AF0"/>
    <w:rsid w:val="002B3D95"/>
    <w:rsid w:val="002B40AA"/>
    <w:rsid w:val="002B417B"/>
    <w:rsid w:val="002B4272"/>
    <w:rsid w:val="002B42CC"/>
    <w:rsid w:val="002B42D3"/>
    <w:rsid w:val="002B42F0"/>
    <w:rsid w:val="002B4853"/>
    <w:rsid w:val="002B4995"/>
    <w:rsid w:val="002B4A8F"/>
    <w:rsid w:val="002B5002"/>
    <w:rsid w:val="002B53C6"/>
    <w:rsid w:val="002B5401"/>
    <w:rsid w:val="002B55D1"/>
    <w:rsid w:val="002B5646"/>
    <w:rsid w:val="002B579A"/>
    <w:rsid w:val="002B5852"/>
    <w:rsid w:val="002B5C16"/>
    <w:rsid w:val="002B6050"/>
    <w:rsid w:val="002B6406"/>
    <w:rsid w:val="002B6705"/>
    <w:rsid w:val="002B678F"/>
    <w:rsid w:val="002B69BB"/>
    <w:rsid w:val="002B69E1"/>
    <w:rsid w:val="002B6A6C"/>
    <w:rsid w:val="002B6B37"/>
    <w:rsid w:val="002B6D4F"/>
    <w:rsid w:val="002B7440"/>
    <w:rsid w:val="002B74BA"/>
    <w:rsid w:val="002B7644"/>
    <w:rsid w:val="002B76F1"/>
    <w:rsid w:val="002B7A82"/>
    <w:rsid w:val="002B7AD1"/>
    <w:rsid w:val="002B7CBB"/>
    <w:rsid w:val="002B7DDC"/>
    <w:rsid w:val="002C0249"/>
    <w:rsid w:val="002C07A4"/>
    <w:rsid w:val="002C07F8"/>
    <w:rsid w:val="002C0C36"/>
    <w:rsid w:val="002C0D55"/>
    <w:rsid w:val="002C1180"/>
    <w:rsid w:val="002C139A"/>
    <w:rsid w:val="002C1639"/>
    <w:rsid w:val="002C163F"/>
    <w:rsid w:val="002C16D1"/>
    <w:rsid w:val="002C17BF"/>
    <w:rsid w:val="002C1BD0"/>
    <w:rsid w:val="002C1D43"/>
    <w:rsid w:val="002C1DAD"/>
    <w:rsid w:val="002C1DBA"/>
    <w:rsid w:val="002C20D6"/>
    <w:rsid w:val="002C20FB"/>
    <w:rsid w:val="002C22DA"/>
    <w:rsid w:val="002C2485"/>
    <w:rsid w:val="002C24D8"/>
    <w:rsid w:val="002C2518"/>
    <w:rsid w:val="002C259C"/>
    <w:rsid w:val="002C268A"/>
    <w:rsid w:val="002C26BB"/>
    <w:rsid w:val="002C29A9"/>
    <w:rsid w:val="002C29EF"/>
    <w:rsid w:val="002C2B24"/>
    <w:rsid w:val="002C2D2B"/>
    <w:rsid w:val="002C2E25"/>
    <w:rsid w:val="002C2E27"/>
    <w:rsid w:val="002C3001"/>
    <w:rsid w:val="002C3044"/>
    <w:rsid w:val="002C313C"/>
    <w:rsid w:val="002C35AB"/>
    <w:rsid w:val="002C37F3"/>
    <w:rsid w:val="002C3B91"/>
    <w:rsid w:val="002C3C80"/>
    <w:rsid w:val="002C3F55"/>
    <w:rsid w:val="002C3FA9"/>
    <w:rsid w:val="002C3FB1"/>
    <w:rsid w:val="002C4219"/>
    <w:rsid w:val="002C440A"/>
    <w:rsid w:val="002C4623"/>
    <w:rsid w:val="002C472F"/>
    <w:rsid w:val="002C48B8"/>
    <w:rsid w:val="002C48E8"/>
    <w:rsid w:val="002C4F8F"/>
    <w:rsid w:val="002C4FCF"/>
    <w:rsid w:val="002C517F"/>
    <w:rsid w:val="002C5274"/>
    <w:rsid w:val="002C527B"/>
    <w:rsid w:val="002C5350"/>
    <w:rsid w:val="002C5351"/>
    <w:rsid w:val="002C5941"/>
    <w:rsid w:val="002C5988"/>
    <w:rsid w:val="002C59DC"/>
    <w:rsid w:val="002C5AA9"/>
    <w:rsid w:val="002C5AB6"/>
    <w:rsid w:val="002C5C70"/>
    <w:rsid w:val="002C5E18"/>
    <w:rsid w:val="002C5EA6"/>
    <w:rsid w:val="002C61A7"/>
    <w:rsid w:val="002C64DF"/>
    <w:rsid w:val="002C6592"/>
    <w:rsid w:val="002C6975"/>
    <w:rsid w:val="002C6A3D"/>
    <w:rsid w:val="002C6D74"/>
    <w:rsid w:val="002C6DAE"/>
    <w:rsid w:val="002C770A"/>
    <w:rsid w:val="002C7985"/>
    <w:rsid w:val="002C79BD"/>
    <w:rsid w:val="002C7A7C"/>
    <w:rsid w:val="002C7A8E"/>
    <w:rsid w:val="002C7C85"/>
    <w:rsid w:val="002D0029"/>
    <w:rsid w:val="002D02B6"/>
    <w:rsid w:val="002D02D6"/>
    <w:rsid w:val="002D0325"/>
    <w:rsid w:val="002D0352"/>
    <w:rsid w:val="002D0562"/>
    <w:rsid w:val="002D07A9"/>
    <w:rsid w:val="002D07D9"/>
    <w:rsid w:val="002D0F11"/>
    <w:rsid w:val="002D1078"/>
    <w:rsid w:val="002D1278"/>
    <w:rsid w:val="002D12B4"/>
    <w:rsid w:val="002D12C8"/>
    <w:rsid w:val="002D12F2"/>
    <w:rsid w:val="002D1451"/>
    <w:rsid w:val="002D1476"/>
    <w:rsid w:val="002D1A46"/>
    <w:rsid w:val="002D1C22"/>
    <w:rsid w:val="002D1CB6"/>
    <w:rsid w:val="002D211F"/>
    <w:rsid w:val="002D2259"/>
    <w:rsid w:val="002D23F6"/>
    <w:rsid w:val="002D24D2"/>
    <w:rsid w:val="002D25A0"/>
    <w:rsid w:val="002D25D4"/>
    <w:rsid w:val="002D2630"/>
    <w:rsid w:val="002D286D"/>
    <w:rsid w:val="002D29ED"/>
    <w:rsid w:val="002D2BF2"/>
    <w:rsid w:val="002D33E5"/>
    <w:rsid w:val="002D3491"/>
    <w:rsid w:val="002D34BC"/>
    <w:rsid w:val="002D35B6"/>
    <w:rsid w:val="002D3898"/>
    <w:rsid w:val="002D3A3C"/>
    <w:rsid w:val="002D3A9B"/>
    <w:rsid w:val="002D3BD2"/>
    <w:rsid w:val="002D3C0F"/>
    <w:rsid w:val="002D3CB2"/>
    <w:rsid w:val="002D3D34"/>
    <w:rsid w:val="002D3E4E"/>
    <w:rsid w:val="002D3F14"/>
    <w:rsid w:val="002D3FB9"/>
    <w:rsid w:val="002D407E"/>
    <w:rsid w:val="002D41B2"/>
    <w:rsid w:val="002D4235"/>
    <w:rsid w:val="002D42F8"/>
    <w:rsid w:val="002D44EE"/>
    <w:rsid w:val="002D4A62"/>
    <w:rsid w:val="002D4D12"/>
    <w:rsid w:val="002D5073"/>
    <w:rsid w:val="002D52C8"/>
    <w:rsid w:val="002D539D"/>
    <w:rsid w:val="002D5C37"/>
    <w:rsid w:val="002D5EA5"/>
    <w:rsid w:val="002D5FA6"/>
    <w:rsid w:val="002D6231"/>
    <w:rsid w:val="002D626F"/>
    <w:rsid w:val="002D6883"/>
    <w:rsid w:val="002D699E"/>
    <w:rsid w:val="002D69EE"/>
    <w:rsid w:val="002D70DB"/>
    <w:rsid w:val="002D7147"/>
    <w:rsid w:val="002D719E"/>
    <w:rsid w:val="002D7425"/>
    <w:rsid w:val="002D765F"/>
    <w:rsid w:val="002D77C4"/>
    <w:rsid w:val="002D7B4D"/>
    <w:rsid w:val="002D7BAF"/>
    <w:rsid w:val="002E0064"/>
    <w:rsid w:val="002E00C3"/>
    <w:rsid w:val="002E0263"/>
    <w:rsid w:val="002E0456"/>
    <w:rsid w:val="002E05F0"/>
    <w:rsid w:val="002E05F4"/>
    <w:rsid w:val="002E09F9"/>
    <w:rsid w:val="002E0B04"/>
    <w:rsid w:val="002E0C3C"/>
    <w:rsid w:val="002E0EE9"/>
    <w:rsid w:val="002E0F9A"/>
    <w:rsid w:val="002E1060"/>
    <w:rsid w:val="002E11CF"/>
    <w:rsid w:val="002E133F"/>
    <w:rsid w:val="002E15B7"/>
    <w:rsid w:val="002E1670"/>
    <w:rsid w:val="002E17C1"/>
    <w:rsid w:val="002E18E4"/>
    <w:rsid w:val="002E1947"/>
    <w:rsid w:val="002E19AE"/>
    <w:rsid w:val="002E1C9C"/>
    <w:rsid w:val="002E1DA9"/>
    <w:rsid w:val="002E1E5F"/>
    <w:rsid w:val="002E1E96"/>
    <w:rsid w:val="002E20DC"/>
    <w:rsid w:val="002E22AF"/>
    <w:rsid w:val="002E2506"/>
    <w:rsid w:val="002E265E"/>
    <w:rsid w:val="002E26A6"/>
    <w:rsid w:val="002E290A"/>
    <w:rsid w:val="002E2CE0"/>
    <w:rsid w:val="002E2EE2"/>
    <w:rsid w:val="002E2F09"/>
    <w:rsid w:val="002E2FD3"/>
    <w:rsid w:val="002E354E"/>
    <w:rsid w:val="002E3686"/>
    <w:rsid w:val="002E386A"/>
    <w:rsid w:val="002E3A19"/>
    <w:rsid w:val="002E3B10"/>
    <w:rsid w:val="002E3C0D"/>
    <w:rsid w:val="002E3C5D"/>
    <w:rsid w:val="002E3D1A"/>
    <w:rsid w:val="002E3E77"/>
    <w:rsid w:val="002E3FCE"/>
    <w:rsid w:val="002E41E0"/>
    <w:rsid w:val="002E422E"/>
    <w:rsid w:val="002E44CE"/>
    <w:rsid w:val="002E46D1"/>
    <w:rsid w:val="002E4734"/>
    <w:rsid w:val="002E4A26"/>
    <w:rsid w:val="002E4A28"/>
    <w:rsid w:val="002E4B06"/>
    <w:rsid w:val="002E4BBD"/>
    <w:rsid w:val="002E4E17"/>
    <w:rsid w:val="002E51A6"/>
    <w:rsid w:val="002E5244"/>
    <w:rsid w:val="002E52D5"/>
    <w:rsid w:val="002E52E3"/>
    <w:rsid w:val="002E546C"/>
    <w:rsid w:val="002E5586"/>
    <w:rsid w:val="002E559C"/>
    <w:rsid w:val="002E5942"/>
    <w:rsid w:val="002E5B42"/>
    <w:rsid w:val="002E5BE6"/>
    <w:rsid w:val="002E5C5B"/>
    <w:rsid w:val="002E61C6"/>
    <w:rsid w:val="002E627F"/>
    <w:rsid w:val="002E63CC"/>
    <w:rsid w:val="002E6577"/>
    <w:rsid w:val="002E66F2"/>
    <w:rsid w:val="002E6C6B"/>
    <w:rsid w:val="002E7013"/>
    <w:rsid w:val="002E7242"/>
    <w:rsid w:val="002E726E"/>
    <w:rsid w:val="002E7334"/>
    <w:rsid w:val="002E7709"/>
    <w:rsid w:val="002E77B3"/>
    <w:rsid w:val="002E7804"/>
    <w:rsid w:val="002E79E5"/>
    <w:rsid w:val="002E7B19"/>
    <w:rsid w:val="002E7CF0"/>
    <w:rsid w:val="002E7D80"/>
    <w:rsid w:val="002E7DFB"/>
    <w:rsid w:val="002E7E0A"/>
    <w:rsid w:val="002E7F34"/>
    <w:rsid w:val="002F002F"/>
    <w:rsid w:val="002F0227"/>
    <w:rsid w:val="002F03B6"/>
    <w:rsid w:val="002F03CD"/>
    <w:rsid w:val="002F051F"/>
    <w:rsid w:val="002F091D"/>
    <w:rsid w:val="002F0924"/>
    <w:rsid w:val="002F0A10"/>
    <w:rsid w:val="002F0CB1"/>
    <w:rsid w:val="002F0D34"/>
    <w:rsid w:val="002F15E0"/>
    <w:rsid w:val="002F1685"/>
    <w:rsid w:val="002F1713"/>
    <w:rsid w:val="002F185E"/>
    <w:rsid w:val="002F19CD"/>
    <w:rsid w:val="002F1A6C"/>
    <w:rsid w:val="002F1B80"/>
    <w:rsid w:val="002F1BEA"/>
    <w:rsid w:val="002F2138"/>
    <w:rsid w:val="002F2370"/>
    <w:rsid w:val="002F2456"/>
    <w:rsid w:val="002F2956"/>
    <w:rsid w:val="002F2B06"/>
    <w:rsid w:val="002F2B5D"/>
    <w:rsid w:val="002F30E6"/>
    <w:rsid w:val="002F39FB"/>
    <w:rsid w:val="002F3A27"/>
    <w:rsid w:val="002F3F40"/>
    <w:rsid w:val="002F3F76"/>
    <w:rsid w:val="002F41CA"/>
    <w:rsid w:val="002F43DB"/>
    <w:rsid w:val="002F46CC"/>
    <w:rsid w:val="002F473E"/>
    <w:rsid w:val="002F4782"/>
    <w:rsid w:val="002F47B7"/>
    <w:rsid w:val="002F4971"/>
    <w:rsid w:val="002F4BB3"/>
    <w:rsid w:val="002F4C72"/>
    <w:rsid w:val="002F4DF7"/>
    <w:rsid w:val="002F51CA"/>
    <w:rsid w:val="002F526F"/>
    <w:rsid w:val="002F531D"/>
    <w:rsid w:val="002F5674"/>
    <w:rsid w:val="002F588C"/>
    <w:rsid w:val="002F5B82"/>
    <w:rsid w:val="002F5C68"/>
    <w:rsid w:val="002F5D60"/>
    <w:rsid w:val="002F5E48"/>
    <w:rsid w:val="002F5EC7"/>
    <w:rsid w:val="002F5F25"/>
    <w:rsid w:val="002F6047"/>
    <w:rsid w:val="002F60A8"/>
    <w:rsid w:val="002F60B3"/>
    <w:rsid w:val="002F6170"/>
    <w:rsid w:val="002F6657"/>
    <w:rsid w:val="002F675B"/>
    <w:rsid w:val="002F68B2"/>
    <w:rsid w:val="002F6919"/>
    <w:rsid w:val="002F69AD"/>
    <w:rsid w:val="002F69F9"/>
    <w:rsid w:val="002F6A03"/>
    <w:rsid w:val="002F6A70"/>
    <w:rsid w:val="002F6BA0"/>
    <w:rsid w:val="002F6C83"/>
    <w:rsid w:val="002F6D34"/>
    <w:rsid w:val="002F6DA8"/>
    <w:rsid w:val="002F7108"/>
    <w:rsid w:val="002F73A0"/>
    <w:rsid w:val="002F7CF0"/>
    <w:rsid w:val="002F7EB9"/>
    <w:rsid w:val="002F7F6A"/>
    <w:rsid w:val="00300011"/>
    <w:rsid w:val="003001C1"/>
    <w:rsid w:val="0030047D"/>
    <w:rsid w:val="00300584"/>
    <w:rsid w:val="003007BD"/>
    <w:rsid w:val="003007CB"/>
    <w:rsid w:val="003007E7"/>
    <w:rsid w:val="00300A5D"/>
    <w:rsid w:val="00300B15"/>
    <w:rsid w:val="00300F82"/>
    <w:rsid w:val="0030125A"/>
    <w:rsid w:val="003012F7"/>
    <w:rsid w:val="0030135F"/>
    <w:rsid w:val="00301389"/>
    <w:rsid w:val="003015D0"/>
    <w:rsid w:val="00301601"/>
    <w:rsid w:val="003016C7"/>
    <w:rsid w:val="0030174D"/>
    <w:rsid w:val="0030181E"/>
    <w:rsid w:val="00301873"/>
    <w:rsid w:val="00301C5A"/>
    <w:rsid w:val="00301CDF"/>
    <w:rsid w:val="00301F26"/>
    <w:rsid w:val="00302045"/>
    <w:rsid w:val="003021D1"/>
    <w:rsid w:val="003023D2"/>
    <w:rsid w:val="003024B3"/>
    <w:rsid w:val="00302513"/>
    <w:rsid w:val="00302546"/>
    <w:rsid w:val="00302603"/>
    <w:rsid w:val="00302662"/>
    <w:rsid w:val="003026DC"/>
    <w:rsid w:val="003026F9"/>
    <w:rsid w:val="0030272C"/>
    <w:rsid w:val="00302802"/>
    <w:rsid w:val="003028F2"/>
    <w:rsid w:val="0030293E"/>
    <w:rsid w:val="00302C60"/>
    <w:rsid w:val="00302CD0"/>
    <w:rsid w:val="00302CF4"/>
    <w:rsid w:val="00302D13"/>
    <w:rsid w:val="00302F8A"/>
    <w:rsid w:val="0030322E"/>
    <w:rsid w:val="0030329A"/>
    <w:rsid w:val="003033BE"/>
    <w:rsid w:val="003033D4"/>
    <w:rsid w:val="00303519"/>
    <w:rsid w:val="003036E8"/>
    <w:rsid w:val="00303745"/>
    <w:rsid w:val="00303C66"/>
    <w:rsid w:val="00303EE4"/>
    <w:rsid w:val="00304069"/>
    <w:rsid w:val="00304130"/>
    <w:rsid w:val="0030425B"/>
    <w:rsid w:val="003044E2"/>
    <w:rsid w:val="003044F4"/>
    <w:rsid w:val="003046B1"/>
    <w:rsid w:val="00304747"/>
    <w:rsid w:val="0030482E"/>
    <w:rsid w:val="0030490E"/>
    <w:rsid w:val="00304C75"/>
    <w:rsid w:val="00304D2D"/>
    <w:rsid w:val="00304DDA"/>
    <w:rsid w:val="00304FAB"/>
    <w:rsid w:val="0030508B"/>
    <w:rsid w:val="003050C0"/>
    <w:rsid w:val="003050D5"/>
    <w:rsid w:val="00305113"/>
    <w:rsid w:val="003052F3"/>
    <w:rsid w:val="00305667"/>
    <w:rsid w:val="003056E4"/>
    <w:rsid w:val="003056F0"/>
    <w:rsid w:val="003057E4"/>
    <w:rsid w:val="00305887"/>
    <w:rsid w:val="00305958"/>
    <w:rsid w:val="00305A4A"/>
    <w:rsid w:val="00305B59"/>
    <w:rsid w:val="00305D06"/>
    <w:rsid w:val="00306196"/>
    <w:rsid w:val="00306369"/>
    <w:rsid w:val="003063F0"/>
    <w:rsid w:val="0030655F"/>
    <w:rsid w:val="003065F0"/>
    <w:rsid w:val="003068F5"/>
    <w:rsid w:val="00306996"/>
    <w:rsid w:val="00306BAE"/>
    <w:rsid w:val="00306C6A"/>
    <w:rsid w:val="00306E24"/>
    <w:rsid w:val="0030708B"/>
    <w:rsid w:val="00307204"/>
    <w:rsid w:val="00307393"/>
    <w:rsid w:val="00307AD3"/>
    <w:rsid w:val="00307BFC"/>
    <w:rsid w:val="00307CFD"/>
    <w:rsid w:val="00307FD0"/>
    <w:rsid w:val="00310036"/>
    <w:rsid w:val="00310065"/>
    <w:rsid w:val="00310844"/>
    <w:rsid w:val="003108ED"/>
    <w:rsid w:val="00310B25"/>
    <w:rsid w:val="00310B6D"/>
    <w:rsid w:val="00310C04"/>
    <w:rsid w:val="00310D5C"/>
    <w:rsid w:val="00310EE5"/>
    <w:rsid w:val="00311219"/>
    <w:rsid w:val="003112FC"/>
    <w:rsid w:val="0031148A"/>
    <w:rsid w:val="0031156C"/>
    <w:rsid w:val="00311BE9"/>
    <w:rsid w:val="00311F30"/>
    <w:rsid w:val="00311FD8"/>
    <w:rsid w:val="00312801"/>
    <w:rsid w:val="00312824"/>
    <w:rsid w:val="003129E7"/>
    <w:rsid w:val="00312A03"/>
    <w:rsid w:val="00312C31"/>
    <w:rsid w:val="00312DE0"/>
    <w:rsid w:val="00312E9A"/>
    <w:rsid w:val="00312ED5"/>
    <w:rsid w:val="00312EF2"/>
    <w:rsid w:val="0031302A"/>
    <w:rsid w:val="003130AC"/>
    <w:rsid w:val="003130EA"/>
    <w:rsid w:val="00313112"/>
    <w:rsid w:val="00313420"/>
    <w:rsid w:val="00313427"/>
    <w:rsid w:val="00313583"/>
    <w:rsid w:val="003135CD"/>
    <w:rsid w:val="003135D3"/>
    <w:rsid w:val="003137B3"/>
    <w:rsid w:val="003137DB"/>
    <w:rsid w:val="0031389F"/>
    <w:rsid w:val="003138C8"/>
    <w:rsid w:val="0031399B"/>
    <w:rsid w:val="003139E7"/>
    <w:rsid w:val="00313A3B"/>
    <w:rsid w:val="00313ABA"/>
    <w:rsid w:val="00313C77"/>
    <w:rsid w:val="00313CA4"/>
    <w:rsid w:val="00313EF1"/>
    <w:rsid w:val="003140EC"/>
    <w:rsid w:val="0031410C"/>
    <w:rsid w:val="00314172"/>
    <w:rsid w:val="003142F3"/>
    <w:rsid w:val="00314313"/>
    <w:rsid w:val="00314353"/>
    <w:rsid w:val="0031443E"/>
    <w:rsid w:val="003144B6"/>
    <w:rsid w:val="0031455B"/>
    <w:rsid w:val="00314805"/>
    <w:rsid w:val="003148F7"/>
    <w:rsid w:val="003149FD"/>
    <w:rsid w:val="00314AAB"/>
    <w:rsid w:val="00314DE1"/>
    <w:rsid w:val="00315354"/>
    <w:rsid w:val="00315542"/>
    <w:rsid w:val="0031599B"/>
    <w:rsid w:val="00315AD1"/>
    <w:rsid w:val="00315B78"/>
    <w:rsid w:val="00315E3E"/>
    <w:rsid w:val="003162D8"/>
    <w:rsid w:val="00316444"/>
    <w:rsid w:val="00316519"/>
    <w:rsid w:val="0031678A"/>
    <w:rsid w:val="0031684D"/>
    <w:rsid w:val="00316865"/>
    <w:rsid w:val="003169E2"/>
    <w:rsid w:val="00316A9A"/>
    <w:rsid w:val="00316AA7"/>
    <w:rsid w:val="00316C16"/>
    <w:rsid w:val="00317014"/>
    <w:rsid w:val="003170AE"/>
    <w:rsid w:val="003170C8"/>
    <w:rsid w:val="0031725E"/>
    <w:rsid w:val="00317802"/>
    <w:rsid w:val="0031789B"/>
    <w:rsid w:val="00317C82"/>
    <w:rsid w:val="00317D05"/>
    <w:rsid w:val="00317D10"/>
    <w:rsid w:val="00317D15"/>
    <w:rsid w:val="00317DAE"/>
    <w:rsid w:val="00317EFD"/>
    <w:rsid w:val="00320242"/>
    <w:rsid w:val="0032057A"/>
    <w:rsid w:val="0032076D"/>
    <w:rsid w:val="00320791"/>
    <w:rsid w:val="00320993"/>
    <w:rsid w:val="003209AF"/>
    <w:rsid w:val="00320AD0"/>
    <w:rsid w:val="00320BA0"/>
    <w:rsid w:val="00320C61"/>
    <w:rsid w:val="00320F3A"/>
    <w:rsid w:val="003213F5"/>
    <w:rsid w:val="003214C7"/>
    <w:rsid w:val="00321554"/>
    <w:rsid w:val="003217AB"/>
    <w:rsid w:val="003217D6"/>
    <w:rsid w:val="0032190E"/>
    <w:rsid w:val="00321CA9"/>
    <w:rsid w:val="00321D64"/>
    <w:rsid w:val="00321DCE"/>
    <w:rsid w:val="00321F45"/>
    <w:rsid w:val="00321F56"/>
    <w:rsid w:val="0032210A"/>
    <w:rsid w:val="003224D9"/>
    <w:rsid w:val="00322624"/>
    <w:rsid w:val="003228A1"/>
    <w:rsid w:val="003228CD"/>
    <w:rsid w:val="0032296F"/>
    <w:rsid w:val="00322AE8"/>
    <w:rsid w:val="00322B53"/>
    <w:rsid w:val="00322BF9"/>
    <w:rsid w:val="0032309C"/>
    <w:rsid w:val="00323446"/>
    <w:rsid w:val="003238D3"/>
    <w:rsid w:val="00323AAF"/>
    <w:rsid w:val="00323D97"/>
    <w:rsid w:val="00323DB7"/>
    <w:rsid w:val="0032400F"/>
    <w:rsid w:val="0032408D"/>
    <w:rsid w:val="00324099"/>
    <w:rsid w:val="0032423D"/>
    <w:rsid w:val="003247B6"/>
    <w:rsid w:val="00324920"/>
    <w:rsid w:val="00324CB5"/>
    <w:rsid w:val="00324CDF"/>
    <w:rsid w:val="00324D32"/>
    <w:rsid w:val="00324EDB"/>
    <w:rsid w:val="0032500E"/>
    <w:rsid w:val="00325028"/>
    <w:rsid w:val="003253A0"/>
    <w:rsid w:val="0032568B"/>
    <w:rsid w:val="003256C5"/>
    <w:rsid w:val="0032572F"/>
    <w:rsid w:val="00325793"/>
    <w:rsid w:val="00325829"/>
    <w:rsid w:val="00325879"/>
    <w:rsid w:val="00325A9E"/>
    <w:rsid w:val="00325DBB"/>
    <w:rsid w:val="00325E52"/>
    <w:rsid w:val="0032619A"/>
    <w:rsid w:val="00326678"/>
    <w:rsid w:val="00326787"/>
    <w:rsid w:val="00326828"/>
    <w:rsid w:val="0032687D"/>
    <w:rsid w:val="003269FC"/>
    <w:rsid w:val="00326B89"/>
    <w:rsid w:val="00326F5A"/>
    <w:rsid w:val="00326FD9"/>
    <w:rsid w:val="0032726D"/>
    <w:rsid w:val="00327354"/>
    <w:rsid w:val="003273A7"/>
    <w:rsid w:val="003273B5"/>
    <w:rsid w:val="0032750B"/>
    <w:rsid w:val="0032761E"/>
    <w:rsid w:val="00327702"/>
    <w:rsid w:val="003277B9"/>
    <w:rsid w:val="003279C5"/>
    <w:rsid w:val="00327A1C"/>
    <w:rsid w:val="00327A28"/>
    <w:rsid w:val="00327B5B"/>
    <w:rsid w:val="00327E56"/>
    <w:rsid w:val="00327FC4"/>
    <w:rsid w:val="00327FC6"/>
    <w:rsid w:val="0033030B"/>
    <w:rsid w:val="0033042B"/>
    <w:rsid w:val="00330554"/>
    <w:rsid w:val="00330879"/>
    <w:rsid w:val="00330884"/>
    <w:rsid w:val="00330AEE"/>
    <w:rsid w:val="00330CCC"/>
    <w:rsid w:val="00330CF1"/>
    <w:rsid w:val="00330D2E"/>
    <w:rsid w:val="00330DB3"/>
    <w:rsid w:val="00330DF0"/>
    <w:rsid w:val="00330F18"/>
    <w:rsid w:val="00330F44"/>
    <w:rsid w:val="00330F60"/>
    <w:rsid w:val="003310B7"/>
    <w:rsid w:val="0033115A"/>
    <w:rsid w:val="0033136B"/>
    <w:rsid w:val="0033146C"/>
    <w:rsid w:val="003314D7"/>
    <w:rsid w:val="0033160F"/>
    <w:rsid w:val="0033162D"/>
    <w:rsid w:val="003316F9"/>
    <w:rsid w:val="00331930"/>
    <w:rsid w:val="003319F8"/>
    <w:rsid w:val="00331B57"/>
    <w:rsid w:val="00331C36"/>
    <w:rsid w:val="00331F5B"/>
    <w:rsid w:val="003322CE"/>
    <w:rsid w:val="003322E8"/>
    <w:rsid w:val="00332360"/>
    <w:rsid w:val="00332666"/>
    <w:rsid w:val="003328F7"/>
    <w:rsid w:val="0033291B"/>
    <w:rsid w:val="00332A8E"/>
    <w:rsid w:val="00332AA2"/>
    <w:rsid w:val="00332EA1"/>
    <w:rsid w:val="00332FD6"/>
    <w:rsid w:val="0033313A"/>
    <w:rsid w:val="00333149"/>
    <w:rsid w:val="0033321D"/>
    <w:rsid w:val="00333254"/>
    <w:rsid w:val="0033331A"/>
    <w:rsid w:val="003336CD"/>
    <w:rsid w:val="00333CAB"/>
    <w:rsid w:val="00333E32"/>
    <w:rsid w:val="003340E9"/>
    <w:rsid w:val="0033418C"/>
    <w:rsid w:val="00334190"/>
    <w:rsid w:val="003342C0"/>
    <w:rsid w:val="00334362"/>
    <w:rsid w:val="00334A45"/>
    <w:rsid w:val="00334F66"/>
    <w:rsid w:val="00335031"/>
    <w:rsid w:val="00335037"/>
    <w:rsid w:val="0033511E"/>
    <w:rsid w:val="00335785"/>
    <w:rsid w:val="00335BF8"/>
    <w:rsid w:val="00335F21"/>
    <w:rsid w:val="0033602D"/>
    <w:rsid w:val="00336265"/>
    <w:rsid w:val="003365FA"/>
    <w:rsid w:val="003366BC"/>
    <w:rsid w:val="00336722"/>
    <w:rsid w:val="00336767"/>
    <w:rsid w:val="0033689E"/>
    <w:rsid w:val="003368A1"/>
    <w:rsid w:val="00336986"/>
    <w:rsid w:val="003369E4"/>
    <w:rsid w:val="00336A3B"/>
    <w:rsid w:val="00336B8B"/>
    <w:rsid w:val="00336BE2"/>
    <w:rsid w:val="00336C96"/>
    <w:rsid w:val="00337159"/>
    <w:rsid w:val="003373D6"/>
    <w:rsid w:val="0033754A"/>
    <w:rsid w:val="00337AB6"/>
    <w:rsid w:val="00337B20"/>
    <w:rsid w:val="00337C29"/>
    <w:rsid w:val="00337C56"/>
    <w:rsid w:val="00337E98"/>
    <w:rsid w:val="00340091"/>
    <w:rsid w:val="00340096"/>
    <w:rsid w:val="00340098"/>
    <w:rsid w:val="003406E3"/>
    <w:rsid w:val="00340927"/>
    <w:rsid w:val="00340A97"/>
    <w:rsid w:val="00340B77"/>
    <w:rsid w:val="00340BC7"/>
    <w:rsid w:val="00340BF4"/>
    <w:rsid w:val="00340E80"/>
    <w:rsid w:val="003411A7"/>
    <w:rsid w:val="00341350"/>
    <w:rsid w:val="003414F6"/>
    <w:rsid w:val="00341675"/>
    <w:rsid w:val="003416E3"/>
    <w:rsid w:val="0034179D"/>
    <w:rsid w:val="003418C9"/>
    <w:rsid w:val="00341B06"/>
    <w:rsid w:val="00342208"/>
    <w:rsid w:val="00342410"/>
    <w:rsid w:val="0034277A"/>
    <w:rsid w:val="0034289C"/>
    <w:rsid w:val="003428D1"/>
    <w:rsid w:val="00342BFB"/>
    <w:rsid w:val="00342D8D"/>
    <w:rsid w:val="00343043"/>
    <w:rsid w:val="00343335"/>
    <w:rsid w:val="0034335D"/>
    <w:rsid w:val="00343466"/>
    <w:rsid w:val="00343481"/>
    <w:rsid w:val="00343599"/>
    <w:rsid w:val="00343681"/>
    <w:rsid w:val="00343A35"/>
    <w:rsid w:val="00343B46"/>
    <w:rsid w:val="00343CD4"/>
    <w:rsid w:val="00343FE4"/>
    <w:rsid w:val="003441B2"/>
    <w:rsid w:val="003442C1"/>
    <w:rsid w:val="003444E4"/>
    <w:rsid w:val="00344568"/>
    <w:rsid w:val="00344623"/>
    <w:rsid w:val="003447FA"/>
    <w:rsid w:val="0034497F"/>
    <w:rsid w:val="00344E12"/>
    <w:rsid w:val="00344F56"/>
    <w:rsid w:val="003450F8"/>
    <w:rsid w:val="00345166"/>
    <w:rsid w:val="00345266"/>
    <w:rsid w:val="00345335"/>
    <w:rsid w:val="003454D5"/>
    <w:rsid w:val="00345504"/>
    <w:rsid w:val="00345524"/>
    <w:rsid w:val="00345C9A"/>
    <w:rsid w:val="00345EDA"/>
    <w:rsid w:val="00345F99"/>
    <w:rsid w:val="00346008"/>
    <w:rsid w:val="00346035"/>
    <w:rsid w:val="003460C4"/>
    <w:rsid w:val="00346171"/>
    <w:rsid w:val="003463FA"/>
    <w:rsid w:val="0034641E"/>
    <w:rsid w:val="0034643F"/>
    <w:rsid w:val="00346544"/>
    <w:rsid w:val="003466AC"/>
    <w:rsid w:val="003467C9"/>
    <w:rsid w:val="00346C55"/>
    <w:rsid w:val="00347085"/>
    <w:rsid w:val="00347192"/>
    <w:rsid w:val="003472E4"/>
    <w:rsid w:val="0034735C"/>
    <w:rsid w:val="00347518"/>
    <w:rsid w:val="003478BD"/>
    <w:rsid w:val="003479EA"/>
    <w:rsid w:val="00347B14"/>
    <w:rsid w:val="0035013D"/>
    <w:rsid w:val="003501CC"/>
    <w:rsid w:val="00350218"/>
    <w:rsid w:val="003502C2"/>
    <w:rsid w:val="003504F3"/>
    <w:rsid w:val="003506A4"/>
    <w:rsid w:val="003506CF"/>
    <w:rsid w:val="00350712"/>
    <w:rsid w:val="00350730"/>
    <w:rsid w:val="003507A0"/>
    <w:rsid w:val="003507D2"/>
    <w:rsid w:val="00350A9A"/>
    <w:rsid w:val="00350AC6"/>
    <w:rsid w:val="00350E03"/>
    <w:rsid w:val="00350FA0"/>
    <w:rsid w:val="00350FA8"/>
    <w:rsid w:val="00351069"/>
    <w:rsid w:val="00351109"/>
    <w:rsid w:val="00351253"/>
    <w:rsid w:val="00351387"/>
    <w:rsid w:val="00351595"/>
    <w:rsid w:val="00351641"/>
    <w:rsid w:val="00351B0B"/>
    <w:rsid w:val="00351E80"/>
    <w:rsid w:val="00351F96"/>
    <w:rsid w:val="0035239A"/>
    <w:rsid w:val="003527EA"/>
    <w:rsid w:val="00352892"/>
    <w:rsid w:val="003529DB"/>
    <w:rsid w:val="00352A1F"/>
    <w:rsid w:val="00352A39"/>
    <w:rsid w:val="00352CB4"/>
    <w:rsid w:val="00353701"/>
    <w:rsid w:val="00353AC3"/>
    <w:rsid w:val="00353B69"/>
    <w:rsid w:val="00353CB5"/>
    <w:rsid w:val="00353D21"/>
    <w:rsid w:val="00353ED3"/>
    <w:rsid w:val="003540F3"/>
    <w:rsid w:val="003541B6"/>
    <w:rsid w:val="003541DE"/>
    <w:rsid w:val="00354865"/>
    <w:rsid w:val="00354876"/>
    <w:rsid w:val="003549D3"/>
    <w:rsid w:val="00354AEB"/>
    <w:rsid w:val="00354D47"/>
    <w:rsid w:val="00354F94"/>
    <w:rsid w:val="003550C3"/>
    <w:rsid w:val="00355607"/>
    <w:rsid w:val="003556AE"/>
    <w:rsid w:val="003557DF"/>
    <w:rsid w:val="00355849"/>
    <w:rsid w:val="00355CB3"/>
    <w:rsid w:val="00356484"/>
    <w:rsid w:val="0035652B"/>
    <w:rsid w:val="0035652F"/>
    <w:rsid w:val="00356880"/>
    <w:rsid w:val="0035690F"/>
    <w:rsid w:val="00356C3E"/>
    <w:rsid w:val="00356CED"/>
    <w:rsid w:val="00356DE4"/>
    <w:rsid w:val="00356E8E"/>
    <w:rsid w:val="00357127"/>
    <w:rsid w:val="00357292"/>
    <w:rsid w:val="00357369"/>
    <w:rsid w:val="0035736E"/>
    <w:rsid w:val="00357595"/>
    <w:rsid w:val="003575D1"/>
    <w:rsid w:val="00357670"/>
    <w:rsid w:val="00357711"/>
    <w:rsid w:val="00357831"/>
    <w:rsid w:val="00357CF8"/>
    <w:rsid w:val="00357D2A"/>
    <w:rsid w:val="00357E66"/>
    <w:rsid w:val="00357FA6"/>
    <w:rsid w:val="00360063"/>
    <w:rsid w:val="0036013B"/>
    <w:rsid w:val="0036073A"/>
    <w:rsid w:val="00360886"/>
    <w:rsid w:val="0036098A"/>
    <w:rsid w:val="00360B1A"/>
    <w:rsid w:val="00360C88"/>
    <w:rsid w:val="00360EBE"/>
    <w:rsid w:val="00360ECF"/>
    <w:rsid w:val="0036100D"/>
    <w:rsid w:val="0036109F"/>
    <w:rsid w:val="00361133"/>
    <w:rsid w:val="0036167F"/>
    <w:rsid w:val="003617E4"/>
    <w:rsid w:val="00361861"/>
    <w:rsid w:val="003618F3"/>
    <w:rsid w:val="00361CF4"/>
    <w:rsid w:val="00361E3F"/>
    <w:rsid w:val="00361E88"/>
    <w:rsid w:val="003620C5"/>
    <w:rsid w:val="00362454"/>
    <w:rsid w:val="003629C8"/>
    <w:rsid w:val="00362C70"/>
    <w:rsid w:val="00362CBE"/>
    <w:rsid w:val="00362E01"/>
    <w:rsid w:val="00362F4A"/>
    <w:rsid w:val="00362F93"/>
    <w:rsid w:val="00363153"/>
    <w:rsid w:val="003631AE"/>
    <w:rsid w:val="003632C9"/>
    <w:rsid w:val="003633AB"/>
    <w:rsid w:val="003633C8"/>
    <w:rsid w:val="0036342E"/>
    <w:rsid w:val="003636D9"/>
    <w:rsid w:val="00363915"/>
    <w:rsid w:val="00363AA9"/>
    <w:rsid w:val="003641E5"/>
    <w:rsid w:val="003644D7"/>
    <w:rsid w:val="00364643"/>
    <w:rsid w:val="00364676"/>
    <w:rsid w:val="0036488F"/>
    <w:rsid w:val="003648EA"/>
    <w:rsid w:val="00364C8F"/>
    <w:rsid w:val="00364D24"/>
    <w:rsid w:val="00364F16"/>
    <w:rsid w:val="00364F60"/>
    <w:rsid w:val="00364FC2"/>
    <w:rsid w:val="00365242"/>
    <w:rsid w:val="003652FB"/>
    <w:rsid w:val="00365410"/>
    <w:rsid w:val="003655B8"/>
    <w:rsid w:val="00365916"/>
    <w:rsid w:val="0036597D"/>
    <w:rsid w:val="00365B69"/>
    <w:rsid w:val="00365CE7"/>
    <w:rsid w:val="00365D45"/>
    <w:rsid w:val="00365D8B"/>
    <w:rsid w:val="00365FFA"/>
    <w:rsid w:val="0036607E"/>
    <w:rsid w:val="003660E1"/>
    <w:rsid w:val="00366334"/>
    <w:rsid w:val="00366394"/>
    <w:rsid w:val="003663C8"/>
    <w:rsid w:val="003663DC"/>
    <w:rsid w:val="003664A6"/>
    <w:rsid w:val="00366A20"/>
    <w:rsid w:val="00366ABA"/>
    <w:rsid w:val="00366D3D"/>
    <w:rsid w:val="00366DD1"/>
    <w:rsid w:val="00367217"/>
    <w:rsid w:val="0036730D"/>
    <w:rsid w:val="00367346"/>
    <w:rsid w:val="003673EF"/>
    <w:rsid w:val="0036747C"/>
    <w:rsid w:val="003674DD"/>
    <w:rsid w:val="00367687"/>
    <w:rsid w:val="003676F9"/>
    <w:rsid w:val="00367BEB"/>
    <w:rsid w:val="00367D20"/>
    <w:rsid w:val="00367F1C"/>
    <w:rsid w:val="00370081"/>
    <w:rsid w:val="00370148"/>
    <w:rsid w:val="003701E7"/>
    <w:rsid w:val="0037045A"/>
    <w:rsid w:val="0037071A"/>
    <w:rsid w:val="003707B2"/>
    <w:rsid w:val="00370858"/>
    <w:rsid w:val="00370BB9"/>
    <w:rsid w:val="003713E4"/>
    <w:rsid w:val="00371449"/>
    <w:rsid w:val="003715CF"/>
    <w:rsid w:val="00371670"/>
    <w:rsid w:val="0037186F"/>
    <w:rsid w:val="00371C68"/>
    <w:rsid w:val="00371D00"/>
    <w:rsid w:val="003720FA"/>
    <w:rsid w:val="003723E2"/>
    <w:rsid w:val="00372598"/>
    <w:rsid w:val="0037283E"/>
    <w:rsid w:val="003729E8"/>
    <w:rsid w:val="00372A31"/>
    <w:rsid w:val="00372B8A"/>
    <w:rsid w:val="00372C18"/>
    <w:rsid w:val="00372C77"/>
    <w:rsid w:val="00372F11"/>
    <w:rsid w:val="00372F55"/>
    <w:rsid w:val="00373027"/>
    <w:rsid w:val="003732D8"/>
    <w:rsid w:val="0037337F"/>
    <w:rsid w:val="003733E4"/>
    <w:rsid w:val="00373400"/>
    <w:rsid w:val="0037362A"/>
    <w:rsid w:val="003739C0"/>
    <w:rsid w:val="00373B23"/>
    <w:rsid w:val="00373C02"/>
    <w:rsid w:val="00373CA8"/>
    <w:rsid w:val="00374017"/>
    <w:rsid w:val="003741CC"/>
    <w:rsid w:val="0037436F"/>
    <w:rsid w:val="00374486"/>
    <w:rsid w:val="00374625"/>
    <w:rsid w:val="0037497E"/>
    <w:rsid w:val="00374C9E"/>
    <w:rsid w:val="00374FB7"/>
    <w:rsid w:val="00375050"/>
    <w:rsid w:val="00375100"/>
    <w:rsid w:val="00375114"/>
    <w:rsid w:val="003751C2"/>
    <w:rsid w:val="003751CC"/>
    <w:rsid w:val="00375440"/>
    <w:rsid w:val="00375532"/>
    <w:rsid w:val="0037565C"/>
    <w:rsid w:val="00375B63"/>
    <w:rsid w:val="00375C98"/>
    <w:rsid w:val="00375CE4"/>
    <w:rsid w:val="00375F8E"/>
    <w:rsid w:val="00376063"/>
    <w:rsid w:val="00376186"/>
    <w:rsid w:val="00376AE6"/>
    <w:rsid w:val="00376C43"/>
    <w:rsid w:val="00376C88"/>
    <w:rsid w:val="00376D42"/>
    <w:rsid w:val="00376E4C"/>
    <w:rsid w:val="00376FA0"/>
    <w:rsid w:val="0037733A"/>
    <w:rsid w:val="00377425"/>
    <w:rsid w:val="003774C6"/>
    <w:rsid w:val="00377657"/>
    <w:rsid w:val="00377704"/>
    <w:rsid w:val="0037791E"/>
    <w:rsid w:val="00377920"/>
    <w:rsid w:val="00377A9F"/>
    <w:rsid w:val="00377ADF"/>
    <w:rsid w:val="00377BB0"/>
    <w:rsid w:val="00377BF4"/>
    <w:rsid w:val="00377CED"/>
    <w:rsid w:val="00377D81"/>
    <w:rsid w:val="003800FC"/>
    <w:rsid w:val="00380111"/>
    <w:rsid w:val="00380138"/>
    <w:rsid w:val="0038029A"/>
    <w:rsid w:val="00380767"/>
    <w:rsid w:val="00380B4E"/>
    <w:rsid w:val="00380BD2"/>
    <w:rsid w:val="00380CDA"/>
    <w:rsid w:val="00380CF2"/>
    <w:rsid w:val="00380E0F"/>
    <w:rsid w:val="00380F14"/>
    <w:rsid w:val="00380F19"/>
    <w:rsid w:val="00381184"/>
    <w:rsid w:val="003811F5"/>
    <w:rsid w:val="00381375"/>
    <w:rsid w:val="003813FE"/>
    <w:rsid w:val="003814CA"/>
    <w:rsid w:val="0038150D"/>
    <w:rsid w:val="003816C1"/>
    <w:rsid w:val="00381701"/>
    <w:rsid w:val="00381785"/>
    <w:rsid w:val="003817C8"/>
    <w:rsid w:val="003818A9"/>
    <w:rsid w:val="003818C4"/>
    <w:rsid w:val="003818FA"/>
    <w:rsid w:val="00382051"/>
    <w:rsid w:val="003822C1"/>
    <w:rsid w:val="00382528"/>
    <w:rsid w:val="00382575"/>
    <w:rsid w:val="00382651"/>
    <w:rsid w:val="003827F1"/>
    <w:rsid w:val="0038284B"/>
    <w:rsid w:val="00382927"/>
    <w:rsid w:val="00382AC1"/>
    <w:rsid w:val="00382B51"/>
    <w:rsid w:val="00382C25"/>
    <w:rsid w:val="003833C5"/>
    <w:rsid w:val="003834C6"/>
    <w:rsid w:val="003834D2"/>
    <w:rsid w:val="0038369D"/>
    <w:rsid w:val="00383830"/>
    <w:rsid w:val="003838F8"/>
    <w:rsid w:val="00383A3C"/>
    <w:rsid w:val="00383A71"/>
    <w:rsid w:val="00383B04"/>
    <w:rsid w:val="00383E18"/>
    <w:rsid w:val="00383EA7"/>
    <w:rsid w:val="00383EC1"/>
    <w:rsid w:val="00383EDC"/>
    <w:rsid w:val="00383F5B"/>
    <w:rsid w:val="00384030"/>
    <w:rsid w:val="00384111"/>
    <w:rsid w:val="00384178"/>
    <w:rsid w:val="003843B0"/>
    <w:rsid w:val="003847C4"/>
    <w:rsid w:val="00384B46"/>
    <w:rsid w:val="00384E66"/>
    <w:rsid w:val="00384EC7"/>
    <w:rsid w:val="00384F58"/>
    <w:rsid w:val="00384FAC"/>
    <w:rsid w:val="00384FDC"/>
    <w:rsid w:val="00385111"/>
    <w:rsid w:val="00385193"/>
    <w:rsid w:val="003852EB"/>
    <w:rsid w:val="003855B2"/>
    <w:rsid w:val="003858B1"/>
    <w:rsid w:val="00385AA1"/>
    <w:rsid w:val="00385D33"/>
    <w:rsid w:val="00385F7B"/>
    <w:rsid w:val="00386018"/>
    <w:rsid w:val="00386157"/>
    <w:rsid w:val="003861B9"/>
    <w:rsid w:val="003863B1"/>
    <w:rsid w:val="00386974"/>
    <w:rsid w:val="00386A1E"/>
    <w:rsid w:val="00386B48"/>
    <w:rsid w:val="00386C76"/>
    <w:rsid w:val="00386CC2"/>
    <w:rsid w:val="00386D2E"/>
    <w:rsid w:val="00386DD0"/>
    <w:rsid w:val="00386DE8"/>
    <w:rsid w:val="00387000"/>
    <w:rsid w:val="003870BE"/>
    <w:rsid w:val="003870CF"/>
    <w:rsid w:val="003875EB"/>
    <w:rsid w:val="0038781E"/>
    <w:rsid w:val="00387A14"/>
    <w:rsid w:val="00387B98"/>
    <w:rsid w:val="00387C55"/>
    <w:rsid w:val="00387F24"/>
    <w:rsid w:val="0039033F"/>
    <w:rsid w:val="0039039D"/>
    <w:rsid w:val="0039058A"/>
    <w:rsid w:val="00390710"/>
    <w:rsid w:val="00390962"/>
    <w:rsid w:val="003909A2"/>
    <w:rsid w:val="00390A65"/>
    <w:rsid w:val="00390BE1"/>
    <w:rsid w:val="00390BE9"/>
    <w:rsid w:val="00390CC3"/>
    <w:rsid w:val="00390CE0"/>
    <w:rsid w:val="00390F2A"/>
    <w:rsid w:val="00390F49"/>
    <w:rsid w:val="00390F86"/>
    <w:rsid w:val="0039111C"/>
    <w:rsid w:val="003911CD"/>
    <w:rsid w:val="0039128A"/>
    <w:rsid w:val="003912D8"/>
    <w:rsid w:val="003913DF"/>
    <w:rsid w:val="003914E3"/>
    <w:rsid w:val="003917E3"/>
    <w:rsid w:val="00391A05"/>
    <w:rsid w:val="00391BC5"/>
    <w:rsid w:val="00392478"/>
    <w:rsid w:val="00392490"/>
    <w:rsid w:val="003924E7"/>
    <w:rsid w:val="003925A6"/>
    <w:rsid w:val="003926AA"/>
    <w:rsid w:val="003928C8"/>
    <w:rsid w:val="003929F9"/>
    <w:rsid w:val="00392B0D"/>
    <w:rsid w:val="00392E09"/>
    <w:rsid w:val="00392E3D"/>
    <w:rsid w:val="00393016"/>
    <w:rsid w:val="003930B2"/>
    <w:rsid w:val="00393101"/>
    <w:rsid w:val="00393482"/>
    <w:rsid w:val="003935E3"/>
    <w:rsid w:val="003936A6"/>
    <w:rsid w:val="0039390A"/>
    <w:rsid w:val="00393B37"/>
    <w:rsid w:val="00393F27"/>
    <w:rsid w:val="0039413C"/>
    <w:rsid w:val="003941C8"/>
    <w:rsid w:val="003943A7"/>
    <w:rsid w:val="0039479E"/>
    <w:rsid w:val="003948E9"/>
    <w:rsid w:val="00394965"/>
    <w:rsid w:val="00394B30"/>
    <w:rsid w:val="00394B4F"/>
    <w:rsid w:val="00394B9A"/>
    <w:rsid w:val="00394CC5"/>
    <w:rsid w:val="00394DAB"/>
    <w:rsid w:val="00394DD1"/>
    <w:rsid w:val="00394ED4"/>
    <w:rsid w:val="00394FA6"/>
    <w:rsid w:val="003951FE"/>
    <w:rsid w:val="00395287"/>
    <w:rsid w:val="0039573F"/>
    <w:rsid w:val="00395798"/>
    <w:rsid w:val="003957DE"/>
    <w:rsid w:val="00395854"/>
    <w:rsid w:val="00395885"/>
    <w:rsid w:val="003958F5"/>
    <w:rsid w:val="00395AFA"/>
    <w:rsid w:val="00396088"/>
    <w:rsid w:val="003963A3"/>
    <w:rsid w:val="00396415"/>
    <w:rsid w:val="003967B9"/>
    <w:rsid w:val="003968CF"/>
    <w:rsid w:val="003969A9"/>
    <w:rsid w:val="00396B4C"/>
    <w:rsid w:val="00396BF6"/>
    <w:rsid w:val="00396D80"/>
    <w:rsid w:val="00396E50"/>
    <w:rsid w:val="0039712D"/>
    <w:rsid w:val="0039715C"/>
    <w:rsid w:val="0039725E"/>
    <w:rsid w:val="00397287"/>
    <w:rsid w:val="0039758C"/>
    <w:rsid w:val="003975D3"/>
    <w:rsid w:val="003977FD"/>
    <w:rsid w:val="00397818"/>
    <w:rsid w:val="0039796C"/>
    <w:rsid w:val="00397B20"/>
    <w:rsid w:val="00397E85"/>
    <w:rsid w:val="003A02F1"/>
    <w:rsid w:val="003A038C"/>
    <w:rsid w:val="003A0390"/>
    <w:rsid w:val="003A03D3"/>
    <w:rsid w:val="003A04BA"/>
    <w:rsid w:val="003A04C3"/>
    <w:rsid w:val="003A0989"/>
    <w:rsid w:val="003A0B27"/>
    <w:rsid w:val="003A0D39"/>
    <w:rsid w:val="003A0F7B"/>
    <w:rsid w:val="003A12A6"/>
    <w:rsid w:val="003A162F"/>
    <w:rsid w:val="003A1639"/>
    <w:rsid w:val="003A18BB"/>
    <w:rsid w:val="003A19E0"/>
    <w:rsid w:val="003A1B20"/>
    <w:rsid w:val="003A1E31"/>
    <w:rsid w:val="003A2060"/>
    <w:rsid w:val="003A2153"/>
    <w:rsid w:val="003A2366"/>
    <w:rsid w:val="003A23B6"/>
    <w:rsid w:val="003A2461"/>
    <w:rsid w:val="003A2476"/>
    <w:rsid w:val="003A253A"/>
    <w:rsid w:val="003A2710"/>
    <w:rsid w:val="003A27CA"/>
    <w:rsid w:val="003A2A8C"/>
    <w:rsid w:val="003A2AFD"/>
    <w:rsid w:val="003A2C21"/>
    <w:rsid w:val="003A2C70"/>
    <w:rsid w:val="003A2CDF"/>
    <w:rsid w:val="003A2D2A"/>
    <w:rsid w:val="003A2F37"/>
    <w:rsid w:val="003A304C"/>
    <w:rsid w:val="003A31F8"/>
    <w:rsid w:val="003A35B1"/>
    <w:rsid w:val="003A374B"/>
    <w:rsid w:val="003A3849"/>
    <w:rsid w:val="003A394F"/>
    <w:rsid w:val="003A3DD5"/>
    <w:rsid w:val="003A4109"/>
    <w:rsid w:val="003A4195"/>
    <w:rsid w:val="003A4656"/>
    <w:rsid w:val="003A471F"/>
    <w:rsid w:val="003A479A"/>
    <w:rsid w:val="003A4DFF"/>
    <w:rsid w:val="003A51D3"/>
    <w:rsid w:val="003A5518"/>
    <w:rsid w:val="003A56E7"/>
    <w:rsid w:val="003A58D5"/>
    <w:rsid w:val="003A594A"/>
    <w:rsid w:val="003A59A6"/>
    <w:rsid w:val="003A59BA"/>
    <w:rsid w:val="003A5A4D"/>
    <w:rsid w:val="003A5D69"/>
    <w:rsid w:val="003A5D6C"/>
    <w:rsid w:val="003A6105"/>
    <w:rsid w:val="003A6107"/>
    <w:rsid w:val="003A6240"/>
    <w:rsid w:val="003A65F8"/>
    <w:rsid w:val="003A679D"/>
    <w:rsid w:val="003A68CD"/>
    <w:rsid w:val="003A68D9"/>
    <w:rsid w:val="003A6958"/>
    <w:rsid w:val="003A6ED8"/>
    <w:rsid w:val="003A7034"/>
    <w:rsid w:val="003A7249"/>
    <w:rsid w:val="003A767C"/>
    <w:rsid w:val="003A7860"/>
    <w:rsid w:val="003A7CA2"/>
    <w:rsid w:val="003A7CA9"/>
    <w:rsid w:val="003A7CC8"/>
    <w:rsid w:val="003ACC7C"/>
    <w:rsid w:val="003B0072"/>
    <w:rsid w:val="003B0093"/>
    <w:rsid w:val="003B050E"/>
    <w:rsid w:val="003B06AA"/>
    <w:rsid w:val="003B07F5"/>
    <w:rsid w:val="003B08AE"/>
    <w:rsid w:val="003B0A6D"/>
    <w:rsid w:val="003B0AF2"/>
    <w:rsid w:val="003B0CBC"/>
    <w:rsid w:val="003B0D6E"/>
    <w:rsid w:val="003B0E63"/>
    <w:rsid w:val="003B0ED4"/>
    <w:rsid w:val="003B0F44"/>
    <w:rsid w:val="003B0F7D"/>
    <w:rsid w:val="003B100C"/>
    <w:rsid w:val="003B110D"/>
    <w:rsid w:val="003B1201"/>
    <w:rsid w:val="003B129E"/>
    <w:rsid w:val="003B17DD"/>
    <w:rsid w:val="003B1898"/>
    <w:rsid w:val="003B19D5"/>
    <w:rsid w:val="003B1B57"/>
    <w:rsid w:val="003B1F91"/>
    <w:rsid w:val="003B21E7"/>
    <w:rsid w:val="003B2394"/>
    <w:rsid w:val="003B2549"/>
    <w:rsid w:val="003B266F"/>
    <w:rsid w:val="003B2A0F"/>
    <w:rsid w:val="003B2BEC"/>
    <w:rsid w:val="003B2C0A"/>
    <w:rsid w:val="003B2CC5"/>
    <w:rsid w:val="003B3167"/>
    <w:rsid w:val="003B33CD"/>
    <w:rsid w:val="003B3917"/>
    <w:rsid w:val="003B3935"/>
    <w:rsid w:val="003B3C08"/>
    <w:rsid w:val="003B3E22"/>
    <w:rsid w:val="003B3EB4"/>
    <w:rsid w:val="003B44C0"/>
    <w:rsid w:val="003B45D4"/>
    <w:rsid w:val="003B4720"/>
    <w:rsid w:val="003B4759"/>
    <w:rsid w:val="003B4814"/>
    <w:rsid w:val="003B498B"/>
    <w:rsid w:val="003B4AA4"/>
    <w:rsid w:val="003B4BD9"/>
    <w:rsid w:val="003B4EFE"/>
    <w:rsid w:val="003B4FE7"/>
    <w:rsid w:val="003B5074"/>
    <w:rsid w:val="003B50CC"/>
    <w:rsid w:val="003B512B"/>
    <w:rsid w:val="003B5163"/>
    <w:rsid w:val="003B541C"/>
    <w:rsid w:val="003B555C"/>
    <w:rsid w:val="003B5767"/>
    <w:rsid w:val="003B5A5B"/>
    <w:rsid w:val="003B5ACE"/>
    <w:rsid w:val="003B5AEE"/>
    <w:rsid w:val="003B5B9D"/>
    <w:rsid w:val="003B6451"/>
    <w:rsid w:val="003B663A"/>
    <w:rsid w:val="003B6A64"/>
    <w:rsid w:val="003B6A7D"/>
    <w:rsid w:val="003B6AF8"/>
    <w:rsid w:val="003B6B16"/>
    <w:rsid w:val="003B6B78"/>
    <w:rsid w:val="003B6B84"/>
    <w:rsid w:val="003B6D28"/>
    <w:rsid w:val="003B6E22"/>
    <w:rsid w:val="003B6E6E"/>
    <w:rsid w:val="003B70FB"/>
    <w:rsid w:val="003B710E"/>
    <w:rsid w:val="003B73CF"/>
    <w:rsid w:val="003B744A"/>
    <w:rsid w:val="003B76A6"/>
    <w:rsid w:val="003B7839"/>
    <w:rsid w:val="003B78BE"/>
    <w:rsid w:val="003B7B8D"/>
    <w:rsid w:val="003B7C62"/>
    <w:rsid w:val="003B7C64"/>
    <w:rsid w:val="003B7D5D"/>
    <w:rsid w:val="003B7F49"/>
    <w:rsid w:val="003C0035"/>
    <w:rsid w:val="003C0380"/>
    <w:rsid w:val="003C06C4"/>
    <w:rsid w:val="003C0AC0"/>
    <w:rsid w:val="003C0BAD"/>
    <w:rsid w:val="003C0C9D"/>
    <w:rsid w:val="003C1089"/>
    <w:rsid w:val="003C108A"/>
    <w:rsid w:val="003C1185"/>
    <w:rsid w:val="003C119B"/>
    <w:rsid w:val="003C1216"/>
    <w:rsid w:val="003C15C7"/>
    <w:rsid w:val="003C1AEC"/>
    <w:rsid w:val="003C1AEF"/>
    <w:rsid w:val="003C1B8A"/>
    <w:rsid w:val="003C1DB9"/>
    <w:rsid w:val="003C1E86"/>
    <w:rsid w:val="003C1EE1"/>
    <w:rsid w:val="003C2012"/>
    <w:rsid w:val="003C2100"/>
    <w:rsid w:val="003C2242"/>
    <w:rsid w:val="003C2469"/>
    <w:rsid w:val="003C255D"/>
    <w:rsid w:val="003C25EA"/>
    <w:rsid w:val="003C2806"/>
    <w:rsid w:val="003C297F"/>
    <w:rsid w:val="003C2B22"/>
    <w:rsid w:val="003C2DF8"/>
    <w:rsid w:val="003C30B2"/>
    <w:rsid w:val="003C338A"/>
    <w:rsid w:val="003C34F1"/>
    <w:rsid w:val="003C3611"/>
    <w:rsid w:val="003C3B4D"/>
    <w:rsid w:val="003C408D"/>
    <w:rsid w:val="003C4268"/>
    <w:rsid w:val="003C44E3"/>
    <w:rsid w:val="003C4598"/>
    <w:rsid w:val="003C46FD"/>
    <w:rsid w:val="003C470A"/>
    <w:rsid w:val="003C4A97"/>
    <w:rsid w:val="003C4CAC"/>
    <w:rsid w:val="003C4D56"/>
    <w:rsid w:val="003C4E40"/>
    <w:rsid w:val="003C4E43"/>
    <w:rsid w:val="003C4F45"/>
    <w:rsid w:val="003C4F7A"/>
    <w:rsid w:val="003C500D"/>
    <w:rsid w:val="003C5074"/>
    <w:rsid w:val="003C50CE"/>
    <w:rsid w:val="003C543B"/>
    <w:rsid w:val="003C5502"/>
    <w:rsid w:val="003C5867"/>
    <w:rsid w:val="003C58B1"/>
    <w:rsid w:val="003C58CC"/>
    <w:rsid w:val="003C5AA9"/>
    <w:rsid w:val="003C5BAB"/>
    <w:rsid w:val="003C5BBC"/>
    <w:rsid w:val="003C5BF5"/>
    <w:rsid w:val="003C5D07"/>
    <w:rsid w:val="003C5D47"/>
    <w:rsid w:val="003C5DC0"/>
    <w:rsid w:val="003C5F36"/>
    <w:rsid w:val="003C5FFD"/>
    <w:rsid w:val="003C6015"/>
    <w:rsid w:val="003C6588"/>
    <w:rsid w:val="003C65DD"/>
    <w:rsid w:val="003C663D"/>
    <w:rsid w:val="003C6974"/>
    <w:rsid w:val="003C69CC"/>
    <w:rsid w:val="003C6A76"/>
    <w:rsid w:val="003C6EFE"/>
    <w:rsid w:val="003C6F05"/>
    <w:rsid w:val="003C7162"/>
    <w:rsid w:val="003C737D"/>
    <w:rsid w:val="003C75EB"/>
    <w:rsid w:val="003C76AE"/>
    <w:rsid w:val="003C795F"/>
    <w:rsid w:val="003C7B85"/>
    <w:rsid w:val="003C7BC5"/>
    <w:rsid w:val="003C7D3A"/>
    <w:rsid w:val="003C7F7F"/>
    <w:rsid w:val="003D03A8"/>
    <w:rsid w:val="003D0550"/>
    <w:rsid w:val="003D063F"/>
    <w:rsid w:val="003D0C22"/>
    <w:rsid w:val="003D0C55"/>
    <w:rsid w:val="003D0E9B"/>
    <w:rsid w:val="003D122C"/>
    <w:rsid w:val="003D12C5"/>
    <w:rsid w:val="003D155D"/>
    <w:rsid w:val="003D19F8"/>
    <w:rsid w:val="003D1BD3"/>
    <w:rsid w:val="003D1C15"/>
    <w:rsid w:val="003D1C64"/>
    <w:rsid w:val="003D1CBE"/>
    <w:rsid w:val="003D1D56"/>
    <w:rsid w:val="003D1D63"/>
    <w:rsid w:val="003D1D72"/>
    <w:rsid w:val="003D1DC9"/>
    <w:rsid w:val="003D1E2B"/>
    <w:rsid w:val="003D1E95"/>
    <w:rsid w:val="003D1FE9"/>
    <w:rsid w:val="003D206E"/>
    <w:rsid w:val="003D2138"/>
    <w:rsid w:val="003D220C"/>
    <w:rsid w:val="003D2236"/>
    <w:rsid w:val="003D2280"/>
    <w:rsid w:val="003D237B"/>
    <w:rsid w:val="003D255A"/>
    <w:rsid w:val="003D26DE"/>
    <w:rsid w:val="003D28E1"/>
    <w:rsid w:val="003D2A7D"/>
    <w:rsid w:val="003D2AD2"/>
    <w:rsid w:val="003D2AD5"/>
    <w:rsid w:val="003D2D54"/>
    <w:rsid w:val="003D2FE1"/>
    <w:rsid w:val="003D3258"/>
    <w:rsid w:val="003D3324"/>
    <w:rsid w:val="003D33D2"/>
    <w:rsid w:val="003D33D5"/>
    <w:rsid w:val="003D35E2"/>
    <w:rsid w:val="003D37B9"/>
    <w:rsid w:val="003D3932"/>
    <w:rsid w:val="003D39A6"/>
    <w:rsid w:val="003D39C3"/>
    <w:rsid w:val="003D3F27"/>
    <w:rsid w:val="003D3FB4"/>
    <w:rsid w:val="003D3FCC"/>
    <w:rsid w:val="003D42A9"/>
    <w:rsid w:val="003D42BD"/>
    <w:rsid w:val="003D4524"/>
    <w:rsid w:val="003D46D7"/>
    <w:rsid w:val="003D48FA"/>
    <w:rsid w:val="003D4AFC"/>
    <w:rsid w:val="003D4F28"/>
    <w:rsid w:val="003D4F81"/>
    <w:rsid w:val="003D52E2"/>
    <w:rsid w:val="003D5321"/>
    <w:rsid w:val="003D543C"/>
    <w:rsid w:val="003D5542"/>
    <w:rsid w:val="003D589E"/>
    <w:rsid w:val="003D5ABE"/>
    <w:rsid w:val="003D5AD2"/>
    <w:rsid w:val="003D5DF6"/>
    <w:rsid w:val="003D655A"/>
    <w:rsid w:val="003D667A"/>
    <w:rsid w:val="003D67B7"/>
    <w:rsid w:val="003D6987"/>
    <w:rsid w:val="003D6B1C"/>
    <w:rsid w:val="003D6C43"/>
    <w:rsid w:val="003D6D74"/>
    <w:rsid w:val="003D6E30"/>
    <w:rsid w:val="003D6F85"/>
    <w:rsid w:val="003D70F7"/>
    <w:rsid w:val="003D7178"/>
    <w:rsid w:val="003D717B"/>
    <w:rsid w:val="003D727D"/>
    <w:rsid w:val="003D7341"/>
    <w:rsid w:val="003D73FD"/>
    <w:rsid w:val="003D77DB"/>
    <w:rsid w:val="003D7858"/>
    <w:rsid w:val="003D78EB"/>
    <w:rsid w:val="003D7AE1"/>
    <w:rsid w:val="003D7B4D"/>
    <w:rsid w:val="003D7DEF"/>
    <w:rsid w:val="003D7E1B"/>
    <w:rsid w:val="003D7FAB"/>
    <w:rsid w:val="003E0018"/>
    <w:rsid w:val="003E009C"/>
    <w:rsid w:val="003E03DB"/>
    <w:rsid w:val="003E047A"/>
    <w:rsid w:val="003E079D"/>
    <w:rsid w:val="003E0862"/>
    <w:rsid w:val="003E08C1"/>
    <w:rsid w:val="003E0F2E"/>
    <w:rsid w:val="003E112F"/>
    <w:rsid w:val="003E1356"/>
    <w:rsid w:val="003E13C0"/>
    <w:rsid w:val="003E168F"/>
    <w:rsid w:val="003E1702"/>
    <w:rsid w:val="003E1921"/>
    <w:rsid w:val="003E1948"/>
    <w:rsid w:val="003E1AEB"/>
    <w:rsid w:val="003E1D4D"/>
    <w:rsid w:val="003E1E4D"/>
    <w:rsid w:val="003E208D"/>
    <w:rsid w:val="003E20AB"/>
    <w:rsid w:val="003E24E4"/>
    <w:rsid w:val="003E25F6"/>
    <w:rsid w:val="003E269D"/>
    <w:rsid w:val="003E28E9"/>
    <w:rsid w:val="003E2AAA"/>
    <w:rsid w:val="003E2ECF"/>
    <w:rsid w:val="003E2EF6"/>
    <w:rsid w:val="003E33BA"/>
    <w:rsid w:val="003E3453"/>
    <w:rsid w:val="003E349D"/>
    <w:rsid w:val="003E3632"/>
    <w:rsid w:val="003E3647"/>
    <w:rsid w:val="003E38F1"/>
    <w:rsid w:val="003E3996"/>
    <w:rsid w:val="003E3BBC"/>
    <w:rsid w:val="003E4219"/>
    <w:rsid w:val="003E4611"/>
    <w:rsid w:val="003E4619"/>
    <w:rsid w:val="003E469E"/>
    <w:rsid w:val="003E475D"/>
    <w:rsid w:val="003E4789"/>
    <w:rsid w:val="003E4929"/>
    <w:rsid w:val="003E4A0A"/>
    <w:rsid w:val="003E4AD0"/>
    <w:rsid w:val="003E4D81"/>
    <w:rsid w:val="003E4F28"/>
    <w:rsid w:val="003E4F3D"/>
    <w:rsid w:val="003E5123"/>
    <w:rsid w:val="003E530E"/>
    <w:rsid w:val="003E536D"/>
    <w:rsid w:val="003E5477"/>
    <w:rsid w:val="003E54D6"/>
    <w:rsid w:val="003E5B69"/>
    <w:rsid w:val="003E5D6B"/>
    <w:rsid w:val="003E5E94"/>
    <w:rsid w:val="003E5ED7"/>
    <w:rsid w:val="003E605E"/>
    <w:rsid w:val="003E60DB"/>
    <w:rsid w:val="003E60DC"/>
    <w:rsid w:val="003E62F4"/>
    <w:rsid w:val="003E6676"/>
    <w:rsid w:val="003E67E2"/>
    <w:rsid w:val="003E6988"/>
    <w:rsid w:val="003E6C7A"/>
    <w:rsid w:val="003E6EBF"/>
    <w:rsid w:val="003E7089"/>
    <w:rsid w:val="003E723E"/>
    <w:rsid w:val="003E727C"/>
    <w:rsid w:val="003E734C"/>
    <w:rsid w:val="003E74B0"/>
    <w:rsid w:val="003E7619"/>
    <w:rsid w:val="003E775A"/>
    <w:rsid w:val="003E77BB"/>
    <w:rsid w:val="003E79D9"/>
    <w:rsid w:val="003E7AD8"/>
    <w:rsid w:val="003E7C59"/>
    <w:rsid w:val="003E7C77"/>
    <w:rsid w:val="003E7CA9"/>
    <w:rsid w:val="003E7CF1"/>
    <w:rsid w:val="003E7CFE"/>
    <w:rsid w:val="003E7F1B"/>
    <w:rsid w:val="003F009B"/>
    <w:rsid w:val="003F00C9"/>
    <w:rsid w:val="003F0308"/>
    <w:rsid w:val="003F056D"/>
    <w:rsid w:val="003F0598"/>
    <w:rsid w:val="003F0685"/>
    <w:rsid w:val="003F088A"/>
    <w:rsid w:val="003F097D"/>
    <w:rsid w:val="003F099B"/>
    <w:rsid w:val="003F0AA4"/>
    <w:rsid w:val="003F0B9F"/>
    <w:rsid w:val="003F0BE7"/>
    <w:rsid w:val="003F0ED5"/>
    <w:rsid w:val="003F0EE5"/>
    <w:rsid w:val="003F0EE9"/>
    <w:rsid w:val="003F10B9"/>
    <w:rsid w:val="003F15B8"/>
    <w:rsid w:val="003F18DE"/>
    <w:rsid w:val="003F1C4C"/>
    <w:rsid w:val="003F1CA9"/>
    <w:rsid w:val="003F1DDE"/>
    <w:rsid w:val="003F1F9B"/>
    <w:rsid w:val="003F1FC8"/>
    <w:rsid w:val="003F222E"/>
    <w:rsid w:val="003F2362"/>
    <w:rsid w:val="003F2685"/>
    <w:rsid w:val="003F27BC"/>
    <w:rsid w:val="003F2819"/>
    <w:rsid w:val="003F2942"/>
    <w:rsid w:val="003F29EF"/>
    <w:rsid w:val="003F2B80"/>
    <w:rsid w:val="003F2E24"/>
    <w:rsid w:val="003F305B"/>
    <w:rsid w:val="003F306E"/>
    <w:rsid w:val="003F317A"/>
    <w:rsid w:val="003F317B"/>
    <w:rsid w:val="003F31A5"/>
    <w:rsid w:val="003F31F2"/>
    <w:rsid w:val="003F33B6"/>
    <w:rsid w:val="003F343C"/>
    <w:rsid w:val="003F34E4"/>
    <w:rsid w:val="003F37E6"/>
    <w:rsid w:val="003F390F"/>
    <w:rsid w:val="003F39EC"/>
    <w:rsid w:val="003F3A0F"/>
    <w:rsid w:val="003F3C2C"/>
    <w:rsid w:val="003F3C95"/>
    <w:rsid w:val="003F3D2A"/>
    <w:rsid w:val="003F3E2C"/>
    <w:rsid w:val="003F3F91"/>
    <w:rsid w:val="003F40F4"/>
    <w:rsid w:val="003F4143"/>
    <w:rsid w:val="003F4217"/>
    <w:rsid w:val="003F4306"/>
    <w:rsid w:val="003F4698"/>
    <w:rsid w:val="003F49A5"/>
    <w:rsid w:val="003F4B84"/>
    <w:rsid w:val="003F4D0B"/>
    <w:rsid w:val="003F4F08"/>
    <w:rsid w:val="003F50D3"/>
    <w:rsid w:val="003F50FB"/>
    <w:rsid w:val="003F50FC"/>
    <w:rsid w:val="003F51E3"/>
    <w:rsid w:val="003F5466"/>
    <w:rsid w:val="003F5602"/>
    <w:rsid w:val="003F5804"/>
    <w:rsid w:val="003F5890"/>
    <w:rsid w:val="003F5A12"/>
    <w:rsid w:val="003F5AFB"/>
    <w:rsid w:val="003F5C82"/>
    <w:rsid w:val="003F5CA3"/>
    <w:rsid w:val="003F5CEA"/>
    <w:rsid w:val="003F5D39"/>
    <w:rsid w:val="003F62D8"/>
    <w:rsid w:val="003F62F7"/>
    <w:rsid w:val="003F6808"/>
    <w:rsid w:val="003F6A65"/>
    <w:rsid w:val="003F6CA1"/>
    <w:rsid w:val="003F6EE5"/>
    <w:rsid w:val="003F6F1C"/>
    <w:rsid w:val="003F6F81"/>
    <w:rsid w:val="003F7383"/>
    <w:rsid w:val="003F7483"/>
    <w:rsid w:val="003F753C"/>
    <w:rsid w:val="003F7651"/>
    <w:rsid w:val="003F76DF"/>
    <w:rsid w:val="003F7A3B"/>
    <w:rsid w:val="003F7A69"/>
    <w:rsid w:val="003F7B69"/>
    <w:rsid w:val="003F7DFB"/>
    <w:rsid w:val="003F7F71"/>
    <w:rsid w:val="00400088"/>
    <w:rsid w:val="00400168"/>
    <w:rsid w:val="0040022F"/>
    <w:rsid w:val="00400656"/>
    <w:rsid w:val="00400976"/>
    <w:rsid w:val="00400A4A"/>
    <w:rsid w:val="00400AB3"/>
    <w:rsid w:val="00400BE0"/>
    <w:rsid w:val="0040113A"/>
    <w:rsid w:val="004012CB"/>
    <w:rsid w:val="0040145D"/>
    <w:rsid w:val="004014F9"/>
    <w:rsid w:val="004016AF"/>
    <w:rsid w:val="004018E3"/>
    <w:rsid w:val="00401D20"/>
    <w:rsid w:val="00402450"/>
    <w:rsid w:val="004025E4"/>
    <w:rsid w:val="00402679"/>
    <w:rsid w:val="0040276E"/>
    <w:rsid w:val="0040286C"/>
    <w:rsid w:val="00402A5C"/>
    <w:rsid w:val="00402BA2"/>
    <w:rsid w:val="00402C67"/>
    <w:rsid w:val="00402E8F"/>
    <w:rsid w:val="0040339C"/>
    <w:rsid w:val="00403406"/>
    <w:rsid w:val="004036C6"/>
    <w:rsid w:val="00403718"/>
    <w:rsid w:val="00403805"/>
    <w:rsid w:val="00403996"/>
    <w:rsid w:val="00403B08"/>
    <w:rsid w:val="00403CF4"/>
    <w:rsid w:val="00403D8B"/>
    <w:rsid w:val="00403E33"/>
    <w:rsid w:val="00403EA5"/>
    <w:rsid w:val="00403FEE"/>
    <w:rsid w:val="00404140"/>
    <w:rsid w:val="0040425E"/>
    <w:rsid w:val="00404291"/>
    <w:rsid w:val="004042F1"/>
    <w:rsid w:val="004044D2"/>
    <w:rsid w:val="00404580"/>
    <w:rsid w:val="00404616"/>
    <w:rsid w:val="0040468D"/>
    <w:rsid w:val="00404728"/>
    <w:rsid w:val="00404810"/>
    <w:rsid w:val="00404DAA"/>
    <w:rsid w:val="00404DF5"/>
    <w:rsid w:val="00404DFE"/>
    <w:rsid w:val="00404E55"/>
    <w:rsid w:val="00404F02"/>
    <w:rsid w:val="00405170"/>
    <w:rsid w:val="00405285"/>
    <w:rsid w:val="00405489"/>
    <w:rsid w:val="004055E8"/>
    <w:rsid w:val="00405651"/>
    <w:rsid w:val="004056C5"/>
    <w:rsid w:val="00405ABB"/>
    <w:rsid w:val="00405CD7"/>
    <w:rsid w:val="00405DEF"/>
    <w:rsid w:val="00405F82"/>
    <w:rsid w:val="004062C1"/>
    <w:rsid w:val="004062D7"/>
    <w:rsid w:val="00406543"/>
    <w:rsid w:val="0040668F"/>
    <w:rsid w:val="0040669A"/>
    <w:rsid w:val="004067E6"/>
    <w:rsid w:val="004068AB"/>
    <w:rsid w:val="00406A44"/>
    <w:rsid w:val="00406AEE"/>
    <w:rsid w:val="00406B86"/>
    <w:rsid w:val="00406CF5"/>
    <w:rsid w:val="00406E3F"/>
    <w:rsid w:val="00406E53"/>
    <w:rsid w:val="00406F85"/>
    <w:rsid w:val="00407048"/>
    <w:rsid w:val="00407106"/>
    <w:rsid w:val="004071E0"/>
    <w:rsid w:val="00407300"/>
    <w:rsid w:val="00407759"/>
    <w:rsid w:val="004077F5"/>
    <w:rsid w:val="0040791D"/>
    <w:rsid w:val="00407B2C"/>
    <w:rsid w:val="00407B9E"/>
    <w:rsid w:val="00407BDC"/>
    <w:rsid w:val="00407F47"/>
    <w:rsid w:val="00410043"/>
    <w:rsid w:val="00410057"/>
    <w:rsid w:val="0041034D"/>
    <w:rsid w:val="004109A5"/>
    <w:rsid w:val="00410A97"/>
    <w:rsid w:val="00410BE4"/>
    <w:rsid w:val="004110F2"/>
    <w:rsid w:val="004111F7"/>
    <w:rsid w:val="0041141A"/>
    <w:rsid w:val="004114B2"/>
    <w:rsid w:val="004114CA"/>
    <w:rsid w:val="00411C6C"/>
    <w:rsid w:val="00411E6E"/>
    <w:rsid w:val="00411E7A"/>
    <w:rsid w:val="00412041"/>
    <w:rsid w:val="004121D4"/>
    <w:rsid w:val="0041238C"/>
    <w:rsid w:val="004128AC"/>
    <w:rsid w:val="004128EA"/>
    <w:rsid w:val="00412AC3"/>
    <w:rsid w:val="00412AD1"/>
    <w:rsid w:val="00412DB6"/>
    <w:rsid w:val="00412F04"/>
    <w:rsid w:val="00412F73"/>
    <w:rsid w:val="00413410"/>
    <w:rsid w:val="0041347C"/>
    <w:rsid w:val="004135B3"/>
    <w:rsid w:val="004137A6"/>
    <w:rsid w:val="00413B9B"/>
    <w:rsid w:val="00413E42"/>
    <w:rsid w:val="00413F85"/>
    <w:rsid w:val="00413FAF"/>
    <w:rsid w:val="00414207"/>
    <w:rsid w:val="0041422B"/>
    <w:rsid w:val="00414330"/>
    <w:rsid w:val="00414460"/>
    <w:rsid w:val="00414A38"/>
    <w:rsid w:val="00414B82"/>
    <w:rsid w:val="00415267"/>
    <w:rsid w:val="004154BA"/>
    <w:rsid w:val="00415530"/>
    <w:rsid w:val="00415629"/>
    <w:rsid w:val="00415807"/>
    <w:rsid w:val="0041598A"/>
    <w:rsid w:val="00415A52"/>
    <w:rsid w:val="00415AD7"/>
    <w:rsid w:val="00415CA1"/>
    <w:rsid w:val="00415E3D"/>
    <w:rsid w:val="00415F53"/>
    <w:rsid w:val="0041636B"/>
    <w:rsid w:val="004163D1"/>
    <w:rsid w:val="004164EA"/>
    <w:rsid w:val="0041653B"/>
    <w:rsid w:val="00416549"/>
    <w:rsid w:val="004165B5"/>
    <w:rsid w:val="004166A4"/>
    <w:rsid w:val="0041674E"/>
    <w:rsid w:val="0041675F"/>
    <w:rsid w:val="004167D6"/>
    <w:rsid w:val="004168AB"/>
    <w:rsid w:val="00416962"/>
    <w:rsid w:val="004169A1"/>
    <w:rsid w:val="00416B7B"/>
    <w:rsid w:val="00416DBB"/>
    <w:rsid w:val="00416ED8"/>
    <w:rsid w:val="00416EDE"/>
    <w:rsid w:val="004170BB"/>
    <w:rsid w:val="00417152"/>
    <w:rsid w:val="00417577"/>
    <w:rsid w:val="0041778E"/>
    <w:rsid w:val="00417822"/>
    <w:rsid w:val="00417C56"/>
    <w:rsid w:val="00417DF7"/>
    <w:rsid w:val="00417E93"/>
    <w:rsid w:val="00417F02"/>
    <w:rsid w:val="00417F3F"/>
    <w:rsid w:val="0042011C"/>
    <w:rsid w:val="00420264"/>
    <w:rsid w:val="004204FA"/>
    <w:rsid w:val="00420523"/>
    <w:rsid w:val="004207D8"/>
    <w:rsid w:val="004207E9"/>
    <w:rsid w:val="00420ABA"/>
    <w:rsid w:val="00420BB4"/>
    <w:rsid w:val="00420C6D"/>
    <w:rsid w:val="00420E5A"/>
    <w:rsid w:val="004211B4"/>
    <w:rsid w:val="0042122D"/>
    <w:rsid w:val="0042132E"/>
    <w:rsid w:val="00421390"/>
    <w:rsid w:val="00421459"/>
    <w:rsid w:val="00421671"/>
    <w:rsid w:val="004218AC"/>
    <w:rsid w:val="0042190F"/>
    <w:rsid w:val="00421A26"/>
    <w:rsid w:val="00421ABB"/>
    <w:rsid w:val="00421C91"/>
    <w:rsid w:val="00421CA1"/>
    <w:rsid w:val="00422239"/>
    <w:rsid w:val="00422394"/>
    <w:rsid w:val="00422494"/>
    <w:rsid w:val="00422533"/>
    <w:rsid w:val="0042253C"/>
    <w:rsid w:val="0042284E"/>
    <w:rsid w:val="00422A55"/>
    <w:rsid w:val="00422E8C"/>
    <w:rsid w:val="00422F08"/>
    <w:rsid w:val="00423250"/>
    <w:rsid w:val="004232EF"/>
    <w:rsid w:val="00423359"/>
    <w:rsid w:val="004237A1"/>
    <w:rsid w:val="004238F1"/>
    <w:rsid w:val="00423949"/>
    <w:rsid w:val="0042398A"/>
    <w:rsid w:val="00423C78"/>
    <w:rsid w:val="00423F7C"/>
    <w:rsid w:val="0042429E"/>
    <w:rsid w:val="00424339"/>
    <w:rsid w:val="0042433A"/>
    <w:rsid w:val="004244DC"/>
    <w:rsid w:val="004245CF"/>
    <w:rsid w:val="00424825"/>
    <w:rsid w:val="00424981"/>
    <w:rsid w:val="00424C65"/>
    <w:rsid w:val="00424C9B"/>
    <w:rsid w:val="00424D76"/>
    <w:rsid w:val="00425029"/>
    <w:rsid w:val="004252F4"/>
    <w:rsid w:val="00425315"/>
    <w:rsid w:val="00425C6E"/>
    <w:rsid w:val="00425CC5"/>
    <w:rsid w:val="00425D30"/>
    <w:rsid w:val="00425E2E"/>
    <w:rsid w:val="00425EEB"/>
    <w:rsid w:val="00425F5E"/>
    <w:rsid w:val="0042609B"/>
    <w:rsid w:val="0042609D"/>
    <w:rsid w:val="00426171"/>
    <w:rsid w:val="00426463"/>
    <w:rsid w:val="004264A9"/>
    <w:rsid w:val="004265FB"/>
    <w:rsid w:val="00426628"/>
    <w:rsid w:val="004266AA"/>
    <w:rsid w:val="00426734"/>
    <w:rsid w:val="00426A81"/>
    <w:rsid w:val="00426AEE"/>
    <w:rsid w:val="00426BAA"/>
    <w:rsid w:val="00426C21"/>
    <w:rsid w:val="004270A1"/>
    <w:rsid w:val="00427283"/>
    <w:rsid w:val="0042728D"/>
    <w:rsid w:val="004272A0"/>
    <w:rsid w:val="00427375"/>
    <w:rsid w:val="0042761F"/>
    <w:rsid w:val="00427655"/>
    <w:rsid w:val="00427BCA"/>
    <w:rsid w:val="00427DC8"/>
    <w:rsid w:val="00427F8D"/>
    <w:rsid w:val="00427FB7"/>
    <w:rsid w:val="00430165"/>
    <w:rsid w:val="0043020E"/>
    <w:rsid w:val="0043027B"/>
    <w:rsid w:val="00430338"/>
    <w:rsid w:val="004309A8"/>
    <w:rsid w:val="00430DA8"/>
    <w:rsid w:val="00431035"/>
    <w:rsid w:val="0043104B"/>
    <w:rsid w:val="0043125E"/>
    <w:rsid w:val="00431379"/>
    <w:rsid w:val="0043138A"/>
    <w:rsid w:val="0043142E"/>
    <w:rsid w:val="004314DC"/>
    <w:rsid w:val="00431B01"/>
    <w:rsid w:val="00431CEF"/>
    <w:rsid w:val="00432530"/>
    <w:rsid w:val="00432839"/>
    <w:rsid w:val="004328D0"/>
    <w:rsid w:val="00432A81"/>
    <w:rsid w:val="00432C0B"/>
    <w:rsid w:val="00432DC6"/>
    <w:rsid w:val="0043306E"/>
    <w:rsid w:val="0043315F"/>
    <w:rsid w:val="0043361D"/>
    <w:rsid w:val="00433667"/>
    <w:rsid w:val="004336E1"/>
    <w:rsid w:val="00433AF6"/>
    <w:rsid w:val="00433B64"/>
    <w:rsid w:val="00433BB9"/>
    <w:rsid w:val="00433C87"/>
    <w:rsid w:val="00433E6D"/>
    <w:rsid w:val="00433ED3"/>
    <w:rsid w:val="00433F1B"/>
    <w:rsid w:val="00433FE3"/>
    <w:rsid w:val="00434239"/>
    <w:rsid w:val="0043433A"/>
    <w:rsid w:val="004344D7"/>
    <w:rsid w:val="004345A0"/>
    <w:rsid w:val="004348E8"/>
    <w:rsid w:val="004349C5"/>
    <w:rsid w:val="00434BAC"/>
    <w:rsid w:val="00434D72"/>
    <w:rsid w:val="00435026"/>
    <w:rsid w:val="00435163"/>
    <w:rsid w:val="00435268"/>
    <w:rsid w:val="0043530B"/>
    <w:rsid w:val="004353D9"/>
    <w:rsid w:val="004353E2"/>
    <w:rsid w:val="004355EB"/>
    <w:rsid w:val="00435B3B"/>
    <w:rsid w:val="00435FC9"/>
    <w:rsid w:val="004360FE"/>
    <w:rsid w:val="004361C3"/>
    <w:rsid w:val="00436220"/>
    <w:rsid w:val="00436222"/>
    <w:rsid w:val="00436380"/>
    <w:rsid w:val="0043653B"/>
    <w:rsid w:val="004365FA"/>
    <w:rsid w:val="00436848"/>
    <w:rsid w:val="004368EB"/>
    <w:rsid w:val="004369F0"/>
    <w:rsid w:val="00436A6B"/>
    <w:rsid w:val="00436A86"/>
    <w:rsid w:val="00436C24"/>
    <w:rsid w:val="004370C5"/>
    <w:rsid w:val="00437168"/>
    <w:rsid w:val="00437447"/>
    <w:rsid w:val="004375A2"/>
    <w:rsid w:val="00437B75"/>
    <w:rsid w:val="00437C9C"/>
    <w:rsid w:val="00437D6E"/>
    <w:rsid w:val="00437D78"/>
    <w:rsid w:val="00437FC2"/>
    <w:rsid w:val="00440318"/>
    <w:rsid w:val="00440454"/>
    <w:rsid w:val="00440503"/>
    <w:rsid w:val="00440697"/>
    <w:rsid w:val="004407E2"/>
    <w:rsid w:val="004408AC"/>
    <w:rsid w:val="00440A88"/>
    <w:rsid w:val="00440B3E"/>
    <w:rsid w:val="00440BF2"/>
    <w:rsid w:val="00440D58"/>
    <w:rsid w:val="00440EFF"/>
    <w:rsid w:val="0044114A"/>
    <w:rsid w:val="00441271"/>
    <w:rsid w:val="004414F2"/>
    <w:rsid w:val="004417E1"/>
    <w:rsid w:val="004419CE"/>
    <w:rsid w:val="00441E54"/>
    <w:rsid w:val="00441F5B"/>
    <w:rsid w:val="00442116"/>
    <w:rsid w:val="004422E0"/>
    <w:rsid w:val="004422F7"/>
    <w:rsid w:val="00442430"/>
    <w:rsid w:val="00442517"/>
    <w:rsid w:val="00442633"/>
    <w:rsid w:val="0044267D"/>
    <w:rsid w:val="0044279D"/>
    <w:rsid w:val="00442B9E"/>
    <w:rsid w:val="00442FED"/>
    <w:rsid w:val="004436B2"/>
    <w:rsid w:val="00443836"/>
    <w:rsid w:val="004438CF"/>
    <w:rsid w:val="00443AF8"/>
    <w:rsid w:val="0044419D"/>
    <w:rsid w:val="00444209"/>
    <w:rsid w:val="0044459A"/>
    <w:rsid w:val="00444635"/>
    <w:rsid w:val="00444B20"/>
    <w:rsid w:val="00444C6E"/>
    <w:rsid w:val="00445013"/>
    <w:rsid w:val="0044511A"/>
    <w:rsid w:val="0044533E"/>
    <w:rsid w:val="0044537D"/>
    <w:rsid w:val="00445698"/>
    <w:rsid w:val="00445961"/>
    <w:rsid w:val="00445A03"/>
    <w:rsid w:val="00445A65"/>
    <w:rsid w:val="00445AD8"/>
    <w:rsid w:val="00445DC6"/>
    <w:rsid w:val="0044629C"/>
    <w:rsid w:val="004463AB"/>
    <w:rsid w:val="0044654E"/>
    <w:rsid w:val="0044669A"/>
    <w:rsid w:val="00446846"/>
    <w:rsid w:val="0044688B"/>
    <w:rsid w:val="00446B21"/>
    <w:rsid w:val="00446B65"/>
    <w:rsid w:val="00446BEA"/>
    <w:rsid w:val="00446C79"/>
    <w:rsid w:val="00446CAF"/>
    <w:rsid w:val="00446D53"/>
    <w:rsid w:val="00446F88"/>
    <w:rsid w:val="0044709C"/>
    <w:rsid w:val="00447314"/>
    <w:rsid w:val="004478BB"/>
    <w:rsid w:val="004479F7"/>
    <w:rsid w:val="00447BB5"/>
    <w:rsid w:val="00447C3B"/>
    <w:rsid w:val="00447C5F"/>
    <w:rsid w:val="00447CB6"/>
    <w:rsid w:val="00447CDB"/>
    <w:rsid w:val="00447CDC"/>
    <w:rsid w:val="00447D2B"/>
    <w:rsid w:val="00447E5B"/>
    <w:rsid w:val="00447FCA"/>
    <w:rsid w:val="0045001A"/>
    <w:rsid w:val="004500AF"/>
    <w:rsid w:val="0045040E"/>
    <w:rsid w:val="00450831"/>
    <w:rsid w:val="0045095F"/>
    <w:rsid w:val="00450ACF"/>
    <w:rsid w:val="00450B25"/>
    <w:rsid w:val="00450E8F"/>
    <w:rsid w:val="00450F7C"/>
    <w:rsid w:val="00451053"/>
    <w:rsid w:val="0045132D"/>
    <w:rsid w:val="004515ED"/>
    <w:rsid w:val="004515F4"/>
    <w:rsid w:val="0045179D"/>
    <w:rsid w:val="00451898"/>
    <w:rsid w:val="00451AC3"/>
    <w:rsid w:val="00451AD2"/>
    <w:rsid w:val="00451ADE"/>
    <w:rsid w:val="00451BFC"/>
    <w:rsid w:val="00451E32"/>
    <w:rsid w:val="00451F4E"/>
    <w:rsid w:val="004521A6"/>
    <w:rsid w:val="00452233"/>
    <w:rsid w:val="00452242"/>
    <w:rsid w:val="0045241D"/>
    <w:rsid w:val="00452506"/>
    <w:rsid w:val="004525BD"/>
    <w:rsid w:val="0045260E"/>
    <w:rsid w:val="00452639"/>
    <w:rsid w:val="00452721"/>
    <w:rsid w:val="0045276F"/>
    <w:rsid w:val="00452842"/>
    <w:rsid w:val="00452A6A"/>
    <w:rsid w:val="00452A7C"/>
    <w:rsid w:val="00452BE8"/>
    <w:rsid w:val="00452CB3"/>
    <w:rsid w:val="00452D5F"/>
    <w:rsid w:val="00452DE5"/>
    <w:rsid w:val="00453186"/>
    <w:rsid w:val="0045343F"/>
    <w:rsid w:val="00453461"/>
    <w:rsid w:val="004535CE"/>
    <w:rsid w:val="00453BDF"/>
    <w:rsid w:val="00454136"/>
    <w:rsid w:val="00454270"/>
    <w:rsid w:val="0045439D"/>
    <w:rsid w:val="0045450B"/>
    <w:rsid w:val="004545A7"/>
    <w:rsid w:val="00454C46"/>
    <w:rsid w:val="00454CC8"/>
    <w:rsid w:val="00454DE0"/>
    <w:rsid w:val="00454EE5"/>
    <w:rsid w:val="00454F58"/>
    <w:rsid w:val="004552B2"/>
    <w:rsid w:val="004552F7"/>
    <w:rsid w:val="00455590"/>
    <w:rsid w:val="004555BF"/>
    <w:rsid w:val="0045596F"/>
    <w:rsid w:val="004559CF"/>
    <w:rsid w:val="00455BFE"/>
    <w:rsid w:val="00455D03"/>
    <w:rsid w:val="00455DB8"/>
    <w:rsid w:val="00455E80"/>
    <w:rsid w:val="00455F82"/>
    <w:rsid w:val="004560C8"/>
    <w:rsid w:val="00456237"/>
    <w:rsid w:val="00456370"/>
    <w:rsid w:val="0045652D"/>
    <w:rsid w:val="00456767"/>
    <w:rsid w:val="0045676A"/>
    <w:rsid w:val="00456806"/>
    <w:rsid w:val="00456E55"/>
    <w:rsid w:val="00456FE1"/>
    <w:rsid w:val="0045706C"/>
    <w:rsid w:val="00457152"/>
    <w:rsid w:val="00457284"/>
    <w:rsid w:val="0045763D"/>
    <w:rsid w:val="004579ED"/>
    <w:rsid w:val="00457B55"/>
    <w:rsid w:val="00457B65"/>
    <w:rsid w:val="00457CD4"/>
    <w:rsid w:val="00457D75"/>
    <w:rsid w:val="00457EC5"/>
    <w:rsid w:val="00457F02"/>
    <w:rsid w:val="00457FC4"/>
    <w:rsid w:val="0046006A"/>
    <w:rsid w:val="0046019B"/>
    <w:rsid w:val="00460206"/>
    <w:rsid w:val="004607B3"/>
    <w:rsid w:val="004607F1"/>
    <w:rsid w:val="00460B5B"/>
    <w:rsid w:val="00460D84"/>
    <w:rsid w:val="00460D96"/>
    <w:rsid w:val="00460F6F"/>
    <w:rsid w:val="00460FE4"/>
    <w:rsid w:val="004614F1"/>
    <w:rsid w:val="00461757"/>
    <w:rsid w:val="004617BF"/>
    <w:rsid w:val="004618C0"/>
    <w:rsid w:val="00461B45"/>
    <w:rsid w:val="00461C58"/>
    <w:rsid w:val="00461D1B"/>
    <w:rsid w:val="00461D43"/>
    <w:rsid w:val="00461EE2"/>
    <w:rsid w:val="00461F43"/>
    <w:rsid w:val="00462067"/>
    <w:rsid w:val="004621E1"/>
    <w:rsid w:val="004622B7"/>
    <w:rsid w:val="00462428"/>
    <w:rsid w:val="004624E8"/>
    <w:rsid w:val="004625F6"/>
    <w:rsid w:val="0046282E"/>
    <w:rsid w:val="00462984"/>
    <w:rsid w:val="00462CC2"/>
    <w:rsid w:val="00462E74"/>
    <w:rsid w:val="00462E85"/>
    <w:rsid w:val="00463004"/>
    <w:rsid w:val="004630FF"/>
    <w:rsid w:val="004632D7"/>
    <w:rsid w:val="004640A3"/>
    <w:rsid w:val="00464112"/>
    <w:rsid w:val="004641E6"/>
    <w:rsid w:val="00464224"/>
    <w:rsid w:val="004642EC"/>
    <w:rsid w:val="0046446A"/>
    <w:rsid w:val="00464497"/>
    <w:rsid w:val="00464603"/>
    <w:rsid w:val="00464869"/>
    <w:rsid w:val="00464A49"/>
    <w:rsid w:val="00464D57"/>
    <w:rsid w:val="00464E9D"/>
    <w:rsid w:val="00464F7E"/>
    <w:rsid w:val="0046511F"/>
    <w:rsid w:val="0046518C"/>
    <w:rsid w:val="00465226"/>
    <w:rsid w:val="004652A4"/>
    <w:rsid w:val="0046540E"/>
    <w:rsid w:val="00465712"/>
    <w:rsid w:val="004659F4"/>
    <w:rsid w:val="00465B3B"/>
    <w:rsid w:val="00465CB2"/>
    <w:rsid w:val="00465E12"/>
    <w:rsid w:val="00465F44"/>
    <w:rsid w:val="00466213"/>
    <w:rsid w:val="0046626D"/>
    <w:rsid w:val="0046630A"/>
    <w:rsid w:val="0046662A"/>
    <w:rsid w:val="004666F2"/>
    <w:rsid w:val="0046686B"/>
    <w:rsid w:val="00466D4B"/>
    <w:rsid w:val="00466E1D"/>
    <w:rsid w:val="00467412"/>
    <w:rsid w:val="00467588"/>
    <w:rsid w:val="0046790F"/>
    <w:rsid w:val="00467925"/>
    <w:rsid w:val="00467D49"/>
    <w:rsid w:val="00467D65"/>
    <w:rsid w:val="00470077"/>
    <w:rsid w:val="004700F3"/>
    <w:rsid w:val="004703AF"/>
    <w:rsid w:val="0047074A"/>
    <w:rsid w:val="004707D4"/>
    <w:rsid w:val="00470B56"/>
    <w:rsid w:val="00470B64"/>
    <w:rsid w:val="00470C6D"/>
    <w:rsid w:val="00470F53"/>
    <w:rsid w:val="00471627"/>
    <w:rsid w:val="00471765"/>
    <w:rsid w:val="00471929"/>
    <w:rsid w:val="00471EF4"/>
    <w:rsid w:val="00472236"/>
    <w:rsid w:val="00472493"/>
    <w:rsid w:val="004724D8"/>
    <w:rsid w:val="0047259E"/>
    <w:rsid w:val="004725BE"/>
    <w:rsid w:val="004726FE"/>
    <w:rsid w:val="00472A17"/>
    <w:rsid w:val="00472A3E"/>
    <w:rsid w:val="00472B23"/>
    <w:rsid w:val="00472B91"/>
    <w:rsid w:val="00472F17"/>
    <w:rsid w:val="00472FBE"/>
    <w:rsid w:val="0047315C"/>
    <w:rsid w:val="004733F3"/>
    <w:rsid w:val="0047365F"/>
    <w:rsid w:val="0047376E"/>
    <w:rsid w:val="004738A7"/>
    <w:rsid w:val="00473F0C"/>
    <w:rsid w:val="004743EF"/>
    <w:rsid w:val="004745DA"/>
    <w:rsid w:val="004746DE"/>
    <w:rsid w:val="00474E39"/>
    <w:rsid w:val="00474E9F"/>
    <w:rsid w:val="004753C2"/>
    <w:rsid w:val="0047561F"/>
    <w:rsid w:val="0047571F"/>
    <w:rsid w:val="004759B1"/>
    <w:rsid w:val="00475AF5"/>
    <w:rsid w:val="00475B4E"/>
    <w:rsid w:val="00475B8D"/>
    <w:rsid w:val="004763E6"/>
    <w:rsid w:val="004765C5"/>
    <w:rsid w:val="0047681C"/>
    <w:rsid w:val="0047686D"/>
    <w:rsid w:val="00476CBE"/>
    <w:rsid w:val="00476DFD"/>
    <w:rsid w:val="0047740F"/>
    <w:rsid w:val="0047745F"/>
    <w:rsid w:val="0047751A"/>
    <w:rsid w:val="00477608"/>
    <w:rsid w:val="0047765D"/>
    <w:rsid w:val="004777C4"/>
    <w:rsid w:val="004778A8"/>
    <w:rsid w:val="00477BAB"/>
    <w:rsid w:val="00477DAB"/>
    <w:rsid w:val="00477DE0"/>
    <w:rsid w:val="00477E17"/>
    <w:rsid w:val="00477FA2"/>
    <w:rsid w:val="004801B0"/>
    <w:rsid w:val="004801FA"/>
    <w:rsid w:val="004802E8"/>
    <w:rsid w:val="004803CC"/>
    <w:rsid w:val="004803CF"/>
    <w:rsid w:val="00480448"/>
    <w:rsid w:val="004804A1"/>
    <w:rsid w:val="00480574"/>
    <w:rsid w:val="0048086A"/>
    <w:rsid w:val="00480A67"/>
    <w:rsid w:val="00480EBF"/>
    <w:rsid w:val="00481146"/>
    <w:rsid w:val="004812EE"/>
    <w:rsid w:val="00481391"/>
    <w:rsid w:val="00481498"/>
    <w:rsid w:val="0048153C"/>
    <w:rsid w:val="0048185B"/>
    <w:rsid w:val="00481862"/>
    <w:rsid w:val="00481BCF"/>
    <w:rsid w:val="00482046"/>
    <w:rsid w:val="00482049"/>
    <w:rsid w:val="00482308"/>
    <w:rsid w:val="00482442"/>
    <w:rsid w:val="00482561"/>
    <w:rsid w:val="00482C58"/>
    <w:rsid w:val="00482D27"/>
    <w:rsid w:val="00482D45"/>
    <w:rsid w:val="00482F63"/>
    <w:rsid w:val="004837A3"/>
    <w:rsid w:val="00483939"/>
    <w:rsid w:val="00483AFF"/>
    <w:rsid w:val="00483DC2"/>
    <w:rsid w:val="00483EDF"/>
    <w:rsid w:val="00483EE0"/>
    <w:rsid w:val="00483F45"/>
    <w:rsid w:val="0048406D"/>
    <w:rsid w:val="004845B2"/>
    <w:rsid w:val="00484677"/>
    <w:rsid w:val="00484912"/>
    <w:rsid w:val="00484ACE"/>
    <w:rsid w:val="00484B98"/>
    <w:rsid w:val="00484C0C"/>
    <w:rsid w:val="00484EC5"/>
    <w:rsid w:val="004855C4"/>
    <w:rsid w:val="00485784"/>
    <w:rsid w:val="0048595C"/>
    <w:rsid w:val="00485B55"/>
    <w:rsid w:val="00485BF4"/>
    <w:rsid w:val="00485CA8"/>
    <w:rsid w:val="0048629E"/>
    <w:rsid w:val="004863F0"/>
    <w:rsid w:val="004864D7"/>
    <w:rsid w:val="004867A4"/>
    <w:rsid w:val="004867D9"/>
    <w:rsid w:val="00486953"/>
    <w:rsid w:val="00486D62"/>
    <w:rsid w:val="004871F8"/>
    <w:rsid w:val="00487381"/>
    <w:rsid w:val="004873C5"/>
    <w:rsid w:val="004875DE"/>
    <w:rsid w:val="0048782A"/>
    <w:rsid w:val="004878A8"/>
    <w:rsid w:val="00487CF3"/>
    <w:rsid w:val="00487FD3"/>
    <w:rsid w:val="00490451"/>
    <w:rsid w:val="00490B6B"/>
    <w:rsid w:val="00490D6E"/>
    <w:rsid w:val="00490FD0"/>
    <w:rsid w:val="004911AF"/>
    <w:rsid w:val="00491330"/>
    <w:rsid w:val="004913E8"/>
    <w:rsid w:val="004915A2"/>
    <w:rsid w:val="004915EE"/>
    <w:rsid w:val="00491665"/>
    <w:rsid w:val="00491CAA"/>
    <w:rsid w:val="00491E9C"/>
    <w:rsid w:val="00491FED"/>
    <w:rsid w:val="00492074"/>
    <w:rsid w:val="00492077"/>
    <w:rsid w:val="004920BF"/>
    <w:rsid w:val="00492255"/>
    <w:rsid w:val="00492474"/>
    <w:rsid w:val="004924F0"/>
    <w:rsid w:val="0049266B"/>
    <w:rsid w:val="004926FA"/>
    <w:rsid w:val="00492A46"/>
    <w:rsid w:val="00492B89"/>
    <w:rsid w:val="00492C04"/>
    <w:rsid w:val="00492C4E"/>
    <w:rsid w:val="00492DB1"/>
    <w:rsid w:val="00492DD2"/>
    <w:rsid w:val="00492DE2"/>
    <w:rsid w:val="004932BC"/>
    <w:rsid w:val="0049380E"/>
    <w:rsid w:val="00493AB0"/>
    <w:rsid w:val="004940E9"/>
    <w:rsid w:val="00494281"/>
    <w:rsid w:val="004942C2"/>
    <w:rsid w:val="00494309"/>
    <w:rsid w:val="00494508"/>
    <w:rsid w:val="00494796"/>
    <w:rsid w:val="00494839"/>
    <w:rsid w:val="0049497B"/>
    <w:rsid w:val="004949AB"/>
    <w:rsid w:val="00494AD8"/>
    <w:rsid w:val="00494D3F"/>
    <w:rsid w:val="00494E2B"/>
    <w:rsid w:val="00494F7F"/>
    <w:rsid w:val="0049550C"/>
    <w:rsid w:val="00495740"/>
    <w:rsid w:val="004958C5"/>
    <w:rsid w:val="004958E1"/>
    <w:rsid w:val="0049599E"/>
    <w:rsid w:val="00495A22"/>
    <w:rsid w:val="00495C91"/>
    <w:rsid w:val="00495E4E"/>
    <w:rsid w:val="004961BE"/>
    <w:rsid w:val="0049636D"/>
    <w:rsid w:val="00496415"/>
    <w:rsid w:val="00496532"/>
    <w:rsid w:val="00496825"/>
    <w:rsid w:val="004968E1"/>
    <w:rsid w:val="00496A0F"/>
    <w:rsid w:val="00496D81"/>
    <w:rsid w:val="00496F0A"/>
    <w:rsid w:val="00497002"/>
    <w:rsid w:val="004970B6"/>
    <w:rsid w:val="004971C5"/>
    <w:rsid w:val="00497245"/>
    <w:rsid w:val="0049729F"/>
    <w:rsid w:val="00497751"/>
    <w:rsid w:val="00497F9A"/>
    <w:rsid w:val="004A00BE"/>
    <w:rsid w:val="004A00EE"/>
    <w:rsid w:val="004A01EA"/>
    <w:rsid w:val="004A021A"/>
    <w:rsid w:val="004A032D"/>
    <w:rsid w:val="004A03F2"/>
    <w:rsid w:val="004A054F"/>
    <w:rsid w:val="004A06AD"/>
    <w:rsid w:val="004A0792"/>
    <w:rsid w:val="004A08AB"/>
    <w:rsid w:val="004A09E1"/>
    <w:rsid w:val="004A0B18"/>
    <w:rsid w:val="004A0BD5"/>
    <w:rsid w:val="004A0F61"/>
    <w:rsid w:val="004A124A"/>
    <w:rsid w:val="004A13A6"/>
    <w:rsid w:val="004A150E"/>
    <w:rsid w:val="004A16A5"/>
    <w:rsid w:val="004A184B"/>
    <w:rsid w:val="004A18F8"/>
    <w:rsid w:val="004A1B06"/>
    <w:rsid w:val="004A1B1D"/>
    <w:rsid w:val="004A1B56"/>
    <w:rsid w:val="004A1BE4"/>
    <w:rsid w:val="004A1DB4"/>
    <w:rsid w:val="004A1F56"/>
    <w:rsid w:val="004A1FD9"/>
    <w:rsid w:val="004A2093"/>
    <w:rsid w:val="004A212E"/>
    <w:rsid w:val="004A22CA"/>
    <w:rsid w:val="004A242D"/>
    <w:rsid w:val="004A2713"/>
    <w:rsid w:val="004A282C"/>
    <w:rsid w:val="004A2BC7"/>
    <w:rsid w:val="004A2D79"/>
    <w:rsid w:val="004A2E5A"/>
    <w:rsid w:val="004A2E68"/>
    <w:rsid w:val="004A2E93"/>
    <w:rsid w:val="004A307A"/>
    <w:rsid w:val="004A30A1"/>
    <w:rsid w:val="004A3331"/>
    <w:rsid w:val="004A3630"/>
    <w:rsid w:val="004A39AB"/>
    <w:rsid w:val="004A44E0"/>
    <w:rsid w:val="004A44FD"/>
    <w:rsid w:val="004A4948"/>
    <w:rsid w:val="004A4B1C"/>
    <w:rsid w:val="004A4D93"/>
    <w:rsid w:val="004A4DB9"/>
    <w:rsid w:val="004A4DC0"/>
    <w:rsid w:val="004A5011"/>
    <w:rsid w:val="004A50FD"/>
    <w:rsid w:val="004A510D"/>
    <w:rsid w:val="004A51FC"/>
    <w:rsid w:val="004A5242"/>
    <w:rsid w:val="004A5532"/>
    <w:rsid w:val="004A562B"/>
    <w:rsid w:val="004A5716"/>
    <w:rsid w:val="004A5830"/>
    <w:rsid w:val="004A592A"/>
    <w:rsid w:val="004A5A7A"/>
    <w:rsid w:val="004A5AC3"/>
    <w:rsid w:val="004A5B03"/>
    <w:rsid w:val="004A5C87"/>
    <w:rsid w:val="004A5CE1"/>
    <w:rsid w:val="004A5DBA"/>
    <w:rsid w:val="004A5F46"/>
    <w:rsid w:val="004A5FFD"/>
    <w:rsid w:val="004A604C"/>
    <w:rsid w:val="004A620B"/>
    <w:rsid w:val="004A63BF"/>
    <w:rsid w:val="004A6F98"/>
    <w:rsid w:val="004A70DB"/>
    <w:rsid w:val="004A711B"/>
    <w:rsid w:val="004A7183"/>
    <w:rsid w:val="004A73EF"/>
    <w:rsid w:val="004A7553"/>
    <w:rsid w:val="004A785F"/>
    <w:rsid w:val="004A7A28"/>
    <w:rsid w:val="004A7E8C"/>
    <w:rsid w:val="004B00CC"/>
    <w:rsid w:val="004B026B"/>
    <w:rsid w:val="004B0340"/>
    <w:rsid w:val="004B03EE"/>
    <w:rsid w:val="004B0609"/>
    <w:rsid w:val="004B072E"/>
    <w:rsid w:val="004B0934"/>
    <w:rsid w:val="004B0A59"/>
    <w:rsid w:val="004B0C11"/>
    <w:rsid w:val="004B0D10"/>
    <w:rsid w:val="004B0EA8"/>
    <w:rsid w:val="004B0F03"/>
    <w:rsid w:val="004B1258"/>
    <w:rsid w:val="004B1A0C"/>
    <w:rsid w:val="004B1F78"/>
    <w:rsid w:val="004B2015"/>
    <w:rsid w:val="004B2186"/>
    <w:rsid w:val="004B2287"/>
    <w:rsid w:val="004B28DA"/>
    <w:rsid w:val="004B2A86"/>
    <w:rsid w:val="004B2D2F"/>
    <w:rsid w:val="004B2DB5"/>
    <w:rsid w:val="004B2EDC"/>
    <w:rsid w:val="004B3205"/>
    <w:rsid w:val="004B388D"/>
    <w:rsid w:val="004B3904"/>
    <w:rsid w:val="004B3911"/>
    <w:rsid w:val="004B391C"/>
    <w:rsid w:val="004B394D"/>
    <w:rsid w:val="004B3CEC"/>
    <w:rsid w:val="004B3D68"/>
    <w:rsid w:val="004B3DB0"/>
    <w:rsid w:val="004B40B7"/>
    <w:rsid w:val="004B4238"/>
    <w:rsid w:val="004B43D1"/>
    <w:rsid w:val="004B43D3"/>
    <w:rsid w:val="004B43D9"/>
    <w:rsid w:val="004B4481"/>
    <w:rsid w:val="004B45C6"/>
    <w:rsid w:val="004B4630"/>
    <w:rsid w:val="004B46C4"/>
    <w:rsid w:val="004B46D0"/>
    <w:rsid w:val="004B4712"/>
    <w:rsid w:val="004B48E9"/>
    <w:rsid w:val="004B49E7"/>
    <w:rsid w:val="004B4A09"/>
    <w:rsid w:val="004B4F90"/>
    <w:rsid w:val="004B5B22"/>
    <w:rsid w:val="004B5C65"/>
    <w:rsid w:val="004B5D18"/>
    <w:rsid w:val="004B5D3D"/>
    <w:rsid w:val="004B5DFB"/>
    <w:rsid w:val="004B5E5D"/>
    <w:rsid w:val="004B5E8D"/>
    <w:rsid w:val="004B601D"/>
    <w:rsid w:val="004B6088"/>
    <w:rsid w:val="004B6209"/>
    <w:rsid w:val="004B63BF"/>
    <w:rsid w:val="004B6580"/>
    <w:rsid w:val="004B6646"/>
    <w:rsid w:val="004B6664"/>
    <w:rsid w:val="004B6793"/>
    <w:rsid w:val="004B67A0"/>
    <w:rsid w:val="004B69CF"/>
    <w:rsid w:val="004B6A83"/>
    <w:rsid w:val="004B6E33"/>
    <w:rsid w:val="004B6FF2"/>
    <w:rsid w:val="004B733F"/>
    <w:rsid w:val="004B7523"/>
    <w:rsid w:val="004B7526"/>
    <w:rsid w:val="004B76F6"/>
    <w:rsid w:val="004B7949"/>
    <w:rsid w:val="004B79EA"/>
    <w:rsid w:val="004B7A12"/>
    <w:rsid w:val="004B7A5C"/>
    <w:rsid w:val="004B7D27"/>
    <w:rsid w:val="004B7EB5"/>
    <w:rsid w:val="004C01A0"/>
    <w:rsid w:val="004C01DC"/>
    <w:rsid w:val="004C048A"/>
    <w:rsid w:val="004C0508"/>
    <w:rsid w:val="004C0792"/>
    <w:rsid w:val="004C0C67"/>
    <w:rsid w:val="004C1112"/>
    <w:rsid w:val="004C1228"/>
    <w:rsid w:val="004C14F9"/>
    <w:rsid w:val="004C1848"/>
    <w:rsid w:val="004C1AC3"/>
    <w:rsid w:val="004C1B78"/>
    <w:rsid w:val="004C1BC1"/>
    <w:rsid w:val="004C1CC7"/>
    <w:rsid w:val="004C1EA4"/>
    <w:rsid w:val="004C2264"/>
    <w:rsid w:val="004C226E"/>
    <w:rsid w:val="004C2315"/>
    <w:rsid w:val="004C27A2"/>
    <w:rsid w:val="004C28A4"/>
    <w:rsid w:val="004C295F"/>
    <w:rsid w:val="004C2B56"/>
    <w:rsid w:val="004C2DF7"/>
    <w:rsid w:val="004C2E77"/>
    <w:rsid w:val="004C2F5C"/>
    <w:rsid w:val="004C3392"/>
    <w:rsid w:val="004C37E6"/>
    <w:rsid w:val="004C396A"/>
    <w:rsid w:val="004C3A21"/>
    <w:rsid w:val="004C3A31"/>
    <w:rsid w:val="004C3B4F"/>
    <w:rsid w:val="004C3D60"/>
    <w:rsid w:val="004C3D73"/>
    <w:rsid w:val="004C3DA9"/>
    <w:rsid w:val="004C3EE0"/>
    <w:rsid w:val="004C400A"/>
    <w:rsid w:val="004C40AF"/>
    <w:rsid w:val="004C40E1"/>
    <w:rsid w:val="004C4193"/>
    <w:rsid w:val="004C4563"/>
    <w:rsid w:val="004C4592"/>
    <w:rsid w:val="004C463E"/>
    <w:rsid w:val="004C4804"/>
    <w:rsid w:val="004C49A0"/>
    <w:rsid w:val="004C49CD"/>
    <w:rsid w:val="004C4AC0"/>
    <w:rsid w:val="004C4AF8"/>
    <w:rsid w:val="004C4E33"/>
    <w:rsid w:val="004C4EB0"/>
    <w:rsid w:val="004C4EF7"/>
    <w:rsid w:val="004C5021"/>
    <w:rsid w:val="004C5219"/>
    <w:rsid w:val="004C5230"/>
    <w:rsid w:val="004C58CD"/>
    <w:rsid w:val="004C5BEB"/>
    <w:rsid w:val="004C5CC8"/>
    <w:rsid w:val="004C5D1B"/>
    <w:rsid w:val="004C5D34"/>
    <w:rsid w:val="004C604B"/>
    <w:rsid w:val="004C61D3"/>
    <w:rsid w:val="004C6543"/>
    <w:rsid w:val="004C65AA"/>
    <w:rsid w:val="004C6892"/>
    <w:rsid w:val="004C68BF"/>
    <w:rsid w:val="004C6958"/>
    <w:rsid w:val="004C6A06"/>
    <w:rsid w:val="004C6E9D"/>
    <w:rsid w:val="004C700B"/>
    <w:rsid w:val="004C747F"/>
    <w:rsid w:val="004C7ACF"/>
    <w:rsid w:val="004C7B81"/>
    <w:rsid w:val="004C7D5C"/>
    <w:rsid w:val="004C7D87"/>
    <w:rsid w:val="004D0202"/>
    <w:rsid w:val="004D0213"/>
    <w:rsid w:val="004D0363"/>
    <w:rsid w:val="004D036A"/>
    <w:rsid w:val="004D0620"/>
    <w:rsid w:val="004D0624"/>
    <w:rsid w:val="004D06A0"/>
    <w:rsid w:val="004D0785"/>
    <w:rsid w:val="004D09B1"/>
    <w:rsid w:val="004D09C6"/>
    <w:rsid w:val="004D0AAD"/>
    <w:rsid w:val="004D0CC8"/>
    <w:rsid w:val="004D0DFA"/>
    <w:rsid w:val="004D0E6B"/>
    <w:rsid w:val="004D12BB"/>
    <w:rsid w:val="004D153D"/>
    <w:rsid w:val="004D16F1"/>
    <w:rsid w:val="004D1729"/>
    <w:rsid w:val="004D177A"/>
    <w:rsid w:val="004D19D6"/>
    <w:rsid w:val="004D1ADE"/>
    <w:rsid w:val="004D1C33"/>
    <w:rsid w:val="004D1D3D"/>
    <w:rsid w:val="004D1DB8"/>
    <w:rsid w:val="004D1F5C"/>
    <w:rsid w:val="004D20C3"/>
    <w:rsid w:val="004D223C"/>
    <w:rsid w:val="004D225E"/>
    <w:rsid w:val="004D2283"/>
    <w:rsid w:val="004D2352"/>
    <w:rsid w:val="004D2377"/>
    <w:rsid w:val="004D288F"/>
    <w:rsid w:val="004D2950"/>
    <w:rsid w:val="004D2AC5"/>
    <w:rsid w:val="004D2B15"/>
    <w:rsid w:val="004D2D5E"/>
    <w:rsid w:val="004D2F4D"/>
    <w:rsid w:val="004D2FB2"/>
    <w:rsid w:val="004D3024"/>
    <w:rsid w:val="004D3314"/>
    <w:rsid w:val="004D35C1"/>
    <w:rsid w:val="004D36A6"/>
    <w:rsid w:val="004D37C8"/>
    <w:rsid w:val="004D3852"/>
    <w:rsid w:val="004D3A04"/>
    <w:rsid w:val="004D3CFB"/>
    <w:rsid w:val="004D3DCB"/>
    <w:rsid w:val="004D3F0D"/>
    <w:rsid w:val="004D4039"/>
    <w:rsid w:val="004D4089"/>
    <w:rsid w:val="004D43A6"/>
    <w:rsid w:val="004D450B"/>
    <w:rsid w:val="004D4790"/>
    <w:rsid w:val="004D47E5"/>
    <w:rsid w:val="004D4841"/>
    <w:rsid w:val="004D4853"/>
    <w:rsid w:val="004D490F"/>
    <w:rsid w:val="004D4D4B"/>
    <w:rsid w:val="004D4ED5"/>
    <w:rsid w:val="004D4EF8"/>
    <w:rsid w:val="004D4FE9"/>
    <w:rsid w:val="004D50DC"/>
    <w:rsid w:val="004D54D9"/>
    <w:rsid w:val="004D58B8"/>
    <w:rsid w:val="004D5943"/>
    <w:rsid w:val="004D5C8B"/>
    <w:rsid w:val="004D5CC2"/>
    <w:rsid w:val="004D5DDD"/>
    <w:rsid w:val="004D5F14"/>
    <w:rsid w:val="004D6341"/>
    <w:rsid w:val="004D64D5"/>
    <w:rsid w:val="004D66D1"/>
    <w:rsid w:val="004D679E"/>
    <w:rsid w:val="004D6915"/>
    <w:rsid w:val="004D6A5D"/>
    <w:rsid w:val="004D6D96"/>
    <w:rsid w:val="004D6F97"/>
    <w:rsid w:val="004D7150"/>
    <w:rsid w:val="004D723D"/>
    <w:rsid w:val="004D769E"/>
    <w:rsid w:val="004D78EA"/>
    <w:rsid w:val="004D79FF"/>
    <w:rsid w:val="004D7A0A"/>
    <w:rsid w:val="004D7E9D"/>
    <w:rsid w:val="004D7FED"/>
    <w:rsid w:val="004E043E"/>
    <w:rsid w:val="004E0855"/>
    <w:rsid w:val="004E0F59"/>
    <w:rsid w:val="004E0FEF"/>
    <w:rsid w:val="004E124F"/>
    <w:rsid w:val="004E14A8"/>
    <w:rsid w:val="004E16C1"/>
    <w:rsid w:val="004E1730"/>
    <w:rsid w:val="004E1789"/>
    <w:rsid w:val="004E180E"/>
    <w:rsid w:val="004E18EE"/>
    <w:rsid w:val="004E1982"/>
    <w:rsid w:val="004E1991"/>
    <w:rsid w:val="004E1A95"/>
    <w:rsid w:val="004E1C8B"/>
    <w:rsid w:val="004E1E42"/>
    <w:rsid w:val="004E1FC7"/>
    <w:rsid w:val="004E2113"/>
    <w:rsid w:val="004E2155"/>
    <w:rsid w:val="004E21E5"/>
    <w:rsid w:val="004E22ED"/>
    <w:rsid w:val="004E25B8"/>
    <w:rsid w:val="004E28DB"/>
    <w:rsid w:val="004E298C"/>
    <w:rsid w:val="004E2B2A"/>
    <w:rsid w:val="004E2B30"/>
    <w:rsid w:val="004E2EC8"/>
    <w:rsid w:val="004E312A"/>
    <w:rsid w:val="004E33EC"/>
    <w:rsid w:val="004E34B0"/>
    <w:rsid w:val="004E35B5"/>
    <w:rsid w:val="004E362F"/>
    <w:rsid w:val="004E36EE"/>
    <w:rsid w:val="004E3768"/>
    <w:rsid w:val="004E37E6"/>
    <w:rsid w:val="004E3CD0"/>
    <w:rsid w:val="004E3D1E"/>
    <w:rsid w:val="004E3F0B"/>
    <w:rsid w:val="004E3F64"/>
    <w:rsid w:val="004E419B"/>
    <w:rsid w:val="004E43B7"/>
    <w:rsid w:val="004E43BA"/>
    <w:rsid w:val="004E43D7"/>
    <w:rsid w:val="004E43D9"/>
    <w:rsid w:val="004E449C"/>
    <w:rsid w:val="004E47B8"/>
    <w:rsid w:val="004E48BD"/>
    <w:rsid w:val="004E48F2"/>
    <w:rsid w:val="004E4C41"/>
    <w:rsid w:val="004E4C90"/>
    <w:rsid w:val="004E4DD0"/>
    <w:rsid w:val="004E4DDA"/>
    <w:rsid w:val="004E5032"/>
    <w:rsid w:val="004E50AE"/>
    <w:rsid w:val="004E528C"/>
    <w:rsid w:val="004E5295"/>
    <w:rsid w:val="004E537F"/>
    <w:rsid w:val="004E53DF"/>
    <w:rsid w:val="004E5514"/>
    <w:rsid w:val="004E5719"/>
    <w:rsid w:val="004E5773"/>
    <w:rsid w:val="004E58B3"/>
    <w:rsid w:val="004E590C"/>
    <w:rsid w:val="004E5988"/>
    <w:rsid w:val="004E5BFE"/>
    <w:rsid w:val="004E5CEE"/>
    <w:rsid w:val="004E5D2B"/>
    <w:rsid w:val="004E5D60"/>
    <w:rsid w:val="004E5EDF"/>
    <w:rsid w:val="004E6285"/>
    <w:rsid w:val="004E62F2"/>
    <w:rsid w:val="004E65EB"/>
    <w:rsid w:val="004E66AB"/>
    <w:rsid w:val="004E68AA"/>
    <w:rsid w:val="004E6A54"/>
    <w:rsid w:val="004E6ADE"/>
    <w:rsid w:val="004E6B85"/>
    <w:rsid w:val="004E6C25"/>
    <w:rsid w:val="004E6C2F"/>
    <w:rsid w:val="004E6E43"/>
    <w:rsid w:val="004E6E57"/>
    <w:rsid w:val="004E6F21"/>
    <w:rsid w:val="004E6F61"/>
    <w:rsid w:val="004E705B"/>
    <w:rsid w:val="004E7115"/>
    <w:rsid w:val="004E78B8"/>
    <w:rsid w:val="004E7CD3"/>
    <w:rsid w:val="004E7DAA"/>
    <w:rsid w:val="004F01AD"/>
    <w:rsid w:val="004F0270"/>
    <w:rsid w:val="004F02A7"/>
    <w:rsid w:val="004F049D"/>
    <w:rsid w:val="004F0525"/>
    <w:rsid w:val="004F0821"/>
    <w:rsid w:val="004F0997"/>
    <w:rsid w:val="004F0C3E"/>
    <w:rsid w:val="004F0FA7"/>
    <w:rsid w:val="004F1076"/>
    <w:rsid w:val="004F133C"/>
    <w:rsid w:val="004F1443"/>
    <w:rsid w:val="004F14EE"/>
    <w:rsid w:val="004F163D"/>
    <w:rsid w:val="004F196D"/>
    <w:rsid w:val="004F19CE"/>
    <w:rsid w:val="004F1AB7"/>
    <w:rsid w:val="004F1B8E"/>
    <w:rsid w:val="004F1CDD"/>
    <w:rsid w:val="004F2090"/>
    <w:rsid w:val="004F23EC"/>
    <w:rsid w:val="004F2627"/>
    <w:rsid w:val="004F2671"/>
    <w:rsid w:val="004F2770"/>
    <w:rsid w:val="004F2883"/>
    <w:rsid w:val="004F293E"/>
    <w:rsid w:val="004F2981"/>
    <w:rsid w:val="004F2A59"/>
    <w:rsid w:val="004F2B25"/>
    <w:rsid w:val="004F2B68"/>
    <w:rsid w:val="004F2C37"/>
    <w:rsid w:val="004F2F66"/>
    <w:rsid w:val="004F3453"/>
    <w:rsid w:val="004F35A4"/>
    <w:rsid w:val="004F37D1"/>
    <w:rsid w:val="004F38D7"/>
    <w:rsid w:val="004F3A3F"/>
    <w:rsid w:val="004F3AC7"/>
    <w:rsid w:val="004F3B07"/>
    <w:rsid w:val="004F40BF"/>
    <w:rsid w:val="004F45A8"/>
    <w:rsid w:val="004F45C3"/>
    <w:rsid w:val="004F4699"/>
    <w:rsid w:val="004F47D2"/>
    <w:rsid w:val="004F4C24"/>
    <w:rsid w:val="004F4F2D"/>
    <w:rsid w:val="004F50BA"/>
    <w:rsid w:val="004F517D"/>
    <w:rsid w:val="004F56AF"/>
    <w:rsid w:val="004F5982"/>
    <w:rsid w:val="004F5AC2"/>
    <w:rsid w:val="004F5B5B"/>
    <w:rsid w:val="004F5F3E"/>
    <w:rsid w:val="004F61BD"/>
    <w:rsid w:val="004F626C"/>
    <w:rsid w:val="004F63A6"/>
    <w:rsid w:val="004F6431"/>
    <w:rsid w:val="004F6433"/>
    <w:rsid w:val="004F6883"/>
    <w:rsid w:val="004F697B"/>
    <w:rsid w:val="004F6A21"/>
    <w:rsid w:val="004F6B10"/>
    <w:rsid w:val="004F6BAF"/>
    <w:rsid w:val="004F707C"/>
    <w:rsid w:val="004F7196"/>
    <w:rsid w:val="004F71F4"/>
    <w:rsid w:val="004F7381"/>
    <w:rsid w:val="004F73AF"/>
    <w:rsid w:val="004F7550"/>
    <w:rsid w:val="004F7767"/>
    <w:rsid w:val="004F77EE"/>
    <w:rsid w:val="004F78F7"/>
    <w:rsid w:val="004F794E"/>
    <w:rsid w:val="004F7A0B"/>
    <w:rsid w:val="004F7A25"/>
    <w:rsid w:val="004F7B44"/>
    <w:rsid w:val="004F7B8A"/>
    <w:rsid w:val="004F7C52"/>
    <w:rsid w:val="004F7C6D"/>
    <w:rsid w:val="004F7F3F"/>
    <w:rsid w:val="004F7F96"/>
    <w:rsid w:val="00500107"/>
    <w:rsid w:val="0050021B"/>
    <w:rsid w:val="005003A0"/>
    <w:rsid w:val="00500812"/>
    <w:rsid w:val="005008C5"/>
    <w:rsid w:val="00500AE6"/>
    <w:rsid w:val="00500B32"/>
    <w:rsid w:val="00500B33"/>
    <w:rsid w:val="00500B38"/>
    <w:rsid w:val="00500BC3"/>
    <w:rsid w:val="00500BFF"/>
    <w:rsid w:val="00500D48"/>
    <w:rsid w:val="00500DD1"/>
    <w:rsid w:val="00500DD7"/>
    <w:rsid w:val="00500E18"/>
    <w:rsid w:val="00500F5F"/>
    <w:rsid w:val="00500FAF"/>
    <w:rsid w:val="005013A9"/>
    <w:rsid w:val="00501A28"/>
    <w:rsid w:val="00501A67"/>
    <w:rsid w:val="00501AF2"/>
    <w:rsid w:val="00501D4A"/>
    <w:rsid w:val="00501FB9"/>
    <w:rsid w:val="00502164"/>
    <w:rsid w:val="005023A0"/>
    <w:rsid w:val="005023C4"/>
    <w:rsid w:val="0050240F"/>
    <w:rsid w:val="00502488"/>
    <w:rsid w:val="005025BB"/>
    <w:rsid w:val="0050265A"/>
    <w:rsid w:val="005029F3"/>
    <w:rsid w:val="00502B33"/>
    <w:rsid w:val="00502BEF"/>
    <w:rsid w:val="00502CA6"/>
    <w:rsid w:val="00502DFD"/>
    <w:rsid w:val="00503002"/>
    <w:rsid w:val="00503242"/>
    <w:rsid w:val="0050339F"/>
    <w:rsid w:val="005033A2"/>
    <w:rsid w:val="005033F9"/>
    <w:rsid w:val="00503632"/>
    <w:rsid w:val="0050364C"/>
    <w:rsid w:val="005036CC"/>
    <w:rsid w:val="0050378B"/>
    <w:rsid w:val="005037B4"/>
    <w:rsid w:val="0050396D"/>
    <w:rsid w:val="005039D6"/>
    <w:rsid w:val="00503BD2"/>
    <w:rsid w:val="00503C37"/>
    <w:rsid w:val="00503D92"/>
    <w:rsid w:val="00503E66"/>
    <w:rsid w:val="00503F60"/>
    <w:rsid w:val="0050410C"/>
    <w:rsid w:val="00504433"/>
    <w:rsid w:val="005045FE"/>
    <w:rsid w:val="005046EE"/>
    <w:rsid w:val="00504EC5"/>
    <w:rsid w:val="00504F1E"/>
    <w:rsid w:val="00505176"/>
    <w:rsid w:val="00505252"/>
    <w:rsid w:val="005052D2"/>
    <w:rsid w:val="00505312"/>
    <w:rsid w:val="005054BD"/>
    <w:rsid w:val="005055C3"/>
    <w:rsid w:val="0050594D"/>
    <w:rsid w:val="00505C7A"/>
    <w:rsid w:val="00505E66"/>
    <w:rsid w:val="00505FC7"/>
    <w:rsid w:val="00506184"/>
    <w:rsid w:val="005061F6"/>
    <w:rsid w:val="0050631B"/>
    <w:rsid w:val="005063E2"/>
    <w:rsid w:val="00506796"/>
    <w:rsid w:val="005068AF"/>
    <w:rsid w:val="00506964"/>
    <w:rsid w:val="00506AA7"/>
    <w:rsid w:val="00506B1B"/>
    <w:rsid w:val="00506B23"/>
    <w:rsid w:val="00506D27"/>
    <w:rsid w:val="0050714A"/>
    <w:rsid w:val="0050717B"/>
    <w:rsid w:val="005073F3"/>
    <w:rsid w:val="00507491"/>
    <w:rsid w:val="00507771"/>
    <w:rsid w:val="00507958"/>
    <w:rsid w:val="005079C2"/>
    <w:rsid w:val="00507C16"/>
    <w:rsid w:val="00507E49"/>
    <w:rsid w:val="00507E62"/>
    <w:rsid w:val="00507EE0"/>
    <w:rsid w:val="00510175"/>
    <w:rsid w:val="00510176"/>
    <w:rsid w:val="0051043B"/>
    <w:rsid w:val="005104AE"/>
    <w:rsid w:val="00510600"/>
    <w:rsid w:val="00510703"/>
    <w:rsid w:val="00510752"/>
    <w:rsid w:val="0051075C"/>
    <w:rsid w:val="00510889"/>
    <w:rsid w:val="00510AA9"/>
    <w:rsid w:val="00510C73"/>
    <w:rsid w:val="00510F6C"/>
    <w:rsid w:val="00511216"/>
    <w:rsid w:val="005115DF"/>
    <w:rsid w:val="0051163D"/>
    <w:rsid w:val="00511918"/>
    <w:rsid w:val="00511BAC"/>
    <w:rsid w:val="00511BDE"/>
    <w:rsid w:val="00511C33"/>
    <w:rsid w:val="00511DFD"/>
    <w:rsid w:val="0051203D"/>
    <w:rsid w:val="00512120"/>
    <w:rsid w:val="00512344"/>
    <w:rsid w:val="00512436"/>
    <w:rsid w:val="00512580"/>
    <w:rsid w:val="005126B9"/>
    <w:rsid w:val="005126D9"/>
    <w:rsid w:val="00512899"/>
    <w:rsid w:val="00512C22"/>
    <w:rsid w:val="00512E4D"/>
    <w:rsid w:val="005130DA"/>
    <w:rsid w:val="00513113"/>
    <w:rsid w:val="005136E2"/>
    <w:rsid w:val="00513809"/>
    <w:rsid w:val="005138D4"/>
    <w:rsid w:val="005139B0"/>
    <w:rsid w:val="00513C05"/>
    <w:rsid w:val="00514048"/>
    <w:rsid w:val="00514297"/>
    <w:rsid w:val="005146E1"/>
    <w:rsid w:val="005148B3"/>
    <w:rsid w:val="00514A12"/>
    <w:rsid w:val="00514A38"/>
    <w:rsid w:val="00514A81"/>
    <w:rsid w:val="00514B7D"/>
    <w:rsid w:val="00514CC1"/>
    <w:rsid w:val="00514F38"/>
    <w:rsid w:val="00515018"/>
    <w:rsid w:val="0051513F"/>
    <w:rsid w:val="00515307"/>
    <w:rsid w:val="00515477"/>
    <w:rsid w:val="005154A3"/>
    <w:rsid w:val="00516601"/>
    <w:rsid w:val="0051680B"/>
    <w:rsid w:val="00516C4A"/>
    <w:rsid w:val="00516C84"/>
    <w:rsid w:val="00516C89"/>
    <w:rsid w:val="00516D01"/>
    <w:rsid w:val="00516DD9"/>
    <w:rsid w:val="00516DE5"/>
    <w:rsid w:val="005170B8"/>
    <w:rsid w:val="005172A1"/>
    <w:rsid w:val="00517617"/>
    <w:rsid w:val="0051775B"/>
    <w:rsid w:val="005177F5"/>
    <w:rsid w:val="005178B8"/>
    <w:rsid w:val="005179B9"/>
    <w:rsid w:val="00517A11"/>
    <w:rsid w:val="00517AB0"/>
    <w:rsid w:val="0052012C"/>
    <w:rsid w:val="00520141"/>
    <w:rsid w:val="0052024C"/>
    <w:rsid w:val="005204AD"/>
    <w:rsid w:val="005204BF"/>
    <w:rsid w:val="005205DF"/>
    <w:rsid w:val="005208AB"/>
    <w:rsid w:val="0052092E"/>
    <w:rsid w:val="005209E4"/>
    <w:rsid w:val="00520A7B"/>
    <w:rsid w:val="00520C50"/>
    <w:rsid w:val="00520C53"/>
    <w:rsid w:val="00520C9F"/>
    <w:rsid w:val="00520F57"/>
    <w:rsid w:val="005211DD"/>
    <w:rsid w:val="00521278"/>
    <w:rsid w:val="005212BA"/>
    <w:rsid w:val="005212FF"/>
    <w:rsid w:val="00521354"/>
    <w:rsid w:val="00521399"/>
    <w:rsid w:val="005213C3"/>
    <w:rsid w:val="00521782"/>
    <w:rsid w:val="00521D54"/>
    <w:rsid w:val="00521EEF"/>
    <w:rsid w:val="00521F20"/>
    <w:rsid w:val="0052202B"/>
    <w:rsid w:val="00522040"/>
    <w:rsid w:val="00522141"/>
    <w:rsid w:val="00522160"/>
    <w:rsid w:val="0052223A"/>
    <w:rsid w:val="0052237C"/>
    <w:rsid w:val="00522384"/>
    <w:rsid w:val="00522466"/>
    <w:rsid w:val="005224D0"/>
    <w:rsid w:val="005224ED"/>
    <w:rsid w:val="005225CA"/>
    <w:rsid w:val="005225D9"/>
    <w:rsid w:val="00522678"/>
    <w:rsid w:val="0052277B"/>
    <w:rsid w:val="00522961"/>
    <w:rsid w:val="00522A67"/>
    <w:rsid w:val="00522C2B"/>
    <w:rsid w:val="00522C46"/>
    <w:rsid w:val="00522D71"/>
    <w:rsid w:val="00522DFD"/>
    <w:rsid w:val="00522E52"/>
    <w:rsid w:val="00522E91"/>
    <w:rsid w:val="00522E9C"/>
    <w:rsid w:val="005230DD"/>
    <w:rsid w:val="0052331C"/>
    <w:rsid w:val="005234BF"/>
    <w:rsid w:val="00523668"/>
    <w:rsid w:val="005239BB"/>
    <w:rsid w:val="00523A99"/>
    <w:rsid w:val="00524031"/>
    <w:rsid w:val="005240B5"/>
    <w:rsid w:val="0052416F"/>
    <w:rsid w:val="00524313"/>
    <w:rsid w:val="00524320"/>
    <w:rsid w:val="00524615"/>
    <w:rsid w:val="005246B5"/>
    <w:rsid w:val="005246C6"/>
    <w:rsid w:val="00524998"/>
    <w:rsid w:val="00524B89"/>
    <w:rsid w:val="00524CCD"/>
    <w:rsid w:val="00524ECD"/>
    <w:rsid w:val="005250D6"/>
    <w:rsid w:val="005252F5"/>
    <w:rsid w:val="00525393"/>
    <w:rsid w:val="005254D5"/>
    <w:rsid w:val="0052582E"/>
    <w:rsid w:val="00525C64"/>
    <w:rsid w:val="00525D8D"/>
    <w:rsid w:val="00525FB3"/>
    <w:rsid w:val="00526419"/>
    <w:rsid w:val="00526631"/>
    <w:rsid w:val="005267CC"/>
    <w:rsid w:val="00526857"/>
    <w:rsid w:val="005269F4"/>
    <w:rsid w:val="00526A7F"/>
    <w:rsid w:val="00526FEF"/>
    <w:rsid w:val="0052714C"/>
    <w:rsid w:val="00527163"/>
    <w:rsid w:val="0052718B"/>
    <w:rsid w:val="005273B8"/>
    <w:rsid w:val="0052745A"/>
    <w:rsid w:val="0052750E"/>
    <w:rsid w:val="00527767"/>
    <w:rsid w:val="00527809"/>
    <w:rsid w:val="0052786E"/>
    <w:rsid w:val="00527A81"/>
    <w:rsid w:val="00527B1B"/>
    <w:rsid w:val="00527CA4"/>
    <w:rsid w:val="00527CFA"/>
    <w:rsid w:val="00527D3B"/>
    <w:rsid w:val="00527E3C"/>
    <w:rsid w:val="00527EA3"/>
    <w:rsid w:val="00527F7C"/>
    <w:rsid w:val="00530047"/>
    <w:rsid w:val="005300D8"/>
    <w:rsid w:val="00530149"/>
    <w:rsid w:val="005301B0"/>
    <w:rsid w:val="005301D9"/>
    <w:rsid w:val="0053039F"/>
    <w:rsid w:val="00530459"/>
    <w:rsid w:val="00530633"/>
    <w:rsid w:val="0053077E"/>
    <w:rsid w:val="005307A8"/>
    <w:rsid w:val="005309C5"/>
    <w:rsid w:val="00530D4F"/>
    <w:rsid w:val="005313E8"/>
    <w:rsid w:val="005314A1"/>
    <w:rsid w:val="00531541"/>
    <w:rsid w:val="005319BB"/>
    <w:rsid w:val="00531A97"/>
    <w:rsid w:val="00531AB9"/>
    <w:rsid w:val="00531B96"/>
    <w:rsid w:val="00531D36"/>
    <w:rsid w:val="00531F21"/>
    <w:rsid w:val="00531FC2"/>
    <w:rsid w:val="00531FFD"/>
    <w:rsid w:val="005320A7"/>
    <w:rsid w:val="0053220D"/>
    <w:rsid w:val="0053225B"/>
    <w:rsid w:val="005324E9"/>
    <w:rsid w:val="00532548"/>
    <w:rsid w:val="00532660"/>
    <w:rsid w:val="00532E1A"/>
    <w:rsid w:val="005331DF"/>
    <w:rsid w:val="0053329D"/>
    <w:rsid w:val="00533469"/>
    <w:rsid w:val="00533820"/>
    <w:rsid w:val="00533CA2"/>
    <w:rsid w:val="00533E0E"/>
    <w:rsid w:val="00533E53"/>
    <w:rsid w:val="00534045"/>
    <w:rsid w:val="005341BB"/>
    <w:rsid w:val="00534468"/>
    <w:rsid w:val="005346FF"/>
    <w:rsid w:val="005349E2"/>
    <w:rsid w:val="00534B26"/>
    <w:rsid w:val="00535191"/>
    <w:rsid w:val="0053524C"/>
    <w:rsid w:val="005353D5"/>
    <w:rsid w:val="0053540A"/>
    <w:rsid w:val="00535731"/>
    <w:rsid w:val="00535821"/>
    <w:rsid w:val="00535838"/>
    <w:rsid w:val="005358F4"/>
    <w:rsid w:val="005359AE"/>
    <w:rsid w:val="00535A5E"/>
    <w:rsid w:val="00535C57"/>
    <w:rsid w:val="00535DF0"/>
    <w:rsid w:val="00536121"/>
    <w:rsid w:val="00536329"/>
    <w:rsid w:val="00536438"/>
    <w:rsid w:val="00536620"/>
    <w:rsid w:val="005366E7"/>
    <w:rsid w:val="005367D2"/>
    <w:rsid w:val="00536908"/>
    <w:rsid w:val="00536915"/>
    <w:rsid w:val="00536B5D"/>
    <w:rsid w:val="00536BE4"/>
    <w:rsid w:val="00536C50"/>
    <w:rsid w:val="00536F74"/>
    <w:rsid w:val="005370E0"/>
    <w:rsid w:val="0053729A"/>
    <w:rsid w:val="0053735E"/>
    <w:rsid w:val="0053768D"/>
    <w:rsid w:val="005376A0"/>
    <w:rsid w:val="005376FC"/>
    <w:rsid w:val="00537711"/>
    <w:rsid w:val="00537794"/>
    <w:rsid w:val="00537A92"/>
    <w:rsid w:val="00537DA6"/>
    <w:rsid w:val="00537F5F"/>
    <w:rsid w:val="005400EF"/>
    <w:rsid w:val="0054016C"/>
    <w:rsid w:val="0054026A"/>
    <w:rsid w:val="00540499"/>
    <w:rsid w:val="005404AA"/>
    <w:rsid w:val="005406E2"/>
    <w:rsid w:val="00540835"/>
    <w:rsid w:val="00540BB8"/>
    <w:rsid w:val="00540DF4"/>
    <w:rsid w:val="00540E2F"/>
    <w:rsid w:val="00540EE4"/>
    <w:rsid w:val="00540F55"/>
    <w:rsid w:val="00541092"/>
    <w:rsid w:val="005413EC"/>
    <w:rsid w:val="00541635"/>
    <w:rsid w:val="00541816"/>
    <w:rsid w:val="00541868"/>
    <w:rsid w:val="00541934"/>
    <w:rsid w:val="00541AE1"/>
    <w:rsid w:val="00542078"/>
    <w:rsid w:val="00542414"/>
    <w:rsid w:val="005425F4"/>
    <w:rsid w:val="00542674"/>
    <w:rsid w:val="00542742"/>
    <w:rsid w:val="00542A84"/>
    <w:rsid w:val="00542B21"/>
    <w:rsid w:val="00542DAE"/>
    <w:rsid w:val="00542E65"/>
    <w:rsid w:val="00542FAB"/>
    <w:rsid w:val="00543115"/>
    <w:rsid w:val="00543245"/>
    <w:rsid w:val="0054342A"/>
    <w:rsid w:val="005436EA"/>
    <w:rsid w:val="00543CE0"/>
    <w:rsid w:val="00543D56"/>
    <w:rsid w:val="00543E5C"/>
    <w:rsid w:val="00543F31"/>
    <w:rsid w:val="005440A4"/>
    <w:rsid w:val="005440EE"/>
    <w:rsid w:val="00544164"/>
    <w:rsid w:val="00544484"/>
    <w:rsid w:val="00544604"/>
    <w:rsid w:val="00544755"/>
    <w:rsid w:val="005448AC"/>
    <w:rsid w:val="00544900"/>
    <w:rsid w:val="005449F7"/>
    <w:rsid w:val="00544A3F"/>
    <w:rsid w:val="00544B3F"/>
    <w:rsid w:val="00544B41"/>
    <w:rsid w:val="00544C4F"/>
    <w:rsid w:val="00544F54"/>
    <w:rsid w:val="0054520D"/>
    <w:rsid w:val="00545328"/>
    <w:rsid w:val="005455F9"/>
    <w:rsid w:val="005456E0"/>
    <w:rsid w:val="00545755"/>
    <w:rsid w:val="00545E79"/>
    <w:rsid w:val="00545EAB"/>
    <w:rsid w:val="00546020"/>
    <w:rsid w:val="00546228"/>
    <w:rsid w:val="005463F7"/>
    <w:rsid w:val="0054656F"/>
    <w:rsid w:val="00546908"/>
    <w:rsid w:val="00546975"/>
    <w:rsid w:val="00546A22"/>
    <w:rsid w:val="00546BDE"/>
    <w:rsid w:val="00547126"/>
    <w:rsid w:val="0054714B"/>
    <w:rsid w:val="0054716F"/>
    <w:rsid w:val="005473CE"/>
    <w:rsid w:val="00547568"/>
    <w:rsid w:val="00547A3C"/>
    <w:rsid w:val="00547A9F"/>
    <w:rsid w:val="00547C5D"/>
    <w:rsid w:val="00547E1D"/>
    <w:rsid w:val="00547E3D"/>
    <w:rsid w:val="00547EBE"/>
    <w:rsid w:val="00550130"/>
    <w:rsid w:val="00550203"/>
    <w:rsid w:val="005502BD"/>
    <w:rsid w:val="00550364"/>
    <w:rsid w:val="00550415"/>
    <w:rsid w:val="005504D0"/>
    <w:rsid w:val="005504FE"/>
    <w:rsid w:val="0055077F"/>
    <w:rsid w:val="00550839"/>
    <w:rsid w:val="00550A04"/>
    <w:rsid w:val="00550C55"/>
    <w:rsid w:val="00550E08"/>
    <w:rsid w:val="00550E2C"/>
    <w:rsid w:val="00551092"/>
    <w:rsid w:val="00551374"/>
    <w:rsid w:val="0055162D"/>
    <w:rsid w:val="005516AE"/>
    <w:rsid w:val="00551752"/>
    <w:rsid w:val="005517D3"/>
    <w:rsid w:val="00551B09"/>
    <w:rsid w:val="00551C1E"/>
    <w:rsid w:val="00551DC3"/>
    <w:rsid w:val="00551F9C"/>
    <w:rsid w:val="00552479"/>
    <w:rsid w:val="0055295D"/>
    <w:rsid w:val="00552AAC"/>
    <w:rsid w:val="00552DCA"/>
    <w:rsid w:val="00552E47"/>
    <w:rsid w:val="00552E92"/>
    <w:rsid w:val="00552E99"/>
    <w:rsid w:val="00553035"/>
    <w:rsid w:val="00553394"/>
    <w:rsid w:val="00553470"/>
    <w:rsid w:val="005534A2"/>
    <w:rsid w:val="005535F7"/>
    <w:rsid w:val="00553687"/>
    <w:rsid w:val="00553705"/>
    <w:rsid w:val="005539D3"/>
    <w:rsid w:val="00553F52"/>
    <w:rsid w:val="005548BE"/>
    <w:rsid w:val="0055491D"/>
    <w:rsid w:val="00554A38"/>
    <w:rsid w:val="00554B49"/>
    <w:rsid w:val="00554B8B"/>
    <w:rsid w:val="00554D46"/>
    <w:rsid w:val="00555175"/>
    <w:rsid w:val="00555180"/>
    <w:rsid w:val="00555208"/>
    <w:rsid w:val="005555C4"/>
    <w:rsid w:val="00555619"/>
    <w:rsid w:val="005557AB"/>
    <w:rsid w:val="005557C5"/>
    <w:rsid w:val="0055581A"/>
    <w:rsid w:val="00555BA6"/>
    <w:rsid w:val="00555D1F"/>
    <w:rsid w:val="00555DAF"/>
    <w:rsid w:val="00555DB0"/>
    <w:rsid w:val="00555ED7"/>
    <w:rsid w:val="00555F0A"/>
    <w:rsid w:val="00555FE0"/>
    <w:rsid w:val="005560F4"/>
    <w:rsid w:val="0055614F"/>
    <w:rsid w:val="005564C6"/>
    <w:rsid w:val="00556677"/>
    <w:rsid w:val="005566B9"/>
    <w:rsid w:val="00556838"/>
    <w:rsid w:val="00556CCD"/>
    <w:rsid w:val="005570F4"/>
    <w:rsid w:val="0055723B"/>
    <w:rsid w:val="005573D2"/>
    <w:rsid w:val="0055743A"/>
    <w:rsid w:val="0055757D"/>
    <w:rsid w:val="005576CC"/>
    <w:rsid w:val="00557A94"/>
    <w:rsid w:val="00557AD0"/>
    <w:rsid w:val="00557EC0"/>
    <w:rsid w:val="0056034B"/>
    <w:rsid w:val="0056039F"/>
    <w:rsid w:val="00560403"/>
    <w:rsid w:val="005605C0"/>
    <w:rsid w:val="005605DE"/>
    <w:rsid w:val="0056060A"/>
    <w:rsid w:val="00560A3E"/>
    <w:rsid w:val="00560B73"/>
    <w:rsid w:val="00560C9B"/>
    <w:rsid w:val="00560CC1"/>
    <w:rsid w:val="00560DCA"/>
    <w:rsid w:val="005610A1"/>
    <w:rsid w:val="0056118D"/>
    <w:rsid w:val="00561243"/>
    <w:rsid w:val="00561276"/>
    <w:rsid w:val="00561291"/>
    <w:rsid w:val="005612A0"/>
    <w:rsid w:val="0056140F"/>
    <w:rsid w:val="00561589"/>
    <w:rsid w:val="0056167D"/>
    <w:rsid w:val="00561806"/>
    <w:rsid w:val="00561AFE"/>
    <w:rsid w:val="00561B33"/>
    <w:rsid w:val="00561BBC"/>
    <w:rsid w:val="00561EB5"/>
    <w:rsid w:val="00561F4C"/>
    <w:rsid w:val="00562451"/>
    <w:rsid w:val="005626C9"/>
    <w:rsid w:val="0056273B"/>
    <w:rsid w:val="0056278A"/>
    <w:rsid w:val="00562B5C"/>
    <w:rsid w:val="00562CD9"/>
    <w:rsid w:val="00562D09"/>
    <w:rsid w:val="00562EDB"/>
    <w:rsid w:val="00562F2A"/>
    <w:rsid w:val="0056302D"/>
    <w:rsid w:val="00563303"/>
    <w:rsid w:val="00563408"/>
    <w:rsid w:val="00563570"/>
    <w:rsid w:val="005635EE"/>
    <w:rsid w:val="00563807"/>
    <w:rsid w:val="00563868"/>
    <w:rsid w:val="00563AF0"/>
    <w:rsid w:val="00563CF9"/>
    <w:rsid w:val="00563F58"/>
    <w:rsid w:val="00563FCD"/>
    <w:rsid w:val="0056404F"/>
    <w:rsid w:val="00564147"/>
    <w:rsid w:val="005642A0"/>
    <w:rsid w:val="005649C4"/>
    <w:rsid w:val="00564BE8"/>
    <w:rsid w:val="00565278"/>
    <w:rsid w:val="005653E7"/>
    <w:rsid w:val="00565424"/>
    <w:rsid w:val="00565483"/>
    <w:rsid w:val="00565555"/>
    <w:rsid w:val="0056557D"/>
    <w:rsid w:val="005655ED"/>
    <w:rsid w:val="005656ED"/>
    <w:rsid w:val="00565730"/>
    <w:rsid w:val="005657DE"/>
    <w:rsid w:val="00565AA3"/>
    <w:rsid w:val="00565B6E"/>
    <w:rsid w:val="00565DEA"/>
    <w:rsid w:val="00565E13"/>
    <w:rsid w:val="00565F27"/>
    <w:rsid w:val="00565F3A"/>
    <w:rsid w:val="00565FB7"/>
    <w:rsid w:val="005660A2"/>
    <w:rsid w:val="00566358"/>
    <w:rsid w:val="00566761"/>
    <w:rsid w:val="00566813"/>
    <w:rsid w:val="00566836"/>
    <w:rsid w:val="005668FC"/>
    <w:rsid w:val="00566C86"/>
    <w:rsid w:val="00566E78"/>
    <w:rsid w:val="00566EEB"/>
    <w:rsid w:val="0056704B"/>
    <w:rsid w:val="0056733A"/>
    <w:rsid w:val="00567502"/>
    <w:rsid w:val="0056759D"/>
    <w:rsid w:val="0056768E"/>
    <w:rsid w:val="00567765"/>
    <w:rsid w:val="0056785C"/>
    <w:rsid w:val="005678FE"/>
    <w:rsid w:val="00567A0A"/>
    <w:rsid w:val="00567CE0"/>
    <w:rsid w:val="0057003A"/>
    <w:rsid w:val="005700BE"/>
    <w:rsid w:val="0057018F"/>
    <w:rsid w:val="00570256"/>
    <w:rsid w:val="005703D6"/>
    <w:rsid w:val="005703DC"/>
    <w:rsid w:val="00570466"/>
    <w:rsid w:val="00570479"/>
    <w:rsid w:val="00570543"/>
    <w:rsid w:val="005705DB"/>
    <w:rsid w:val="0057066E"/>
    <w:rsid w:val="00570693"/>
    <w:rsid w:val="005707EC"/>
    <w:rsid w:val="00570BC6"/>
    <w:rsid w:val="00570C20"/>
    <w:rsid w:val="00570D2D"/>
    <w:rsid w:val="00571033"/>
    <w:rsid w:val="00571104"/>
    <w:rsid w:val="0057198C"/>
    <w:rsid w:val="00571A68"/>
    <w:rsid w:val="00571E53"/>
    <w:rsid w:val="00572218"/>
    <w:rsid w:val="005722B0"/>
    <w:rsid w:val="005722B1"/>
    <w:rsid w:val="005723B5"/>
    <w:rsid w:val="005727BD"/>
    <w:rsid w:val="00572995"/>
    <w:rsid w:val="00572EFD"/>
    <w:rsid w:val="00573119"/>
    <w:rsid w:val="005732B6"/>
    <w:rsid w:val="0057334B"/>
    <w:rsid w:val="00573547"/>
    <w:rsid w:val="00573564"/>
    <w:rsid w:val="005735C2"/>
    <w:rsid w:val="005738F5"/>
    <w:rsid w:val="00573926"/>
    <w:rsid w:val="00573953"/>
    <w:rsid w:val="00573B18"/>
    <w:rsid w:val="00573D74"/>
    <w:rsid w:val="00573E8B"/>
    <w:rsid w:val="00573FD0"/>
    <w:rsid w:val="00573FE4"/>
    <w:rsid w:val="005741EC"/>
    <w:rsid w:val="0057429C"/>
    <w:rsid w:val="0057432E"/>
    <w:rsid w:val="005744A9"/>
    <w:rsid w:val="00574549"/>
    <w:rsid w:val="005745C3"/>
    <w:rsid w:val="005746E7"/>
    <w:rsid w:val="005748FA"/>
    <w:rsid w:val="00574A1F"/>
    <w:rsid w:val="00574AB4"/>
    <w:rsid w:val="00574D2F"/>
    <w:rsid w:val="00574EF5"/>
    <w:rsid w:val="00574F4B"/>
    <w:rsid w:val="00575156"/>
    <w:rsid w:val="00575445"/>
    <w:rsid w:val="00575544"/>
    <w:rsid w:val="0057554A"/>
    <w:rsid w:val="00575791"/>
    <w:rsid w:val="005758FB"/>
    <w:rsid w:val="0057594F"/>
    <w:rsid w:val="00575A97"/>
    <w:rsid w:val="00575AD2"/>
    <w:rsid w:val="00575D35"/>
    <w:rsid w:val="00575E37"/>
    <w:rsid w:val="00576066"/>
    <w:rsid w:val="005762B6"/>
    <w:rsid w:val="00576492"/>
    <w:rsid w:val="00576510"/>
    <w:rsid w:val="00576876"/>
    <w:rsid w:val="005769C2"/>
    <w:rsid w:val="005769EA"/>
    <w:rsid w:val="00576B1B"/>
    <w:rsid w:val="00576C0B"/>
    <w:rsid w:val="00576CCD"/>
    <w:rsid w:val="00576CDC"/>
    <w:rsid w:val="00576FAF"/>
    <w:rsid w:val="0057701C"/>
    <w:rsid w:val="00577064"/>
    <w:rsid w:val="00577077"/>
    <w:rsid w:val="00577165"/>
    <w:rsid w:val="005772C9"/>
    <w:rsid w:val="00577637"/>
    <w:rsid w:val="0057773D"/>
    <w:rsid w:val="00577789"/>
    <w:rsid w:val="005778B7"/>
    <w:rsid w:val="00577ADB"/>
    <w:rsid w:val="00577BE0"/>
    <w:rsid w:val="00577C52"/>
    <w:rsid w:val="00577DA3"/>
    <w:rsid w:val="00577DD2"/>
    <w:rsid w:val="00577E40"/>
    <w:rsid w:val="00577E7D"/>
    <w:rsid w:val="0058009C"/>
    <w:rsid w:val="005802BD"/>
    <w:rsid w:val="00580691"/>
    <w:rsid w:val="005806C5"/>
    <w:rsid w:val="005808BD"/>
    <w:rsid w:val="00580BC2"/>
    <w:rsid w:val="00580D36"/>
    <w:rsid w:val="00580D5A"/>
    <w:rsid w:val="00580F25"/>
    <w:rsid w:val="00580FCC"/>
    <w:rsid w:val="0058110B"/>
    <w:rsid w:val="005811E1"/>
    <w:rsid w:val="005815B1"/>
    <w:rsid w:val="0058181D"/>
    <w:rsid w:val="00581846"/>
    <w:rsid w:val="0058188E"/>
    <w:rsid w:val="005819F7"/>
    <w:rsid w:val="00581AD1"/>
    <w:rsid w:val="00581E1A"/>
    <w:rsid w:val="00581E6D"/>
    <w:rsid w:val="00581F81"/>
    <w:rsid w:val="005821AC"/>
    <w:rsid w:val="0058224C"/>
    <w:rsid w:val="0058234F"/>
    <w:rsid w:val="0058240D"/>
    <w:rsid w:val="005825C7"/>
    <w:rsid w:val="0058269F"/>
    <w:rsid w:val="005826E1"/>
    <w:rsid w:val="0058292D"/>
    <w:rsid w:val="00582B2A"/>
    <w:rsid w:val="00582C0F"/>
    <w:rsid w:val="00582FF0"/>
    <w:rsid w:val="005830BD"/>
    <w:rsid w:val="0058339C"/>
    <w:rsid w:val="005834CF"/>
    <w:rsid w:val="0058353E"/>
    <w:rsid w:val="005835D6"/>
    <w:rsid w:val="00583721"/>
    <w:rsid w:val="005837FC"/>
    <w:rsid w:val="00583816"/>
    <w:rsid w:val="00583817"/>
    <w:rsid w:val="00583B11"/>
    <w:rsid w:val="00583C0F"/>
    <w:rsid w:val="00583DA9"/>
    <w:rsid w:val="00583F56"/>
    <w:rsid w:val="00584185"/>
    <w:rsid w:val="005841E4"/>
    <w:rsid w:val="0058425F"/>
    <w:rsid w:val="005843C5"/>
    <w:rsid w:val="0058462A"/>
    <w:rsid w:val="005846BF"/>
    <w:rsid w:val="00584874"/>
    <w:rsid w:val="005848A6"/>
    <w:rsid w:val="00584964"/>
    <w:rsid w:val="005849D0"/>
    <w:rsid w:val="00584A29"/>
    <w:rsid w:val="00584BF4"/>
    <w:rsid w:val="00584DCD"/>
    <w:rsid w:val="00584F70"/>
    <w:rsid w:val="0058503F"/>
    <w:rsid w:val="005852D2"/>
    <w:rsid w:val="005854EA"/>
    <w:rsid w:val="00585509"/>
    <w:rsid w:val="0058578C"/>
    <w:rsid w:val="0058588D"/>
    <w:rsid w:val="00585950"/>
    <w:rsid w:val="00585D5D"/>
    <w:rsid w:val="00585E8C"/>
    <w:rsid w:val="00585FF4"/>
    <w:rsid w:val="005862E4"/>
    <w:rsid w:val="00586311"/>
    <w:rsid w:val="0058677C"/>
    <w:rsid w:val="0058679B"/>
    <w:rsid w:val="005869A4"/>
    <w:rsid w:val="00586ABE"/>
    <w:rsid w:val="00586C4E"/>
    <w:rsid w:val="00586E40"/>
    <w:rsid w:val="005875B0"/>
    <w:rsid w:val="005875D5"/>
    <w:rsid w:val="00587A87"/>
    <w:rsid w:val="00587AD9"/>
    <w:rsid w:val="00587C0E"/>
    <w:rsid w:val="00587D22"/>
    <w:rsid w:val="00587D46"/>
    <w:rsid w:val="00587E83"/>
    <w:rsid w:val="00587EFA"/>
    <w:rsid w:val="00587FB9"/>
    <w:rsid w:val="0059021B"/>
    <w:rsid w:val="0059041F"/>
    <w:rsid w:val="00590529"/>
    <w:rsid w:val="00590575"/>
    <w:rsid w:val="00590D5A"/>
    <w:rsid w:val="005910A6"/>
    <w:rsid w:val="005911AA"/>
    <w:rsid w:val="0059121A"/>
    <w:rsid w:val="005913B9"/>
    <w:rsid w:val="00591621"/>
    <w:rsid w:val="00591738"/>
    <w:rsid w:val="00591A7A"/>
    <w:rsid w:val="00591CC1"/>
    <w:rsid w:val="00591D04"/>
    <w:rsid w:val="00591F2B"/>
    <w:rsid w:val="00592665"/>
    <w:rsid w:val="00592C86"/>
    <w:rsid w:val="00592E92"/>
    <w:rsid w:val="00593083"/>
    <w:rsid w:val="005932BA"/>
    <w:rsid w:val="005932C6"/>
    <w:rsid w:val="005934AC"/>
    <w:rsid w:val="00593681"/>
    <w:rsid w:val="00593706"/>
    <w:rsid w:val="0059374C"/>
    <w:rsid w:val="00593ADC"/>
    <w:rsid w:val="00593BA0"/>
    <w:rsid w:val="0059406F"/>
    <w:rsid w:val="0059446D"/>
    <w:rsid w:val="00594495"/>
    <w:rsid w:val="005944FE"/>
    <w:rsid w:val="005947D4"/>
    <w:rsid w:val="0059490B"/>
    <w:rsid w:val="005949C7"/>
    <w:rsid w:val="00594A85"/>
    <w:rsid w:val="00594C60"/>
    <w:rsid w:val="00594D45"/>
    <w:rsid w:val="00594EA6"/>
    <w:rsid w:val="00594F4D"/>
    <w:rsid w:val="00595034"/>
    <w:rsid w:val="00595202"/>
    <w:rsid w:val="00595255"/>
    <w:rsid w:val="00595269"/>
    <w:rsid w:val="00595350"/>
    <w:rsid w:val="00595516"/>
    <w:rsid w:val="0059566B"/>
    <w:rsid w:val="005957CA"/>
    <w:rsid w:val="005957EE"/>
    <w:rsid w:val="00595ABD"/>
    <w:rsid w:val="00595C38"/>
    <w:rsid w:val="00595E5C"/>
    <w:rsid w:val="00595FFD"/>
    <w:rsid w:val="00596074"/>
    <w:rsid w:val="005961E9"/>
    <w:rsid w:val="0059627B"/>
    <w:rsid w:val="005964E1"/>
    <w:rsid w:val="005967BB"/>
    <w:rsid w:val="005968F7"/>
    <w:rsid w:val="00596943"/>
    <w:rsid w:val="00596BE3"/>
    <w:rsid w:val="00596CDD"/>
    <w:rsid w:val="00596EF2"/>
    <w:rsid w:val="00596FA5"/>
    <w:rsid w:val="00597067"/>
    <w:rsid w:val="00597199"/>
    <w:rsid w:val="005973E6"/>
    <w:rsid w:val="005975ED"/>
    <w:rsid w:val="00597757"/>
    <w:rsid w:val="005979AE"/>
    <w:rsid w:val="00597D90"/>
    <w:rsid w:val="00597DB1"/>
    <w:rsid w:val="00597E4C"/>
    <w:rsid w:val="00597E90"/>
    <w:rsid w:val="005A00C4"/>
    <w:rsid w:val="005A011F"/>
    <w:rsid w:val="005A01D9"/>
    <w:rsid w:val="005A03D1"/>
    <w:rsid w:val="005A03EE"/>
    <w:rsid w:val="005A0740"/>
    <w:rsid w:val="005A0B91"/>
    <w:rsid w:val="005A0CF1"/>
    <w:rsid w:val="005A1192"/>
    <w:rsid w:val="005A1221"/>
    <w:rsid w:val="005A13CA"/>
    <w:rsid w:val="005A1463"/>
    <w:rsid w:val="005A14BD"/>
    <w:rsid w:val="005A154E"/>
    <w:rsid w:val="005A1C3A"/>
    <w:rsid w:val="005A1C7D"/>
    <w:rsid w:val="005A1F02"/>
    <w:rsid w:val="005A201C"/>
    <w:rsid w:val="005A2062"/>
    <w:rsid w:val="005A225F"/>
    <w:rsid w:val="005A2384"/>
    <w:rsid w:val="005A23BE"/>
    <w:rsid w:val="005A2429"/>
    <w:rsid w:val="005A242B"/>
    <w:rsid w:val="005A2437"/>
    <w:rsid w:val="005A26C1"/>
    <w:rsid w:val="005A27D8"/>
    <w:rsid w:val="005A28A0"/>
    <w:rsid w:val="005A2ADB"/>
    <w:rsid w:val="005A2B11"/>
    <w:rsid w:val="005A2BC0"/>
    <w:rsid w:val="005A2C23"/>
    <w:rsid w:val="005A2CAE"/>
    <w:rsid w:val="005A2CBD"/>
    <w:rsid w:val="005A2D77"/>
    <w:rsid w:val="005A2EA8"/>
    <w:rsid w:val="005A2EAF"/>
    <w:rsid w:val="005A32C6"/>
    <w:rsid w:val="005A33C8"/>
    <w:rsid w:val="005A35A2"/>
    <w:rsid w:val="005A39FB"/>
    <w:rsid w:val="005A3A20"/>
    <w:rsid w:val="005A3A68"/>
    <w:rsid w:val="005A3AB0"/>
    <w:rsid w:val="005A3AC5"/>
    <w:rsid w:val="005A41F0"/>
    <w:rsid w:val="005A43D1"/>
    <w:rsid w:val="005A44BD"/>
    <w:rsid w:val="005A44EB"/>
    <w:rsid w:val="005A4650"/>
    <w:rsid w:val="005A46CB"/>
    <w:rsid w:val="005A47D1"/>
    <w:rsid w:val="005A4E5B"/>
    <w:rsid w:val="005A510D"/>
    <w:rsid w:val="005A5198"/>
    <w:rsid w:val="005A53A1"/>
    <w:rsid w:val="005A5442"/>
    <w:rsid w:val="005A5696"/>
    <w:rsid w:val="005A56FC"/>
    <w:rsid w:val="005A572D"/>
    <w:rsid w:val="005A58FC"/>
    <w:rsid w:val="005A5F88"/>
    <w:rsid w:val="005A618B"/>
    <w:rsid w:val="005A61A4"/>
    <w:rsid w:val="005A6282"/>
    <w:rsid w:val="005A633F"/>
    <w:rsid w:val="005A6458"/>
    <w:rsid w:val="005A65F5"/>
    <w:rsid w:val="005A6951"/>
    <w:rsid w:val="005A698C"/>
    <w:rsid w:val="005A6AC4"/>
    <w:rsid w:val="005A6B4E"/>
    <w:rsid w:val="005A6BA1"/>
    <w:rsid w:val="005A6F87"/>
    <w:rsid w:val="005A7047"/>
    <w:rsid w:val="005A75D4"/>
    <w:rsid w:val="005A75D7"/>
    <w:rsid w:val="005A7609"/>
    <w:rsid w:val="005A7A9E"/>
    <w:rsid w:val="005A7B90"/>
    <w:rsid w:val="005A7C25"/>
    <w:rsid w:val="005A7D74"/>
    <w:rsid w:val="005A7EAA"/>
    <w:rsid w:val="005B0236"/>
    <w:rsid w:val="005B054F"/>
    <w:rsid w:val="005B0617"/>
    <w:rsid w:val="005B06C2"/>
    <w:rsid w:val="005B0732"/>
    <w:rsid w:val="005B0955"/>
    <w:rsid w:val="005B09BB"/>
    <w:rsid w:val="005B10D4"/>
    <w:rsid w:val="005B112F"/>
    <w:rsid w:val="005B12B5"/>
    <w:rsid w:val="005B1559"/>
    <w:rsid w:val="005B15C5"/>
    <w:rsid w:val="005B17A0"/>
    <w:rsid w:val="005B17EE"/>
    <w:rsid w:val="005B1996"/>
    <w:rsid w:val="005B1B81"/>
    <w:rsid w:val="005B1D09"/>
    <w:rsid w:val="005B1DD0"/>
    <w:rsid w:val="005B1F44"/>
    <w:rsid w:val="005B20B0"/>
    <w:rsid w:val="005B2139"/>
    <w:rsid w:val="005B2221"/>
    <w:rsid w:val="005B2227"/>
    <w:rsid w:val="005B260B"/>
    <w:rsid w:val="005B279E"/>
    <w:rsid w:val="005B27C0"/>
    <w:rsid w:val="005B28AD"/>
    <w:rsid w:val="005B29FA"/>
    <w:rsid w:val="005B2AF6"/>
    <w:rsid w:val="005B2CD8"/>
    <w:rsid w:val="005B3317"/>
    <w:rsid w:val="005B336E"/>
    <w:rsid w:val="005B3384"/>
    <w:rsid w:val="005B36BA"/>
    <w:rsid w:val="005B389A"/>
    <w:rsid w:val="005B3CAF"/>
    <w:rsid w:val="005B3DF8"/>
    <w:rsid w:val="005B3E4A"/>
    <w:rsid w:val="005B404F"/>
    <w:rsid w:val="005B4280"/>
    <w:rsid w:val="005B4532"/>
    <w:rsid w:val="005B462E"/>
    <w:rsid w:val="005B469F"/>
    <w:rsid w:val="005B47B7"/>
    <w:rsid w:val="005B47DB"/>
    <w:rsid w:val="005B4907"/>
    <w:rsid w:val="005B494A"/>
    <w:rsid w:val="005B4BAD"/>
    <w:rsid w:val="005B4D17"/>
    <w:rsid w:val="005B534F"/>
    <w:rsid w:val="005B5446"/>
    <w:rsid w:val="005B54BE"/>
    <w:rsid w:val="005B54FB"/>
    <w:rsid w:val="005B5893"/>
    <w:rsid w:val="005B5A4B"/>
    <w:rsid w:val="005B5E15"/>
    <w:rsid w:val="005B6184"/>
    <w:rsid w:val="005B6253"/>
    <w:rsid w:val="005B634E"/>
    <w:rsid w:val="005B64A2"/>
    <w:rsid w:val="005B681B"/>
    <w:rsid w:val="005B686A"/>
    <w:rsid w:val="005B688D"/>
    <w:rsid w:val="005B6A95"/>
    <w:rsid w:val="005B6BB7"/>
    <w:rsid w:val="005B6C2A"/>
    <w:rsid w:val="005B6FBA"/>
    <w:rsid w:val="005B7021"/>
    <w:rsid w:val="005B7134"/>
    <w:rsid w:val="005B7263"/>
    <w:rsid w:val="005B7362"/>
    <w:rsid w:val="005B776A"/>
    <w:rsid w:val="005B7A71"/>
    <w:rsid w:val="005B7A88"/>
    <w:rsid w:val="005B7B1E"/>
    <w:rsid w:val="005B7D8C"/>
    <w:rsid w:val="005B7DD1"/>
    <w:rsid w:val="005B7DF1"/>
    <w:rsid w:val="005B7F65"/>
    <w:rsid w:val="005C0134"/>
    <w:rsid w:val="005C01E9"/>
    <w:rsid w:val="005C033F"/>
    <w:rsid w:val="005C078A"/>
    <w:rsid w:val="005C0A55"/>
    <w:rsid w:val="005C0AAD"/>
    <w:rsid w:val="005C0CD9"/>
    <w:rsid w:val="005C0D61"/>
    <w:rsid w:val="005C0DA3"/>
    <w:rsid w:val="005C0DAC"/>
    <w:rsid w:val="005C101F"/>
    <w:rsid w:val="005C11D1"/>
    <w:rsid w:val="005C12A9"/>
    <w:rsid w:val="005C1628"/>
    <w:rsid w:val="005C18D1"/>
    <w:rsid w:val="005C1912"/>
    <w:rsid w:val="005C1B31"/>
    <w:rsid w:val="005C1C31"/>
    <w:rsid w:val="005C1CF1"/>
    <w:rsid w:val="005C1E2E"/>
    <w:rsid w:val="005C1E40"/>
    <w:rsid w:val="005C1FD3"/>
    <w:rsid w:val="005C206C"/>
    <w:rsid w:val="005C2236"/>
    <w:rsid w:val="005C2306"/>
    <w:rsid w:val="005C232D"/>
    <w:rsid w:val="005C2441"/>
    <w:rsid w:val="005C25B7"/>
    <w:rsid w:val="005C269A"/>
    <w:rsid w:val="005C2793"/>
    <w:rsid w:val="005C283F"/>
    <w:rsid w:val="005C2994"/>
    <w:rsid w:val="005C2B73"/>
    <w:rsid w:val="005C2CDE"/>
    <w:rsid w:val="005C2CEA"/>
    <w:rsid w:val="005C3047"/>
    <w:rsid w:val="005C3253"/>
    <w:rsid w:val="005C32C9"/>
    <w:rsid w:val="005C3410"/>
    <w:rsid w:val="005C3499"/>
    <w:rsid w:val="005C3504"/>
    <w:rsid w:val="005C358C"/>
    <w:rsid w:val="005C3749"/>
    <w:rsid w:val="005C397F"/>
    <w:rsid w:val="005C3BF7"/>
    <w:rsid w:val="005C3CF4"/>
    <w:rsid w:val="005C3D92"/>
    <w:rsid w:val="005C4031"/>
    <w:rsid w:val="005C4402"/>
    <w:rsid w:val="005C459D"/>
    <w:rsid w:val="005C465A"/>
    <w:rsid w:val="005C47DC"/>
    <w:rsid w:val="005C4952"/>
    <w:rsid w:val="005C4A77"/>
    <w:rsid w:val="005C4B21"/>
    <w:rsid w:val="005C4BFD"/>
    <w:rsid w:val="005C4F3B"/>
    <w:rsid w:val="005C4FA0"/>
    <w:rsid w:val="005C5083"/>
    <w:rsid w:val="005C512B"/>
    <w:rsid w:val="005C5293"/>
    <w:rsid w:val="005C52DB"/>
    <w:rsid w:val="005C5516"/>
    <w:rsid w:val="005C57D3"/>
    <w:rsid w:val="005C581A"/>
    <w:rsid w:val="005C5BFC"/>
    <w:rsid w:val="005C5E25"/>
    <w:rsid w:val="005C5FC2"/>
    <w:rsid w:val="005C60CA"/>
    <w:rsid w:val="005C60CB"/>
    <w:rsid w:val="005C6143"/>
    <w:rsid w:val="005C6216"/>
    <w:rsid w:val="005C62EB"/>
    <w:rsid w:val="005C6342"/>
    <w:rsid w:val="005C6458"/>
    <w:rsid w:val="005C6485"/>
    <w:rsid w:val="005C664D"/>
    <w:rsid w:val="005C66B6"/>
    <w:rsid w:val="005C67EC"/>
    <w:rsid w:val="005C67F1"/>
    <w:rsid w:val="005C68B9"/>
    <w:rsid w:val="005C6E98"/>
    <w:rsid w:val="005C70FF"/>
    <w:rsid w:val="005C727B"/>
    <w:rsid w:val="005C7353"/>
    <w:rsid w:val="005C74C4"/>
    <w:rsid w:val="005C7817"/>
    <w:rsid w:val="005C7931"/>
    <w:rsid w:val="005C79CE"/>
    <w:rsid w:val="005C7AF2"/>
    <w:rsid w:val="005C7B7D"/>
    <w:rsid w:val="005C7BAD"/>
    <w:rsid w:val="005C7BDB"/>
    <w:rsid w:val="005C7C1B"/>
    <w:rsid w:val="005C7CB3"/>
    <w:rsid w:val="005D01DD"/>
    <w:rsid w:val="005D02B1"/>
    <w:rsid w:val="005D02D7"/>
    <w:rsid w:val="005D0431"/>
    <w:rsid w:val="005D0455"/>
    <w:rsid w:val="005D0491"/>
    <w:rsid w:val="005D05A2"/>
    <w:rsid w:val="005D05EC"/>
    <w:rsid w:val="005D06B3"/>
    <w:rsid w:val="005D082C"/>
    <w:rsid w:val="005D09DB"/>
    <w:rsid w:val="005D0C4F"/>
    <w:rsid w:val="005D0FC2"/>
    <w:rsid w:val="005D10A6"/>
    <w:rsid w:val="005D1146"/>
    <w:rsid w:val="005D1148"/>
    <w:rsid w:val="005D11BF"/>
    <w:rsid w:val="005D13F5"/>
    <w:rsid w:val="005D1545"/>
    <w:rsid w:val="005D19FE"/>
    <w:rsid w:val="005D1D4D"/>
    <w:rsid w:val="005D1D8C"/>
    <w:rsid w:val="005D2119"/>
    <w:rsid w:val="005D215D"/>
    <w:rsid w:val="005D21F9"/>
    <w:rsid w:val="005D23AE"/>
    <w:rsid w:val="005D2475"/>
    <w:rsid w:val="005D2708"/>
    <w:rsid w:val="005D27EA"/>
    <w:rsid w:val="005D2DD8"/>
    <w:rsid w:val="005D3082"/>
    <w:rsid w:val="005D30FD"/>
    <w:rsid w:val="005D3A5A"/>
    <w:rsid w:val="005D3E9B"/>
    <w:rsid w:val="005D3EE0"/>
    <w:rsid w:val="005D4276"/>
    <w:rsid w:val="005D4E52"/>
    <w:rsid w:val="005D5096"/>
    <w:rsid w:val="005D510B"/>
    <w:rsid w:val="005D5437"/>
    <w:rsid w:val="005D5556"/>
    <w:rsid w:val="005D5562"/>
    <w:rsid w:val="005D579C"/>
    <w:rsid w:val="005D5A81"/>
    <w:rsid w:val="005D5C03"/>
    <w:rsid w:val="005D5D36"/>
    <w:rsid w:val="005D5F88"/>
    <w:rsid w:val="005D603F"/>
    <w:rsid w:val="005D61CE"/>
    <w:rsid w:val="005D625D"/>
    <w:rsid w:val="005D65F7"/>
    <w:rsid w:val="005D680F"/>
    <w:rsid w:val="005D6953"/>
    <w:rsid w:val="005D698F"/>
    <w:rsid w:val="005D748F"/>
    <w:rsid w:val="005D75DB"/>
    <w:rsid w:val="005D7677"/>
    <w:rsid w:val="005D76B0"/>
    <w:rsid w:val="005D7BB0"/>
    <w:rsid w:val="005D7C1B"/>
    <w:rsid w:val="005D7C4C"/>
    <w:rsid w:val="005D7D09"/>
    <w:rsid w:val="005D7D0E"/>
    <w:rsid w:val="005D7F49"/>
    <w:rsid w:val="005E0115"/>
    <w:rsid w:val="005E016C"/>
    <w:rsid w:val="005E0519"/>
    <w:rsid w:val="005E06E7"/>
    <w:rsid w:val="005E0723"/>
    <w:rsid w:val="005E088F"/>
    <w:rsid w:val="005E09D4"/>
    <w:rsid w:val="005E09DD"/>
    <w:rsid w:val="005E0A52"/>
    <w:rsid w:val="005E0C3A"/>
    <w:rsid w:val="005E0ED8"/>
    <w:rsid w:val="005E0F27"/>
    <w:rsid w:val="005E1069"/>
    <w:rsid w:val="005E12EE"/>
    <w:rsid w:val="005E13FA"/>
    <w:rsid w:val="005E16A0"/>
    <w:rsid w:val="005E17F6"/>
    <w:rsid w:val="005E18ED"/>
    <w:rsid w:val="005E198C"/>
    <w:rsid w:val="005E1BFA"/>
    <w:rsid w:val="005E1CAD"/>
    <w:rsid w:val="005E1DF7"/>
    <w:rsid w:val="005E1EA9"/>
    <w:rsid w:val="005E1FA2"/>
    <w:rsid w:val="005E1FB6"/>
    <w:rsid w:val="005E2056"/>
    <w:rsid w:val="005E22E5"/>
    <w:rsid w:val="005E2333"/>
    <w:rsid w:val="005E2467"/>
    <w:rsid w:val="005E2472"/>
    <w:rsid w:val="005E25FC"/>
    <w:rsid w:val="005E2651"/>
    <w:rsid w:val="005E2871"/>
    <w:rsid w:val="005E289C"/>
    <w:rsid w:val="005E29B3"/>
    <w:rsid w:val="005E2AB6"/>
    <w:rsid w:val="005E2C3A"/>
    <w:rsid w:val="005E2E09"/>
    <w:rsid w:val="005E2F4A"/>
    <w:rsid w:val="005E3010"/>
    <w:rsid w:val="005E3027"/>
    <w:rsid w:val="005E3117"/>
    <w:rsid w:val="005E3223"/>
    <w:rsid w:val="005E33C2"/>
    <w:rsid w:val="005E39E5"/>
    <w:rsid w:val="005E3B6F"/>
    <w:rsid w:val="005E3D24"/>
    <w:rsid w:val="005E3F08"/>
    <w:rsid w:val="005E4044"/>
    <w:rsid w:val="005E45FB"/>
    <w:rsid w:val="005E4660"/>
    <w:rsid w:val="005E4694"/>
    <w:rsid w:val="005E4735"/>
    <w:rsid w:val="005E4891"/>
    <w:rsid w:val="005E49CD"/>
    <w:rsid w:val="005E4D70"/>
    <w:rsid w:val="005E5060"/>
    <w:rsid w:val="005E50AF"/>
    <w:rsid w:val="005E50D5"/>
    <w:rsid w:val="005E511F"/>
    <w:rsid w:val="005E52E0"/>
    <w:rsid w:val="005E5306"/>
    <w:rsid w:val="005E552C"/>
    <w:rsid w:val="005E565C"/>
    <w:rsid w:val="005E579C"/>
    <w:rsid w:val="005E57DA"/>
    <w:rsid w:val="005E5911"/>
    <w:rsid w:val="005E5D77"/>
    <w:rsid w:val="005E5E38"/>
    <w:rsid w:val="005E5FA6"/>
    <w:rsid w:val="005E6067"/>
    <w:rsid w:val="005E6186"/>
    <w:rsid w:val="005E61A4"/>
    <w:rsid w:val="005E6385"/>
    <w:rsid w:val="005E651F"/>
    <w:rsid w:val="005E6530"/>
    <w:rsid w:val="005E66AC"/>
    <w:rsid w:val="005E66C6"/>
    <w:rsid w:val="005E6B25"/>
    <w:rsid w:val="005E704B"/>
    <w:rsid w:val="005E7051"/>
    <w:rsid w:val="005E73B3"/>
    <w:rsid w:val="005E73F8"/>
    <w:rsid w:val="005E79B2"/>
    <w:rsid w:val="005E79C0"/>
    <w:rsid w:val="005E7B2C"/>
    <w:rsid w:val="005E7EB2"/>
    <w:rsid w:val="005E7FD6"/>
    <w:rsid w:val="005F00D4"/>
    <w:rsid w:val="005F043F"/>
    <w:rsid w:val="005F0456"/>
    <w:rsid w:val="005F0562"/>
    <w:rsid w:val="005F068A"/>
    <w:rsid w:val="005F06BD"/>
    <w:rsid w:val="005F07C7"/>
    <w:rsid w:val="005F09BE"/>
    <w:rsid w:val="005F0BF5"/>
    <w:rsid w:val="005F0D24"/>
    <w:rsid w:val="005F1629"/>
    <w:rsid w:val="005F168E"/>
    <w:rsid w:val="005F16B1"/>
    <w:rsid w:val="005F1703"/>
    <w:rsid w:val="005F1BA9"/>
    <w:rsid w:val="005F1D10"/>
    <w:rsid w:val="005F2121"/>
    <w:rsid w:val="005F2149"/>
    <w:rsid w:val="005F2324"/>
    <w:rsid w:val="005F2362"/>
    <w:rsid w:val="005F256F"/>
    <w:rsid w:val="005F25BF"/>
    <w:rsid w:val="005F2847"/>
    <w:rsid w:val="005F28F1"/>
    <w:rsid w:val="005F29B2"/>
    <w:rsid w:val="005F2A6C"/>
    <w:rsid w:val="005F2B18"/>
    <w:rsid w:val="005F2B8A"/>
    <w:rsid w:val="005F2BB7"/>
    <w:rsid w:val="005F2F17"/>
    <w:rsid w:val="005F313B"/>
    <w:rsid w:val="005F31B0"/>
    <w:rsid w:val="005F331E"/>
    <w:rsid w:val="005F3335"/>
    <w:rsid w:val="005F34D2"/>
    <w:rsid w:val="005F38DB"/>
    <w:rsid w:val="005F3AB8"/>
    <w:rsid w:val="005F3C5A"/>
    <w:rsid w:val="005F3CCC"/>
    <w:rsid w:val="005F3E76"/>
    <w:rsid w:val="005F3F0D"/>
    <w:rsid w:val="005F402D"/>
    <w:rsid w:val="005F4268"/>
    <w:rsid w:val="005F4457"/>
    <w:rsid w:val="005F4460"/>
    <w:rsid w:val="005F4563"/>
    <w:rsid w:val="005F45D6"/>
    <w:rsid w:val="005F4603"/>
    <w:rsid w:val="005F48CB"/>
    <w:rsid w:val="005F4B21"/>
    <w:rsid w:val="005F4D78"/>
    <w:rsid w:val="005F5214"/>
    <w:rsid w:val="005F5700"/>
    <w:rsid w:val="005F57ED"/>
    <w:rsid w:val="005F58B7"/>
    <w:rsid w:val="005F5AD7"/>
    <w:rsid w:val="005F5E07"/>
    <w:rsid w:val="005F5E5D"/>
    <w:rsid w:val="005F5EB8"/>
    <w:rsid w:val="005F5F25"/>
    <w:rsid w:val="005F6199"/>
    <w:rsid w:val="005F64F8"/>
    <w:rsid w:val="005F67A3"/>
    <w:rsid w:val="005F6B27"/>
    <w:rsid w:val="005F6B58"/>
    <w:rsid w:val="005F6BA1"/>
    <w:rsid w:val="005F6CCA"/>
    <w:rsid w:val="005F6ED4"/>
    <w:rsid w:val="005F6F25"/>
    <w:rsid w:val="005F74C6"/>
    <w:rsid w:val="005F76EA"/>
    <w:rsid w:val="005F7A56"/>
    <w:rsid w:val="005F7B38"/>
    <w:rsid w:val="005F7E01"/>
    <w:rsid w:val="005F7ECF"/>
    <w:rsid w:val="00600058"/>
    <w:rsid w:val="00600075"/>
    <w:rsid w:val="006002E8"/>
    <w:rsid w:val="00600307"/>
    <w:rsid w:val="006003AD"/>
    <w:rsid w:val="00600752"/>
    <w:rsid w:val="00600C14"/>
    <w:rsid w:val="00600D4D"/>
    <w:rsid w:val="00600D80"/>
    <w:rsid w:val="00600E78"/>
    <w:rsid w:val="00600E9D"/>
    <w:rsid w:val="00600ED4"/>
    <w:rsid w:val="00600FBC"/>
    <w:rsid w:val="00600FCD"/>
    <w:rsid w:val="0060100A"/>
    <w:rsid w:val="006012DE"/>
    <w:rsid w:val="006013FE"/>
    <w:rsid w:val="00601614"/>
    <w:rsid w:val="006017E6"/>
    <w:rsid w:val="0060181D"/>
    <w:rsid w:val="006018DC"/>
    <w:rsid w:val="00601B09"/>
    <w:rsid w:val="00601B26"/>
    <w:rsid w:val="00601B35"/>
    <w:rsid w:val="00601C83"/>
    <w:rsid w:val="00601D10"/>
    <w:rsid w:val="00601DB2"/>
    <w:rsid w:val="00601F33"/>
    <w:rsid w:val="006020DF"/>
    <w:rsid w:val="00602108"/>
    <w:rsid w:val="006021BC"/>
    <w:rsid w:val="006022E9"/>
    <w:rsid w:val="00602691"/>
    <w:rsid w:val="006026B1"/>
    <w:rsid w:val="006026BF"/>
    <w:rsid w:val="0060296E"/>
    <w:rsid w:val="006029B7"/>
    <w:rsid w:val="00602B99"/>
    <w:rsid w:val="00602BA8"/>
    <w:rsid w:val="00602D85"/>
    <w:rsid w:val="00602F71"/>
    <w:rsid w:val="0060301D"/>
    <w:rsid w:val="00603172"/>
    <w:rsid w:val="00603206"/>
    <w:rsid w:val="006034E8"/>
    <w:rsid w:val="006036B0"/>
    <w:rsid w:val="006036BF"/>
    <w:rsid w:val="006038D9"/>
    <w:rsid w:val="006038ED"/>
    <w:rsid w:val="006039F6"/>
    <w:rsid w:val="00603BB3"/>
    <w:rsid w:val="00603DF7"/>
    <w:rsid w:val="00603E16"/>
    <w:rsid w:val="006041E6"/>
    <w:rsid w:val="00604554"/>
    <w:rsid w:val="00604565"/>
    <w:rsid w:val="0060469A"/>
    <w:rsid w:val="00604902"/>
    <w:rsid w:val="00604B36"/>
    <w:rsid w:val="00604B67"/>
    <w:rsid w:val="00604F8D"/>
    <w:rsid w:val="0060500F"/>
    <w:rsid w:val="00605117"/>
    <w:rsid w:val="00605433"/>
    <w:rsid w:val="0060556E"/>
    <w:rsid w:val="0060559F"/>
    <w:rsid w:val="006055B4"/>
    <w:rsid w:val="00605728"/>
    <w:rsid w:val="0060576B"/>
    <w:rsid w:val="00605879"/>
    <w:rsid w:val="006058D3"/>
    <w:rsid w:val="00605BA6"/>
    <w:rsid w:val="00605F0A"/>
    <w:rsid w:val="0060633C"/>
    <w:rsid w:val="00606692"/>
    <w:rsid w:val="0060669E"/>
    <w:rsid w:val="006066A0"/>
    <w:rsid w:val="006066AC"/>
    <w:rsid w:val="0060684B"/>
    <w:rsid w:val="00606B67"/>
    <w:rsid w:val="00606D01"/>
    <w:rsid w:val="00606D71"/>
    <w:rsid w:val="00606E5F"/>
    <w:rsid w:val="00606E8F"/>
    <w:rsid w:val="0060706C"/>
    <w:rsid w:val="006071FF"/>
    <w:rsid w:val="00607622"/>
    <w:rsid w:val="0060771A"/>
    <w:rsid w:val="0060784B"/>
    <w:rsid w:val="00607910"/>
    <w:rsid w:val="00607B23"/>
    <w:rsid w:val="00607E17"/>
    <w:rsid w:val="00607E93"/>
    <w:rsid w:val="00610133"/>
    <w:rsid w:val="00610390"/>
    <w:rsid w:val="00610581"/>
    <w:rsid w:val="006105C5"/>
    <w:rsid w:val="006105DA"/>
    <w:rsid w:val="006107A8"/>
    <w:rsid w:val="00610808"/>
    <w:rsid w:val="00610A1D"/>
    <w:rsid w:val="00610A20"/>
    <w:rsid w:val="00610AE3"/>
    <w:rsid w:val="00610BE9"/>
    <w:rsid w:val="00610E3F"/>
    <w:rsid w:val="00611251"/>
    <w:rsid w:val="006117B4"/>
    <w:rsid w:val="006118C8"/>
    <w:rsid w:val="00611915"/>
    <w:rsid w:val="00611C70"/>
    <w:rsid w:val="00611CDE"/>
    <w:rsid w:val="00611F5E"/>
    <w:rsid w:val="00612075"/>
    <w:rsid w:val="00612287"/>
    <w:rsid w:val="006123AF"/>
    <w:rsid w:val="00612664"/>
    <w:rsid w:val="0061274B"/>
    <w:rsid w:val="006127C2"/>
    <w:rsid w:val="006127F5"/>
    <w:rsid w:val="006128AA"/>
    <w:rsid w:val="0061292D"/>
    <w:rsid w:val="006129AB"/>
    <w:rsid w:val="00612DBC"/>
    <w:rsid w:val="00612E02"/>
    <w:rsid w:val="00613168"/>
    <w:rsid w:val="00613213"/>
    <w:rsid w:val="0061321F"/>
    <w:rsid w:val="006133D2"/>
    <w:rsid w:val="006133F7"/>
    <w:rsid w:val="0061347D"/>
    <w:rsid w:val="0061349B"/>
    <w:rsid w:val="00613609"/>
    <w:rsid w:val="00613667"/>
    <w:rsid w:val="00613714"/>
    <w:rsid w:val="006138CB"/>
    <w:rsid w:val="00613A74"/>
    <w:rsid w:val="00614101"/>
    <w:rsid w:val="00614155"/>
    <w:rsid w:val="00614275"/>
    <w:rsid w:val="0061452E"/>
    <w:rsid w:val="0061454B"/>
    <w:rsid w:val="00614568"/>
    <w:rsid w:val="00614602"/>
    <w:rsid w:val="00614926"/>
    <w:rsid w:val="0061496E"/>
    <w:rsid w:val="006149C2"/>
    <w:rsid w:val="006149F8"/>
    <w:rsid w:val="00614A02"/>
    <w:rsid w:val="00614A03"/>
    <w:rsid w:val="00614AE1"/>
    <w:rsid w:val="00614C3A"/>
    <w:rsid w:val="00614EE6"/>
    <w:rsid w:val="00614EEF"/>
    <w:rsid w:val="00614F07"/>
    <w:rsid w:val="00614F0E"/>
    <w:rsid w:val="00614FCF"/>
    <w:rsid w:val="0061506D"/>
    <w:rsid w:val="006151E0"/>
    <w:rsid w:val="00615259"/>
    <w:rsid w:val="00615322"/>
    <w:rsid w:val="00615476"/>
    <w:rsid w:val="00615552"/>
    <w:rsid w:val="006155B7"/>
    <w:rsid w:val="006155BB"/>
    <w:rsid w:val="00615619"/>
    <w:rsid w:val="00615783"/>
    <w:rsid w:val="006157C6"/>
    <w:rsid w:val="00615A04"/>
    <w:rsid w:val="00615B9E"/>
    <w:rsid w:val="00616136"/>
    <w:rsid w:val="006162D9"/>
    <w:rsid w:val="0061630B"/>
    <w:rsid w:val="00616690"/>
    <w:rsid w:val="006167CD"/>
    <w:rsid w:val="00616943"/>
    <w:rsid w:val="00616990"/>
    <w:rsid w:val="00616A4E"/>
    <w:rsid w:val="00616BBF"/>
    <w:rsid w:val="00617122"/>
    <w:rsid w:val="00617185"/>
    <w:rsid w:val="0061722F"/>
    <w:rsid w:val="006172F5"/>
    <w:rsid w:val="0061737D"/>
    <w:rsid w:val="0061753F"/>
    <w:rsid w:val="00617654"/>
    <w:rsid w:val="00617663"/>
    <w:rsid w:val="00617803"/>
    <w:rsid w:val="006179A3"/>
    <w:rsid w:val="00617A6D"/>
    <w:rsid w:val="00617BF0"/>
    <w:rsid w:val="00617DAD"/>
    <w:rsid w:val="00617F03"/>
    <w:rsid w:val="00617F2E"/>
    <w:rsid w:val="0062002D"/>
    <w:rsid w:val="006200B3"/>
    <w:rsid w:val="0062051B"/>
    <w:rsid w:val="006205E4"/>
    <w:rsid w:val="0062065D"/>
    <w:rsid w:val="00620B1B"/>
    <w:rsid w:val="00620B34"/>
    <w:rsid w:val="00620B5C"/>
    <w:rsid w:val="00620C2A"/>
    <w:rsid w:val="00620C39"/>
    <w:rsid w:val="00620D00"/>
    <w:rsid w:val="00620DF2"/>
    <w:rsid w:val="0062167C"/>
    <w:rsid w:val="006216FC"/>
    <w:rsid w:val="0062191A"/>
    <w:rsid w:val="00621987"/>
    <w:rsid w:val="00621A72"/>
    <w:rsid w:val="00621D79"/>
    <w:rsid w:val="00621D7C"/>
    <w:rsid w:val="00621EC9"/>
    <w:rsid w:val="00621F29"/>
    <w:rsid w:val="00622019"/>
    <w:rsid w:val="006220BB"/>
    <w:rsid w:val="006222C0"/>
    <w:rsid w:val="0062236D"/>
    <w:rsid w:val="00622558"/>
    <w:rsid w:val="006226A4"/>
    <w:rsid w:val="0062280F"/>
    <w:rsid w:val="00622DAB"/>
    <w:rsid w:val="00622E5D"/>
    <w:rsid w:val="0062319B"/>
    <w:rsid w:val="0062335E"/>
    <w:rsid w:val="006234CB"/>
    <w:rsid w:val="006234DF"/>
    <w:rsid w:val="00623899"/>
    <w:rsid w:val="006238D8"/>
    <w:rsid w:val="00623A23"/>
    <w:rsid w:val="00623B1E"/>
    <w:rsid w:val="00623ECD"/>
    <w:rsid w:val="00623EDD"/>
    <w:rsid w:val="006243B4"/>
    <w:rsid w:val="0062441A"/>
    <w:rsid w:val="006244DE"/>
    <w:rsid w:val="006247B1"/>
    <w:rsid w:val="006247E5"/>
    <w:rsid w:val="00624860"/>
    <w:rsid w:val="00624935"/>
    <w:rsid w:val="00624952"/>
    <w:rsid w:val="006249B6"/>
    <w:rsid w:val="00624A0F"/>
    <w:rsid w:val="00624A66"/>
    <w:rsid w:val="00624A9E"/>
    <w:rsid w:val="006250EE"/>
    <w:rsid w:val="00625154"/>
    <w:rsid w:val="00625A33"/>
    <w:rsid w:val="00625BB6"/>
    <w:rsid w:val="00625F01"/>
    <w:rsid w:val="006260B6"/>
    <w:rsid w:val="00626144"/>
    <w:rsid w:val="006261EE"/>
    <w:rsid w:val="006262F9"/>
    <w:rsid w:val="00626682"/>
    <w:rsid w:val="006266E9"/>
    <w:rsid w:val="00626722"/>
    <w:rsid w:val="00626A1F"/>
    <w:rsid w:val="00626C87"/>
    <w:rsid w:val="00626E0F"/>
    <w:rsid w:val="00626E9D"/>
    <w:rsid w:val="00626EA4"/>
    <w:rsid w:val="0062714B"/>
    <w:rsid w:val="0062719E"/>
    <w:rsid w:val="00627201"/>
    <w:rsid w:val="0062721C"/>
    <w:rsid w:val="0062741C"/>
    <w:rsid w:val="0062757E"/>
    <w:rsid w:val="00627595"/>
    <w:rsid w:val="00627C15"/>
    <w:rsid w:val="00627C1A"/>
    <w:rsid w:val="00627CA2"/>
    <w:rsid w:val="00627FDC"/>
    <w:rsid w:val="00630020"/>
    <w:rsid w:val="0063009D"/>
    <w:rsid w:val="006300AC"/>
    <w:rsid w:val="006300B6"/>
    <w:rsid w:val="0063078F"/>
    <w:rsid w:val="0063080F"/>
    <w:rsid w:val="006308F0"/>
    <w:rsid w:val="0063090C"/>
    <w:rsid w:val="0063099C"/>
    <w:rsid w:val="00630D34"/>
    <w:rsid w:val="00630E76"/>
    <w:rsid w:val="0063105A"/>
    <w:rsid w:val="006311DC"/>
    <w:rsid w:val="00631296"/>
    <w:rsid w:val="00631310"/>
    <w:rsid w:val="006314D2"/>
    <w:rsid w:val="0063175D"/>
    <w:rsid w:val="006318BC"/>
    <w:rsid w:val="00631C15"/>
    <w:rsid w:val="00631C3F"/>
    <w:rsid w:val="00631DE0"/>
    <w:rsid w:val="00631F4B"/>
    <w:rsid w:val="0063206F"/>
    <w:rsid w:val="006321CF"/>
    <w:rsid w:val="00632411"/>
    <w:rsid w:val="00632616"/>
    <w:rsid w:val="006326A8"/>
    <w:rsid w:val="00632834"/>
    <w:rsid w:val="006328FE"/>
    <w:rsid w:val="00632DA4"/>
    <w:rsid w:val="00632E33"/>
    <w:rsid w:val="00632EF2"/>
    <w:rsid w:val="00633126"/>
    <w:rsid w:val="00633206"/>
    <w:rsid w:val="006332D3"/>
    <w:rsid w:val="006335A2"/>
    <w:rsid w:val="006335D1"/>
    <w:rsid w:val="006337A9"/>
    <w:rsid w:val="00633983"/>
    <w:rsid w:val="00633BA0"/>
    <w:rsid w:val="00633E9F"/>
    <w:rsid w:val="00634152"/>
    <w:rsid w:val="0063428A"/>
    <w:rsid w:val="006342E0"/>
    <w:rsid w:val="0063466B"/>
    <w:rsid w:val="0063477F"/>
    <w:rsid w:val="00634AE2"/>
    <w:rsid w:val="0063506A"/>
    <w:rsid w:val="0063509E"/>
    <w:rsid w:val="0063538F"/>
    <w:rsid w:val="00635739"/>
    <w:rsid w:val="00635809"/>
    <w:rsid w:val="00635820"/>
    <w:rsid w:val="00635840"/>
    <w:rsid w:val="006358D7"/>
    <w:rsid w:val="00635AE5"/>
    <w:rsid w:val="00635D5F"/>
    <w:rsid w:val="00635EF4"/>
    <w:rsid w:val="00635F52"/>
    <w:rsid w:val="006360F0"/>
    <w:rsid w:val="0063621C"/>
    <w:rsid w:val="00636627"/>
    <w:rsid w:val="00636696"/>
    <w:rsid w:val="006368E8"/>
    <w:rsid w:val="006369ED"/>
    <w:rsid w:val="00636A06"/>
    <w:rsid w:val="00636A4B"/>
    <w:rsid w:val="00636DC6"/>
    <w:rsid w:val="00636EDE"/>
    <w:rsid w:val="0063707A"/>
    <w:rsid w:val="006373D9"/>
    <w:rsid w:val="00637535"/>
    <w:rsid w:val="006379CF"/>
    <w:rsid w:val="00637A6B"/>
    <w:rsid w:val="00637C78"/>
    <w:rsid w:val="00637CBA"/>
    <w:rsid w:val="00637D18"/>
    <w:rsid w:val="00640035"/>
    <w:rsid w:val="006402BD"/>
    <w:rsid w:val="00640411"/>
    <w:rsid w:val="006404A5"/>
    <w:rsid w:val="0064056A"/>
    <w:rsid w:val="006407AD"/>
    <w:rsid w:val="006408CA"/>
    <w:rsid w:val="00640B4B"/>
    <w:rsid w:val="00640EBD"/>
    <w:rsid w:val="0064112C"/>
    <w:rsid w:val="00641233"/>
    <w:rsid w:val="00641259"/>
    <w:rsid w:val="00641381"/>
    <w:rsid w:val="006413B4"/>
    <w:rsid w:val="006413BB"/>
    <w:rsid w:val="00641987"/>
    <w:rsid w:val="00641F18"/>
    <w:rsid w:val="006422F8"/>
    <w:rsid w:val="0064241C"/>
    <w:rsid w:val="006424AF"/>
    <w:rsid w:val="00642566"/>
    <w:rsid w:val="006425E2"/>
    <w:rsid w:val="00642958"/>
    <w:rsid w:val="00642DC0"/>
    <w:rsid w:val="00642F0D"/>
    <w:rsid w:val="006430DD"/>
    <w:rsid w:val="006433DF"/>
    <w:rsid w:val="006435E3"/>
    <w:rsid w:val="006437E0"/>
    <w:rsid w:val="006438E3"/>
    <w:rsid w:val="006439B3"/>
    <w:rsid w:val="00643A26"/>
    <w:rsid w:val="00643A71"/>
    <w:rsid w:val="00643FA7"/>
    <w:rsid w:val="00644263"/>
    <w:rsid w:val="00644334"/>
    <w:rsid w:val="00644752"/>
    <w:rsid w:val="00644810"/>
    <w:rsid w:val="00644869"/>
    <w:rsid w:val="00644948"/>
    <w:rsid w:val="00644C87"/>
    <w:rsid w:val="00644DC1"/>
    <w:rsid w:val="00644E40"/>
    <w:rsid w:val="0064505C"/>
    <w:rsid w:val="00645108"/>
    <w:rsid w:val="00645570"/>
    <w:rsid w:val="00645666"/>
    <w:rsid w:val="00645950"/>
    <w:rsid w:val="006459D1"/>
    <w:rsid w:val="00645A92"/>
    <w:rsid w:val="00645AE2"/>
    <w:rsid w:val="00645DE2"/>
    <w:rsid w:val="00645E87"/>
    <w:rsid w:val="00645F12"/>
    <w:rsid w:val="00646026"/>
    <w:rsid w:val="006461C5"/>
    <w:rsid w:val="006464E0"/>
    <w:rsid w:val="00646506"/>
    <w:rsid w:val="0064664B"/>
    <w:rsid w:val="00646B54"/>
    <w:rsid w:val="00646CBA"/>
    <w:rsid w:val="0064732D"/>
    <w:rsid w:val="0064747A"/>
    <w:rsid w:val="0064759E"/>
    <w:rsid w:val="0064760F"/>
    <w:rsid w:val="00647637"/>
    <w:rsid w:val="0064792B"/>
    <w:rsid w:val="00647B14"/>
    <w:rsid w:val="00647B6C"/>
    <w:rsid w:val="00647C30"/>
    <w:rsid w:val="00647E2E"/>
    <w:rsid w:val="00647E44"/>
    <w:rsid w:val="00647E59"/>
    <w:rsid w:val="006501D4"/>
    <w:rsid w:val="0065033A"/>
    <w:rsid w:val="00650639"/>
    <w:rsid w:val="006508C1"/>
    <w:rsid w:val="00650935"/>
    <w:rsid w:val="00650ABA"/>
    <w:rsid w:val="00650AE3"/>
    <w:rsid w:val="00650AF5"/>
    <w:rsid w:val="00650B88"/>
    <w:rsid w:val="00650EE0"/>
    <w:rsid w:val="006510B9"/>
    <w:rsid w:val="006519EE"/>
    <w:rsid w:val="00651BB2"/>
    <w:rsid w:val="00651D81"/>
    <w:rsid w:val="00651E1D"/>
    <w:rsid w:val="00651E90"/>
    <w:rsid w:val="00652230"/>
    <w:rsid w:val="006522CC"/>
    <w:rsid w:val="006524B6"/>
    <w:rsid w:val="00652675"/>
    <w:rsid w:val="0065285C"/>
    <w:rsid w:val="00652A44"/>
    <w:rsid w:val="00652CE0"/>
    <w:rsid w:val="00652F8A"/>
    <w:rsid w:val="00652FF2"/>
    <w:rsid w:val="00653171"/>
    <w:rsid w:val="0065317F"/>
    <w:rsid w:val="006531E7"/>
    <w:rsid w:val="006535DE"/>
    <w:rsid w:val="006535E8"/>
    <w:rsid w:val="006537C6"/>
    <w:rsid w:val="00653837"/>
    <w:rsid w:val="00653AF2"/>
    <w:rsid w:val="00653D3C"/>
    <w:rsid w:val="00653D8E"/>
    <w:rsid w:val="00653F8F"/>
    <w:rsid w:val="00653FC0"/>
    <w:rsid w:val="00654043"/>
    <w:rsid w:val="00654414"/>
    <w:rsid w:val="0065450F"/>
    <w:rsid w:val="006545C3"/>
    <w:rsid w:val="00654624"/>
    <w:rsid w:val="00654784"/>
    <w:rsid w:val="00654BBB"/>
    <w:rsid w:val="00654E47"/>
    <w:rsid w:val="00654EC0"/>
    <w:rsid w:val="00654F4B"/>
    <w:rsid w:val="006553C5"/>
    <w:rsid w:val="006554D9"/>
    <w:rsid w:val="006554F1"/>
    <w:rsid w:val="0065570C"/>
    <w:rsid w:val="0065572E"/>
    <w:rsid w:val="0065576A"/>
    <w:rsid w:val="00655B3C"/>
    <w:rsid w:val="00655C45"/>
    <w:rsid w:val="00655C50"/>
    <w:rsid w:val="00655F3A"/>
    <w:rsid w:val="00656112"/>
    <w:rsid w:val="00656363"/>
    <w:rsid w:val="00656387"/>
    <w:rsid w:val="00656745"/>
    <w:rsid w:val="0065675A"/>
    <w:rsid w:val="0065679D"/>
    <w:rsid w:val="0065691C"/>
    <w:rsid w:val="00656EA5"/>
    <w:rsid w:val="006572E0"/>
    <w:rsid w:val="0065741E"/>
    <w:rsid w:val="0065768D"/>
    <w:rsid w:val="006576B2"/>
    <w:rsid w:val="006576E7"/>
    <w:rsid w:val="0065787B"/>
    <w:rsid w:val="00657B99"/>
    <w:rsid w:val="00657C12"/>
    <w:rsid w:val="00657CEF"/>
    <w:rsid w:val="00657DFD"/>
    <w:rsid w:val="00657F47"/>
    <w:rsid w:val="00657F74"/>
    <w:rsid w:val="0066006E"/>
    <w:rsid w:val="00660280"/>
    <w:rsid w:val="006603B2"/>
    <w:rsid w:val="0066055D"/>
    <w:rsid w:val="00660613"/>
    <w:rsid w:val="00660995"/>
    <w:rsid w:val="00660B9E"/>
    <w:rsid w:val="00660E57"/>
    <w:rsid w:val="00660E82"/>
    <w:rsid w:val="00660F66"/>
    <w:rsid w:val="00661056"/>
    <w:rsid w:val="00661342"/>
    <w:rsid w:val="00661900"/>
    <w:rsid w:val="00661F9B"/>
    <w:rsid w:val="006620BF"/>
    <w:rsid w:val="006623CF"/>
    <w:rsid w:val="006623FB"/>
    <w:rsid w:val="00662586"/>
    <w:rsid w:val="006626CC"/>
    <w:rsid w:val="00662965"/>
    <w:rsid w:val="00662AE6"/>
    <w:rsid w:val="00662B43"/>
    <w:rsid w:val="00662FD9"/>
    <w:rsid w:val="00662FF9"/>
    <w:rsid w:val="00663037"/>
    <w:rsid w:val="006630DC"/>
    <w:rsid w:val="006631D4"/>
    <w:rsid w:val="006633CA"/>
    <w:rsid w:val="006639CF"/>
    <w:rsid w:val="00663CBD"/>
    <w:rsid w:val="00663CD9"/>
    <w:rsid w:val="00663D76"/>
    <w:rsid w:val="0066401B"/>
    <w:rsid w:val="006640C5"/>
    <w:rsid w:val="00664224"/>
    <w:rsid w:val="00664600"/>
    <w:rsid w:val="006646F6"/>
    <w:rsid w:val="00664AD0"/>
    <w:rsid w:val="00664E23"/>
    <w:rsid w:val="00664EF1"/>
    <w:rsid w:val="00664FF7"/>
    <w:rsid w:val="006654CE"/>
    <w:rsid w:val="00665579"/>
    <w:rsid w:val="00665774"/>
    <w:rsid w:val="006657AD"/>
    <w:rsid w:val="00665BA9"/>
    <w:rsid w:val="00666577"/>
    <w:rsid w:val="00666728"/>
    <w:rsid w:val="0066683E"/>
    <w:rsid w:val="00666876"/>
    <w:rsid w:val="006669C5"/>
    <w:rsid w:val="00666AB3"/>
    <w:rsid w:val="00666C34"/>
    <w:rsid w:val="00666CEF"/>
    <w:rsid w:val="00666E72"/>
    <w:rsid w:val="0066704A"/>
    <w:rsid w:val="00667251"/>
    <w:rsid w:val="00667265"/>
    <w:rsid w:val="0066743C"/>
    <w:rsid w:val="0066772A"/>
    <w:rsid w:val="00667763"/>
    <w:rsid w:val="0066783F"/>
    <w:rsid w:val="00667985"/>
    <w:rsid w:val="00667C91"/>
    <w:rsid w:val="00667D41"/>
    <w:rsid w:val="00667FBE"/>
    <w:rsid w:val="00667FC3"/>
    <w:rsid w:val="00670018"/>
    <w:rsid w:val="006701CB"/>
    <w:rsid w:val="0067035D"/>
    <w:rsid w:val="006705C7"/>
    <w:rsid w:val="00670751"/>
    <w:rsid w:val="006709D2"/>
    <w:rsid w:val="00670A98"/>
    <w:rsid w:val="00670F50"/>
    <w:rsid w:val="006713C9"/>
    <w:rsid w:val="006718F2"/>
    <w:rsid w:val="00671A0B"/>
    <w:rsid w:val="00671A30"/>
    <w:rsid w:val="00671A61"/>
    <w:rsid w:val="00671A9F"/>
    <w:rsid w:val="00671B64"/>
    <w:rsid w:val="00671D1A"/>
    <w:rsid w:val="00671FFE"/>
    <w:rsid w:val="006720BB"/>
    <w:rsid w:val="006723DB"/>
    <w:rsid w:val="00672619"/>
    <w:rsid w:val="00672891"/>
    <w:rsid w:val="0067294B"/>
    <w:rsid w:val="006729A3"/>
    <w:rsid w:val="00672A49"/>
    <w:rsid w:val="00672DB2"/>
    <w:rsid w:val="00672E44"/>
    <w:rsid w:val="0067317C"/>
    <w:rsid w:val="00673188"/>
    <w:rsid w:val="00673266"/>
    <w:rsid w:val="006733CD"/>
    <w:rsid w:val="00673660"/>
    <w:rsid w:val="0067378F"/>
    <w:rsid w:val="00673869"/>
    <w:rsid w:val="006739C2"/>
    <w:rsid w:val="00673AD1"/>
    <w:rsid w:val="00673BA5"/>
    <w:rsid w:val="00673C3B"/>
    <w:rsid w:val="00673E91"/>
    <w:rsid w:val="00673F55"/>
    <w:rsid w:val="006741F8"/>
    <w:rsid w:val="00674285"/>
    <w:rsid w:val="0067438D"/>
    <w:rsid w:val="0067443C"/>
    <w:rsid w:val="006746A9"/>
    <w:rsid w:val="00674831"/>
    <w:rsid w:val="006751B1"/>
    <w:rsid w:val="0067523D"/>
    <w:rsid w:val="00675291"/>
    <w:rsid w:val="006753C9"/>
    <w:rsid w:val="00675778"/>
    <w:rsid w:val="00675B84"/>
    <w:rsid w:val="00675BAB"/>
    <w:rsid w:val="00675DAC"/>
    <w:rsid w:val="00675E7F"/>
    <w:rsid w:val="006763FD"/>
    <w:rsid w:val="0067656B"/>
    <w:rsid w:val="006765EE"/>
    <w:rsid w:val="0067667C"/>
    <w:rsid w:val="00676A33"/>
    <w:rsid w:val="00676AB8"/>
    <w:rsid w:val="00676D82"/>
    <w:rsid w:val="00676D9C"/>
    <w:rsid w:val="00676F31"/>
    <w:rsid w:val="00677037"/>
    <w:rsid w:val="006770E2"/>
    <w:rsid w:val="006778C9"/>
    <w:rsid w:val="00677AA4"/>
    <w:rsid w:val="00677ACA"/>
    <w:rsid w:val="00677BDD"/>
    <w:rsid w:val="00680052"/>
    <w:rsid w:val="006801A1"/>
    <w:rsid w:val="006802FD"/>
    <w:rsid w:val="00680453"/>
    <w:rsid w:val="00680526"/>
    <w:rsid w:val="006806E2"/>
    <w:rsid w:val="00680776"/>
    <w:rsid w:val="006807AE"/>
    <w:rsid w:val="006807D8"/>
    <w:rsid w:val="0068084D"/>
    <w:rsid w:val="0068086E"/>
    <w:rsid w:val="00680C77"/>
    <w:rsid w:val="00681064"/>
    <w:rsid w:val="0068108F"/>
    <w:rsid w:val="00681170"/>
    <w:rsid w:val="00681669"/>
    <w:rsid w:val="00681710"/>
    <w:rsid w:val="0068175E"/>
    <w:rsid w:val="0068194B"/>
    <w:rsid w:val="00681AA0"/>
    <w:rsid w:val="00681AA1"/>
    <w:rsid w:val="00681B0E"/>
    <w:rsid w:val="00681C30"/>
    <w:rsid w:val="00681C4B"/>
    <w:rsid w:val="00681D8C"/>
    <w:rsid w:val="00681F1B"/>
    <w:rsid w:val="006820CF"/>
    <w:rsid w:val="00682241"/>
    <w:rsid w:val="00682484"/>
    <w:rsid w:val="0068253D"/>
    <w:rsid w:val="0068272B"/>
    <w:rsid w:val="0068275E"/>
    <w:rsid w:val="0068295D"/>
    <w:rsid w:val="006829D0"/>
    <w:rsid w:val="00682A14"/>
    <w:rsid w:val="00682C6A"/>
    <w:rsid w:val="00682D60"/>
    <w:rsid w:val="00682D69"/>
    <w:rsid w:val="00682F63"/>
    <w:rsid w:val="00683007"/>
    <w:rsid w:val="00683129"/>
    <w:rsid w:val="0068320F"/>
    <w:rsid w:val="006833D0"/>
    <w:rsid w:val="006835D9"/>
    <w:rsid w:val="0068366C"/>
    <w:rsid w:val="006836E3"/>
    <w:rsid w:val="00683768"/>
    <w:rsid w:val="00683789"/>
    <w:rsid w:val="00683D5F"/>
    <w:rsid w:val="00683DDD"/>
    <w:rsid w:val="0068402A"/>
    <w:rsid w:val="0068403B"/>
    <w:rsid w:val="0068417D"/>
    <w:rsid w:val="00684247"/>
    <w:rsid w:val="0068429F"/>
    <w:rsid w:val="006842CD"/>
    <w:rsid w:val="00684315"/>
    <w:rsid w:val="0068433A"/>
    <w:rsid w:val="006843A8"/>
    <w:rsid w:val="006844BA"/>
    <w:rsid w:val="00684601"/>
    <w:rsid w:val="0068461F"/>
    <w:rsid w:val="00684790"/>
    <w:rsid w:val="00684831"/>
    <w:rsid w:val="00684B5E"/>
    <w:rsid w:val="00684F83"/>
    <w:rsid w:val="00685233"/>
    <w:rsid w:val="0068556C"/>
    <w:rsid w:val="00685752"/>
    <w:rsid w:val="006857E3"/>
    <w:rsid w:val="006858FF"/>
    <w:rsid w:val="00685A83"/>
    <w:rsid w:val="00685B38"/>
    <w:rsid w:val="00685C97"/>
    <w:rsid w:val="00685D1D"/>
    <w:rsid w:val="00685FB1"/>
    <w:rsid w:val="00686301"/>
    <w:rsid w:val="00686595"/>
    <w:rsid w:val="00686A91"/>
    <w:rsid w:val="00686BCA"/>
    <w:rsid w:val="00686BFE"/>
    <w:rsid w:val="00686DCB"/>
    <w:rsid w:val="00686F21"/>
    <w:rsid w:val="00686FDA"/>
    <w:rsid w:val="00687277"/>
    <w:rsid w:val="006872C7"/>
    <w:rsid w:val="006873D3"/>
    <w:rsid w:val="006875F1"/>
    <w:rsid w:val="006877ED"/>
    <w:rsid w:val="00687BB4"/>
    <w:rsid w:val="00687E17"/>
    <w:rsid w:val="00687EA6"/>
    <w:rsid w:val="00687FD4"/>
    <w:rsid w:val="00690164"/>
    <w:rsid w:val="006901C5"/>
    <w:rsid w:val="0069071A"/>
    <w:rsid w:val="0069075C"/>
    <w:rsid w:val="00690A28"/>
    <w:rsid w:val="00690AA7"/>
    <w:rsid w:val="00690B51"/>
    <w:rsid w:val="00690ED3"/>
    <w:rsid w:val="00690F24"/>
    <w:rsid w:val="00690FDA"/>
    <w:rsid w:val="00691074"/>
    <w:rsid w:val="006910A2"/>
    <w:rsid w:val="0069113D"/>
    <w:rsid w:val="0069115B"/>
    <w:rsid w:val="006911BA"/>
    <w:rsid w:val="006914CE"/>
    <w:rsid w:val="0069186F"/>
    <w:rsid w:val="0069187F"/>
    <w:rsid w:val="0069192A"/>
    <w:rsid w:val="00691CFA"/>
    <w:rsid w:val="00691F98"/>
    <w:rsid w:val="006922E3"/>
    <w:rsid w:val="00692508"/>
    <w:rsid w:val="0069275D"/>
    <w:rsid w:val="00692831"/>
    <w:rsid w:val="00692A15"/>
    <w:rsid w:val="00692B1E"/>
    <w:rsid w:val="00692B5B"/>
    <w:rsid w:val="00692B72"/>
    <w:rsid w:val="00692DDE"/>
    <w:rsid w:val="00692E85"/>
    <w:rsid w:val="006930D5"/>
    <w:rsid w:val="0069352C"/>
    <w:rsid w:val="0069375E"/>
    <w:rsid w:val="00693854"/>
    <w:rsid w:val="006939BF"/>
    <w:rsid w:val="00693B6B"/>
    <w:rsid w:val="00693C05"/>
    <w:rsid w:val="00693DD3"/>
    <w:rsid w:val="00693DEE"/>
    <w:rsid w:val="00693ED4"/>
    <w:rsid w:val="00694009"/>
    <w:rsid w:val="0069452B"/>
    <w:rsid w:val="00694646"/>
    <w:rsid w:val="00694737"/>
    <w:rsid w:val="00694B15"/>
    <w:rsid w:val="00694BEB"/>
    <w:rsid w:val="00694E63"/>
    <w:rsid w:val="00694E6D"/>
    <w:rsid w:val="006950C1"/>
    <w:rsid w:val="006952D3"/>
    <w:rsid w:val="00695319"/>
    <w:rsid w:val="00695346"/>
    <w:rsid w:val="0069565B"/>
    <w:rsid w:val="00695E35"/>
    <w:rsid w:val="00695F60"/>
    <w:rsid w:val="006960BE"/>
    <w:rsid w:val="00696241"/>
    <w:rsid w:val="006963B5"/>
    <w:rsid w:val="00696AEA"/>
    <w:rsid w:val="00696EB1"/>
    <w:rsid w:val="0069709D"/>
    <w:rsid w:val="00697158"/>
    <w:rsid w:val="00697491"/>
    <w:rsid w:val="006974D7"/>
    <w:rsid w:val="0069783C"/>
    <w:rsid w:val="00697973"/>
    <w:rsid w:val="00697A0F"/>
    <w:rsid w:val="00697B8F"/>
    <w:rsid w:val="00697BE1"/>
    <w:rsid w:val="00697C41"/>
    <w:rsid w:val="00697D21"/>
    <w:rsid w:val="00697D77"/>
    <w:rsid w:val="00697FA4"/>
    <w:rsid w:val="006A005A"/>
    <w:rsid w:val="006A00BC"/>
    <w:rsid w:val="006A01C6"/>
    <w:rsid w:val="006A045C"/>
    <w:rsid w:val="006A0661"/>
    <w:rsid w:val="006A0770"/>
    <w:rsid w:val="006A07A7"/>
    <w:rsid w:val="006A09D8"/>
    <w:rsid w:val="006A0A0D"/>
    <w:rsid w:val="006A0DC0"/>
    <w:rsid w:val="006A0E2A"/>
    <w:rsid w:val="006A0FBB"/>
    <w:rsid w:val="006A0FBC"/>
    <w:rsid w:val="006A105B"/>
    <w:rsid w:val="006A1363"/>
    <w:rsid w:val="006A13E7"/>
    <w:rsid w:val="006A160F"/>
    <w:rsid w:val="006A165D"/>
    <w:rsid w:val="006A1670"/>
    <w:rsid w:val="006A1754"/>
    <w:rsid w:val="006A1A23"/>
    <w:rsid w:val="006A1A6C"/>
    <w:rsid w:val="006A1C4B"/>
    <w:rsid w:val="006A1F32"/>
    <w:rsid w:val="006A20B6"/>
    <w:rsid w:val="006A2179"/>
    <w:rsid w:val="006A2516"/>
    <w:rsid w:val="006A2540"/>
    <w:rsid w:val="006A2795"/>
    <w:rsid w:val="006A2874"/>
    <w:rsid w:val="006A2C4E"/>
    <w:rsid w:val="006A3132"/>
    <w:rsid w:val="006A3968"/>
    <w:rsid w:val="006A399C"/>
    <w:rsid w:val="006A39DF"/>
    <w:rsid w:val="006A3A34"/>
    <w:rsid w:val="006A3BAA"/>
    <w:rsid w:val="006A3BBF"/>
    <w:rsid w:val="006A3C0D"/>
    <w:rsid w:val="006A3D69"/>
    <w:rsid w:val="006A3F4D"/>
    <w:rsid w:val="006A4160"/>
    <w:rsid w:val="006A42F4"/>
    <w:rsid w:val="006A4445"/>
    <w:rsid w:val="006A4A62"/>
    <w:rsid w:val="006A4AED"/>
    <w:rsid w:val="006A4DEB"/>
    <w:rsid w:val="006A4E38"/>
    <w:rsid w:val="006A535D"/>
    <w:rsid w:val="006A54A0"/>
    <w:rsid w:val="006A54B2"/>
    <w:rsid w:val="006A5617"/>
    <w:rsid w:val="006A5A0B"/>
    <w:rsid w:val="006A5A11"/>
    <w:rsid w:val="006A5BC8"/>
    <w:rsid w:val="006A5E38"/>
    <w:rsid w:val="006A5F39"/>
    <w:rsid w:val="006A634B"/>
    <w:rsid w:val="006A6416"/>
    <w:rsid w:val="006A6453"/>
    <w:rsid w:val="006A651D"/>
    <w:rsid w:val="006A66D2"/>
    <w:rsid w:val="006A66E0"/>
    <w:rsid w:val="006A6BFC"/>
    <w:rsid w:val="006A6F25"/>
    <w:rsid w:val="006A6F31"/>
    <w:rsid w:val="006A6FB0"/>
    <w:rsid w:val="006A6FD4"/>
    <w:rsid w:val="006A709E"/>
    <w:rsid w:val="006A7564"/>
    <w:rsid w:val="006A756C"/>
    <w:rsid w:val="006A7698"/>
    <w:rsid w:val="006A7781"/>
    <w:rsid w:val="006A7876"/>
    <w:rsid w:val="006A794D"/>
    <w:rsid w:val="006A79E0"/>
    <w:rsid w:val="006A7C0C"/>
    <w:rsid w:val="006A7C79"/>
    <w:rsid w:val="006A7CA0"/>
    <w:rsid w:val="006A7CF9"/>
    <w:rsid w:val="006A7D5F"/>
    <w:rsid w:val="006A7E0B"/>
    <w:rsid w:val="006A7E15"/>
    <w:rsid w:val="006A7F17"/>
    <w:rsid w:val="006B00C7"/>
    <w:rsid w:val="006B0357"/>
    <w:rsid w:val="006B0580"/>
    <w:rsid w:val="006B0684"/>
    <w:rsid w:val="006B08C2"/>
    <w:rsid w:val="006B0998"/>
    <w:rsid w:val="006B09BD"/>
    <w:rsid w:val="006B0C29"/>
    <w:rsid w:val="006B0D45"/>
    <w:rsid w:val="006B10C9"/>
    <w:rsid w:val="006B1123"/>
    <w:rsid w:val="006B1135"/>
    <w:rsid w:val="006B1204"/>
    <w:rsid w:val="006B1582"/>
    <w:rsid w:val="006B1738"/>
    <w:rsid w:val="006B1958"/>
    <w:rsid w:val="006B19E1"/>
    <w:rsid w:val="006B1B11"/>
    <w:rsid w:val="006B1BB5"/>
    <w:rsid w:val="006B1DA0"/>
    <w:rsid w:val="006B1E44"/>
    <w:rsid w:val="006B20C6"/>
    <w:rsid w:val="006B22B8"/>
    <w:rsid w:val="006B2956"/>
    <w:rsid w:val="006B2A9F"/>
    <w:rsid w:val="006B2C53"/>
    <w:rsid w:val="006B2DD5"/>
    <w:rsid w:val="006B30B1"/>
    <w:rsid w:val="006B3153"/>
    <w:rsid w:val="006B329E"/>
    <w:rsid w:val="006B35FB"/>
    <w:rsid w:val="006B37B0"/>
    <w:rsid w:val="006B3971"/>
    <w:rsid w:val="006B3A4F"/>
    <w:rsid w:val="006B3D34"/>
    <w:rsid w:val="006B3E09"/>
    <w:rsid w:val="006B3ED0"/>
    <w:rsid w:val="006B40B4"/>
    <w:rsid w:val="006B41D7"/>
    <w:rsid w:val="006B4449"/>
    <w:rsid w:val="006B4714"/>
    <w:rsid w:val="006B4716"/>
    <w:rsid w:val="006B47B8"/>
    <w:rsid w:val="006B4A09"/>
    <w:rsid w:val="006B4C6B"/>
    <w:rsid w:val="006B4F18"/>
    <w:rsid w:val="006B525B"/>
    <w:rsid w:val="006B537D"/>
    <w:rsid w:val="006B5520"/>
    <w:rsid w:val="006B5673"/>
    <w:rsid w:val="006B5675"/>
    <w:rsid w:val="006B5870"/>
    <w:rsid w:val="006B5991"/>
    <w:rsid w:val="006B5AA6"/>
    <w:rsid w:val="006B5DE6"/>
    <w:rsid w:val="006B5E11"/>
    <w:rsid w:val="006B5E28"/>
    <w:rsid w:val="006B5F5E"/>
    <w:rsid w:val="006B5F9F"/>
    <w:rsid w:val="006B6029"/>
    <w:rsid w:val="006B60F7"/>
    <w:rsid w:val="006B625F"/>
    <w:rsid w:val="006B63AB"/>
    <w:rsid w:val="006B662E"/>
    <w:rsid w:val="006B68A7"/>
    <w:rsid w:val="006B6A53"/>
    <w:rsid w:val="006B6D5C"/>
    <w:rsid w:val="006B77A7"/>
    <w:rsid w:val="006B77FB"/>
    <w:rsid w:val="006B7A8B"/>
    <w:rsid w:val="006B7D0E"/>
    <w:rsid w:val="006B7F18"/>
    <w:rsid w:val="006B7FB6"/>
    <w:rsid w:val="006C0060"/>
    <w:rsid w:val="006C02D5"/>
    <w:rsid w:val="006C0599"/>
    <w:rsid w:val="006C075D"/>
    <w:rsid w:val="006C078B"/>
    <w:rsid w:val="006C0BAA"/>
    <w:rsid w:val="006C0EBA"/>
    <w:rsid w:val="006C0F8E"/>
    <w:rsid w:val="006C14D4"/>
    <w:rsid w:val="006C16A7"/>
    <w:rsid w:val="006C1886"/>
    <w:rsid w:val="006C18AE"/>
    <w:rsid w:val="006C1936"/>
    <w:rsid w:val="006C19B4"/>
    <w:rsid w:val="006C1D53"/>
    <w:rsid w:val="006C1DAE"/>
    <w:rsid w:val="006C1F0E"/>
    <w:rsid w:val="006C21E8"/>
    <w:rsid w:val="006C2225"/>
    <w:rsid w:val="006C2292"/>
    <w:rsid w:val="006C2355"/>
    <w:rsid w:val="006C263F"/>
    <w:rsid w:val="006C2709"/>
    <w:rsid w:val="006C2961"/>
    <w:rsid w:val="006C2B6E"/>
    <w:rsid w:val="006C2BD5"/>
    <w:rsid w:val="006C2D59"/>
    <w:rsid w:val="006C2DCE"/>
    <w:rsid w:val="006C3205"/>
    <w:rsid w:val="006C3396"/>
    <w:rsid w:val="006C3409"/>
    <w:rsid w:val="006C3493"/>
    <w:rsid w:val="006C34DC"/>
    <w:rsid w:val="006C37F7"/>
    <w:rsid w:val="006C383F"/>
    <w:rsid w:val="006C3BAC"/>
    <w:rsid w:val="006C3CE0"/>
    <w:rsid w:val="006C3E34"/>
    <w:rsid w:val="006C3EC5"/>
    <w:rsid w:val="006C408F"/>
    <w:rsid w:val="006C4173"/>
    <w:rsid w:val="006C47D9"/>
    <w:rsid w:val="006C487E"/>
    <w:rsid w:val="006C48F0"/>
    <w:rsid w:val="006C490D"/>
    <w:rsid w:val="006C4924"/>
    <w:rsid w:val="006C4942"/>
    <w:rsid w:val="006C49D2"/>
    <w:rsid w:val="006C4B7D"/>
    <w:rsid w:val="006C4DFA"/>
    <w:rsid w:val="006C4EA0"/>
    <w:rsid w:val="006C4EEC"/>
    <w:rsid w:val="006C50A7"/>
    <w:rsid w:val="006C510D"/>
    <w:rsid w:val="006C525B"/>
    <w:rsid w:val="006C53D8"/>
    <w:rsid w:val="006C53EB"/>
    <w:rsid w:val="006C56B2"/>
    <w:rsid w:val="006C5D14"/>
    <w:rsid w:val="006C5EC0"/>
    <w:rsid w:val="006C5F00"/>
    <w:rsid w:val="006C5F94"/>
    <w:rsid w:val="006C5FC7"/>
    <w:rsid w:val="006C6042"/>
    <w:rsid w:val="006C6124"/>
    <w:rsid w:val="006C6224"/>
    <w:rsid w:val="006C6419"/>
    <w:rsid w:val="006C644E"/>
    <w:rsid w:val="006C64A9"/>
    <w:rsid w:val="006C6643"/>
    <w:rsid w:val="006C694D"/>
    <w:rsid w:val="006C6972"/>
    <w:rsid w:val="006C6BA3"/>
    <w:rsid w:val="006C6D20"/>
    <w:rsid w:val="006C6E18"/>
    <w:rsid w:val="006C6E1F"/>
    <w:rsid w:val="006C72BF"/>
    <w:rsid w:val="006C7403"/>
    <w:rsid w:val="006C741E"/>
    <w:rsid w:val="006C7765"/>
    <w:rsid w:val="006C7864"/>
    <w:rsid w:val="006C7ADB"/>
    <w:rsid w:val="006C7CF9"/>
    <w:rsid w:val="006C7DCB"/>
    <w:rsid w:val="006D02DA"/>
    <w:rsid w:val="006D0394"/>
    <w:rsid w:val="006D043D"/>
    <w:rsid w:val="006D0610"/>
    <w:rsid w:val="006D078B"/>
    <w:rsid w:val="006D0923"/>
    <w:rsid w:val="006D09A7"/>
    <w:rsid w:val="006D09D1"/>
    <w:rsid w:val="006D0BE1"/>
    <w:rsid w:val="006D0C24"/>
    <w:rsid w:val="006D0CFD"/>
    <w:rsid w:val="006D0D57"/>
    <w:rsid w:val="006D104F"/>
    <w:rsid w:val="006D1175"/>
    <w:rsid w:val="006D11ED"/>
    <w:rsid w:val="006D128C"/>
    <w:rsid w:val="006D13B0"/>
    <w:rsid w:val="006D1784"/>
    <w:rsid w:val="006D1E50"/>
    <w:rsid w:val="006D1E71"/>
    <w:rsid w:val="006D1F4A"/>
    <w:rsid w:val="006D21FA"/>
    <w:rsid w:val="006D21FB"/>
    <w:rsid w:val="006D23EC"/>
    <w:rsid w:val="006D2642"/>
    <w:rsid w:val="006D2D58"/>
    <w:rsid w:val="006D2E16"/>
    <w:rsid w:val="006D2E8F"/>
    <w:rsid w:val="006D2F1A"/>
    <w:rsid w:val="006D304F"/>
    <w:rsid w:val="006D31BD"/>
    <w:rsid w:val="006D35F2"/>
    <w:rsid w:val="006D360A"/>
    <w:rsid w:val="006D379A"/>
    <w:rsid w:val="006D3CD9"/>
    <w:rsid w:val="006D3EB2"/>
    <w:rsid w:val="006D3ECA"/>
    <w:rsid w:val="006D4021"/>
    <w:rsid w:val="006D4106"/>
    <w:rsid w:val="006D4120"/>
    <w:rsid w:val="006D4242"/>
    <w:rsid w:val="006D43DA"/>
    <w:rsid w:val="006D45C0"/>
    <w:rsid w:val="006D4611"/>
    <w:rsid w:val="006D47CD"/>
    <w:rsid w:val="006D4876"/>
    <w:rsid w:val="006D48AC"/>
    <w:rsid w:val="006D48E4"/>
    <w:rsid w:val="006D4A37"/>
    <w:rsid w:val="006D4B49"/>
    <w:rsid w:val="006D4B55"/>
    <w:rsid w:val="006D4BB1"/>
    <w:rsid w:val="006D4D60"/>
    <w:rsid w:val="006D4E25"/>
    <w:rsid w:val="006D504E"/>
    <w:rsid w:val="006D51CF"/>
    <w:rsid w:val="006D522E"/>
    <w:rsid w:val="006D527F"/>
    <w:rsid w:val="006D5501"/>
    <w:rsid w:val="006D56F9"/>
    <w:rsid w:val="006D5924"/>
    <w:rsid w:val="006D5B8F"/>
    <w:rsid w:val="006D5D32"/>
    <w:rsid w:val="006D5F97"/>
    <w:rsid w:val="006D61AA"/>
    <w:rsid w:val="006D61E4"/>
    <w:rsid w:val="006D62BC"/>
    <w:rsid w:val="006D62F1"/>
    <w:rsid w:val="006D63A4"/>
    <w:rsid w:val="006D6463"/>
    <w:rsid w:val="006D66B2"/>
    <w:rsid w:val="006D6775"/>
    <w:rsid w:val="006D6A54"/>
    <w:rsid w:val="006D6BE4"/>
    <w:rsid w:val="006D7162"/>
    <w:rsid w:val="006D7258"/>
    <w:rsid w:val="006D72B2"/>
    <w:rsid w:val="006D72E2"/>
    <w:rsid w:val="006D7345"/>
    <w:rsid w:val="006D73F8"/>
    <w:rsid w:val="006D757F"/>
    <w:rsid w:val="006D76EE"/>
    <w:rsid w:val="006D785F"/>
    <w:rsid w:val="006D786B"/>
    <w:rsid w:val="006D786D"/>
    <w:rsid w:val="006D7A1C"/>
    <w:rsid w:val="006D7ADC"/>
    <w:rsid w:val="006D7DF6"/>
    <w:rsid w:val="006E00DA"/>
    <w:rsid w:val="006E00E6"/>
    <w:rsid w:val="006E0137"/>
    <w:rsid w:val="006E047E"/>
    <w:rsid w:val="006E056D"/>
    <w:rsid w:val="006E0780"/>
    <w:rsid w:val="006E0791"/>
    <w:rsid w:val="006E0864"/>
    <w:rsid w:val="006E09B3"/>
    <w:rsid w:val="006E0A8C"/>
    <w:rsid w:val="006E0D0E"/>
    <w:rsid w:val="006E0ED0"/>
    <w:rsid w:val="006E0F0C"/>
    <w:rsid w:val="006E0F8E"/>
    <w:rsid w:val="006E10AF"/>
    <w:rsid w:val="006E12BD"/>
    <w:rsid w:val="006E1527"/>
    <w:rsid w:val="006E158F"/>
    <w:rsid w:val="006E15BF"/>
    <w:rsid w:val="006E1C74"/>
    <w:rsid w:val="006E1C80"/>
    <w:rsid w:val="006E1D94"/>
    <w:rsid w:val="006E21CA"/>
    <w:rsid w:val="006E223C"/>
    <w:rsid w:val="006E23E1"/>
    <w:rsid w:val="006E249F"/>
    <w:rsid w:val="006E24F8"/>
    <w:rsid w:val="006E267A"/>
    <w:rsid w:val="006E2744"/>
    <w:rsid w:val="006E291C"/>
    <w:rsid w:val="006E2941"/>
    <w:rsid w:val="006E296B"/>
    <w:rsid w:val="006E2FB0"/>
    <w:rsid w:val="006E3015"/>
    <w:rsid w:val="006E316A"/>
    <w:rsid w:val="006E31DF"/>
    <w:rsid w:val="006E3201"/>
    <w:rsid w:val="006E345B"/>
    <w:rsid w:val="006E34EB"/>
    <w:rsid w:val="006E35C5"/>
    <w:rsid w:val="006E388B"/>
    <w:rsid w:val="006E3AA5"/>
    <w:rsid w:val="006E3E1A"/>
    <w:rsid w:val="006E3E42"/>
    <w:rsid w:val="006E3FB6"/>
    <w:rsid w:val="006E41A7"/>
    <w:rsid w:val="006E4409"/>
    <w:rsid w:val="006E458E"/>
    <w:rsid w:val="006E4646"/>
    <w:rsid w:val="006E47DE"/>
    <w:rsid w:val="006E49EA"/>
    <w:rsid w:val="006E4B34"/>
    <w:rsid w:val="006E4B47"/>
    <w:rsid w:val="006E4BF8"/>
    <w:rsid w:val="006E4CC9"/>
    <w:rsid w:val="006E4CDF"/>
    <w:rsid w:val="006E4FFC"/>
    <w:rsid w:val="006E54C3"/>
    <w:rsid w:val="006E5597"/>
    <w:rsid w:val="006E568C"/>
    <w:rsid w:val="006E56A6"/>
    <w:rsid w:val="006E577C"/>
    <w:rsid w:val="006E59C0"/>
    <w:rsid w:val="006E5C65"/>
    <w:rsid w:val="006E5C69"/>
    <w:rsid w:val="006E5EB0"/>
    <w:rsid w:val="006E60CC"/>
    <w:rsid w:val="006E666A"/>
    <w:rsid w:val="006E674F"/>
    <w:rsid w:val="006E6782"/>
    <w:rsid w:val="006E6988"/>
    <w:rsid w:val="006E6A47"/>
    <w:rsid w:val="006E6B34"/>
    <w:rsid w:val="006E6DCE"/>
    <w:rsid w:val="006E6ED5"/>
    <w:rsid w:val="006E6FC5"/>
    <w:rsid w:val="006E7072"/>
    <w:rsid w:val="006E7200"/>
    <w:rsid w:val="006E7314"/>
    <w:rsid w:val="006E7664"/>
    <w:rsid w:val="006E7897"/>
    <w:rsid w:val="006E79E3"/>
    <w:rsid w:val="006E7B66"/>
    <w:rsid w:val="006E7D56"/>
    <w:rsid w:val="006F0093"/>
    <w:rsid w:val="006F03D8"/>
    <w:rsid w:val="006F057D"/>
    <w:rsid w:val="006F071E"/>
    <w:rsid w:val="006F084C"/>
    <w:rsid w:val="006F08AF"/>
    <w:rsid w:val="006F0ADC"/>
    <w:rsid w:val="006F0DE8"/>
    <w:rsid w:val="006F0F20"/>
    <w:rsid w:val="006F10C4"/>
    <w:rsid w:val="006F10C9"/>
    <w:rsid w:val="006F1239"/>
    <w:rsid w:val="006F12CD"/>
    <w:rsid w:val="006F148B"/>
    <w:rsid w:val="006F17FB"/>
    <w:rsid w:val="006F1848"/>
    <w:rsid w:val="006F198D"/>
    <w:rsid w:val="006F1A62"/>
    <w:rsid w:val="006F1B32"/>
    <w:rsid w:val="006F1DD5"/>
    <w:rsid w:val="006F20AB"/>
    <w:rsid w:val="006F24C3"/>
    <w:rsid w:val="006F25A3"/>
    <w:rsid w:val="006F25F0"/>
    <w:rsid w:val="006F2888"/>
    <w:rsid w:val="006F29B3"/>
    <w:rsid w:val="006F2A36"/>
    <w:rsid w:val="006F2A7F"/>
    <w:rsid w:val="006F2AFD"/>
    <w:rsid w:val="006F2CCD"/>
    <w:rsid w:val="006F2E41"/>
    <w:rsid w:val="006F2E69"/>
    <w:rsid w:val="006F3051"/>
    <w:rsid w:val="006F3098"/>
    <w:rsid w:val="006F3130"/>
    <w:rsid w:val="006F3273"/>
    <w:rsid w:val="006F340E"/>
    <w:rsid w:val="006F349B"/>
    <w:rsid w:val="006F3994"/>
    <w:rsid w:val="006F399E"/>
    <w:rsid w:val="006F3A5C"/>
    <w:rsid w:val="006F3AE3"/>
    <w:rsid w:val="006F3C42"/>
    <w:rsid w:val="006F3C68"/>
    <w:rsid w:val="006F3C8E"/>
    <w:rsid w:val="006F3F2B"/>
    <w:rsid w:val="006F3FEA"/>
    <w:rsid w:val="006F4035"/>
    <w:rsid w:val="006F43C2"/>
    <w:rsid w:val="006F48D7"/>
    <w:rsid w:val="006F49E7"/>
    <w:rsid w:val="006F49EF"/>
    <w:rsid w:val="006F4A23"/>
    <w:rsid w:val="006F4C96"/>
    <w:rsid w:val="006F4CDC"/>
    <w:rsid w:val="006F4E04"/>
    <w:rsid w:val="006F4E5A"/>
    <w:rsid w:val="006F5134"/>
    <w:rsid w:val="006F5246"/>
    <w:rsid w:val="006F534A"/>
    <w:rsid w:val="006F5361"/>
    <w:rsid w:val="006F5420"/>
    <w:rsid w:val="006F59A6"/>
    <w:rsid w:val="006F5AE4"/>
    <w:rsid w:val="006F5C26"/>
    <w:rsid w:val="006F5DA4"/>
    <w:rsid w:val="006F603F"/>
    <w:rsid w:val="006F6122"/>
    <w:rsid w:val="006F6125"/>
    <w:rsid w:val="006F61B7"/>
    <w:rsid w:val="006F686C"/>
    <w:rsid w:val="006F6DEF"/>
    <w:rsid w:val="006F6F01"/>
    <w:rsid w:val="006F6FD5"/>
    <w:rsid w:val="006F70E2"/>
    <w:rsid w:val="006F71A8"/>
    <w:rsid w:val="006F745B"/>
    <w:rsid w:val="006F78D3"/>
    <w:rsid w:val="006F7A89"/>
    <w:rsid w:val="006F7AFA"/>
    <w:rsid w:val="006F7C4B"/>
    <w:rsid w:val="006F7CEE"/>
    <w:rsid w:val="006F7E0E"/>
    <w:rsid w:val="006F7F28"/>
    <w:rsid w:val="00700009"/>
    <w:rsid w:val="00700016"/>
    <w:rsid w:val="007001A5"/>
    <w:rsid w:val="007002EA"/>
    <w:rsid w:val="007003E7"/>
    <w:rsid w:val="00700570"/>
    <w:rsid w:val="007008E7"/>
    <w:rsid w:val="00700924"/>
    <w:rsid w:val="00700CBB"/>
    <w:rsid w:val="00700E18"/>
    <w:rsid w:val="00700ECF"/>
    <w:rsid w:val="00701010"/>
    <w:rsid w:val="007011A7"/>
    <w:rsid w:val="007012AF"/>
    <w:rsid w:val="007012BF"/>
    <w:rsid w:val="0070147B"/>
    <w:rsid w:val="00701571"/>
    <w:rsid w:val="00701685"/>
    <w:rsid w:val="007016A6"/>
    <w:rsid w:val="00701B29"/>
    <w:rsid w:val="00701C53"/>
    <w:rsid w:val="00701FCF"/>
    <w:rsid w:val="0070224D"/>
    <w:rsid w:val="00702360"/>
    <w:rsid w:val="007023D8"/>
    <w:rsid w:val="0070249A"/>
    <w:rsid w:val="00702976"/>
    <w:rsid w:val="00702B54"/>
    <w:rsid w:val="00702BB7"/>
    <w:rsid w:val="00702C6D"/>
    <w:rsid w:val="007033A3"/>
    <w:rsid w:val="00703459"/>
    <w:rsid w:val="0070345F"/>
    <w:rsid w:val="007035B6"/>
    <w:rsid w:val="007036E1"/>
    <w:rsid w:val="007038A3"/>
    <w:rsid w:val="007039A1"/>
    <w:rsid w:val="00703B32"/>
    <w:rsid w:val="00703D6D"/>
    <w:rsid w:val="00703DE2"/>
    <w:rsid w:val="00703E27"/>
    <w:rsid w:val="00703EFA"/>
    <w:rsid w:val="00704233"/>
    <w:rsid w:val="007042F1"/>
    <w:rsid w:val="007043D1"/>
    <w:rsid w:val="00704569"/>
    <w:rsid w:val="007045A9"/>
    <w:rsid w:val="007046AB"/>
    <w:rsid w:val="00704713"/>
    <w:rsid w:val="0070474A"/>
    <w:rsid w:val="007047F5"/>
    <w:rsid w:val="00704A01"/>
    <w:rsid w:val="00704E25"/>
    <w:rsid w:val="00704EBB"/>
    <w:rsid w:val="00704EFE"/>
    <w:rsid w:val="0070514F"/>
    <w:rsid w:val="0070525C"/>
    <w:rsid w:val="00705D98"/>
    <w:rsid w:val="00705EE7"/>
    <w:rsid w:val="0070615A"/>
    <w:rsid w:val="007062AD"/>
    <w:rsid w:val="00706501"/>
    <w:rsid w:val="007067D1"/>
    <w:rsid w:val="007068B1"/>
    <w:rsid w:val="00706960"/>
    <w:rsid w:val="00706C7A"/>
    <w:rsid w:val="00706DF3"/>
    <w:rsid w:val="00706EB5"/>
    <w:rsid w:val="00706EE4"/>
    <w:rsid w:val="00706FCE"/>
    <w:rsid w:val="007070EE"/>
    <w:rsid w:val="007072DF"/>
    <w:rsid w:val="00707305"/>
    <w:rsid w:val="00707357"/>
    <w:rsid w:val="007073A5"/>
    <w:rsid w:val="00707416"/>
    <w:rsid w:val="0070746F"/>
    <w:rsid w:val="00707633"/>
    <w:rsid w:val="007076AC"/>
    <w:rsid w:val="00707736"/>
    <w:rsid w:val="00707924"/>
    <w:rsid w:val="00707AE8"/>
    <w:rsid w:val="00707B07"/>
    <w:rsid w:val="00707B2C"/>
    <w:rsid w:val="00707ED6"/>
    <w:rsid w:val="00707EE8"/>
    <w:rsid w:val="00707F18"/>
    <w:rsid w:val="00710029"/>
    <w:rsid w:val="00710321"/>
    <w:rsid w:val="007105C9"/>
    <w:rsid w:val="007106B3"/>
    <w:rsid w:val="007107B9"/>
    <w:rsid w:val="007109C8"/>
    <w:rsid w:val="00710A09"/>
    <w:rsid w:val="00710FB2"/>
    <w:rsid w:val="0071117D"/>
    <w:rsid w:val="007111E5"/>
    <w:rsid w:val="00711256"/>
    <w:rsid w:val="0071138E"/>
    <w:rsid w:val="007116B8"/>
    <w:rsid w:val="00711CA0"/>
    <w:rsid w:val="00711D72"/>
    <w:rsid w:val="00711F3E"/>
    <w:rsid w:val="00712045"/>
    <w:rsid w:val="00712360"/>
    <w:rsid w:val="007123A6"/>
    <w:rsid w:val="007123E6"/>
    <w:rsid w:val="007124CE"/>
    <w:rsid w:val="00712510"/>
    <w:rsid w:val="007126E8"/>
    <w:rsid w:val="00712822"/>
    <w:rsid w:val="007129B4"/>
    <w:rsid w:val="00712B5D"/>
    <w:rsid w:val="00712D45"/>
    <w:rsid w:val="00712FD6"/>
    <w:rsid w:val="00713006"/>
    <w:rsid w:val="007132DF"/>
    <w:rsid w:val="0071341A"/>
    <w:rsid w:val="0071378E"/>
    <w:rsid w:val="00713872"/>
    <w:rsid w:val="007142AD"/>
    <w:rsid w:val="0071472B"/>
    <w:rsid w:val="00714871"/>
    <w:rsid w:val="00714895"/>
    <w:rsid w:val="00714CD9"/>
    <w:rsid w:val="00714D4B"/>
    <w:rsid w:val="00714D92"/>
    <w:rsid w:val="00714E81"/>
    <w:rsid w:val="007150A6"/>
    <w:rsid w:val="00715186"/>
    <w:rsid w:val="007154E6"/>
    <w:rsid w:val="007156FF"/>
    <w:rsid w:val="00715773"/>
    <w:rsid w:val="007159FB"/>
    <w:rsid w:val="007159FC"/>
    <w:rsid w:val="00715A4D"/>
    <w:rsid w:val="0071623E"/>
    <w:rsid w:val="007165AB"/>
    <w:rsid w:val="00716640"/>
    <w:rsid w:val="0071668B"/>
    <w:rsid w:val="00716864"/>
    <w:rsid w:val="00716A70"/>
    <w:rsid w:val="00716C0F"/>
    <w:rsid w:val="00716E8C"/>
    <w:rsid w:val="00716FD4"/>
    <w:rsid w:val="00717067"/>
    <w:rsid w:val="0071710E"/>
    <w:rsid w:val="00717170"/>
    <w:rsid w:val="00717388"/>
    <w:rsid w:val="00717629"/>
    <w:rsid w:val="007178DA"/>
    <w:rsid w:val="0071790A"/>
    <w:rsid w:val="00717AEE"/>
    <w:rsid w:val="00717D07"/>
    <w:rsid w:val="00717F6E"/>
    <w:rsid w:val="00720135"/>
    <w:rsid w:val="0072013A"/>
    <w:rsid w:val="0072020F"/>
    <w:rsid w:val="007203A8"/>
    <w:rsid w:val="00720427"/>
    <w:rsid w:val="0072052B"/>
    <w:rsid w:val="0072098C"/>
    <w:rsid w:val="007209E2"/>
    <w:rsid w:val="00720AE3"/>
    <w:rsid w:val="00720BF1"/>
    <w:rsid w:val="00721125"/>
    <w:rsid w:val="00721177"/>
    <w:rsid w:val="007213AB"/>
    <w:rsid w:val="007213D1"/>
    <w:rsid w:val="0072141F"/>
    <w:rsid w:val="00721857"/>
    <w:rsid w:val="0072195C"/>
    <w:rsid w:val="00721AF8"/>
    <w:rsid w:val="00721C04"/>
    <w:rsid w:val="00721D4E"/>
    <w:rsid w:val="00721DC2"/>
    <w:rsid w:val="00721F3C"/>
    <w:rsid w:val="0072220D"/>
    <w:rsid w:val="00722282"/>
    <w:rsid w:val="00722318"/>
    <w:rsid w:val="00722391"/>
    <w:rsid w:val="007227E0"/>
    <w:rsid w:val="0072285D"/>
    <w:rsid w:val="00722903"/>
    <w:rsid w:val="007229A8"/>
    <w:rsid w:val="00722A35"/>
    <w:rsid w:val="00722B58"/>
    <w:rsid w:val="00722BF1"/>
    <w:rsid w:val="00722FE8"/>
    <w:rsid w:val="00723145"/>
    <w:rsid w:val="00723718"/>
    <w:rsid w:val="00723A2A"/>
    <w:rsid w:val="00723B39"/>
    <w:rsid w:val="00723D32"/>
    <w:rsid w:val="00723E60"/>
    <w:rsid w:val="00723E8F"/>
    <w:rsid w:val="00723F31"/>
    <w:rsid w:val="00723F73"/>
    <w:rsid w:val="00724439"/>
    <w:rsid w:val="007245C2"/>
    <w:rsid w:val="00724A0D"/>
    <w:rsid w:val="00724B57"/>
    <w:rsid w:val="00724C12"/>
    <w:rsid w:val="00724CC8"/>
    <w:rsid w:val="007250A3"/>
    <w:rsid w:val="0072532D"/>
    <w:rsid w:val="007253CC"/>
    <w:rsid w:val="00725606"/>
    <w:rsid w:val="00725617"/>
    <w:rsid w:val="00725745"/>
    <w:rsid w:val="0072579F"/>
    <w:rsid w:val="0072583D"/>
    <w:rsid w:val="00725954"/>
    <w:rsid w:val="00725A35"/>
    <w:rsid w:val="00725EBB"/>
    <w:rsid w:val="00726097"/>
    <w:rsid w:val="00726207"/>
    <w:rsid w:val="00726433"/>
    <w:rsid w:val="0072681C"/>
    <w:rsid w:val="00726A08"/>
    <w:rsid w:val="00726A89"/>
    <w:rsid w:val="00726AA2"/>
    <w:rsid w:val="00726CD5"/>
    <w:rsid w:val="00726D29"/>
    <w:rsid w:val="00726DA0"/>
    <w:rsid w:val="00726E7E"/>
    <w:rsid w:val="007271D9"/>
    <w:rsid w:val="00727225"/>
    <w:rsid w:val="00727294"/>
    <w:rsid w:val="0072729D"/>
    <w:rsid w:val="00727795"/>
    <w:rsid w:val="007277CF"/>
    <w:rsid w:val="00727805"/>
    <w:rsid w:val="00727842"/>
    <w:rsid w:val="00727A33"/>
    <w:rsid w:val="00727AFF"/>
    <w:rsid w:val="00727B6D"/>
    <w:rsid w:val="00727D17"/>
    <w:rsid w:val="00727D26"/>
    <w:rsid w:val="00727D31"/>
    <w:rsid w:val="0073018D"/>
    <w:rsid w:val="007301A6"/>
    <w:rsid w:val="0073024A"/>
    <w:rsid w:val="007305AF"/>
    <w:rsid w:val="0073069E"/>
    <w:rsid w:val="007306EB"/>
    <w:rsid w:val="0073075A"/>
    <w:rsid w:val="00730845"/>
    <w:rsid w:val="00730A6C"/>
    <w:rsid w:val="00730B92"/>
    <w:rsid w:val="00730BD2"/>
    <w:rsid w:val="00730F5D"/>
    <w:rsid w:val="00730FB0"/>
    <w:rsid w:val="007312EF"/>
    <w:rsid w:val="00731433"/>
    <w:rsid w:val="007314AC"/>
    <w:rsid w:val="007314B4"/>
    <w:rsid w:val="00731833"/>
    <w:rsid w:val="0073185D"/>
    <w:rsid w:val="00731910"/>
    <w:rsid w:val="00731994"/>
    <w:rsid w:val="00731B17"/>
    <w:rsid w:val="00731BCD"/>
    <w:rsid w:val="00731D5D"/>
    <w:rsid w:val="00731E5B"/>
    <w:rsid w:val="00731FD0"/>
    <w:rsid w:val="00732054"/>
    <w:rsid w:val="007325BE"/>
    <w:rsid w:val="00732886"/>
    <w:rsid w:val="007329D7"/>
    <w:rsid w:val="00732AFE"/>
    <w:rsid w:val="00732E78"/>
    <w:rsid w:val="00732FAB"/>
    <w:rsid w:val="0073302D"/>
    <w:rsid w:val="007335FB"/>
    <w:rsid w:val="007336BA"/>
    <w:rsid w:val="0073395B"/>
    <w:rsid w:val="00733D46"/>
    <w:rsid w:val="00733F49"/>
    <w:rsid w:val="0073408D"/>
    <w:rsid w:val="00734917"/>
    <w:rsid w:val="00734B80"/>
    <w:rsid w:val="00734C24"/>
    <w:rsid w:val="00734F31"/>
    <w:rsid w:val="007351DC"/>
    <w:rsid w:val="0073535A"/>
    <w:rsid w:val="00735562"/>
    <w:rsid w:val="007357B7"/>
    <w:rsid w:val="00735AE9"/>
    <w:rsid w:val="00735B69"/>
    <w:rsid w:val="00735DB4"/>
    <w:rsid w:val="00735E41"/>
    <w:rsid w:val="00735E55"/>
    <w:rsid w:val="00735E6F"/>
    <w:rsid w:val="00735F9C"/>
    <w:rsid w:val="00735FB2"/>
    <w:rsid w:val="00735FB8"/>
    <w:rsid w:val="00736335"/>
    <w:rsid w:val="00736406"/>
    <w:rsid w:val="00736473"/>
    <w:rsid w:val="00736539"/>
    <w:rsid w:val="00736582"/>
    <w:rsid w:val="0073667D"/>
    <w:rsid w:val="007366B2"/>
    <w:rsid w:val="00736A48"/>
    <w:rsid w:val="00736BD0"/>
    <w:rsid w:val="00736C7E"/>
    <w:rsid w:val="00736C97"/>
    <w:rsid w:val="00736E8F"/>
    <w:rsid w:val="00736F0F"/>
    <w:rsid w:val="0073718E"/>
    <w:rsid w:val="007373B7"/>
    <w:rsid w:val="0073756C"/>
    <w:rsid w:val="007376F1"/>
    <w:rsid w:val="00737839"/>
    <w:rsid w:val="00737860"/>
    <w:rsid w:val="007379B3"/>
    <w:rsid w:val="00737CCB"/>
    <w:rsid w:val="00737F5C"/>
    <w:rsid w:val="00740027"/>
    <w:rsid w:val="00740203"/>
    <w:rsid w:val="0074035A"/>
    <w:rsid w:val="007407BD"/>
    <w:rsid w:val="00740891"/>
    <w:rsid w:val="007408FE"/>
    <w:rsid w:val="007408FF"/>
    <w:rsid w:val="00740C75"/>
    <w:rsid w:val="00740D98"/>
    <w:rsid w:val="00740D9C"/>
    <w:rsid w:val="0074100A"/>
    <w:rsid w:val="00741313"/>
    <w:rsid w:val="00741405"/>
    <w:rsid w:val="007416BE"/>
    <w:rsid w:val="00741766"/>
    <w:rsid w:val="007419DE"/>
    <w:rsid w:val="00741DF0"/>
    <w:rsid w:val="00741F40"/>
    <w:rsid w:val="00741F6C"/>
    <w:rsid w:val="007422CE"/>
    <w:rsid w:val="00742301"/>
    <w:rsid w:val="00742336"/>
    <w:rsid w:val="007424CD"/>
    <w:rsid w:val="007424EA"/>
    <w:rsid w:val="0074254B"/>
    <w:rsid w:val="00742565"/>
    <w:rsid w:val="0074258A"/>
    <w:rsid w:val="00742638"/>
    <w:rsid w:val="0074292F"/>
    <w:rsid w:val="007429DB"/>
    <w:rsid w:val="00742AFD"/>
    <w:rsid w:val="00742B9B"/>
    <w:rsid w:val="00742D44"/>
    <w:rsid w:val="00742DA2"/>
    <w:rsid w:val="00742E67"/>
    <w:rsid w:val="00742E6F"/>
    <w:rsid w:val="00743081"/>
    <w:rsid w:val="00743365"/>
    <w:rsid w:val="0074346B"/>
    <w:rsid w:val="007435AC"/>
    <w:rsid w:val="0074393A"/>
    <w:rsid w:val="00743C46"/>
    <w:rsid w:val="00743E2A"/>
    <w:rsid w:val="00743EB2"/>
    <w:rsid w:val="00743FA9"/>
    <w:rsid w:val="00743FE8"/>
    <w:rsid w:val="0074403A"/>
    <w:rsid w:val="007440DA"/>
    <w:rsid w:val="007440F7"/>
    <w:rsid w:val="007441F0"/>
    <w:rsid w:val="007443C8"/>
    <w:rsid w:val="00744441"/>
    <w:rsid w:val="00744504"/>
    <w:rsid w:val="0074468E"/>
    <w:rsid w:val="00744CF7"/>
    <w:rsid w:val="00744E3F"/>
    <w:rsid w:val="00744E5D"/>
    <w:rsid w:val="00744EEF"/>
    <w:rsid w:val="00744F13"/>
    <w:rsid w:val="00745031"/>
    <w:rsid w:val="007450FE"/>
    <w:rsid w:val="0074517C"/>
    <w:rsid w:val="00745333"/>
    <w:rsid w:val="007453F8"/>
    <w:rsid w:val="007455F5"/>
    <w:rsid w:val="007456C4"/>
    <w:rsid w:val="007457D7"/>
    <w:rsid w:val="0074581D"/>
    <w:rsid w:val="00745CC5"/>
    <w:rsid w:val="00745D13"/>
    <w:rsid w:val="00745D6D"/>
    <w:rsid w:val="00745E9C"/>
    <w:rsid w:val="00745EDF"/>
    <w:rsid w:val="00745F9E"/>
    <w:rsid w:val="00745FA4"/>
    <w:rsid w:val="0074613E"/>
    <w:rsid w:val="00746316"/>
    <w:rsid w:val="0074640C"/>
    <w:rsid w:val="00746415"/>
    <w:rsid w:val="007466C3"/>
    <w:rsid w:val="007467CB"/>
    <w:rsid w:val="00746901"/>
    <w:rsid w:val="00746A67"/>
    <w:rsid w:val="00746D06"/>
    <w:rsid w:val="00747011"/>
    <w:rsid w:val="00747096"/>
    <w:rsid w:val="007470E3"/>
    <w:rsid w:val="0074724E"/>
    <w:rsid w:val="00747416"/>
    <w:rsid w:val="007474B0"/>
    <w:rsid w:val="007478D1"/>
    <w:rsid w:val="00747BFF"/>
    <w:rsid w:val="00747DD1"/>
    <w:rsid w:val="00750172"/>
    <w:rsid w:val="007502E9"/>
    <w:rsid w:val="007504E4"/>
    <w:rsid w:val="00750532"/>
    <w:rsid w:val="007509BA"/>
    <w:rsid w:val="00750A07"/>
    <w:rsid w:val="00750ABA"/>
    <w:rsid w:val="00750AF4"/>
    <w:rsid w:val="00750C20"/>
    <w:rsid w:val="00750C7B"/>
    <w:rsid w:val="00750D8A"/>
    <w:rsid w:val="00750DA0"/>
    <w:rsid w:val="00750EB6"/>
    <w:rsid w:val="00750F46"/>
    <w:rsid w:val="00751002"/>
    <w:rsid w:val="007513E1"/>
    <w:rsid w:val="00751589"/>
    <w:rsid w:val="007515B4"/>
    <w:rsid w:val="007517AE"/>
    <w:rsid w:val="007517D6"/>
    <w:rsid w:val="00751C39"/>
    <w:rsid w:val="00751F16"/>
    <w:rsid w:val="0075216B"/>
    <w:rsid w:val="007522B8"/>
    <w:rsid w:val="00752643"/>
    <w:rsid w:val="0075276B"/>
    <w:rsid w:val="0075288B"/>
    <w:rsid w:val="00752C05"/>
    <w:rsid w:val="00752D43"/>
    <w:rsid w:val="00752ECA"/>
    <w:rsid w:val="00752EE1"/>
    <w:rsid w:val="00752F6E"/>
    <w:rsid w:val="00752F7B"/>
    <w:rsid w:val="00753075"/>
    <w:rsid w:val="0075315F"/>
    <w:rsid w:val="0075320B"/>
    <w:rsid w:val="00753A6B"/>
    <w:rsid w:val="00753E7D"/>
    <w:rsid w:val="00753E99"/>
    <w:rsid w:val="00753F35"/>
    <w:rsid w:val="00754131"/>
    <w:rsid w:val="00754360"/>
    <w:rsid w:val="00754557"/>
    <w:rsid w:val="007547A0"/>
    <w:rsid w:val="0075487B"/>
    <w:rsid w:val="00754AF7"/>
    <w:rsid w:val="00754FCE"/>
    <w:rsid w:val="00755265"/>
    <w:rsid w:val="0075540B"/>
    <w:rsid w:val="00755927"/>
    <w:rsid w:val="00755D9A"/>
    <w:rsid w:val="00755F62"/>
    <w:rsid w:val="0075605A"/>
    <w:rsid w:val="00756100"/>
    <w:rsid w:val="007565D4"/>
    <w:rsid w:val="0075666A"/>
    <w:rsid w:val="00756765"/>
    <w:rsid w:val="007568BD"/>
    <w:rsid w:val="00756B5A"/>
    <w:rsid w:val="00756F73"/>
    <w:rsid w:val="00756F99"/>
    <w:rsid w:val="00756FC3"/>
    <w:rsid w:val="00757172"/>
    <w:rsid w:val="0075722C"/>
    <w:rsid w:val="00757540"/>
    <w:rsid w:val="0075781C"/>
    <w:rsid w:val="007578B4"/>
    <w:rsid w:val="00757ABE"/>
    <w:rsid w:val="00757AC6"/>
    <w:rsid w:val="00757C40"/>
    <w:rsid w:val="00757CE0"/>
    <w:rsid w:val="00757DDA"/>
    <w:rsid w:val="007601BC"/>
    <w:rsid w:val="00760363"/>
    <w:rsid w:val="007607B0"/>
    <w:rsid w:val="007607E1"/>
    <w:rsid w:val="007607FE"/>
    <w:rsid w:val="00760D36"/>
    <w:rsid w:val="00761116"/>
    <w:rsid w:val="007611C3"/>
    <w:rsid w:val="007619C0"/>
    <w:rsid w:val="00761EEE"/>
    <w:rsid w:val="00761F11"/>
    <w:rsid w:val="007620F0"/>
    <w:rsid w:val="0076225F"/>
    <w:rsid w:val="0076233E"/>
    <w:rsid w:val="007624D5"/>
    <w:rsid w:val="0076250D"/>
    <w:rsid w:val="00762593"/>
    <w:rsid w:val="007625F4"/>
    <w:rsid w:val="007625FF"/>
    <w:rsid w:val="00762663"/>
    <w:rsid w:val="007626AF"/>
    <w:rsid w:val="0076276D"/>
    <w:rsid w:val="00762819"/>
    <w:rsid w:val="007629B4"/>
    <w:rsid w:val="00762F29"/>
    <w:rsid w:val="00763156"/>
    <w:rsid w:val="00763243"/>
    <w:rsid w:val="007632AF"/>
    <w:rsid w:val="0076335A"/>
    <w:rsid w:val="00763383"/>
    <w:rsid w:val="00763431"/>
    <w:rsid w:val="00763435"/>
    <w:rsid w:val="0076351B"/>
    <w:rsid w:val="00763799"/>
    <w:rsid w:val="00763905"/>
    <w:rsid w:val="00763970"/>
    <w:rsid w:val="00763ACE"/>
    <w:rsid w:val="00763DDA"/>
    <w:rsid w:val="00763E23"/>
    <w:rsid w:val="00763EA2"/>
    <w:rsid w:val="00764068"/>
    <w:rsid w:val="0076409F"/>
    <w:rsid w:val="007640E3"/>
    <w:rsid w:val="0076417A"/>
    <w:rsid w:val="00764199"/>
    <w:rsid w:val="007641C4"/>
    <w:rsid w:val="00764272"/>
    <w:rsid w:val="00764564"/>
    <w:rsid w:val="0076460C"/>
    <w:rsid w:val="00764670"/>
    <w:rsid w:val="00764701"/>
    <w:rsid w:val="00764802"/>
    <w:rsid w:val="00764BE8"/>
    <w:rsid w:val="00764DA7"/>
    <w:rsid w:val="00764FDC"/>
    <w:rsid w:val="0076511B"/>
    <w:rsid w:val="0076518D"/>
    <w:rsid w:val="007651B6"/>
    <w:rsid w:val="0076567A"/>
    <w:rsid w:val="00765739"/>
    <w:rsid w:val="0076584C"/>
    <w:rsid w:val="00765988"/>
    <w:rsid w:val="00765CD3"/>
    <w:rsid w:val="00765D36"/>
    <w:rsid w:val="00765D8C"/>
    <w:rsid w:val="00765F2A"/>
    <w:rsid w:val="0076628A"/>
    <w:rsid w:val="00766322"/>
    <w:rsid w:val="0076643A"/>
    <w:rsid w:val="0076660B"/>
    <w:rsid w:val="00766653"/>
    <w:rsid w:val="00766776"/>
    <w:rsid w:val="007668BB"/>
    <w:rsid w:val="00766A04"/>
    <w:rsid w:val="00766A6E"/>
    <w:rsid w:val="00766E64"/>
    <w:rsid w:val="007674DB"/>
    <w:rsid w:val="0076752C"/>
    <w:rsid w:val="00767636"/>
    <w:rsid w:val="00767981"/>
    <w:rsid w:val="00767A10"/>
    <w:rsid w:val="00767D40"/>
    <w:rsid w:val="00767D57"/>
    <w:rsid w:val="00767EE0"/>
    <w:rsid w:val="007700F2"/>
    <w:rsid w:val="007701D7"/>
    <w:rsid w:val="00770254"/>
    <w:rsid w:val="00770348"/>
    <w:rsid w:val="0077037B"/>
    <w:rsid w:val="007703EC"/>
    <w:rsid w:val="00770445"/>
    <w:rsid w:val="00770927"/>
    <w:rsid w:val="00770B7B"/>
    <w:rsid w:val="00770BE6"/>
    <w:rsid w:val="00770CB3"/>
    <w:rsid w:val="00770D0C"/>
    <w:rsid w:val="00770E9C"/>
    <w:rsid w:val="00771275"/>
    <w:rsid w:val="00771371"/>
    <w:rsid w:val="007714AC"/>
    <w:rsid w:val="007715C7"/>
    <w:rsid w:val="00771B2E"/>
    <w:rsid w:val="00771D36"/>
    <w:rsid w:val="00771DAD"/>
    <w:rsid w:val="00771DC0"/>
    <w:rsid w:val="00771E0B"/>
    <w:rsid w:val="007723B8"/>
    <w:rsid w:val="007723D6"/>
    <w:rsid w:val="0077240B"/>
    <w:rsid w:val="0077255C"/>
    <w:rsid w:val="007725FF"/>
    <w:rsid w:val="0077267A"/>
    <w:rsid w:val="007726D3"/>
    <w:rsid w:val="00772842"/>
    <w:rsid w:val="00772936"/>
    <w:rsid w:val="007729FF"/>
    <w:rsid w:val="00772A4A"/>
    <w:rsid w:val="00772AE2"/>
    <w:rsid w:val="00772C0B"/>
    <w:rsid w:val="0077300A"/>
    <w:rsid w:val="0077338F"/>
    <w:rsid w:val="007733ED"/>
    <w:rsid w:val="00773703"/>
    <w:rsid w:val="0077380D"/>
    <w:rsid w:val="00773884"/>
    <w:rsid w:val="00773A19"/>
    <w:rsid w:val="00773A45"/>
    <w:rsid w:val="00773AAB"/>
    <w:rsid w:val="00773AF7"/>
    <w:rsid w:val="00773C3D"/>
    <w:rsid w:val="00773DD0"/>
    <w:rsid w:val="00773E3B"/>
    <w:rsid w:val="00773ED6"/>
    <w:rsid w:val="007746F2"/>
    <w:rsid w:val="0077470D"/>
    <w:rsid w:val="007747BF"/>
    <w:rsid w:val="007748FC"/>
    <w:rsid w:val="00774974"/>
    <w:rsid w:val="00774A85"/>
    <w:rsid w:val="00774AD9"/>
    <w:rsid w:val="00774EE5"/>
    <w:rsid w:val="00774EE8"/>
    <w:rsid w:val="00774F6D"/>
    <w:rsid w:val="00774FB0"/>
    <w:rsid w:val="00774FED"/>
    <w:rsid w:val="0077517A"/>
    <w:rsid w:val="0077545D"/>
    <w:rsid w:val="007758E0"/>
    <w:rsid w:val="007759A0"/>
    <w:rsid w:val="00775BB8"/>
    <w:rsid w:val="00775BDD"/>
    <w:rsid w:val="00775CC1"/>
    <w:rsid w:val="007760D5"/>
    <w:rsid w:val="007761CF"/>
    <w:rsid w:val="00776225"/>
    <w:rsid w:val="00776269"/>
    <w:rsid w:val="007763F5"/>
    <w:rsid w:val="00776830"/>
    <w:rsid w:val="00776A88"/>
    <w:rsid w:val="00776F9A"/>
    <w:rsid w:val="00777011"/>
    <w:rsid w:val="0077713C"/>
    <w:rsid w:val="007774C8"/>
    <w:rsid w:val="00777567"/>
    <w:rsid w:val="007779BC"/>
    <w:rsid w:val="00777BD9"/>
    <w:rsid w:val="00777DE4"/>
    <w:rsid w:val="00780001"/>
    <w:rsid w:val="00780704"/>
    <w:rsid w:val="00780974"/>
    <w:rsid w:val="00780A23"/>
    <w:rsid w:val="00780B00"/>
    <w:rsid w:val="00780C45"/>
    <w:rsid w:val="00780D46"/>
    <w:rsid w:val="0078102E"/>
    <w:rsid w:val="0078116A"/>
    <w:rsid w:val="007814A2"/>
    <w:rsid w:val="007814F7"/>
    <w:rsid w:val="00781581"/>
    <w:rsid w:val="007815D4"/>
    <w:rsid w:val="0078174B"/>
    <w:rsid w:val="007818CB"/>
    <w:rsid w:val="00781900"/>
    <w:rsid w:val="007819EE"/>
    <w:rsid w:val="00781C48"/>
    <w:rsid w:val="00781CFA"/>
    <w:rsid w:val="00781D5B"/>
    <w:rsid w:val="00781DA9"/>
    <w:rsid w:val="00781EAB"/>
    <w:rsid w:val="00782138"/>
    <w:rsid w:val="00782289"/>
    <w:rsid w:val="007822C4"/>
    <w:rsid w:val="007822E0"/>
    <w:rsid w:val="007824DA"/>
    <w:rsid w:val="00782AEC"/>
    <w:rsid w:val="00782BC7"/>
    <w:rsid w:val="00782DC6"/>
    <w:rsid w:val="00783276"/>
    <w:rsid w:val="0078339F"/>
    <w:rsid w:val="00783B36"/>
    <w:rsid w:val="00783CD8"/>
    <w:rsid w:val="00783CF3"/>
    <w:rsid w:val="00783DF2"/>
    <w:rsid w:val="00783E8F"/>
    <w:rsid w:val="00784041"/>
    <w:rsid w:val="00784275"/>
    <w:rsid w:val="0078446B"/>
    <w:rsid w:val="007844F8"/>
    <w:rsid w:val="0078480C"/>
    <w:rsid w:val="007848E6"/>
    <w:rsid w:val="00784974"/>
    <w:rsid w:val="007849E2"/>
    <w:rsid w:val="00784A03"/>
    <w:rsid w:val="00784B0E"/>
    <w:rsid w:val="00784CD0"/>
    <w:rsid w:val="00784E65"/>
    <w:rsid w:val="00785056"/>
    <w:rsid w:val="00785061"/>
    <w:rsid w:val="00785062"/>
    <w:rsid w:val="007850B7"/>
    <w:rsid w:val="00785432"/>
    <w:rsid w:val="0078560F"/>
    <w:rsid w:val="007856B8"/>
    <w:rsid w:val="0078598F"/>
    <w:rsid w:val="00785A01"/>
    <w:rsid w:val="00785C84"/>
    <w:rsid w:val="00785F94"/>
    <w:rsid w:val="00786034"/>
    <w:rsid w:val="00786054"/>
    <w:rsid w:val="0078617A"/>
    <w:rsid w:val="0078621A"/>
    <w:rsid w:val="007864B8"/>
    <w:rsid w:val="0078662F"/>
    <w:rsid w:val="0078674B"/>
    <w:rsid w:val="007868B1"/>
    <w:rsid w:val="007868E9"/>
    <w:rsid w:val="0078693F"/>
    <w:rsid w:val="00786A8A"/>
    <w:rsid w:val="00786B01"/>
    <w:rsid w:val="00786C6E"/>
    <w:rsid w:val="00786CA2"/>
    <w:rsid w:val="00786E23"/>
    <w:rsid w:val="00786FC2"/>
    <w:rsid w:val="00787271"/>
    <w:rsid w:val="007872FA"/>
    <w:rsid w:val="007873D3"/>
    <w:rsid w:val="007879BB"/>
    <w:rsid w:val="007879FF"/>
    <w:rsid w:val="00787A94"/>
    <w:rsid w:val="0079009B"/>
    <w:rsid w:val="007903AD"/>
    <w:rsid w:val="00790476"/>
    <w:rsid w:val="00790657"/>
    <w:rsid w:val="007906CA"/>
    <w:rsid w:val="00790871"/>
    <w:rsid w:val="00790FCE"/>
    <w:rsid w:val="00791052"/>
    <w:rsid w:val="007910E3"/>
    <w:rsid w:val="007916D2"/>
    <w:rsid w:val="00791755"/>
    <w:rsid w:val="00791929"/>
    <w:rsid w:val="0079194E"/>
    <w:rsid w:val="00791A55"/>
    <w:rsid w:val="00791A88"/>
    <w:rsid w:val="00791BDD"/>
    <w:rsid w:val="00791BFC"/>
    <w:rsid w:val="00791EF5"/>
    <w:rsid w:val="0079224F"/>
    <w:rsid w:val="00792556"/>
    <w:rsid w:val="00792703"/>
    <w:rsid w:val="00792911"/>
    <w:rsid w:val="00792918"/>
    <w:rsid w:val="00792B8D"/>
    <w:rsid w:val="00792BDC"/>
    <w:rsid w:val="00792F73"/>
    <w:rsid w:val="007931C4"/>
    <w:rsid w:val="00793226"/>
    <w:rsid w:val="007933B9"/>
    <w:rsid w:val="00793411"/>
    <w:rsid w:val="007936C1"/>
    <w:rsid w:val="007936CA"/>
    <w:rsid w:val="0079371F"/>
    <w:rsid w:val="00793926"/>
    <w:rsid w:val="007939AB"/>
    <w:rsid w:val="007939D1"/>
    <w:rsid w:val="00793F78"/>
    <w:rsid w:val="00794046"/>
    <w:rsid w:val="0079404E"/>
    <w:rsid w:val="007940BD"/>
    <w:rsid w:val="007940F0"/>
    <w:rsid w:val="00794123"/>
    <w:rsid w:val="007942C8"/>
    <w:rsid w:val="00794595"/>
    <w:rsid w:val="00794601"/>
    <w:rsid w:val="007946A5"/>
    <w:rsid w:val="007947E3"/>
    <w:rsid w:val="007948DB"/>
    <w:rsid w:val="00794AE1"/>
    <w:rsid w:val="00794DA9"/>
    <w:rsid w:val="00794F57"/>
    <w:rsid w:val="00795001"/>
    <w:rsid w:val="007953F9"/>
    <w:rsid w:val="00795463"/>
    <w:rsid w:val="007954C8"/>
    <w:rsid w:val="00795558"/>
    <w:rsid w:val="00795668"/>
    <w:rsid w:val="00795945"/>
    <w:rsid w:val="00795A5A"/>
    <w:rsid w:val="00795B77"/>
    <w:rsid w:val="00795C2D"/>
    <w:rsid w:val="00795C36"/>
    <w:rsid w:val="00795D69"/>
    <w:rsid w:val="00795DDA"/>
    <w:rsid w:val="00795E5D"/>
    <w:rsid w:val="00795E8A"/>
    <w:rsid w:val="00795EDC"/>
    <w:rsid w:val="00795FBA"/>
    <w:rsid w:val="00796006"/>
    <w:rsid w:val="00796014"/>
    <w:rsid w:val="0079601A"/>
    <w:rsid w:val="0079601F"/>
    <w:rsid w:val="00796435"/>
    <w:rsid w:val="00796449"/>
    <w:rsid w:val="007965FE"/>
    <w:rsid w:val="00796612"/>
    <w:rsid w:val="007967E8"/>
    <w:rsid w:val="00796831"/>
    <w:rsid w:val="007968EC"/>
    <w:rsid w:val="00796CC2"/>
    <w:rsid w:val="0079708B"/>
    <w:rsid w:val="007970C3"/>
    <w:rsid w:val="00797101"/>
    <w:rsid w:val="007971E1"/>
    <w:rsid w:val="007972AF"/>
    <w:rsid w:val="00797355"/>
    <w:rsid w:val="007973C1"/>
    <w:rsid w:val="007974D4"/>
    <w:rsid w:val="00797570"/>
    <w:rsid w:val="0079759F"/>
    <w:rsid w:val="007975BE"/>
    <w:rsid w:val="00797A81"/>
    <w:rsid w:val="00797E1F"/>
    <w:rsid w:val="00797ECC"/>
    <w:rsid w:val="007A0169"/>
    <w:rsid w:val="007A03D5"/>
    <w:rsid w:val="007A05C8"/>
    <w:rsid w:val="007A0607"/>
    <w:rsid w:val="007A0625"/>
    <w:rsid w:val="007A06E6"/>
    <w:rsid w:val="007A0971"/>
    <w:rsid w:val="007A09E1"/>
    <w:rsid w:val="007A0A8D"/>
    <w:rsid w:val="007A0C50"/>
    <w:rsid w:val="007A0CC8"/>
    <w:rsid w:val="007A0D89"/>
    <w:rsid w:val="007A0FC1"/>
    <w:rsid w:val="007A1212"/>
    <w:rsid w:val="007A144B"/>
    <w:rsid w:val="007A1464"/>
    <w:rsid w:val="007A148A"/>
    <w:rsid w:val="007A1800"/>
    <w:rsid w:val="007A1A1D"/>
    <w:rsid w:val="007A1CAA"/>
    <w:rsid w:val="007A1D6E"/>
    <w:rsid w:val="007A1E15"/>
    <w:rsid w:val="007A1EB6"/>
    <w:rsid w:val="007A1F4F"/>
    <w:rsid w:val="007A1FB4"/>
    <w:rsid w:val="007A2200"/>
    <w:rsid w:val="007A222A"/>
    <w:rsid w:val="007A22E1"/>
    <w:rsid w:val="007A23E7"/>
    <w:rsid w:val="007A2555"/>
    <w:rsid w:val="007A2592"/>
    <w:rsid w:val="007A2836"/>
    <w:rsid w:val="007A2DC9"/>
    <w:rsid w:val="007A2FA7"/>
    <w:rsid w:val="007A2FCE"/>
    <w:rsid w:val="007A310B"/>
    <w:rsid w:val="007A326D"/>
    <w:rsid w:val="007A32B3"/>
    <w:rsid w:val="007A3348"/>
    <w:rsid w:val="007A3534"/>
    <w:rsid w:val="007A3565"/>
    <w:rsid w:val="007A35EA"/>
    <w:rsid w:val="007A3727"/>
    <w:rsid w:val="007A3D40"/>
    <w:rsid w:val="007A3F0D"/>
    <w:rsid w:val="007A436B"/>
    <w:rsid w:val="007A43D4"/>
    <w:rsid w:val="007A453C"/>
    <w:rsid w:val="007A4834"/>
    <w:rsid w:val="007A4971"/>
    <w:rsid w:val="007A4B65"/>
    <w:rsid w:val="007A4CBA"/>
    <w:rsid w:val="007A4DF6"/>
    <w:rsid w:val="007A4EE2"/>
    <w:rsid w:val="007A4F45"/>
    <w:rsid w:val="007A5129"/>
    <w:rsid w:val="007A518B"/>
    <w:rsid w:val="007A518C"/>
    <w:rsid w:val="007A5682"/>
    <w:rsid w:val="007A56C5"/>
    <w:rsid w:val="007A5B50"/>
    <w:rsid w:val="007A5BBE"/>
    <w:rsid w:val="007A5D4C"/>
    <w:rsid w:val="007A5F7C"/>
    <w:rsid w:val="007A60C5"/>
    <w:rsid w:val="007A6188"/>
    <w:rsid w:val="007A62C5"/>
    <w:rsid w:val="007A6376"/>
    <w:rsid w:val="007A65A2"/>
    <w:rsid w:val="007A6656"/>
    <w:rsid w:val="007A66A2"/>
    <w:rsid w:val="007A6941"/>
    <w:rsid w:val="007A69C1"/>
    <w:rsid w:val="007A6A0C"/>
    <w:rsid w:val="007A6A48"/>
    <w:rsid w:val="007A6B43"/>
    <w:rsid w:val="007A6FD3"/>
    <w:rsid w:val="007A7085"/>
    <w:rsid w:val="007A72EA"/>
    <w:rsid w:val="007A74A9"/>
    <w:rsid w:val="007A74DE"/>
    <w:rsid w:val="007A7879"/>
    <w:rsid w:val="007A7B6F"/>
    <w:rsid w:val="007A7F06"/>
    <w:rsid w:val="007A7F07"/>
    <w:rsid w:val="007B012B"/>
    <w:rsid w:val="007B022B"/>
    <w:rsid w:val="007B041B"/>
    <w:rsid w:val="007B049A"/>
    <w:rsid w:val="007B054D"/>
    <w:rsid w:val="007B070B"/>
    <w:rsid w:val="007B09E0"/>
    <w:rsid w:val="007B0FC3"/>
    <w:rsid w:val="007B1010"/>
    <w:rsid w:val="007B13A1"/>
    <w:rsid w:val="007B1713"/>
    <w:rsid w:val="007B1ABE"/>
    <w:rsid w:val="007B1B0C"/>
    <w:rsid w:val="007B1C60"/>
    <w:rsid w:val="007B1E89"/>
    <w:rsid w:val="007B1FBF"/>
    <w:rsid w:val="007B20D6"/>
    <w:rsid w:val="007B2436"/>
    <w:rsid w:val="007B243C"/>
    <w:rsid w:val="007B28A0"/>
    <w:rsid w:val="007B2E51"/>
    <w:rsid w:val="007B2E63"/>
    <w:rsid w:val="007B33CA"/>
    <w:rsid w:val="007B352E"/>
    <w:rsid w:val="007B36AB"/>
    <w:rsid w:val="007B3703"/>
    <w:rsid w:val="007B3D28"/>
    <w:rsid w:val="007B418B"/>
    <w:rsid w:val="007B4528"/>
    <w:rsid w:val="007B4629"/>
    <w:rsid w:val="007B4797"/>
    <w:rsid w:val="007B49C2"/>
    <w:rsid w:val="007B4CE8"/>
    <w:rsid w:val="007B4E33"/>
    <w:rsid w:val="007B51FF"/>
    <w:rsid w:val="007B5655"/>
    <w:rsid w:val="007B5B46"/>
    <w:rsid w:val="007B5E4D"/>
    <w:rsid w:val="007B5E7A"/>
    <w:rsid w:val="007B5FCD"/>
    <w:rsid w:val="007B5FFC"/>
    <w:rsid w:val="007B6152"/>
    <w:rsid w:val="007B635B"/>
    <w:rsid w:val="007B63D3"/>
    <w:rsid w:val="007B674F"/>
    <w:rsid w:val="007B6A70"/>
    <w:rsid w:val="007B6BE8"/>
    <w:rsid w:val="007B6FAD"/>
    <w:rsid w:val="007B7007"/>
    <w:rsid w:val="007B7079"/>
    <w:rsid w:val="007B70CF"/>
    <w:rsid w:val="007B70EA"/>
    <w:rsid w:val="007B731B"/>
    <w:rsid w:val="007B735A"/>
    <w:rsid w:val="007B7374"/>
    <w:rsid w:val="007B7478"/>
    <w:rsid w:val="007B75E7"/>
    <w:rsid w:val="007B7894"/>
    <w:rsid w:val="007B79CB"/>
    <w:rsid w:val="007B79E6"/>
    <w:rsid w:val="007B7CCB"/>
    <w:rsid w:val="007B7D8C"/>
    <w:rsid w:val="007B7F11"/>
    <w:rsid w:val="007B7F2E"/>
    <w:rsid w:val="007B7FE3"/>
    <w:rsid w:val="007C0171"/>
    <w:rsid w:val="007C0176"/>
    <w:rsid w:val="007C0344"/>
    <w:rsid w:val="007C03D1"/>
    <w:rsid w:val="007C0788"/>
    <w:rsid w:val="007C0844"/>
    <w:rsid w:val="007C0F4A"/>
    <w:rsid w:val="007C0F50"/>
    <w:rsid w:val="007C1086"/>
    <w:rsid w:val="007C12FA"/>
    <w:rsid w:val="007C1925"/>
    <w:rsid w:val="007C1B3C"/>
    <w:rsid w:val="007C1C23"/>
    <w:rsid w:val="007C1C8E"/>
    <w:rsid w:val="007C217F"/>
    <w:rsid w:val="007C2246"/>
    <w:rsid w:val="007C2460"/>
    <w:rsid w:val="007C252E"/>
    <w:rsid w:val="007C27BF"/>
    <w:rsid w:val="007C28C0"/>
    <w:rsid w:val="007C2D0F"/>
    <w:rsid w:val="007C2DC8"/>
    <w:rsid w:val="007C2F3C"/>
    <w:rsid w:val="007C2F89"/>
    <w:rsid w:val="007C317A"/>
    <w:rsid w:val="007C31DE"/>
    <w:rsid w:val="007C31F3"/>
    <w:rsid w:val="007C3560"/>
    <w:rsid w:val="007C3882"/>
    <w:rsid w:val="007C393E"/>
    <w:rsid w:val="007C3B20"/>
    <w:rsid w:val="007C3D6A"/>
    <w:rsid w:val="007C3FB8"/>
    <w:rsid w:val="007C4093"/>
    <w:rsid w:val="007C427C"/>
    <w:rsid w:val="007C42C2"/>
    <w:rsid w:val="007C43B1"/>
    <w:rsid w:val="007C4457"/>
    <w:rsid w:val="007C4642"/>
    <w:rsid w:val="007C4857"/>
    <w:rsid w:val="007C4C4C"/>
    <w:rsid w:val="007C4CAB"/>
    <w:rsid w:val="007C5160"/>
    <w:rsid w:val="007C5586"/>
    <w:rsid w:val="007C56CA"/>
    <w:rsid w:val="007C5706"/>
    <w:rsid w:val="007C5707"/>
    <w:rsid w:val="007C5778"/>
    <w:rsid w:val="007C59DF"/>
    <w:rsid w:val="007C59E6"/>
    <w:rsid w:val="007C5B43"/>
    <w:rsid w:val="007C5C03"/>
    <w:rsid w:val="007C5D3D"/>
    <w:rsid w:val="007C5E0C"/>
    <w:rsid w:val="007C5FA4"/>
    <w:rsid w:val="007C643A"/>
    <w:rsid w:val="007C6569"/>
    <w:rsid w:val="007C69EC"/>
    <w:rsid w:val="007C6EA0"/>
    <w:rsid w:val="007C70DE"/>
    <w:rsid w:val="007C7384"/>
    <w:rsid w:val="007C7622"/>
    <w:rsid w:val="007C7677"/>
    <w:rsid w:val="007C777B"/>
    <w:rsid w:val="007C77F1"/>
    <w:rsid w:val="007C7D2E"/>
    <w:rsid w:val="007C7E05"/>
    <w:rsid w:val="007C7E56"/>
    <w:rsid w:val="007D0085"/>
    <w:rsid w:val="007D00CE"/>
    <w:rsid w:val="007D043D"/>
    <w:rsid w:val="007D0580"/>
    <w:rsid w:val="007D06B9"/>
    <w:rsid w:val="007D0741"/>
    <w:rsid w:val="007D0DA3"/>
    <w:rsid w:val="007D0E73"/>
    <w:rsid w:val="007D0F14"/>
    <w:rsid w:val="007D0F41"/>
    <w:rsid w:val="007D1674"/>
    <w:rsid w:val="007D16C9"/>
    <w:rsid w:val="007D16D9"/>
    <w:rsid w:val="007D1757"/>
    <w:rsid w:val="007D181C"/>
    <w:rsid w:val="007D184C"/>
    <w:rsid w:val="007D19C4"/>
    <w:rsid w:val="007D1D14"/>
    <w:rsid w:val="007D1E2A"/>
    <w:rsid w:val="007D2002"/>
    <w:rsid w:val="007D201D"/>
    <w:rsid w:val="007D2101"/>
    <w:rsid w:val="007D21CD"/>
    <w:rsid w:val="007D223F"/>
    <w:rsid w:val="007D2321"/>
    <w:rsid w:val="007D26E4"/>
    <w:rsid w:val="007D2773"/>
    <w:rsid w:val="007D2967"/>
    <w:rsid w:val="007D2AEB"/>
    <w:rsid w:val="007D2BD0"/>
    <w:rsid w:val="007D2FB5"/>
    <w:rsid w:val="007D2FFD"/>
    <w:rsid w:val="007D3159"/>
    <w:rsid w:val="007D3239"/>
    <w:rsid w:val="007D3259"/>
    <w:rsid w:val="007D333D"/>
    <w:rsid w:val="007D336D"/>
    <w:rsid w:val="007D340D"/>
    <w:rsid w:val="007D3548"/>
    <w:rsid w:val="007D3754"/>
    <w:rsid w:val="007D375E"/>
    <w:rsid w:val="007D37A8"/>
    <w:rsid w:val="007D3872"/>
    <w:rsid w:val="007D38C0"/>
    <w:rsid w:val="007D3ED0"/>
    <w:rsid w:val="007D3FDD"/>
    <w:rsid w:val="007D4021"/>
    <w:rsid w:val="007D420B"/>
    <w:rsid w:val="007D4306"/>
    <w:rsid w:val="007D4933"/>
    <w:rsid w:val="007D4AB9"/>
    <w:rsid w:val="007D4AD3"/>
    <w:rsid w:val="007D4AFF"/>
    <w:rsid w:val="007D4BBC"/>
    <w:rsid w:val="007D4C6C"/>
    <w:rsid w:val="007D4CA6"/>
    <w:rsid w:val="007D4E2C"/>
    <w:rsid w:val="007D4FD3"/>
    <w:rsid w:val="007D507D"/>
    <w:rsid w:val="007D51EE"/>
    <w:rsid w:val="007D53C8"/>
    <w:rsid w:val="007D560D"/>
    <w:rsid w:val="007D595E"/>
    <w:rsid w:val="007D59CE"/>
    <w:rsid w:val="007D5C13"/>
    <w:rsid w:val="007D5C31"/>
    <w:rsid w:val="007D616D"/>
    <w:rsid w:val="007D62C7"/>
    <w:rsid w:val="007D6925"/>
    <w:rsid w:val="007D69E4"/>
    <w:rsid w:val="007D6F90"/>
    <w:rsid w:val="007D7000"/>
    <w:rsid w:val="007D737E"/>
    <w:rsid w:val="007D7452"/>
    <w:rsid w:val="007D769C"/>
    <w:rsid w:val="007D779F"/>
    <w:rsid w:val="007D79AE"/>
    <w:rsid w:val="007D7E48"/>
    <w:rsid w:val="007D7EAE"/>
    <w:rsid w:val="007E0138"/>
    <w:rsid w:val="007E0174"/>
    <w:rsid w:val="007E0335"/>
    <w:rsid w:val="007E03EC"/>
    <w:rsid w:val="007E06E1"/>
    <w:rsid w:val="007E099A"/>
    <w:rsid w:val="007E09A8"/>
    <w:rsid w:val="007E0A84"/>
    <w:rsid w:val="007E0B47"/>
    <w:rsid w:val="007E0C02"/>
    <w:rsid w:val="007E0CB9"/>
    <w:rsid w:val="007E0E4A"/>
    <w:rsid w:val="007E1011"/>
    <w:rsid w:val="007E1210"/>
    <w:rsid w:val="007E128A"/>
    <w:rsid w:val="007E15A2"/>
    <w:rsid w:val="007E1BCB"/>
    <w:rsid w:val="007E1D31"/>
    <w:rsid w:val="007E1D7D"/>
    <w:rsid w:val="007E1E9D"/>
    <w:rsid w:val="007E2275"/>
    <w:rsid w:val="007E2582"/>
    <w:rsid w:val="007E2705"/>
    <w:rsid w:val="007E29E5"/>
    <w:rsid w:val="007E2B52"/>
    <w:rsid w:val="007E2BB3"/>
    <w:rsid w:val="007E2CF3"/>
    <w:rsid w:val="007E3030"/>
    <w:rsid w:val="007E307C"/>
    <w:rsid w:val="007E32AA"/>
    <w:rsid w:val="007E33AF"/>
    <w:rsid w:val="007E33E8"/>
    <w:rsid w:val="007E39D7"/>
    <w:rsid w:val="007E3BAA"/>
    <w:rsid w:val="007E3D0D"/>
    <w:rsid w:val="007E3D59"/>
    <w:rsid w:val="007E3DC1"/>
    <w:rsid w:val="007E3F66"/>
    <w:rsid w:val="007E423A"/>
    <w:rsid w:val="007E475A"/>
    <w:rsid w:val="007E4853"/>
    <w:rsid w:val="007E49F7"/>
    <w:rsid w:val="007E4DE6"/>
    <w:rsid w:val="007E4FAF"/>
    <w:rsid w:val="007E5041"/>
    <w:rsid w:val="007E5088"/>
    <w:rsid w:val="007E51C7"/>
    <w:rsid w:val="007E51CD"/>
    <w:rsid w:val="007E51F2"/>
    <w:rsid w:val="007E551D"/>
    <w:rsid w:val="007E56A0"/>
    <w:rsid w:val="007E5BC2"/>
    <w:rsid w:val="007E5CA2"/>
    <w:rsid w:val="007E5F1E"/>
    <w:rsid w:val="007E5F26"/>
    <w:rsid w:val="007E5F2A"/>
    <w:rsid w:val="007E60B9"/>
    <w:rsid w:val="007E6135"/>
    <w:rsid w:val="007E62DB"/>
    <w:rsid w:val="007E64E8"/>
    <w:rsid w:val="007E6582"/>
    <w:rsid w:val="007E6609"/>
    <w:rsid w:val="007E688E"/>
    <w:rsid w:val="007E6C6B"/>
    <w:rsid w:val="007E6ECE"/>
    <w:rsid w:val="007E6F67"/>
    <w:rsid w:val="007E727A"/>
    <w:rsid w:val="007E73EB"/>
    <w:rsid w:val="007E7606"/>
    <w:rsid w:val="007E7787"/>
    <w:rsid w:val="007E7AAB"/>
    <w:rsid w:val="007E7DAE"/>
    <w:rsid w:val="007E7E1C"/>
    <w:rsid w:val="007F0063"/>
    <w:rsid w:val="007F019A"/>
    <w:rsid w:val="007F0314"/>
    <w:rsid w:val="007F0BE1"/>
    <w:rsid w:val="007F0F4F"/>
    <w:rsid w:val="007F0FC5"/>
    <w:rsid w:val="007F1142"/>
    <w:rsid w:val="007F1483"/>
    <w:rsid w:val="007F1A08"/>
    <w:rsid w:val="007F1A0E"/>
    <w:rsid w:val="007F1C32"/>
    <w:rsid w:val="007F1D5E"/>
    <w:rsid w:val="007F1DDD"/>
    <w:rsid w:val="007F1E75"/>
    <w:rsid w:val="007F2277"/>
    <w:rsid w:val="007F2303"/>
    <w:rsid w:val="007F286F"/>
    <w:rsid w:val="007F2880"/>
    <w:rsid w:val="007F29D3"/>
    <w:rsid w:val="007F2B74"/>
    <w:rsid w:val="007F2BDB"/>
    <w:rsid w:val="007F2F54"/>
    <w:rsid w:val="007F2FEC"/>
    <w:rsid w:val="007F3049"/>
    <w:rsid w:val="007F30CB"/>
    <w:rsid w:val="007F3102"/>
    <w:rsid w:val="007F334B"/>
    <w:rsid w:val="007F3549"/>
    <w:rsid w:val="007F3630"/>
    <w:rsid w:val="007F3646"/>
    <w:rsid w:val="007F36C6"/>
    <w:rsid w:val="007F3786"/>
    <w:rsid w:val="007F37EA"/>
    <w:rsid w:val="007F3AE7"/>
    <w:rsid w:val="007F3D0A"/>
    <w:rsid w:val="007F3F4C"/>
    <w:rsid w:val="007F42F7"/>
    <w:rsid w:val="007F437E"/>
    <w:rsid w:val="007F441C"/>
    <w:rsid w:val="007F453C"/>
    <w:rsid w:val="007F46CB"/>
    <w:rsid w:val="007F4785"/>
    <w:rsid w:val="007F48A8"/>
    <w:rsid w:val="007F48DC"/>
    <w:rsid w:val="007F4D86"/>
    <w:rsid w:val="007F4DB7"/>
    <w:rsid w:val="007F4E42"/>
    <w:rsid w:val="007F4E5E"/>
    <w:rsid w:val="007F5148"/>
    <w:rsid w:val="007F533C"/>
    <w:rsid w:val="007F54AD"/>
    <w:rsid w:val="007F54C9"/>
    <w:rsid w:val="007F55FF"/>
    <w:rsid w:val="007F5715"/>
    <w:rsid w:val="007F57CA"/>
    <w:rsid w:val="007F5808"/>
    <w:rsid w:val="007F5B7D"/>
    <w:rsid w:val="007F6132"/>
    <w:rsid w:val="007F6186"/>
    <w:rsid w:val="007F62AB"/>
    <w:rsid w:val="007F6395"/>
    <w:rsid w:val="007F63DD"/>
    <w:rsid w:val="007F644A"/>
    <w:rsid w:val="007F667E"/>
    <w:rsid w:val="007F66E1"/>
    <w:rsid w:val="007F6734"/>
    <w:rsid w:val="007F6A52"/>
    <w:rsid w:val="007F6BB3"/>
    <w:rsid w:val="007F6DF1"/>
    <w:rsid w:val="007F6F6E"/>
    <w:rsid w:val="007F701B"/>
    <w:rsid w:val="007F7443"/>
    <w:rsid w:val="007F7BAF"/>
    <w:rsid w:val="007F7EE2"/>
    <w:rsid w:val="007F7F00"/>
    <w:rsid w:val="007F7F0D"/>
    <w:rsid w:val="007F7F43"/>
    <w:rsid w:val="008002B9"/>
    <w:rsid w:val="008002C2"/>
    <w:rsid w:val="00800462"/>
    <w:rsid w:val="00800D9E"/>
    <w:rsid w:val="00800DB7"/>
    <w:rsid w:val="00800F38"/>
    <w:rsid w:val="008010EA"/>
    <w:rsid w:val="0080152F"/>
    <w:rsid w:val="0080154E"/>
    <w:rsid w:val="00801794"/>
    <w:rsid w:val="00801F16"/>
    <w:rsid w:val="0080212B"/>
    <w:rsid w:val="0080257E"/>
    <w:rsid w:val="0080275E"/>
    <w:rsid w:val="008027E0"/>
    <w:rsid w:val="0080280B"/>
    <w:rsid w:val="00802BA3"/>
    <w:rsid w:val="00802D60"/>
    <w:rsid w:val="00802E7E"/>
    <w:rsid w:val="00802EA5"/>
    <w:rsid w:val="0080323B"/>
    <w:rsid w:val="008033C6"/>
    <w:rsid w:val="008035AE"/>
    <w:rsid w:val="00803779"/>
    <w:rsid w:val="008037FE"/>
    <w:rsid w:val="00803A78"/>
    <w:rsid w:val="00803C92"/>
    <w:rsid w:val="00803DD7"/>
    <w:rsid w:val="00804075"/>
    <w:rsid w:val="00804164"/>
    <w:rsid w:val="00804506"/>
    <w:rsid w:val="0080450F"/>
    <w:rsid w:val="008048BE"/>
    <w:rsid w:val="00804C4B"/>
    <w:rsid w:val="00804C67"/>
    <w:rsid w:val="00804D34"/>
    <w:rsid w:val="00804F31"/>
    <w:rsid w:val="008051DA"/>
    <w:rsid w:val="00805339"/>
    <w:rsid w:val="0080535A"/>
    <w:rsid w:val="00805493"/>
    <w:rsid w:val="00805654"/>
    <w:rsid w:val="00805779"/>
    <w:rsid w:val="008057AA"/>
    <w:rsid w:val="0080589B"/>
    <w:rsid w:val="008059A7"/>
    <w:rsid w:val="00805CD0"/>
    <w:rsid w:val="00805D9D"/>
    <w:rsid w:val="008060CA"/>
    <w:rsid w:val="008061B4"/>
    <w:rsid w:val="0080627D"/>
    <w:rsid w:val="008062BB"/>
    <w:rsid w:val="008062CC"/>
    <w:rsid w:val="008062DD"/>
    <w:rsid w:val="00806537"/>
    <w:rsid w:val="00806581"/>
    <w:rsid w:val="008066CE"/>
    <w:rsid w:val="00806739"/>
    <w:rsid w:val="00806906"/>
    <w:rsid w:val="00806963"/>
    <w:rsid w:val="00806A60"/>
    <w:rsid w:val="00806BD4"/>
    <w:rsid w:val="00806E37"/>
    <w:rsid w:val="00806E4B"/>
    <w:rsid w:val="00806E8E"/>
    <w:rsid w:val="0080715F"/>
    <w:rsid w:val="00807189"/>
    <w:rsid w:val="0080723C"/>
    <w:rsid w:val="0080726F"/>
    <w:rsid w:val="00807484"/>
    <w:rsid w:val="00807506"/>
    <w:rsid w:val="00807561"/>
    <w:rsid w:val="00807637"/>
    <w:rsid w:val="0080777C"/>
    <w:rsid w:val="0080783A"/>
    <w:rsid w:val="008079AA"/>
    <w:rsid w:val="00810260"/>
    <w:rsid w:val="0081042F"/>
    <w:rsid w:val="00810684"/>
    <w:rsid w:val="008107BC"/>
    <w:rsid w:val="0081082D"/>
    <w:rsid w:val="00810878"/>
    <w:rsid w:val="0081090A"/>
    <w:rsid w:val="00810911"/>
    <w:rsid w:val="00810B33"/>
    <w:rsid w:val="00810D1D"/>
    <w:rsid w:val="0081127D"/>
    <w:rsid w:val="008112AE"/>
    <w:rsid w:val="0081152D"/>
    <w:rsid w:val="00811576"/>
    <w:rsid w:val="008117FF"/>
    <w:rsid w:val="00811A9F"/>
    <w:rsid w:val="00811FCA"/>
    <w:rsid w:val="0081258C"/>
    <w:rsid w:val="00812838"/>
    <w:rsid w:val="0081287A"/>
    <w:rsid w:val="00812D01"/>
    <w:rsid w:val="0081310C"/>
    <w:rsid w:val="008131E7"/>
    <w:rsid w:val="008132C7"/>
    <w:rsid w:val="0081331D"/>
    <w:rsid w:val="0081336F"/>
    <w:rsid w:val="008133EA"/>
    <w:rsid w:val="008135F8"/>
    <w:rsid w:val="00813618"/>
    <w:rsid w:val="008138C2"/>
    <w:rsid w:val="008139CE"/>
    <w:rsid w:val="00813D7D"/>
    <w:rsid w:val="00813E8F"/>
    <w:rsid w:val="00814028"/>
    <w:rsid w:val="00814144"/>
    <w:rsid w:val="0081417A"/>
    <w:rsid w:val="0081421C"/>
    <w:rsid w:val="008143C4"/>
    <w:rsid w:val="00814477"/>
    <w:rsid w:val="0081482C"/>
    <w:rsid w:val="0081492D"/>
    <w:rsid w:val="00814D63"/>
    <w:rsid w:val="0081505F"/>
    <w:rsid w:val="008150AC"/>
    <w:rsid w:val="008151A8"/>
    <w:rsid w:val="0081522E"/>
    <w:rsid w:val="00815253"/>
    <w:rsid w:val="00815372"/>
    <w:rsid w:val="0081544E"/>
    <w:rsid w:val="0081551C"/>
    <w:rsid w:val="00815520"/>
    <w:rsid w:val="00815831"/>
    <w:rsid w:val="0081584B"/>
    <w:rsid w:val="00815885"/>
    <w:rsid w:val="00815979"/>
    <w:rsid w:val="00815A80"/>
    <w:rsid w:val="00815D94"/>
    <w:rsid w:val="00815DDE"/>
    <w:rsid w:val="00815E9C"/>
    <w:rsid w:val="00815EA3"/>
    <w:rsid w:val="00815FE2"/>
    <w:rsid w:val="00816345"/>
    <w:rsid w:val="00816367"/>
    <w:rsid w:val="00816394"/>
    <w:rsid w:val="0081646B"/>
    <w:rsid w:val="0081659F"/>
    <w:rsid w:val="00816757"/>
    <w:rsid w:val="00816761"/>
    <w:rsid w:val="00816ADF"/>
    <w:rsid w:val="00816D57"/>
    <w:rsid w:val="00816E1A"/>
    <w:rsid w:val="008170D5"/>
    <w:rsid w:val="00817621"/>
    <w:rsid w:val="00817909"/>
    <w:rsid w:val="00817A89"/>
    <w:rsid w:val="00817FA5"/>
    <w:rsid w:val="00820100"/>
    <w:rsid w:val="008201E2"/>
    <w:rsid w:val="008203E6"/>
    <w:rsid w:val="008204AD"/>
    <w:rsid w:val="00820548"/>
    <w:rsid w:val="008207B6"/>
    <w:rsid w:val="008209F2"/>
    <w:rsid w:val="00820BE6"/>
    <w:rsid w:val="00820C15"/>
    <w:rsid w:val="00820C5A"/>
    <w:rsid w:val="00820CAA"/>
    <w:rsid w:val="00820E92"/>
    <w:rsid w:val="008211AF"/>
    <w:rsid w:val="008213B3"/>
    <w:rsid w:val="008215CF"/>
    <w:rsid w:val="008218C8"/>
    <w:rsid w:val="00821991"/>
    <w:rsid w:val="00821C01"/>
    <w:rsid w:val="00821DDA"/>
    <w:rsid w:val="00821EC1"/>
    <w:rsid w:val="00822013"/>
    <w:rsid w:val="00822067"/>
    <w:rsid w:val="008221B8"/>
    <w:rsid w:val="008222C9"/>
    <w:rsid w:val="0082236A"/>
    <w:rsid w:val="00822393"/>
    <w:rsid w:val="00822594"/>
    <w:rsid w:val="0082294A"/>
    <w:rsid w:val="00822D32"/>
    <w:rsid w:val="00822D43"/>
    <w:rsid w:val="00822D9C"/>
    <w:rsid w:val="00822E37"/>
    <w:rsid w:val="00822E61"/>
    <w:rsid w:val="00822EDC"/>
    <w:rsid w:val="00822FA7"/>
    <w:rsid w:val="00823188"/>
    <w:rsid w:val="008231B2"/>
    <w:rsid w:val="00823363"/>
    <w:rsid w:val="008234C3"/>
    <w:rsid w:val="00823864"/>
    <w:rsid w:val="00823E46"/>
    <w:rsid w:val="00823F4A"/>
    <w:rsid w:val="00824026"/>
    <w:rsid w:val="00824075"/>
    <w:rsid w:val="00824252"/>
    <w:rsid w:val="008246C4"/>
    <w:rsid w:val="008246E7"/>
    <w:rsid w:val="00824AA1"/>
    <w:rsid w:val="00824E92"/>
    <w:rsid w:val="00824E9B"/>
    <w:rsid w:val="0082523D"/>
    <w:rsid w:val="0082525E"/>
    <w:rsid w:val="00825285"/>
    <w:rsid w:val="008252EF"/>
    <w:rsid w:val="00825704"/>
    <w:rsid w:val="0082598E"/>
    <w:rsid w:val="00825C05"/>
    <w:rsid w:val="00825C7C"/>
    <w:rsid w:val="00825CC8"/>
    <w:rsid w:val="00825F33"/>
    <w:rsid w:val="008260CC"/>
    <w:rsid w:val="008260E2"/>
    <w:rsid w:val="0082614D"/>
    <w:rsid w:val="00826611"/>
    <w:rsid w:val="008266A9"/>
    <w:rsid w:val="008266E5"/>
    <w:rsid w:val="0082678B"/>
    <w:rsid w:val="00826E29"/>
    <w:rsid w:val="00826F7D"/>
    <w:rsid w:val="00827137"/>
    <w:rsid w:val="008279A9"/>
    <w:rsid w:val="008279FD"/>
    <w:rsid w:val="00827A60"/>
    <w:rsid w:val="00827AC5"/>
    <w:rsid w:val="00827ADC"/>
    <w:rsid w:val="00827C71"/>
    <w:rsid w:val="00827F28"/>
    <w:rsid w:val="008301B2"/>
    <w:rsid w:val="008301F5"/>
    <w:rsid w:val="0083025D"/>
    <w:rsid w:val="008303B8"/>
    <w:rsid w:val="008304F9"/>
    <w:rsid w:val="0083068C"/>
    <w:rsid w:val="008306AF"/>
    <w:rsid w:val="008306F2"/>
    <w:rsid w:val="00830774"/>
    <w:rsid w:val="008307DD"/>
    <w:rsid w:val="00830A1D"/>
    <w:rsid w:val="00830A2F"/>
    <w:rsid w:val="00830B9A"/>
    <w:rsid w:val="00830D0C"/>
    <w:rsid w:val="00830E43"/>
    <w:rsid w:val="00830EA7"/>
    <w:rsid w:val="00830FD3"/>
    <w:rsid w:val="00831158"/>
    <w:rsid w:val="00831391"/>
    <w:rsid w:val="008313BB"/>
    <w:rsid w:val="0083165B"/>
    <w:rsid w:val="008316B1"/>
    <w:rsid w:val="0083176F"/>
    <w:rsid w:val="00831955"/>
    <w:rsid w:val="00831CEF"/>
    <w:rsid w:val="00831D1B"/>
    <w:rsid w:val="00831D24"/>
    <w:rsid w:val="00831FB8"/>
    <w:rsid w:val="00831FEC"/>
    <w:rsid w:val="0083207C"/>
    <w:rsid w:val="00832082"/>
    <w:rsid w:val="008321C0"/>
    <w:rsid w:val="00832758"/>
    <w:rsid w:val="0083297A"/>
    <w:rsid w:val="00832A98"/>
    <w:rsid w:val="00832D02"/>
    <w:rsid w:val="00833210"/>
    <w:rsid w:val="0083329C"/>
    <w:rsid w:val="00833551"/>
    <w:rsid w:val="00833643"/>
    <w:rsid w:val="008337E5"/>
    <w:rsid w:val="008338FF"/>
    <w:rsid w:val="00833926"/>
    <w:rsid w:val="00833A1C"/>
    <w:rsid w:val="00833BF6"/>
    <w:rsid w:val="00833D69"/>
    <w:rsid w:val="008340BA"/>
    <w:rsid w:val="00834373"/>
    <w:rsid w:val="008347B2"/>
    <w:rsid w:val="00834828"/>
    <w:rsid w:val="00834866"/>
    <w:rsid w:val="00834923"/>
    <w:rsid w:val="00834A8F"/>
    <w:rsid w:val="00834AFF"/>
    <w:rsid w:val="00834BB3"/>
    <w:rsid w:val="00834C7C"/>
    <w:rsid w:val="00834DC5"/>
    <w:rsid w:val="008351F1"/>
    <w:rsid w:val="008353D4"/>
    <w:rsid w:val="008353F0"/>
    <w:rsid w:val="0083546F"/>
    <w:rsid w:val="00835871"/>
    <w:rsid w:val="00835BF0"/>
    <w:rsid w:val="00835D9E"/>
    <w:rsid w:val="0083605A"/>
    <w:rsid w:val="008365C6"/>
    <w:rsid w:val="00836902"/>
    <w:rsid w:val="00836907"/>
    <w:rsid w:val="00836B13"/>
    <w:rsid w:val="00836C1E"/>
    <w:rsid w:val="008373EC"/>
    <w:rsid w:val="008379AD"/>
    <w:rsid w:val="00837D45"/>
    <w:rsid w:val="00837D77"/>
    <w:rsid w:val="00837E23"/>
    <w:rsid w:val="00837FDC"/>
    <w:rsid w:val="00840504"/>
    <w:rsid w:val="008409FF"/>
    <w:rsid w:val="00840B4B"/>
    <w:rsid w:val="00840CFF"/>
    <w:rsid w:val="00840D6B"/>
    <w:rsid w:val="00840D81"/>
    <w:rsid w:val="0084143B"/>
    <w:rsid w:val="008417E5"/>
    <w:rsid w:val="00841A41"/>
    <w:rsid w:val="00841E1E"/>
    <w:rsid w:val="00841FA4"/>
    <w:rsid w:val="00842068"/>
    <w:rsid w:val="0084232F"/>
    <w:rsid w:val="0084233D"/>
    <w:rsid w:val="008423FD"/>
    <w:rsid w:val="0084243A"/>
    <w:rsid w:val="00842A63"/>
    <w:rsid w:val="00842B9F"/>
    <w:rsid w:val="00842C55"/>
    <w:rsid w:val="00842D59"/>
    <w:rsid w:val="00842F5D"/>
    <w:rsid w:val="00843012"/>
    <w:rsid w:val="00843021"/>
    <w:rsid w:val="00843258"/>
    <w:rsid w:val="0084345A"/>
    <w:rsid w:val="00843777"/>
    <w:rsid w:val="008438EC"/>
    <w:rsid w:val="00843C00"/>
    <w:rsid w:val="00843FB8"/>
    <w:rsid w:val="00844083"/>
    <w:rsid w:val="008445E1"/>
    <w:rsid w:val="008447F0"/>
    <w:rsid w:val="008448B9"/>
    <w:rsid w:val="00844937"/>
    <w:rsid w:val="0084499F"/>
    <w:rsid w:val="00844AA5"/>
    <w:rsid w:val="00844B39"/>
    <w:rsid w:val="00844D33"/>
    <w:rsid w:val="00844D6D"/>
    <w:rsid w:val="00844F66"/>
    <w:rsid w:val="00845119"/>
    <w:rsid w:val="008451CA"/>
    <w:rsid w:val="008452AF"/>
    <w:rsid w:val="00845334"/>
    <w:rsid w:val="00845374"/>
    <w:rsid w:val="008453B7"/>
    <w:rsid w:val="0084548F"/>
    <w:rsid w:val="008454AD"/>
    <w:rsid w:val="008455CE"/>
    <w:rsid w:val="008456D4"/>
    <w:rsid w:val="00845771"/>
    <w:rsid w:val="008458B0"/>
    <w:rsid w:val="008459B7"/>
    <w:rsid w:val="00845B5F"/>
    <w:rsid w:val="00845CDA"/>
    <w:rsid w:val="00845E12"/>
    <w:rsid w:val="00845EDD"/>
    <w:rsid w:val="0084601F"/>
    <w:rsid w:val="00846247"/>
    <w:rsid w:val="008462EB"/>
    <w:rsid w:val="00846302"/>
    <w:rsid w:val="0084670A"/>
    <w:rsid w:val="00846869"/>
    <w:rsid w:val="0084688D"/>
    <w:rsid w:val="0084698E"/>
    <w:rsid w:val="008469BC"/>
    <w:rsid w:val="0084701F"/>
    <w:rsid w:val="00847036"/>
    <w:rsid w:val="00847249"/>
    <w:rsid w:val="0084736B"/>
    <w:rsid w:val="00847412"/>
    <w:rsid w:val="00847449"/>
    <w:rsid w:val="00847714"/>
    <w:rsid w:val="00847765"/>
    <w:rsid w:val="0084779D"/>
    <w:rsid w:val="00847949"/>
    <w:rsid w:val="0084795A"/>
    <w:rsid w:val="00847F5C"/>
    <w:rsid w:val="00850052"/>
    <w:rsid w:val="008502B9"/>
    <w:rsid w:val="00850323"/>
    <w:rsid w:val="00850579"/>
    <w:rsid w:val="008507A2"/>
    <w:rsid w:val="008508AF"/>
    <w:rsid w:val="00850920"/>
    <w:rsid w:val="00850E6C"/>
    <w:rsid w:val="00850EDF"/>
    <w:rsid w:val="00850F0C"/>
    <w:rsid w:val="00851034"/>
    <w:rsid w:val="00851705"/>
    <w:rsid w:val="0085198B"/>
    <w:rsid w:val="00851AE0"/>
    <w:rsid w:val="00851CBB"/>
    <w:rsid w:val="00851CDA"/>
    <w:rsid w:val="00851D09"/>
    <w:rsid w:val="008520F3"/>
    <w:rsid w:val="008521A8"/>
    <w:rsid w:val="008521BF"/>
    <w:rsid w:val="00852439"/>
    <w:rsid w:val="008527AB"/>
    <w:rsid w:val="0085291F"/>
    <w:rsid w:val="008529FE"/>
    <w:rsid w:val="00852AD5"/>
    <w:rsid w:val="00852BCB"/>
    <w:rsid w:val="00852E35"/>
    <w:rsid w:val="00852E5C"/>
    <w:rsid w:val="00852F97"/>
    <w:rsid w:val="00852FBE"/>
    <w:rsid w:val="00853353"/>
    <w:rsid w:val="0085371F"/>
    <w:rsid w:val="0085372F"/>
    <w:rsid w:val="008538AC"/>
    <w:rsid w:val="00853A03"/>
    <w:rsid w:val="00853A25"/>
    <w:rsid w:val="00853A6D"/>
    <w:rsid w:val="00853D8C"/>
    <w:rsid w:val="00853E35"/>
    <w:rsid w:val="00853E92"/>
    <w:rsid w:val="00853EC2"/>
    <w:rsid w:val="00853FAD"/>
    <w:rsid w:val="00854098"/>
    <w:rsid w:val="00854188"/>
    <w:rsid w:val="00854194"/>
    <w:rsid w:val="0085441B"/>
    <w:rsid w:val="0085448C"/>
    <w:rsid w:val="008548EF"/>
    <w:rsid w:val="008549F7"/>
    <w:rsid w:val="00854A51"/>
    <w:rsid w:val="00854B8D"/>
    <w:rsid w:val="00854D9E"/>
    <w:rsid w:val="00854DC4"/>
    <w:rsid w:val="00854DDF"/>
    <w:rsid w:val="0085505B"/>
    <w:rsid w:val="0085505E"/>
    <w:rsid w:val="0085559A"/>
    <w:rsid w:val="008555D2"/>
    <w:rsid w:val="00855699"/>
    <w:rsid w:val="008559DF"/>
    <w:rsid w:val="00855D98"/>
    <w:rsid w:val="00855E38"/>
    <w:rsid w:val="00856299"/>
    <w:rsid w:val="0085646F"/>
    <w:rsid w:val="008564C1"/>
    <w:rsid w:val="008565BF"/>
    <w:rsid w:val="0085687B"/>
    <w:rsid w:val="00856969"/>
    <w:rsid w:val="0085712D"/>
    <w:rsid w:val="0085717C"/>
    <w:rsid w:val="00857232"/>
    <w:rsid w:val="00857241"/>
    <w:rsid w:val="00857342"/>
    <w:rsid w:val="0085741D"/>
    <w:rsid w:val="008578FA"/>
    <w:rsid w:val="00857A02"/>
    <w:rsid w:val="00857A7A"/>
    <w:rsid w:val="008600C9"/>
    <w:rsid w:val="008604A1"/>
    <w:rsid w:val="00860524"/>
    <w:rsid w:val="0086098F"/>
    <w:rsid w:val="008609BB"/>
    <w:rsid w:val="00860AA4"/>
    <w:rsid w:val="00860B02"/>
    <w:rsid w:val="00860BC0"/>
    <w:rsid w:val="00860BC1"/>
    <w:rsid w:val="00860D02"/>
    <w:rsid w:val="008610E4"/>
    <w:rsid w:val="00861599"/>
    <w:rsid w:val="0086195B"/>
    <w:rsid w:val="008619B0"/>
    <w:rsid w:val="00861A4C"/>
    <w:rsid w:val="00861A81"/>
    <w:rsid w:val="008621B2"/>
    <w:rsid w:val="00862220"/>
    <w:rsid w:val="00862359"/>
    <w:rsid w:val="00862AAA"/>
    <w:rsid w:val="00862C07"/>
    <w:rsid w:val="00862C7A"/>
    <w:rsid w:val="00863206"/>
    <w:rsid w:val="00863274"/>
    <w:rsid w:val="008634D0"/>
    <w:rsid w:val="008635B6"/>
    <w:rsid w:val="008635B8"/>
    <w:rsid w:val="0086376D"/>
    <w:rsid w:val="008637CE"/>
    <w:rsid w:val="008637F6"/>
    <w:rsid w:val="00863C60"/>
    <w:rsid w:val="00863D99"/>
    <w:rsid w:val="00863F87"/>
    <w:rsid w:val="008642DB"/>
    <w:rsid w:val="00864323"/>
    <w:rsid w:val="00864457"/>
    <w:rsid w:val="0086460E"/>
    <w:rsid w:val="008646B6"/>
    <w:rsid w:val="0086475F"/>
    <w:rsid w:val="008648ED"/>
    <w:rsid w:val="00864945"/>
    <w:rsid w:val="00864A02"/>
    <w:rsid w:val="00864B30"/>
    <w:rsid w:val="00864B32"/>
    <w:rsid w:val="00864F89"/>
    <w:rsid w:val="00864F9E"/>
    <w:rsid w:val="0086517E"/>
    <w:rsid w:val="00865209"/>
    <w:rsid w:val="00865385"/>
    <w:rsid w:val="0086579E"/>
    <w:rsid w:val="00865AB7"/>
    <w:rsid w:val="00865D29"/>
    <w:rsid w:val="00865DCB"/>
    <w:rsid w:val="00866079"/>
    <w:rsid w:val="008660DF"/>
    <w:rsid w:val="00866111"/>
    <w:rsid w:val="00866183"/>
    <w:rsid w:val="008661D0"/>
    <w:rsid w:val="0086629E"/>
    <w:rsid w:val="00866475"/>
    <w:rsid w:val="0086682A"/>
    <w:rsid w:val="00866A35"/>
    <w:rsid w:val="00866B91"/>
    <w:rsid w:val="00866E7C"/>
    <w:rsid w:val="00866FDE"/>
    <w:rsid w:val="0086702F"/>
    <w:rsid w:val="00867185"/>
    <w:rsid w:val="0086719B"/>
    <w:rsid w:val="0086730C"/>
    <w:rsid w:val="008674A8"/>
    <w:rsid w:val="008674B1"/>
    <w:rsid w:val="00867CFA"/>
    <w:rsid w:val="00867DDE"/>
    <w:rsid w:val="00867F78"/>
    <w:rsid w:val="008700EB"/>
    <w:rsid w:val="008701EA"/>
    <w:rsid w:val="00870266"/>
    <w:rsid w:val="008702EA"/>
    <w:rsid w:val="00870374"/>
    <w:rsid w:val="0087045C"/>
    <w:rsid w:val="0087062D"/>
    <w:rsid w:val="00870864"/>
    <w:rsid w:val="008709B8"/>
    <w:rsid w:val="00870D7F"/>
    <w:rsid w:val="00871047"/>
    <w:rsid w:val="008710B6"/>
    <w:rsid w:val="00871127"/>
    <w:rsid w:val="008711BE"/>
    <w:rsid w:val="0087158C"/>
    <w:rsid w:val="0087171F"/>
    <w:rsid w:val="008717FF"/>
    <w:rsid w:val="0087186E"/>
    <w:rsid w:val="00871AF1"/>
    <w:rsid w:val="00871BE4"/>
    <w:rsid w:val="00871EB7"/>
    <w:rsid w:val="0087205D"/>
    <w:rsid w:val="00872175"/>
    <w:rsid w:val="0087237A"/>
    <w:rsid w:val="00872460"/>
    <w:rsid w:val="0087247D"/>
    <w:rsid w:val="00872700"/>
    <w:rsid w:val="00872711"/>
    <w:rsid w:val="00872852"/>
    <w:rsid w:val="00872AFE"/>
    <w:rsid w:val="00872CEE"/>
    <w:rsid w:val="00872D43"/>
    <w:rsid w:val="00872DDB"/>
    <w:rsid w:val="008731C9"/>
    <w:rsid w:val="00873422"/>
    <w:rsid w:val="00873628"/>
    <w:rsid w:val="00873953"/>
    <w:rsid w:val="00873996"/>
    <w:rsid w:val="00873BC9"/>
    <w:rsid w:val="00873E6A"/>
    <w:rsid w:val="00873EB6"/>
    <w:rsid w:val="00873F09"/>
    <w:rsid w:val="00874055"/>
    <w:rsid w:val="0087416E"/>
    <w:rsid w:val="008742AA"/>
    <w:rsid w:val="00874365"/>
    <w:rsid w:val="0087441C"/>
    <w:rsid w:val="008745F1"/>
    <w:rsid w:val="00874DBC"/>
    <w:rsid w:val="00874F18"/>
    <w:rsid w:val="00875016"/>
    <w:rsid w:val="00875292"/>
    <w:rsid w:val="00875334"/>
    <w:rsid w:val="0087533D"/>
    <w:rsid w:val="008753A9"/>
    <w:rsid w:val="008758FF"/>
    <w:rsid w:val="00875B11"/>
    <w:rsid w:val="00875C76"/>
    <w:rsid w:val="00876043"/>
    <w:rsid w:val="00876135"/>
    <w:rsid w:val="008762CE"/>
    <w:rsid w:val="008762D9"/>
    <w:rsid w:val="00876965"/>
    <w:rsid w:val="00876A13"/>
    <w:rsid w:val="00876B43"/>
    <w:rsid w:val="00876BE7"/>
    <w:rsid w:val="00876D3B"/>
    <w:rsid w:val="00877026"/>
    <w:rsid w:val="00877113"/>
    <w:rsid w:val="0087725C"/>
    <w:rsid w:val="0087732A"/>
    <w:rsid w:val="008773F3"/>
    <w:rsid w:val="00877460"/>
    <w:rsid w:val="008776C4"/>
    <w:rsid w:val="00877BC8"/>
    <w:rsid w:val="00877D04"/>
    <w:rsid w:val="00877D28"/>
    <w:rsid w:val="00877F77"/>
    <w:rsid w:val="00877F7F"/>
    <w:rsid w:val="00880024"/>
    <w:rsid w:val="008802A1"/>
    <w:rsid w:val="00880425"/>
    <w:rsid w:val="008806A1"/>
    <w:rsid w:val="00880849"/>
    <w:rsid w:val="008808DA"/>
    <w:rsid w:val="008809C2"/>
    <w:rsid w:val="00880B7C"/>
    <w:rsid w:val="00880D71"/>
    <w:rsid w:val="00881088"/>
    <w:rsid w:val="00881136"/>
    <w:rsid w:val="0088165B"/>
    <w:rsid w:val="008818A1"/>
    <w:rsid w:val="008819E3"/>
    <w:rsid w:val="00881A71"/>
    <w:rsid w:val="00881A85"/>
    <w:rsid w:val="00881D8D"/>
    <w:rsid w:val="00881DAA"/>
    <w:rsid w:val="00881FD8"/>
    <w:rsid w:val="008822AD"/>
    <w:rsid w:val="00882552"/>
    <w:rsid w:val="00882585"/>
    <w:rsid w:val="008826FD"/>
    <w:rsid w:val="00882796"/>
    <w:rsid w:val="008827F3"/>
    <w:rsid w:val="008828A7"/>
    <w:rsid w:val="00882A58"/>
    <w:rsid w:val="00882B64"/>
    <w:rsid w:val="00882BFC"/>
    <w:rsid w:val="00882D30"/>
    <w:rsid w:val="00882DD0"/>
    <w:rsid w:val="008830B4"/>
    <w:rsid w:val="00883138"/>
    <w:rsid w:val="00883307"/>
    <w:rsid w:val="0088386B"/>
    <w:rsid w:val="008838C6"/>
    <w:rsid w:val="00883E44"/>
    <w:rsid w:val="00883EA1"/>
    <w:rsid w:val="00884129"/>
    <w:rsid w:val="00884174"/>
    <w:rsid w:val="00884560"/>
    <w:rsid w:val="00884637"/>
    <w:rsid w:val="0088481C"/>
    <w:rsid w:val="00884CC3"/>
    <w:rsid w:val="00884D20"/>
    <w:rsid w:val="00884FA2"/>
    <w:rsid w:val="00885218"/>
    <w:rsid w:val="00885249"/>
    <w:rsid w:val="008853A7"/>
    <w:rsid w:val="00885620"/>
    <w:rsid w:val="00885632"/>
    <w:rsid w:val="008857AF"/>
    <w:rsid w:val="0088584D"/>
    <w:rsid w:val="00885868"/>
    <w:rsid w:val="008859D9"/>
    <w:rsid w:val="00885CAD"/>
    <w:rsid w:val="00885FFC"/>
    <w:rsid w:val="008860BE"/>
    <w:rsid w:val="00886268"/>
    <w:rsid w:val="00886627"/>
    <w:rsid w:val="008866CF"/>
    <w:rsid w:val="008867BA"/>
    <w:rsid w:val="00886B53"/>
    <w:rsid w:val="00886B9F"/>
    <w:rsid w:val="00886BA9"/>
    <w:rsid w:val="00886C03"/>
    <w:rsid w:val="00886CA4"/>
    <w:rsid w:val="00886D29"/>
    <w:rsid w:val="008872AE"/>
    <w:rsid w:val="0088736F"/>
    <w:rsid w:val="008875D4"/>
    <w:rsid w:val="008876C2"/>
    <w:rsid w:val="008877D9"/>
    <w:rsid w:val="0088785A"/>
    <w:rsid w:val="00887ADA"/>
    <w:rsid w:val="00887DC3"/>
    <w:rsid w:val="00887E86"/>
    <w:rsid w:val="00890295"/>
    <w:rsid w:val="00890492"/>
    <w:rsid w:val="008905E0"/>
    <w:rsid w:val="00890764"/>
    <w:rsid w:val="008907A0"/>
    <w:rsid w:val="00890979"/>
    <w:rsid w:val="00890F5D"/>
    <w:rsid w:val="00890F5E"/>
    <w:rsid w:val="00890FEF"/>
    <w:rsid w:val="0089100B"/>
    <w:rsid w:val="0089107F"/>
    <w:rsid w:val="008912A8"/>
    <w:rsid w:val="008913C8"/>
    <w:rsid w:val="008913D2"/>
    <w:rsid w:val="00891440"/>
    <w:rsid w:val="00891678"/>
    <w:rsid w:val="00891743"/>
    <w:rsid w:val="00891CD5"/>
    <w:rsid w:val="008925F0"/>
    <w:rsid w:val="00892926"/>
    <w:rsid w:val="00892AE5"/>
    <w:rsid w:val="00892B04"/>
    <w:rsid w:val="00892C05"/>
    <w:rsid w:val="00892ECF"/>
    <w:rsid w:val="00892FC0"/>
    <w:rsid w:val="00893210"/>
    <w:rsid w:val="00893228"/>
    <w:rsid w:val="008933C0"/>
    <w:rsid w:val="008933DF"/>
    <w:rsid w:val="008936DE"/>
    <w:rsid w:val="008937CF"/>
    <w:rsid w:val="00893A16"/>
    <w:rsid w:val="00893ADA"/>
    <w:rsid w:val="00893B46"/>
    <w:rsid w:val="00893D9B"/>
    <w:rsid w:val="00893F3C"/>
    <w:rsid w:val="00894346"/>
    <w:rsid w:val="0089451C"/>
    <w:rsid w:val="00894534"/>
    <w:rsid w:val="008945EB"/>
    <w:rsid w:val="008948F7"/>
    <w:rsid w:val="00894AD8"/>
    <w:rsid w:val="00894BC5"/>
    <w:rsid w:val="008950D4"/>
    <w:rsid w:val="00895258"/>
    <w:rsid w:val="0089547E"/>
    <w:rsid w:val="00895562"/>
    <w:rsid w:val="0089577A"/>
    <w:rsid w:val="008957AA"/>
    <w:rsid w:val="008959FB"/>
    <w:rsid w:val="00895A81"/>
    <w:rsid w:val="00895A87"/>
    <w:rsid w:val="00895C07"/>
    <w:rsid w:val="00895D9B"/>
    <w:rsid w:val="00896367"/>
    <w:rsid w:val="008966AA"/>
    <w:rsid w:val="008967AB"/>
    <w:rsid w:val="00896832"/>
    <w:rsid w:val="00896901"/>
    <w:rsid w:val="00896A82"/>
    <w:rsid w:val="00896B15"/>
    <w:rsid w:val="00896B1E"/>
    <w:rsid w:val="00896DAD"/>
    <w:rsid w:val="00896F09"/>
    <w:rsid w:val="00897076"/>
    <w:rsid w:val="008973CD"/>
    <w:rsid w:val="008975DD"/>
    <w:rsid w:val="0089791E"/>
    <w:rsid w:val="00897AD8"/>
    <w:rsid w:val="00897DB6"/>
    <w:rsid w:val="008A0101"/>
    <w:rsid w:val="008A0404"/>
    <w:rsid w:val="008A055A"/>
    <w:rsid w:val="008A07B5"/>
    <w:rsid w:val="008A08DE"/>
    <w:rsid w:val="008A0A6B"/>
    <w:rsid w:val="008A0B6B"/>
    <w:rsid w:val="008A0B6D"/>
    <w:rsid w:val="008A0CC9"/>
    <w:rsid w:val="008A0CF8"/>
    <w:rsid w:val="008A0E19"/>
    <w:rsid w:val="008A127C"/>
    <w:rsid w:val="008A16B0"/>
    <w:rsid w:val="008A16F2"/>
    <w:rsid w:val="008A180F"/>
    <w:rsid w:val="008A18E8"/>
    <w:rsid w:val="008A1900"/>
    <w:rsid w:val="008A1961"/>
    <w:rsid w:val="008A1B12"/>
    <w:rsid w:val="008A1D89"/>
    <w:rsid w:val="008A1DEF"/>
    <w:rsid w:val="008A2040"/>
    <w:rsid w:val="008A2134"/>
    <w:rsid w:val="008A221D"/>
    <w:rsid w:val="008A2492"/>
    <w:rsid w:val="008A24A1"/>
    <w:rsid w:val="008A2649"/>
    <w:rsid w:val="008A26B4"/>
    <w:rsid w:val="008A284B"/>
    <w:rsid w:val="008A29F0"/>
    <w:rsid w:val="008A2BA3"/>
    <w:rsid w:val="008A2C1C"/>
    <w:rsid w:val="008A2CAE"/>
    <w:rsid w:val="008A2CBD"/>
    <w:rsid w:val="008A2F2C"/>
    <w:rsid w:val="008A3066"/>
    <w:rsid w:val="008A3128"/>
    <w:rsid w:val="008A35B7"/>
    <w:rsid w:val="008A364D"/>
    <w:rsid w:val="008A3927"/>
    <w:rsid w:val="008A3ADF"/>
    <w:rsid w:val="008A3C87"/>
    <w:rsid w:val="008A3D5E"/>
    <w:rsid w:val="008A3EE6"/>
    <w:rsid w:val="008A428B"/>
    <w:rsid w:val="008A4966"/>
    <w:rsid w:val="008A4AB8"/>
    <w:rsid w:val="008A4D60"/>
    <w:rsid w:val="008A4DBA"/>
    <w:rsid w:val="008A4F42"/>
    <w:rsid w:val="008A501A"/>
    <w:rsid w:val="008A512C"/>
    <w:rsid w:val="008A534B"/>
    <w:rsid w:val="008A5360"/>
    <w:rsid w:val="008A54DD"/>
    <w:rsid w:val="008A5570"/>
    <w:rsid w:val="008A55A8"/>
    <w:rsid w:val="008A573D"/>
    <w:rsid w:val="008A5784"/>
    <w:rsid w:val="008A5953"/>
    <w:rsid w:val="008A5A1E"/>
    <w:rsid w:val="008A5B86"/>
    <w:rsid w:val="008A5FA7"/>
    <w:rsid w:val="008A6288"/>
    <w:rsid w:val="008A641E"/>
    <w:rsid w:val="008A64DC"/>
    <w:rsid w:val="008A6563"/>
    <w:rsid w:val="008A6754"/>
    <w:rsid w:val="008A6D97"/>
    <w:rsid w:val="008A6DC3"/>
    <w:rsid w:val="008A6DFD"/>
    <w:rsid w:val="008A7631"/>
    <w:rsid w:val="008A7729"/>
    <w:rsid w:val="008A7874"/>
    <w:rsid w:val="008A7A20"/>
    <w:rsid w:val="008A7CCC"/>
    <w:rsid w:val="008A7F44"/>
    <w:rsid w:val="008B00B3"/>
    <w:rsid w:val="008B04A3"/>
    <w:rsid w:val="008B069C"/>
    <w:rsid w:val="008B0711"/>
    <w:rsid w:val="008B07FA"/>
    <w:rsid w:val="008B089E"/>
    <w:rsid w:val="008B08B5"/>
    <w:rsid w:val="008B08E7"/>
    <w:rsid w:val="008B099B"/>
    <w:rsid w:val="008B0AE1"/>
    <w:rsid w:val="008B0F7B"/>
    <w:rsid w:val="008B13A6"/>
    <w:rsid w:val="008B14C6"/>
    <w:rsid w:val="008B14F0"/>
    <w:rsid w:val="008B1AB5"/>
    <w:rsid w:val="008B1AD1"/>
    <w:rsid w:val="008B1AF8"/>
    <w:rsid w:val="008B1B7B"/>
    <w:rsid w:val="008B1BA1"/>
    <w:rsid w:val="008B1D2F"/>
    <w:rsid w:val="008B219B"/>
    <w:rsid w:val="008B21C2"/>
    <w:rsid w:val="008B244C"/>
    <w:rsid w:val="008B26B7"/>
    <w:rsid w:val="008B2790"/>
    <w:rsid w:val="008B282D"/>
    <w:rsid w:val="008B2843"/>
    <w:rsid w:val="008B2877"/>
    <w:rsid w:val="008B295A"/>
    <w:rsid w:val="008B2B6A"/>
    <w:rsid w:val="008B2C1E"/>
    <w:rsid w:val="008B31FF"/>
    <w:rsid w:val="008B3444"/>
    <w:rsid w:val="008B3474"/>
    <w:rsid w:val="008B36BC"/>
    <w:rsid w:val="008B36FB"/>
    <w:rsid w:val="008B372D"/>
    <w:rsid w:val="008B3C3B"/>
    <w:rsid w:val="008B3D05"/>
    <w:rsid w:val="008B3F12"/>
    <w:rsid w:val="008B3F5F"/>
    <w:rsid w:val="008B3FB7"/>
    <w:rsid w:val="008B4258"/>
    <w:rsid w:val="008B4352"/>
    <w:rsid w:val="008B435B"/>
    <w:rsid w:val="008B4434"/>
    <w:rsid w:val="008B45A3"/>
    <w:rsid w:val="008B472E"/>
    <w:rsid w:val="008B47B7"/>
    <w:rsid w:val="008B4AA9"/>
    <w:rsid w:val="008B4D76"/>
    <w:rsid w:val="008B4EE3"/>
    <w:rsid w:val="008B4F09"/>
    <w:rsid w:val="008B5101"/>
    <w:rsid w:val="008B532B"/>
    <w:rsid w:val="008B5333"/>
    <w:rsid w:val="008B5336"/>
    <w:rsid w:val="008B536F"/>
    <w:rsid w:val="008B5575"/>
    <w:rsid w:val="008B57A7"/>
    <w:rsid w:val="008B5909"/>
    <w:rsid w:val="008B5965"/>
    <w:rsid w:val="008B5974"/>
    <w:rsid w:val="008B5B5F"/>
    <w:rsid w:val="008B5EBC"/>
    <w:rsid w:val="008B5EF8"/>
    <w:rsid w:val="008B5F6C"/>
    <w:rsid w:val="008B609F"/>
    <w:rsid w:val="008B615D"/>
    <w:rsid w:val="008B6224"/>
    <w:rsid w:val="008B6299"/>
    <w:rsid w:val="008B663B"/>
    <w:rsid w:val="008B66FE"/>
    <w:rsid w:val="008B6E6E"/>
    <w:rsid w:val="008B6EB6"/>
    <w:rsid w:val="008B6EFB"/>
    <w:rsid w:val="008B6F11"/>
    <w:rsid w:val="008B6FED"/>
    <w:rsid w:val="008B7242"/>
    <w:rsid w:val="008B72BF"/>
    <w:rsid w:val="008B735E"/>
    <w:rsid w:val="008B78A9"/>
    <w:rsid w:val="008B79BE"/>
    <w:rsid w:val="008B7C0B"/>
    <w:rsid w:val="008B7E2C"/>
    <w:rsid w:val="008B7E8A"/>
    <w:rsid w:val="008B8507"/>
    <w:rsid w:val="008C0302"/>
    <w:rsid w:val="008C04D9"/>
    <w:rsid w:val="008C04FF"/>
    <w:rsid w:val="008C050A"/>
    <w:rsid w:val="008C0793"/>
    <w:rsid w:val="008C07CB"/>
    <w:rsid w:val="008C0B95"/>
    <w:rsid w:val="008C0BE1"/>
    <w:rsid w:val="008C0D30"/>
    <w:rsid w:val="008C0F1E"/>
    <w:rsid w:val="008C0F44"/>
    <w:rsid w:val="008C12EC"/>
    <w:rsid w:val="008C1962"/>
    <w:rsid w:val="008C1A0E"/>
    <w:rsid w:val="008C1A83"/>
    <w:rsid w:val="008C1CCC"/>
    <w:rsid w:val="008C1E68"/>
    <w:rsid w:val="008C20FB"/>
    <w:rsid w:val="008C25BA"/>
    <w:rsid w:val="008C2637"/>
    <w:rsid w:val="008C27CB"/>
    <w:rsid w:val="008C27E9"/>
    <w:rsid w:val="008C2815"/>
    <w:rsid w:val="008C2829"/>
    <w:rsid w:val="008C2961"/>
    <w:rsid w:val="008C2B69"/>
    <w:rsid w:val="008C2CD1"/>
    <w:rsid w:val="008C2F9A"/>
    <w:rsid w:val="008C33C8"/>
    <w:rsid w:val="008C34BA"/>
    <w:rsid w:val="008C35D8"/>
    <w:rsid w:val="008C371C"/>
    <w:rsid w:val="008C3834"/>
    <w:rsid w:val="008C3A96"/>
    <w:rsid w:val="008C3D04"/>
    <w:rsid w:val="008C3D18"/>
    <w:rsid w:val="008C3D33"/>
    <w:rsid w:val="008C3E28"/>
    <w:rsid w:val="008C4096"/>
    <w:rsid w:val="008C42B5"/>
    <w:rsid w:val="008C46D1"/>
    <w:rsid w:val="008C4832"/>
    <w:rsid w:val="008C4BAD"/>
    <w:rsid w:val="008C4C75"/>
    <w:rsid w:val="008C4CCC"/>
    <w:rsid w:val="008C4D3F"/>
    <w:rsid w:val="008C4DB6"/>
    <w:rsid w:val="008C4FE2"/>
    <w:rsid w:val="008C507F"/>
    <w:rsid w:val="008C511D"/>
    <w:rsid w:val="008C55F6"/>
    <w:rsid w:val="008C563A"/>
    <w:rsid w:val="008C58ED"/>
    <w:rsid w:val="008C5E14"/>
    <w:rsid w:val="008C5F8B"/>
    <w:rsid w:val="008C62F3"/>
    <w:rsid w:val="008C64FB"/>
    <w:rsid w:val="008C658E"/>
    <w:rsid w:val="008C65FE"/>
    <w:rsid w:val="008C678A"/>
    <w:rsid w:val="008C6875"/>
    <w:rsid w:val="008C6BA1"/>
    <w:rsid w:val="008C6DC3"/>
    <w:rsid w:val="008C712B"/>
    <w:rsid w:val="008C71B4"/>
    <w:rsid w:val="008C71E6"/>
    <w:rsid w:val="008C7238"/>
    <w:rsid w:val="008C7300"/>
    <w:rsid w:val="008C73AB"/>
    <w:rsid w:val="008C7518"/>
    <w:rsid w:val="008C7612"/>
    <w:rsid w:val="008C7753"/>
    <w:rsid w:val="008C78C2"/>
    <w:rsid w:val="008C7A3C"/>
    <w:rsid w:val="008C7AD0"/>
    <w:rsid w:val="008C7B29"/>
    <w:rsid w:val="008C7D0A"/>
    <w:rsid w:val="008C7F88"/>
    <w:rsid w:val="008D0024"/>
    <w:rsid w:val="008D0056"/>
    <w:rsid w:val="008D01B0"/>
    <w:rsid w:val="008D0273"/>
    <w:rsid w:val="008D0301"/>
    <w:rsid w:val="008D03A6"/>
    <w:rsid w:val="008D03E5"/>
    <w:rsid w:val="008D0788"/>
    <w:rsid w:val="008D081F"/>
    <w:rsid w:val="008D091C"/>
    <w:rsid w:val="008D0A93"/>
    <w:rsid w:val="008D0FE2"/>
    <w:rsid w:val="008D1575"/>
    <w:rsid w:val="008D1579"/>
    <w:rsid w:val="008D1703"/>
    <w:rsid w:val="008D175F"/>
    <w:rsid w:val="008D17CB"/>
    <w:rsid w:val="008D18AD"/>
    <w:rsid w:val="008D1959"/>
    <w:rsid w:val="008D1986"/>
    <w:rsid w:val="008D1A48"/>
    <w:rsid w:val="008D1C30"/>
    <w:rsid w:val="008D1E43"/>
    <w:rsid w:val="008D21D8"/>
    <w:rsid w:val="008D22FD"/>
    <w:rsid w:val="008D245B"/>
    <w:rsid w:val="008D25BE"/>
    <w:rsid w:val="008D260B"/>
    <w:rsid w:val="008D2822"/>
    <w:rsid w:val="008D29DE"/>
    <w:rsid w:val="008D2A8D"/>
    <w:rsid w:val="008D2B2A"/>
    <w:rsid w:val="008D2C3D"/>
    <w:rsid w:val="008D2D17"/>
    <w:rsid w:val="008D2F4A"/>
    <w:rsid w:val="008D30DB"/>
    <w:rsid w:val="008D3393"/>
    <w:rsid w:val="008D34B3"/>
    <w:rsid w:val="008D367D"/>
    <w:rsid w:val="008D3846"/>
    <w:rsid w:val="008D3854"/>
    <w:rsid w:val="008D394C"/>
    <w:rsid w:val="008D3BB2"/>
    <w:rsid w:val="008D3DA1"/>
    <w:rsid w:val="008D3E2B"/>
    <w:rsid w:val="008D412D"/>
    <w:rsid w:val="008D4300"/>
    <w:rsid w:val="008D4425"/>
    <w:rsid w:val="008D46B4"/>
    <w:rsid w:val="008D46FF"/>
    <w:rsid w:val="008D4762"/>
    <w:rsid w:val="008D47DF"/>
    <w:rsid w:val="008D4962"/>
    <w:rsid w:val="008D497A"/>
    <w:rsid w:val="008D4999"/>
    <w:rsid w:val="008D4A3A"/>
    <w:rsid w:val="008D50A5"/>
    <w:rsid w:val="008D5173"/>
    <w:rsid w:val="008D568F"/>
    <w:rsid w:val="008D56CF"/>
    <w:rsid w:val="008D5711"/>
    <w:rsid w:val="008D5825"/>
    <w:rsid w:val="008D58F6"/>
    <w:rsid w:val="008D58F7"/>
    <w:rsid w:val="008D5A05"/>
    <w:rsid w:val="008D5B99"/>
    <w:rsid w:val="008D5C18"/>
    <w:rsid w:val="008D5C73"/>
    <w:rsid w:val="008D5D1F"/>
    <w:rsid w:val="008D678A"/>
    <w:rsid w:val="008D68CE"/>
    <w:rsid w:val="008D6EA2"/>
    <w:rsid w:val="008D6F0A"/>
    <w:rsid w:val="008D6F22"/>
    <w:rsid w:val="008D708F"/>
    <w:rsid w:val="008D7183"/>
    <w:rsid w:val="008D72B6"/>
    <w:rsid w:val="008D7761"/>
    <w:rsid w:val="008D78C6"/>
    <w:rsid w:val="008D7A0F"/>
    <w:rsid w:val="008D7B52"/>
    <w:rsid w:val="008D7D20"/>
    <w:rsid w:val="008D7F57"/>
    <w:rsid w:val="008D7FB0"/>
    <w:rsid w:val="008E01EB"/>
    <w:rsid w:val="008E01F3"/>
    <w:rsid w:val="008E0259"/>
    <w:rsid w:val="008E03B3"/>
    <w:rsid w:val="008E07C4"/>
    <w:rsid w:val="008E09C2"/>
    <w:rsid w:val="008E0A66"/>
    <w:rsid w:val="008E0BB2"/>
    <w:rsid w:val="008E0EB5"/>
    <w:rsid w:val="008E120D"/>
    <w:rsid w:val="008E120F"/>
    <w:rsid w:val="008E1844"/>
    <w:rsid w:val="008E1B65"/>
    <w:rsid w:val="008E1DA3"/>
    <w:rsid w:val="008E1E02"/>
    <w:rsid w:val="008E1F3E"/>
    <w:rsid w:val="008E251A"/>
    <w:rsid w:val="008E2B78"/>
    <w:rsid w:val="008E2CDF"/>
    <w:rsid w:val="008E2D42"/>
    <w:rsid w:val="008E2E84"/>
    <w:rsid w:val="008E303C"/>
    <w:rsid w:val="008E32B0"/>
    <w:rsid w:val="008E36B2"/>
    <w:rsid w:val="008E36F9"/>
    <w:rsid w:val="008E3702"/>
    <w:rsid w:val="008E3937"/>
    <w:rsid w:val="008E3A87"/>
    <w:rsid w:val="008E3B33"/>
    <w:rsid w:val="008E3ECA"/>
    <w:rsid w:val="008E3F7F"/>
    <w:rsid w:val="008E3FD8"/>
    <w:rsid w:val="008E4173"/>
    <w:rsid w:val="008E41DF"/>
    <w:rsid w:val="008E4246"/>
    <w:rsid w:val="008E435A"/>
    <w:rsid w:val="008E4472"/>
    <w:rsid w:val="008E447E"/>
    <w:rsid w:val="008E4601"/>
    <w:rsid w:val="008E47A1"/>
    <w:rsid w:val="008E495B"/>
    <w:rsid w:val="008E49F7"/>
    <w:rsid w:val="008E4C77"/>
    <w:rsid w:val="008E4CC5"/>
    <w:rsid w:val="008E4CE8"/>
    <w:rsid w:val="008E50D8"/>
    <w:rsid w:val="008E51BE"/>
    <w:rsid w:val="008E5340"/>
    <w:rsid w:val="008E54D1"/>
    <w:rsid w:val="008E55B7"/>
    <w:rsid w:val="008E571A"/>
    <w:rsid w:val="008E585B"/>
    <w:rsid w:val="008E5919"/>
    <w:rsid w:val="008E598E"/>
    <w:rsid w:val="008E59D7"/>
    <w:rsid w:val="008E59F5"/>
    <w:rsid w:val="008E5A40"/>
    <w:rsid w:val="008E5AB2"/>
    <w:rsid w:val="008E5D8E"/>
    <w:rsid w:val="008E5FD5"/>
    <w:rsid w:val="008E61F0"/>
    <w:rsid w:val="008E62C0"/>
    <w:rsid w:val="008E6436"/>
    <w:rsid w:val="008E646A"/>
    <w:rsid w:val="008E6501"/>
    <w:rsid w:val="008E66CE"/>
    <w:rsid w:val="008E6789"/>
    <w:rsid w:val="008E69BF"/>
    <w:rsid w:val="008E6B4E"/>
    <w:rsid w:val="008E6BC4"/>
    <w:rsid w:val="008E710A"/>
    <w:rsid w:val="008E713B"/>
    <w:rsid w:val="008E7251"/>
    <w:rsid w:val="008E745C"/>
    <w:rsid w:val="008E7607"/>
    <w:rsid w:val="008E7643"/>
    <w:rsid w:val="008E76C0"/>
    <w:rsid w:val="008E7886"/>
    <w:rsid w:val="008E79CD"/>
    <w:rsid w:val="008E7A9A"/>
    <w:rsid w:val="008E7C09"/>
    <w:rsid w:val="008E7C27"/>
    <w:rsid w:val="008E7CFC"/>
    <w:rsid w:val="008E7DD6"/>
    <w:rsid w:val="008E7DDA"/>
    <w:rsid w:val="008F00F2"/>
    <w:rsid w:val="008F0436"/>
    <w:rsid w:val="008F068C"/>
    <w:rsid w:val="008F07E2"/>
    <w:rsid w:val="008F0911"/>
    <w:rsid w:val="008F097A"/>
    <w:rsid w:val="008F0ACF"/>
    <w:rsid w:val="008F12C2"/>
    <w:rsid w:val="008F135A"/>
    <w:rsid w:val="008F143E"/>
    <w:rsid w:val="008F167B"/>
    <w:rsid w:val="008F17AC"/>
    <w:rsid w:val="008F1A3E"/>
    <w:rsid w:val="008F1AEF"/>
    <w:rsid w:val="008F1D24"/>
    <w:rsid w:val="008F2106"/>
    <w:rsid w:val="008F25CC"/>
    <w:rsid w:val="008F26DD"/>
    <w:rsid w:val="008F2766"/>
    <w:rsid w:val="008F3157"/>
    <w:rsid w:val="008F322E"/>
    <w:rsid w:val="008F3561"/>
    <w:rsid w:val="008F36E3"/>
    <w:rsid w:val="008F3780"/>
    <w:rsid w:val="008F37AD"/>
    <w:rsid w:val="008F382C"/>
    <w:rsid w:val="008F38AF"/>
    <w:rsid w:val="008F38FD"/>
    <w:rsid w:val="008F396B"/>
    <w:rsid w:val="008F39D4"/>
    <w:rsid w:val="008F3A9F"/>
    <w:rsid w:val="008F3AE2"/>
    <w:rsid w:val="008F3BB4"/>
    <w:rsid w:val="008F3DBF"/>
    <w:rsid w:val="008F3DFB"/>
    <w:rsid w:val="008F3F1C"/>
    <w:rsid w:val="008F3F35"/>
    <w:rsid w:val="008F3F8C"/>
    <w:rsid w:val="008F41C1"/>
    <w:rsid w:val="008F424D"/>
    <w:rsid w:val="008F43B9"/>
    <w:rsid w:val="008F4474"/>
    <w:rsid w:val="008F45D5"/>
    <w:rsid w:val="008F4678"/>
    <w:rsid w:val="008F47AE"/>
    <w:rsid w:val="008F48C4"/>
    <w:rsid w:val="008F4A20"/>
    <w:rsid w:val="008F4D3E"/>
    <w:rsid w:val="008F4E39"/>
    <w:rsid w:val="008F4EAB"/>
    <w:rsid w:val="008F4F20"/>
    <w:rsid w:val="008F5054"/>
    <w:rsid w:val="008F5111"/>
    <w:rsid w:val="008F51B6"/>
    <w:rsid w:val="008F528A"/>
    <w:rsid w:val="008F5319"/>
    <w:rsid w:val="008F5506"/>
    <w:rsid w:val="008F552F"/>
    <w:rsid w:val="008F55D5"/>
    <w:rsid w:val="008F5999"/>
    <w:rsid w:val="008F5B4F"/>
    <w:rsid w:val="008F5C85"/>
    <w:rsid w:val="008F5E47"/>
    <w:rsid w:val="008F5F25"/>
    <w:rsid w:val="008F6060"/>
    <w:rsid w:val="008F6569"/>
    <w:rsid w:val="008F66F7"/>
    <w:rsid w:val="008F683B"/>
    <w:rsid w:val="008F6A78"/>
    <w:rsid w:val="008F6C5D"/>
    <w:rsid w:val="008F6CB6"/>
    <w:rsid w:val="008F6FB3"/>
    <w:rsid w:val="008F7279"/>
    <w:rsid w:val="008F7299"/>
    <w:rsid w:val="008F749E"/>
    <w:rsid w:val="008F76B7"/>
    <w:rsid w:val="008F7862"/>
    <w:rsid w:val="008F7944"/>
    <w:rsid w:val="008F7C0C"/>
    <w:rsid w:val="008F7C45"/>
    <w:rsid w:val="0090016B"/>
    <w:rsid w:val="0090026D"/>
    <w:rsid w:val="00900655"/>
    <w:rsid w:val="00900ABA"/>
    <w:rsid w:val="00900DD8"/>
    <w:rsid w:val="00900DFC"/>
    <w:rsid w:val="0090112B"/>
    <w:rsid w:val="009012AD"/>
    <w:rsid w:val="009014B0"/>
    <w:rsid w:val="00901596"/>
    <w:rsid w:val="009017A7"/>
    <w:rsid w:val="0090182A"/>
    <w:rsid w:val="00901B09"/>
    <w:rsid w:val="00901BBB"/>
    <w:rsid w:val="00901E3F"/>
    <w:rsid w:val="00901E46"/>
    <w:rsid w:val="00901FD6"/>
    <w:rsid w:val="00901FE6"/>
    <w:rsid w:val="009023AC"/>
    <w:rsid w:val="009027A5"/>
    <w:rsid w:val="00902B9F"/>
    <w:rsid w:val="00902CFF"/>
    <w:rsid w:val="00902D64"/>
    <w:rsid w:val="00902DD2"/>
    <w:rsid w:val="00902ECF"/>
    <w:rsid w:val="0090301B"/>
    <w:rsid w:val="009032AE"/>
    <w:rsid w:val="0090336B"/>
    <w:rsid w:val="009033DE"/>
    <w:rsid w:val="00903508"/>
    <w:rsid w:val="0090371C"/>
    <w:rsid w:val="009037F8"/>
    <w:rsid w:val="00903ABD"/>
    <w:rsid w:val="00903C4D"/>
    <w:rsid w:val="00903DA0"/>
    <w:rsid w:val="00903E12"/>
    <w:rsid w:val="00903E42"/>
    <w:rsid w:val="00903F2E"/>
    <w:rsid w:val="00903F62"/>
    <w:rsid w:val="0090402D"/>
    <w:rsid w:val="00904104"/>
    <w:rsid w:val="009042EB"/>
    <w:rsid w:val="009046FD"/>
    <w:rsid w:val="0090482F"/>
    <w:rsid w:val="009048B6"/>
    <w:rsid w:val="009049D6"/>
    <w:rsid w:val="009049E6"/>
    <w:rsid w:val="00904D29"/>
    <w:rsid w:val="00904DCD"/>
    <w:rsid w:val="00904E03"/>
    <w:rsid w:val="00905161"/>
    <w:rsid w:val="00905196"/>
    <w:rsid w:val="00905287"/>
    <w:rsid w:val="00905504"/>
    <w:rsid w:val="0090578A"/>
    <w:rsid w:val="00905790"/>
    <w:rsid w:val="0090581E"/>
    <w:rsid w:val="00905E02"/>
    <w:rsid w:val="00905EDD"/>
    <w:rsid w:val="00905FEB"/>
    <w:rsid w:val="0090600B"/>
    <w:rsid w:val="0090604C"/>
    <w:rsid w:val="0090608A"/>
    <w:rsid w:val="0090620B"/>
    <w:rsid w:val="0090628E"/>
    <w:rsid w:val="009062E4"/>
    <w:rsid w:val="00906373"/>
    <w:rsid w:val="00906402"/>
    <w:rsid w:val="009067C4"/>
    <w:rsid w:val="009067E3"/>
    <w:rsid w:val="00906972"/>
    <w:rsid w:val="00906A79"/>
    <w:rsid w:val="00906EEA"/>
    <w:rsid w:val="00906F5F"/>
    <w:rsid w:val="0090701E"/>
    <w:rsid w:val="009073EE"/>
    <w:rsid w:val="00907559"/>
    <w:rsid w:val="009075C2"/>
    <w:rsid w:val="00907843"/>
    <w:rsid w:val="00907856"/>
    <w:rsid w:val="009078A2"/>
    <w:rsid w:val="00907900"/>
    <w:rsid w:val="00907B3E"/>
    <w:rsid w:val="00907BE8"/>
    <w:rsid w:val="00907CFE"/>
    <w:rsid w:val="00907F2F"/>
    <w:rsid w:val="00907FA7"/>
    <w:rsid w:val="00907FF0"/>
    <w:rsid w:val="0090F84D"/>
    <w:rsid w:val="0091013C"/>
    <w:rsid w:val="009102E7"/>
    <w:rsid w:val="00910564"/>
    <w:rsid w:val="00910863"/>
    <w:rsid w:val="00910B98"/>
    <w:rsid w:val="00910D1F"/>
    <w:rsid w:val="00910DA5"/>
    <w:rsid w:val="00910F18"/>
    <w:rsid w:val="00910F67"/>
    <w:rsid w:val="009116CE"/>
    <w:rsid w:val="00911970"/>
    <w:rsid w:val="00911998"/>
    <w:rsid w:val="00911AB6"/>
    <w:rsid w:val="00911ADC"/>
    <w:rsid w:val="00911D79"/>
    <w:rsid w:val="00911E05"/>
    <w:rsid w:val="00911E33"/>
    <w:rsid w:val="00911FC1"/>
    <w:rsid w:val="00912090"/>
    <w:rsid w:val="009120DD"/>
    <w:rsid w:val="009123E9"/>
    <w:rsid w:val="0091249D"/>
    <w:rsid w:val="00912525"/>
    <w:rsid w:val="0091265D"/>
    <w:rsid w:val="00912F31"/>
    <w:rsid w:val="009131B7"/>
    <w:rsid w:val="009133B3"/>
    <w:rsid w:val="00913798"/>
    <w:rsid w:val="00913944"/>
    <w:rsid w:val="0091396C"/>
    <w:rsid w:val="00913BAE"/>
    <w:rsid w:val="00913FE3"/>
    <w:rsid w:val="00914181"/>
    <w:rsid w:val="0091435F"/>
    <w:rsid w:val="009144FB"/>
    <w:rsid w:val="00914537"/>
    <w:rsid w:val="0091486B"/>
    <w:rsid w:val="00914A34"/>
    <w:rsid w:val="00914AFB"/>
    <w:rsid w:val="00914B7B"/>
    <w:rsid w:val="00914D61"/>
    <w:rsid w:val="00914E6A"/>
    <w:rsid w:val="00914F8E"/>
    <w:rsid w:val="00914FC1"/>
    <w:rsid w:val="009150B5"/>
    <w:rsid w:val="0091546B"/>
    <w:rsid w:val="009155F6"/>
    <w:rsid w:val="009156CF"/>
    <w:rsid w:val="0091571F"/>
    <w:rsid w:val="00915755"/>
    <w:rsid w:val="009157C5"/>
    <w:rsid w:val="009157F3"/>
    <w:rsid w:val="009159CD"/>
    <w:rsid w:val="009159FB"/>
    <w:rsid w:val="00915A5E"/>
    <w:rsid w:val="00915B8A"/>
    <w:rsid w:val="00915D00"/>
    <w:rsid w:val="00915D18"/>
    <w:rsid w:val="00915D83"/>
    <w:rsid w:val="00915EB9"/>
    <w:rsid w:val="0091609B"/>
    <w:rsid w:val="0091663E"/>
    <w:rsid w:val="009166C2"/>
    <w:rsid w:val="009167E8"/>
    <w:rsid w:val="00916852"/>
    <w:rsid w:val="009169B9"/>
    <w:rsid w:val="00916A84"/>
    <w:rsid w:val="00916A9E"/>
    <w:rsid w:val="00916B4D"/>
    <w:rsid w:val="00916B88"/>
    <w:rsid w:val="00916D17"/>
    <w:rsid w:val="00916D23"/>
    <w:rsid w:val="00916DF6"/>
    <w:rsid w:val="00916DFA"/>
    <w:rsid w:val="00916E51"/>
    <w:rsid w:val="00916ECE"/>
    <w:rsid w:val="00917344"/>
    <w:rsid w:val="009173CB"/>
    <w:rsid w:val="009174B2"/>
    <w:rsid w:val="00917515"/>
    <w:rsid w:val="009177E7"/>
    <w:rsid w:val="0091783B"/>
    <w:rsid w:val="00917AD6"/>
    <w:rsid w:val="00917C49"/>
    <w:rsid w:val="00917D67"/>
    <w:rsid w:val="00917F6C"/>
    <w:rsid w:val="0092024D"/>
    <w:rsid w:val="009204D7"/>
    <w:rsid w:val="00920610"/>
    <w:rsid w:val="00920624"/>
    <w:rsid w:val="009206A6"/>
    <w:rsid w:val="00920868"/>
    <w:rsid w:val="00920A2A"/>
    <w:rsid w:val="00920B05"/>
    <w:rsid w:val="00920B45"/>
    <w:rsid w:val="00920E50"/>
    <w:rsid w:val="0092110B"/>
    <w:rsid w:val="00921196"/>
    <w:rsid w:val="009213FA"/>
    <w:rsid w:val="00921AFE"/>
    <w:rsid w:val="00921B4F"/>
    <w:rsid w:val="00921BBE"/>
    <w:rsid w:val="00921F29"/>
    <w:rsid w:val="009222CB"/>
    <w:rsid w:val="009222DF"/>
    <w:rsid w:val="0092239C"/>
    <w:rsid w:val="00922491"/>
    <w:rsid w:val="0092254B"/>
    <w:rsid w:val="009226F5"/>
    <w:rsid w:val="00922870"/>
    <w:rsid w:val="009228E9"/>
    <w:rsid w:val="00922A8D"/>
    <w:rsid w:val="00922DA8"/>
    <w:rsid w:val="00922FBB"/>
    <w:rsid w:val="0092308E"/>
    <w:rsid w:val="00923211"/>
    <w:rsid w:val="009233F3"/>
    <w:rsid w:val="0092351D"/>
    <w:rsid w:val="00923596"/>
    <w:rsid w:val="0092376B"/>
    <w:rsid w:val="00923A8E"/>
    <w:rsid w:val="00923B97"/>
    <w:rsid w:val="00923B99"/>
    <w:rsid w:val="00923BA7"/>
    <w:rsid w:val="00924033"/>
    <w:rsid w:val="0092407A"/>
    <w:rsid w:val="0092421E"/>
    <w:rsid w:val="0092450C"/>
    <w:rsid w:val="00924849"/>
    <w:rsid w:val="00924902"/>
    <w:rsid w:val="009249A4"/>
    <w:rsid w:val="009249ED"/>
    <w:rsid w:val="00924B78"/>
    <w:rsid w:val="00924C41"/>
    <w:rsid w:val="00924CDB"/>
    <w:rsid w:val="00924CDF"/>
    <w:rsid w:val="00924E74"/>
    <w:rsid w:val="00924ECC"/>
    <w:rsid w:val="0092542C"/>
    <w:rsid w:val="00925532"/>
    <w:rsid w:val="0092587A"/>
    <w:rsid w:val="009258A3"/>
    <w:rsid w:val="009258D2"/>
    <w:rsid w:val="00925A62"/>
    <w:rsid w:val="00925C3F"/>
    <w:rsid w:val="00925DCE"/>
    <w:rsid w:val="00925DF0"/>
    <w:rsid w:val="00926464"/>
    <w:rsid w:val="00926658"/>
    <w:rsid w:val="00926803"/>
    <w:rsid w:val="00926828"/>
    <w:rsid w:val="00926D82"/>
    <w:rsid w:val="00926F19"/>
    <w:rsid w:val="00926F92"/>
    <w:rsid w:val="00927158"/>
    <w:rsid w:val="009272DF"/>
    <w:rsid w:val="00927469"/>
    <w:rsid w:val="00927948"/>
    <w:rsid w:val="00927991"/>
    <w:rsid w:val="00927AAE"/>
    <w:rsid w:val="00927B28"/>
    <w:rsid w:val="00927D0F"/>
    <w:rsid w:val="009300B6"/>
    <w:rsid w:val="009301B3"/>
    <w:rsid w:val="009303AF"/>
    <w:rsid w:val="009305D4"/>
    <w:rsid w:val="00930737"/>
    <w:rsid w:val="00930C15"/>
    <w:rsid w:val="0093113C"/>
    <w:rsid w:val="00931166"/>
    <w:rsid w:val="0093121D"/>
    <w:rsid w:val="00931333"/>
    <w:rsid w:val="00931345"/>
    <w:rsid w:val="009313F0"/>
    <w:rsid w:val="00931401"/>
    <w:rsid w:val="0093144D"/>
    <w:rsid w:val="009314F5"/>
    <w:rsid w:val="00931719"/>
    <w:rsid w:val="009317DF"/>
    <w:rsid w:val="00931AD9"/>
    <w:rsid w:val="00931B2C"/>
    <w:rsid w:val="00931D1F"/>
    <w:rsid w:val="00931D71"/>
    <w:rsid w:val="00931E6A"/>
    <w:rsid w:val="0093225D"/>
    <w:rsid w:val="009322D0"/>
    <w:rsid w:val="009322FD"/>
    <w:rsid w:val="0093238F"/>
    <w:rsid w:val="00932596"/>
    <w:rsid w:val="009325BD"/>
    <w:rsid w:val="00932652"/>
    <w:rsid w:val="00932782"/>
    <w:rsid w:val="0093325C"/>
    <w:rsid w:val="0093327E"/>
    <w:rsid w:val="009334EC"/>
    <w:rsid w:val="009335BE"/>
    <w:rsid w:val="00933704"/>
    <w:rsid w:val="00933A88"/>
    <w:rsid w:val="00933E64"/>
    <w:rsid w:val="00933E86"/>
    <w:rsid w:val="00933EE5"/>
    <w:rsid w:val="00934354"/>
    <w:rsid w:val="00934491"/>
    <w:rsid w:val="00934604"/>
    <w:rsid w:val="00934626"/>
    <w:rsid w:val="009347AB"/>
    <w:rsid w:val="00934831"/>
    <w:rsid w:val="00934857"/>
    <w:rsid w:val="00934986"/>
    <w:rsid w:val="00934C3D"/>
    <w:rsid w:val="00934E4B"/>
    <w:rsid w:val="00935030"/>
    <w:rsid w:val="0093510E"/>
    <w:rsid w:val="00935314"/>
    <w:rsid w:val="00935400"/>
    <w:rsid w:val="009354E6"/>
    <w:rsid w:val="00935928"/>
    <w:rsid w:val="009359EB"/>
    <w:rsid w:val="009359FC"/>
    <w:rsid w:val="00935A9D"/>
    <w:rsid w:val="00935AD3"/>
    <w:rsid w:val="00935C09"/>
    <w:rsid w:val="00935E61"/>
    <w:rsid w:val="0093627D"/>
    <w:rsid w:val="009364CE"/>
    <w:rsid w:val="0093660A"/>
    <w:rsid w:val="0093669B"/>
    <w:rsid w:val="00936949"/>
    <w:rsid w:val="009369E7"/>
    <w:rsid w:val="00936B5C"/>
    <w:rsid w:val="00936C2B"/>
    <w:rsid w:val="00936D65"/>
    <w:rsid w:val="00936E2E"/>
    <w:rsid w:val="0093700C"/>
    <w:rsid w:val="00937017"/>
    <w:rsid w:val="0093707A"/>
    <w:rsid w:val="00937339"/>
    <w:rsid w:val="009375D0"/>
    <w:rsid w:val="00937BDA"/>
    <w:rsid w:val="00937BE3"/>
    <w:rsid w:val="00937D8D"/>
    <w:rsid w:val="00937DB7"/>
    <w:rsid w:val="00937EA5"/>
    <w:rsid w:val="0094027E"/>
    <w:rsid w:val="00940338"/>
    <w:rsid w:val="009403A1"/>
    <w:rsid w:val="009407AB"/>
    <w:rsid w:val="0094096C"/>
    <w:rsid w:val="009409D6"/>
    <w:rsid w:val="00940D0E"/>
    <w:rsid w:val="00940D9C"/>
    <w:rsid w:val="00940E57"/>
    <w:rsid w:val="00941273"/>
    <w:rsid w:val="009412D1"/>
    <w:rsid w:val="00941336"/>
    <w:rsid w:val="0094156E"/>
    <w:rsid w:val="009415E8"/>
    <w:rsid w:val="009416ED"/>
    <w:rsid w:val="00941757"/>
    <w:rsid w:val="00941A48"/>
    <w:rsid w:val="00941AD0"/>
    <w:rsid w:val="00941D9A"/>
    <w:rsid w:val="0094204C"/>
    <w:rsid w:val="009420B6"/>
    <w:rsid w:val="00942272"/>
    <w:rsid w:val="00942374"/>
    <w:rsid w:val="009423A8"/>
    <w:rsid w:val="009424DA"/>
    <w:rsid w:val="00942599"/>
    <w:rsid w:val="009425A9"/>
    <w:rsid w:val="009425D4"/>
    <w:rsid w:val="009426DF"/>
    <w:rsid w:val="0094277F"/>
    <w:rsid w:val="00942974"/>
    <w:rsid w:val="009429DD"/>
    <w:rsid w:val="009429E9"/>
    <w:rsid w:val="00942BF4"/>
    <w:rsid w:val="00942C5D"/>
    <w:rsid w:val="00942E84"/>
    <w:rsid w:val="00942E87"/>
    <w:rsid w:val="00943294"/>
    <w:rsid w:val="009432C4"/>
    <w:rsid w:val="00943761"/>
    <w:rsid w:val="00943FCD"/>
    <w:rsid w:val="0094416B"/>
    <w:rsid w:val="009441A6"/>
    <w:rsid w:val="00944267"/>
    <w:rsid w:val="00944288"/>
    <w:rsid w:val="00944397"/>
    <w:rsid w:val="00944403"/>
    <w:rsid w:val="0094446F"/>
    <w:rsid w:val="009445B5"/>
    <w:rsid w:val="009446BD"/>
    <w:rsid w:val="009446EC"/>
    <w:rsid w:val="00944854"/>
    <w:rsid w:val="0094486F"/>
    <w:rsid w:val="009449FC"/>
    <w:rsid w:val="00944AFC"/>
    <w:rsid w:val="00944B48"/>
    <w:rsid w:val="00944D0D"/>
    <w:rsid w:val="00944D3B"/>
    <w:rsid w:val="009452C1"/>
    <w:rsid w:val="0094535F"/>
    <w:rsid w:val="009453F2"/>
    <w:rsid w:val="00945553"/>
    <w:rsid w:val="009455DD"/>
    <w:rsid w:val="00945601"/>
    <w:rsid w:val="00945616"/>
    <w:rsid w:val="0094566F"/>
    <w:rsid w:val="00945F1F"/>
    <w:rsid w:val="009464A9"/>
    <w:rsid w:val="00946543"/>
    <w:rsid w:val="00946AA4"/>
    <w:rsid w:val="00946F43"/>
    <w:rsid w:val="00946F63"/>
    <w:rsid w:val="00947477"/>
    <w:rsid w:val="0094756A"/>
    <w:rsid w:val="0094756F"/>
    <w:rsid w:val="00947596"/>
    <w:rsid w:val="009475E6"/>
    <w:rsid w:val="009476E2"/>
    <w:rsid w:val="00947974"/>
    <w:rsid w:val="009479E9"/>
    <w:rsid w:val="00947A8F"/>
    <w:rsid w:val="00947A95"/>
    <w:rsid w:val="00947FE5"/>
    <w:rsid w:val="009500BD"/>
    <w:rsid w:val="009502E6"/>
    <w:rsid w:val="00950438"/>
    <w:rsid w:val="00950578"/>
    <w:rsid w:val="009506A5"/>
    <w:rsid w:val="0095072E"/>
    <w:rsid w:val="0095084C"/>
    <w:rsid w:val="00950C00"/>
    <w:rsid w:val="00950C88"/>
    <w:rsid w:val="00950CA7"/>
    <w:rsid w:val="00950D18"/>
    <w:rsid w:val="00950E79"/>
    <w:rsid w:val="0095103B"/>
    <w:rsid w:val="009510E7"/>
    <w:rsid w:val="009511D8"/>
    <w:rsid w:val="0095176D"/>
    <w:rsid w:val="009517D7"/>
    <w:rsid w:val="00951815"/>
    <w:rsid w:val="00951D5F"/>
    <w:rsid w:val="00951EEB"/>
    <w:rsid w:val="00952127"/>
    <w:rsid w:val="0095217F"/>
    <w:rsid w:val="00952309"/>
    <w:rsid w:val="00952358"/>
    <w:rsid w:val="00952375"/>
    <w:rsid w:val="009524D5"/>
    <w:rsid w:val="0095253A"/>
    <w:rsid w:val="0095256D"/>
    <w:rsid w:val="009525A5"/>
    <w:rsid w:val="009525B3"/>
    <w:rsid w:val="009527CD"/>
    <w:rsid w:val="00952AAE"/>
    <w:rsid w:val="0095304C"/>
    <w:rsid w:val="0095321A"/>
    <w:rsid w:val="009534C7"/>
    <w:rsid w:val="009534D8"/>
    <w:rsid w:val="0095354D"/>
    <w:rsid w:val="00953591"/>
    <w:rsid w:val="009538C6"/>
    <w:rsid w:val="00953AA1"/>
    <w:rsid w:val="00953B01"/>
    <w:rsid w:val="00953BC8"/>
    <w:rsid w:val="00953ECA"/>
    <w:rsid w:val="00954069"/>
    <w:rsid w:val="009540A7"/>
    <w:rsid w:val="009541B1"/>
    <w:rsid w:val="00954692"/>
    <w:rsid w:val="009549A9"/>
    <w:rsid w:val="009549DE"/>
    <w:rsid w:val="00954AF0"/>
    <w:rsid w:val="00954C1C"/>
    <w:rsid w:val="0095526C"/>
    <w:rsid w:val="009553A7"/>
    <w:rsid w:val="009559B9"/>
    <w:rsid w:val="009560DC"/>
    <w:rsid w:val="00956119"/>
    <w:rsid w:val="00956160"/>
    <w:rsid w:val="009563E0"/>
    <w:rsid w:val="0095646B"/>
    <w:rsid w:val="009565C3"/>
    <w:rsid w:val="0095670E"/>
    <w:rsid w:val="00956919"/>
    <w:rsid w:val="00956BFA"/>
    <w:rsid w:val="00956C1C"/>
    <w:rsid w:val="00956CBD"/>
    <w:rsid w:val="00956D51"/>
    <w:rsid w:val="00956D95"/>
    <w:rsid w:val="00956F81"/>
    <w:rsid w:val="00956FD0"/>
    <w:rsid w:val="0095700D"/>
    <w:rsid w:val="0095706D"/>
    <w:rsid w:val="00957138"/>
    <w:rsid w:val="009573BA"/>
    <w:rsid w:val="00957728"/>
    <w:rsid w:val="00957733"/>
    <w:rsid w:val="009577B2"/>
    <w:rsid w:val="009577C7"/>
    <w:rsid w:val="00957B49"/>
    <w:rsid w:val="00957B7E"/>
    <w:rsid w:val="00957C3F"/>
    <w:rsid w:val="00957E5A"/>
    <w:rsid w:val="00960404"/>
    <w:rsid w:val="00960457"/>
    <w:rsid w:val="009605C8"/>
    <w:rsid w:val="009605C9"/>
    <w:rsid w:val="0096060A"/>
    <w:rsid w:val="0096073C"/>
    <w:rsid w:val="009607E9"/>
    <w:rsid w:val="00960848"/>
    <w:rsid w:val="00960A01"/>
    <w:rsid w:val="00960A62"/>
    <w:rsid w:val="00960E95"/>
    <w:rsid w:val="00961229"/>
    <w:rsid w:val="009612CF"/>
    <w:rsid w:val="009614FE"/>
    <w:rsid w:val="00961537"/>
    <w:rsid w:val="009616BB"/>
    <w:rsid w:val="00961711"/>
    <w:rsid w:val="00961E44"/>
    <w:rsid w:val="00961E78"/>
    <w:rsid w:val="0096231A"/>
    <w:rsid w:val="00962443"/>
    <w:rsid w:val="00962447"/>
    <w:rsid w:val="009625A3"/>
    <w:rsid w:val="009625CA"/>
    <w:rsid w:val="009629E6"/>
    <w:rsid w:val="00962B90"/>
    <w:rsid w:val="00962D34"/>
    <w:rsid w:val="00962E96"/>
    <w:rsid w:val="00963548"/>
    <w:rsid w:val="00963AD2"/>
    <w:rsid w:val="00963BC5"/>
    <w:rsid w:val="00963D43"/>
    <w:rsid w:val="00964172"/>
    <w:rsid w:val="0096418A"/>
    <w:rsid w:val="009643F9"/>
    <w:rsid w:val="00964404"/>
    <w:rsid w:val="00964408"/>
    <w:rsid w:val="009644A3"/>
    <w:rsid w:val="00964579"/>
    <w:rsid w:val="00964998"/>
    <w:rsid w:val="009649C6"/>
    <w:rsid w:val="00964C21"/>
    <w:rsid w:val="0096508D"/>
    <w:rsid w:val="00965216"/>
    <w:rsid w:val="0096530E"/>
    <w:rsid w:val="0096535E"/>
    <w:rsid w:val="00965428"/>
    <w:rsid w:val="0096543E"/>
    <w:rsid w:val="0096562A"/>
    <w:rsid w:val="0096564B"/>
    <w:rsid w:val="00965684"/>
    <w:rsid w:val="00965976"/>
    <w:rsid w:val="00965A6F"/>
    <w:rsid w:val="00965DB9"/>
    <w:rsid w:val="009660E4"/>
    <w:rsid w:val="00966307"/>
    <w:rsid w:val="00966727"/>
    <w:rsid w:val="009667E0"/>
    <w:rsid w:val="00966A02"/>
    <w:rsid w:val="00966A52"/>
    <w:rsid w:val="00966C08"/>
    <w:rsid w:val="00966C2E"/>
    <w:rsid w:val="00966E51"/>
    <w:rsid w:val="00966F9A"/>
    <w:rsid w:val="00966FA6"/>
    <w:rsid w:val="00967026"/>
    <w:rsid w:val="00967810"/>
    <w:rsid w:val="00967B1F"/>
    <w:rsid w:val="00967BB7"/>
    <w:rsid w:val="00967D70"/>
    <w:rsid w:val="00967DA0"/>
    <w:rsid w:val="00967F1C"/>
    <w:rsid w:val="00967F31"/>
    <w:rsid w:val="0097030D"/>
    <w:rsid w:val="0097053B"/>
    <w:rsid w:val="00970606"/>
    <w:rsid w:val="00970669"/>
    <w:rsid w:val="00970988"/>
    <w:rsid w:val="00970C66"/>
    <w:rsid w:val="00970CDB"/>
    <w:rsid w:val="00970D5B"/>
    <w:rsid w:val="00970FF1"/>
    <w:rsid w:val="0097160F"/>
    <w:rsid w:val="00971764"/>
    <w:rsid w:val="009717B8"/>
    <w:rsid w:val="00971906"/>
    <w:rsid w:val="00971A20"/>
    <w:rsid w:val="00971A2E"/>
    <w:rsid w:val="00971B06"/>
    <w:rsid w:val="00972012"/>
    <w:rsid w:val="0097253F"/>
    <w:rsid w:val="00972631"/>
    <w:rsid w:val="00972826"/>
    <w:rsid w:val="0097290E"/>
    <w:rsid w:val="00972919"/>
    <w:rsid w:val="00972B6E"/>
    <w:rsid w:val="00972D63"/>
    <w:rsid w:val="00972E33"/>
    <w:rsid w:val="00972E60"/>
    <w:rsid w:val="00972EC2"/>
    <w:rsid w:val="00972F1C"/>
    <w:rsid w:val="00972F45"/>
    <w:rsid w:val="0097305D"/>
    <w:rsid w:val="009732F5"/>
    <w:rsid w:val="009732FD"/>
    <w:rsid w:val="00973302"/>
    <w:rsid w:val="009733EE"/>
    <w:rsid w:val="00973482"/>
    <w:rsid w:val="00973A6D"/>
    <w:rsid w:val="00973AF2"/>
    <w:rsid w:val="00973B1E"/>
    <w:rsid w:val="009740A1"/>
    <w:rsid w:val="00974247"/>
    <w:rsid w:val="009746C5"/>
    <w:rsid w:val="00974723"/>
    <w:rsid w:val="0097472C"/>
    <w:rsid w:val="0097483C"/>
    <w:rsid w:val="0097494B"/>
    <w:rsid w:val="00974953"/>
    <w:rsid w:val="00974AAE"/>
    <w:rsid w:val="00974D76"/>
    <w:rsid w:val="00974F0B"/>
    <w:rsid w:val="00975378"/>
    <w:rsid w:val="00975455"/>
    <w:rsid w:val="00975483"/>
    <w:rsid w:val="00975681"/>
    <w:rsid w:val="009757E5"/>
    <w:rsid w:val="009758D8"/>
    <w:rsid w:val="00975D8C"/>
    <w:rsid w:val="00975F1C"/>
    <w:rsid w:val="0097611A"/>
    <w:rsid w:val="00976230"/>
    <w:rsid w:val="00976355"/>
    <w:rsid w:val="00976816"/>
    <w:rsid w:val="009769F9"/>
    <w:rsid w:val="00976BBA"/>
    <w:rsid w:val="00976BCF"/>
    <w:rsid w:val="00976FB4"/>
    <w:rsid w:val="00976FC6"/>
    <w:rsid w:val="00976FEE"/>
    <w:rsid w:val="009771D7"/>
    <w:rsid w:val="00977351"/>
    <w:rsid w:val="0097776A"/>
    <w:rsid w:val="00977A51"/>
    <w:rsid w:val="00977E8C"/>
    <w:rsid w:val="00977E9F"/>
    <w:rsid w:val="00980167"/>
    <w:rsid w:val="00980235"/>
    <w:rsid w:val="00980583"/>
    <w:rsid w:val="0098065C"/>
    <w:rsid w:val="00980950"/>
    <w:rsid w:val="00980ACA"/>
    <w:rsid w:val="00980D7F"/>
    <w:rsid w:val="00980E81"/>
    <w:rsid w:val="00980EC4"/>
    <w:rsid w:val="00980F7C"/>
    <w:rsid w:val="00981191"/>
    <w:rsid w:val="00981439"/>
    <w:rsid w:val="009814E3"/>
    <w:rsid w:val="00981504"/>
    <w:rsid w:val="00981573"/>
    <w:rsid w:val="0098157B"/>
    <w:rsid w:val="009816DC"/>
    <w:rsid w:val="00981780"/>
    <w:rsid w:val="00981888"/>
    <w:rsid w:val="0098193F"/>
    <w:rsid w:val="00981B37"/>
    <w:rsid w:val="00981D5A"/>
    <w:rsid w:val="00981D8C"/>
    <w:rsid w:val="00981EEE"/>
    <w:rsid w:val="0098200B"/>
    <w:rsid w:val="009826E9"/>
    <w:rsid w:val="009827DB"/>
    <w:rsid w:val="009828EE"/>
    <w:rsid w:val="00982C8C"/>
    <w:rsid w:val="00982D7F"/>
    <w:rsid w:val="00982F3A"/>
    <w:rsid w:val="00982F84"/>
    <w:rsid w:val="009834FF"/>
    <w:rsid w:val="0098355C"/>
    <w:rsid w:val="0098361D"/>
    <w:rsid w:val="009836BA"/>
    <w:rsid w:val="0098373B"/>
    <w:rsid w:val="00983828"/>
    <w:rsid w:val="00983940"/>
    <w:rsid w:val="00983963"/>
    <w:rsid w:val="00983EE8"/>
    <w:rsid w:val="009843B7"/>
    <w:rsid w:val="009845AD"/>
    <w:rsid w:val="009846F6"/>
    <w:rsid w:val="00984760"/>
    <w:rsid w:val="009847B2"/>
    <w:rsid w:val="00985196"/>
    <w:rsid w:val="00985560"/>
    <w:rsid w:val="009856F4"/>
    <w:rsid w:val="00985811"/>
    <w:rsid w:val="0098596F"/>
    <w:rsid w:val="00985B55"/>
    <w:rsid w:val="00985BD8"/>
    <w:rsid w:val="00985CA2"/>
    <w:rsid w:val="00985D30"/>
    <w:rsid w:val="00985D54"/>
    <w:rsid w:val="00985DCA"/>
    <w:rsid w:val="00985E6B"/>
    <w:rsid w:val="009860C6"/>
    <w:rsid w:val="00986209"/>
    <w:rsid w:val="0098652B"/>
    <w:rsid w:val="00986738"/>
    <w:rsid w:val="0098678B"/>
    <w:rsid w:val="00986A7F"/>
    <w:rsid w:val="00986C0D"/>
    <w:rsid w:val="00986C80"/>
    <w:rsid w:val="00986E49"/>
    <w:rsid w:val="00987081"/>
    <w:rsid w:val="009875EB"/>
    <w:rsid w:val="00987609"/>
    <w:rsid w:val="00987617"/>
    <w:rsid w:val="009877A4"/>
    <w:rsid w:val="00987E71"/>
    <w:rsid w:val="00987E90"/>
    <w:rsid w:val="00987FED"/>
    <w:rsid w:val="00990059"/>
    <w:rsid w:val="00990429"/>
    <w:rsid w:val="0099044B"/>
    <w:rsid w:val="00990681"/>
    <w:rsid w:val="0099098A"/>
    <w:rsid w:val="00990DAA"/>
    <w:rsid w:val="00990F64"/>
    <w:rsid w:val="00990FB5"/>
    <w:rsid w:val="0099107F"/>
    <w:rsid w:val="00991123"/>
    <w:rsid w:val="009913C9"/>
    <w:rsid w:val="009915B4"/>
    <w:rsid w:val="00991909"/>
    <w:rsid w:val="00991AD9"/>
    <w:rsid w:val="00991C72"/>
    <w:rsid w:val="00991CD6"/>
    <w:rsid w:val="00991F7B"/>
    <w:rsid w:val="00992070"/>
    <w:rsid w:val="009926A5"/>
    <w:rsid w:val="00992887"/>
    <w:rsid w:val="00992B1D"/>
    <w:rsid w:val="00992B3C"/>
    <w:rsid w:val="00992D0E"/>
    <w:rsid w:val="00992F24"/>
    <w:rsid w:val="00992F25"/>
    <w:rsid w:val="00992F9B"/>
    <w:rsid w:val="0099316E"/>
    <w:rsid w:val="00993592"/>
    <w:rsid w:val="00993774"/>
    <w:rsid w:val="00993985"/>
    <w:rsid w:val="00993C78"/>
    <w:rsid w:val="009940D9"/>
    <w:rsid w:val="00994180"/>
    <w:rsid w:val="00994254"/>
    <w:rsid w:val="0099429D"/>
    <w:rsid w:val="00994732"/>
    <w:rsid w:val="00994ACE"/>
    <w:rsid w:val="00994CA5"/>
    <w:rsid w:val="00994D35"/>
    <w:rsid w:val="00994EDA"/>
    <w:rsid w:val="0099520A"/>
    <w:rsid w:val="009952CD"/>
    <w:rsid w:val="00995506"/>
    <w:rsid w:val="009955B1"/>
    <w:rsid w:val="00995C3F"/>
    <w:rsid w:val="0099613B"/>
    <w:rsid w:val="009964ED"/>
    <w:rsid w:val="0099661E"/>
    <w:rsid w:val="00996878"/>
    <w:rsid w:val="009968B4"/>
    <w:rsid w:val="00996A26"/>
    <w:rsid w:val="00996D14"/>
    <w:rsid w:val="00996D90"/>
    <w:rsid w:val="00996E9B"/>
    <w:rsid w:val="00996F88"/>
    <w:rsid w:val="009972B1"/>
    <w:rsid w:val="00997387"/>
    <w:rsid w:val="0099750D"/>
    <w:rsid w:val="009978C8"/>
    <w:rsid w:val="00997A18"/>
    <w:rsid w:val="00997BDE"/>
    <w:rsid w:val="00997C8D"/>
    <w:rsid w:val="009A000D"/>
    <w:rsid w:val="009A0118"/>
    <w:rsid w:val="009A0294"/>
    <w:rsid w:val="009A02E0"/>
    <w:rsid w:val="009A07DC"/>
    <w:rsid w:val="009A09B7"/>
    <w:rsid w:val="009A0B8D"/>
    <w:rsid w:val="009A0F06"/>
    <w:rsid w:val="009A0F12"/>
    <w:rsid w:val="009A1216"/>
    <w:rsid w:val="009A1333"/>
    <w:rsid w:val="009A1436"/>
    <w:rsid w:val="009A146C"/>
    <w:rsid w:val="009A1551"/>
    <w:rsid w:val="009A1DC9"/>
    <w:rsid w:val="009A1E83"/>
    <w:rsid w:val="009A1FD7"/>
    <w:rsid w:val="009A2106"/>
    <w:rsid w:val="009A218E"/>
    <w:rsid w:val="009A2362"/>
    <w:rsid w:val="009A24E6"/>
    <w:rsid w:val="009A2A78"/>
    <w:rsid w:val="009A2CD7"/>
    <w:rsid w:val="009A2E7C"/>
    <w:rsid w:val="009A2F9B"/>
    <w:rsid w:val="009A2FD6"/>
    <w:rsid w:val="009A31C3"/>
    <w:rsid w:val="009A31D0"/>
    <w:rsid w:val="009A3399"/>
    <w:rsid w:val="009A34AD"/>
    <w:rsid w:val="009A354A"/>
    <w:rsid w:val="009A374A"/>
    <w:rsid w:val="009A3905"/>
    <w:rsid w:val="009A3BB6"/>
    <w:rsid w:val="009A3C0B"/>
    <w:rsid w:val="009A3C50"/>
    <w:rsid w:val="009A3CAA"/>
    <w:rsid w:val="009A3F91"/>
    <w:rsid w:val="009A3F94"/>
    <w:rsid w:val="009A43FF"/>
    <w:rsid w:val="009A4429"/>
    <w:rsid w:val="009A4549"/>
    <w:rsid w:val="009A45B4"/>
    <w:rsid w:val="009A47E2"/>
    <w:rsid w:val="009A4826"/>
    <w:rsid w:val="009A4B10"/>
    <w:rsid w:val="009A4B8E"/>
    <w:rsid w:val="009A4C8E"/>
    <w:rsid w:val="009A4C90"/>
    <w:rsid w:val="009A4D39"/>
    <w:rsid w:val="009A4FAD"/>
    <w:rsid w:val="009A5023"/>
    <w:rsid w:val="009A513C"/>
    <w:rsid w:val="009A5478"/>
    <w:rsid w:val="009A5684"/>
    <w:rsid w:val="009A56E0"/>
    <w:rsid w:val="009A5A5A"/>
    <w:rsid w:val="009A5BDB"/>
    <w:rsid w:val="009A5D2D"/>
    <w:rsid w:val="009A5D76"/>
    <w:rsid w:val="009A5DFD"/>
    <w:rsid w:val="009A613D"/>
    <w:rsid w:val="009A6198"/>
    <w:rsid w:val="009A61E5"/>
    <w:rsid w:val="009A626B"/>
    <w:rsid w:val="009A63EE"/>
    <w:rsid w:val="009A657A"/>
    <w:rsid w:val="009A67C7"/>
    <w:rsid w:val="009A6A48"/>
    <w:rsid w:val="009A6B1B"/>
    <w:rsid w:val="009A6E27"/>
    <w:rsid w:val="009A70A9"/>
    <w:rsid w:val="009A721D"/>
    <w:rsid w:val="009A7378"/>
    <w:rsid w:val="009A7392"/>
    <w:rsid w:val="009A73B2"/>
    <w:rsid w:val="009A7874"/>
    <w:rsid w:val="009A7BB5"/>
    <w:rsid w:val="009A7D9C"/>
    <w:rsid w:val="009A7DA6"/>
    <w:rsid w:val="009A7DE6"/>
    <w:rsid w:val="009A7E64"/>
    <w:rsid w:val="009A7FE1"/>
    <w:rsid w:val="009B03B4"/>
    <w:rsid w:val="009B051F"/>
    <w:rsid w:val="009B0523"/>
    <w:rsid w:val="009B0653"/>
    <w:rsid w:val="009B0686"/>
    <w:rsid w:val="009B0BE1"/>
    <w:rsid w:val="009B0CF8"/>
    <w:rsid w:val="009B0EB4"/>
    <w:rsid w:val="009B0EBE"/>
    <w:rsid w:val="009B0F6F"/>
    <w:rsid w:val="009B0F98"/>
    <w:rsid w:val="009B106A"/>
    <w:rsid w:val="009B10DF"/>
    <w:rsid w:val="009B13BA"/>
    <w:rsid w:val="009B13CA"/>
    <w:rsid w:val="009B13DD"/>
    <w:rsid w:val="009B1B4B"/>
    <w:rsid w:val="009B1D76"/>
    <w:rsid w:val="009B1EDB"/>
    <w:rsid w:val="009B20DC"/>
    <w:rsid w:val="009B20E0"/>
    <w:rsid w:val="009B2431"/>
    <w:rsid w:val="009B250B"/>
    <w:rsid w:val="009B25DB"/>
    <w:rsid w:val="009B25F5"/>
    <w:rsid w:val="009B27DD"/>
    <w:rsid w:val="009B2AD3"/>
    <w:rsid w:val="009B2B2E"/>
    <w:rsid w:val="009B2D66"/>
    <w:rsid w:val="009B2DFF"/>
    <w:rsid w:val="009B2FE5"/>
    <w:rsid w:val="009B300D"/>
    <w:rsid w:val="009B3149"/>
    <w:rsid w:val="009B3201"/>
    <w:rsid w:val="009B3B8C"/>
    <w:rsid w:val="009B3E2B"/>
    <w:rsid w:val="009B3EA0"/>
    <w:rsid w:val="009B3F71"/>
    <w:rsid w:val="009B3FAA"/>
    <w:rsid w:val="009B402A"/>
    <w:rsid w:val="009B409A"/>
    <w:rsid w:val="009B41B3"/>
    <w:rsid w:val="009B436B"/>
    <w:rsid w:val="009B452F"/>
    <w:rsid w:val="009B4575"/>
    <w:rsid w:val="009B45A5"/>
    <w:rsid w:val="009B488C"/>
    <w:rsid w:val="009B4BB0"/>
    <w:rsid w:val="009B4CF0"/>
    <w:rsid w:val="009B4DC4"/>
    <w:rsid w:val="009B52F5"/>
    <w:rsid w:val="009B5703"/>
    <w:rsid w:val="009B5948"/>
    <w:rsid w:val="009B5CDD"/>
    <w:rsid w:val="009B5D4A"/>
    <w:rsid w:val="009B5DD5"/>
    <w:rsid w:val="009B5DDE"/>
    <w:rsid w:val="009B5E5E"/>
    <w:rsid w:val="009B613A"/>
    <w:rsid w:val="009B617C"/>
    <w:rsid w:val="009B61D2"/>
    <w:rsid w:val="009B620C"/>
    <w:rsid w:val="009B62C1"/>
    <w:rsid w:val="009B6446"/>
    <w:rsid w:val="009B6466"/>
    <w:rsid w:val="009B67BB"/>
    <w:rsid w:val="009B68B5"/>
    <w:rsid w:val="009B6AE3"/>
    <w:rsid w:val="009B6CAC"/>
    <w:rsid w:val="009B6D95"/>
    <w:rsid w:val="009B7261"/>
    <w:rsid w:val="009B72B7"/>
    <w:rsid w:val="009B781E"/>
    <w:rsid w:val="009B7B65"/>
    <w:rsid w:val="009B7BEB"/>
    <w:rsid w:val="009B7BF5"/>
    <w:rsid w:val="009B7C7A"/>
    <w:rsid w:val="009B7D27"/>
    <w:rsid w:val="009C00B4"/>
    <w:rsid w:val="009C0308"/>
    <w:rsid w:val="009C03DF"/>
    <w:rsid w:val="009C0588"/>
    <w:rsid w:val="009C0678"/>
    <w:rsid w:val="009C06E1"/>
    <w:rsid w:val="009C078A"/>
    <w:rsid w:val="009C082D"/>
    <w:rsid w:val="009C08EF"/>
    <w:rsid w:val="009C0905"/>
    <w:rsid w:val="009C0B24"/>
    <w:rsid w:val="009C0B50"/>
    <w:rsid w:val="009C0D26"/>
    <w:rsid w:val="009C0DAF"/>
    <w:rsid w:val="009C0E78"/>
    <w:rsid w:val="009C0F63"/>
    <w:rsid w:val="009C0F81"/>
    <w:rsid w:val="009C1020"/>
    <w:rsid w:val="009C1122"/>
    <w:rsid w:val="009C1204"/>
    <w:rsid w:val="009C125B"/>
    <w:rsid w:val="009C13C1"/>
    <w:rsid w:val="009C15FC"/>
    <w:rsid w:val="009C178E"/>
    <w:rsid w:val="009C1949"/>
    <w:rsid w:val="009C1C35"/>
    <w:rsid w:val="009C1EA9"/>
    <w:rsid w:val="009C206A"/>
    <w:rsid w:val="009C249E"/>
    <w:rsid w:val="009C24B3"/>
    <w:rsid w:val="009C2528"/>
    <w:rsid w:val="009C256E"/>
    <w:rsid w:val="009C288A"/>
    <w:rsid w:val="009C2A7A"/>
    <w:rsid w:val="009C2E99"/>
    <w:rsid w:val="009C2FA1"/>
    <w:rsid w:val="009C31C5"/>
    <w:rsid w:val="009C3250"/>
    <w:rsid w:val="009C33B8"/>
    <w:rsid w:val="009C33C6"/>
    <w:rsid w:val="009C349D"/>
    <w:rsid w:val="009C34B6"/>
    <w:rsid w:val="009C3E19"/>
    <w:rsid w:val="009C3FA3"/>
    <w:rsid w:val="009C4488"/>
    <w:rsid w:val="009C452D"/>
    <w:rsid w:val="009C45E1"/>
    <w:rsid w:val="009C47F5"/>
    <w:rsid w:val="009C48FE"/>
    <w:rsid w:val="009C4910"/>
    <w:rsid w:val="009C4A9F"/>
    <w:rsid w:val="009C4BE2"/>
    <w:rsid w:val="009C4CC4"/>
    <w:rsid w:val="009C4E38"/>
    <w:rsid w:val="009C5058"/>
    <w:rsid w:val="009C516A"/>
    <w:rsid w:val="009C5184"/>
    <w:rsid w:val="009C526B"/>
    <w:rsid w:val="009C53E2"/>
    <w:rsid w:val="009C5697"/>
    <w:rsid w:val="009C5B7E"/>
    <w:rsid w:val="009C5B80"/>
    <w:rsid w:val="009C5C7E"/>
    <w:rsid w:val="009C5DC2"/>
    <w:rsid w:val="009C5F1F"/>
    <w:rsid w:val="009C611D"/>
    <w:rsid w:val="009C613C"/>
    <w:rsid w:val="009C6599"/>
    <w:rsid w:val="009C65F3"/>
    <w:rsid w:val="009C6604"/>
    <w:rsid w:val="009C6742"/>
    <w:rsid w:val="009C69A8"/>
    <w:rsid w:val="009C73EF"/>
    <w:rsid w:val="009C7621"/>
    <w:rsid w:val="009C7BA2"/>
    <w:rsid w:val="009C7C30"/>
    <w:rsid w:val="009C7E58"/>
    <w:rsid w:val="009C7EE0"/>
    <w:rsid w:val="009C7F23"/>
    <w:rsid w:val="009C7FA9"/>
    <w:rsid w:val="009D025C"/>
    <w:rsid w:val="009D0564"/>
    <w:rsid w:val="009D0604"/>
    <w:rsid w:val="009D0766"/>
    <w:rsid w:val="009D0842"/>
    <w:rsid w:val="009D0880"/>
    <w:rsid w:val="009D0A87"/>
    <w:rsid w:val="009D0A98"/>
    <w:rsid w:val="009D0B68"/>
    <w:rsid w:val="009D0C04"/>
    <w:rsid w:val="009D0D42"/>
    <w:rsid w:val="009D1165"/>
    <w:rsid w:val="009D1205"/>
    <w:rsid w:val="009D1229"/>
    <w:rsid w:val="009D13EB"/>
    <w:rsid w:val="009D1583"/>
    <w:rsid w:val="009D16C1"/>
    <w:rsid w:val="009D1792"/>
    <w:rsid w:val="009D18BB"/>
    <w:rsid w:val="009D18F2"/>
    <w:rsid w:val="009D1B8D"/>
    <w:rsid w:val="009D1EFB"/>
    <w:rsid w:val="009D21B9"/>
    <w:rsid w:val="009D24CC"/>
    <w:rsid w:val="009D2559"/>
    <w:rsid w:val="009D295F"/>
    <w:rsid w:val="009D2BDF"/>
    <w:rsid w:val="009D2DC0"/>
    <w:rsid w:val="009D2DEB"/>
    <w:rsid w:val="009D3123"/>
    <w:rsid w:val="009D3187"/>
    <w:rsid w:val="009D33E1"/>
    <w:rsid w:val="009D33F0"/>
    <w:rsid w:val="009D3541"/>
    <w:rsid w:val="009D35E0"/>
    <w:rsid w:val="009D35FA"/>
    <w:rsid w:val="009D386B"/>
    <w:rsid w:val="009D38EC"/>
    <w:rsid w:val="009D3AFC"/>
    <w:rsid w:val="009D3B41"/>
    <w:rsid w:val="009D3BF8"/>
    <w:rsid w:val="009D3CCA"/>
    <w:rsid w:val="009D3EC2"/>
    <w:rsid w:val="009D4179"/>
    <w:rsid w:val="009D422E"/>
    <w:rsid w:val="009D425B"/>
    <w:rsid w:val="009D43CD"/>
    <w:rsid w:val="009D4A74"/>
    <w:rsid w:val="009D4D7C"/>
    <w:rsid w:val="009D5420"/>
    <w:rsid w:val="009D5A88"/>
    <w:rsid w:val="009D5BFA"/>
    <w:rsid w:val="009D5D6D"/>
    <w:rsid w:val="009D5EE8"/>
    <w:rsid w:val="009D5EE9"/>
    <w:rsid w:val="009D60B6"/>
    <w:rsid w:val="009D60C4"/>
    <w:rsid w:val="009D6191"/>
    <w:rsid w:val="009D6234"/>
    <w:rsid w:val="009D641F"/>
    <w:rsid w:val="009D6A28"/>
    <w:rsid w:val="009D6B59"/>
    <w:rsid w:val="009D6BC0"/>
    <w:rsid w:val="009D6C57"/>
    <w:rsid w:val="009D6DE4"/>
    <w:rsid w:val="009D6EFA"/>
    <w:rsid w:val="009D6F67"/>
    <w:rsid w:val="009D6F80"/>
    <w:rsid w:val="009D6FA8"/>
    <w:rsid w:val="009D7016"/>
    <w:rsid w:val="009D70E7"/>
    <w:rsid w:val="009D7107"/>
    <w:rsid w:val="009D7146"/>
    <w:rsid w:val="009D71D1"/>
    <w:rsid w:val="009D72DD"/>
    <w:rsid w:val="009D7567"/>
    <w:rsid w:val="009D7641"/>
    <w:rsid w:val="009D76AD"/>
    <w:rsid w:val="009D780B"/>
    <w:rsid w:val="009D7870"/>
    <w:rsid w:val="009D7AD6"/>
    <w:rsid w:val="009D7B1A"/>
    <w:rsid w:val="009D7B84"/>
    <w:rsid w:val="009D7DCD"/>
    <w:rsid w:val="009E01F8"/>
    <w:rsid w:val="009E038A"/>
    <w:rsid w:val="009E03BC"/>
    <w:rsid w:val="009E03BD"/>
    <w:rsid w:val="009E05A9"/>
    <w:rsid w:val="009E05FF"/>
    <w:rsid w:val="009E0777"/>
    <w:rsid w:val="009E0927"/>
    <w:rsid w:val="009E0D3B"/>
    <w:rsid w:val="009E0DF6"/>
    <w:rsid w:val="009E0EA4"/>
    <w:rsid w:val="009E112F"/>
    <w:rsid w:val="009E1182"/>
    <w:rsid w:val="009E135A"/>
    <w:rsid w:val="009E146D"/>
    <w:rsid w:val="009E174C"/>
    <w:rsid w:val="009E1765"/>
    <w:rsid w:val="009E1DEC"/>
    <w:rsid w:val="009E1EC6"/>
    <w:rsid w:val="009E1FA7"/>
    <w:rsid w:val="009E20F3"/>
    <w:rsid w:val="009E22D5"/>
    <w:rsid w:val="009E2754"/>
    <w:rsid w:val="009E27CA"/>
    <w:rsid w:val="009E2805"/>
    <w:rsid w:val="009E2D41"/>
    <w:rsid w:val="009E2D90"/>
    <w:rsid w:val="009E2DEA"/>
    <w:rsid w:val="009E2F5E"/>
    <w:rsid w:val="009E3096"/>
    <w:rsid w:val="009E30E6"/>
    <w:rsid w:val="009E330A"/>
    <w:rsid w:val="009E36C9"/>
    <w:rsid w:val="009E3ABD"/>
    <w:rsid w:val="009E40A8"/>
    <w:rsid w:val="009E43BB"/>
    <w:rsid w:val="009E46AF"/>
    <w:rsid w:val="009E4B00"/>
    <w:rsid w:val="009E4DAF"/>
    <w:rsid w:val="009E4E25"/>
    <w:rsid w:val="009E4E4D"/>
    <w:rsid w:val="009E4F4D"/>
    <w:rsid w:val="009E4F64"/>
    <w:rsid w:val="009E4FD2"/>
    <w:rsid w:val="009E502D"/>
    <w:rsid w:val="009E508C"/>
    <w:rsid w:val="009E50DD"/>
    <w:rsid w:val="009E50F9"/>
    <w:rsid w:val="009E5132"/>
    <w:rsid w:val="009E523E"/>
    <w:rsid w:val="009E52D0"/>
    <w:rsid w:val="009E5578"/>
    <w:rsid w:val="009E55CF"/>
    <w:rsid w:val="009E5967"/>
    <w:rsid w:val="009E5A57"/>
    <w:rsid w:val="009E5AB1"/>
    <w:rsid w:val="009E5E1D"/>
    <w:rsid w:val="009E5FD5"/>
    <w:rsid w:val="009E6054"/>
    <w:rsid w:val="009E612B"/>
    <w:rsid w:val="009E638E"/>
    <w:rsid w:val="009E6454"/>
    <w:rsid w:val="009E6594"/>
    <w:rsid w:val="009E67F4"/>
    <w:rsid w:val="009E69A1"/>
    <w:rsid w:val="009E69B0"/>
    <w:rsid w:val="009E6A0A"/>
    <w:rsid w:val="009E6A91"/>
    <w:rsid w:val="009E6AAC"/>
    <w:rsid w:val="009E6AC6"/>
    <w:rsid w:val="009E6D59"/>
    <w:rsid w:val="009E6F3D"/>
    <w:rsid w:val="009E7084"/>
    <w:rsid w:val="009E71B3"/>
    <w:rsid w:val="009E728F"/>
    <w:rsid w:val="009E72C1"/>
    <w:rsid w:val="009E7403"/>
    <w:rsid w:val="009E7537"/>
    <w:rsid w:val="009E76E3"/>
    <w:rsid w:val="009E7839"/>
    <w:rsid w:val="009E7893"/>
    <w:rsid w:val="009E78A7"/>
    <w:rsid w:val="009E78F0"/>
    <w:rsid w:val="009E79B1"/>
    <w:rsid w:val="009E7A35"/>
    <w:rsid w:val="009E7C92"/>
    <w:rsid w:val="009F0020"/>
    <w:rsid w:val="009F0098"/>
    <w:rsid w:val="009F039D"/>
    <w:rsid w:val="009F086E"/>
    <w:rsid w:val="009F0A43"/>
    <w:rsid w:val="009F0AFE"/>
    <w:rsid w:val="009F0BD8"/>
    <w:rsid w:val="009F0D21"/>
    <w:rsid w:val="009F0E00"/>
    <w:rsid w:val="009F0ED5"/>
    <w:rsid w:val="009F0F98"/>
    <w:rsid w:val="009F10A4"/>
    <w:rsid w:val="009F118F"/>
    <w:rsid w:val="009F1210"/>
    <w:rsid w:val="009F140A"/>
    <w:rsid w:val="009F152C"/>
    <w:rsid w:val="009F1788"/>
    <w:rsid w:val="009F1864"/>
    <w:rsid w:val="009F186A"/>
    <w:rsid w:val="009F1B3C"/>
    <w:rsid w:val="009F1C87"/>
    <w:rsid w:val="009F1D9A"/>
    <w:rsid w:val="009F1E57"/>
    <w:rsid w:val="009F1F72"/>
    <w:rsid w:val="009F2082"/>
    <w:rsid w:val="009F218B"/>
    <w:rsid w:val="009F2205"/>
    <w:rsid w:val="009F2397"/>
    <w:rsid w:val="009F2564"/>
    <w:rsid w:val="009F268E"/>
    <w:rsid w:val="009F2896"/>
    <w:rsid w:val="009F293A"/>
    <w:rsid w:val="009F299D"/>
    <w:rsid w:val="009F29F8"/>
    <w:rsid w:val="009F2AB1"/>
    <w:rsid w:val="009F2B30"/>
    <w:rsid w:val="009F2C3E"/>
    <w:rsid w:val="009F2EEC"/>
    <w:rsid w:val="009F32C2"/>
    <w:rsid w:val="009F331E"/>
    <w:rsid w:val="009F34CC"/>
    <w:rsid w:val="009F388D"/>
    <w:rsid w:val="009F38D6"/>
    <w:rsid w:val="009F39CD"/>
    <w:rsid w:val="009F3A28"/>
    <w:rsid w:val="009F3A2C"/>
    <w:rsid w:val="009F3B0E"/>
    <w:rsid w:val="009F3C17"/>
    <w:rsid w:val="009F3DBE"/>
    <w:rsid w:val="009F3F89"/>
    <w:rsid w:val="009F414E"/>
    <w:rsid w:val="009F419E"/>
    <w:rsid w:val="009F41BD"/>
    <w:rsid w:val="009F43CB"/>
    <w:rsid w:val="009F4583"/>
    <w:rsid w:val="009F4724"/>
    <w:rsid w:val="009F483C"/>
    <w:rsid w:val="009F484D"/>
    <w:rsid w:val="009F4C60"/>
    <w:rsid w:val="009F4CC9"/>
    <w:rsid w:val="009F4CD2"/>
    <w:rsid w:val="009F5196"/>
    <w:rsid w:val="009F537D"/>
    <w:rsid w:val="009F5381"/>
    <w:rsid w:val="009F5480"/>
    <w:rsid w:val="009F5553"/>
    <w:rsid w:val="009F55A7"/>
    <w:rsid w:val="009F5640"/>
    <w:rsid w:val="009F56C4"/>
    <w:rsid w:val="009F5763"/>
    <w:rsid w:val="009F5963"/>
    <w:rsid w:val="009F5AF1"/>
    <w:rsid w:val="009F601B"/>
    <w:rsid w:val="009F60FE"/>
    <w:rsid w:val="009F611C"/>
    <w:rsid w:val="009F623D"/>
    <w:rsid w:val="009F646E"/>
    <w:rsid w:val="009F65C1"/>
    <w:rsid w:val="009F67AC"/>
    <w:rsid w:val="009F6B61"/>
    <w:rsid w:val="009F6C78"/>
    <w:rsid w:val="009F6D43"/>
    <w:rsid w:val="009F6D7E"/>
    <w:rsid w:val="009F6E7F"/>
    <w:rsid w:val="009F7102"/>
    <w:rsid w:val="009F73BB"/>
    <w:rsid w:val="009F751C"/>
    <w:rsid w:val="009F77C6"/>
    <w:rsid w:val="009F78F7"/>
    <w:rsid w:val="009F7A49"/>
    <w:rsid w:val="009F7B27"/>
    <w:rsid w:val="009F7CC0"/>
    <w:rsid w:val="009F7F79"/>
    <w:rsid w:val="00A000C7"/>
    <w:rsid w:val="00A0015C"/>
    <w:rsid w:val="00A00234"/>
    <w:rsid w:val="00A00506"/>
    <w:rsid w:val="00A0053A"/>
    <w:rsid w:val="00A00650"/>
    <w:rsid w:val="00A008B1"/>
    <w:rsid w:val="00A008ED"/>
    <w:rsid w:val="00A00934"/>
    <w:rsid w:val="00A00AF0"/>
    <w:rsid w:val="00A00BF4"/>
    <w:rsid w:val="00A00CC5"/>
    <w:rsid w:val="00A00CDA"/>
    <w:rsid w:val="00A00D63"/>
    <w:rsid w:val="00A00DF8"/>
    <w:rsid w:val="00A00E2A"/>
    <w:rsid w:val="00A00E7D"/>
    <w:rsid w:val="00A01024"/>
    <w:rsid w:val="00A0102A"/>
    <w:rsid w:val="00A012B9"/>
    <w:rsid w:val="00A0134A"/>
    <w:rsid w:val="00A0173B"/>
    <w:rsid w:val="00A0189D"/>
    <w:rsid w:val="00A01B2A"/>
    <w:rsid w:val="00A01BA2"/>
    <w:rsid w:val="00A01CCF"/>
    <w:rsid w:val="00A021FC"/>
    <w:rsid w:val="00A02212"/>
    <w:rsid w:val="00A02635"/>
    <w:rsid w:val="00A026AA"/>
    <w:rsid w:val="00A028AF"/>
    <w:rsid w:val="00A02A1D"/>
    <w:rsid w:val="00A02C24"/>
    <w:rsid w:val="00A02C4A"/>
    <w:rsid w:val="00A02CBE"/>
    <w:rsid w:val="00A03112"/>
    <w:rsid w:val="00A03273"/>
    <w:rsid w:val="00A03289"/>
    <w:rsid w:val="00A0333D"/>
    <w:rsid w:val="00A03397"/>
    <w:rsid w:val="00A033C2"/>
    <w:rsid w:val="00A0357A"/>
    <w:rsid w:val="00A0365E"/>
    <w:rsid w:val="00A0396C"/>
    <w:rsid w:val="00A03975"/>
    <w:rsid w:val="00A03A13"/>
    <w:rsid w:val="00A03BB6"/>
    <w:rsid w:val="00A04137"/>
    <w:rsid w:val="00A04205"/>
    <w:rsid w:val="00A04366"/>
    <w:rsid w:val="00A043B8"/>
    <w:rsid w:val="00A044A6"/>
    <w:rsid w:val="00A044CF"/>
    <w:rsid w:val="00A045AA"/>
    <w:rsid w:val="00A05948"/>
    <w:rsid w:val="00A05B0C"/>
    <w:rsid w:val="00A05B8A"/>
    <w:rsid w:val="00A05BC7"/>
    <w:rsid w:val="00A05C4C"/>
    <w:rsid w:val="00A05D93"/>
    <w:rsid w:val="00A05E8E"/>
    <w:rsid w:val="00A05EAA"/>
    <w:rsid w:val="00A05EC3"/>
    <w:rsid w:val="00A05F08"/>
    <w:rsid w:val="00A0621F"/>
    <w:rsid w:val="00A06241"/>
    <w:rsid w:val="00A06273"/>
    <w:rsid w:val="00A065EA"/>
    <w:rsid w:val="00A066AA"/>
    <w:rsid w:val="00A06921"/>
    <w:rsid w:val="00A069E6"/>
    <w:rsid w:val="00A06FFC"/>
    <w:rsid w:val="00A0767F"/>
    <w:rsid w:val="00A07AC7"/>
    <w:rsid w:val="00A07B38"/>
    <w:rsid w:val="00A07BE0"/>
    <w:rsid w:val="00A07C6C"/>
    <w:rsid w:val="00A07DCD"/>
    <w:rsid w:val="00A10007"/>
    <w:rsid w:val="00A10372"/>
    <w:rsid w:val="00A104B3"/>
    <w:rsid w:val="00A106F4"/>
    <w:rsid w:val="00A10761"/>
    <w:rsid w:val="00A10886"/>
    <w:rsid w:val="00A109A7"/>
    <w:rsid w:val="00A10D7E"/>
    <w:rsid w:val="00A10E23"/>
    <w:rsid w:val="00A10E39"/>
    <w:rsid w:val="00A10FB4"/>
    <w:rsid w:val="00A1119C"/>
    <w:rsid w:val="00A11204"/>
    <w:rsid w:val="00A11250"/>
    <w:rsid w:val="00A11318"/>
    <w:rsid w:val="00A11325"/>
    <w:rsid w:val="00A116B1"/>
    <w:rsid w:val="00A11761"/>
    <w:rsid w:val="00A119C0"/>
    <w:rsid w:val="00A11A00"/>
    <w:rsid w:val="00A11A16"/>
    <w:rsid w:val="00A11BE1"/>
    <w:rsid w:val="00A11C12"/>
    <w:rsid w:val="00A11C78"/>
    <w:rsid w:val="00A11E24"/>
    <w:rsid w:val="00A11E63"/>
    <w:rsid w:val="00A11FD8"/>
    <w:rsid w:val="00A122C0"/>
    <w:rsid w:val="00A1235C"/>
    <w:rsid w:val="00A126E3"/>
    <w:rsid w:val="00A12898"/>
    <w:rsid w:val="00A12A59"/>
    <w:rsid w:val="00A12A9F"/>
    <w:rsid w:val="00A12CC2"/>
    <w:rsid w:val="00A1335B"/>
    <w:rsid w:val="00A1344F"/>
    <w:rsid w:val="00A1347B"/>
    <w:rsid w:val="00A13931"/>
    <w:rsid w:val="00A139DC"/>
    <w:rsid w:val="00A13AB3"/>
    <w:rsid w:val="00A13B40"/>
    <w:rsid w:val="00A13C04"/>
    <w:rsid w:val="00A13C89"/>
    <w:rsid w:val="00A13F8F"/>
    <w:rsid w:val="00A140A1"/>
    <w:rsid w:val="00A141AC"/>
    <w:rsid w:val="00A141BF"/>
    <w:rsid w:val="00A1420A"/>
    <w:rsid w:val="00A14250"/>
    <w:rsid w:val="00A14265"/>
    <w:rsid w:val="00A14480"/>
    <w:rsid w:val="00A14793"/>
    <w:rsid w:val="00A14819"/>
    <w:rsid w:val="00A1481F"/>
    <w:rsid w:val="00A14826"/>
    <w:rsid w:val="00A14AB6"/>
    <w:rsid w:val="00A14D6C"/>
    <w:rsid w:val="00A14DB5"/>
    <w:rsid w:val="00A14E2E"/>
    <w:rsid w:val="00A14EDF"/>
    <w:rsid w:val="00A14F8D"/>
    <w:rsid w:val="00A1501E"/>
    <w:rsid w:val="00A152E6"/>
    <w:rsid w:val="00A155FB"/>
    <w:rsid w:val="00A15641"/>
    <w:rsid w:val="00A15765"/>
    <w:rsid w:val="00A15A5E"/>
    <w:rsid w:val="00A15C0E"/>
    <w:rsid w:val="00A160D6"/>
    <w:rsid w:val="00A16168"/>
    <w:rsid w:val="00A1620A"/>
    <w:rsid w:val="00A16272"/>
    <w:rsid w:val="00A163B2"/>
    <w:rsid w:val="00A1643E"/>
    <w:rsid w:val="00A1657F"/>
    <w:rsid w:val="00A16664"/>
    <w:rsid w:val="00A166F5"/>
    <w:rsid w:val="00A16872"/>
    <w:rsid w:val="00A16914"/>
    <w:rsid w:val="00A1693F"/>
    <w:rsid w:val="00A16D1C"/>
    <w:rsid w:val="00A16D63"/>
    <w:rsid w:val="00A16D78"/>
    <w:rsid w:val="00A16D8E"/>
    <w:rsid w:val="00A17217"/>
    <w:rsid w:val="00A176CE"/>
    <w:rsid w:val="00A176F9"/>
    <w:rsid w:val="00A17729"/>
    <w:rsid w:val="00A17767"/>
    <w:rsid w:val="00A1778D"/>
    <w:rsid w:val="00A17B1A"/>
    <w:rsid w:val="00A17B75"/>
    <w:rsid w:val="00A17B9D"/>
    <w:rsid w:val="00A17BEA"/>
    <w:rsid w:val="00A2036E"/>
    <w:rsid w:val="00A20845"/>
    <w:rsid w:val="00A20BAA"/>
    <w:rsid w:val="00A20CC2"/>
    <w:rsid w:val="00A20D55"/>
    <w:rsid w:val="00A20DB6"/>
    <w:rsid w:val="00A20E85"/>
    <w:rsid w:val="00A211E1"/>
    <w:rsid w:val="00A21238"/>
    <w:rsid w:val="00A212C7"/>
    <w:rsid w:val="00A21BE2"/>
    <w:rsid w:val="00A21EAE"/>
    <w:rsid w:val="00A21F80"/>
    <w:rsid w:val="00A21F9D"/>
    <w:rsid w:val="00A22365"/>
    <w:rsid w:val="00A22562"/>
    <w:rsid w:val="00A2265F"/>
    <w:rsid w:val="00A22FC0"/>
    <w:rsid w:val="00A235E5"/>
    <w:rsid w:val="00A2373D"/>
    <w:rsid w:val="00A23998"/>
    <w:rsid w:val="00A239B8"/>
    <w:rsid w:val="00A23BF2"/>
    <w:rsid w:val="00A23BFE"/>
    <w:rsid w:val="00A23D28"/>
    <w:rsid w:val="00A23DC3"/>
    <w:rsid w:val="00A23E3F"/>
    <w:rsid w:val="00A24067"/>
    <w:rsid w:val="00A243A1"/>
    <w:rsid w:val="00A24497"/>
    <w:rsid w:val="00A2480B"/>
    <w:rsid w:val="00A2493E"/>
    <w:rsid w:val="00A24B38"/>
    <w:rsid w:val="00A24C51"/>
    <w:rsid w:val="00A24CD5"/>
    <w:rsid w:val="00A24D05"/>
    <w:rsid w:val="00A24F7F"/>
    <w:rsid w:val="00A2501E"/>
    <w:rsid w:val="00A251AC"/>
    <w:rsid w:val="00A252CB"/>
    <w:rsid w:val="00A2539A"/>
    <w:rsid w:val="00A25431"/>
    <w:rsid w:val="00A254AC"/>
    <w:rsid w:val="00A25635"/>
    <w:rsid w:val="00A2563D"/>
    <w:rsid w:val="00A25733"/>
    <w:rsid w:val="00A25A66"/>
    <w:rsid w:val="00A25C8A"/>
    <w:rsid w:val="00A25D38"/>
    <w:rsid w:val="00A25D5E"/>
    <w:rsid w:val="00A25F58"/>
    <w:rsid w:val="00A25F5B"/>
    <w:rsid w:val="00A26812"/>
    <w:rsid w:val="00A26A2C"/>
    <w:rsid w:val="00A26A8A"/>
    <w:rsid w:val="00A26B37"/>
    <w:rsid w:val="00A26BEB"/>
    <w:rsid w:val="00A26CFA"/>
    <w:rsid w:val="00A26D2C"/>
    <w:rsid w:val="00A26E8D"/>
    <w:rsid w:val="00A27011"/>
    <w:rsid w:val="00A270FF"/>
    <w:rsid w:val="00A2721D"/>
    <w:rsid w:val="00A2730E"/>
    <w:rsid w:val="00A27313"/>
    <w:rsid w:val="00A2758B"/>
    <w:rsid w:val="00A27760"/>
    <w:rsid w:val="00A27913"/>
    <w:rsid w:val="00A27A55"/>
    <w:rsid w:val="00A27B37"/>
    <w:rsid w:val="00A27CDE"/>
    <w:rsid w:val="00A27D53"/>
    <w:rsid w:val="00A27EC4"/>
    <w:rsid w:val="00A27FC8"/>
    <w:rsid w:val="00A30013"/>
    <w:rsid w:val="00A30171"/>
    <w:rsid w:val="00A3036B"/>
    <w:rsid w:val="00A30712"/>
    <w:rsid w:val="00A307E6"/>
    <w:rsid w:val="00A30957"/>
    <w:rsid w:val="00A309E2"/>
    <w:rsid w:val="00A30E2D"/>
    <w:rsid w:val="00A30F07"/>
    <w:rsid w:val="00A30F89"/>
    <w:rsid w:val="00A31039"/>
    <w:rsid w:val="00A3150B"/>
    <w:rsid w:val="00A31594"/>
    <w:rsid w:val="00A3159C"/>
    <w:rsid w:val="00A31A57"/>
    <w:rsid w:val="00A31A9F"/>
    <w:rsid w:val="00A31BDA"/>
    <w:rsid w:val="00A31DA2"/>
    <w:rsid w:val="00A31E92"/>
    <w:rsid w:val="00A31EEE"/>
    <w:rsid w:val="00A32024"/>
    <w:rsid w:val="00A32165"/>
    <w:rsid w:val="00A32388"/>
    <w:rsid w:val="00A323A1"/>
    <w:rsid w:val="00A324D4"/>
    <w:rsid w:val="00A32694"/>
    <w:rsid w:val="00A3288E"/>
    <w:rsid w:val="00A328DF"/>
    <w:rsid w:val="00A32B04"/>
    <w:rsid w:val="00A32C60"/>
    <w:rsid w:val="00A32CE1"/>
    <w:rsid w:val="00A330B2"/>
    <w:rsid w:val="00A330BC"/>
    <w:rsid w:val="00A333CA"/>
    <w:rsid w:val="00A33462"/>
    <w:rsid w:val="00A3387D"/>
    <w:rsid w:val="00A33929"/>
    <w:rsid w:val="00A33A3A"/>
    <w:rsid w:val="00A33B74"/>
    <w:rsid w:val="00A340BC"/>
    <w:rsid w:val="00A3462A"/>
    <w:rsid w:val="00A3465D"/>
    <w:rsid w:val="00A349A1"/>
    <w:rsid w:val="00A34A9F"/>
    <w:rsid w:val="00A34E10"/>
    <w:rsid w:val="00A34E21"/>
    <w:rsid w:val="00A34E3E"/>
    <w:rsid w:val="00A34EA0"/>
    <w:rsid w:val="00A35375"/>
    <w:rsid w:val="00A35669"/>
    <w:rsid w:val="00A357B8"/>
    <w:rsid w:val="00A35949"/>
    <w:rsid w:val="00A35CFC"/>
    <w:rsid w:val="00A35DA9"/>
    <w:rsid w:val="00A360DF"/>
    <w:rsid w:val="00A3617D"/>
    <w:rsid w:val="00A362B3"/>
    <w:rsid w:val="00A363AE"/>
    <w:rsid w:val="00A3641C"/>
    <w:rsid w:val="00A3650C"/>
    <w:rsid w:val="00A366E2"/>
    <w:rsid w:val="00A36790"/>
    <w:rsid w:val="00A369A9"/>
    <w:rsid w:val="00A36DC1"/>
    <w:rsid w:val="00A36F48"/>
    <w:rsid w:val="00A36F7E"/>
    <w:rsid w:val="00A36FEF"/>
    <w:rsid w:val="00A375F3"/>
    <w:rsid w:val="00A37699"/>
    <w:rsid w:val="00A376B6"/>
    <w:rsid w:val="00A37761"/>
    <w:rsid w:val="00A37855"/>
    <w:rsid w:val="00A378ED"/>
    <w:rsid w:val="00A37DA5"/>
    <w:rsid w:val="00A37F44"/>
    <w:rsid w:val="00A403BE"/>
    <w:rsid w:val="00A403FA"/>
    <w:rsid w:val="00A407AE"/>
    <w:rsid w:val="00A4098A"/>
    <w:rsid w:val="00A40990"/>
    <w:rsid w:val="00A40B77"/>
    <w:rsid w:val="00A40C97"/>
    <w:rsid w:val="00A40E1F"/>
    <w:rsid w:val="00A41021"/>
    <w:rsid w:val="00A41518"/>
    <w:rsid w:val="00A417FE"/>
    <w:rsid w:val="00A4191E"/>
    <w:rsid w:val="00A41D14"/>
    <w:rsid w:val="00A41D3D"/>
    <w:rsid w:val="00A41F4B"/>
    <w:rsid w:val="00A41FFF"/>
    <w:rsid w:val="00A42132"/>
    <w:rsid w:val="00A4225C"/>
    <w:rsid w:val="00A42376"/>
    <w:rsid w:val="00A423C4"/>
    <w:rsid w:val="00A42624"/>
    <w:rsid w:val="00A428E8"/>
    <w:rsid w:val="00A42A26"/>
    <w:rsid w:val="00A42C9F"/>
    <w:rsid w:val="00A42D6C"/>
    <w:rsid w:val="00A43278"/>
    <w:rsid w:val="00A43279"/>
    <w:rsid w:val="00A4327D"/>
    <w:rsid w:val="00A433C1"/>
    <w:rsid w:val="00A4359B"/>
    <w:rsid w:val="00A4377E"/>
    <w:rsid w:val="00A4379D"/>
    <w:rsid w:val="00A437BF"/>
    <w:rsid w:val="00A43E8F"/>
    <w:rsid w:val="00A4431C"/>
    <w:rsid w:val="00A443E1"/>
    <w:rsid w:val="00A4450C"/>
    <w:rsid w:val="00A44AE3"/>
    <w:rsid w:val="00A44B3D"/>
    <w:rsid w:val="00A44DAB"/>
    <w:rsid w:val="00A450A2"/>
    <w:rsid w:val="00A450C4"/>
    <w:rsid w:val="00A45103"/>
    <w:rsid w:val="00A451A8"/>
    <w:rsid w:val="00A451C8"/>
    <w:rsid w:val="00A454EB"/>
    <w:rsid w:val="00A4553C"/>
    <w:rsid w:val="00A4587F"/>
    <w:rsid w:val="00A45AFE"/>
    <w:rsid w:val="00A45C5C"/>
    <w:rsid w:val="00A461E3"/>
    <w:rsid w:val="00A463B8"/>
    <w:rsid w:val="00A46421"/>
    <w:rsid w:val="00A464D2"/>
    <w:rsid w:val="00A46533"/>
    <w:rsid w:val="00A46711"/>
    <w:rsid w:val="00A4690D"/>
    <w:rsid w:val="00A469D7"/>
    <w:rsid w:val="00A469E0"/>
    <w:rsid w:val="00A470A0"/>
    <w:rsid w:val="00A471FC"/>
    <w:rsid w:val="00A472BE"/>
    <w:rsid w:val="00A4734B"/>
    <w:rsid w:val="00A4753E"/>
    <w:rsid w:val="00A47853"/>
    <w:rsid w:val="00A478A3"/>
    <w:rsid w:val="00A47927"/>
    <w:rsid w:val="00A47C1E"/>
    <w:rsid w:val="00A47CAE"/>
    <w:rsid w:val="00A47EB8"/>
    <w:rsid w:val="00A50243"/>
    <w:rsid w:val="00A5037D"/>
    <w:rsid w:val="00A50431"/>
    <w:rsid w:val="00A5075C"/>
    <w:rsid w:val="00A508AE"/>
    <w:rsid w:val="00A508EC"/>
    <w:rsid w:val="00A50ECA"/>
    <w:rsid w:val="00A511B4"/>
    <w:rsid w:val="00A51396"/>
    <w:rsid w:val="00A5150B"/>
    <w:rsid w:val="00A518F1"/>
    <w:rsid w:val="00A518F5"/>
    <w:rsid w:val="00A51A3E"/>
    <w:rsid w:val="00A51CE7"/>
    <w:rsid w:val="00A51D03"/>
    <w:rsid w:val="00A51F73"/>
    <w:rsid w:val="00A51F78"/>
    <w:rsid w:val="00A5200B"/>
    <w:rsid w:val="00A520E5"/>
    <w:rsid w:val="00A520FB"/>
    <w:rsid w:val="00A528F1"/>
    <w:rsid w:val="00A52900"/>
    <w:rsid w:val="00A529BA"/>
    <w:rsid w:val="00A52B00"/>
    <w:rsid w:val="00A52F14"/>
    <w:rsid w:val="00A53180"/>
    <w:rsid w:val="00A53314"/>
    <w:rsid w:val="00A5391C"/>
    <w:rsid w:val="00A53A3D"/>
    <w:rsid w:val="00A53D3F"/>
    <w:rsid w:val="00A53D80"/>
    <w:rsid w:val="00A54070"/>
    <w:rsid w:val="00A541E4"/>
    <w:rsid w:val="00A5442B"/>
    <w:rsid w:val="00A5450A"/>
    <w:rsid w:val="00A5457A"/>
    <w:rsid w:val="00A5479E"/>
    <w:rsid w:val="00A547D6"/>
    <w:rsid w:val="00A54A3F"/>
    <w:rsid w:val="00A54AB5"/>
    <w:rsid w:val="00A54AC8"/>
    <w:rsid w:val="00A54B26"/>
    <w:rsid w:val="00A54C70"/>
    <w:rsid w:val="00A54D8E"/>
    <w:rsid w:val="00A550C6"/>
    <w:rsid w:val="00A55161"/>
    <w:rsid w:val="00A551DA"/>
    <w:rsid w:val="00A55302"/>
    <w:rsid w:val="00A554DB"/>
    <w:rsid w:val="00A55508"/>
    <w:rsid w:val="00A5550D"/>
    <w:rsid w:val="00A55963"/>
    <w:rsid w:val="00A55998"/>
    <w:rsid w:val="00A55B92"/>
    <w:rsid w:val="00A55C38"/>
    <w:rsid w:val="00A55C72"/>
    <w:rsid w:val="00A55CBC"/>
    <w:rsid w:val="00A55FFC"/>
    <w:rsid w:val="00A56301"/>
    <w:rsid w:val="00A563E3"/>
    <w:rsid w:val="00A564B4"/>
    <w:rsid w:val="00A56532"/>
    <w:rsid w:val="00A567CD"/>
    <w:rsid w:val="00A56D3C"/>
    <w:rsid w:val="00A56DD5"/>
    <w:rsid w:val="00A56FF4"/>
    <w:rsid w:val="00A570A6"/>
    <w:rsid w:val="00A57144"/>
    <w:rsid w:val="00A57264"/>
    <w:rsid w:val="00A57352"/>
    <w:rsid w:val="00A5737F"/>
    <w:rsid w:val="00A57816"/>
    <w:rsid w:val="00A57985"/>
    <w:rsid w:val="00A57A65"/>
    <w:rsid w:val="00A57EBE"/>
    <w:rsid w:val="00A57F15"/>
    <w:rsid w:val="00A57F5E"/>
    <w:rsid w:val="00A60084"/>
    <w:rsid w:val="00A60238"/>
    <w:rsid w:val="00A602BD"/>
    <w:rsid w:val="00A60699"/>
    <w:rsid w:val="00A6075C"/>
    <w:rsid w:val="00A607E2"/>
    <w:rsid w:val="00A60805"/>
    <w:rsid w:val="00A608C8"/>
    <w:rsid w:val="00A60961"/>
    <w:rsid w:val="00A60A5B"/>
    <w:rsid w:val="00A60C03"/>
    <w:rsid w:val="00A60CB8"/>
    <w:rsid w:val="00A60D69"/>
    <w:rsid w:val="00A61160"/>
    <w:rsid w:val="00A6117E"/>
    <w:rsid w:val="00A61287"/>
    <w:rsid w:val="00A6160E"/>
    <w:rsid w:val="00A6166D"/>
    <w:rsid w:val="00A61765"/>
    <w:rsid w:val="00A617FE"/>
    <w:rsid w:val="00A618E9"/>
    <w:rsid w:val="00A61926"/>
    <w:rsid w:val="00A619CB"/>
    <w:rsid w:val="00A61A61"/>
    <w:rsid w:val="00A61AF7"/>
    <w:rsid w:val="00A61D19"/>
    <w:rsid w:val="00A61D48"/>
    <w:rsid w:val="00A61E5E"/>
    <w:rsid w:val="00A61F35"/>
    <w:rsid w:val="00A6229D"/>
    <w:rsid w:val="00A623FB"/>
    <w:rsid w:val="00A624D1"/>
    <w:rsid w:val="00A624F1"/>
    <w:rsid w:val="00A62582"/>
    <w:rsid w:val="00A6286A"/>
    <w:rsid w:val="00A6287D"/>
    <w:rsid w:val="00A62A48"/>
    <w:rsid w:val="00A62B34"/>
    <w:rsid w:val="00A62BC9"/>
    <w:rsid w:val="00A63119"/>
    <w:rsid w:val="00A63191"/>
    <w:rsid w:val="00A632D3"/>
    <w:rsid w:val="00A63455"/>
    <w:rsid w:val="00A637CC"/>
    <w:rsid w:val="00A6388A"/>
    <w:rsid w:val="00A638FE"/>
    <w:rsid w:val="00A639C5"/>
    <w:rsid w:val="00A63A4F"/>
    <w:rsid w:val="00A63C72"/>
    <w:rsid w:val="00A63F7A"/>
    <w:rsid w:val="00A641DD"/>
    <w:rsid w:val="00A64337"/>
    <w:rsid w:val="00A64517"/>
    <w:rsid w:val="00A64628"/>
    <w:rsid w:val="00A6469C"/>
    <w:rsid w:val="00A646E8"/>
    <w:rsid w:val="00A64732"/>
    <w:rsid w:val="00A6489D"/>
    <w:rsid w:val="00A64A74"/>
    <w:rsid w:val="00A64B52"/>
    <w:rsid w:val="00A65028"/>
    <w:rsid w:val="00A6533C"/>
    <w:rsid w:val="00A65A2E"/>
    <w:rsid w:val="00A65A42"/>
    <w:rsid w:val="00A65AE5"/>
    <w:rsid w:val="00A65C4E"/>
    <w:rsid w:val="00A65D7B"/>
    <w:rsid w:val="00A65D97"/>
    <w:rsid w:val="00A65DE2"/>
    <w:rsid w:val="00A65F56"/>
    <w:rsid w:val="00A66580"/>
    <w:rsid w:val="00A66680"/>
    <w:rsid w:val="00A666AB"/>
    <w:rsid w:val="00A666B1"/>
    <w:rsid w:val="00A668C4"/>
    <w:rsid w:val="00A66903"/>
    <w:rsid w:val="00A66950"/>
    <w:rsid w:val="00A66978"/>
    <w:rsid w:val="00A66AF7"/>
    <w:rsid w:val="00A66B75"/>
    <w:rsid w:val="00A66BAB"/>
    <w:rsid w:val="00A66BAD"/>
    <w:rsid w:val="00A66BB4"/>
    <w:rsid w:val="00A66C73"/>
    <w:rsid w:val="00A66CF2"/>
    <w:rsid w:val="00A66D06"/>
    <w:rsid w:val="00A66FBC"/>
    <w:rsid w:val="00A66FBE"/>
    <w:rsid w:val="00A670CB"/>
    <w:rsid w:val="00A670D1"/>
    <w:rsid w:val="00A67186"/>
    <w:rsid w:val="00A6729A"/>
    <w:rsid w:val="00A672B3"/>
    <w:rsid w:val="00A67345"/>
    <w:rsid w:val="00A67481"/>
    <w:rsid w:val="00A6749F"/>
    <w:rsid w:val="00A675E2"/>
    <w:rsid w:val="00A678E4"/>
    <w:rsid w:val="00A67905"/>
    <w:rsid w:val="00A67E7E"/>
    <w:rsid w:val="00A67EBA"/>
    <w:rsid w:val="00A67FC3"/>
    <w:rsid w:val="00A7003C"/>
    <w:rsid w:val="00A701A6"/>
    <w:rsid w:val="00A7039F"/>
    <w:rsid w:val="00A704B0"/>
    <w:rsid w:val="00A705C5"/>
    <w:rsid w:val="00A70621"/>
    <w:rsid w:val="00A707B9"/>
    <w:rsid w:val="00A70842"/>
    <w:rsid w:val="00A70865"/>
    <w:rsid w:val="00A708F7"/>
    <w:rsid w:val="00A709B8"/>
    <w:rsid w:val="00A70AC8"/>
    <w:rsid w:val="00A711B5"/>
    <w:rsid w:val="00A711B9"/>
    <w:rsid w:val="00A71515"/>
    <w:rsid w:val="00A7164F"/>
    <w:rsid w:val="00A7184C"/>
    <w:rsid w:val="00A719FC"/>
    <w:rsid w:val="00A71A1F"/>
    <w:rsid w:val="00A71AA7"/>
    <w:rsid w:val="00A71B01"/>
    <w:rsid w:val="00A71DBD"/>
    <w:rsid w:val="00A71EE5"/>
    <w:rsid w:val="00A72014"/>
    <w:rsid w:val="00A721C6"/>
    <w:rsid w:val="00A723A6"/>
    <w:rsid w:val="00A72735"/>
    <w:rsid w:val="00A72834"/>
    <w:rsid w:val="00A72BFA"/>
    <w:rsid w:val="00A72D1C"/>
    <w:rsid w:val="00A72F17"/>
    <w:rsid w:val="00A731BE"/>
    <w:rsid w:val="00A733AA"/>
    <w:rsid w:val="00A73458"/>
    <w:rsid w:val="00A73674"/>
    <w:rsid w:val="00A736CE"/>
    <w:rsid w:val="00A73811"/>
    <w:rsid w:val="00A73B29"/>
    <w:rsid w:val="00A73E0C"/>
    <w:rsid w:val="00A73F6C"/>
    <w:rsid w:val="00A74046"/>
    <w:rsid w:val="00A7407F"/>
    <w:rsid w:val="00A740A6"/>
    <w:rsid w:val="00A740C0"/>
    <w:rsid w:val="00A74200"/>
    <w:rsid w:val="00A742DD"/>
    <w:rsid w:val="00A742EA"/>
    <w:rsid w:val="00A74378"/>
    <w:rsid w:val="00A7438D"/>
    <w:rsid w:val="00A743CE"/>
    <w:rsid w:val="00A74448"/>
    <w:rsid w:val="00A74511"/>
    <w:rsid w:val="00A745E6"/>
    <w:rsid w:val="00A74645"/>
    <w:rsid w:val="00A747C2"/>
    <w:rsid w:val="00A74AC2"/>
    <w:rsid w:val="00A74E8F"/>
    <w:rsid w:val="00A7503B"/>
    <w:rsid w:val="00A75195"/>
    <w:rsid w:val="00A7544D"/>
    <w:rsid w:val="00A75585"/>
    <w:rsid w:val="00A756E7"/>
    <w:rsid w:val="00A75843"/>
    <w:rsid w:val="00A759E4"/>
    <w:rsid w:val="00A75A1C"/>
    <w:rsid w:val="00A75B1F"/>
    <w:rsid w:val="00A75C5A"/>
    <w:rsid w:val="00A75DF1"/>
    <w:rsid w:val="00A75F8B"/>
    <w:rsid w:val="00A7603C"/>
    <w:rsid w:val="00A76100"/>
    <w:rsid w:val="00A76286"/>
    <w:rsid w:val="00A762D5"/>
    <w:rsid w:val="00A764AA"/>
    <w:rsid w:val="00A765F3"/>
    <w:rsid w:val="00A767B5"/>
    <w:rsid w:val="00A76A86"/>
    <w:rsid w:val="00A76D50"/>
    <w:rsid w:val="00A76DBE"/>
    <w:rsid w:val="00A77054"/>
    <w:rsid w:val="00A7711F"/>
    <w:rsid w:val="00A7718D"/>
    <w:rsid w:val="00A7719D"/>
    <w:rsid w:val="00A77656"/>
    <w:rsid w:val="00A77728"/>
    <w:rsid w:val="00A778ED"/>
    <w:rsid w:val="00A778F5"/>
    <w:rsid w:val="00A77A58"/>
    <w:rsid w:val="00A77CE6"/>
    <w:rsid w:val="00A77DCE"/>
    <w:rsid w:val="00A801B3"/>
    <w:rsid w:val="00A804FC"/>
    <w:rsid w:val="00A807B5"/>
    <w:rsid w:val="00A80982"/>
    <w:rsid w:val="00A80990"/>
    <w:rsid w:val="00A80C42"/>
    <w:rsid w:val="00A80CEA"/>
    <w:rsid w:val="00A81358"/>
    <w:rsid w:val="00A8135D"/>
    <w:rsid w:val="00A816B6"/>
    <w:rsid w:val="00A81845"/>
    <w:rsid w:val="00A81A19"/>
    <w:rsid w:val="00A81C62"/>
    <w:rsid w:val="00A81F69"/>
    <w:rsid w:val="00A8204F"/>
    <w:rsid w:val="00A8205B"/>
    <w:rsid w:val="00A820B0"/>
    <w:rsid w:val="00A822A6"/>
    <w:rsid w:val="00A822D9"/>
    <w:rsid w:val="00A82515"/>
    <w:rsid w:val="00A82746"/>
    <w:rsid w:val="00A82793"/>
    <w:rsid w:val="00A827E4"/>
    <w:rsid w:val="00A8292D"/>
    <w:rsid w:val="00A82AD8"/>
    <w:rsid w:val="00A82BE7"/>
    <w:rsid w:val="00A82ECC"/>
    <w:rsid w:val="00A83264"/>
    <w:rsid w:val="00A83379"/>
    <w:rsid w:val="00A8346A"/>
    <w:rsid w:val="00A8356B"/>
    <w:rsid w:val="00A8359D"/>
    <w:rsid w:val="00A8361C"/>
    <w:rsid w:val="00A83928"/>
    <w:rsid w:val="00A839C1"/>
    <w:rsid w:val="00A83A28"/>
    <w:rsid w:val="00A83FC0"/>
    <w:rsid w:val="00A84067"/>
    <w:rsid w:val="00A840FB"/>
    <w:rsid w:val="00A84308"/>
    <w:rsid w:val="00A84329"/>
    <w:rsid w:val="00A843A5"/>
    <w:rsid w:val="00A844A9"/>
    <w:rsid w:val="00A8462B"/>
    <w:rsid w:val="00A84711"/>
    <w:rsid w:val="00A84869"/>
    <w:rsid w:val="00A84B6B"/>
    <w:rsid w:val="00A84E92"/>
    <w:rsid w:val="00A85001"/>
    <w:rsid w:val="00A85063"/>
    <w:rsid w:val="00A850D3"/>
    <w:rsid w:val="00A85296"/>
    <w:rsid w:val="00A854FD"/>
    <w:rsid w:val="00A85801"/>
    <w:rsid w:val="00A85AD2"/>
    <w:rsid w:val="00A85D88"/>
    <w:rsid w:val="00A85EF1"/>
    <w:rsid w:val="00A85FCE"/>
    <w:rsid w:val="00A86320"/>
    <w:rsid w:val="00A86454"/>
    <w:rsid w:val="00A865B5"/>
    <w:rsid w:val="00A86E53"/>
    <w:rsid w:val="00A86EDF"/>
    <w:rsid w:val="00A87073"/>
    <w:rsid w:val="00A87097"/>
    <w:rsid w:val="00A87475"/>
    <w:rsid w:val="00A8765F"/>
    <w:rsid w:val="00A879DF"/>
    <w:rsid w:val="00A87A54"/>
    <w:rsid w:val="00A87ADE"/>
    <w:rsid w:val="00A87FA0"/>
    <w:rsid w:val="00A87FFC"/>
    <w:rsid w:val="00A904E5"/>
    <w:rsid w:val="00A90520"/>
    <w:rsid w:val="00A9087F"/>
    <w:rsid w:val="00A90B08"/>
    <w:rsid w:val="00A90EA7"/>
    <w:rsid w:val="00A9111F"/>
    <w:rsid w:val="00A91133"/>
    <w:rsid w:val="00A911B4"/>
    <w:rsid w:val="00A912B2"/>
    <w:rsid w:val="00A91745"/>
    <w:rsid w:val="00A917E8"/>
    <w:rsid w:val="00A91937"/>
    <w:rsid w:val="00A91C1B"/>
    <w:rsid w:val="00A91C54"/>
    <w:rsid w:val="00A91D87"/>
    <w:rsid w:val="00A91EDD"/>
    <w:rsid w:val="00A9204B"/>
    <w:rsid w:val="00A92252"/>
    <w:rsid w:val="00A922DF"/>
    <w:rsid w:val="00A92476"/>
    <w:rsid w:val="00A925D9"/>
    <w:rsid w:val="00A92620"/>
    <w:rsid w:val="00A926F0"/>
    <w:rsid w:val="00A928DF"/>
    <w:rsid w:val="00A929AE"/>
    <w:rsid w:val="00A929E3"/>
    <w:rsid w:val="00A92C2D"/>
    <w:rsid w:val="00A92EAD"/>
    <w:rsid w:val="00A92F62"/>
    <w:rsid w:val="00A9356F"/>
    <w:rsid w:val="00A936C1"/>
    <w:rsid w:val="00A939F7"/>
    <w:rsid w:val="00A93BA7"/>
    <w:rsid w:val="00A93E55"/>
    <w:rsid w:val="00A93E63"/>
    <w:rsid w:val="00A93FFE"/>
    <w:rsid w:val="00A94119"/>
    <w:rsid w:val="00A94214"/>
    <w:rsid w:val="00A9428C"/>
    <w:rsid w:val="00A9453E"/>
    <w:rsid w:val="00A9454F"/>
    <w:rsid w:val="00A9455B"/>
    <w:rsid w:val="00A94701"/>
    <w:rsid w:val="00A949DD"/>
    <w:rsid w:val="00A94A33"/>
    <w:rsid w:val="00A94C7F"/>
    <w:rsid w:val="00A9500E"/>
    <w:rsid w:val="00A952B0"/>
    <w:rsid w:val="00A95366"/>
    <w:rsid w:val="00A9544D"/>
    <w:rsid w:val="00A954DF"/>
    <w:rsid w:val="00A9582C"/>
    <w:rsid w:val="00A958B7"/>
    <w:rsid w:val="00A95A42"/>
    <w:rsid w:val="00A95B36"/>
    <w:rsid w:val="00A95B40"/>
    <w:rsid w:val="00A960BF"/>
    <w:rsid w:val="00A961C5"/>
    <w:rsid w:val="00A962C6"/>
    <w:rsid w:val="00A96303"/>
    <w:rsid w:val="00A963D6"/>
    <w:rsid w:val="00A96949"/>
    <w:rsid w:val="00A96B88"/>
    <w:rsid w:val="00A96C18"/>
    <w:rsid w:val="00A96D42"/>
    <w:rsid w:val="00A96EA2"/>
    <w:rsid w:val="00A96F2A"/>
    <w:rsid w:val="00A972B4"/>
    <w:rsid w:val="00A97A05"/>
    <w:rsid w:val="00A97A72"/>
    <w:rsid w:val="00A97A8B"/>
    <w:rsid w:val="00A97AF4"/>
    <w:rsid w:val="00A97B81"/>
    <w:rsid w:val="00A97B98"/>
    <w:rsid w:val="00A97D53"/>
    <w:rsid w:val="00A97E0F"/>
    <w:rsid w:val="00A97E38"/>
    <w:rsid w:val="00A97E8D"/>
    <w:rsid w:val="00AA0239"/>
    <w:rsid w:val="00AA0466"/>
    <w:rsid w:val="00AA04EC"/>
    <w:rsid w:val="00AA0681"/>
    <w:rsid w:val="00AA075C"/>
    <w:rsid w:val="00AA07DA"/>
    <w:rsid w:val="00AA07E6"/>
    <w:rsid w:val="00AA0A2C"/>
    <w:rsid w:val="00AA0B64"/>
    <w:rsid w:val="00AA0D79"/>
    <w:rsid w:val="00AA0DB2"/>
    <w:rsid w:val="00AA0E36"/>
    <w:rsid w:val="00AA1198"/>
    <w:rsid w:val="00AA11E0"/>
    <w:rsid w:val="00AA1390"/>
    <w:rsid w:val="00AA1443"/>
    <w:rsid w:val="00AA152D"/>
    <w:rsid w:val="00AA15FF"/>
    <w:rsid w:val="00AA1731"/>
    <w:rsid w:val="00AA179A"/>
    <w:rsid w:val="00AA1894"/>
    <w:rsid w:val="00AA18BA"/>
    <w:rsid w:val="00AA1DAA"/>
    <w:rsid w:val="00AA1FE4"/>
    <w:rsid w:val="00AA2203"/>
    <w:rsid w:val="00AA2280"/>
    <w:rsid w:val="00AA2382"/>
    <w:rsid w:val="00AA27C4"/>
    <w:rsid w:val="00AA2AEA"/>
    <w:rsid w:val="00AA2B2C"/>
    <w:rsid w:val="00AA2B94"/>
    <w:rsid w:val="00AA2BBD"/>
    <w:rsid w:val="00AA2BF7"/>
    <w:rsid w:val="00AA2C68"/>
    <w:rsid w:val="00AA2CF1"/>
    <w:rsid w:val="00AA2E7E"/>
    <w:rsid w:val="00AA2E97"/>
    <w:rsid w:val="00AA3003"/>
    <w:rsid w:val="00AA302B"/>
    <w:rsid w:val="00AA321C"/>
    <w:rsid w:val="00AA326D"/>
    <w:rsid w:val="00AA3289"/>
    <w:rsid w:val="00AA32AE"/>
    <w:rsid w:val="00AA32BE"/>
    <w:rsid w:val="00AA3712"/>
    <w:rsid w:val="00AA3713"/>
    <w:rsid w:val="00AA37C4"/>
    <w:rsid w:val="00AA3A25"/>
    <w:rsid w:val="00AA3BFF"/>
    <w:rsid w:val="00AA3C3C"/>
    <w:rsid w:val="00AA3C76"/>
    <w:rsid w:val="00AA3DA1"/>
    <w:rsid w:val="00AA3DD4"/>
    <w:rsid w:val="00AA3F51"/>
    <w:rsid w:val="00AA3FF6"/>
    <w:rsid w:val="00AA42EF"/>
    <w:rsid w:val="00AA44E2"/>
    <w:rsid w:val="00AA489F"/>
    <w:rsid w:val="00AA4924"/>
    <w:rsid w:val="00AA4D4B"/>
    <w:rsid w:val="00AA4D73"/>
    <w:rsid w:val="00AA4E52"/>
    <w:rsid w:val="00AA51B0"/>
    <w:rsid w:val="00AA5304"/>
    <w:rsid w:val="00AA54CC"/>
    <w:rsid w:val="00AA58DA"/>
    <w:rsid w:val="00AA5A01"/>
    <w:rsid w:val="00AA5E15"/>
    <w:rsid w:val="00AA5E9F"/>
    <w:rsid w:val="00AA5F3E"/>
    <w:rsid w:val="00AA5F8F"/>
    <w:rsid w:val="00AA6231"/>
    <w:rsid w:val="00AA62ED"/>
    <w:rsid w:val="00AA66B9"/>
    <w:rsid w:val="00AA66FA"/>
    <w:rsid w:val="00AA67BD"/>
    <w:rsid w:val="00AA69BD"/>
    <w:rsid w:val="00AA6E75"/>
    <w:rsid w:val="00AA6F50"/>
    <w:rsid w:val="00AA7012"/>
    <w:rsid w:val="00AA707B"/>
    <w:rsid w:val="00AA727D"/>
    <w:rsid w:val="00AA72F5"/>
    <w:rsid w:val="00AA74EE"/>
    <w:rsid w:val="00AA765C"/>
    <w:rsid w:val="00AA770C"/>
    <w:rsid w:val="00AA7750"/>
    <w:rsid w:val="00AA79AC"/>
    <w:rsid w:val="00AA7EC7"/>
    <w:rsid w:val="00AB00D9"/>
    <w:rsid w:val="00AB017A"/>
    <w:rsid w:val="00AB042C"/>
    <w:rsid w:val="00AB045A"/>
    <w:rsid w:val="00AB05AB"/>
    <w:rsid w:val="00AB066A"/>
    <w:rsid w:val="00AB09A4"/>
    <w:rsid w:val="00AB0B1B"/>
    <w:rsid w:val="00AB0B78"/>
    <w:rsid w:val="00AB11CB"/>
    <w:rsid w:val="00AB1503"/>
    <w:rsid w:val="00AB17FE"/>
    <w:rsid w:val="00AB1964"/>
    <w:rsid w:val="00AB1A96"/>
    <w:rsid w:val="00AB1D16"/>
    <w:rsid w:val="00AB1FDD"/>
    <w:rsid w:val="00AB1FEF"/>
    <w:rsid w:val="00AB226A"/>
    <w:rsid w:val="00AB23E0"/>
    <w:rsid w:val="00AB24B5"/>
    <w:rsid w:val="00AB24FA"/>
    <w:rsid w:val="00AB2850"/>
    <w:rsid w:val="00AB2859"/>
    <w:rsid w:val="00AB2861"/>
    <w:rsid w:val="00AB2DAA"/>
    <w:rsid w:val="00AB2F06"/>
    <w:rsid w:val="00AB32EF"/>
    <w:rsid w:val="00AB3327"/>
    <w:rsid w:val="00AB3347"/>
    <w:rsid w:val="00AB334B"/>
    <w:rsid w:val="00AB33B5"/>
    <w:rsid w:val="00AB33DC"/>
    <w:rsid w:val="00AB344A"/>
    <w:rsid w:val="00AB34E2"/>
    <w:rsid w:val="00AB34FB"/>
    <w:rsid w:val="00AB35B2"/>
    <w:rsid w:val="00AB35FF"/>
    <w:rsid w:val="00AB36C1"/>
    <w:rsid w:val="00AB379D"/>
    <w:rsid w:val="00AB3B48"/>
    <w:rsid w:val="00AB3C4F"/>
    <w:rsid w:val="00AB3FC8"/>
    <w:rsid w:val="00AB4039"/>
    <w:rsid w:val="00AB4252"/>
    <w:rsid w:val="00AB4349"/>
    <w:rsid w:val="00AB457A"/>
    <w:rsid w:val="00AB46E5"/>
    <w:rsid w:val="00AB49F2"/>
    <w:rsid w:val="00AB4DF3"/>
    <w:rsid w:val="00AB527E"/>
    <w:rsid w:val="00AB5461"/>
    <w:rsid w:val="00AB5478"/>
    <w:rsid w:val="00AB58B8"/>
    <w:rsid w:val="00AB5AE0"/>
    <w:rsid w:val="00AB5B20"/>
    <w:rsid w:val="00AB5CCF"/>
    <w:rsid w:val="00AB5CDA"/>
    <w:rsid w:val="00AB5D6C"/>
    <w:rsid w:val="00AB5E16"/>
    <w:rsid w:val="00AB5E38"/>
    <w:rsid w:val="00AB5F5C"/>
    <w:rsid w:val="00AB5F7B"/>
    <w:rsid w:val="00AB6014"/>
    <w:rsid w:val="00AB6028"/>
    <w:rsid w:val="00AB614E"/>
    <w:rsid w:val="00AB6284"/>
    <w:rsid w:val="00AB67EC"/>
    <w:rsid w:val="00AB68C7"/>
    <w:rsid w:val="00AB6BCD"/>
    <w:rsid w:val="00AB7135"/>
    <w:rsid w:val="00AB7148"/>
    <w:rsid w:val="00AB72A5"/>
    <w:rsid w:val="00AB7348"/>
    <w:rsid w:val="00AB73A4"/>
    <w:rsid w:val="00AB73DB"/>
    <w:rsid w:val="00AB754E"/>
    <w:rsid w:val="00AB75BD"/>
    <w:rsid w:val="00AB775B"/>
    <w:rsid w:val="00AB7856"/>
    <w:rsid w:val="00AB7D0A"/>
    <w:rsid w:val="00AC0080"/>
    <w:rsid w:val="00AC0106"/>
    <w:rsid w:val="00AC03A2"/>
    <w:rsid w:val="00AC0580"/>
    <w:rsid w:val="00AC06E5"/>
    <w:rsid w:val="00AC08CE"/>
    <w:rsid w:val="00AC0913"/>
    <w:rsid w:val="00AC0949"/>
    <w:rsid w:val="00AC0950"/>
    <w:rsid w:val="00AC0A91"/>
    <w:rsid w:val="00AC132B"/>
    <w:rsid w:val="00AC18A8"/>
    <w:rsid w:val="00AC1F2B"/>
    <w:rsid w:val="00AC2140"/>
    <w:rsid w:val="00AC26DA"/>
    <w:rsid w:val="00AC2882"/>
    <w:rsid w:val="00AC2B07"/>
    <w:rsid w:val="00AC2B9D"/>
    <w:rsid w:val="00AC2D63"/>
    <w:rsid w:val="00AC2F3B"/>
    <w:rsid w:val="00AC2F81"/>
    <w:rsid w:val="00AC3272"/>
    <w:rsid w:val="00AC33D7"/>
    <w:rsid w:val="00AC3438"/>
    <w:rsid w:val="00AC34FE"/>
    <w:rsid w:val="00AC35E9"/>
    <w:rsid w:val="00AC364D"/>
    <w:rsid w:val="00AC36B7"/>
    <w:rsid w:val="00AC37BA"/>
    <w:rsid w:val="00AC38A1"/>
    <w:rsid w:val="00AC390D"/>
    <w:rsid w:val="00AC39B5"/>
    <w:rsid w:val="00AC3B56"/>
    <w:rsid w:val="00AC3C92"/>
    <w:rsid w:val="00AC3CC1"/>
    <w:rsid w:val="00AC3DA6"/>
    <w:rsid w:val="00AC3DB1"/>
    <w:rsid w:val="00AC3FE5"/>
    <w:rsid w:val="00AC40F3"/>
    <w:rsid w:val="00AC426B"/>
    <w:rsid w:val="00AC4344"/>
    <w:rsid w:val="00AC4A6A"/>
    <w:rsid w:val="00AC4AD3"/>
    <w:rsid w:val="00AC4CA7"/>
    <w:rsid w:val="00AC4DD0"/>
    <w:rsid w:val="00AC4E48"/>
    <w:rsid w:val="00AC5098"/>
    <w:rsid w:val="00AC527B"/>
    <w:rsid w:val="00AC53A4"/>
    <w:rsid w:val="00AC549B"/>
    <w:rsid w:val="00AC597B"/>
    <w:rsid w:val="00AC5A9B"/>
    <w:rsid w:val="00AC5AAF"/>
    <w:rsid w:val="00AC5AB0"/>
    <w:rsid w:val="00AC5B94"/>
    <w:rsid w:val="00AC5BB5"/>
    <w:rsid w:val="00AC6020"/>
    <w:rsid w:val="00AC60DF"/>
    <w:rsid w:val="00AC61FA"/>
    <w:rsid w:val="00AC6219"/>
    <w:rsid w:val="00AC62AA"/>
    <w:rsid w:val="00AC63E6"/>
    <w:rsid w:val="00AC64B3"/>
    <w:rsid w:val="00AC672E"/>
    <w:rsid w:val="00AC67BE"/>
    <w:rsid w:val="00AC686B"/>
    <w:rsid w:val="00AC6B44"/>
    <w:rsid w:val="00AC6C11"/>
    <w:rsid w:val="00AC6CA1"/>
    <w:rsid w:val="00AC6DFD"/>
    <w:rsid w:val="00AC7106"/>
    <w:rsid w:val="00AC7130"/>
    <w:rsid w:val="00AC72F6"/>
    <w:rsid w:val="00AC795C"/>
    <w:rsid w:val="00AC7BAB"/>
    <w:rsid w:val="00AC7F8C"/>
    <w:rsid w:val="00AD00C7"/>
    <w:rsid w:val="00AD0439"/>
    <w:rsid w:val="00AD0524"/>
    <w:rsid w:val="00AD05B4"/>
    <w:rsid w:val="00AD05D5"/>
    <w:rsid w:val="00AD06F4"/>
    <w:rsid w:val="00AD06FB"/>
    <w:rsid w:val="00AD0791"/>
    <w:rsid w:val="00AD0910"/>
    <w:rsid w:val="00AD0A80"/>
    <w:rsid w:val="00AD0B81"/>
    <w:rsid w:val="00AD0C6B"/>
    <w:rsid w:val="00AD0D15"/>
    <w:rsid w:val="00AD0E49"/>
    <w:rsid w:val="00AD11DC"/>
    <w:rsid w:val="00AD1403"/>
    <w:rsid w:val="00AD148C"/>
    <w:rsid w:val="00AD16D2"/>
    <w:rsid w:val="00AD1737"/>
    <w:rsid w:val="00AD1885"/>
    <w:rsid w:val="00AD1D4B"/>
    <w:rsid w:val="00AD1EFB"/>
    <w:rsid w:val="00AD21A3"/>
    <w:rsid w:val="00AD22C1"/>
    <w:rsid w:val="00AD2596"/>
    <w:rsid w:val="00AD2780"/>
    <w:rsid w:val="00AD2802"/>
    <w:rsid w:val="00AD2AE6"/>
    <w:rsid w:val="00AD2B5A"/>
    <w:rsid w:val="00AD2C96"/>
    <w:rsid w:val="00AD2D0D"/>
    <w:rsid w:val="00AD2D43"/>
    <w:rsid w:val="00AD2D86"/>
    <w:rsid w:val="00AD2EC8"/>
    <w:rsid w:val="00AD3107"/>
    <w:rsid w:val="00AD3402"/>
    <w:rsid w:val="00AD35A3"/>
    <w:rsid w:val="00AD36C0"/>
    <w:rsid w:val="00AD38DF"/>
    <w:rsid w:val="00AD3AFF"/>
    <w:rsid w:val="00AD3B05"/>
    <w:rsid w:val="00AD3B42"/>
    <w:rsid w:val="00AD3B73"/>
    <w:rsid w:val="00AD3C30"/>
    <w:rsid w:val="00AD3C56"/>
    <w:rsid w:val="00AD3D3E"/>
    <w:rsid w:val="00AD3DD2"/>
    <w:rsid w:val="00AD3E70"/>
    <w:rsid w:val="00AD3E9F"/>
    <w:rsid w:val="00AD40A9"/>
    <w:rsid w:val="00AD416F"/>
    <w:rsid w:val="00AD4705"/>
    <w:rsid w:val="00AD472A"/>
    <w:rsid w:val="00AD4831"/>
    <w:rsid w:val="00AD4845"/>
    <w:rsid w:val="00AD4B8E"/>
    <w:rsid w:val="00AD4B9A"/>
    <w:rsid w:val="00AD4C82"/>
    <w:rsid w:val="00AD4E27"/>
    <w:rsid w:val="00AD4F56"/>
    <w:rsid w:val="00AD50F4"/>
    <w:rsid w:val="00AD53E9"/>
    <w:rsid w:val="00AD566D"/>
    <w:rsid w:val="00AD5736"/>
    <w:rsid w:val="00AD5820"/>
    <w:rsid w:val="00AD5A9E"/>
    <w:rsid w:val="00AD5AC7"/>
    <w:rsid w:val="00AD5EA0"/>
    <w:rsid w:val="00AD5EC1"/>
    <w:rsid w:val="00AD5F80"/>
    <w:rsid w:val="00AD6013"/>
    <w:rsid w:val="00AD629C"/>
    <w:rsid w:val="00AD629F"/>
    <w:rsid w:val="00AD634C"/>
    <w:rsid w:val="00AD64D7"/>
    <w:rsid w:val="00AD6533"/>
    <w:rsid w:val="00AD67A3"/>
    <w:rsid w:val="00AD67E9"/>
    <w:rsid w:val="00AD67F0"/>
    <w:rsid w:val="00AD68BC"/>
    <w:rsid w:val="00AD6A29"/>
    <w:rsid w:val="00AD6BAC"/>
    <w:rsid w:val="00AD6CAA"/>
    <w:rsid w:val="00AD6D62"/>
    <w:rsid w:val="00AD6DC3"/>
    <w:rsid w:val="00AD6F01"/>
    <w:rsid w:val="00AD6FA3"/>
    <w:rsid w:val="00AD707F"/>
    <w:rsid w:val="00AD70DE"/>
    <w:rsid w:val="00AD72F1"/>
    <w:rsid w:val="00AD73B9"/>
    <w:rsid w:val="00AD77B1"/>
    <w:rsid w:val="00AD78F4"/>
    <w:rsid w:val="00AD7906"/>
    <w:rsid w:val="00AD7958"/>
    <w:rsid w:val="00AD7A17"/>
    <w:rsid w:val="00AD7AD4"/>
    <w:rsid w:val="00AD7C11"/>
    <w:rsid w:val="00AD7D5E"/>
    <w:rsid w:val="00AD7F2B"/>
    <w:rsid w:val="00AE026D"/>
    <w:rsid w:val="00AE0330"/>
    <w:rsid w:val="00AE03A8"/>
    <w:rsid w:val="00AE041C"/>
    <w:rsid w:val="00AE0614"/>
    <w:rsid w:val="00AE076C"/>
    <w:rsid w:val="00AE07F5"/>
    <w:rsid w:val="00AE0CC7"/>
    <w:rsid w:val="00AE0F74"/>
    <w:rsid w:val="00AE0F7F"/>
    <w:rsid w:val="00AE0FF6"/>
    <w:rsid w:val="00AE1070"/>
    <w:rsid w:val="00AE1080"/>
    <w:rsid w:val="00AE13A6"/>
    <w:rsid w:val="00AE15AE"/>
    <w:rsid w:val="00AE16AC"/>
    <w:rsid w:val="00AE16B4"/>
    <w:rsid w:val="00AE175B"/>
    <w:rsid w:val="00AE17A0"/>
    <w:rsid w:val="00AE17BC"/>
    <w:rsid w:val="00AE1839"/>
    <w:rsid w:val="00AE1944"/>
    <w:rsid w:val="00AE1E48"/>
    <w:rsid w:val="00AE1E51"/>
    <w:rsid w:val="00AE1F35"/>
    <w:rsid w:val="00AE244A"/>
    <w:rsid w:val="00AE246D"/>
    <w:rsid w:val="00AE24A8"/>
    <w:rsid w:val="00AE24BF"/>
    <w:rsid w:val="00AE271B"/>
    <w:rsid w:val="00AE2787"/>
    <w:rsid w:val="00AE27E7"/>
    <w:rsid w:val="00AE2B49"/>
    <w:rsid w:val="00AE2D7A"/>
    <w:rsid w:val="00AE2E67"/>
    <w:rsid w:val="00AE2FA9"/>
    <w:rsid w:val="00AE3215"/>
    <w:rsid w:val="00AE3350"/>
    <w:rsid w:val="00AE33B5"/>
    <w:rsid w:val="00AE3757"/>
    <w:rsid w:val="00AE3AC0"/>
    <w:rsid w:val="00AE3BDC"/>
    <w:rsid w:val="00AE44C4"/>
    <w:rsid w:val="00AE4523"/>
    <w:rsid w:val="00AE46DC"/>
    <w:rsid w:val="00AE48D4"/>
    <w:rsid w:val="00AE4A96"/>
    <w:rsid w:val="00AE4BB4"/>
    <w:rsid w:val="00AE4C56"/>
    <w:rsid w:val="00AE4C95"/>
    <w:rsid w:val="00AE4EA1"/>
    <w:rsid w:val="00AE4EC3"/>
    <w:rsid w:val="00AE4FE2"/>
    <w:rsid w:val="00AE536A"/>
    <w:rsid w:val="00AE54C6"/>
    <w:rsid w:val="00AE5746"/>
    <w:rsid w:val="00AE5902"/>
    <w:rsid w:val="00AE5FD9"/>
    <w:rsid w:val="00AE60A0"/>
    <w:rsid w:val="00AE61A6"/>
    <w:rsid w:val="00AE66C5"/>
    <w:rsid w:val="00AE6944"/>
    <w:rsid w:val="00AE6ACD"/>
    <w:rsid w:val="00AE6BC3"/>
    <w:rsid w:val="00AE6C74"/>
    <w:rsid w:val="00AE6D96"/>
    <w:rsid w:val="00AE7054"/>
    <w:rsid w:val="00AE7251"/>
    <w:rsid w:val="00AE73E2"/>
    <w:rsid w:val="00AE74BB"/>
    <w:rsid w:val="00AE74C4"/>
    <w:rsid w:val="00AE74DB"/>
    <w:rsid w:val="00AE753C"/>
    <w:rsid w:val="00AE766E"/>
    <w:rsid w:val="00AE76E9"/>
    <w:rsid w:val="00AE76F0"/>
    <w:rsid w:val="00AE775C"/>
    <w:rsid w:val="00AE7826"/>
    <w:rsid w:val="00AE7A45"/>
    <w:rsid w:val="00AE7A53"/>
    <w:rsid w:val="00AF0067"/>
    <w:rsid w:val="00AF01FD"/>
    <w:rsid w:val="00AF02CE"/>
    <w:rsid w:val="00AF0514"/>
    <w:rsid w:val="00AF05DF"/>
    <w:rsid w:val="00AF0754"/>
    <w:rsid w:val="00AF0792"/>
    <w:rsid w:val="00AF07F1"/>
    <w:rsid w:val="00AF0A29"/>
    <w:rsid w:val="00AF0E56"/>
    <w:rsid w:val="00AF1104"/>
    <w:rsid w:val="00AF13BE"/>
    <w:rsid w:val="00AF147B"/>
    <w:rsid w:val="00AF1565"/>
    <w:rsid w:val="00AF1640"/>
    <w:rsid w:val="00AF1776"/>
    <w:rsid w:val="00AF1E51"/>
    <w:rsid w:val="00AF1E62"/>
    <w:rsid w:val="00AF2079"/>
    <w:rsid w:val="00AF2085"/>
    <w:rsid w:val="00AF20C2"/>
    <w:rsid w:val="00AF2179"/>
    <w:rsid w:val="00AF23A0"/>
    <w:rsid w:val="00AF2602"/>
    <w:rsid w:val="00AF26B3"/>
    <w:rsid w:val="00AF282D"/>
    <w:rsid w:val="00AF2856"/>
    <w:rsid w:val="00AF2A6C"/>
    <w:rsid w:val="00AF2F08"/>
    <w:rsid w:val="00AF30BC"/>
    <w:rsid w:val="00AF318B"/>
    <w:rsid w:val="00AF31B6"/>
    <w:rsid w:val="00AF333A"/>
    <w:rsid w:val="00AF337D"/>
    <w:rsid w:val="00AF35A7"/>
    <w:rsid w:val="00AF3676"/>
    <w:rsid w:val="00AF36FD"/>
    <w:rsid w:val="00AF37A4"/>
    <w:rsid w:val="00AF3966"/>
    <w:rsid w:val="00AF3D9A"/>
    <w:rsid w:val="00AF4042"/>
    <w:rsid w:val="00AF4089"/>
    <w:rsid w:val="00AF40EB"/>
    <w:rsid w:val="00AF4186"/>
    <w:rsid w:val="00AF420E"/>
    <w:rsid w:val="00AF4250"/>
    <w:rsid w:val="00AF447B"/>
    <w:rsid w:val="00AF4666"/>
    <w:rsid w:val="00AF495B"/>
    <w:rsid w:val="00AF4B88"/>
    <w:rsid w:val="00AF4CAA"/>
    <w:rsid w:val="00AF4D57"/>
    <w:rsid w:val="00AF502D"/>
    <w:rsid w:val="00AF525F"/>
    <w:rsid w:val="00AF5285"/>
    <w:rsid w:val="00AF52E6"/>
    <w:rsid w:val="00AF53EE"/>
    <w:rsid w:val="00AF547F"/>
    <w:rsid w:val="00AF563E"/>
    <w:rsid w:val="00AF5A63"/>
    <w:rsid w:val="00AF5DFF"/>
    <w:rsid w:val="00AF5EC9"/>
    <w:rsid w:val="00AF606E"/>
    <w:rsid w:val="00AF6076"/>
    <w:rsid w:val="00AF607C"/>
    <w:rsid w:val="00AF6201"/>
    <w:rsid w:val="00AF6217"/>
    <w:rsid w:val="00AF6353"/>
    <w:rsid w:val="00AF67FF"/>
    <w:rsid w:val="00AF696C"/>
    <w:rsid w:val="00AF6993"/>
    <w:rsid w:val="00AF6BA7"/>
    <w:rsid w:val="00AF6FCF"/>
    <w:rsid w:val="00AF71E5"/>
    <w:rsid w:val="00AF73EE"/>
    <w:rsid w:val="00AF748C"/>
    <w:rsid w:val="00AF7674"/>
    <w:rsid w:val="00AF76A5"/>
    <w:rsid w:val="00AF78E8"/>
    <w:rsid w:val="00AF7BB4"/>
    <w:rsid w:val="00AF7C64"/>
    <w:rsid w:val="00AF7F1D"/>
    <w:rsid w:val="00B00122"/>
    <w:rsid w:val="00B006A6"/>
    <w:rsid w:val="00B006A9"/>
    <w:rsid w:val="00B006BA"/>
    <w:rsid w:val="00B006C8"/>
    <w:rsid w:val="00B009D6"/>
    <w:rsid w:val="00B00BCD"/>
    <w:rsid w:val="00B00D5D"/>
    <w:rsid w:val="00B00EFD"/>
    <w:rsid w:val="00B01136"/>
    <w:rsid w:val="00B013A8"/>
    <w:rsid w:val="00B013D5"/>
    <w:rsid w:val="00B01733"/>
    <w:rsid w:val="00B01B6E"/>
    <w:rsid w:val="00B01EEF"/>
    <w:rsid w:val="00B0207E"/>
    <w:rsid w:val="00B02132"/>
    <w:rsid w:val="00B02416"/>
    <w:rsid w:val="00B02566"/>
    <w:rsid w:val="00B029BD"/>
    <w:rsid w:val="00B02AD1"/>
    <w:rsid w:val="00B02BBF"/>
    <w:rsid w:val="00B02BC9"/>
    <w:rsid w:val="00B02DF8"/>
    <w:rsid w:val="00B02E86"/>
    <w:rsid w:val="00B02F18"/>
    <w:rsid w:val="00B02FB4"/>
    <w:rsid w:val="00B02FED"/>
    <w:rsid w:val="00B0336B"/>
    <w:rsid w:val="00B034AF"/>
    <w:rsid w:val="00B03A43"/>
    <w:rsid w:val="00B03BFD"/>
    <w:rsid w:val="00B03E10"/>
    <w:rsid w:val="00B03ED7"/>
    <w:rsid w:val="00B04182"/>
    <w:rsid w:val="00B04252"/>
    <w:rsid w:val="00B04316"/>
    <w:rsid w:val="00B04349"/>
    <w:rsid w:val="00B0435E"/>
    <w:rsid w:val="00B043C9"/>
    <w:rsid w:val="00B04408"/>
    <w:rsid w:val="00B04780"/>
    <w:rsid w:val="00B04882"/>
    <w:rsid w:val="00B048DA"/>
    <w:rsid w:val="00B048E9"/>
    <w:rsid w:val="00B04AC8"/>
    <w:rsid w:val="00B04D1F"/>
    <w:rsid w:val="00B04D60"/>
    <w:rsid w:val="00B05135"/>
    <w:rsid w:val="00B052C0"/>
    <w:rsid w:val="00B053E5"/>
    <w:rsid w:val="00B05541"/>
    <w:rsid w:val="00B0561D"/>
    <w:rsid w:val="00B0579D"/>
    <w:rsid w:val="00B057C0"/>
    <w:rsid w:val="00B0593B"/>
    <w:rsid w:val="00B05A60"/>
    <w:rsid w:val="00B05AD2"/>
    <w:rsid w:val="00B05D12"/>
    <w:rsid w:val="00B05DD0"/>
    <w:rsid w:val="00B05E11"/>
    <w:rsid w:val="00B05F06"/>
    <w:rsid w:val="00B05F32"/>
    <w:rsid w:val="00B0617C"/>
    <w:rsid w:val="00B06228"/>
    <w:rsid w:val="00B063BE"/>
    <w:rsid w:val="00B06402"/>
    <w:rsid w:val="00B06427"/>
    <w:rsid w:val="00B064D2"/>
    <w:rsid w:val="00B068C9"/>
    <w:rsid w:val="00B069F6"/>
    <w:rsid w:val="00B06A31"/>
    <w:rsid w:val="00B06B1C"/>
    <w:rsid w:val="00B06BE5"/>
    <w:rsid w:val="00B06C19"/>
    <w:rsid w:val="00B06C25"/>
    <w:rsid w:val="00B06D21"/>
    <w:rsid w:val="00B06E82"/>
    <w:rsid w:val="00B06F01"/>
    <w:rsid w:val="00B07046"/>
    <w:rsid w:val="00B07092"/>
    <w:rsid w:val="00B071FC"/>
    <w:rsid w:val="00B07368"/>
    <w:rsid w:val="00B073ED"/>
    <w:rsid w:val="00B0756A"/>
    <w:rsid w:val="00B07965"/>
    <w:rsid w:val="00B07C02"/>
    <w:rsid w:val="00B07C21"/>
    <w:rsid w:val="00B07C56"/>
    <w:rsid w:val="00B07E26"/>
    <w:rsid w:val="00B07FDC"/>
    <w:rsid w:val="00B10006"/>
    <w:rsid w:val="00B100D4"/>
    <w:rsid w:val="00B100FA"/>
    <w:rsid w:val="00B10263"/>
    <w:rsid w:val="00B10289"/>
    <w:rsid w:val="00B1032A"/>
    <w:rsid w:val="00B10347"/>
    <w:rsid w:val="00B103BF"/>
    <w:rsid w:val="00B10427"/>
    <w:rsid w:val="00B10436"/>
    <w:rsid w:val="00B10D8E"/>
    <w:rsid w:val="00B10E77"/>
    <w:rsid w:val="00B10EC0"/>
    <w:rsid w:val="00B10F84"/>
    <w:rsid w:val="00B10FD4"/>
    <w:rsid w:val="00B110F0"/>
    <w:rsid w:val="00B11902"/>
    <w:rsid w:val="00B120FA"/>
    <w:rsid w:val="00B1211A"/>
    <w:rsid w:val="00B12159"/>
    <w:rsid w:val="00B121FA"/>
    <w:rsid w:val="00B1246F"/>
    <w:rsid w:val="00B124DA"/>
    <w:rsid w:val="00B127B7"/>
    <w:rsid w:val="00B12A0E"/>
    <w:rsid w:val="00B12B8F"/>
    <w:rsid w:val="00B12E5E"/>
    <w:rsid w:val="00B13217"/>
    <w:rsid w:val="00B13335"/>
    <w:rsid w:val="00B13500"/>
    <w:rsid w:val="00B13550"/>
    <w:rsid w:val="00B13737"/>
    <w:rsid w:val="00B13A92"/>
    <w:rsid w:val="00B13AE1"/>
    <w:rsid w:val="00B13D0F"/>
    <w:rsid w:val="00B13D5C"/>
    <w:rsid w:val="00B13ECF"/>
    <w:rsid w:val="00B14050"/>
    <w:rsid w:val="00B144D7"/>
    <w:rsid w:val="00B14754"/>
    <w:rsid w:val="00B14A45"/>
    <w:rsid w:val="00B14DD2"/>
    <w:rsid w:val="00B14FAC"/>
    <w:rsid w:val="00B15120"/>
    <w:rsid w:val="00B151D0"/>
    <w:rsid w:val="00B1523A"/>
    <w:rsid w:val="00B1530C"/>
    <w:rsid w:val="00B15365"/>
    <w:rsid w:val="00B15407"/>
    <w:rsid w:val="00B154DE"/>
    <w:rsid w:val="00B155BB"/>
    <w:rsid w:val="00B157E3"/>
    <w:rsid w:val="00B15847"/>
    <w:rsid w:val="00B15A89"/>
    <w:rsid w:val="00B15D39"/>
    <w:rsid w:val="00B15D75"/>
    <w:rsid w:val="00B1644E"/>
    <w:rsid w:val="00B168A6"/>
    <w:rsid w:val="00B168CC"/>
    <w:rsid w:val="00B16941"/>
    <w:rsid w:val="00B16962"/>
    <w:rsid w:val="00B16978"/>
    <w:rsid w:val="00B16D0F"/>
    <w:rsid w:val="00B16D77"/>
    <w:rsid w:val="00B17097"/>
    <w:rsid w:val="00B170D5"/>
    <w:rsid w:val="00B171B9"/>
    <w:rsid w:val="00B17385"/>
    <w:rsid w:val="00B1756A"/>
    <w:rsid w:val="00B17677"/>
    <w:rsid w:val="00B1778F"/>
    <w:rsid w:val="00B178A1"/>
    <w:rsid w:val="00B17952"/>
    <w:rsid w:val="00B17A51"/>
    <w:rsid w:val="00B17E83"/>
    <w:rsid w:val="00B20066"/>
    <w:rsid w:val="00B201AC"/>
    <w:rsid w:val="00B202E2"/>
    <w:rsid w:val="00B20358"/>
    <w:rsid w:val="00B2044C"/>
    <w:rsid w:val="00B20602"/>
    <w:rsid w:val="00B2070A"/>
    <w:rsid w:val="00B209E1"/>
    <w:rsid w:val="00B20BA3"/>
    <w:rsid w:val="00B20CD6"/>
    <w:rsid w:val="00B20D53"/>
    <w:rsid w:val="00B20E8C"/>
    <w:rsid w:val="00B20E90"/>
    <w:rsid w:val="00B21037"/>
    <w:rsid w:val="00B211B9"/>
    <w:rsid w:val="00B211E8"/>
    <w:rsid w:val="00B21229"/>
    <w:rsid w:val="00B21695"/>
    <w:rsid w:val="00B2199D"/>
    <w:rsid w:val="00B219A5"/>
    <w:rsid w:val="00B21A3D"/>
    <w:rsid w:val="00B21B45"/>
    <w:rsid w:val="00B21C30"/>
    <w:rsid w:val="00B21D80"/>
    <w:rsid w:val="00B22040"/>
    <w:rsid w:val="00B22922"/>
    <w:rsid w:val="00B229CD"/>
    <w:rsid w:val="00B22A7C"/>
    <w:rsid w:val="00B22BFD"/>
    <w:rsid w:val="00B22C2F"/>
    <w:rsid w:val="00B22DB7"/>
    <w:rsid w:val="00B22E79"/>
    <w:rsid w:val="00B22FBF"/>
    <w:rsid w:val="00B232A3"/>
    <w:rsid w:val="00B23303"/>
    <w:rsid w:val="00B2338E"/>
    <w:rsid w:val="00B23451"/>
    <w:rsid w:val="00B23568"/>
    <w:rsid w:val="00B2362E"/>
    <w:rsid w:val="00B23B86"/>
    <w:rsid w:val="00B23BCF"/>
    <w:rsid w:val="00B240C1"/>
    <w:rsid w:val="00B24391"/>
    <w:rsid w:val="00B2444B"/>
    <w:rsid w:val="00B24743"/>
    <w:rsid w:val="00B247D3"/>
    <w:rsid w:val="00B24900"/>
    <w:rsid w:val="00B2496C"/>
    <w:rsid w:val="00B249A3"/>
    <w:rsid w:val="00B249AA"/>
    <w:rsid w:val="00B24B3F"/>
    <w:rsid w:val="00B24B9F"/>
    <w:rsid w:val="00B24DA0"/>
    <w:rsid w:val="00B24DEB"/>
    <w:rsid w:val="00B24E8D"/>
    <w:rsid w:val="00B24EEB"/>
    <w:rsid w:val="00B24F5E"/>
    <w:rsid w:val="00B2506E"/>
    <w:rsid w:val="00B250B2"/>
    <w:rsid w:val="00B254E9"/>
    <w:rsid w:val="00B254FD"/>
    <w:rsid w:val="00B255C3"/>
    <w:rsid w:val="00B256C7"/>
    <w:rsid w:val="00B25990"/>
    <w:rsid w:val="00B25AB7"/>
    <w:rsid w:val="00B25AFF"/>
    <w:rsid w:val="00B25BF5"/>
    <w:rsid w:val="00B25C08"/>
    <w:rsid w:val="00B25C7B"/>
    <w:rsid w:val="00B25C91"/>
    <w:rsid w:val="00B25E6C"/>
    <w:rsid w:val="00B25EAA"/>
    <w:rsid w:val="00B25F06"/>
    <w:rsid w:val="00B26164"/>
    <w:rsid w:val="00B26332"/>
    <w:rsid w:val="00B264AC"/>
    <w:rsid w:val="00B26541"/>
    <w:rsid w:val="00B26633"/>
    <w:rsid w:val="00B26872"/>
    <w:rsid w:val="00B26A4D"/>
    <w:rsid w:val="00B26D48"/>
    <w:rsid w:val="00B26DF8"/>
    <w:rsid w:val="00B2701D"/>
    <w:rsid w:val="00B273F7"/>
    <w:rsid w:val="00B276B8"/>
    <w:rsid w:val="00B2784D"/>
    <w:rsid w:val="00B27B39"/>
    <w:rsid w:val="00B27BCF"/>
    <w:rsid w:val="00B27D20"/>
    <w:rsid w:val="00B27D65"/>
    <w:rsid w:val="00B27D6C"/>
    <w:rsid w:val="00B27E71"/>
    <w:rsid w:val="00B27EDA"/>
    <w:rsid w:val="00B27FD8"/>
    <w:rsid w:val="00B302BD"/>
    <w:rsid w:val="00B3047E"/>
    <w:rsid w:val="00B30611"/>
    <w:rsid w:val="00B306BE"/>
    <w:rsid w:val="00B30786"/>
    <w:rsid w:val="00B307CF"/>
    <w:rsid w:val="00B308ED"/>
    <w:rsid w:val="00B30922"/>
    <w:rsid w:val="00B30A4E"/>
    <w:rsid w:val="00B30B46"/>
    <w:rsid w:val="00B30C1E"/>
    <w:rsid w:val="00B30CD4"/>
    <w:rsid w:val="00B30D5E"/>
    <w:rsid w:val="00B30F4E"/>
    <w:rsid w:val="00B31014"/>
    <w:rsid w:val="00B312E6"/>
    <w:rsid w:val="00B313B4"/>
    <w:rsid w:val="00B313C4"/>
    <w:rsid w:val="00B31460"/>
    <w:rsid w:val="00B315B6"/>
    <w:rsid w:val="00B3160F"/>
    <w:rsid w:val="00B3171B"/>
    <w:rsid w:val="00B318F9"/>
    <w:rsid w:val="00B31928"/>
    <w:rsid w:val="00B319DF"/>
    <w:rsid w:val="00B31B53"/>
    <w:rsid w:val="00B31C1A"/>
    <w:rsid w:val="00B326B1"/>
    <w:rsid w:val="00B32793"/>
    <w:rsid w:val="00B3279C"/>
    <w:rsid w:val="00B327C6"/>
    <w:rsid w:val="00B32906"/>
    <w:rsid w:val="00B329F6"/>
    <w:rsid w:val="00B32A01"/>
    <w:rsid w:val="00B32A59"/>
    <w:rsid w:val="00B32ABE"/>
    <w:rsid w:val="00B32B99"/>
    <w:rsid w:val="00B32DC2"/>
    <w:rsid w:val="00B32E7F"/>
    <w:rsid w:val="00B32EAB"/>
    <w:rsid w:val="00B32F37"/>
    <w:rsid w:val="00B3326B"/>
    <w:rsid w:val="00B33324"/>
    <w:rsid w:val="00B33501"/>
    <w:rsid w:val="00B33556"/>
    <w:rsid w:val="00B33764"/>
    <w:rsid w:val="00B33784"/>
    <w:rsid w:val="00B3397B"/>
    <w:rsid w:val="00B33B86"/>
    <w:rsid w:val="00B33CAD"/>
    <w:rsid w:val="00B33D39"/>
    <w:rsid w:val="00B34259"/>
    <w:rsid w:val="00B3443D"/>
    <w:rsid w:val="00B34A0B"/>
    <w:rsid w:val="00B34A13"/>
    <w:rsid w:val="00B34A96"/>
    <w:rsid w:val="00B34EDA"/>
    <w:rsid w:val="00B35109"/>
    <w:rsid w:val="00B35152"/>
    <w:rsid w:val="00B35245"/>
    <w:rsid w:val="00B353F1"/>
    <w:rsid w:val="00B3540E"/>
    <w:rsid w:val="00B354E7"/>
    <w:rsid w:val="00B358CA"/>
    <w:rsid w:val="00B35948"/>
    <w:rsid w:val="00B35B71"/>
    <w:rsid w:val="00B35C59"/>
    <w:rsid w:val="00B35C75"/>
    <w:rsid w:val="00B35EC8"/>
    <w:rsid w:val="00B3601E"/>
    <w:rsid w:val="00B36654"/>
    <w:rsid w:val="00B36B63"/>
    <w:rsid w:val="00B3749B"/>
    <w:rsid w:val="00B374BA"/>
    <w:rsid w:val="00B37508"/>
    <w:rsid w:val="00B3750E"/>
    <w:rsid w:val="00B3762D"/>
    <w:rsid w:val="00B37753"/>
    <w:rsid w:val="00B37A53"/>
    <w:rsid w:val="00B37AF2"/>
    <w:rsid w:val="00B37E17"/>
    <w:rsid w:val="00B401A7"/>
    <w:rsid w:val="00B4028E"/>
    <w:rsid w:val="00B40499"/>
    <w:rsid w:val="00B404AE"/>
    <w:rsid w:val="00B404F4"/>
    <w:rsid w:val="00B40A2F"/>
    <w:rsid w:val="00B40A35"/>
    <w:rsid w:val="00B40A59"/>
    <w:rsid w:val="00B40A62"/>
    <w:rsid w:val="00B40A94"/>
    <w:rsid w:val="00B40AB9"/>
    <w:rsid w:val="00B40BE1"/>
    <w:rsid w:val="00B40DD5"/>
    <w:rsid w:val="00B40E47"/>
    <w:rsid w:val="00B410C6"/>
    <w:rsid w:val="00B41254"/>
    <w:rsid w:val="00B414E5"/>
    <w:rsid w:val="00B41724"/>
    <w:rsid w:val="00B4191E"/>
    <w:rsid w:val="00B41A21"/>
    <w:rsid w:val="00B41F11"/>
    <w:rsid w:val="00B41FA8"/>
    <w:rsid w:val="00B4215F"/>
    <w:rsid w:val="00B42360"/>
    <w:rsid w:val="00B42510"/>
    <w:rsid w:val="00B42654"/>
    <w:rsid w:val="00B426FA"/>
    <w:rsid w:val="00B4271E"/>
    <w:rsid w:val="00B4283C"/>
    <w:rsid w:val="00B42C1F"/>
    <w:rsid w:val="00B42E52"/>
    <w:rsid w:val="00B430E8"/>
    <w:rsid w:val="00B4323A"/>
    <w:rsid w:val="00B43269"/>
    <w:rsid w:val="00B433A3"/>
    <w:rsid w:val="00B4351A"/>
    <w:rsid w:val="00B4351F"/>
    <w:rsid w:val="00B436E9"/>
    <w:rsid w:val="00B43A0E"/>
    <w:rsid w:val="00B43FB1"/>
    <w:rsid w:val="00B44446"/>
    <w:rsid w:val="00B4451E"/>
    <w:rsid w:val="00B4471E"/>
    <w:rsid w:val="00B44746"/>
    <w:rsid w:val="00B448F2"/>
    <w:rsid w:val="00B44A51"/>
    <w:rsid w:val="00B44AE4"/>
    <w:rsid w:val="00B44CCA"/>
    <w:rsid w:val="00B44D57"/>
    <w:rsid w:val="00B44DE5"/>
    <w:rsid w:val="00B44E9F"/>
    <w:rsid w:val="00B44F8E"/>
    <w:rsid w:val="00B45099"/>
    <w:rsid w:val="00B450C9"/>
    <w:rsid w:val="00B451D1"/>
    <w:rsid w:val="00B45581"/>
    <w:rsid w:val="00B45694"/>
    <w:rsid w:val="00B45882"/>
    <w:rsid w:val="00B458EA"/>
    <w:rsid w:val="00B45B5D"/>
    <w:rsid w:val="00B45CFC"/>
    <w:rsid w:val="00B45DC5"/>
    <w:rsid w:val="00B45F77"/>
    <w:rsid w:val="00B46010"/>
    <w:rsid w:val="00B46011"/>
    <w:rsid w:val="00B4607F"/>
    <w:rsid w:val="00B460EC"/>
    <w:rsid w:val="00B461FB"/>
    <w:rsid w:val="00B46295"/>
    <w:rsid w:val="00B463BB"/>
    <w:rsid w:val="00B4642F"/>
    <w:rsid w:val="00B466D7"/>
    <w:rsid w:val="00B46708"/>
    <w:rsid w:val="00B4674C"/>
    <w:rsid w:val="00B46778"/>
    <w:rsid w:val="00B4677B"/>
    <w:rsid w:val="00B4685D"/>
    <w:rsid w:val="00B4689B"/>
    <w:rsid w:val="00B46C28"/>
    <w:rsid w:val="00B46D55"/>
    <w:rsid w:val="00B46F3F"/>
    <w:rsid w:val="00B471F0"/>
    <w:rsid w:val="00B471F1"/>
    <w:rsid w:val="00B47244"/>
    <w:rsid w:val="00B4738B"/>
    <w:rsid w:val="00B475BB"/>
    <w:rsid w:val="00B475E5"/>
    <w:rsid w:val="00B475FA"/>
    <w:rsid w:val="00B476C5"/>
    <w:rsid w:val="00B47817"/>
    <w:rsid w:val="00B47A19"/>
    <w:rsid w:val="00B47A22"/>
    <w:rsid w:val="00B47AF3"/>
    <w:rsid w:val="00B47EBC"/>
    <w:rsid w:val="00B47F32"/>
    <w:rsid w:val="00B485F4"/>
    <w:rsid w:val="00B50448"/>
    <w:rsid w:val="00B504BE"/>
    <w:rsid w:val="00B506B9"/>
    <w:rsid w:val="00B50998"/>
    <w:rsid w:val="00B50DD1"/>
    <w:rsid w:val="00B50F6C"/>
    <w:rsid w:val="00B51154"/>
    <w:rsid w:val="00B51692"/>
    <w:rsid w:val="00B51757"/>
    <w:rsid w:val="00B51936"/>
    <w:rsid w:val="00B5195C"/>
    <w:rsid w:val="00B51C2C"/>
    <w:rsid w:val="00B51CAA"/>
    <w:rsid w:val="00B51D9E"/>
    <w:rsid w:val="00B51F7D"/>
    <w:rsid w:val="00B5269E"/>
    <w:rsid w:val="00B526B2"/>
    <w:rsid w:val="00B528EA"/>
    <w:rsid w:val="00B52940"/>
    <w:rsid w:val="00B52A9B"/>
    <w:rsid w:val="00B52B6A"/>
    <w:rsid w:val="00B52E3E"/>
    <w:rsid w:val="00B52E9F"/>
    <w:rsid w:val="00B531FE"/>
    <w:rsid w:val="00B53229"/>
    <w:rsid w:val="00B5332E"/>
    <w:rsid w:val="00B53378"/>
    <w:rsid w:val="00B53632"/>
    <w:rsid w:val="00B536E5"/>
    <w:rsid w:val="00B5381D"/>
    <w:rsid w:val="00B53860"/>
    <w:rsid w:val="00B53A46"/>
    <w:rsid w:val="00B53AC2"/>
    <w:rsid w:val="00B53D27"/>
    <w:rsid w:val="00B53F4E"/>
    <w:rsid w:val="00B5401C"/>
    <w:rsid w:val="00B54070"/>
    <w:rsid w:val="00B540F9"/>
    <w:rsid w:val="00B540FA"/>
    <w:rsid w:val="00B543AB"/>
    <w:rsid w:val="00B5440B"/>
    <w:rsid w:val="00B54693"/>
    <w:rsid w:val="00B54799"/>
    <w:rsid w:val="00B54B2C"/>
    <w:rsid w:val="00B54B5A"/>
    <w:rsid w:val="00B54CE6"/>
    <w:rsid w:val="00B54F8F"/>
    <w:rsid w:val="00B55000"/>
    <w:rsid w:val="00B5514F"/>
    <w:rsid w:val="00B55270"/>
    <w:rsid w:val="00B552B2"/>
    <w:rsid w:val="00B55313"/>
    <w:rsid w:val="00B5533F"/>
    <w:rsid w:val="00B55438"/>
    <w:rsid w:val="00B55527"/>
    <w:rsid w:val="00B556FF"/>
    <w:rsid w:val="00B55C3E"/>
    <w:rsid w:val="00B55E5E"/>
    <w:rsid w:val="00B56286"/>
    <w:rsid w:val="00B5629B"/>
    <w:rsid w:val="00B56419"/>
    <w:rsid w:val="00B56740"/>
    <w:rsid w:val="00B568F3"/>
    <w:rsid w:val="00B56916"/>
    <w:rsid w:val="00B56BDE"/>
    <w:rsid w:val="00B56F7C"/>
    <w:rsid w:val="00B570D0"/>
    <w:rsid w:val="00B57468"/>
    <w:rsid w:val="00B575AC"/>
    <w:rsid w:val="00B5774B"/>
    <w:rsid w:val="00B577CD"/>
    <w:rsid w:val="00B5781D"/>
    <w:rsid w:val="00B57977"/>
    <w:rsid w:val="00B5797A"/>
    <w:rsid w:val="00B57D3F"/>
    <w:rsid w:val="00B57E0C"/>
    <w:rsid w:val="00B57E78"/>
    <w:rsid w:val="00B57F4E"/>
    <w:rsid w:val="00B6023C"/>
    <w:rsid w:val="00B603E3"/>
    <w:rsid w:val="00B604B8"/>
    <w:rsid w:val="00B605CF"/>
    <w:rsid w:val="00B605DB"/>
    <w:rsid w:val="00B6079D"/>
    <w:rsid w:val="00B60943"/>
    <w:rsid w:val="00B60AC4"/>
    <w:rsid w:val="00B60AD8"/>
    <w:rsid w:val="00B60C6D"/>
    <w:rsid w:val="00B60DE9"/>
    <w:rsid w:val="00B6127B"/>
    <w:rsid w:val="00B612FD"/>
    <w:rsid w:val="00B614D2"/>
    <w:rsid w:val="00B61870"/>
    <w:rsid w:val="00B61913"/>
    <w:rsid w:val="00B61957"/>
    <w:rsid w:val="00B61C93"/>
    <w:rsid w:val="00B61CBD"/>
    <w:rsid w:val="00B61F2B"/>
    <w:rsid w:val="00B62910"/>
    <w:rsid w:val="00B62D53"/>
    <w:rsid w:val="00B63184"/>
    <w:rsid w:val="00B63187"/>
    <w:rsid w:val="00B63260"/>
    <w:rsid w:val="00B6346C"/>
    <w:rsid w:val="00B6366A"/>
    <w:rsid w:val="00B637A8"/>
    <w:rsid w:val="00B6392D"/>
    <w:rsid w:val="00B63985"/>
    <w:rsid w:val="00B63C99"/>
    <w:rsid w:val="00B63CCE"/>
    <w:rsid w:val="00B63CD7"/>
    <w:rsid w:val="00B63EAD"/>
    <w:rsid w:val="00B6409A"/>
    <w:rsid w:val="00B644D7"/>
    <w:rsid w:val="00B64D0B"/>
    <w:rsid w:val="00B64DE4"/>
    <w:rsid w:val="00B64E1C"/>
    <w:rsid w:val="00B64E2A"/>
    <w:rsid w:val="00B64ECE"/>
    <w:rsid w:val="00B64EE3"/>
    <w:rsid w:val="00B650A6"/>
    <w:rsid w:val="00B65182"/>
    <w:rsid w:val="00B65200"/>
    <w:rsid w:val="00B652A9"/>
    <w:rsid w:val="00B65446"/>
    <w:rsid w:val="00B65448"/>
    <w:rsid w:val="00B65511"/>
    <w:rsid w:val="00B65676"/>
    <w:rsid w:val="00B6583B"/>
    <w:rsid w:val="00B65872"/>
    <w:rsid w:val="00B65A0C"/>
    <w:rsid w:val="00B65D09"/>
    <w:rsid w:val="00B65E03"/>
    <w:rsid w:val="00B65E2C"/>
    <w:rsid w:val="00B66028"/>
    <w:rsid w:val="00B6603F"/>
    <w:rsid w:val="00B6605F"/>
    <w:rsid w:val="00B66090"/>
    <w:rsid w:val="00B663B7"/>
    <w:rsid w:val="00B66494"/>
    <w:rsid w:val="00B66594"/>
    <w:rsid w:val="00B6673B"/>
    <w:rsid w:val="00B66740"/>
    <w:rsid w:val="00B66963"/>
    <w:rsid w:val="00B66BD0"/>
    <w:rsid w:val="00B66C4F"/>
    <w:rsid w:val="00B66E28"/>
    <w:rsid w:val="00B66F0D"/>
    <w:rsid w:val="00B67076"/>
    <w:rsid w:val="00B67315"/>
    <w:rsid w:val="00B675C3"/>
    <w:rsid w:val="00B67630"/>
    <w:rsid w:val="00B679B4"/>
    <w:rsid w:val="00B67A26"/>
    <w:rsid w:val="00B67A6C"/>
    <w:rsid w:val="00B67A77"/>
    <w:rsid w:val="00B700AE"/>
    <w:rsid w:val="00B700EA"/>
    <w:rsid w:val="00B700FD"/>
    <w:rsid w:val="00B701C9"/>
    <w:rsid w:val="00B703C2"/>
    <w:rsid w:val="00B70871"/>
    <w:rsid w:val="00B7087B"/>
    <w:rsid w:val="00B70F4B"/>
    <w:rsid w:val="00B714AD"/>
    <w:rsid w:val="00B7165B"/>
    <w:rsid w:val="00B719A1"/>
    <w:rsid w:val="00B71A47"/>
    <w:rsid w:val="00B71AA2"/>
    <w:rsid w:val="00B71BF7"/>
    <w:rsid w:val="00B71C81"/>
    <w:rsid w:val="00B71D58"/>
    <w:rsid w:val="00B71D8D"/>
    <w:rsid w:val="00B71E84"/>
    <w:rsid w:val="00B7203E"/>
    <w:rsid w:val="00B7217D"/>
    <w:rsid w:val="00B721B0"/>
    <w:rsid w:val="00B722D7"/>
    <w:rsid w:val="00B72366"/>
    <w:rsid w:val="00B7277C"/>
    <w:rsid w:val="00B727BE"/>
    <w:rsid w:val="00B72A49"/>
    <w:rsid w:val="00B72C9E"/>
    <w:rsid w:val="00B72D41"/>
    <w:rsid w:val="00B72E26"/>
    <w:rsid w:val="00B72ED8"/>
    <w:rsid w:val="00B73088"/>
    <w:rsid w:val="00B7333F"/>
    <w:rsid w:val="00B7369D"/>
    <w:rsid w:val="00B73709"/>
    <w:rsid w:val="00B73927"/>
    <w:rsid w:val="00B73950"/>
    <w:rsid w:val="00B73A31"/>
    <w:rsid w:val="00B73A72"/>
    <w:rsid w:val="00B73A96"/>
    <w:rsid w:val="00B73BDE"/>
    <w:rsid w:val="00B73C07"/>
    <w:rsid w:val="00B73D0E"/>
    <w:rsid w:val="00B73E21"/>
    <w:rsid w:val="00B73F93"/>
    <w:rsid w:val="00B742EA"/>
    <w:rsid w:val="00B742EF"/>
    <w:rsid w:val="00B74480"/>
    <w:rsid w:val="00B74604"/>
    <w:rsid w:val="00B749B4"/>
    <w:rsid w:val="00B74AA1"/>
    <w:rsid w:val="00B74B9D"/>
    <w:rsid w:val="00B74C5A"/>
    <w:rsid w:val="00B74CED"/>
    <w:rsid w:val="00B74D67"/>
    <w:rsid w:val="00B75172"/>
    <w:rsid w:val="00B754DF"/>
    <w:rsid w:val="00B755F3"/>
    <w:rsid w:val="00B75627"/>
    <w:rsid w:val="00B7577E"/>
    <w:rsid w:val="00B75823"/>
    <w:rsid w:val="00B75CE7"/>
    <w:rsid w:val="00B75E1F"/>
    <w:rsid w:val="00B75E2A"/>
    <w:rsid w:val="00B75E80"/>
    <w:rsid w:val="00B75EBA"/>
    <w:rsid w:val="00B76293"/>
    <w:rsid w:val="00B763A9"/>
    <w:rsid w:val="00B763E5"/>
    <w:rsid w:val="00B7644C"/>
    <w:rsid w:val="00B764D5"/>
    <w:rsid w:val="00B7669B"/>
    <w:rsid w:val="00B766BA"/>
    <w:rsid w:val="00B76AB8"/>
    <w:rsid w:val="00B76BA8"/>
    <w:rsid w:val="00B76BEE"/>
    <w:rsid w:val="00B76F3F"/>
    <w:rsid w:val="00B76FD2"/>
    <w:rsid w:val="00B77120"/>
    <w:rsid w:val="00B771F7"/>
    <w:rsid w:val="00B773FE"/>
    <w:rsid w:val="00B774F8"/>
    <w:rsid w:val="00B775F8"/>
    <w:rsid w:val="00B80145"/>
    <w:rsid w:val="00B80332"/>
    <w:rsid w:val="00B804CB"/>
    <w:rsid w:val="00B8061F"/>
    <w:rsid w:val="00B80683"/>
    <w:rsid w:val="00B80850"/>
    <w:rsid w:val="00B8089B"/>
    <w:rsid w:val="00B808E7"/>
    <w:rsid w:val="00B809B6"/>
    <w:rsid w:val="00B80AAF"/>
    <w:rsid w:val="00B80B10"/>
    <w:rsid w:val="00B81066"/>
    <w:rsid w:val="00B81078"/>
    <w:rsid w:val="00B8116A"/>
    <w:rsid w:val="00B8119E"/>
    <w:rsid w:val="00B812A2"/>
    <w:rsid w:val="00B812BC"/>
    <w:rsid w:val="00B81588"/>
    <w:rsid w:val="00B81678"/>
    <w:rsid w:val="00B8168E"/>
    <w:rsid w:val="00B8171F"/>
    <w:rsid w:val="00B817AB"/>
    <w:rsid w:val="00B81C62"/>
    <w:rsid w:val="00B823D9"/>
    <w:rsid w:val="00B82799"/>
    <w:rsid w:val="00B82876"/>
    <w:rsid w:val="00B82D9F"/>
    <w:rsid w:val="00B82EEA"/>
    <w:rsid w:val="00B82EF5"/>
    <w:rsid w:val="00B8366E"/>
    <w:rsid w:val="00B83D7A"/>
    <w:rsid w:val="00B83D7B"/>
    <w:rsid w:val="00B83E4C"/>
    <w:rsid w:val="00B841FC"/>
    <w:rsid w:val="00B844CD"/>
    <w:rsid w:val="00B84657"/>
    <w:rsid w:val="00B84792"/>
    <w:rsid w:val="00B84831"/>
    <w:rsid w:val="00B8484E"/>
    <w:rsid w:val="00B8496B"/>
    <w:rsid w:val="00B84A84"/>
    <w:rsid w:val="00B84B0D"/>
    <w:rsid w:val="00B84C5D"/>
    <w:rsid w:val="00B84E48"/>
    <w:rsid w:val="00B85136"/>
    <w:rsid w:val="00B85573"/>
    <w:rsid w:val="00B855D7"/>
    <w:rsid w:val="00B856EE"/>
    <w:rsid w:val="00B857C2"/>
    <w:rsid w:val="00B858EF"/>
    <w:rsid w:val="00B85919"/>
    <w:rsid w:val="00B85CF7"/>
    <w:rsid w:val="00B85D8B"/>
    <w:rsid w:val="00B8604F"/>
    <w:rsid w:val="00B860B0"/>
    <w:rsid w:val="00B86235"/>
    <w:rsid w:val="00B8651D"/>
    <w:rsid w:val="00B8679B"/>
    <w:rsid w:val="00B867AD"/>
    <w:rsid w:val="00B86910"/>
    <w:rsid w:val="00B8693A"/>
    <w:rsid w:val="00B86986"/>
    <w:rsid w:val="00B869CC"/>
    <w:rsid w:val="00B86DF4"/>
    <w:rsid w:val="00B86DF9"/>
    <w:rsid w:val="00B87191"/>
    <w:rsid w:val="00B872A3"/>
    <w:rsid w:val="00B872A8"/>
    <w:rsid w:val="00B872B1"/>
    <w:rsid w:val="00B874A8"/>
    <w:rsid w:val="00B875AB"/>
    <w:rsid w:val="00B87624"/>
    <w:rsid w:val="00B87682"/>
    <w:rsid w:val="00B876AE"/>
    <w:rsid w:val="00B87873"/>
    <w:rsid w:val="00B878C2"/>
    <w:rsid w:val="00B87B5C"/>
    <w:rsid w:val="00B87D8B"/>
    <w:rsid w:val="00B87E0E"/>
    <w:rsid w:val="00B9014C"/>
    <w:rsid w:val="00B905EB"/>
    <w:rsid w:val="00B906A7"/>
    <w:rsid w:val="00B90A9A"/>
    <w:rsid w:val="00B90AFB"/>
    <w:rsid w:val="00B90C4A"/>
    <w:rsid w:val="00B90D9D"/>
    <w:rsid w:val="00B90E24"/>
    <w:rsid w:val="00B90EC6"/>
    <w:rsid w:val="00B90FF1"/>
    <w:rsid w:val="00B91447"/>
    <w:rsid w:val="00B91544"/>
    <w:rsid w:val="00B9163E"/>
    <w:rsid w:val="00B916C7"/>
    <w:rsid w:val="00B919D1"/>
    <w:rsid w:val="00B91AE7"/>
    <w:rsid w:val="00B91CE1"/>
    <w:rsid w:val="00B91D48"/>
    <w:rsid w:val="00B91F6C"/>
    <w:rsid w:val="00B9204B"/>
    <w:rsid w:val="00B9233A"/>
    <w:rsid w:val="00B9242C"/>
    <w:rsid w:val="00B92560"/>
    <w:rsid w:val="00B92585"/>
    <w:rsid w:val="00B925F4"/>
    <w:rsid w:val="00B928D8"/>
    <w:rsid w:val="00B92994"/>
    <w:rsid w:val="00B929BB"/>
    <w:rsid w:val="00B92A7D"/>
    <w:rsid w:val="00B92DC1"/>
    <w:rsid w:val="00B932D0"/>
    <w:rsid w:val="00B9368F"/>
    <w:rsid w:val="00B936F7"/>
    <w:rsid w:val="00B9392E"/>
    <w:rsid w:val="00B939C4"/>
    <w:rsid w:val="00B939E8"/>
    <w:rsid w:val="00B93AB7"/>
    <w:rsid w:val="00B93C27"/>
    <w:rsid w:val="00B93C67"/>
    <w:rsid w:val="00B93F81"/>
    <w:rsid w:val="00B943D4"/>
    <w:rsid w:val="00B94484"/>
    <w:rsid w:val="00B947A4"/>
    <w:rsid w:val="00B948D2"/>
    <w:rsid w:val="00B94A4D"/>
    <w:rsid w:val="00B94A73"/>
    <w:rsid w:val="00B94AEE"/>
    <w:rsid w:val="00B94CD7"/>
    <w:rsid w:val="00B94D34"/>
    <w:rsid w:val="00B94F96"/>
    <w:rsid w:val="00B95163"/>
    <w:rsid w:val="00B95391"/>
    <w:rsid w:val="00B9542B"/>
    <w:rsid w:val="00B95431"/>
    <w:rsid w:val="00B954B3"/>
    <w:rsid w:val="00B956BD"/>
    <w:rsid w:val="00B95960"/>
    <w:rsid w:val="00B959BA"/>
    <w:rsid w:val="00B95AFB"/>
    <w:rsid w:val="00B95BC3"/>
    <w:rsid w:val="00B95CDD"/>
    <w:rsid w:val="00B95D3B"/>
    <w:rsid w:val="00B95E47"/>
    <w:rsid w:val="00B960C7"/>
    <w:rsid w:val="00B962C1"/>
    <w:rsid w:val="00B96324"/>
    <w:rsid w:val="00B9633C"/>
    <w:rsid w:val="00B965B9"/>
    <w:rsid w:val="00B96973"/>
    <w:rsid w:val="00B96991"/>
    <w:rsid w:val="00B96BCC"/>
    <w:rsid w:val="00B96C97"/>
    <w:rsid w:val="00B96C9B"/>
    <w:rsid w:val="00B9745E"/>
    <w:rsid w:val="00B975CE"/>
    <w:rsid w:val="00B9761B"/>
    <w:rsid w:val="00B97796"/>
    <w:rsid w:val="00B9796F"/>
    <w:rsid w:val="00B97B3B"/>
    <w:rsid w:val="00B97BDD"/>
    <w:rsid w:val="00B97C8E"/>
    <w:rsid w:val="00B97F46"/>
    <w:rsid w:val="00BA03E6"/>
    <w:rsid w:val="00BA044B"/>
    <w:rsid w:val="00BA07CF"/>
    <w:rsid w:val="00BA07DA"/>
    <w:rsid w:val="00BA0B22"/>
    <w:rsid w:val="00BA0C2F"/>
    <w:rsid w:val="00BA0D7C"/>
    <w:rsid w:val="00BA11C1"/>
    <w:rsid w:val="00BA1757"/>
    <w:rsid w:val="00BA1884"/>
    <w:rsid w:val="00BA1AF2"/>
    <w:rsid w:val="00BA1B82"/>
    <w:rsid w:val="00BA1C54"/>
    <w:rsid w:val="00BA1CCC"/>
    <w:rsid w:val="00BA1D07"/>
    <w:rsid w:val="00BA1DBD"/>
    <w:rsid w:val="00BA1DEF"/>
    <w:rsid w:val="00BA1DF6"/>
    <w:rsid w:val="00BA1E5D"/>
    <w:rsid w:val="00BA1FAE"/>
    <w:rsid w:val="00BA211B"/>
    <w:rsid w:val="00BA216E"/>
    <w:rsid w:val="00BA22AA"/>
    <w:rsid w:val="00BA23F3"/>
    <w:rsid w:val="00BA2550"/>
    <w:rsid w:val="00BA27E7"/>
    <w:rsid w:val="00BA2803"/>
    <w:rsid w:val="00BA280A"/>
    <w:rsid w:val="00BA3040"/>
    <w:rsid w:val="00BA30D3"/>
    <w:rsid w:val="00BA3147"/>
    <w:rsid w:val="00BA3190"/>
    <w:rsid w:val="00BA31BE"/>
    <w:rsid w:val="00BA33C7"/>
    <w:rsid w:val="00BA340D"/>
    <w:rsid w:val="00BA36A8"/>
    <w:rsid w:val="00BA38D6"/>
    <w:rsid w:val="00BA38F1"/>
    <w:rsid w:val="00BA3966"/>
    <w:rsid w:val="00BA3B7D"/>
    <w:rsid w:val="00BA3C85"/>
    <w:rsid w:val="00BA3E98"/>
    <w:rsid w:val="00BA3ECC"/>
    <w:rsid w:val="00BA403E"/>
    <w:rsid w:val="00BA40F0"/>
    <w:rsid w:val="00BA412A"/>
    <w:rsid w:val="00BA41C7"/>
    <w:rsid w:val="00BA4264"/>
    <w:rsid w:val="00BA42DD"/>
    <w:rsid w:val="00BA430E"/>
    <w:rsid w:val="00BA462A"/>
    <w:rsid w:val="00BA4785"/>
    <w:rsid w:val="00BA47EB"/>
    <w:rsid w:val="00BA486B"/>
    <w:rsid w:val="00BA4AE4"/>
    <w:rsid w:val="00BA4B30"/>
    <w:rsid w:val="00BA4B6B"/>
    <w:rsid w:val="00BA4EA0"/>
    <w:rsid w:val="00BA4EB2"/>
    <w:rsid w:val="00BA527A"/>
    <w:rsid w:val="00BA5369"/>
    <w:rsid w:val="00BA5626"/>
    <w:rsid w:val="00BA5A7A"/>
    <w:rsid w:val="00BA5AD5"/>
    <w:rsid w:val="00BA5C39"/>
    <w:rsid w:val="00BA5C72"/>
    <w:rsid w:val="00BA5EFD"/>
    <w:rsid w:val="00BA5F5E"/>
    <w:rsid w:val="00BA5FB0"/>
    <w:rsid w:val="00BA6188"/>
    <w:rsid w:val="00BA6554"/>
    <w:rsid w:val="00BA676B"/>
    <w:rsid w:val="00BA6BB0"/>
    <w:rsid w:val="00BA6D66"/>
    <w:rsid w:val="00BA7169"/>
    <w:rsid w:val="00BA7396"/>
    <w:rsid w:val="00BA73D6"/>
    <w:rsid w:val="00BA756A"/>
    <w:rsid w:val="00BA780F"/>
    <w:rsid w:val="00BA7ADD"/>
    <w:rsid w:val="00BA7B0A"/>
    <w:rsid w:val="00BA7BE7"/>
    <w:rsid w:val="00BA7C71"/>
    <w:rsid w:val="00BA7C7E"/>
    <w:rsid w:val="00BA7D66"/>
    <w:rsid w:val="00BB012F"/>
    <w:rsid w:val="00BB01D7"/>
    <w:rsid w:val="00BB01F8"/>
    <w:rsid w:val="00BB02C0"/>
    <w:rsid w:val="00BB02D9"/>
    <w:rsid w:val="00BB03C8"/>
    <w:rsid w:val="00BB044F"/>
    <w:rsid w:val="00BB0A4B"/>
    <w:rsid w:val="00BB0A6C"/>
    <w:rsid w:val="00BB0D0A"/>
    <w:rsid w:val="00BB0E47"/>
    <w:rsid w:val="00BB1106"/>
    <w:rsid w:val="00BB11AB"/>
    <w:rsid w:val="00BB12DC"/>
    <w:rsid w:val="00BB1385"/>
    <w:rsid w:val="00BB15FD"/>
    <w:rsid w:val="00BB179D"/>
    <w:rsid w:val="00BB1830"/>
    <w:rsid w:val="00BB191C"/>
    <w:rsid w:val="00BB1964"/>
    <w:rsid w:val="00BB1999"/>
    <w:rsid w:val="00BB1C22"/>
    <w:rsid w:val="00BB1C75"/>
    <w:rsid w:val="00BB1CAC"/>
    <w:rsid w:val="00BB1E66"/>
    <w:rsid w:val="00BB1EC6"/>
    <w:rsid w:val="00BB1F35"/>
    <w:rsid w:val="00BB20F1"/>
    <w:rsid w:val="00BB2110"/>
    <w:rsid w:val="00BB21D2"/>
    <w:rsid w:val="00BB23AB"/>
    <w:rsid w:val="00BB2403"/>
    <w:rsid w:val="00BB255D"/>
    <w:rsid w:val="00BB2969"/>
    <w:rsid w:val="00BB2C94"/>
    <w:rsid w:val="00BB30D3"/>
    <w:rsid w:val="00BB3207"/>
    <w:rsid w:val="00BB3393"/>
    <w:rsid w:val="00BB339B"/>
    <w:rsid w:val="00BB359F"/>
    <w:rsid w:val="00BB3756"/>
    <w:rsid w:val="00BB3B5D"/>
    <w:rsid w:val="00BB3CAE"/>
    <w:rsid w:val="00BB3E39"/>
    <w:rsid w:val="00BB403E"/>
    <w:rsid w:val="00BB4197"/>
    <w:rsid w:val="00BB4677"/>
    <w:rsid w:val="00BB49F6"/>
    <w:rsid w:val="00BB4B26"/>
    <w:rsid w:val="00BB4DAD"/>
    <w:rsid w:val="00BB4F02"/>
    <w:rsid w:val="00BB4F16"/>
    <w:rsid w:val="00BB5027"/>
    <w:rsid w:val="00BB50E0"/>
    <w:rsid w:val="00BB51E7"/>
    <w:rsid w:val="00BB52C0"/>
    <w:rsid w:val="00BB533B"/>
    <w:rsid w:val="00BB5599"/>
    <w:rsid w:val="00BB55A7"/>
    <w:rsid w:val="00BB57B4"/>
    <w:rsid w:val="00BB5C0B"/>
    <w:rsid w:val="00BB5C1A"/>
    <w:rsid w:val="00BB60BC"/>
    <w:rsid w:val="00BB6134"/>
    <w:rsid w:val="00BB628F"/>
    <w:rsid w:val="00BB6872"/>
    <w:rsid w:val="00BB6A3B"/>
    <w:rsid w:val="00BB6B1E"/>
    <w:rsid w:val="00BB6EC9"/>
    <w:rsid w:val="00BB6F26"/>
    <w:rsid w:val="00BB6F3B"/>
    <w:rsid w:val="00BB7278"/>
    <w:rsid w:val="00BB7739"/>
    <w:rsid w:val="00BB7749"/>
    <w:rsid w:val="00BB780A"/>
    <w:rsid w:val="00BB7D40"/>
    <w:rsid w:val="00BB7F62"/>
    <w:rsid w:val="00BB7F66"/>
    <w:rsid w:val="00BC00CA"/>
    <w:rsid w:val="00BC0107"/>
    <w:rsid w:val="00BC02D5"/>
    <w:rsid w:val="00BC09E9"/>
    <w:rsid w:val="00BC0CB3"/>
    <w:rsid w:val="00BC11B0"/>
    <w:rsid w:val="00BC1228"/>
    <w:rsid w:val="00BC13F7"/>
    <w:rsid w:val="00BC158E"/>
    <w:rsid w:val="00BC1841"/>
    <w:rsid w:val="00BC1914"/>
    <w:rsid w:val="00BC1CF8"/>
    <w:rsid w:val="00BC1DEF"/>
    <w:rsid w:val="00BC1F11"/>
    <w:rsid w:val="00BC2041"/>
    <w:rsid w:val="00BC2178"/>
    <w:rsid w:val="00BC238C"/>
    <w:rsid w:val="00BC2565"/>
    <w:rsid w:val="00BC273E"/>
    <w:rsid w:val="00BC2782"/>
    <w:rsid w:val="00BC27CB"/>
    <w:rsid w:val="00BC2949"/>
    <w:rsid w:val="00BC2A17"/>
    <w:rsid w:val="00BC2BA5"/>
    <w:rsid w:val="00BC2C16"/>
    <w:rsid w:val="00BC2EF5"/>
    <w:rsid w:val="00BC2F3D"/>
    <w:rsid w:val="00BC2FE7"/>
    <w:rsid w:val="00BC3094"/>
    <w:rsid w:val="00BC348D"/>
    <w:rsid w:val="00BC368E"/>
    <w:rsid w:val="00BC36D0"/>
    <w:rsid w:val="00BC3739"/>
    <w:rsid w:val="00BC37E1"/>
    <w:rsid w:val="00BC386D"/>
    <w:rsid w:val="00BC389F"/>
    <w:rsid w:val="00BC3A4C"/>
    <w:rsid w:val="00BC3B64"/>
    <w:rsid w:val="00BC3ED9"/>
    <w:rsid w:val="00BC3F96"/>
    <w:rsid w:val="00BC402E"/>
    <w:rsid w:val="00BC4036"/>
    <w:rsid w:val="00BC40C2"/>
    <w:rsid w:val="00BC43ED"/>
    <w:rsid w:val="00BC449A"/>
    <w:rsid w:val="00BC4750"/>
    <w:rsid w:val="00BC47FB"/>
    <w:rsid w:val="00BC4B9E"/>
    <w:rsid w:val="00BC4C43"/>
    <w:rsid w:val="00BC4D9F"/>
    <w:rsid w:val="00BC52C6"/>
    <w:rsid w:val="00BC55B7"/>
    <w:rsid w:val="00BC5846"/>
    <w:rsid w:val="00BC5CEE"/>
    <w:rsid w:val="00BC5D4B"/>
    <w:rsid w:val="00BC5E4E"/>
    <w:rsid w:val="00BC605E"/>
    <w:rsid w:val="00BC61E4"/>
    <w:rsid w:val="00BC6281"/>
    <w:rsid w:val="00BC6405"/>
    <w:rsid w:val="00BC64A4"/>
    <w:rsid w:val="00BC6539"/>
    <w:rsid w:val="00BC664A"/>
    <w:rsid w:val="00BC6717"/>
    <w:rsid w:val="00BC691D"/>
    <w:rsid w:val="00BC6C11"/>
    <w:rsid w:val="00BC6C4E"/>
    <w:rsid w:val="00BC6C5A"/>
    <w:rsid w:val="00BC6D3D"/>
    <w:rsid w:val="00BC72FE"/>
    <w:rsid w:val="00BC73C2"/>
    <w:rsid w:val="00BC75EA"/>
    <w:rsid w:val="00BC789D"/>
    <w:rsid w:val="00BC791B"/>
    <w:rsid w:val="00BC797E"/>
    <w:rsid w:val="00BC79CA"/>
    <w:rsid w:val="00BC7E3A"/>
    <w:rsid w:val="00BC7F0B"/>
    <w:rsid w:val="00BD0136"/>
    <w:rsid w:val="00BD024D"/>
    <w:rsid w:val="00BD03C9"/>
    <w:rsid w:val="00BD070D"/>
    <w:rsid w:val="00BD075A"/>
    <w:rsid w:val="00BD0991"/>
    <w:rsid w:val="00BD113D"/>
    <w:rsid w:val="00BD13C1"/>
    <w:rsid w:val="00BD1494"/>
    <w:rsid w:val="00BD154B"/>
    <w:rsid w:val="00BD165D"/>
    <w:rsid w:val="00BD167E"/>
    <w:rsid w:val="00BD17CB"/>
    <w:rsid w:val="00BD18B0"/>
    <w:rsid w:val="00BD1AB3"/>
    <w:rsid w:val="00BD1C69"/>
    <w:rsid w:val="00BD1CD0"/>
    <w:rsid w:val="00BD1E20"/>
    <w:rsid w:val="00BD1F23"/>
    <w:rsid w:val="00BD1F7C"/>
    <w:rsid w:val="00BD2164"/>
    <w:rsid w:val="00BD2195"/>
    <w:rsid w:val="00BD236B"/>
    <w:rsid w:val="00BD2420"/>
    <w:rsid w:val="00BD2542"/>
    <w:rsid w:val="00BD274E"/>
    <w:rsid w:val="00BD2869"/>
    <w:rsid w:val="00BD287E"/>
    <w:rsid w:val="00BD2B4A"/>
    <w:rsid w:val="00BD2C31"/>
    <w:rsid w:val="00BD2E2B"/>
    <w:rsid w:val="00BD2EDA"/>
    <w:rsid w:val="00BD2FF1"/>
    <w:rsid w:val="00BD30D8"/>
    <w:rsid w:val="00BD30F0"/>
    <w:rsid w:val="00BD3472"/>
    <w:rsid w:val="00BD34CE"/>
    <w:rsid w:val="00BD370B"/>
    <w:rsid w:val="00BD3852"/>
    <w:rsid w:val="00BD38A3"/>
    <w:rsid w:val="00BD3908"/>
    <w:rsid w:val="00BD39AE"/>
    <w:rsid w:val="00BD3A33"/>
    <w:rsid w:val="00BD3ABA"/>
    <w:rsid w:val="00BD3B0A"/>
    <w:rsid w:val="00BD3B56"/>
    <w:rsid w:val="00BD3EEC"/>
    <w:rsid w:val="00BD40C3"/>
    <w:rsid w:val="00BD40F5"/>
    <w:rsid w:val="00BD4178"/>
    <w:rsid w:val="00BD41D3"/>
    <w:rsid w:val="00BD43E9"/>
    <w:rsid w:val="00BD4531"/>
    <w:rsid w:val="00BD4582"/>
    <w:rsid w:val="00BD463A"/>
    <w:rsid w:val="00BD48A3"/>
    <w:rsid w:val="00BD498B"/>
    <w:rsid w:val="00BD49AC"/>
    <w:rsid w:val="00BD4A3E"/>
    <w:rsid w:val="00BD4B03"/>
    <w:rsid w:val="00BD4CCD"/>
    <w:rsid w:val="00BD4EF5"/>
    <w:rsid w:val="00BD4F2B"/>
    <w:rsid w:val="00BD4F7D"/>
    <w:rsid w:val="00BD50D0"/>
    <w:rsid w:val="00BD5104"/>
    <w:rsid w:val="00BD5241"/>
    <w:rsid w:val="00BD53C4"/>
    <w:rsid w:val="00BD547C"/>
    <w:rsid w:val="00BD56D2"/>
    <w:rsid w:val="00BD59A6"/>
    <w:rsid w:val="00BD5B78"/>
    <w:rsid w:val="00BD5E74"/>
    <w:rsid w:val="00BD60DD"/>
    <w:rsid w:val="00BD6178"/>
    <w:rsid w:val="00BD629B"/>
    <w:rsid w:val="00BD62D7"/>
    <w:rsid w:val="00BD63CA"/>
    <w:rsid w:val="00BD6583"/>
    <w:rsid w:val="00BD6789"/>
    <w:rsid w:val="00BD6A07"/>
    <w:rsid w:val="00BD6B85"/>
    <w:rsid w:val="00BD6E60"/>
    <w:rsid w:val="00BD6F17"/>
    <w:rsid w:val="00BD7315"/>
    <w:rsid w:val="00BD74D1"/>
    <w:rsid w:val="00BD77FB"/>
    <w:rsid w:val="00BD7841"/>
    <w:rsid w:val="00BD7887"/>
    <w:rsid w:val="00BE0171"/>
    <w:rsid w:val="00BE0226"/>
    <w:rsid w:val="00BE0361"/>
    <w:rsid w:val="00BE04B6"/>
    <w:rsid w:val="00BE04DC"/>
    <w:rsid w:val="00BE0724"/>
    <w:rsid w:val="00BE0777"/>
    <w:rsid w:val="00BE08DE"/>
    <w:rsid w:val="00BE127B"/>
    <w:rsid w:val="00BE12DD"/>
    <w:rsid w:val="00BE12DF"/>
    <w:rsid w:val="00BE1D32"/>
    <w:rsid w:val="00BE1EAC"/>
    <w:rsid w:val="00BE206C"/>
    <w:rsid w:val="00BE20A9"/>
    <w:rsid w:val="00BE20E1"/>
    <w:rsid w:val="00BE237C"/>
    <w:rsid w:val="00BE249B"/>
    <w:rsid w:val="00BE26A0"/>
    <w:rsid w:val="00BE273E"/>
    <w:rsid w:val="00BE2A76"/>
    <w:rsid w:val="00BE2C60"/>
    <w:rsid w:val="00BE2DBA"/>
    <w:rsid w:val="00BE2DBC"/>
    <w:rsid w:val="00BE2EAE"/>
    <w:rsid w:val="00BE2F42"/>
    <w:rsid w:val="00BE2F70"/>
    <w:rsid w:val="00BE30E5"/>
    <w:rsid w:val="00BE31AE"/>
    <w:rsid w:val="00BE351A"/>
    <w:rsid w:val="00BE3611"/>
    <w:rsid w:val="00BE3AB5"/>
    <w:rsid w:val="00BE3C77"/>
    <w:rsid w:val="00BE42EF"/>
    <w:rsid w:val="00BE42FB"/>
    <w:rsid w:val="00BE49FF"/>
    <w:rsid w:val="00BE5042"/>
    <w:rsid w:val="00BE5647"/>
    <w:rsid w:val="00BE57AB"/>
    <w:rsid w:val="00BE58CE"/>
    <w:rsid w:val="00BE5973"/>
    <w:rsid w:val="00BE5A74"/>
    <w:rsid w:val="00BE5AB8"/>
    <w:rsid w:val="00BE5BE5"/>
    <w:rsid w:val="00BE5D76"/>
    <w:rsid w:val="00BE5F06"/>
    <w:rsid w:val="00BE602B"/>
    <w:rsid w:val="00BE614C"/>
    <w:rsid w:val="00BE619B"/>
    <w:rsid w:val="00BE61CB"/>
    <w:rsid w:val="00BE6237"/>
    <w:rsid w:val="00BE62F8"/>
    <w:rsid w:val="00BE637A"/>
    <w:rsid w:val="00BE64CD"/>
    <w:rsid w:val="00BE66B6"/>
    <w:rsid w:val="00BE66E2"/>
    <w:rsid w:val="00BE6789"/>
    <w:rsid w:val="00BE679D"/>
    <w:rsid w:val="00BE6C89"/>
    <w:rsid w:val="00BE6CF5"/>
    <w:rsid w:val="00BE6F76"/>
    <w:rsid w:val="00BE7140"/>
    <w:rsid w:val="00BE7262"/>
    <w:rsid w:val="00BE79D2"/>
    <w:rsid w:val="00BE7B11"/>
    <w:rsid w:val="00BE7C82"/>
    <w:rsid w:val="00BE7CAF"/>
    <w:rsid w:val="00BE7D1F"/>
    <w:rsid w:val="00BE7DA2"/>
    <w:rsid w:val="00BE7E7B"/>
    <w:rsid w:val="00BE7EF7"/>
    <w:rsid w:val="00BE7F12"/>
    <w:rsid w:val="00BE7FD8"/>
    <w:rsid w:val="00BF004A"/>
    <w:rsid w:val="00BF021A"/>
    <w:rsid w:val="00BF077B"/>
    <w:rsid w:val="00BF0D30"/>
    <w:rsid w:val="00BF0F7A"/>
    <w:rsid w:val="00BF1028"/>
    <w:rsid w:val="00BF1112"/>
    <w:rsid w:val="00BF11CE"/>
    <w:rsid w:val="00BF1385"/>
    <w:rsid w:val="00BF14C4"/>
    <w:rsid w:val="00BF18C3"/>
    <w:rsid w:val="00BF1A58"/>
    <w:rsid w:val="00BF1B04"/>
    <w:rsid w:val="00BF1E40"/>
    <w:rsid w:val="00BF1F3E"/>
    <w:rsid w:val="00BF1FEC"/>
    <w:rsid w:val="00BF202C"/>
    <w:rsid w:val="00BF2091"/>
    <w:rsid w:val="00BF21C4"/>
    <w:rsid w:val="00BF21F2"/>
    <w:rsid w:val="00BF22F4"/>
    <w:rsid w:val="00BF249A"/>
    <w:rsid w:val="00BF270F"/>
    <w:rsid w:val="00BF28BA"/>
    <w:rsid w:val="00BF2BC6"/>
    <w:rsid w:val="00BF2BE7"/>
    <w:rsid w:val="00BF2F3D"/>
    <w:rsid w:val="00BF3032"/>
    <w:rsid w:val="00BF3241"/>
    <w:rsid w:val="00BF349C"/>
    <w:rsid w:val="00BF395E"/>
    <w:rsid w:val="00BF39C3"/>
    <w:rsid w:val="00BF3A20"/>
    <w:rsid w:val="00BF3B13"/>
    <w:rsid w:val="00BF3BB6"/>
    <w:rsid w:val="00BF3D14"/>
    <w:rsid w:val="00BF3D83"/>
    <w:rsid w:val="00BF3FBB"/>
    <w:rsid w:val="00BF4969"/>
    <w:rsid w:val="00BF4A6F"/>
    <w:rsid w:val="00BF5416"/>
    <w:rsid w:val="00BF5A7F"/>
    <w:rsid w:val="00BF5A81"/>
    <w:rsid w:val="00BF5D46"/>
    <w:rsid w:val="00BF5D78"/>
    <w:rsid w:val="00BF6160"/>
    <w:rsid w:val="00BF6193"/>
    <w:rsid w:val="00BF63B5"/>
    <w:rsid w:val="00BF66BD"/>
    <w:rsid w:val="00BF69D4"/>
    <w:rsid w:val="00BF69E9"/>
    <w:rsid w:val="00BF6A50"/>
    <w:rsid w:val="00BF6AAF"/>
    <w:rsid w:val="00BF6AE4"/>
    <w:rsid w:val="00BF6DA9"/>
    <w:rsid w:val="00BF70D1"/>
    <w:rsid w:val="00BF710F"/>
    <w:rsid w:val="00BF711A"/>
    <w:rsid w:val="00BF72BB"/>
    <w:rsid w:val="00BF7569"/>
    <w:rsid w:val="00BF7623"/>
    <w:rsid w:val="00BF7785"/>
    <w:rsid w:val="00BF7808"/>
    <w:rsid w:val="00BF78A0"/>
    <w:rsid w:val="00BF79AB"/>
    <w:rsid w:val="00BF7DB1"/>
    <w:rsid w:val="00BF7E1A"/>
    <w:rsid w:val="00BF7F08"/>
    <w:rsid w:val="00BF7F46"/>
    <w:rsid w:val="00C000E0"/>
    <w:rsid w:val="00C00120"/>
    <w:rsid w:val="00C001C9"/>
    <w:rsid w:val="00C00254"/>
    <w:rsid w:val="00C00334"/>
    <w:rsid w:val="00C0056E"/>
    <w:rsid w:val="00C005EF"/>
    <w:rsid w:val="00C00630"/>
    <w:rsid w:val="00C00814"/>
    <w:rsid w:val="00C0091C"/>
    <w:rsid w:val="00C009D6"/>
    <w:rsid w:val="00C00F93"/>
    <w:rsid w:val="00C011CB"/>
    <w:rsid w:val="00C0144E"/>
    <w:rsid w:val="00C01454"/>
    <w:rsid w:val="00C01458"/>
    <w:rsid w:val="00C014EC"/>
    <w:rsid w:val="00C01537"/>
    <w:rsid w:val="00C01748"/>
    <w:rsid w:val="00C01823"/>
    <w:rsid w:val="00C019A1"/>
    <w:rsid w:val="00C01F0D"/>
    <w:rsid w:val="00C01F99"/>
    <w:rsid w:val="00C0210C"/>
    <w:rsid w:val="00C02152"/>
    <w:rsid w:val="00C022E4"/>
    <w:rsid w:val="00C02390"/>
    <w:rsid w:val="00C02550"/>
    <w:rsid w:val="00C02565"/>
    <w:rsid w:val="00C02595"/>
    <w:rsid w:val="00C025D3"/>
    <w:rsid w:val="00C0267B"/>
    <w:rsid w:val="00C02730"/>
    <w:rsid w:val="00C0287B"/>
    <w:rsid w:val="00C02C4E"/>
    <w:rsid w:val="00C02E2E"/>
    <w:rsid w:val="00C02F38"/>
    <w:rsid w:val="00C0318D"/>
    <w:rsid w:val="00C031B1"/>
    <w:rsid w:val="00C0329B"/>
    <w:rsid w:val="00C034F5"/>
    <w:rsid w:val="00C03504"/>
    <w:rsid w:val="00C0352F"/>
    <w:rsid w:val="00C03648"/>
    <w:rsid w:val="00C03673"/>
    <w:rsid w:val="00C0391D"/>
    <w:rsid w:val="00C03A21"/>
    <w:rsid w:val="00C03DC7"/>
    <w:rsid w:val="00C03E80"/>
    <w:rsid w:val="00C03F17"/>
    <w:rsid w:val="00C042B1"/>
    <w:rsid w:val="00C042D1"/>
    <w:rsid w:val="00C043C0"/>
    <w:rsid w:val="00C045A6"/>
    <w:rsid w:val="00C04705"/>
    <w:rsid w:val="00C04707"/>
    <w:rsid w:val="00C0485A"/>
    <w:rsid w:val="00C04895"/>
    <w:rsid w:val="00C048E5"/>
    <w:rsid w:val="00C04AE1"/>
    <w:rsid w:val="00C04B03"/>
    <w:rsid w:val="00C04C7C"/>
    <w:rsid w:val="00C04D53"/>
    <w:rsid w:val="00C05168"/>
    <w:rsid w:val="00C05360"/>
    <w:rsid w:val="00C054C4"/>
    <w:rsid w:val="00C058D6"/>
    <w:rsid w:val="00C05B8D"/>
    <w:rsid w:val="00C05D18"/>
    <w:rsid w:val="00C05F0C"/>
    <w:rsid w:val="00C05FB1"/>
    <w:rsid w:val="00C0600E"/>
    <w:rsid w:val="00C060FF"/>
    <w:rsid w:val="00C06148"/>
    <w:rsid w:val="00C064EC"/>
    <w:rsid w:val="00C065D1"/>
    <w:rsid w:val="00C065F3"/>
    <w:rsid w:val="00C069CB"/>
    <w:rsid w:val="00C06A4A"/>
    <w:rsid w:val="00C06CDB"/>
    <w:rsid w:val="00C06D1C"/>
    <w:rsid w:val="00C06D31"/>
    <w:rsid w:val="00C06DCA"/>
    <w:rsid w:val="00C06FAD"/>
    <w:rsid w:val="00C0703D"/>
    <w:rsid w:val="00C0706F"/>
    <w:rsid w:val="00C0716A"/>
    <w:rsid w:val="00C07221"/>
    <w:rsid w:val="00C076F6"/>
    <w:rsid w:val="00C07BE3"/>
    <w:rsid w:val="00C07CD2"/>
    <w:rsid w:val="00C07D41"/>
    <w:rsid w:val="00C07E4B"/>
    <w:rsid w:val="00C07E8E"/>
    <w:rsid w:val="00C07EC0"/>
    <w:rsid w:val="00C07F4F"/>
    <w:rsid w:val="00C10235"/>
    <w:rsid w:val="00C10636"/>
    <w:rsid w:val="00C10870"/>
    <w:rsid w:val="00C10871"/>
    <w:rsid w:val="00C10EB7"/>
    <w:rsid w:val="00C10FFC"/>
    <w:rsid w:val="00C11232"/>
    <w:rsid w:val="00C1129B"/>
    <w:rsid w:val="00C11588"/>
    <w:rsid w:val="00C115B3"/>
    <w:rsid w:val="00C11846"/>
    <w:rsid w:val="00C1187B"/>
    <w:rsid w:val="00C1189E"/>
    <w:rsid w:val="00C11B6C"/>
    <w:rsid w:val="00C12201"/>
    <w:rsid w:val="00C1226E"/>
    <w:rsid w:val="00C12278"/>
    <w:rsid w:val="00C1239E"/>
    <w:rsid w:val="00C124F7"/>
    <w:rsid w:val="00C12582"/>
    <w:rsid w:val="00C125DC"/>
    <w:rsid w:val="00C1276E"/>
    <w:rsid w:val="00C127A1"/>
    <w:rsid w:val="00C12874"/>
    <w:rsid w:val="00C12CD9"/>
    <w:rsid w:val="00C12E16"/>
    <w:rsid w:val="00C12EA9"/>
    <w:rsid w:val="00C12F33"/>
    <w:rsid w:val="00C12F86"/>
    <w:rsid w:val="00C13244"/>
    <w:rsid w:val="00C13390"/>
    <w:rsid w:val="00C135BC"/>
    <w:rsid w:val="00C139EA"/>
    <w:rsid w:val="00C13D34"/>
    <w:rsid w:val="00C13DED"/>
    <w:rsid w:val="00C13E65"/>
    <w:rsid w:val="00C13FED"/>
    <w:rsid w:val="00C14146"/>
    <w:rsid w:val="00C14410"/>
    <w:rsid w:val="00C147FC"/>
    <w:rsid w:val="00C14A1C"/>
    <w:rsid w:val="00C14B16"/>
    <w:rsid w:val="00C14BFE"/>
    <w:rsid w:val="00C14C5F"/>
    <w:rsid w:val="00C14D3C"/>
    <w:rsid w:val="00C14E79"/>
    <w:rsid w:val="00C15242"/>
    <w:rsid w:val="00C1528B"/>
    <w:rsid w:val="00C1566E"/>
    <w:rsid w:val="00C15716"/>
    <w:rsid w:val="00C15774"/>
    <w:rsid w:val="00C15915"/>
    <w:rsid w:val="00C15B10"/>
    <w:rsid w:val="00C15B12"/>
    <w:rsid w:val="00C15DD1"/>
    <w:rsid w:val="00C15EE3"/>
    <w:rsid w:val="00C16048"/>
    <w:rsid w:val="00C16431"/>
    <w:rsid w:val="00C164FD"/>
    <w:rsid w:val="00C1650B"/>
    <w:rsid w:val="00C16618"/>
    <w:rsid w:val="00C1681A"/>
    <w:rsid w:val="00C16930"/>
    <w:rsid w:val="00C16AAF"/>
    <w:rsid w:val="00C16AFC"/>
    <w:rsid w:val="00C16BFB"/>
    <w:rsid w:val="00C16D36"/>
    <w:rsid w:val="00C16D44"/>
    <w:rsid w:val="00C16F4F"/>
    <w:rsid w:val="00C1702B"/>
    <w:rsid w:val="00C170D5"/>
    <w:rsid w:val="00C172D5"/>
    <w:rsid w:val="00C17576"/>
    <w:rsid w:val="00C176DB"/>
    <w:rsid w:val="00C177CA"/>
    <w:rsid w:val="00C1780B"/>
    <w:rsid w:val="00C179B1"/>
    <w:rsid w:val="00C17A36"/>
    <w:rsid w:val="00C17AB4"/>
    <w:rsid w:val="00C17B56"/>
    <w:rsid w:val="00C17BAF"/>
    <w:rsid w:val="00C17BE9"/>
    <w:rsid w:val="00C17C19"/>
    <w:rsid w:val="00C17D2D"/>
    <w:rsid w:val="00C17E23"/>
    <w:rsid w:val="00C17E6C"/>
    <w:rsid w:val="00C17F2B"/>
    <w:rsid w:val="00C19E04"/>
    <w:rsid w:val="00C2005C"/>
    <w:rsid w:val="00C20304"/>
    <w:rsid w:val="00C20355"/>
    <w:rsid w:val="00C205E3"/>
    <w:rsid w:val="00C20780"/>
    <w:rsid w:val="00C207ED"/>
    <w:rsid w:val="00C209F7"/>
    <w:rsid w:val="00C20A96"/>
    <w:rsid w:val="00C20C3B"/>
    <w:rsid w:val="00C20EC2"/>
    <w:rsid w:val="00C20EC7"/>
    <w:rsid w:val="00C21014"/>
    <w:rsid w:val="00C213B4"/>
    <w:rsid w:val="00C2155F"/>
    <w:rsid w:val="00C21658"/>
    <w:rsid w:val="00C2190A"/>
    <w:rsid w:val="00C21934"/>
    <w:rsid w:val="00C21CE8"/>
    <w:rsid w:val="00C2247B"/>
    <w:rsid w:val="00C22633"/>
    <w:rsid w:val="00C226E9"/>
    <w:rsid w:val="00C227E9"/>
    <w:rsid w:val="00C22C71"/>
    <w:rsid w:val="00C22CC5"/>
    <w:rsid w:val="00C22CFC"/>
    <w:rsid w:val="00C22E2B"/>
    <w:rsid w:val="00C22F51"/>
    <w:rsid w:val="00C23095"/>
    <w:rsid w:val="00C23231"/>
    <w:rsid w:val="00C2325C"/>
    <w:rsid w:val="00C23468"/>
    <w:rsid w:val="00C234F9"/>
    <w:rsid w:val="00C23B16"/>
    <w:rsid w:val="00C23DF3"/>
    <w:rsid w:val="00C240A8"/>
    <w:rsid w:val="00C2411D"/>
    <w:rsid w:val="00C2419A"/>
    <w:rsid w:val="00C241CC"/>
    <w:rsid w:val="00C2421F"/>
    <w:rsid w:val="00C2457D"/>
    <w:rsid w:val="00C246FD"/>
    <w:rsid w:val="00C24712"/>
    <w:rsid w:val="00C2491F"/>
    <w:rsid w:val="00C24B39"/>
    <w:rsid w:val="00C24BCA"/>
    <w:rsid w:val="00C24C2E"/>
    <w:rsid w:val="00C24D05"/>
    <w:rsid w:val="00C24D42"/>
    <w:rsid w:val="00C24FBC"/>
    <w:rsid w:val="00C25117"/>
    <w:rsid w:val="00C2529C"/>
    <w:rsid w:val="00C253F9"/>
    <w:rsid w:val="00C25466"/>
    <w:rsid w:val="00C257AB"/>
    <w:rsid w:val="00C25876"/>
    <w:rsid w:val="00C25EDF"/>
    <w:rsid w:val="00C2638B"/>
    <w:rsid w:val="00C265A4"/>
    <w:rsid w:val="00C265C8"/>
    <w:rsid w:val="00C266A3"/>
    <w:rsid w:val="00C2677F"/>
    <w:rsid w:val="00C26867"/>
    <w:rsid w:val="00C26892"/>
    <w:rsid w:val="00C26974"/>
    <w:rsid w:val="00C269B7"/>
    <w:rsid w:val="00C26A40"/>
    <w:rsid w:val="00C26CA2"/>
    <w:rsid w:val="00C26D42"/>
    <w:rsid w:val="00C26E73"/>
    <w:rsid w:val="00C26F17"/>
    <w:rsid w:val="00C26F74"/>
    <w:rsid w:val="00C2702B"/>
    <w:rsid w:val="00C27119"/>
    <w:rsid w:val="00C2773E"/>
    <w:rsid w:val="00C279B3"/>
    <w:rsid w:val="00C27BC8"/>
    <w:rsid w:val="00C300AA"/>
    <w:rsid w:val="00C305E0"/>
    <w:rsid w:val="00C30707"/>
    <w:rsid w:val="00C30827"/>
    <w:rsid w:val="00C30F3A"/>
    <w:rsid w:val="00C3103F"/>
    <w:rsid w:val="00C3109F"/>
    <w:rsid w:val="00C31227"/>
    <w:rsid w:val="00C3132B"/>
    <w:rsid w:val="00C31352"/>
    <w:rsid w:val="00C31410"/>
    <w:rsid w:val="00C3186A"/>
    <w:rsid w:val="00C3199E"/>
    <w:rsid w:val="00C319E8"/>
    <w:rsid w:val="00C31C5E"/>
    <w:rsid w:val="00C31D69"/>
    <w:rsid w:val="00C31EFF"/>
    <w:rsid w:val="00C31F11"/>
    <w:rsid w:val="00C320BA"/>
    <w:rsid w:val="00C3226F"/>
    <w:rsid w:val="00C323A0"/>
    <w:rsid w:val="00C324E4"/>
    <w:rsid w:val="00C32540"/>
    <w:rsid w:val="00C32826"/>
    <w:rsid w:val="00C32899"/>
    <w:rsid w:val="00C328F1"/>
    <w:rsid w:val="00C32CF0"/>
    <w:rsid w:val="00C32DB9"/>
    <w:rsid w:val="00C32F1B"/>
    <w:rsid w:val="00C32F78"/>
    <w:rsid w:val="00C33109"/>
    <w:rsid w:val="00C331F6"/>
    <w:rsid w:val="00C332F8"/>
    <w:rsid w:val="00C3338A"/>
    <w:rsid w:val="00C333B7"/>
    <w:rsid w:val="00C33757"/>
    <w:rsid w:val="00C33796"/>
    <w:rsid w:val="00C33841"/>
    <w:rsid w:val="00C33AC2"/>
    <w:rsid w:val="00C33B99"/>
    <w:rsid w:val="00C33D1E"/>
    <w:rsid w:val="00C33FDB"/>
    <w:rsid w:val="00C34276"/>
    <w:rsid w:val="00C343F8"/>
    <w:rsid w:val="00C346A3"/>
    <w:rsid w:val="00C346BD"/>
    <w:rsid w:val="00C346E3"/>
    <w:rsid w:val="00C34887"/>
    <w:rsid w:val="00C34B0E"/>
    <w:rsid w:val="00C34D3A"/>
    <w:rsid w:val="00C34DA5"/>
    <w:rsid w:val="00C35118"/>
    <w:rsid w:val="00C352D1"/>
    <w:rsid w:val="00C35359"/>
    <w:rsid w:val="00C35400"/>
    <w:rsid w:val="00C3560E"/>
    <w:rsid w:val="00C356DB"/>
    <w:rsid w:val="00C35753"/>
    <w:rsid w:val="00C35CB3"/>
    <w:rsid w:val="00C35D3E"/>
    <w:rsid w:val="00C35EE5"/>
    <w:rsid w:val="00C36044"/>
    <w:rsid w:val="00C36052"/>
    <w:rsid w:val="00C362CC"/>
    <w:rsid w:val="00C3637E"/>
    <w:rsid w:val="00C363B7"/>
    <w:rsid w:val="00C365B2"/>
    <w:rsid w:val="00C365CE"/>
    <w:rsid w:val="00C36C76"/>
    <w:rsid w:val="00C36CEA"/>
    <w:rsid w:val="00C36D24"/>
    <w:rsid w:val="00C36DA8"/>
    <w:rsid w:val="00C36E4A"/>
    <w:rsid w:val="00C36FA6"/>
    <w:rsid w:val="00C36FF0"/>
    <w:rsid w:val="00C370EA"/>
    <w:rsid w:val="00C37255"/>
    <w:rsid w:val="00C37442"/>
    <w:rsid w:val="00C37893"/>
    <w:rsid w:val="00C3795E"/>
    <w:rsid w:val="00C37AEB"/>
    <w:rsid w:val="00C37BCF"/>
    <w:rsid w:val="00C37E3A"/>
    <w:rsid w:val="00C37E40"/>
    <w:rsid w:val="00C37F8F"/>
    <w:rsid w:val="00C40298"/>
    <w:rsid w:val="00C402CF"/>
    <w:rsid w:val="00C40616"/>
    <w:rsid w:val="00C4069D"/>
    <w:rsid w:val="00C40A42"/>
    <w:rsid w:val="00C40CF0"/>
    <w:rsid w:val="00C40FCB"/>
    <w:rsid w:val="00C4103C"/>
    <w:rsid w:val="00C41244"/>
    <w:rsid w:val="00C4133F"/>
    <w:rsid w:val="00C41664"/>
    <w:rsid w:val="00C417B6"/>
    <w:rsid w:val="00C41AE8"/>
    <w:rsid w:val="00C41D01"/>
    <w:rsid w:val="00C41D45"/>
    <w:rsid w:val="00C41E36"/>
    <w:rsid w:val="00C41F1A"/>
    <w:rsid w:val="00C41F78"/>
    <w:rsid w:val="00C41FA6"/>
    <w:rsid w:val="00C42031"/>
    <w:rsid w:val="00C421E3"/>
    <w:rsid w:val="00C4238F"/>
    <w:rsid w:val="00C4269F"/>
    <w:rsid w:val="00C42968"/>
    <w:rsid w:val="00C42AC0"/>
    <w:rsid w:val="00C42B13"/>
    <w:rsid w:val="00C42C6E"/>
    <w:rsid w:val="00C42ED4"/>
    <w:rsid w:val="00C434FB"/>
    <w:rsid w:val="00C43513"/>
    <w:rsid w:val="00C436D3"/>
    <w:rsid w:val="00C437B5"/>
    <w:rsid w:val="00C4382E"/>
    <w:rsid w:val="00C43A9E"/>
    <w:rsid w:val="00C43AA7"/>
    <w:rsid w:val="00C43BD2"/>
    <w:rsid w:val="00C43C8A"/>
    <w:rsid w:val="00C43E36"/>
    <w:rsid w:val="00C43FF1"/>
    <w:rsid w:val="00C4403A"/>
    <w:rsid w:val="00C44102"/>
    <w:rsid w:val="00C441E3"/>
    <w:rsid w:val="00C4421B"/>
    <w:rsid w:val="00C442C5"/>
    <w:rsid w:val="00C442F7"/>
    <w:rsid w:val="00C449A0"/>
    <w:rsid w:val="00C44B4D"/>
    <w:rsid w:val="00C44BB7"/>
    <w:rsid w:val="00C44EA4"/>
    <w:rsid w:val="00C44F47"/>
    <w:rsid w:val="00C450A8"/>
    <w:rsid w:val="00C450C3"/>
    <w:rsid w:val="00C45251"/>
    <w:rsid w:val="00C45590"/>
    <w:rsid w:val="00C45681"/>
    <w:rsid w:val="00C45AE6"/>
    <w:rsid w:val="00C45B61"/>
    <w:rsid w:val="00C45BB5"/>
    <w:rsid w:val="00C45D26"/>
    <w:rsid w:val="00C46013"/>
    <w:rsid w:val="00C46078"/>
    <w:rsid w:val="00C461E5"/>
    <w:rsid w:val="00C462ED"/>
    <w:rsid w:val="00C46389"/>
    <w:rsid w:val="00C463E1"/>
    <w:rsid w:val="00C46457"/>
    <w:rsid w:val="00C465F4"/>
    <w:rsid w:val="00C4678A"/>
    <w:rsid w:val="00C46866"/>
    <w:rsid w:val="00C468AD"/>
    <w:rsid w:val="00C46951"/>
    <w:rsid w:val="00C46C8F"/>
    <w:rsid w:val="00C46E02"/>
    <w:rsid w:val="00C46E7B"/>
    <w:rsid w:val="00C47344"/>
    <w:rsid w:val="00C47438"/>
    <w:rsid w:val="00C474E9"/>
    <w:rsid w:val="00C47680"/>
    <w:rsid w:val="00C47AB6"/>
    <w:rsid w:val="00C47BCE"/>
    <w:rsid w:val="00C47C5E"/>
    <w:rsid w:val="00C47E9E"/>
    <w:rsid w:val="00C50220"/>
    <w:rsid w:val="00C5041A"/>
    <w:rsid w:val="00C50AF5"/>
    <w:rsid w:val="00C50C90"/>
    <w:rsid w:val="00C50D01"/>
    <w:rsid w:val="00C50DA8"/>
    <w:rsid w:val="00C50DF6"/>
    <w:rsid w:val="00C50E27"/>
    <w:rsid w:val="00C50FD4"/>
    <w:rsid w:val="00C5112C"/>
    <w:rsid w:val="00C5168B"/>
    <w:rsid w:val="00C51811"/>
    <w:rsid w:val="00C518FC"/>
    <w:rsid w:val="00C51909"/>
    <w:rsid w:val="00C51B01"/>
    <w:rsid w:val="00C51E40"/>
    <w:rsid w:val="00C52045"/>
    <w:rsid w:val="00C521D6"/>
    <w:rsid w:val="00C52217"/>
    <w:rsid w:val="00C523A4"/>
    <w:rsid w:val="00C52498"/>
    <w:rsid w:val="00C524FD"/>
    <w:rsid w:val="00C52505"/>
    <w:rsid w:val="00C52525"/>
    <w:rsid w:val="00C52574"/>
    <w:rsid w:val="00C525B4"/>
    <w:rsid w:val="00C5276C"/>
    <w:rsid w:val="00C52D11"/>
    <w:rsid w:val="00C52EAB"/>
    <w:rsid w:val="00C532B0"/>
    <w:rsid w:val="00C534D5"/>
    <w:rsid w:val="00C53526"/>
    <w:rsid w:val="00C5354E"/>
    <w:rsid w:val="00C53757"/>
    <w:rsid w:val="00C53B47"/>
    <w:rsid w:val="00C53D81"/>
    <w:rsid w:val="00C5404B"/>
    <w:rsid w:val="00C5409C"/>
    <w:rsid w:val="00C54149"/>
    <w:rsid w:val="00C5419D"/>
    <w:rsid w:val="00C543CE"/>
    <w:rsid w:val="00C54685"/>
    <w:rsid w:val="00C5481C"/>
    <w:rsid w:val="00C54A6E"/>
    <w:rsid w:val="00C54B0E"/>
    <w:rsid w:val="00C54BA5"/>
    <w:rsid w:val="00C54D96"/>
    <w:rsid w:val="00C54DC2"/>
    <w:rsid w:val="00C54F81"/>
    <w:rsid w:val="00C5505B"/>
    <w:rsid w:val="00C553EC"/>
    <w:rsid w:val="00C55628"/>
    <w:rsid w:val="00C558F2"/>
    <w:rsid w:val="00C55AB5"/>
    <w:rsid w:val="00C55B76"/>
    <w:rsid w:val="00C55BEC"/>
    <w:rsid w:val="00C55F12"/>
    <w:rsid w:val="00C55F3A"/>
    <w:rsid w:val="00C55F76"/>
    <w:rsid w:val="00C55FA1"/>
    <w:rsid w:val="00C56086"/>
    <w:rsid w:val="00C562B6"/>
    <w:rsid w:val="00C5636F"/>
    <w:rsid w:val="00C5666F"/>
    <w:rsid w:val="00C5668A"/>
    <w:rsid w:val="00C5668C"/>
    <w:rsid w:val="00C568B3"/>
    <w:rsid w:val="00C56926"/>
    <w:rsid w:val="00C569F5"/>
    <w:rsid w:val="00C56B8B"/>
    <w:rsid w:val="00C56C2B"/>
    <w:rsid w:val="00C56C63"/>
    <w:rsid w:val="00C56F77"/>
    <w:rsid w:val="00C575E1"/>
    <w:rsid w:val="00C57819"/>
    <w:rsid w:val="00C57990"/>
    <w:rsid w:val="00C57B4B"/>
    <w:rsid w:val="00C57CCC"/>
    <w:rsid w:val="00C57E71"/>
    <w:rsid w:val="00C60008"/>
    <w:rsid w:val="00C6007F"/>
    <w:rsid w:val="00C604FA"/>
    <w:rsid w:val="00C60539"/>
    <w:rsid w:val="00C606BF"/>
    <w:rsid w:val="00C606E0"/>
    <w:rsid w:val="00C6094C"/>
    <w:rsid w:val="00C609F2"/>
    <w:rsid w:val="00C60B73"/>
    <w:rsid w:val="00C60BB5"/>
    <w:rsid w:val="00C60D51"/>
    <w:rsid w:val="00C60F60"/>
    <w:rsid w:val="00C610FF"/>
    <w:rsid w:val="00C615B6"/>
    <w:rsid w:val="00C615C4"/>
    <w:rsid w:val="00C61868"/>
    <w:rsid w:val="00C61D33"/>
    <w:rsid w:val="00C61D70"/>
    <w:rsid w:val="00C62086"/>
    <w:rsid w:val="00C6233D"/>
    <w:rsid w:val="00C6249E"/>
    <w:rsid w:val="00C62548"/>
    <w:rsid w:val="00C625DB"/>
    <w:rsid w:val="00C62A31"/>
    <w:rsid w:val="00C62ACC"/>
    <w:rsid w:val="00C62C8D"/>
    <w:rsid w:val="00C631B3"/>
    <w:rsid w:val="00C63219"/>
    <w:rsid w:val="00C63A06"/>
    <w:rsid w:val="00C63A0B"/>
    <w:rsid w:val="00C63E64"/>
    <w:rsid w:val="00C63EB5"/>
    <w:rsid w:val="00C63EC0"/>
    <w:rsid w:val="00C63EE0"/>
    <w:rsid w:val="00C63F10"/>
    <w:rsid w:val="00C63F31"/>
    <w:rsid w:val="00C6403B"/>
    <w:rsid w:val="00C64159"/>
    <w:rsid w:val="00C64424"/>
    <w:rsid w:val="00C64531"/>
    <w:rsid w:val="00C6486C"/>
    <w:rsid w:val="00C6488C"/>
    <w:rsid w:val="00C6495A"/>
    <w:rsid w:val="00C649A8"/>
    <w:rsid w:val="00C64B7B"/>
    <w:rsid w:val="00C64EF6"/>
    <w:rsid w:val="00C64F70"/>
    <w:rsid w:val="00C64FBA"/>
    <w:rsid w:val="00C6516C"/>
    <w:rsid w:val="00C65290"/>
    <w:rsid w:val="00C653A1"/>
    <w:rsid w:val="00C6548B"/>
    <w:rsid w:val="00C65504"/>
    <w:rsid w:val="00C656B6"/>
    <w:rsid w:val="00C657F1"/>
    <w:rsid w:val="00C6582C"/>
    <w:rsid w:val="00C65A99"/>
    <w:rsid w:val="00C65AD6"/>
    <w:rsid w:val="00C65D92"/>
    <w:rsid w:val="00C65F3B"/>
    <w:rsid w:val="00C6629E"/>
    <w:rsid w:val="00C66373"/>
    <w:rsid w:val="00C66492"/>
    <w:rsid w:val="00C6686E"/>
    <w:rsid w:val="00C66C22"/>
    <w:rsid w:val="00C66E5F"/>
    <w:rsid w:val="00C66EB1"/>
    <w:rsid w:val="00C66F38"/>
    <w:rsid w:val="00C66F4B"/>
    <w:rsid w:val="00C671AB"/>
    <w:rsid w:val="00C6725C"/>
    <w:rsid w:val="00C67842"/>
    <w:rsid w:val="00C6788A"/>
    <w:rsid w:val="00C67A68"/>
    <w:rsid w:val="00C67AF5"/>
    <w:rsid w:val="00C67B24"/>
    <w:rsid w:val="00C701B5"/>
    <w:rsid w:val="00C701F2"/>
    <w:rsid w:val="00C701FA"/>
    <w:rsid w:val="00C70245"/>
    <w:rsid w:val="00C703B8"/>
    <w:rsid w:val="00C703EF"/>
    <w:rsid w:val="00C704C9"/>
    <w:rsid w:val="00C705E1"/>
    <w:rsid w:val="00C709A1"/>
    <w:rsid w:val="00C709B9"/>
    <w:rsid w:val="00C70D79"/>
    <w:rsid w:val="00C70E10"/>
    <w:rsid w:val="00C70F83"/>
    <w:rsid w:val="00C70F9D"/>
    <w:rsid w:val="00C7121E"/>
    <w:rsid w:val="00C71259"/>
    <w:rsid w:val="00C713D3"/>
    <w:rsid w:val="00C7146B"/>
    <w:rsid w:val="00C714A7"/>
    <w:rsid w:val="00C714D6"/>
    <w:rsid w:val="00C71575"/>
    <w:rsid w:val="00C71805"/>
    <w:rsid w:val="00C71BA0"/>
    <w:rsid w:val="00C71BA1"/>
    <w:rsid w:val="00C71D03"/>
    <w:rsid w:val="00C71D75"/>
    <w:rsid w:val="00C71DD7"/>
    <w:rsid w:val="00C71EB0"/>
    <w:rsid w:val="00C72026"/>
    <w:rsid w:val="00C724A4"/>
    <w:rsid w:val="00C7292D"/>
    <w:rsid w:val="00C729D4"/>
    <w:rsid w:val="00C72CBF"/>
    <w:rsid w:val="00C72CFA"/>
    <w:rsid w:val="00C72E74"/>
    <w:rsid w:val="00C72F22"/>
    <w:rsid w:val="00C72F23"/>
    <w:rsid w:val="00C730DA"/>
    <w:rsid w:val="00C73115"/>
    <w:rsid w:val="00C731A4"/>
    <w:rsid w:val="00C731A8"/>
    <w:rsid w:val="00C7321E"/>
    <w:rsid w:val="00C736B2"/>
    <w:rsid w:val="00C738B2"/>
    <w:rsid w:val="00C73D56"/>
    <w:rsid w:val="00C73DEC"/>
    <w:rsid w:val="00C73E5F"/>
    <w:rsid w:val="00C73F2F"/>
    <w:rsid w:val="00C73F4C"/>
    <w:rsid w:val="00C7406E"/>
    <w:rsid w:val="00C7413B"/>
    <w:rsid w:val="00C743D7"/>
    <w:rsid w:val="00C744E0"/>
    <w:rsid w:val="00C74834"/>
    <w:rsid w:val="00C7492D"/>
    <w:rsid w:val="00C7493C"/>
    <w:rsid w:val="00C74A6E"/>
    <w:rsid w:val="00C74F7D"/>
    <w:rsid w:val="00C75021"/>
    <w:rsid w:val="00C752CF"/>
    <w:rsid w:val="00C75365"/>
    <w:rsid w:val="00C7540D"/>
    <w:rsid w:val="00C754EC"/>
    <w:rsid w:val="00C7568F"/>
    <w:rsid w:val="00C75804"/>
    <w:rsid w:val="00C759E7"/>
    <w:rsid w:val="00C75CE4"/>
    <w:rsid w:val="00C75E2B"/>
    <w:rsid w:val="00C75FD6"/>
    <w:rsid w:val="00C765CE"/>
    <w:rsid w:val="00C76963"/>
    <w:rsid w:val="00C769C6"/>
    <w:rsid w:val="00C76C06"/>
    <w:rsid w:val="00C76C9B"/>
    <w:rsid w:val="00C76DBC"/>
    <w:rsid w:val="00C770E3"/>
    <w:rsid w:val="00C772DA"/>
    <w:rsid w:val="00C7742B"/>
    <w:rsid w:val="00C774FD"/>
    <w:rsid w:val="00C777B2"/>
    <w:rsid w:val="00C7780D"/>
    <w:rsid w:val="00C77851"/>
    <w:rsid w:val="00C778F7"/>
    <w:rsid w:val="00C77C9B"/>
    <w:rsid w:val="00C77DE0"/>
    <w:rsid w:val="00C77E33"/>
    <w:rsid w:val="00C77E6B"/>
    <w:rsid w:val="00C77FED"/>
    <w:rsid w:val="00C80096"/>
    <w:rsid w:val="00C801BD"/>
    <w:rsid w:val="00C803E4"/>
    <w:rsid w:val="00C80720"/>
    <w:rsid w:val="00C80849"/>
    <w:rsid w:val="00C808FB"/>
    <w:rsid w:val="00C80B3F"/>
    <w:rsid w:val="00C8115A"/>
    <w:rsid w:val="00C81350"/>
    <w:rsid w:val="00C81473"/>
    <w:rsid w:val="00C81526"/>
    <w:rsid w:val="00C81742"/>
    <w:rsid w:val="00C81779"/>
    <w:rsid w:val="00C8180D"/>
    <w:rsid w:val="00C818D0"/>
    <w:rsid w:val="00C8193F"/>
    <w:rsid w:val="00C819A0"/>
    <w:rsid w:val="00C81A71"/>
    <w:rsid w:val="00C81B41"/>
    <w:rsid w:val="00C81BB3"/>
    <w:rsid w:val="00C81D09"/>
    <w:rsid w:val="00C81E4A"/>
    <w:rsid w:val="00C81E53"/>
    <w:rsid w:val="00C81F4E"/>
    <w:rsid w:val="00C82059"/>
    <w:rsid w:val="00C821BB"/>
    <w:rsid w:val="00C822AE"/>
    <w:rsid w:val="00C822E5"/>
    <w:rsid w:val="00C824C8"/>
    <w:rsid w:val="00C826FB"/>
    <w:rsid w:val="00C82735"/>
    <w:rsid w:val="00C82767"/>
    <w:rsid w:val="00C82CA6"/>
    <w:rsid w:val="00C82D09"/>
    <w:rsid w:val="00C82D18"/>
    <w:rsid w:val="00C82D39"/>
    <w:rsid w:val="00C83155"/>
    <w:rsid w:val="00C8331E"/>
    <w:rsid w:val="00C83373"/>
    <w:rsid w:val="00C8342B"/>
    <w:rsid w:val="00C83580"/>
    <w:rsid w:val="00C837D7"/>
    <w:rsid w:val="00C84099"/>
    <w:rsid w:val="00C840FB"/>
    <w:rsid w:val="00C841B1"/>
    <w:rsid w:val="00C84542"/>
    <w:rsid w:val="00C84D0E"/>
    <w:rsid w:val="00C84ECC"/>
    <w:rsid w:val="00C84F9D"/>
    <w:rsid w:val="00C84FB1"/>
    <w:rsid w:val="00C85047"/>
    <w:rsid w:val="00C8530A"/>
    <w:rsid w:val="00C8546C"/>
    <w:rsid w:val="00C85550"/>
    <w:rsid w:val="00C859CA"/>
    <w:rsid w:val="00C85A75"/>
    <w:rsid w:val="00C85A8A"/>
    <w:rsid w:val="00C85ADE"/>
    <w:rsid w:val="00C85BF6"/>
    <w:rsid w:val="00C85D57"/>
    <w:rsid w:val="00C85D7A"/>
    <w:rsid w:val="00C85DA8"/>
    <w:rsid w:val="00C85EEE"/>
    <w:rsid w:val="00C85F23"/>
    <w:rsid w:val="00C8604D"/>
    <w:rsid w:val="00C8608D"/>
    <w:rsid w:val="00C862DB"/>
    <w:rsid w:val="00C8633C"/>
    <w:rsid w:val="00C8651B"/>
    <w:rsid w:val="00C8657F"/>
    <w:rsid w:val="00C865C3"/>
    <w:rsid w:val="00C868CC"/>
    <w:rsid w:val="00C86BA7"/>
    <w:rsid w:val="00C86DBD"/>
    <w:rsid w:val="00C8717F"/>
    <w:rsid w:val="00C8757C"/>
    <w:rsid w:val="00C876FC"/>
    <w:rsid w:val="00C879ED"/>
    <w:rsid w:val="00C87B30"/>
    <w:rsid w:val="00C87D72"/>
    <w:rsid w:val="00C87F84"/>
    <w:rsid w:val="00C87F94"/>
    <w:rsid w:val="00C90305"/>
    <w:rsid w:val="00C9046E"/>
    <w:rsid w:val="00C90487"/>
    <w:rsid w:val="00C9052F"/>
    <w:rsid w:val="00C90878"/>
    <w:rsid w:val="00C90978"/>
    <w:rsid w:val="00C909FC"/>
    <w:rsid w:val="00C90A66"/>
    <w:rsid w:val="00C90B3A"/>
    <w:rsid w:val="00C90CC0"/>
    <w:rsid w:val="00C90EAF"/>
    <w:rsid w:val="00C910A6"/>
    <w:rsid w:val="00C910CC"/>
    <w:rsid w:val="00C9175B"/>
    <w:rsid w:val="00C918C7"/>
    <w:rsid w:val="00C919A0"/>
    <w:rsid w:val="00C91A55"/>
    <w:rsid w:val="00C91ADE"/>
    <w:rsid w:val="00C91C24"/>
    <w:rsid w:val="00C91CFB"/>
    <w:rsid w:val="00C91ED4"/>
    <w:rsid w:val="00C9240C"/>
    <w:rsid w:val="00C92482"/>
    <w:rsid w:val="00C926E3"/>
    <w:rsid w:val="00C9275A"/>
    <w:rsid w:val="00C92A37"/>
    <w:rsid w:val="00C92C43"/>
    <w:rsid w:val="00C92C91"/>
    <w:rsid w:val="00C92EAE"/>
    <w:rsid w:val="00C92FDB"/>
    <w:rsid w:val="00C9300A"/>
    <w:rsid w:val="00C931D4"/>
    <w:rsid w:val="00C93231"/>
    <w:rsid w:val="00C93702"/>
    <w:rsid w:val="00C93843"/>
    <w:rsid w:val="00C939B1"/>
    <w:rsid w:val="00C93F63"/>
    <w:rsid w:val="00C94178"/>
    <w:rsid w:val="00C94185"/>
    <w:rsid w:val="00C94245"/>
    <w:rsid w:val="00C946B7"/>
    <w:rsid w:val="00C94A29"/>
    <w:rsid w:val="00C94AA0"/>
    <w:rsid w:val="00C94E95"/>
    <w:rsid w:val="00C94F42"/>
    <w:rsid w:val="00C94F86"/>
    <w:rsid w:val="00C95041"/>
    <w:rsid w:val="00C952C3"/>
    <w:rsid w:val="00C95377"/>
    <w:rsid w:val="00C953C8"/>
    <w:rsid w:val="00C9546F"/>
    <w:rsid w:val="00C95878"/>
    <w:rsid w:val="00C959B0"/>
    <w:rsid w:val="00C95A22"/>
    <w:rsid w:val="00C95CF0"/>
    <w:rsid w:val="00C95FCE"/>
    <w:rsid w:val="00C960A2"/>
    <w:rsid w:val="00C960FC"/>
    <w:rsid w:val="00C96157"/>
    <w:rsid w:val="00C96236"/>
    <w:rsid w:val="00C96C73"/>
    <w:rsid w:val="00C97004"/>
    <w:rsid w:val="00C97258"/>
    <w:rsid w:val="00C97498"/>
    <w:rsid w:val="00C974EA"/>
    <w:rsid w:val="00C9784E"/>
    <w:rsid w:val="00C978E3"/>
    <w:rsid w:val="00C9FABC"/>
    <w:rsid w:val="00CA024C"/>
    <w:rsid w:val="00CA0368"/>
    <w:rsid w:val="00CA05B0"/>
    <w:rsid w:val="00CA06E5"/>
    <w:rsid w:val="00CA0900"/>
    <w:rsid w:val="00CA090C"/>
    <w:rsid w:val="00CA0DD4"/>
    <w:rsid w:val="00CA1024"/>
    <w:rsid w:val="00CA1107"/>
    <w:rsid w:val="00CA11DD"/>
    <w:rsid w:val="00CA1C77"/>
    <w:rsid w:val="00CA1E35"/>
    <w:rsid w:val="00CA216D"/>
    <w:rsid w:val="00CA2363"/>
    <w:rsid w:val="00CA23D5"/>
    <w:rsid w:val="00CA23F9"/>
    <w:rsid w:val="00CA24B6"/>
    <w:rsid w:val="00CA2933"/>
    <w:rsid w:val="00CA2A63"/>
    <w:rsid w:val="00CA2D5D"/>
    <w:rsid w:val="00CA2DF7"/>
    <w:rsid w:val="00CA2E3D"/>
    <w:rsid w:val="00CA2E97"/>
    <w:rsid w:val="00CA3084"/>
    <w:rsid w:val="00CA3597"/>
    <w:rsid w:val="00CA36DC"/>
    <w:rsid w:val="00CA397E"/>
    <w:rsid w:val="00CA3A01"/>
    <w:rsid w:val="00CA3ADA"/>
    <w:rsid w:val="00CA3C4C"/>
    <w:rsid w:val="00CA3EB0"/>
    <w:rsid w:val="00CA3EDF"/>
    <w:rsid w:val="00CA3EF6"/>
    <w:rsid w:val="00CA3F02"/>
    <w:rsid w:val="00CA4437"/>
    <w:rsid w:val="00CA459C"/>
    <w:rsid w:val="00CA4641"/>
    <w:rsid w:val="00CA471C"/>
    <w:rsid w:val="00CA475A"/>
    <w:rsid w:val="00CA4786"/>
    <w:rsid w:val="00CA47B4"/>
    <w:rsid w:val="00CA4918"/>
    <w:rsid w:val="00CA497F"/>
    <w:rsid w:val="00CA4A58"/>
    <w:rsid w:val="00CA4C31"/>
    <w:rsid w:val="00CA4E0C"/>
    <w:rsid w:val="00CA4EEB"/>
    <w:rsid w:val="00CA5263"/>
    <w:rsid w:val="00CA5313"/>
    <w:rsid w:val="00CA5367"/>
    <w:rsid w:val="00CA548E"/>
    <w:rsid w:val="00CA55BB"/>
    <w:rsid w:val="00CA5769"/>
    <w:rsid w:val="00CA58DF"/>
    <w:rsid w:val="00CA5A53"/>
    <w:rsid w:val="00CA5A55"/>
    <w:rsid w:val="00CA5AA2"/>
    <w:rsid w:val="00CA5E0F"/>
    <w:rsid w:val="00CA5F1D"/>
    <w:rsid w:val="00CA6685"/>
    <w:rsid w:val="00CA68FE"/>
    <w:rsid w:val="00CA69D6"/>
    <w:rsid w:val="00CA6AFA"/>
    <w:rsid w:val="00CA6B89"/>
    <w:rsid w:val="00CA6CA4"/>
    <w:rsid w:val="00CA6D4A"/>
    <w:rsid w:val="00CA6EDD"/>
    <w:rsid w:val="00CA6F57"/>
    <w:rsid w:val="00CA7100"/>
    <w:rsid w:val="00CA717E"/>
    <w:rsid w:val="00CA727C"/>
    <w:rsid w:val="00CA7306"/>
    <w:rsid w:val="00CA7316"/>
    <w:rsid w:val="00CA739A"/>
    <w:rsid w:val="00CA775B"/>
    <w:rsid w:val="00CA78F3"/>
    <w:rsid w:val="00CA7900"/>
    <w:rsid w:val="00CA7951"/>
    <w:rsid w:val="00CA7A68"/>
    <w:rsid w:val="00CA7A88"/>
    <w:rsid w:val="00CA7DFE"/>
    <w:rsid w:val="00CA7E07"/>
    <w:rsid w:val="00CB0030"/>
    <w:rsid w:val="00CB0082"/>
    <w:rsid w:val="00CB00C5"/>
    <w:rsid w:val="00CB0118"/>
    <w:rsid w:val="00CB0372"/>
    <w:rsid w:val="00CB037B"/>
    <w:rsid w:val="00CB054A"/>
    <w:rsid w:val="00CB07F3"/>
    <w:rsid w:val="00CB08B6"/>
    <w:rsid w:val="00CB0A49"/>
    <w:rsid w:val="00CB0B6C"/>
    <w:rsid w:val="00CB10FF"/>
    <w:rsid w:val="00CB11FA"/>
    <w:rsid w:val="00CB1259"/>
    <w:rsid w:val="00CB1473"/>
    <w:rsid w:val="00CB14CB"/>
    <w:rsid w:val="00CB1620"/>
    <w:rsid w:val="00CB1704"/>
    <w:rsid w:val="00CB1EA1"/>
    <w:rsid w:val="00CB1EC5"/>
    <w:rsid w:val="00CB1EFD"/>
    <w:rsid w:val="00CB1F76"/>
    <w:rsid w:val="00CB203D"/>
    <w:rsid w:val="00CB2273"/>
    <w:rsid w:val="00CB22FD"/>
    <w:rsid w:val="00CB2399"/>
    <w:rsid w:val="00CB24E0"/>
    <w:rsid w:val="00CB2511"/>
    <w:rsid w:val="00CB26FE"/>
    <w:rsid w:val="00CB283B"/>
    <w:rsid w:val="00CB294A"/>
    <w:rsid w:val="00CB2A73"/>
    <w:rsid w:val="00CB2C87"/>
    <w:rsid w:val="00CB2DB7"/>
    <w:rsid w:val="00CB2DD2"/>
    <w:rsid w:val="00CB2E2A"/>
    <w:rsid w:val="00CB3117"/>
    <w:rsid w:val="00CB31AD"/>
    <w:rsid w:val="00CB3590"/>
    <w:rsid w:val="00CB3684"/>
    <w:rsid w:val="00CB37B3"/>
    <w:rsid w:val="00CB37D2"/>
    <w:rsid w:val="00CB3BAC"/>
    <w:rsid w:val="00CB3C69"/>
    <w:rsid w:val="00CB3D40"/>
    <w:rsid w:val="00CB3E61"/>
    <w:rsid w:val="00CB3E94"/>
    <w:rsid w:val="00CB3F43"/>
    <w:rsid w:val="00CB3F5E"/>
    <w:rsid w:val="00CB3FF7"/>
    <w:rsid w:val="00CB4112"/>
    <w:rsid w:val="00CB4540"/>
    <w:rsid w:val="00CB462B"/>
    <w:rsid w:val="00CB4737"/>
    <w:rsid w:val="00CB479C"/>
    <w:rsid w:val="00CB47BD"/>
    <w:rsid w:val="00CB4993"/>
    <w:rsid w:val="00CB4B86"/>
    <w:rsid w:val="00CB4C98"/>
    <w:rsid w:val="00CB4CCB"/>
    <w:rsid w:val="00CB4D44"/>
    <w:rsid w:val="00CB5010"/>
    <w:rsid w:val="00CB50D3"/>
    <w:rsid w:val="00CB5665"/>
    <w:rsid w:val="00CB569B"/>
    <w:rsid w:val="00CB57ED"/>
    <w:rsid w:val="00CB5959"/>
    <w:rsid w:val="00CB5C68"/>
    <w:rsid w:val="00CB5D19"/>
    <w:rsid w:val="00CB5ED3"/>
    <w:rsid w:val="00CB610A"/>
    <w:rsid w:val="00CB618C"/>
    <w:rsid w:val="00CB62F5"/>
    <w:rsid w:val="00CB645A"/>
    <w:rsid w:val="00CB6636"/>
    <w:rsid w:val="00CB6653"/>
    <w:rsid w:val="00CB66B7"/>
    <w:rsid w:val="00CB6722"/>
    <w:rsid w:val="00CB6A8D"/>
    <w:rsid w:val="00CB6D32"/>
    <w:rsid w:val="00CB70B1"/>
    <w:rsid w:val="00CB7167"/>
    <w:rsid w:val="00CB7851"/>
    <w:rsid w:val="00CB7998"/>
    <w:rsid w:val="00CB7A58"/>
    <w:rsid w:val="00CB7DCB"/>
    <w:rsid w:val="00CB7E27"/>
    <w:rsid w:val="00CB7F3F"/>
    <w:rsid w:val="00CC01F9"/>
    <w:rsid w:val="00CC0473"/>
    <w:rsid w:val="00CC04E7"/>
    <w:rsid w:val="00CC062F"/>
    <w:rsid w:val="00CC088E"/>
    <w:rsid w:val="00CC0A23"/>
    <w:rsid w:val="00CC0C4C"/>
    <w:rsid w:val="00CC0C4F"/>
    <w:rsid w:val="00CC0D5A"/>
    <w:rsid w:val="00CC0E98"/>
    <w:rsid w:val="00CC0FC8"/>
    <w:rsid w:val="00CC1052"/>
    <w:rsid w:val="00CC1510"/>
    <w:rsid w:val="00CC15E1"/>
    <w:rsid w:val="00CC16D3"/>
    <w:rsid w:val="00CC1775"/>
    <w:rsid w:val="00CC1793"/>
    <w:rsid w:val="00CC19CE"/>
    <w:rsid w:val="00CC1A9E"/>
    <w:rsid w:val="00CC1AC8"/>
    <w:rsid w:val="00CC1C22"/>
    <w:rsid w:val="00CC1C72"/>
    <w:rsid w:val="00CC2101"/>
    <w:rsid w:val="00CC21FA"/>
    <w:rsid w:val="00CC22CB"/>
    <w:rsid w:val="00CC2AE6"/>
    <w:rsid w:val="00CC2CCD"/>
    <w:rsid w:val="00CC2D0F"/>
    <w:rsid w:val="00CC302E"/>
    <w:rsid w:val="00CC3034"/>
    <w:rsid w:val="00CC3147"/>
    <w:rsid w:val="00CC31A3"/>
    <w:rsid w:val="00CC340A"/>
    <w:rsid w:val="00CC350D"/>
    <w:rsid w:val="00CC3519"/>
    <w:rsid w:val="00CC35FD"/>
    <w:rsid w:val="00CC3B04"/>
    <w:rsid w:val="00CC3BC3"/>
    <w:rsid w:val="00CC3EC0"/>
    <w:rsid w:val="00CC3FC0"/>
    <w:rsid w:val="00CC410E"/>
    <w:rsid w:val="00CC41F0"/>
    <w:rsid w:val="00CC4385"/>
    <w:rsid w:val="00CC46C4"/>
    <w:rsid w:val="00CC4827"/>
    <w:rsid w:val="00CC498C"/>
    <w:rsid w:val="00CC49B9"/>
    <w:rsid w:val="00CC4AD5"/>
    <w:rsid w:val="00CC4B6F"/>
    <w:rsid w:val="00CC4D5B"/>
    <w:rsid w:val="00CC4DDB"/>
    <w:rsid w:val="00CC4E1C"/>
    <w:rsid w:val="00CC5030"/>
    <w:rsid w:val="00CC57D8"/>
    <w:rsid w:val="00CC58D9"/>
    <w:rsid w:val="00CC59D1"/>
    <w:rsid w:val="00CC5A98"/>
    <w:rsid w:val="00CC5B12"/>
    <w:rsid w:val="00CC5B38"/>
    <w:rsid w:val="00CC5B6C"/>
    <w:rsid w:val="00CC5BA8"/>
    <w:rsid w:val="00CC5D0B"/>
    <w:rsid w:val="00CC5EA5"/>
    <w:rsid w:val="00CC5FBC"/>
    <w:rsid w:val="00CC6235"/>
    <w:rsid w:val="00CC643D"/>
    <w:rsid w:val="00CC64CB"/>
    <w:rsid w:val="00CC65E2"/>
    <w:rsid w:val="00CC6611"/>
    <w:rsid w:val="00CC664F"/>
    <w:rsid w:val="00CC681C"/>
    <w:rsid w:val="00CC6911"/>
    <w:rsid w:val="00CC6A9C"/>
    <w:rsid w:val="00CC6B38"/>
    <w:rsid w:val="00CC6BED"/>
    <w:rsid w:val="00CC6DB6"/>
    <w:rsid w:val="00CC6E0D"/>
    <w:rsid w:val="00CC6EBE"/>
    <w:rsid w:val="00CC7290"/>
    <w:rsid w:val="00CC7323"/>
    <w:rsid w:val="00CC7350"/>
    <w:rsid w:val="00CC75FE"/>
    <w:rsid w:val="00CC7745"/>
    <w:rsid w:val="00CC7798"/>
    <w:rsid w:val="00CC7809"/>
    <w:rsid w:val="00CC7862"/>
    <w:rsid w:val="00CC78C9"/>
    <w:rsid w:val="00CC796B"/>
    <w:rsid w:val="00CC7AB0"/>
    <w:rsid w:val="00CC7CDA"/>
    <w:rsid w:val="00CC7D5C"/>
    <w:rsid w:val="00CC7E97"/>
    <w:rsid w:val="00CC7F36"/>
    <w:rsid w:val="00CC7FC8"/>
    <w:rsid w:val="00CC7FD9"/>
    <w:rsid w:val="00CD0232"/>
    <w:rsid w:val="00CD034F"/>
    <w:rsid w:val="00CD03AB"/>
    <w:rsid w:val="00CD041D"/>
    <w:rsid w:val="00CD05FE"/>
    <w:rsid w:val="00CD0629"/>
    <w:rsid w:val="00CD0673"/>
    <w:rsid w:val="00CD06EB"/>
    <w:rsid w:val="00CD0804"/>
    <w:rsid w:val="00CD093B"/>
    <w:rsid w:val="00CD09E3"/>
    <w:rsid w:val="00CD0C62"/>
    <w:rsid w:val="00CD0DBC"/>
    <w:rsid w:val="00CD0E1C"/>
    <w:rsid w:val="00CD0E28"/>
    <w:rsid w:val="00CD10C3"/>
    <w:rsid w:val="00CD1238"/>
    <w:rsid w:val="00CD1291"/>
    <w:rsid w:val="00CD1473"/>
    <w:rsid w:val="00CD1544"/>
    <w:rsid w:val="00CD1839"/>
    <w:rsid w:val="00CD184D"/>
    <w:rsid w:val="00CD186A"/>
    <w:rsid w:val="00CD1C5C"/>
    <w:rsid w:val="00CD1E0C"/>
    <w:rsid w:val="00CD1EE9"/>
    <w:rsid w:val="00CD2034"/>
    <w:rsid w:val="00CD2076"/>
    <w:rsid w:val="00CD212A"/>
    <w:rsid w:val="00CD2242"/>
    <w:rsid w:val="00CD2389"/>
    <w:rsid w:val="00CD25AA"/>
    <w:rsid w:val="00CD25C1"/>
    <w:rsid w:val="00CD2742"/>
    <w:rsid w:val="00CD28F6"/>
    <w:rsid w:val="00CD290F"/>
    <w:rsid w:val="00CD2A05"/>
    <w:rsid w:val="00CD2C92"/>
    <w:rsid w:val="00CD30D1"/>
    <w:rsid w:val="00CD3101"/>
    <w:rsid w:val="00CD3267"/>
    <w:rsid w:val="00CD331B"/>
    <w:rsid w:val="00CD3443"/>
    <w:rsid w:val="00CD35FD"/>
    <w:rsid w:val="00CD360C"/>
    <w:rsid w:val="00CD380C"/>
    <w:rsid w:val="00CD38CE"/>
    <w:rsid w:val="00CD3A1C"/>
    <w:rsid w:val="00CD3C0C"/>
    <w:rsid w:val="00CD3DBE"/>
    <w:rsid w:val="00CD3E05"/>
    <w:rsid w:val="00CD3E62"/>
    <w:rsid w:val="00CD3E9B"/>
    <w:rsid w:val="00CD3F89"/>
    <w:rsid w:val="00CD41B9"/>
    <w:rsid w:val="00CD43FA"/>
    <w:rsid w:val="00CD460B"/>
    <w:rsid w:val="00CD4620"/>
    <w:rsid w:val="00CD497B"/>
    <w:rsid w:val="00CD4C13"/>
    <w:rsid w:val="00CD4C4B"/>
    <w:rsid w:val="00CD4D0E"/>
    <w:rsid w:val="00CD4EBC"/>
    <w:rsid w:val="00CD4F23"/>
    <w:rsid w:val="00CD52F0"/>
    <w:rsid w:val="00CD543B"/>
    <w:rsid w:val="00CD56B5"/>
    <w:rsid w:val="00CD588F"/>
    <w:rsid w:val="00CD5BA3"/>
    <w:rsid w:val="00CD5C7F"/>
    <w:rsid w:val="00CD6003"/>
    <w:rsid w:val="00CD60F4"/>
    <w:rsid w:val="00CD628D"/>
    <w:rsid w:val="00CD63B0"/>
    <w:rsid w:val="00CD651B"/>
    <w:rsid w:val="00CD6667"/>
    <w:rsid w:val="00CD67AE"/>
    <w:rsid w:val="00CD6B11"/>
    <w:rsid w:val="00CD6C75"/>
    <w:rsid w:val="00CD6C82"/>
    <w:rsid w:val="00CD6D00"/>
    <w:rsid w:val="00CD6D09"/>
    <w:rsid w:val="00CD6D5E"/>
    <w:rsid w:val="00CD6D71"/>
    <w:rsid w:val="00CD7058"/>
    <w:rsid w:val="00CD721E"/>
    <w:rsid w:val="00CD73E6"/>
    <w:rsid w:val="00CD76E5"/>
    <w:rsid w:val="00CD76FA"/>
    <w:rsid w:val="00CD76FE"/>
    <w:rsid w:val="00CD78C3"/>
    <w:rsid w:val="00CD7D1C"/>
    <w:rsid w:val="00CE0103"/>
    <w:rsid w:val="00CE015B"/>
    <w:rsid w:val="00CE02EA"/>
    <w:rsid w:val="00CE035E"/>
    <w:rsid w:val="00CE046D"/>
    <w:rsid w:val="00CE0552"/>
    <w:rsid w:val="00CE0665"/>
    <w:rsid w:val="00CE0B08"/>
    <w:rsid w:val="00CE0C03"/>
    <w:rsid w:val="00CE0CC8"/>
    <w:rsid w:val="00CE0E26"/>
    <w:rsid w:val="00CE104A"/>
    <w:rsid w:val="00CE10E5"/>
    <w:rsid w:val="00CE114A"/>
    <w:rsid w:val="00CE1298"/>
    <w:rsid w:val="00CE12D1"/>
    <w:rsid w:val="00CE195E"/>
    <w:rsid w:val="00CE1A03"/>
    <w:rsid w:val="00CE1CAA"/>
    <w:rsid w:val="00CE1D6A"/>
    <w:rsid w:val="00CE1E65"/>
    <w:rsid w:val="00CE2095"/>
    <w:rsid w:val="00CE227A"/>
    <w:rsid w:val="00CE23CC"/>
    <w:rsid w:val="00CE240E"/>
    <w:rsid w:val="00CE2474"/>
    <w:rsid w:val="00CE24F9"/>
    <w:rsid w:val="00CE2748"/>
    <w:rsid w:val="00CE27FC"/>
    <w:rsid w:val="00CE29FC"/>
    <w:rsid w:val="00CE2B7D"/>
    <w:rsid w:val="00CE2FFF"/>
    <w:rsid w:val="00CE30DA"/>
    <w:rsid w:val="00CE3529"/>
    <w:rsid w:val="00CE359F"/>
    <w:rsid w:val="00CE3608"/>
    <w:rsid w:val="00CE362A"/>
    <w:rsid w:val="00CE3697"/>
    <w:rsid w:val="00CE37DF"/>
    <w:rsid w:val="00CE3842"/>
    <w:rsid w:val="00CE3959"/>
    <w:rsid w:val="00CE396B"/>
    <w:rsid w:val="00CE3A46"/>
    <w:rsid w:val="00CE3C69"/>
    <w:rsid w:val="00CE3E96"/>
    <w:rsid w:val="00CE3F42"/>
    <w:rsid w:val="00CE3F8C"/>
    <w:rsid w:val="00CE4232"/>
    <w:rsid w:val="00CE471E"/>
    <w:rsid w:val="00CE4741"/>
    <w:rsid w:val="00CE4845"/>
    <w:rsid w:val="00CE4870"/>
    <w:rsid w:val="00CE4993"/>
    <w:rsid w:val="00CE49C7"/>
    <w:rsid w:val="00CE4A53"/>
    <w:rsid w:val="00CE4BFC"/>
    <w:rsid w:val="00CE4CA1"/>
    <w:rsid w:val="00CE4EA1"/>
    <w:rsid w:val="00CE4EF2"/>
    <w:rsid w:val="00CE5280"/>
    <w:rsid w:val="00CE52F8"/>
    <w:rsid w:val="00CE53B3"/>
    <w:rsid w:val="00CE5596"/>
    <w:rsid w:val="00CE572B"/>
    <w:rsid w:val="00CE579B"/>
    <w:rsid w:val="00CE5DDF"/>
    <w:rsid w:val="00CE5E0E"/>
    <w:rsid w:val="00CE6000"/>
    <w:rsid w:val="00CE6029"/>
    <w:rsid w:val="00CE6055"/>
    <w:rsid w:val="00CE60F2"/>
    <w:rsid w:val="00CE624C"/>
    <w:rsid w:val="00CE6434"/>
    <w:rsid w:val="00CE6558"/>
    <w:rsid w:val="00CE6740"/>
    <w:rsid w:val="00CE6E3E"/>
    <w:rsid w:val="00CE6E7E"/>
    <w:rsid w:val="00CE705B"/>
    <w:rsid w:val="00CE7284"/>
    <w:rsid w:val="00CE795B"/>
    <w:rsid w:val="00CE7D69"/>
    <w:rsid w:val="00CE7DD6"/>
    <w:rsid w:val="00CE7FCF"/>
    <w:rsid w:val="00CF0014"/>
    <w:rsid w:val="00CF00C9"/>
    <w:rsid w:val="00CF02EB"/>
    <w:rsid w:val="00CF08E0"/>
    <w:rsid w:val="00CF0AB8"/>
    <w:rsid w:val="00CF0BF1"/>
    <w:rsid w:val="00CF0BF9"/>
    <w:rsid w:val="00CF0DD0"/>
    <w:rsid w:val="00CF0ECC"/>
    <w:rsid w:val="00CF111C"/>
    <w:rsid w:val="00CF135A"/>
    <w:rsid w:val="00CF1372"/>
    <w:rsid w:val="00CF148F"/>
    <w:rsid w:val="00CF1508"/>
    <w:rsid w:val="00CF1525"/>
    <w:rsid w:val="00CF15E3"/>
    <w:rsid w:val="00CF179D"/>
    <w:rsid w:val="00CF1C74"/>
    <w:rsid w:val="00CF1CDD"/>
    <w:rsid w:val="00CF1F27"/>
    <w:rsid w:val="00CF203F"/>
    <w:rsid w:val="00CF20DE"/>
    <w:rsid w:val="00CF21D8"/>
    <w:rsid w:val="00CF22FB"/>
    <w:rsid w:val="00CF2513"/>
    <w:rsid w:val="00CF26DD"/>
    <w:rsid w:val="00CF2817"/>
    <w:rsid w:val="00CF293F"/>
    <w:rsid w:val="00CF2B45"/>
    <w:rsid w:val="00CF2BC7"/>
    <w:rsid w:val="00CF2C53"/>
    <w:rsid w:val="00CF2CFF"/>
    <w:rsid w:val="00CF2E5A"/>
    <w:rsid w:val="00CF338A"/>
    <w:rsid w:val="00CF35F8"/>
    <w:rsid w:val="00CF38DA"/>
    <w:rsid w:val="00CF39EA"/>
    <w:rsid w:val="00CF3C72"/>
    <w:rsid w:val="00CF3C82"/>
    <w:rsid w:val="00CF3DB6"/>
    <w:rsid w:val="00CF3DF2"/>
    <w:rsid w:val="00CF3E0C"/>
    <w:rsid w:val="00CF3E77"/>
    <w:rsid w:val="00CF3F40"/>
    <w:rsid w:val="00CF402A"/>
    <w:rsid w:val="00CF41A0"/>
    <w:rsid w:val="00CF41B1"/>
    <w:rsid w:val="00CF42AC"/>
    <w:rsid w:val="00CF450A"/>
    <w:rsid w:val="00CF484A"/>
    <w:rsid w:val="00CF486E"/>
    <w:rsid w:val="00CF4AE9"/>
    <w:rsid w:val="00CF4D2E"/>
    <w:rsid w:val="00CF4D5D"/>
    <w:rsid w:val="00CF4E3B"/>
    <w:rsid w:val="00CF5421"/>
    <w:rsid w:val="00CF576F"/>
    <w:rsid w:val="00CF59B6"/>
    <w:rsid w:val="00CF5A6A"/>
    <w:rsid w:val="00CF5BB1"/>
    <w:rsid w:val="00CF5BD5"/>
    <w:rsid w:val="00CF5C40"/>
    <w:rsid w:val="00CF5CFB"/>
    <w:rsid w:val="00CF5D43"/>
    <w:rsid w:val="00CF5E40"/>
    <w:rsid w:val="00CF5F69"/>
    <w:rsid w:val="00CF5F9B"/>
    <w:rsid w:val="00CF610E"/>
    <w:rsid w:val="00CF6204"/>
    <w:rsid w:val="00CF646C"/>
    <w:rsid w:val="00CF64DF"/>
    <w:rsid w:val="00CF6669"/>
    <w:rsid w:val="00CF686F"/>
    <w:rsid w:val="00CF6C77"/>
    <w:rsid w:val="00CF6CDC"/>
    <w:rsid w:val="00CF6D7F"/>
    <w:rsid w:val="00CF6E3E"/>
    <w:rsid w:val="00CF6E6E"/>
    <w:rsid w:val="00CF6FEE"/>
    <w:rsid w:val="00CF70BE"/>
    <w:rsid w:val="00CF739B"/>
    <w:rsid w:val="00CF744A"/>
    <w:rsid w:val="00CF76B8"/>
    <w:rsid w:val="00CF7711"/>
    <w:rsid w:val="00CF774A"/>
    <w:rsid w:val="00CF77F7"/>
    <w:rsid w:val="00CF785B"/>
    <w:rsid w:val="00CF7909"/>
    <w:rsid w:val="00CF7AD1"/>
    <w:rsid w:val="00CF7C31"/>
    <w:rsid w:val="00CF7C6F"/>
    <w:rsid w:val="00CF7DAA"/>
    <w:rsid w:val="00CF7EE0"/>
    <w:rsid w:val="00CFC3A5"/>
    <w:rsid w:val="00D0018D"/>
    <w:rsid w:val="00D005E1"/>
    <w:rsid w:val="00D0063A"/>
    <w:rsid w:val="00D00A0A"/>
    <w:rsid w:val="00D00FA2"/>
    <w:rsid w:val="00D010A1"/>
    <w:rsid w:val="00D010EA"/>
    <w:rsid w:val="00D0110F"/>
    <w:rsid w:val="00D01276"/>
    <w:rsid w:val="00D014D0"/>
    <w:rsid w:val="00D019BF"/>
    <w:rsid w:val="00D01D3D"/>
    <w:rsid w:val="00D01FAD"/>
    <w:rsid w:val="00D02184"/>
    <w:rsid w:val="00D021D0"/>
    <w:rsid w:val="00D023DC"/>
    <w:rsid w:val="00D028DE"/>
    <w:rsid w:val="00D028EF"/>
    <w:rsid w:val="00D02D25"/>
    <w:rsid w:val="00D02FD7"/>
    <w:rsid w:val="00D033B7"/>
    <w:rsid w:val="00D038B7"/>
    <w:rsid w:val="00D039E7"/>
    <w:rsid w:val="00D03A13"/>
    <w:rsid w:val="00D03B2F"/>
    <w:rsid w:val="00D03B7E"/>
    <w:rsid w:val="00D03C23"/>
    <w:rsid w:val="00D03C73"/>
    <w:rsid w:val="00D03CD6"/>
    <w:rsid w:val="00D0403C"/>
    <w:rsid w:val="00D041E7"/>
    <w:rsid w:val="00D0436E"/>
    <w:rsid w:val="00D043F7"/>
    <w:rsid w:val="00D04597"/>
    <w:rsid w:val="00D045CA"/>
    <w:rsid w:val="00D04655"/>
    <w:rsid w:val="00D04680"/>
    <w:rsid w:val="00D04686"/>
    <w:rsid w:val="00D04909"/>
    <w:rsid w:val="00D04B3C"/>
    <w:rsid w:val="00D04FAB"/>
    <w:rsid w:val="00D05192"/>
    <w:rsid w:val="00D0520E"/>
    <w:rsid w:val="00D0537D"/>
    <w:rsid w:val="00D054F2"/>
    <w:rsid w:val="00D0550B"/>
    <w:rsid w:val="00D058D5"/>
    <w:rsid w:val="00D05941"/>
    <w:rsid w:val="00D05989"/>
    <w:rsid w:val="00D05E2C"/>
    <w:rsid w:val="00D0601F"/>
    <w:rsid w:val="00D060A6"/>
    <w:rsid w:val="00D060D7"/>
    <w:rsid w:val="00D062D0"/>
    <w:rsid w:val="00D06878"/>
    <w:rsid w:val="00D068CD"/>
    <w:rsid w:val="00D068DF"/>
    <w:rsid w:val="00D06A6B"/>
    <w:rsid w:val="00D06B05"/>
    <w:rsid w:val="00D06B98"/>
    <w:rsid w:val="00D06CD1"/>
    <w:rsid w:val="00D06D46"/>
    <w:rsid w:val="00D07010"/>
    <w:rsid w:val="00D07012"/>
    <w:rsid w:val="00D07057"/>
    <w:rsid w:val="00D07152"/>
    <w:rsid w:val="00D071C3"/>
    <w:rsid w:val="00D0725F"/>
    <w:rsid w:val="00D07292"/>
    <w:rsid w:val="00D074E4"/>
    <w:rsid w:val="00D07709"/>
    <w:rsid w:val="00D0797A"/>
    <w:rsid w:val="00D07AB8"/>
    <w:rsid w:val="00D07B89"/>
    <w:rsid w:val="00D07BC1"/>
    <w:rsid w:val="00D07D9C"/>
    <w:rsid w:val="00D07DE3"/>
    <w:rsid w:val="00D07DEB"/>
    <w:rsid w:val="00D07DED"/>
    <w:rsid w:val="00D07EBF"/>
    <w:rsid w:val="00D1019F"/>
    <w:rsid w:val="00D101C0"/>
    <w:rsid w:val="00D10301"/>
    <w:rsid w:val="00D103C0"/>
    <w:rsid w:val="00D103F1"/>
    <w:rsid w:val="00D103FE"/>
    <w:rsid w:val="00D106B2"/>
    <w:rsid w:val="00D10944"/>
    <w:rsid w:val="00D10B77"/>
    <w:rsid w:val="00D1114F"/>
    <w:rsid w:val="00D11220"/>
    <w:rsid w:val="00D112AE"/>
    <w:rsid w:val="00D11505"/>
    <w:rsid w:val="00D11542"/>
    <w:rsid w:val="00D1158A"/>
    <w:rsid w:val="00D1159C"/>
    <w:rsid w:val="00D1178D"/>
    <w:rsid w:val="00D1198D"/>
    <w:rsid w:val="00D11C20"/>
    <w:rsid w:val="00D11D28"/>
    <w:rsid w:val="00D11D7C"/>
    <w:rsid w:val="00D11DEC"/>
    <w:rsid w:val="00D11E53"/>
    <w:rsid w:val="00D1204B"/>
    <w:rsid w:val="00D1208F"/>
    <w:rsid w:val="00D12271"/>
    <w:rsid w:val="00D12719"/>
    <w:rsid w:val="00D127A5"/>
    <w:rsid w:val="00D12A9D"/>
    <w:rsid w:val="00D12B98"/>
    <w:rsid w:val="00D12C17"/>
    <w:rsid w:val="00D12CD3"/>
    <w:rsid w:val="00D12DB8"/>
    <w:rsid w:val="00D12EAE"/>
    <w:rsid w:val="00D12F0D"/>
    <w:rsid w:val="00D12F13"/>
    <w:rsid w:val="00D1303E"/>
    <w:rsid w:val="00D13573"/>
    <w:rsid w:val="00D13588"/>
    <w:rsid w:val="00D1375D"/>
    <w:rsid w:val="00D137EA"/>
    <w:rsid w:val="00D13A2C"/>
    <w:rsid w:val="00D13AA0"/>
    <w:rsid w:val="00D13B12"/>
    <w:rsid w:val="00D13C1E"/>
    <w:rsid w:val="00D13C73"/>
    <w:rsid w:val="00D13D2A"/>
    <w:rsid w:val="00D13E22"/>
    <w:rsid w:val="00D13EF6"/>
    <w:rsid w:val="00D13FA8"/>
    <w:rsid w:val="00D140E4"/>
    <w:rsid w:val="00D14133"/>
    <w:rsid w:val="00D144AF"/>
    <w:rsid w:val="00D1463C"/>
    <w:rsid w:val="00D147E5"/>
    <w:rsid w:val="00D147F4"/>
    <w:rsid w:val="00D14CBC"/>
    <w:rsid w:val="00D14D06"/>
    <w:rsid w:val="00D1508A"/>
    <w:rsid w:val="00D151B7"/>
    <w:rsid w:val="00D152CD"/>
    <w:rsid w:val="00D153D2"/>
    <w:rsid w:val="00D1568A"/>
    <w:rsid w:val="00D15A45"/>
    <w:rsid w:val="00D160F7"/>
    <w:rsid w:val="00D162B1"/>
    <w:rsid w:val="00D1638D"/>
    <w:rsid w:val="00D16503"/>
    <w:rsid w:val="00D1655C"/>
    <w:rsid w:val="00D16773"/>
    <w:rsid w:val="00D16AC2"/>
    <w:rsid w:val="00D16C2C"/>
    <w:rsid w:val="00D16D23"/>
    <w:rsid w:val="00D16D47"/>
    <w:rsid w:val="00D16EFE"/>
    <w:rsid w:val="00D16F07"/>
    <w:rsid w:val="00D16F16"/>
    <w:rsid w:val="00D17042"/>
    <w:rsid w:val="00D170B1"/>
    <w:rsid w:val="00D1718E"/>
    <w:rsid w:val="00D173C4"/>
    <w:rsid w:val="00D17497"/>
    <w:rsid w:val="00D177D0"/>
    <w:rsid w:val="00D177D8"/>
    <w:rsid w:val="00D17984"/>
    <w:rsid w:val="00D1798F"/>
    <w:rsid w:val="00D17A78"/>
    <w:rsid w:val="00D17D2F"/>
    <w:rsid w:val="00D17E1D"/>
    <w:rsid w:val="00D17E86"/>
    <w:rsid w:val="00D17F1D"/>
    <w:rsid w:val="00D17F6D"/>
    <w:rsid w:val="00D2002A"/>
    <w:rsid w:val="00D20055"/>
    <w:rsid w:val="00D202FE"/>
    <w:rsid w:val="00D20653"/>
    <w:rsid w:val="00D20846"/>
    <w:rsid w:val="00D209C2"/>
    <w:rsid w:val="00D20A03"/>
    <w:rsid w:val="00D20A2D"/>
    <w:rsid w:val="00D20EA0"/>
    <w:rsid w:val="00D20F16"/>
    <w:rsid w:val="00D21369"/>
    <w:rsid w:val="00D21469"/>
    <w:rsid w:val="00D21489"/>
    <w:rsid w:val="00D214E5"/>
    <w:rsid w:val="00D218D1"/>
    <w:rsid w:val="00D21BCF"/>
    <w:rsid w:val="00D21C95"/>
    <w:rsid w:val="00D21FB6"/>
    <w:rsid w:val="00D22077"/>
    <w:rsid w:val="00D22118"/>
    <w:rsid w:val="00D22262"/>
    <w:rsid w:val="00D22297"/>
    <w:rsid w:val="00D22312"/>
    <w:rsid w:val="00D224DA"/>
    <w:rsid w:val="00D2273C"/>
    <w:rsid w:val="00D22818"/>
    <w:rsid w:val="00D22A3A"/>
    <w:rsid w:val="00D22AEC"/>
    <w:rsid w:val="00D22C43"/>
    <w:rsid w:val="00D22E8F"/>
    <w:rsid w:val="00D22EE6"/>
    <w:rsid w:val="00D22F1D"/>
    <w:rsid w:val="00D230D1"/>
    <w:rsid w:val="00D2310A"/>
    <w:rsid w:val="00D23287"/>
    <w:rsid w:val="00D233A9"/>
    <w:rsid w:val="00D236EB"/>
    <w:rsid w:val="00D2375D"/>
    <w:rsid w:val="00D2387B"/>
    <w:rsid w:val="00D23995"/>
    <w:rsid w:val="00D23A1B"/>
    <w:rsid w:val="00D23B49"/>
    <w:rsid w:val="00D23C0E"/>
    <w:rsid w:val="00D23C87"/>
    <w:rsid w:val="00D23EEA"/>
    <w:rsid w:val="00D23F19"/>
    <w:rsid w:val="00D24100"/>
    <w:rsid w:val="00D246A0"/>
    <w:rsid w:val="00D246C0"/>
    <w:rsid w:val="00D246DB"/>
    <w:rsid w:val="00D24850"/>
    <w:rsid w:val="00D24945"/>
    <w:rsid w:val="00D249BD"/>
    <w:rsid w:val="00D24CE0"/>
    <w:rsid w:val="00D24FA9"/>
    <w:rsid w:val="00D25130"/>
    <w:rsid w:val="00D2526B"/>
    <w:rsid w:val="00D25694"/>
    <w:rsid w:val="00D256A4"/>
    <w:rsid w:val="00D262E7"/>
    <w:rsid w:val="00D26380"/>
    <w:rsid w:val="00D267F2"/>
    <w:rsid w:val="00D268B5"/>
    <w:rsid w:val="00D269DC"/>
    <w:rsid w:val="00D26A13"/>
    <w:rsid w:val="00D26A37"/>
    <w:rsid w:val="00D26A71"/>
    <w:rsid w:val="00D26AE3"/>
    <w:rsid w:val="00D26BBC"/>
    <w:rsid w:val="00D26CB4"/>
    <w:rsid w:val="00D26D92"/>
    <w:rsid w:val="00D26E15"/>
    <w:rsid w:val="00D27084"/>
    <w:rsid w:val="00D270F5"/>
    <w:rsid w:val="00D27199"/>
    <w:rsid w:val="00D272E1"/>
    <w:rsid w:val="00D274BB"/>
    <w:rsid w:val="00D27729"/>
    <w:rsid w:val="00D277A6"/>
    <w:rsid w:val="00D277D2"/>
    <w:rsid w:val="00D27809"/>
    <w:rsid w:val="00D278D7"/>
    <w:rsid w:val="00D27A06"/>
    <w:rsid w:val="00D27E1E"/>
    <w:rsid w:val="00D27F5A"/>
    <w:rsid w:val="00D30175"/>
    <w:rsid w:val="00D30263"/>
    <w:rsid w:val="00D306B4"/>
    <w:rsid w:val="00D3083D"/>
    <w:rsid w:val="00D30CAE"/>
    <w:rsid w:val="00D30D92"/>
    <w:rsid w:val="00D30DAE"/>
    <w:rsid w:val="00D30E77"/>
    <w:rsid w:val="00D30FA5"/>
    <w:rsid w:val="00D30FC6"/>
    <w:rsid w:val="00D314F1"/>
    <w:rsid w:val="00D31562"/>
    <w:rsid w:val="00D31744"/>
    <w:rsid w:val="00D3179E"/>
    <w:rsid w:val="00D317C7"/>
    <w:rsid w:val="00D3191F"/>
    <w:rsid w:val="00D31BA4"/>
    <w:rsid w:val="00D31C06"/>
    <w:rsid w:val="00D31D18"/>
    <w:rsid w:val="00D32007"/>
    <w:rsid w:val="00D3200B"/>
    <w:rsid w:val="00D32199"/>
    <w:rsid w:val="00D32245"/>
    <w:rsid w:val="00D3227C"/>
    <w:rsid w:val="00D32408"/>
    <w:rsid w:val="00D324D4"/>
    <w:rsid w:val="00D32642"/>
    <w:rsid w:val="00D32675"/>
    <w:rsid w:val="00D326E0"/>
    <w:rsid w:val="00D326F9"/>
    <w:rsid w:val="00D326FC"/>
    <w:rsid w:val="00D32A33"/>
    <w:rsid w:val="00D32A9D"/>
    <w:rsid w:val="00D32AD5"/>
    <w:rsid w:val="00D32C87"/>
    <w:rsid w:val="00D32EAC"/>
    <w:rsid w:val="00D3342E"/>
    <w:rsid w:val="00D33467"/>
    <w:rsid w:val="00D33898"/>
    <w:rsid w:val="00D33A1A"/>
    <w:rsid w:val="00D33A50"/>
    <w:rsid w:val="00D33BE0"/>
    <w:rsid w:val="00D33F62"/>
    <w:rsid w:val="00D34077"/>
    <w:rsid w:val="00D3416C"/>
    <w:rsid w:val="00D342E4"/>
    <w:rsid w:val="00D344B0"/>
    <w:rsid w:val="00D3479F"/>
    <w:rsid w:val="00D34827"/>
    <w:rsid w:val="00D34878"/>
    <w:rsid w:val="00D348D1"/>
    <w:rsid w:val="00D349DA"/>
    <w:rsid w:val="00D34C3E"/>
    <w:rsid w:val="00D34C72"/>
    <w:rsid w:val="00D34FA9"/>
    <w:rsid w:val="00D3513B"/>
    <w:rsid w:val="00D352F6"/>
    <w:rsid w:val="00D35538"/>
    <w:rsid w:val="00D35A3B"/>
    <w:rsid w:val="00D35A89"/>
    <w:rsid w:val="00D35B0F"/>
    <w:rsid w:val="00D35B93"/>
    <w:rsid w:val="00D35EB0"/>
    <w:rsid w:val="00D36249"/>
    <w:rsid w:val="00D365A8"/>
    <w:rsid w:val="00D36A56"/>
    <w:rsid w:val="00D36E73"/>
    <w:rsid w:val="00D36F01"/>
    <w:rsid w:val="00D36F55"/>
    <w:rsid w:val="00D36F8F"/>
    <w:rsid w:val="00D36FE8"/>
    <w:rsid w:val="00D371D1"/>
    <w:rsid w:val="00D37347"/>
    <w:rsid w:val="00D3739B"/>
    <w:rsid w:val="00D37581"/>
    <w:rsid w:val="00D37628"/>
    <w:rsid w:val="00D37675"/>
    <w:rsid w:val="00D378D6"/>
    <w:rsid w:val="00D37E53"/>
    <w:rsid w:val="00D37E6E"/>
    <w:rsid w:val="00D402B9"/>
    <w:rsid w:val="00D40328"/>
    <w:rsid w:val="00D405A9"/>
    <w:rsid w:val="00D40602"/>
    <w:rsid w:val="00D406C7"/>
    <w:rsid w:val="00D40837"/>
    <w:rsid w:val="00D40939"/>
    <w:rsid w:val="00D40B5F"/>
    <w:rsid w:val="00D40CDA"/>
    <w:rsid w:val="00D40D00"/>
    <w:rsid w:val="00D40E7E"/>
    <w:rsid w:val="00D40EED"/>
    <w:rsid w:val="00D41052"/>
    <w:rsid w:val="00D41124"/>
    <w:rsid w:val="00D4150B"/>
    <w:rsid w:val="00D4185C"/>
    <w:rsid w:val="00D4196B"/>
    <w:rsid w:val="00D419A3"/>
    <w:rsid w:val="00D41A03"/>
    <w:rsid w:val="00D41AA4"/>
    <w:rsid w:val="00D41B68"/>
    <w:rsid w:val="00D41F68"/>
    <w:rsid w:val="00D41F73"/>
    <w:rsid w:val="00D42452"/>
    <w:rsid w:val="00D424C3"/>
    <w:rsid w:val="00D42839"/>
    <w:rsid w:val="00D4283D"/>
    <w:rsid w:val="00D42CDF"/>
    <w:rsid w:val="00D42CE7"/>
    <w:rsid w:val="00D42ECB"/>
    <w:rsid w:val="00D43028"/>
    <w:rsid w:val="00D432DD"/>
    <w:rsid w:val="00D433AF"/>
    <w:rsid w:val="00D434D6"/>
    <w:rsid w:val="00D435B3"/>
    <w:rsid w:val="00D4375B"/>
    <w:rsid w:val="00D439BB"/>
    <w:rsid w:val="00D43A01"/>
    <w:rsid w:val="00D43CF0"/>
    <w:rsid w:val="00D44209"/>
    <w:rsid w:val="00D4435D"/>
    <w:rsid w:val="00D444BA"/>
    <w:rsid w:val="00D4464F"/>
    <w:rsid w:val="00D448CB"/>
    <w:rsid w:val="00D45007"/>
    <w:rsid w:val="00D4558A"/>
    <w:rsid w:val="00D455AF"/>
    <w:rsid w:val="00D4561F"/>
    <w:rsid w:val="00D45707"/>
    <w:rsid w:val="00D45730"/>
    <w:rsid w:val="00D45A76"/>
    <w:rsid w:val="00D45D3C"/>
    <w:rsid w:val="00D45D61"/>
    <w:rsid w:val="00D45E1A"/>
    <w:rsid w:val="00D460EC"/>
    <w:rsid w:val="00D46134"/>
    <w:rsid w:val="00D46172"/>
    <w:rsid w:val="00D4639A"/>
    <w:rsid w:val="00D463CC"/>
    <w:rsid w:val="00D463E9"/>
    <w:rsid w:val="00D4642E"/>
    <w:rsid w:val="00D465F4"/>
    <w:rsid w:val="00D46703"/>
    <w:rsid w:val="00D46873"/>
    <w:rsid w:val="00D4688F"/>
    <w:rsid w:val="00D469AC"/>
    <w:rsid w:val="00D46A5B"/>
    <w:rsid w:val="00D46A9F"/>
    <w:rsid w:val="00D46BAC"/>
    <w:rsid w:val="00D46C6C"/>
    <w:rsid w:val="00D46C82"/>
    <w:rsid w:val="00D46D2A"/>
    <w:rsid w:val="00D47167"/>
    <w:rsid w:val="00D4721B"/>
    <w:rsid w:val="00D47559"/>
    <w:rsid w:val="00D47571"/>
    <w:rsid w:val="00D475AC"/>
    <w:rsid w:val="00D476B8"/>
    <w:rsid w:val="00D477DF"/>
    <w:rsid w:val="00D4780B"/>
    <w:rsid w:val="00D478BB"/>
    <w:rsid w:val="00D479DA"/>
    <w:rsid w:val="00D47A57"/>
    <w:rsid w:val="00D47B82"/>
    <w:rsid w:val="00D47C45"/>
    <w:rsid w:val="00D500D2"/>
    <w:rsid w:val="00D50248"/>
    <w:rsid w:val="00D50276"/>
    <w:rsid w:val="00D505A7"/>
    <w:rsid w:val="00D506F3"/>
    <w:rsid w:val="00D50707"/>
    <w:rsid w:val="00D507EF"/>
    <w:rsid w:val="00D50984"/>
    <w:rsid w:val="00D509DF"/>
    <w:rsid w:val="00D509FE"/>
    <w:rsid w:val="00D50A72"/>
    <w:rsid w:val="00D50EC0"/>
    <w:rsid w:val="00D50ED7"/>
    <w:rsid w:val="00D50F31"/>
    <w:rsid w:val="00D5126E"/>
    <w:rsid w:val="00D512BB"/>
    <w:rsid w:val="00D51482"/>
    <w:rsid w:val="00D5189E"/>
    <w:rsid w:val="00D51C1E"/>
    <w:rsid w:val="00D5205B"/>
    <w:rsid w:val="00D523D4"/>
    <w:rsid w:val="00D523D9"/>
    <w:rsid w:val="00D52486"/>
    <w:rsid w:val="00D5282D"/>
    <w:rsid w:val="00D5291C"/>
    <w:rsid w:val="00D529CB"/>
    <w:rsid w:val="00D52AC3"/>
    <w:rsid w:val="00D52C0F"/>
    <w:rsid w:val="00D52ED7"/>
    <w:rsid w:val="00D5324C"/>
    <w:rsid w:val="00D5357E"/>
    <w:rsid w:val="00D53795"/>
    <w:rsid w:val="00D5390B"/>
    <w:rsid w:val="00D539B6"/>
    <w:rsid w:val="00D53A5C"/>
    <w:rsid w:val="00D53D86"/>
    <w:rsid w:val="00D53F24"/>
    <w:rsid w:val="00D53F54"/>
    <w:rsid w:val="00D5403F"/>
    <w:rsid w:val="00D5405C"/>
    <w:rsid w:val="00D5412F"/>
    <w:rsid w:val="00D5418F"/>
    <w:rsid w:val="00D5452F"/>
    <w:rsid w:val="00D545BE"/>
    <w:rsid w:val="00D54751"/>
    <w:rsid w:val="00D54770"/>
    <w:rsid w:val="00D5496D"/>
    <w:rsid w:val="00D54FA8"/>
    <w:rsid w:val="00D552EC"/>
    <w:rsid w:val="00D554EC"/>
    <w:rsid w:val="00D55648"/>
    <w:rsid w:val="00D55756"/>
    <w:rsid w:val="00D5579B"/>
    <w:rsid w:val="00D5581C"/>
    <w:rsid w:val="00D558CD"/>
    <w:rsid w:val="00D55929"/>
    <w:rsid w:val="00D55941"/>
    <w:rsid w:val="00D559E2"/>
    <w:rsid w:val="00D55D9A"/>
    <w:rsid w:val="00D55E71"/>
    <w:rsid w:val="00D560C1"/>
    <w:rsid w:val="00D5629D"/>
    <w:rsid w:val="00D56557"/>
    <w:rsid w:val="00D568B6"/>
    <w:rsid w:val="00D56A22"/>
    <w:rsid w:val="00D56BE2"/>
    <w:rsid w:val="00D56C98"/>
    <w:rsid w:val="00D56D04"/>
    <w:rsid w:val="00D56E26"/>
    <w:rsid w:val="00D56F31"/>
    <w:rsid w:val="00D56F75"/>
    <w:rsid w:val="00D5706D"/>
    <w:rsid w:val="00D571E5"/>
    <w:rsid w:val="00D57257"/>
    <w:rsid w:val="00D573CB"/>
    <w:rsid w:val="00D573FB"/>
    <w:rsid w:val="00D57B30"/>
    <w:rsid w:val="00D57B48"/>
    <w:rsid w:val="00D57BD0"/>
    <w:rsid w:val="00D57C1A"/>
    <w:rsid w:val="00D57C52"/>
    <w:rsid w:val="00D57E26"/>
    <w:rsid w:val="00D57ED9"/>
    <w:rsid w:val="00D57EE4"/>
    <w:rsid w:val="00D57F80"/>
    <w:rsid w:val="00D601D5"/>
    <w:rsid w:val="00D6039E"/>
    <w:rsid w:val="00D60551"/>
    <w:rsid w:val="00D60592"/>
    <w:rsid w:val="00D60613"/>
    <w:rsid w:val="00D60797"/>
    <w:rsid w:val="00D60947"/>
    <w:rsid w:val="00D60C92"/>
    <w:rsid w:val="00D60F15"/>
    <w:rsid w:val="00D60F3A"/>
    <w:rsid w:val="00D6113A"/>
    <w:rsid w:val="00D61527"/>
    <w:rsid w:val="00D61677"/>
    <w:rsid w:val="00D61944"/>
    <w:rsid w:val="00D61989"/>
    <w:rsid w:val="00D619D4"/>
    <w:rsid w:val="00D61B40"/>
    <w:rsid w:val="00D61B74"/>
    <w:rsid w:val="00D61BC7"/>
    <w:rsid w:val="00D61EAA"/>
    <w:rsid w:val="00D622D1"/>
    <w:rsid w:val="00D623D8"/>
    <w:rsid w:val="00D62470"/>
    <w:rsid w:val="00D6247F"/>
    <w:rsid w:val="00D62524"/>
    <w:rsid w:val="00D6261F"/>
    <w:rsid w:val="00D62685"/>
    <w:rsid w:val="00D628FC"/>
    <w:rsid w:val="00D62988"/>
    <w:rsid w:val="00D62CF1"/>
    <w:rsid w:val="00D6317A"/>
    <w:rsid w:val="00D63300"/>
    <w:rsid w:val="00D6341F"/>
    <w:rsid w:val="00D63535"/>
    <w:rsid w:val="00D63636"/>
    <w:rsid w:val="00D63657"/>
    <w:rsid w:val="00D636A4"/>
    <w:rsid w:val="00D63720"/>
    <w:rsid w:val="00D63725"/>
    <w:rsid w:val="00D63749"/>
    <w:rsid w:val="00D63780"/>
    <w:rsid w:val="00D637F3"/>
    <w:rsid w:val="00D6385A"/>
    <w:rsid w:val="00D6394E"/>
    <w:rsid w:val="00D63C9D"/>
    <w:rsid w:val="00D63D47"/>
    <w:rsid w:val="00D63FF3"/>
    <w:rsid w:val="00D64298"/>
    <w:rsid w:val="00D642AC"/>
    <w:rsid w:val="00D643EE"/>
    <w:rsid w:val="00D645AF"/>
    <w:rsid w:val="00D6468C"/>
    <w:rsid w:val="00D64A78"/>
    <w:rsid w:val="00D64C73"/>
    <w:rsid w:val="00D64EC9"/>
    <w:rsid w:val="00D64F61"/>
    <w:rsid w:val="00D64F8A"/>
    <w:rsid w:val="00D65028"/>
    <w:rsid w:val="00D65188"/>
    <w:rsid w:val="00D6535C"/>
    <w:rsid w:val="00D65A32"/>
    <w:rsid w:val="00D65D5B"/>
    <w:rsid w:val="00D662F2"/>
    <w:rsid w:val="00D66413"/>
    <w:rsid w:val="00D665E2"/>
    <w:rsid w:val="00D669D9"/>
    <w:rsid w:val="00D66A5D"/>
    <w:rsid w:val="00D66AE4"/>
    <w:rsid w:val="00D66AF9"/>
    <w:rsid w:val="00D66D3A"/>
    <w:rsid w:val="00D67045"/>
    <w:rsid w:val="00D67192"/>
    <w:rsid w:val="00D6734A"/>
    <w:rsid w:val="00D67357"/>
    <w:rsid w:val="00D676D8"/>
    <w:rsid w:val="00D6773F"/>
    <w:rsid w:val="00D6786A"/>
    <w:rsid w:val="00D67A91"/>
    <w:rsid w:val="00D67ADA"/>
    <w:rsid w:val="00D67AE5"/>
    <w:rsid w:val="00D67B00"/>
    <w:rsid w:val="00D67B40"/>
    <w:rsid w:val="00D67BCF"/>
    <w:rsid w:val="00D67E4E"/>
    <w:rsid w:val="00D67E84"/>
    <w:rsid w:val="00D702A1"/>
    <w:rsid w:val="00D7063D"/>
    <w:rsid w:val="00D706DC"/>
    <w:rsid w:val="00D707AD"/>
    <w:rsid w:val="00D70B25"/>
    <w:rsid w:val="00D70C3C"/>
    <w:rsid w:val="00D70CE4"/>
    <w:rsid w:val="00D70CFC"/>
    <w:rsid w:val="00D70D88"/>
    <w:rsid w:val="00D70E3F"/>
    <w:rsid w:val="00D70F37"/>
    <w:rsid w:val="00D71058"/>
    <w:rsid w:val="00D71163"/>
    <w:rsid w:val="00D716B7"/>
    <w:rsid w:val="00D71728"/>
    <w:rsid w:val="00D717C1"/>
    <w:rsid w:val="00D71801"/>
    <w:rsid w:val="00D71840"/>
    <w:rsid w:val="00D71884"/>
    <w:rsid w:val="00D71B34"/>
    <w:rsid w:val="00D71BE0"/>
    <w:rsid w:val="00D71C8A"/>
    <w:rsid w:val="00D71D2A"/>
    <w:rsid w:val="00D71D36"/>
    <w:rsid w:val="00D71F26"/>
    <w:rsid w:val="00D7215F"/>
    <w:rsid w:val="00D7225D"/>
    <w:rsid w:val="00D72304"/>
    <w:rsid w:val="00D72387"/>
    <w:rsid w:val="00D725EA"/>
    <w:rsid w:val="00D7291E"/>
    <w:rsid w:val="00D730A7"/>
    <w:rsid w:val="00D730F2"/>
    <w:rsid w:val="00D7343B"/>
    <w:rsid w:val="00D73471"/>
    <w:rsid w:val="00D734A9"/>
    <w:rsid w:val="00D73BEA"/>
    <w:rsid w:val="00D73C40"/>
    <w:rsid w:val="00D74092"/>
    <w:rsid w:val="00D743EC"/>
    <w:rsid w:val="00D748F4"/>
    <w:rsid w:val="00D74C11"/>
    <w:rsid w:val="00D74F78"/>
    <w:rsid w:val="00D7508A"/>
    <w:rsid w:val="00D753C4"/>
    <w:rsid w:val="00D7584F"/>
    <w:rsid w:val="00D75994"/>
    <w:rsid w:val="00D75A4D"/>
    <w:rsid w:val="00D75C1D"/>
    <w:rsid w:val="00D75CF2"/>
    <w:rsid w:val="00D75DFD"/>
    <w:rsid w:val="00D75E59"/>
    <w:rsid w:val="00D75EF5"/>
    <w:rsid w:val="00D75F89"/>
    <w:rsid w:val="00D760DF"/>
    <w:rsid w:val="00D7626A"/>
    <w:rsid w:val="00D7631D"/>
    <w:rsid w:val="00D76476"/>
    <w:rsid w:val="00D7657C"/>
    <w:rsid w:val="00D767B3"/>
    <w:rsid w:val="00D767B6"/>
    <w:rsid w:val="00D76ADD"/>
    <w:rsid w:val="00D76B04"/>
    <w:rsid w:val="00D76B14"/>
    <w:rsid w:val="00D76B57"/>
    <w:rsid w:val="00D76F51"/>
    <w:rsid w:val="00D771CB"/>
    <w:rsid w:val="00D77254"/>
    <w:rsid w:val="00D77336"/>
    <w:rsid w:val="00D7736F"/>
    <w:rsid w:val="00D7749D"/>
    <w:rsid w:val="00D7765C"/>
    <w:rsid w:val="00D77A12"/>
    <w:rsid w:val="00D77C95"/>
    <w:rsid w:val="00D80088"/>
    <w:rsid w:val="00D80111"/>
    <w:rsid w:val="00D80430"/>
    <w:rsid w:val="00D80809"/>
    <w:rsid w:val="00D80922"/>
    <w:rsid w:val="00D809EB"/>
    <w:rsid w:val="00D80C27"/>
    <w:rsid w:val="00D80EF8"/>
    <w:rsid w:val="00D80F8B"/>
    <w:rsid w:val="00D81013"/>
    <w:rsid w:val="00D81048"/>
    <w:rsid w:val="00D810F6"/>
    <w:rsid w:val="00D812BF"/>
    <w:rsid w:val="00D812C6"/>
    <w:rsid w:val="00D819E4"/>
    <w:rsid w:val="00D81B77"/>
    <w:rsid w:val="00D81C09"/>
    <w:rsid w:val="00D81C61"/>
    <w:rsid w:val="00D81E92"/>
    <w:rsid w:val="00D822CD"/>
    <w:rsid w:val="00D823A5"/>
    <w:rsid w:val="00D8288A"/>
    <w:rsid w:val="00D82911"/>
    <w:rsid w:val="00D82982"/>
    <w:rsid w:val="00D82987"/>
    <w:rsid w:val="00D82AE3"/>
    <w:rsid w:val="00D82B7D"/>
    <w:rsid w:val="00D82D91"/>
    <w:rsid w:val="00D82E4F"/>
    <w:rsid w:val="00D82E83"/>
    <w:rsid w:val="00D82FB4"/>
    <w:rsid w:val="00D82FB5"/>
    <w:rsid w:val="00D83371"/>
    <w:rsid w:val="00D835BB"/>
    <w:rsid w:val="00D8376F"/>
    <w:rsid w:val="00D83970"/>
    <w:rsid w:val="00D839B0"/>
    <w:rsid w:val="00D83A09"/>
    <w:rsid w:val="00D83B07"/>
    <w:rsid w:val="00D83B09"/>
    <w:rsid w:val="00D83BDE"/>
    <w:rsid w:val="00D83BF9"/>
    <w:rsid w:val="00D83EB5"/>
    <w:rsid w:val="00D83EF0"/>
    <w:rsid w:val="00D83FC0"/>
    <w:rsid w:val="00D847BC"/>
    <w:rsid w:val="00D8489F"/>
    <w:rsid w:val="00D84D46"/>
    <w:rsid w:val="00D84E5C"/>
    <w:rsid w:val="00D84F56"/>
    <w:rsid w:val="00D84F9C"/>
    <w:rsid w:val="00D8535B"/>
    <w:rsid w:val="00D855EB"/>
    <w:rsid w:val="00D8595E"/>
    <w:rsid w:val="00D85BF2"/>
    <w:rsid w:val="00D85C62"/>
    <w:rsid w:val="00D86063"/>
    <w:rsid w:val="00D86356"/>
    <w:rsid w:val="00D86678"/>
    <w:rsid w:val="00D8671C"/>
    <w:rsid w:val="00D86825"/>
    <w:rsid w:val="00D869A1"/>
    <w:rsid w:val="00D86B48"/>
    <w:rsid w:val="00D86C6E"/>
    <w:rsid w:val="00D86CB6"/>
    <w:rsid w:val="00D86D35"/>
    <w:rsid w:val="00D86FE5"/>
    <w:rsid w:val="00D87100"/>
    <w:rsid w:val="00D87246"/>
    <w:rsid w:val="00D8729B"/>
    <w:rsid w:val="00D87397"/>
    <w:rsid w:val="00D87496"/>
    <w:rsid w:val="00D874C6"/>
    <w:rsid w:val="00D87516"/>
    <w:rsid w:val="00D8764D"/>
    <w:rsid w:val="00D87846"/>
    <w:rsid w:val="00D879C4"/>
    <w:rsid w:val="00D87BC3"/>
    <w:rsid w:val="00D90410"/>
    <w:rsid w:val="00D90564"/>
    <w:rsid w:val="00D90597"/>
    <w:rsid w:val="00D905C4"/>
    <w:rsid w:val="00D90817"/>
    <w:rsid w:val="00D9082C"/>
    <w:rsid w:val="00D90AF4"/>
    <w:rsid w:val="00D90D65"/>
    <w:rsid w:val="00D91015"/>
    <w:rsid w:val="00D9158B"/>
    <w:rsid w:val="00D915AE"/>
    <w:rsid w:val="00D91724"/>
    <w:rsid w:val="00D917BC"/>
    <w:rsid w:val="00D9192C"/>
    <w:rsid w:val="00D91C0C"/>
    <w:rsid w:val="00D92034"/>
    <w:rsid w:val="00D920A9"/>
    <w:rsid w:val="00D920E7"/>
    <w:rsid w:val="00D9246A"/>
    <w:rsid w:val="00D926E0"/>
    <w:rsid w:val="00D92731"/>
    <w:rsid w:val="00D927CB"/>
    <w:rsid w:val="00D9287A"/>
    <w:rsid w:val="00D92A7D"/>
    <w:rsid w:val="00D92A7F"/>
    <w:rsid w:val="00D92CCB"/>
    <w:rsid w:val="00D92F04"/>
    <w:rsid w:val="00D92F0A"/>
    <w:rsid w:val="00D92FAA"/>
    <w:rsid w:val="00D931DF"/>
    <w:rsid w:val="00D93657"/>
    <w:rsid w:val="00D937B7"/>
    <w:rsid w:val="00D937D8"/>
    <w:rsid w:val="00D93B64"/>
    <w:rsid w:val="00D9415F"/>
    <w:rsid w:val="00D94217"/>
    <w:rsid w:val="00D942C7"/>
    <w:rsid w:val="00D94386"/>
    <w:rsid w:val="00D9445B"/>
    <w:rsid w:val="00D945CF"/>
    <w:rsid w:val="00D946BE"/>
    <w:rsid w:val="00D946F3"/>
    <w:rsid w:val="00D947E9"/>
    <w:rsid w:val="00D94878"/>
    <w:rsid w:val="00D94880"/>
    <w:rsid w:val="00D948A9"/>
    <w:rsid w:val="00D949D8"/>
    <w:rsid w:val="00D94A49"/>
    <w:rsid w:val="00D94DA9"/>
    <w:rsid w:val="00D94F2F"/>
    <w:rsid w:val="00D94F95"/>
    <w:rsid w:val="00D95204"/>
    <w:rsid w:val="00D9539B"/>
    <w:rsid w:val="00D953B4"/>
    <w:rsid w:val="00D9552B"/>
    <w:rsid w:val="00D95614"/>
    <w:rsid w:val="00D957D8"/>
    <w:rsid w:val="00D9580D"/>
    <w:rsid w:val="00D959B0"/>
    <w:rsid w:val="00D95A85"/>
    <w:rsid w:val="00D95CBA"/>
    <w:rsid w:val="00D95D05"/>
    <w:rsid w:val="00D95E86"/>
    <w:rsid w:val="00D95ED3"/>
    <w:rsid w:val="00D95F18"/>
    <w:rsid w:val="00D96016"/>
    <w:rsid w:val="00D9602A"/>
    <w:rsid w:val="00D9606C"/>
    <w:rsid w:val="00D964D4"/>
    <w:rsid w:val="00D96723"/>
    <w:rsid w:val="00D9680C"/>
    <w:rsid w:val="00D968B1"/>
    <w:rsid w:val="00D96AEE"/>
    <w:rsid w:val="00D96D76"/>
    <w:rsid w:val="00D9739F"/>
    <w:rsid w:val="00D9762B"/>
    <w:rsid w:val="00D978C8"/>
    <w:rsid w:val="00D979D3"/>
    <w:rsid w:val="00D97CAC"/>
    <w:rsid w:val="00D97CD9"/>
    <w:rsid w:val="00D97DC4"/>
    <w:rsid w:val="00D97E3A"/>
    <w:rsid w:val="00DA0047"/>
    <w:rsid w:val="00DA00A0"/>
    <w:rsid w:val="00DA0101"/>
    <w:rsid w:val="00DA0417"/>
    <w:rsid w:val="00DA0648"/>
    <w:rsid w:val="00DA06A7"/>
    <w:rsid w:val="00DA0756"/>
    <w:rsid w:val="00DA0B58"/>
    <w:rsid w:val="00DA0B5E"/>
    <w:rsid w:val="00DA0F21"/>
    <w:rsid w:val="00DA1156"/>
    <w:rsid w:val="00DA12BC"/>
    <w:rsid w:val="00DA16E8"/>
    <w:rsid w:val="00DA174F"/>
    <w:rsid w:val="00DA1837"/>
    <w:rsid w:val="00DA187D"/>
    <w:rsid w:val="00DA18A7"/>
    <w:rsid w:val="00DA19D5"/>
    <w:rsid w:val="00DA1C6A"/>
    <w:rsid w:val="00DA1C90"/>
    <w:rsid w:val="00DA1CAF"/>
    <w:rsid w:val="00DA1D91"/>
    <w:rsid w:val="00DA1F53"/>
    <w:rsid w:val="00DA211C"/>
    <w:rsid w:val="00DA2149"/>
    <w:rsid w:val="00DA230A"/>
    <w:rsid w:val="00DA241C"/>
    <w:rsid w:val="00DA2594"/>
    <w:rsid w:val="00DA2666"/>
    <w:rsid w:val="00DA267C"/>
    <w:rsid w:val="00DA2BB3"/>
    <w:rsid w:val="00DA2C8F"/>
    <w:rsid w:val="00DA2D02"/>
    <w:rsid w:val="00DA2DE2"/>
    <w:rsid w:val="00DA2E0C"/>
    <w:rsid w:val="00DA2ECE"/>
    <w:rsid w:val="00DA2ED0"/>
    <w:rsid w:val="00DA3170"/>
    <w:rsid w:val="00DA32BB"/>
    <w:rsid w:val="00DA3321"/>
    <w:rsid w:val="00DA3715"/>
    <w:rsid w:val="00DA38ED"/>
    <w:rsid w:val="00DA3983"/>
    <w:rsid w:val="00DA3B59"/>
    <w:rsid w:val="00DA3B8D"/>
    <w:rsid w:val="00DA3BEB"/>
    <w:rsid w:val="00DA3D8E"/>
    <w:rsid w:val="00DA3EA1"/>
    <w:rsid w:val="00DA4183"/>
    <w:rsid w:val="00DA477E"/>
    <w:rsid w:val="00DA47CE"/>
    <w:rsid w:val="00DA4997"/>
    <w:rsid w:val="00DA4A02"/>
    <w:rsid w:val="00DA4A54"/>
    <w:rsid w:val="00DA4A66"/>
    <w:rsid w:val="00DA4C69"/>
    <w:rsid w:val="00DA4DAA"/>
    <w:rsid w:val="00DA4E8B"/>
    <w:rsid w:val="00DA4E8E"/>
    <w:rsid w:val="00DA50CF"/>
    <w:rsid w:val="00DA516F"/>
    <w:rsid w:val="00DA53C0"/>
    <w:rsid w:val="00DA53F6"/>
    <w:rsid w:val="00DA5689"/>
    <w:rsid w:val="00DA56D2"/>
    <w:rsid w:val="00DA5810"/>
    <w:rsid w:val="00DA5851"/>
    <w:rsid w:val="00DA593B"/>
    <w:rsid w:val="00DA5C8C"/>
    <w:rsid w:val="00DA5D3F"/>
    <w:rsid w:val="00DA5EE1"/>
    <w:rsid w:val="00DA64CC"/>
    <w:rsid w:val="00DA659D"/>
    <w:rsid w:val="00DA6648"/>
    <w:rsid w:val="00DA6B48"/>
    <w:rsid w:val="00DA6C07"/>
    <w:rsid w:val="00DA6EEA"/>
    <w:rsid w:val="00DA74D0"/>
    <w:rsid w:val="00DA77F6"/>
    <w:rsid w:val="00DA7819"/>
    <w:rsid w:val="00DA7B25"/>
    <w:rsid w:val="00DA7D3D"/>
    <w:rsid w:val="00DA7EA3"/>
    <w:rsid w:val="00DB0096"/>
    <w:rsid w:val="00DB01EA"/>
    <w:rsid w:val="00DB02B4"/>
    <w:rsid w:val="00DB04FD"/>
    <w:rsid w:val="00DB07EF"/>
    <w:rsid w:val="00DB0856"/>
    <w:rsid w:val="00DB0A85"/>
    <w:rsid w:val="00DB0A96"/>
    <w:rsid w:val="00DB0DD6"/>
    <w:rsid w:val="00DB0EC5"/>
    <w:rsid w:val="00DB0EDD"/>
    <w:rsid w:val="00DB0F7C"/>
    <w:rsid w:val="00DB123D"/>
    <w:rsid w:val="00DB1322"/>
    <w:rsid w:val="00DB17E6"/>
    <w:rsid w:val="00DB1943"/>
    <w:rsid w:val="00DB1B20"/>
    <w:rsid w:val="00DB1BB8"/>
    <w:rsid w:val="00DB1CD0"/>
    <w:rsid w:val="00DB1D34"/>
    <w:rsid w:val="00DB1DFA"/>
    <w:rsid w:val="00DB1E13"/>
    <w:rsid w:val="00DB1EC9"/>
    <w:rsid w:val="00DB1F11"/>
    <w:rsid w:val="00DB1F99"/>
    <w:rsid w:val="00DB1FED"/>
    <w:rsid w:val="00DB215E"/>
    <w:rsid w:val="00DB232E"/>
    <w:rsid w:val="00DB23AA"/>
    <w:rsid w:val="00DB24E3"/>
    <w:rsid w:val="00DB2794"/>
    <w:rsid w:val="00DB29D2"/>
    <w:rsid w:val="00DB2C5C"/>
    <w:rsid w:val="00DB2DC4"/>
    <w:rsid w:val="00DB2E43"/>
    <w:rsid w:val="00DB2E7E"/>
    <w:rsid w:val="00DB2F53"/>
    <w:rsid w:val="00DB31F2"/>
    <w:rsid w:val="00DB324C"/>
    <w:rsid w:val="00DB33B7"/>
    <w:rsid w:val="00DB33F4"/>
    <w:rsid w:val="00DB37BC"/>
    <w:rsid w:val="00DB3801"/>
    <w:rsid w:val="00DB3B23"/>
    <w:rsid w:val="00DB3B54"/>
    <w:rsid w:val="00DB3C3F"/>
    <w:rsid w:val="00DB3CC8"/>
    <w:rsid w:val="00DB3E9A"/>
    <w:rsid w:val="00DB3FDA"/>
    <w:rsid w:val="00DB44A1"/>
    <w:rsid w:val="00DB4508"/>
    <w:rsid w:val="00DB451E"/>
    <w:rsid w:val="00DB48B5"/>
    <w:rsid w:val="00DB494E"/>
    <w:rsid w:val="00DB4A64"/>
    <w:rsid w:val="00DB4ECC"/>
    <w:rsid w:val="00DB4F2A"/>
    <w:rsid w:val="00DB4F4E"/>
    <w:rsid w:val="00DB4F57"/>
    <w:rsid w:val="00DB5079"/>
    <w:rsid w:val="00DB512D"/>
    <w:rsid w:val="00DB548B"/>
    <w:rsid w:val="00DB54B5"/>
    <w:rsid w:val="00DB551F"/>
    <w:rsid w:val="00DB5740"/>
    <w:rsid w:val="00DB588B"/>
    <w:rsid w:val="00DB5CBB"/>
    <w:rsid w:val="00DB5CC2"/>
    <w:rsid w:val="00DB5DB2"/>
    <w:rsid w:val="00DB5E50"/>
    <w:rsid w:val="00DB5F4F"/>
    <w:rsid w:val="00DB61D1"/>
    <w:rsid w:val="00DB6237"/>
    <w:rsid w:val="00DB634D"/>
    <w:rsid w:val="00DB64C4"/>
    <w:rsid w:val="00DB655F"/>
    <w:rsid w:val="00DB6593"/>
    <w:rsid w:val="00DB6595"/>
    <w:rsid w:val="00DB68FC"/>
    <w:rsid w:val="00DB6AA2"/>
    <w:rsid w:val="00DB6D10"/>
    <w:rsid w:val="00DB6D98"/>
    <w:rsid w:val="00DB70F3"/>
    <w:rsid w:val="00DB7174"/>
    <w:rsid w:val="00DB729D"/>
    <w:rsid w:val="00DB7377"/>
    <w:rsid w:val="00DB7594"/>
    <w:rsid w:val="00DB779A"/>
    <w:rsid w:val="00DB77AA"/>
    <w:rsid w:val="00DB77FE"/>
    <w:rsid w:val="00DB789E"/>
    <w:rsid w:val="00DB78FB"/>
    <w:rsid w:val="00DB797C"/>
    <w:rsid w:val="00DB7D5E"/>
    <w:rsid w:val="00DB7D98"/>
    <w:rsid w:val="00DC0049"/>
    <w:rsid w:val="00DC00F6"/>
    <w:rsid w:val="00DC01BB"/>
    <w:rsid w:val="00DC0219"/>
    <w:rsid w:val="00DC03DE"/>
    <w:rsid w:val="00DC0424"/>
    <w:rsid w:val="00DC09E9"/>
    <w:rsid w:val="00DC0A9C"/>
    <w:rsid w:val="00DC14B9"/>
    <w:rsid w:val="00DC1628"/>
    <w:rsid w:val="00DC166C"/>
    <w:rsid w:val="00DC174F"/>
    <w:rsid w:val="00DC17BD"/>
    <w:rsid w:val="00DC17EF"/>
    <w:rsid w:val="00DC1A21"/>
    <w:rsid w:val="00DC1D21"/>
    <w:rsid w:val="00DC1DCB"/>
    <w:rsid w:val="00DC223F"/>
    <w:rsid w:val="00DC248F"/>
    <w:rsid w:val="00DC252F"/>
    <w:rsid w:val="00DC2733"/>
    <w:rsid w:val="00DC27E4"/>
    <w:rsid w:val="00DC2A03"/>
    <w:rsid w:val="00DC2A53"/>
    <w:rsid w:val="00DC2C1D"/>
    <w:rsid w:val="00DC2CE5"/>
    <w:rsid w:val="00DC3235"/>
    <w:rsid w:val="00DC347C"/>
    <w:rsid w:val="00DC36BA"/>
    <w:rsid w:val="00DC3D05"/>
    <w:rsid w:val="00DC3F13"/>
    <w:rsid w:val="00DC3FA8"/>
    <w:rsid w:val="00DC3FC8"/>
    <w:rsid w:val="00DC3FFE"/>
    <w:rsid w:val="00DC4042"/>
    <w:rsid w:val="00DC43A8"/>
    <w:rsid w:val="00DC4747"/>
    <w:rsid w:val="00DC4789"/>
    <w:rsid w:val="00DC47F8"/>
    <w:rsid w:val="00DC4C97"/>
    <w:rsid w:val="00DC4FA0"/>
    <w:rsid w:val="00DC500C"/>
    <w:rsid w:val="00DC519E"/>
    <w:rsid w:val="00DC5279"/>
    <w:rsid w:val="00DC5453"/>
    <w:rsid w:val="00DC55DA"/>
    <w:rsid w:val="00DC55EE"/>
    <w:rsid w:val="00DC5786"/>
    <w:rsid w:val="00DC582C"/>
    <w:rsid w:val="00DC582F"/>
    <w:rsid w:val="00DC586D"/>
    <w:rsid w:val="00DC59ED"/>
    <w:rsid w:val="00DC59F9"/>
    <w:rsid w:val="00DC5B5C"/>
    <w:rsid w:val="00DC5DE2"/>
    <w:rsid w:val="00DC603E"/>
    <w:rsid w:val="00DC6065"/>
    <w:rsid w:val="00DC63F4"/>
    <w:rsid w:val="00DC6664"/>
    <w:rsid w:val="00DC66AC"/>
    <w:rsid w:val="00DC6734"/>
    <w:rsid w:val="00DC68ED"/>
    <w:rsid w:val="00DC6A3E"/>
    <w:rsid w:val="00DC6B9F"/>
    <w:rsid w:val="00DC6BCE"/>
    <w:rsid w:val="00DC6C1C"/>
    <w:rsid w:val="00DC6F9B"/>
    <w:rsid w:val="00DC700E"/>
    <w:rsid w:val="00DC706E"/>
    <w:rsid w:val="00DC7107"/>
    <w:rsid w:val="00DC7157"/>
    <w:rsid w:val="00DC75B2"/>
    <w:rsid w:val="00DC763B"/>
    <w:rsid w:val="00DC76C0"/>
    <w:rsid w:val="00DC7B6D"/>
    <w:rsid w:val="00DC7D36"/>
    <w:rsid w:val="00DC7EA5"/>
    <w:rsid w:val="00DD004F"/>
    <w:rsid w:val="00DD01DE"/>
    <w:rsid w:val="00DD0248"/>
    <w:rsid w:val="00DD02C2"/>
    <w:rsid w:val="00DD05D6"/>
    <w:rsid w:val="00DD05DF"/>
    <w:rsid w:val="00DD05FC"/>
    <w:rsid w:val="00DD069A"/>
    <w:rsid w:val="00DD0A2C"/>
    <w:rsid w:val="00DD0B77"/>
    <w:rsid w:val="00DD0C41"/>
    <w:rsid w:val="00DD0C64"/>
    <w:rsid w:val="00DD0D86"/>
    <w:rsid w:val="00DD0DD7"/>
    <w:rsid w:val="00DD1215"/>
    <w:rsid w:val="00DD14A5"/>
    <w:rsid w:val="00DD16A8"/>
    <w:rsid w:val="00DD1BE9"/>
    <w:rsid w:val="00DD1DE6"/>
    <w:rsid w:val="00DD203F"/>
    <w:rsid w:val="00DD20FA"/>
    <w:rsid w:val="00DD2371"/>
    <w:rsid w:val="00DD249E"/>
    <w:rsid w:val="00DD2799"/>
    <w:rsid w:val="00DD2966"/>
    <w:rsid w:val="00DD2A28"/>
    <w:rsid w:val="00DD2E9F"/>
    <w:rsid w:val="00DD302A"/>
    <w:rsid w:val="00DD3063"/>
    <w:rsid w:val="00DD30CF"/>
    <w:rsid w:val="00DD313B"/>
    <w:rsid w:val="00DD3157"/>
    <w:rsid w:val="00DD333A"/>
    <w:rsid w:val="00DD33AD"/>
    <w:rsid w:val="00DD351B"/>
    <w:rsid w:val="00DD3550"/>
    <w:rsid w:val="00DD3637"/>
    <w:rsid w:val="00DD374B"/>
    <w:rsid w:val="00DD380B"/>
    <w:rsid w:val="00DD3D63"/>
    <w:rsid w:val="00DD3F24"/>
    <w:rsid w:val="00DD3F70"/>
    <w:rsid w:val="00DD3F90"/>
    <w:rsid w:val="00DD42DE"/>
    <w:rsid w:val="00DD44DC"/>
    <w:rsid w:val="00DD49F1"/>
    <w:rsid w:val="00DD4D57"/>
    <w:rsid w:val="00DD4F55"/>
    <w:rsid w:val="00DD5013"/>
    <w:rsid w:val="00DD5035"/>
    <w:rsid w:val="00DD5129"/>
    <w:rsid w:val="00DD51C3"/>
    <w:rsid w:val="00DD5331"/>
    <w:rsid w:val="00DD53C9"/>
    <w:rsid w:val="00DD53CA"/>
    <w:rsid w:val="00DD541A"/>
    <w:rsid w:val="00DD545A"/>
    <w:rsid w:val="00DD57B8"/>
    <w:rsid w:val="00DD58DE"/>
    <w:rsid w:val="00DD5A91"/>
    <w:rsid w:val="00DD5CBC"/>
    <w:rsid w:val="00DD5EF9"/>
    <w:rsid w:val="00DD61BB"/>
    <w:rsid w:val="00DD61E5"/>
    <w:rsid w:val="00DD6327"/>
    <w:rsid w:val="00DD6487"/>
    <w:rsid w:val="00DD663F"/>
    <w:rsid w:val="00DD6918"/>
    <w:rsid w:val="00DD6BAB"/>
    <w:rsid w:val="00DD6BF1"/>
    <w:rsid w:val="00DD6C5B"/>
    <w:rsid w:val="00DD716B"/>
    <w:rsid w:val="00DD7259"/>
    <w:rsid w:val="00DD727D"/>
    <w:rsid w:val="00DD746A"/>
    <w:rsid w:val="00DD75F5"/>
    <w:rsid w:val="00DD782C"/>
    <w:rsid w:val="00DD7B97"/>
    <w:rsid w:val="00DD7EBC"/>
    <w:rsid w:val="00DD7FB2"/>
    <w:rsid w:val="00DE0207"/>
    <w:rsid w:val="00DE02F8"/>
    <w:rsid w:val="00DE0696"/>
    <w:rsid w:val="00DE06DF"/>
    <w:rsid w:val="00DE0895"/>
    <w:rsid w:val="00DE08BE"/>
    <w:rsid w:val="00DE091A"/>
    <w:rsid w:val="00DE0B69"/>
    <w:rsid w:val="00DE1080"/>
    <w:rsid w:val="00DE1158"/>
    <w:rsid w:val="00DE12CA"/>
    <w:rsid w:val="00DE140E"/>
    <w:rsid w:val="00DE15E2"/>
    <w:rsid w:val="00DE177B"/>
    <w:rsid w:val="00DE1BC8"/>
    <w:rsid w:val="00DE1E3F"/>
    <w:rsid w:val="00DE1E58"/>
    <w:rsid w:val="00DE20DC"/>
    <w:rsid w:val="00DE2507"/>
    <w:rsid w:val="00DE2859"/>
    <w:rsid w:val="00DE2C6F"/>
    <w:rsid w:val="00DE2E08"/>
    <w:rsid w:val="00DE2E46"/>
    <w:rsid w:val="00DE30AB"/>
    <w:rsid w:val="00DE3133"/>
    <w:rsid w:val="00DE3134"/>
    <w:rsid w:val="00DE3492"/>
    <w:rsid w:val="00DE3633"/>
    <w:rsid w:val="00DE367D"/>
    <w:rsid w:val="00DE380C"/>
    <w:rsid w:val="00DE3953"/>
    <w:rsid w:val="00DE39FD"/>
    <w:rsid w:val="00DE3B18"/>
    <w:rsid w:val="00DE3CCB"/>
    <w:rsid w:val="00DE3D6A"/>
    <w:rsid w:val="00DE3DAE"/>
    <w:rsid w:val="00DE3EC3"/>
    <w:rsid w:val="00DE3FCA"/>
    <w:rsid w:val="00DE44D3"/>
    <w:rsid w:val="00DE44FE"/>
    <w:rsid w:val="00DE4505"/>
    <w:rsid w:val="00DE4567"/>
    <w:rsid w:val="00DE46E3"/>
    <w:rsid w:val="00DE47AD"/>
    <w:rsid w:val="00DE47DB"/>
    <w:rsid w:val="00DE47E4"/>
    <w:rsid w:val="00DE48B0"/>
    <w:rsid w:val="00DE4A75"/>
    <w:rsid w:val="00DE4C0F"/>
    <w:rsid w:val="00DE4D1C"/>
    <w:rsid w:val="00DE4DBF"/>
    <w:rsid w:val="00DE4DCE"/>
    <w:rsid w:val="00DE4DE6"/>
    <w:rsid w:val="00DE500F"/>
    <w:rsid w:val="00DE516C"/>
    <w:rsid w:val="00DE5229"/>
    <w:rsid w:val="00DE52AC"/>
    <w:rsid w:val="00DE5342"/>
    <w:rsid w:val="00DE537B"/>
    <w:rsid w:val="00DE5634"/>
    <w:rsid w:val="00DE5754"/>
    <w:rsid w:val="00DE5824"/>
    <w:rsid w:val="00DE59BC"/>
    <w:rsid w:val="00DE5D97"/>
    <w:rsid w:val="00DE5E93"/>
    <w:rsid w:val="00DE5EAF"/>
    <w:rsid w:val="00DE600F"/>
    <w:rsid w:val="00DE62B2"/>
    <w:rsid w:val="00DE6896"/>
    <w:rsid w:val="00DE68BD"/>
    <w:rsid w:val="00DE68EA"/>
    <w:rsid w:val="00DE68FB"/>
    <w:rsid w:val="00DE6A0D"/>
    <w:rsid w:val="00DE6D2F"/>
    <w:rsid w:val="00DE7123"/>
    <w:rsid w:val="00DE735F"/>
    <w:rsid w:val="00DE75D2"/>
    <w:rsid w:val="00DE7706"/>
    <w:rsid w:val="00DE7CDA"/>
    <w:rsid w:val="00DE7E70"/>
    <w:rsid w:val="00DE7FA9"/>
    <w:rsid w:val="00DF00F4"/>
    <w:rsid w:val="00DF00FA"/>
    <w:rsid w:val="00DF01DA"/>
    <w:rsid w:val="00DF0233"/>
    <w:rsid w:val="00DF03BA"/>
    <w:rsid w:val="00DF05C8"/>
    <w:rsid w:val="00DF078E"/>
    <w:rsid w:val="00DF084B"/>
    <w:rsid w:val="00DF08B5"/>
    <w:rsid w:val="00DF08E4"/>
    <w:rsid w:val="00DF0911"/>
    <w:rsid w:val="00DF0E74"/>
    <w:rsid w:val="00DF1001"/>
    <w:rsid w:val="00DF113C"/>
    <w:rsid w:val="00DF13B5"/>
    <w:rsid w:val="00DF185B"/>
    <w:rsid w:val="00DF1AD3"/>
    <w:rsid w:val="00DF1AFD"/>
    <w:rsid w:val="00DF1BDA"/>
    <w:rsid w:val="00DF1D93"/>
    <w:rsid w:val="00DF1F85"/>
    <w:rsid w:val="00DF20F2"/>
    <w:rsid w:val="00DF21A7"/>
    <w:rsid w:val="00DF2424"/>
    <w:rsid w:val="00DF2476"/>
    <w:rsid w:val="00DF247C"/>
    <w:rsid w:val="00DF261C"/>
    <w:rsid w:val="00DF26CD"/>
    <w:rsid w:val="00DF2748"/>
    <w:rsid w:val="00DF28F7"/>
    <w:rsid w:val="00DF29C7"/>
    <w:rsid w:val="00DF2B1C"/>
    <w:rsid w:val="00DF2D9E"/>
    <w:rsid w:val="00DF328C"/>
    <w:rsid w:val="00DF331C"/>
    <w:rsid w:val="00DF3471"/>
    <w:rsid w:val="00DF35B6"/>
    <w:rsid w:val="00DF3700"/>
    <w:rsid w:val="00DF3AD5"/>
    <w:rsid w:val="00DF3B53"/>
    <w:rsid w:val="00DF3DB5"/>
    <w:rsid w:val="00DF3DF4"/>
    <w:rsid w:val="00DF3E50"/>
    <w:rsid w:val="00DF3F66"/>
    <w:rsid w:val="00DF3FD9"/>
    <w:rsid w:val="00DF407B"/>
    <w:rsid w:val="00DF416E"/>
    <w:rsid w:val="00DF44BD"/>
    <w:rsid w:val="00DF4575"/>
    <w:rsid w:val="00DF4662"/>
    <w:rsid w:val="00DF498E"/>
    <w:rsid w:val="00DF49A8"/>
    <w:rsid w:val="00DF4ADC"/>
    <w:rsid w:val="00DF4D9C"/>
    <w:rsid w:val="00DF51D8"/>
    <w:rsid w:val="00DF534C"/>
    <w:rsid w:val="00DF57C7"/>
    <w:rsid w:val="00DF5EF6"/>
    <w:rsid w:val="00DF60BD"/>
    <w:rsid w:val="00DF6470"/>
    <w:rsid w:val="00DF6670"/>
    <w:rsid w:val="00DF6815"/>
    <w:rsid w:val="00DF68F7"/>
    <w:rsid w:val="00DF6B05"/>
    <w:rsid w:val="00DF6C7C"/>
    <w:rsid w:val="00DF6F32"/>
    <w:rsid w:val="00DF709F"/>
    <w:rsid w:val="00DF7195"/>
    <w:rsid w:val="00DF71A6"/>
    <w:rsid w:val="00DF720B"/>
    <w:rsid w:val="00DF7354"/>
    <w:rsid w:val="00DF7901"/>
    <w:rsid w:val="00DF7B64"/>
    <w:rsid w:val="00DF7C3E"/>
    <w:rsid w:val="00DF7DC2"/>
    <w:rsid w:val="00DF7F41"/>
    <w:rsid w:val="00E001F1"/>
    <w:rsid w:val="00E0021E"/>
    <w:rsid w:val="00E00594"/>
    <w:rsid w:val="00E00622"/>
    <w:rsid w:val="00E007FA"/>
    <w:rsid w:val="00E0097C"/>
    <w:rsid w:val="00E00B0F"/>
    <w:rsid w:val="00E00C2B"/>
    <w:rsid w:val="00E00C70"/>
    <w:rsid w:val="00E00E01"/>
    <w:rsid w:val="00E00E2A"/>
    <w:rsid w:val="00E00F76"/>
    <w:rsid w:val="00E011EE"/>
    <w:rsid w:val="00E013DF"/>
    <w:rsid w:val="00E015EF"/>
    <w:rsid w:val="00E01859"/>
    <w:rsid w:val="00E0198C"/>
    <w:rsid w:val="00E01DA8"/>
    <w:rsid w:val="00E01EAB"/>
    <w:rsid w:val="00E02108"/>
    <w:rsid w:val="00E021ED"/>
    <w:rsid w:val="00E0221E"/>
    <w:rsid w:val="00E02335"/>
    <w:rsid w:val="00E02843"/>
    <w:rsid w:val="00E02CA6"/>
    <w:rsid w:val="00E03017"/>
    <w:rsid w:val="00E03053"/>
    <w:rsid w:val="00E03076"/>
    <w:rsid w:val="00E032C9"/>
    <w:rsid w:val="00E0341C"/>
    <w:rsid w:val="00E0351B"/>
    <w:rsid w:val="00E03528"/>
    <w:rsid w:val="00E03794"/>
    <w:rsid w:val="00E03890"/>
    <w:rsid w:val="00E03A07"/>
    <w:rsid w:val="00E03ABB"/>
    <w:rsid w:val="00E03ADD"/>
    <w:rsid w:val="00E03DE3"/>
    <w:rsid w:val="00E04019"/>
    <w:rsid w:val="00E040B7"/>
    <w:rsid w:val="00E042A8"/>
    <w:rsid w:val="00E044E5"/>
    <w:rsid w:val="00E047B6"/>
    <w:rsid w:val="00E047D7"/>
    <w:rsid w:val="00E04963"/>
    <w:rsid w:val="00E04B2D"/>
    <w:rsid w:val="00E04B50"/>
    <w:rsid w:val="00E05054"/>
    <w:rsid w:val="00E05157"/>
    <w:rsid w:val="00E05162"/>
    <w:rsid w:val="00E05228"/>
    <w:rsid w:val="00E05658"/>
    <w:rsid w:val="00E05745"/>
    <w:rsid w:val="00E05786"/>
    <w:rsid w:val="00E058A5"/>
    <w:rsid w:val="00E058A7"/>
    <w:rsid w:val="00E058C2"/>
    <w:rsid w:val="00E058D3"/>
    <w:rsid w:val="00E059A1"/>
    <w:rsid w:val="00E05B78"/>
    <w:rsid w:val="00E05CA9"/>
    <w:rsid w:val="00E05D23"/>
    <w:rsid w:val="00E05D7A"/>
    <w:rsid w:val="00E05DA2"/>
    <w:rsid w:val="00E05FAC"/>
    <w:rsid w:val="00E05FC2"/>
    <w:rsid w:val="00E05FD6"/>
    <w:rsid w:val="00E06082"/>
    <w:rsid w:val="00E0633C"/>
    <w:rsid w:val="00E065BD"/>
    <w:rsid w:val="00E0699F"/>
    <w:rsid w:val="00E06A6B"/>
    <w:rsid w:val="00E06AD9"/>
    <w:rsid w:val="00E06BA5"/>
    <w:rsid w:val="00E070DE"/>
    <w:rsid w:val="00E07249"/>
    <w:rsid w:val="00E07555"/>
    <w:rsid w:val="00E075FE"/>
    <w:rsid w:val="00E0781A"/>
    <w:rsid w:val="00E079BD"/>
    <w:rsid w:val="00E07A0E"/>
    <w:rsid w:val="00E07E74"/>
    <w:rsid w:val="00E07E77"/>
    <w:rsid w:val="00E07F3D"/>
    <w:rsid w:val="00E10060"/>
    <w:rsid w:val="00E100A7"/>
    <w:rsid w:val="00E1012C"/>
    <w:rsid w:val="00E10324"/>
    <w:rsid w:val="00E106F3"/>
    <w:rsid w:val="00E10B69"/>
    <w:rsid w:val="00E10BDE"/>
    <w:rsid w:val="00E10CD2"/>
    <w:rsid w:val="00E10F69"/>
    <w:rsid w:val="00E10F77"/>
    <w:rsid w:val="00E111AD"/>
    <w:rsid w:val="00E112ED"/>
    <w:rsid w:val="00E11346"/>
    <w:rsid w:val="00E1134E"/>
    <w:rsid w:val="00E11407"/>
    <w:rsid w:val="00E11559"/>
    <w:rsid w:val="00E11855"/>
    <w:rsid w:val="00E11BE9"/>
    <w:rsid w:val="00E11C19"/>
    <w:rsid w:val="00E11F61"/>
    <w:rsid w:val="00E12081"/>
    <w:rsid w:val="00E12297"/>
    <w:rsid w:val="00E12348"/>
    <w:rsid w:val="00E124D2"/>
    <w:rsid w:val="00E12618"/>
    <w:rsid w:val="00E12717"/>
    <w:rsid w:val="00E12F37"/>
    <w:rsid w:val="00E1307F"/>
    <w:rsid w:val="00E130D8"/>
    <w:rsid w:val="00E135DC"/>
    <w:rsid w:val="00E13641"/>
    <w:rsid w:val="00E136B9"/>
    <w:rsid w:val="00E137DC"/>
    <w:rsid w:val="00E1396D"/>
    <w:rsid w:val="00E13A6D"/>
    <w:rsid w:val="00E13C7A"/>
    <w:rsid w:val="00E13C94"/>
    <w:rsid w:val="00E14111"/>
    <w:rsid w:val="00E14436"/>
    <w:rsid w:val="00E145DF"/>
    <w:rsid w:val="00E146BA"/>
    <w:rsid w:val="00E1474F"/>
    <w:rsid w:val="00E1476F"/>
    <w:rsid w:val="00E14CC9"/>
    <w:rsid w:val="00E14D0F"/>
    <w:rsid w:val="00E1519B"/>
    <w:rsid w:val="00E1525F"/>
    <w:rsid w:val="00E152EA"/>
    <w:rsid w:val="00E1536D"/>
    <w:rsid w:val="00E15382"/>
    <w:rsid w:val="00E15A48"/>
    <w:rsid w:val="00E15EC0"/>
    <w:rsid w:val="00E160AA"/>
    <w:rsid w:val="00E1619B"/>
    <w:rsid w:val="00E162D9"/>
    <w:rsid w:val="00E16306"/>
    <w:rsid w:val="00E1633E"/>
    <w:rsid w:val="00E1647D"/>
    <w:rsid w:val="00E16746"/>
    <w:rsid w:val="00E1680C"/>
    <w:rsid w:val="00E16955"/>
    <w:rsid w:val="00E169ED"/>
    <w:rsid w:val="00E17071"/>
    <w:rsid w:val="00E171C1"/>
    <w:rsid w:val="00E1750D"/>
    <w:rsid w:val="00E1753B"/>
    <w:rsid w:val="00E179AB"/>
    <w:rsid w:val="00E17B8D"/>
    <w:rsid w:val="00E17C58"/>
    <w:rsid w:val="00E17D86"/>
    <w:rsid w:val="00E17E0C"/>
    <w:rsid w:val="00E20025"/>
    <w:rsid w:val="00E20324"/>
    <w:rsid w:val="00E20566"/>
    <w:rsid w:val="00E205B6"/>
    <w:rsid w:val="00E205C6"/>
    <w:rsid w:val="00E20645"/>
    <w:rsid w:val="00E20B92"/>
    <w:rsid w:val="00E20C03"/>
    <w:rsid w:val="00E20D7F"/>
    <w:rsid w:val="00E20E66"/>
    <w:rsid w:val="00E20E7A"/>
    <w:rsid w:val="00E2100C"/>
    <w:rsid w:val="00E211B5"/>
    <w:rsid w:val="00E212B1"/>
    <w:rsid w:val="00E2165D"/>
    <w:rsid w:val="00E2193C"/>
    <w:rsid w:val="00E219BA"/>
    <w:rsid w:val="00E21BCE"/>
    <w:rsid w:val="00E21C21"/>
    <w:rsid w:val="00E21E3B"/>
    <w:rsid w:val="00E21F0A"/>
    <w:rsid w:val="00E22179"/>
    <w:rsid w:val="00E2219E"/>
    <w:rsid w:val="00E22331"/>
    <w:rsid w:val="00E22367"/>
    <w:rsid w:val="00E2274E"/>
    <w:rsid w:val="00E2285E"/>
    <w:rsid w:val="00E22AC2"/>
    <w:rsid w:val="00E22C5B"/>
    <w:rsid w:val="00E22F72"/>
    <w:rsid w:val="00E233EB"/>
    <w:rsid w:val="00E23668"/>
    <w:rsid w:val="00E2397E"/>
    <w:rsid w:val="00E239D2"/>
    <w:rsid w:val="00E23CB2"/>
    <w:rsid w:val="00E23D40"/>
    <w:rsid w:val="00E23EAA"/>
    <w:rsid w:val="00E24B64"/>
    <w:rsid w:val="00E24BCE"/>
    <w:rsid w:val="00E24C3E"/>
    <w:rsid w:val="00E24C44"/>
    <w:rsid w:val="00E24CE7"/>
    <w:rsid w:val="00E24D72"/>
    <w:rsid w:val="00E2529E"/>
    <w:rsid w:val="00E252A7"/>
    <w:rsid w:val="00E25458"/>
    <w:rsid w:val="00E254C0"/>
    <w:rsid w:val="00E25A6D"/>
    <w:rsid w:val="00E25DDE"/>
    <w:rsid w:val="00E25E32"/>
    <w:rsid w:val="00E2622F"/>
    <w:rsid w:val="00E26498"/>
    <w:rsid w:val="00E264AD"/>
    <w:rsid w:val="00E2658F"/>
    <w:rsid w:val="00E266C7"/>
    <w:rsid w:val="00E266C8"/>
    <w:rsid w:val="00E26A2B"/>
    <w:rsid w:val="00E26B70"/>
    <w:rsid w:val="00E26C21"/>
    <w:rsid w:val="00E26D44"/>
    <w:rsid w:val="00E26E67"/>
    <w:rsid w:val="00E26E6C"/>
    <w:rsid w:val="00E26E71"/>
    <w:rsid w:val="00E27006"/>
    <w:rsid w:val="00E2715C"/>
    <w:rsid w:val="00E27176"/>
    <w:rsid w:val="00E2722F"/>
    <w:rsid w:val="00E27251"/>
    <w:rsid w:val="00E273BD"/>
    <w:rsid w:val="00E2798B"/>
    <w:rsid w:val="00E27DD5"/>
    <w:rsid w:val="00E27EC4"/>
    <w:rsid w:val="00E27FC2"/>
    <w:rsid w:val="00E30149"/>
    <w:rsid w:val="00E30233"/>
    <w:rsid w:val="00E305A1"/>
    <w:rsid w:val="00E308A1"/>
    <w:rsid w:val="00E308DE"/>
    <w:rsid w:val="00E30A7D"/>
    <w:rsid w:val="00E30AB4"/>
    <w:rsid w:val="00E30ADC"/>
    <w:rsid w:val="00E30B11"/>
    <w:rsid w:val="00E30B78"/>
    <w:rsid w:val="00E30B94"/>
    <w:rsid w:val="00E30BCF"/>
    <w:rsid w:val="00E30D21"/>
    <w:rsid w:val="00E30D94"/>
    <w:rsid w:val="00E30D9B"/>
    <w:rsid w:val="00E30F19"/>
    <w:rsid w:val="00E310EB"/>
    <w:rsid w:val="00E31191"/>
    <w:rsid w:val="00E31451"/>
    <w:rsid w:val="00E315B0"/>
    <w:rsid w:val="00E31743"/>
    <w:rsid w:val="00E31808"/>
    <w:rsid w:val="00E31939"/>
    <w:rsid w:val="00E319E9"/>
    <w:rsid w:val="00E31C7A"/>
    <w:rsid w:val="00E31FDC"/>
    <w:rsid w:val="00E320CD"/>
    <w:rsid w:val="00E32237"/>
    <w:rsid w:val="00E3273D"/>
    <w:rsid w:val="00E327C5"/>
    <w:rsid w:val="00E32951"/>
    <w:rsid w:val="00E32A00"/>
    <w:rsid w:val="00E32D24"/>
    <w:rsid w:val="00E33044"/>
    <w:rsid w:val="00E3312B"/>
    <w:rsid w:val="00E3335A"/>
    <w:rsid w:val="00E33370"/>
    <w:rsid w:val="00E33505"/>
    <w:rsid w:val="00E3370E"/>
    <w:rsid w:val="00E33741"/>
    <w:rsid w:val="00E33796"/>
    <w:rsid w:val="00E33851"/>
    <w:rsid w:val="00E338FF"/>
    <w:rsid w:val="00E33994"/>
    <w:rsid w:val="00E33A05"/>
    <w:rsid w:val="00E33BE1"/>
    <w:rsid w:val="00E33D47"/>
    <w:rsid w:val="00E33D93"/>
    <w:rsid w:val="00E34043"/>
    <w:rsid w:val="00E341E5"/>
    <w:rsid w:val="00E344B6"/>
    <w:rsid w:val="00E345E6"/>
    <w:rsid w:val="00E347B2"/>
    <w:rsid w:val="00E34826"/>
    <w:rsid w:val="00E3485D"/>
    <w:rsid w:val="00E34B7C"/>
    <w:rsid w:val="00E34D66"/>
    <w:rsid w:val="00E34E49"/>
    <w:rsid w:val="00E35003"/>
    <w:rsid w:val="00E35228"/>
    <w:rsid w:val="00E3524F"/>
    <w:rsid w:val="00E352DA"/>
    <w:rsid w:val="00E3531F"/>
    <w:rsid w:val="00E3534A"/>
    <w:rsid w:val="00E35353"/>
    <w:rsid w:val="00E3535E"/>
    <w:rsid w:val="00E354F2"/>
    <w:rsid w:val="00E35A1C"/>
    <w:rsid w:val="00E35C27"/>
    <w:rsid w:val="00E35D5A"/>
    <w:rsid w:val="00E364E1"/>
    <w:rsid w:val="00E3657F"/>
    <w:rsid w:val="00E36635"/>
    <w:rsid w:val="00E366C6"/>
    <w:rsid w:val="00E36722"/>
    <w:rsid w:val="00E3677C"/>
    <w:rsid w:val="00E36800"/>
    <w:rsid w:val="00E36B9A"/>
    <w:rsid w:val="00E36D91"/>
    <w:rsid w:val="00E36FF2"/>
    <w:rsid w:val="00E37033"/>
    <w:rsid w:val="00E37693"/>
    <w:rsid w:val="00E37B6E"/>
    <w:rsid w:val="00E37D32"/>
    <w:rsid w:val="00E37FC4"/>
    <w:rsid w:val="00E40066"/>
    <w:rsid w:val="00E40105"/>
    <w:rsid w:val="00E4015F"/>
    <w:rsid w:val="00E40188"/>
    <w:rsid w:val="00E40276"/>
    <w:rsid w:val="00E4032E"/>
    <w:rsid w:val="00E404F5"/>
    <w:rsid w:val="00E4054A"/>
    <w:rsid w:val="00E405C7"/>
    <w:rsid w:val="00E406D7"/>
    <w:rsid w:val="00E40BA5"/>
    <w:rsid w:val="00E40BD5"/>
    <w:rsid w:val="00E40CC3"/>
    <w:rsid w:val="00E40CF3"/>
    <w:rsid w:val="00E40D3A"/>
    <w:rsid w:val="00E41298"/>
    <w:rsid w:val="00E4154E"/>
    <w:rsid w:val="00E41AC0"/>
    <w:rsid w:val="00E41B75"/>
    <w:rsid w:val="00E41B7F"/>
    <w:rsid w:val="00E41DFC"/>
    <w:rsid w:val="00E41F70"/>
    <w:rsid w:val="00E422E3"/>
    <w:rsid w:val="00E4236C"/>
    <w:rsid w:val="00E4244A"/>
    <w:rsid w:val="00E42722"/>
    <w:rsid w:val="00E42946"/>
    <w:rsid w:val="00E42B94"/>
    <w:rsid w:val="00E42C66"/>
    <w:rsid w:val="00E431FB"/>
    <w:rsid w:val="00E436ED"/>
    <w:rsid w:val="00E439E0"/>
    <w:rsid w:val="00E43CA3"/>
    <w:rsid w:val="00E43DA4"/>
    <w:rsid w:val="00E43E77"/>
    <w:rsid w:val="00E43FAB"/>
    <w:rsid w:val="00E44050"/>
    <w:rsid w:val="00E4408F"/>
    <w:rsid w:val="00E440C5"/>
    <w:rsid w:val="00E4410F"/>
    <w:rsid w:val="00E44135"/>
    <w:rsid w:val="00E44145"/>
    <w:rsid w:val="00E44329"/>
    <w:rsid w:val="00E44564"/>
    <w:rsid w:val="00E448F5"/>
    <w:rsid w:val="00E44ADA"/>
    <w:rsid w:val="00E44C70"/>
    <w:rsid w:val="00E44CD9"/>
    <w:rsid w:val="00E44DFF"/>
    <w:rsid w:val="00E44EA2"/>
    <w:rsid w:val="00E44F06"/>
    <w:rsid w:val="00E44F13"/>
    <w:rsid w:val="00E450C6"/>
    <w:rsid w:val="00E451F9"/>
    <w:rsid w:val="00E45300"/>
    <w:rsid w:val="00E45412"/>
    <w:rsid w:val="00E45590"/>
    <w:rsid w:val="00E45869"/>
    <w:rsid w:val="00E458BF"/>
    <w:rsid w:val="00E458E9"/>
    <w:rsid w:val="00E4594F"/>
    <w:rsid w:val="00E45B69"/>
    <w:rsid w:val="00E45BAD"/>
    <w:rsid w:val="00E45C58"/>
    <w:rsid w:val="00E45C64"/>
    <w:rsid w:val="00E45CC8"/>
    <w:rsid w:val="00E45F65"/>
    <w:rsid w:val="00E46141"/>
    <w:rsid w:val="00E4634D"/>
    <w:rsid w:val="00E46389"/>
    <w:rsid w:val="00E46660"/>
    <w:rsid w:val="00E4682E"/>
    <w:rsid w:val="00E46862"/>
    <w:rsid w:val="00E46ACF"/>
    <w:rsid w:val="00E46D6F"/>
    <w:rsid w:val="00E46D9E"/>
    <w:rsid w:val="00E470A3"/>
    <w:rsid w:val="00E4718C"/>
    <w:rsid w:val="00E471F9"/>
    <w:rsid w:val="00E4733C"/>
    <w:rsid w:val="00E47697"/>
    <w:rsid w:val="00E47792"/>
    <w:rsid w:val="00E4781D"/>
    <w:rsid w:val="00E47912"/>
    <w:rsid w:val="00E47B85"/>
    <w:rsid w:val="00E47B9B"/>
    <w:rsid w:val="00E47BC3"/>
    <w:rsid w:val="00E47E69"/>
    <w:rsid w:val="00E500DB"/>
    <w:rsid w:val="00E501C3"/>
    <w:rsid w:val="00E502BB"/>
    <w:rsid w:val="00E50369"/>
    <w:rsid w:val="00E505A5"/>
    <w:rsid w:val="00E506CA"/>
    <w:rsid w:val="00E50846"/>
    <w:rsid w:val="00E50884"/>
    <w:rsid w:val="00E50951"/>
    <w:rsid w:val="00E50D2B"/>
    <w:rsid w:val="00E51026"/>
    <w:rsid w:val="00E51087"/>
    <w:rsid w:val="00E51193"/>
    <w:rsid w:val="00E511AB"/>
    <w:rsid w:val="00E512CC"/>
    <w:rsid w:val="00E51826"/>
    <w:rsid w:val="00E518BB"/>
    <w:rsid w:val="00E518CA"/>
    <w:rsid w:val="00E519EC"/>
    <w:rsid w:val="00E519EF"/>
    <w:rsid w:val="00E51A2C"/>
    <w:rsid w:val="00E51C59"/>
    <w:rsid w:val="00E51C63"/>
    <w:rsid w:val="00E51F61"/>
    <w:rsid w:val="00E5203A"/>
    <w:rsid w:val="00E52B1A"/>
    <w:rsid w:val="00E53120"/>
    <w:rsid w:val="00E53154"/>
    <w:rsid w:val="00E533BD"/>
    <w:rsid w:val="00E5347C"/>
    <w:rsid w:val="00E534DF"/>
    <w:rsid w:val="00E536F3"/>
    <w:rsid w:val="00E537D1"/>
    <w:rsid w:val="00E538A9"/>
    <w:rsid w:val="00E5394E"/>
    <w:rsid w:val="00E53C55"/>
    <w:rsid w:val="00E53CBC"/>
    <w:rsid w:val="00E53EDD"/>
    <w:rsid w:val="00E54245"/>
    <w:rsid w:val="00E54421"/>
    <w:rsid w:val="00E54622"/>
    <w:rsid w:val="00E5467F"/>
    <w:rsid w:val="00E54766"/>
    <w:rsid w:val="00E54931"/>
    <w:rsid w:val="00E54B7E"/>
    <w:rsid w:val="00E54BF6"/>
    <w:rsid w:val="00E5503F"/>
    <w:rsid w:val="00E552CD"/>
    <w:rsid w:val="00E55487"/>
    <w:rsid w:val="00E558DC"/>
    <w:rsid w:val="00E55C0F"/>
    <w:rsid w:val="00E55D43"/>
    <w:rsid w:val="00E55EA8"/>
    <w:rsid w:val="00E561DD"/>
    <w:rsid w:val="00E563C8"/>
    <w:rsid w:val="00E56452"/>
    <w:rsid w:val="00E5670B"/>
    <w:rsid w:val="00E5682A"/>
    <w:rsid w:val="00E568AC"/>
    <w:rsid w:val="00E56C43"/>
    <w:rsid w:val="00E56C54"/>
    <w:rsid w:val="00E56CA4"/>
    <w:rsid w:val="00E56D9E"/>
    <w:rsid w:val="00E56DF5"/>
    <w:rsid w:val="00E56E0E"/>
    <w:rsid w:val="00E56F1F"/>
    <w:rsid w:val="00E57078"/>
    <w:rsid w:val="00E5769F"/>
    <w:rsid w:val="00E577B9"/>
    <w:rsid w:val="00E578B8"/>
    <w:rsid w:val="00E5792C"/>
    <w:rsid w:val="00E57972"/>
    <w:rsid w:val="00E57996"/>
    <w:rsid w:val="00E57A5D"/>
    <w:rsid w:val="00E57BD6"/>
    <w:rsid w:val="00E57C18"/>
    <w:rsid w:val="00E57CCC"/>
    <w:rsid w:val="00E60071"/>
    <w:rsid w:val="00E60083"/>
    <w:rsid w:val="00E60302"/>
    <w:rsid w:val="00E60488"/>
    <w:rsid w:val="00E608C7"/>
    <w:rsid w:val="00E6099E"/>
    <w:rsid w:val="00E60AC1"/>
    <w:rsid w:val="00E60AD7"/>
    <w:rsid w:val="00E60B5C"/>
    <w:rsid w:val="00E60BF4"/>
    <w:rsid w:val="00E60D23"/>
    <w:rsid w:val="00E610A4"/>
    <w:rsid w:val="00E618E1"/>
    <w:rsid w:val="00E6192D"/>
    <w:rsid w:val="00E61ACE"/>
    <w:rsid w:val="00E61B2F"/>
    <w:rsid w:val="00E61B7A"/>
    <w:rsid w:val="00E61EF7"/>
    <w:rsid w:val="00E61F9A"/>
    <w:rsid w:val="00E61FA7"/>
    <w:rsid w:val="00E61FFC"/>
    <w:rsid w:val="00E62051"/>
    <w:rsid w:val="00E62101"/>
    <w:rsid w:val="00E628E5"/>
    <w:rsid w:val="00E629D5"/>
    <w:rsid w:val="00E62B04"/>
    <w:rsid w:val="00E62C35"/>
    <w:rsid w:val="00E63015"/>
    <w:rsid w:val="00E63176"/>
    <w:rsid w:val="00E6318D"/>
    <w:rsid w:val="00E63234"/>
    <w:rsid w:val="00E6323D"/>
    <w:rsid w:val="00E634B7"/>
    <w:rsid w:val="00E63862"/>
    <w:rsid w:val="00E63AB8"/>
    <w:rsid w:val="00E63AF5"/>
    <w:rsid w:val="00E63B3E"/>
    <w:rsid w:val="00E63B64"/>
    <w:rsid w:val="00E63C28"/>
    <w:rsid w:val="00E63C91"/>
    <w:rsid w:val="00E64219"/>
    <w:rsid w:val="00E642B8"/>
    <w:rsid w:val="00E64396"/>
    <w:rsid w:val="00E643B8"/>
    <w:rsid w:val="00E64565"/>
    <w:rsid w:val="00E645BB"/>
    <w:rsid w:val="00E64614"/>
    <w:rsid w:val="00E64674"/>
    <w:rsid w:val="00E6477B"/>
    <w:rsid w:val="00E64AAB"/>
    <w:rsid w:val="00E64BF1"/>
    <w:rsid w:val="00E64CBE"/>
    <w:rsid w:val="00E64CE9"/>
    <w:rsid w:val="00E651FE"/>
    <w:rsid w:val="00E6579B"/>
    <w:rsid w:val="00E65862"/>
    <w:rsid w:val="00E65A5A"/>
    <w:rsid w:val="00E65B1A"/>
    <w:rsid w:val="00E661B8"/>
    <w:rsid w:val="00E663BD"/>
    <w:rsid w:val="00E6641C"/>
    <w:rsid w:val="00E66771"/>
    <w:rsid w:val="00E66AB0"/>
    <w:rsid w:val="00E66B13"/>
    <w:rsid w:val="00E66B3E"/>
    <w:rsid w:val="00E66BAA"/>
    <w:rsid w:val="00E66BE4"/>
    <w:rsid w:val="00E66F0F"/>
    <w:rsid w:val="00E66F36"/>
    <w:rsid w:val="00E67030"/>
    <w:rsid w:val="00E6735B"/>
    <w:rsid w:val="00E67361"/>
    <w:rsid w:val="00E6742C"/>
    <w:rsid w:val="00E6744C"/>
    <w:rsid w:val="00E6761F"/>
    <w:rsid w:val="00E679B2"/>
    <w:rsid w:val="00E67A2A"/>
    <w:rsid w:val="00E67A9E"/>
    <w:rsid w:val="00E67B72"/>
    <w:rsid w:val="00E67B94"/>
    <w:rsid w:val="00E67BF0"/>
    <w:rsid w:val="00E67D29"/>
    <w:rsid w:val="00E67E3D"/>
    <w:rsid w:val="00E700AD"/>
    <w:rsid w:val="00E7022F"/>
    <w:rsid w:val="00E7040A"/>
    <w:rsid w:val="00E70467"/>
    <w:rsid w:val="00E70692"/>
    <w:rsid w:val="00E706C2"/>
    <w:rsid w:val="00E7072B"/>
    <w:rsid w:val="00E7081A"/>
    <w:rsid w:val="00E70938"/>
    <w:rsid w:val="00E709A9"/>
    <w:rsid w:val="00E710B8"/>
    <w:rsid w:val="00E71106"/>
    <w:rsid w:val="00E71218"/>
    <w:rsid w:val="00E71415"/>
    <w:rsid w:val="00E717AA"/>
    <w:rsid w:val="00E71812"/>
    <w:rsid w:val="00E71889"/>
    <w:rsid w:val="00E71B75"/>
    <w:rsid w:val="00E71CF7"/>
    <w:rsid w:val="00E71E5B"/>
    <w:rsid w:val="00E71F8C"/>
    <w:rsid w:val="00E723F9"/>
    <w:rsid w:val="00E727AD"/>
    <w:rsid w:val="00E72ADC"/>
    <w:rsid w:val="00E72B10"/>
    <w:rsid w:val="00E72D84"/>
    <w:rsid w:val="00E72E86"/>
    <w:rsid w:val="00E73112"/>
    <w:rsid w:val="00E7311B"/>
    <w:rsid w:val="00E73144"/>
    <w:rsid w:val="00E733E6"/>
    <w:rsid w:val="00E73A9D"/>
    <w:rsid w:val="00E73CF9"/>
    <w:rsid w:val="00E73F42"/>
    <w:rsid w:val="00E74284"/>
    <w:rsid w:val="00E74299"/>
    <w:rsid w:val="00E7461A"/>
    <w:rsid w:val="00E74689"/>
    <w:rsid w:val="00E7468E"/>
    <w:rsid w:val="00E746D7"/>
    <w:rsid w:val="00E7496F"/>
    <w:rsid w:val="00E74A52"/>
    <w:rsid w:val="00E74D7C"/>
    <w:rsid w:val="00E74F9A"/>
    <w:rsid w:val="00E750D9"/>
    <w:rsid w:val="00E75244"/>
    <w:rsid w:val="00E7535D"/>
    <w:rsid w:val="00E7549E"/>
    <w:rsid w:val="00E756AA"/>
    <w:rsid w:val="00E7573B"/>
    <w:rsid w:val="00E75A62"/>
    <w:rsid w:val="00E75B26"/>
    <w:rsid w:val="00E75CA7"/>
    <w:rsid w:val="00E75CC0"/>
    <w:rsid w:val="00E75D11"/>
    <w:rsid w:val="00E75D1E"/>
    <w:rsid w:val="00E75D9D"/>
    <w:rsid w:val="00E75DD5"/>
    <w:rsid w:val="00E75F6A"/>
    <w:rsid w:val="00E75F6B"/>
    <w:rsid w:val="00E7629C"/>
    <w:rsid w:val="00E762CA"/>
    <w:rsid w:val="00E7655B"/>
    <w:rsid w:val="00E76607"/>
    <w:rsid w:val="00E76616"/>
    <w:rsid w:val="00E76660"/>
    <w:rsid w:val="00E766BD"/>
    <w:rsid w:val="00E76709"/>
    <w:rsid w:val="00E76766"/>
    <w:rsid w:val="00E7693E"/>
    <w:rsid w:val="00E76B7F"/>
    <w:rsid w:val="00E76B8F"/>
    <w:rsid w:val="00E76F4D"/>
    <w:rsid w:val="00E770A9"/>
    <w:rsid w:val="00E770E7"/>
    <w:rsid w:val="00E77176"/>
    <w:rsid w:val="00E7734B"/>
    <w:rsid w:val="00E774A1"/>
    <w:rsid w:val="00E77503"/>
    <w:rsid w:val="00E77837"/>
    <w:rsid w:val="00E779FB"/>
    <w:rsid w:val="00E77A8B"/>
    <w:rsid w:val="00E77CFA"/>
    <w:rsid w:val="00E77D93"/>
    <w:rsid w:val="00E77F2E"/>
    <w:rsid w:val="00E8016C"/>
    <w:rsid w:val="00E803D2"/>
    <w:rsid w:val="00E80435"/>
    <w:rsid w:val="00E80593"/>
    <w:rsid w:val="00E806EB"/>
    <w:rsid w:val="00E806EC"/>
    <w:rsid w:val="00E808D1"/>
    <w:rsid w:val="00E80948"/>
    <w:rsid w:val="00E80958"/>
    <w:rsid w:val="00E80C08"/>
    <w:rsid w:val="00E80C15"/>
    <w:rsid w:val="00E80D83"/>
    <w:rsid w:val="00E817C4"/>
    <w:rsid w:val="00E81903"/>
    <w:rsid w:val="00E819BB"/>
    <w:rsid w:val="00E81ADA"/>
    <w:rsid w:val="00E81B0C"/>
    <w:rsid w:val="00E81D23"/>
    <w:rsid w:val="00E8203F"/>
    <w:rsid w:val="00E82083"/>
    <w:rsid w:val="00E821DD"/>
    <w:rsid w:val="00E82239"/>
    <w:rsid w:val="00E822CA"/>
    <w:rsid w:val="00E8231C"/>
    <w:rsid w:val="00E8231E"/>
    <w:rsid w:val="00E823AF"/>
    <w:rsid w:val="00E825C5"/>
    <w:rsid w:val="00E82721"/>
    <w:rsid w:val="00E82B1C"/>
    <w:rsid w:val="00E82C92"/>
    <w:rsid w:val="00E82CAC"/>
    <w:rsid w:val="00E82D7E"/>
    <w:rsid w:val="00E82D8C"/>
    <w:rsid w:val="00E82D8F"/>
    <w:rsid w:val="00E82E88"/>
    <w:rsid w:val="00E831E5"/>
    <w:rsid w:val="00E83319"/>
    <w:rsid w:val="00E8347C"/>
    <w:rsid w:val="00E834AD"/>
    <w:rsid w:val="00E835BC"/>
    <w:rsid w:val="00E83689"/>
    <w:rsid w:val="00E83CB2"/>
    <w:rsid w:val="00E845B3"/>
    <w:rsid w:val="00E84645"/>
    <w:rsid w:val="00E84865"/>
    <w:rsid w:val="00E84BD4"/>
    <w:rsid w:val="00E84BDC"/>
    <w:rsid w:val="00E84D40"/>
    <w:rsid w:val="00E84EF9"/>
    <w:rsid w:val="00E850BA"/>
    <w:rsid w:val="00E85386"/>
    <w:rsid w:val="00E855BB"/>
    <w:rsid w:val="00E85709"/>
    <w:rsid w:val="00E85776"/>
    <w:rsid w:val="00E8585B"/>
    <w:rsid w:val="00E859C5"/>
    <w:rsid w:val="00E85C66"/>
    <w:rsid w:val="00E85CC6"/>
    <w:rsid w:val="00E85D7D"/>
    <w:rsid w:val="00E85FC1"/>
    <w:rsid w:val="00E861ED"/>
    <w:rsid w:val="00E864F4"/>
    <w:rsid w:val="00E8654B"/>
    <w:rsid w:val="00E8663D"/>
    <w:rsid w:val="00E8672A"/>
    <w:rsid w:val="00E867C5"/>
    <w:rsid w:val="00E86B21"/>
    <w:rsid w:val="00E86CFB"/>
    <w:rsid w:val="00E86DC7"/>
    <w:rsid w:val="00E87116"/>
    <w:rsid w:val="00E8713C"/>
    <w:rsid w:val="00E87449"/>
    <w:rsid w:val="00E8744D"/>
    <w:rsid w:val="00E877A4"/>
    <w:rsid w:val="00E8796D"/>
    <w:rsid w:val="00E87ACE"/>
    <w:rsid w:val="00E87AD2"/>
    <w:rsid w:val="00E87C2D"/>
    <w:rsid w:val="00E87C79"/>
    <w:rsid w:val="00E87E3F"/>
    <w:rsid w:val="00E87EB0"/>
    <w:rsid w:val="00E8BDAA"/>
    <w:rsid w:val="00E903CC"/>
    <w:rsid w:val="00E90477"/>
    <w:rsid w:val="00E906C5"/>
    <w:rsid w:val="00E9075D"/>
    <w:rsid w:val="00E907FA"/>
    <w:rsid w:val="00E9085F"/>
    <w:rsid w:val="00E90914"/>
    <w:rsid w:val="00E90919"/>
    <w:rsid w:val="00E909A5"/>
    <w:rsid w:val="00E90A5D"/>
    <w:rsid w:val="00E90CC4"/>
    <w:rsid w:val="00E90D59"/>
    <w:rsid w:val="00E90E6F"/>
    <w:rsid w:val="00E90EF7"/>
    <w:rsid w:val="00E90FBF"/>
    <w:rsid w:val="00E913F0"/>
    <w:rsid w:val="00E914D3"/>
    <w:rsid w:val="00E9158A"/>
    <w:rsid w:val="00E9177B"/>
    <w:rsid w:val="00E917FF"/>
    <w:rsid w:val="00E91870"/>
    <w:rsid w:val="00E91C8D"/>
    <w:rsid w:val="00E91F75"/>
    <w:rsid w:val="00E92111"/>
    <w:rsid w:val="00E92453"/>
    <w:rsid w:val="00E92724"/>
    <w:rsid w:val="00E927D3"/>
    <w:rsid w:val="00E92FCB"/>
    <w:rsid w:val="00E93067"/>
    <w:rsid w:val="00E930F5"/>
    <w:rsid w:val="00E93175"/>
    <w:rsid w:val="00E934BC"/>
    <w:rsid w:val="00E93501"/>
    <w:rsid w:val="00E9357A"/>
    <w:rsid w:val="00E9357D"/>
    <w:rsid w:val="00E9381C"/>
    <w:rsid w:val="00E93863"/>
    <w:rsid w:val="00E93927"/>
    <w:rsid w:val="00E939F3"/>
    <w:rsid w:val="00E93FF2"/>
    <w:rsid w:val="00E943AC"/>
    <w:rsid w:val="00E945D3"/>
    <w:rsid w:val="00E94677"/>
    <w:rsid w:val="00E9482F"/>
    <w:rsid w:val="00E94A15"/>
    <w:rsid w:val="00E94ABC"/>
    <w:rsid w:val="00E94BFA"/>
    <w:rsid w:val="00E95157"/>
    <w:rsid w:val="00E955D6"/>
    <w:rsid w:val="00E955F9"/>
    <w:rsid w:val="00E95798"/>
    <w:rsid w:val="00E95969"/>
    <w:rsid w:val="00E9596B"/>
    <w:rsid w:val="00E95A17"/>
    <w:rsid w:val="00E95C38"/>
    <w:rsid w:val="00E95D12"/>
    <w:rsid w:val="00E95D46"/>
    <w:rsid w:val="00E9631A"/>
    <w:rsid w:val="00E9665E"/>
    <w:rsid w:val="00E966E1"/>
    <w:rsid w:val="00E96728"/>
    <w:rsid w:val="00E967EB"/>
    <w:rsid w:val="00E968BF"/>
    <w:rsid w:val="00E968C1"/>
    <w:rsid w:val="00E96B4D"/>
    <w:rsid w:val="00E96BD9"/>
    <w:rsid w:val="00E9725B"/>
    <w:rsid w:val="00E974C2"/>
    <w:rsid w:val="00E97563"/>
    <w:rsid w:val="00E97613"/>
    <w:rsid w:val="00E976F7"/>
    <w:rsid w:val="00E97845"/>
    <w:rsid w:val="00E979C7"/>
    <w:rsid w:val="00E97F1D"/>
    <w:rsid w:val="00E97FAC"/>
    <w:rsid w:val="00EA0098"/>
    <w:rsid w:val="00EA00C2"/>
    <w:rsid w:val="00EA05E1"/>
    <w:rsid w:val="00EA0AE1"/>
    <w:rsid w:val="00EA0C1D"/>
    <w:rsid w:val="00EA0C5A"/>
    <w:rsid w:val="00EA0CFA"/>
    <w:rsid w:val="00EA0E98"/>
    <w:rsid w:val="00EA106F"/>
    <w:rsid w:val="00EA10AC"/>
    <w:rsid w:val="00EA1115"/>
    <w:rsid w:val="00EA113F"/>
    <w:rsid w:val="00EA1171"/>
    <w:rsid w:val="00EA13BF"/>
    <w:rsid w:val="00EA158C"/>
    <w:rsid w:val="00EA1660"/>
    <w:rsid w:val="00EA18E5"/>
    <w:rsid w:val="00EA1A4C"/>
    <w:rsid w:val="00EA1B0C"/>
    <w:rsid w:val="00EA1B82"/>
    <w:rsid w:val="00EA1BA5"/>
    <w:rsid w:val="00EA1C1B"/>
    <w:rsid w:val="00EA1F1F"/>
    <w:rsid w:val="00EA20B1"/>
    <w:rsid w:val="00EA21C4"/>
    <w:rsid w:val="00EA23A4"/>
    <w:rsid w:val="00EA260F"/>
    <w:rsid w:val="00EA2929"/>
    <w:rsid w:val="00EA2BD1"/>
    <w:rsid w:val="00EA2BE9"/>
    <w:rsid w:val="00EA2E37"/>
    <w:rsid w:val="00EA2EB8"/>
    <w:rsid w:val="00EA2F39"/>
    <w:rsid w:val="00EA37A3"/>
    <w:rsid w:val="00EA3AAC"/>
    <w:rsid w:val="00EA3BEA"/>
    <w:rsid w:val="00EA3F1D"/>
    <w:rsid w:val="00EA3F4B"/>
    <w:rsid w:val="00EA4030"/>
    <w:rsid w:val="00EA4544"/>
    <w:rsid w:val="00EA47DC"/>
    <w:rsid w:val="00EA48AB"/>
    <w:rsid w:val="00EA4A21"/>
    <w:rsid w:val="00EA4BBB"/>
    <w:rsid w:val="00EA4D14"/>
    <w:rsid w:val="00EA4D89"/>
    <w:rsid w:val="00EA4DF0"/>
    <w:rsid w:val="00EA4FCA"/>
    <w:rsid w:val="00EA508D"/>
    <w:rsid w:val="00EA519C"/>
    <w:rsid w:val="00EA5200"/>
    <w:rsid w:val="00EA534B"/>
    <w:rsid w:val="00EA5602"/>
    <w:rsid w:val="00EA57EF"/>
    <w:rsid w:val="00EA5CB8"/>
    <w:rsid w:val="00EA5D03"/>
    <w:rsid w:val="00EA5D05"/>
    <w:rsid w:val="00EA5DC3"/>
    <w:rsid w:val="00EA5DD9"/>
    <w:rsid w:val="00EA5E91"/>
    <w:rsid w:val="00EA5F82"/>
    <w:rsid w:val="00EA60D6"/>
    <w:rsid w:val="00EA61D9"/>
    <w:rsid w:val="00EA6263"/>
    <w:rsid w:val="00EA6592"/>
    <w:rsid w:val="00EA68A3"/>
    <w:rsid w:val="00EA6969"/>
    <w:rsid w:val="00EA6A0D"/>
    <w:rsid w:val="00EA6A9F"/>
    <w:rsid w:val="00EA6AD5"/>
    <w:rsid w:val="00EA6AE3"/>
    <w:rsid w:val="00EA6B1A"/>
    <w:rsid w:val="00EA6CB4"/>
    <w:rsid w:val="00EA6D47"/>
    <w:rsid w:val="00EA718C"/>
    <w:rsid w:val="00EA7218"/>
    <w:rsid w:val="00EA73B1"/>
    <w:rsid w:val="00EA77F5"/>
    <w:rsid w:val="00EA7C5C"/>
    <w:rsid w:val="00EA7CD0"/>
    <w:rsid w:val="00EA7D82"/>
    <w:rsid w:val="00EB00F6"/>
    <w:rsid w:val="00EB0264"/>
    <w:rsid w:val="00EB042C"/>
    <w:rsid w:val="00EB089A"/>
    <w:rsid w:val="00EB08EC"/>
    <w:rsid w:val="00EB0952"/>
    <w:rsid w:val="00EB0B31"/>
    <w:rsid w:val="00EB0BFB"/>
    <w:rsid w:val="00EB0D49"/>
    <w:rsid w:val="00EB0E82"/>
    <w:rsid w:val="00EB0F8C"/>
    <w:rsid w:val="00EB1645"/>
    <w:rsid w:val="00EB17E6"/>
    <w:rsid w:val="00EB18C2"/>
    <w:rsid w:val="00EB1912"/>
    <w:rsid w:val="00EB1C17"/>
    <w:rsid w:val="00EB2016"/>
    <w:rsid w:val="00EB212F"/>
    <w:rsid w:val="00EB2297"/>
    <w:rsid w:val="00EB22BD"/>
    <w:rsid w:val="00EB24F2"/>
    <w:rsid w:val="00EB2546"/>
    <w:rsid w:val="00EB27B8"/>
    <w:rsid w:val="00EB28E9"/>
    <w:rsid w:val="00EB2961"/>
    <w:rsid w:val="00EB29B8"/>
    <w:rsid w:val="00EB2A88"/>
    <w:rsid w:val="00EB2AB5"/>
    <w:rsid w:val="00EB2DF9"/>
    <w:rsid w:val="00EB2EE6"/>
    <w:rsid w:val="00EB343C"/>
    <w:rsid w:val="00EB3873"/>
    <w:rsid w:val="00EB3892"/>
    <w:rsid w:val="00EB3B1B"/>
    <w:rsid w:val="00EB3B87"/>
    <w:rsid w:val="00EB3D16"/>
    <w:rsid w:val="00EB3D78"/>
    <w:rsid w:val="00EB3DD9"/>
    <w:rsid w:val="00EB3E50"/>
    <w:rsid w:val="00EB3EBD"/>
    <w:rsid w:val="00EB404D"/>
    <w:rsid w:val="00EB4138"/>
    <w:rsid w:val="00EB4608"/>
    <w:rsid w:val="00EB46D5"/>
    <w:rsid w:val="00EB46D9"/>
    <w:rsid w:val="00EB4735"/>
    <w:rsid w:val="00EB481D"/>
    <w:rsid w:val="00EB48A7"/>
    <w:rsid w:val="00EB4F8A"/>
    <w:rsid w:val="00EB520B"/>
    <w:rsid w:val="00EB520C"/>
    <w:rsid w:val="00EB524A"/>
    <w:rsid w:val="00EB5386"/>
    <w:rsid w:val="00EB53A8"/>
    <w:rsid w:val="00EB574C"/>
    <w:rsid w:val="00EB5828"/>
    <w:rsid w:val="00EB5A54"/>
    <w:rsid w:val="00EB5C19"/>
    <w:rsid w:val="00EB5DE6"/>
    <w:rsid w:val="00EB5F15"/>
    <w:rsid w:val="00EB5FB6"/>
    <w:rsid w:val="00EB6028"/>
    <w:rsid w:val="00EB606B"/>
    <w:rsid w:val="00EB6083"/>
    <w:rsid w:val="00EB6092"/>
    <w:rsid w:val="00EB60DC"/>
    <w:rsid w:val="00EB6384"/>
    <w:rsid w:val="00EB6408"/>
    <w:rsid w:val="00EB648E"/>
    <w:rsid w:val="00EB64EB"/>
    <w:rsid w:val="00EB6536"/>
    <w:rsid w:val="00EB657A"/>
    <w:rsid w:val="00EB66A1"/>
    <w:rsid w:val="00EB6C25"/>
    <w:rsid w:val="00EB6EB3"/>
    <w:rsid w:val="00EB7363"/>
    <w:rsid w:val="00EB7A4D"/>
    <w:rsid w:val="00EB7BA2"/>
    <w:rsid w:val="00EB7C74"/>
    <w:rsid w:val="00EB7DD4"/>
    <w:rsid w:val="00EB7DE9"/>
    <w:rsid w:val="00EB7E94"/>
    <w:rsid w:val="00EC00F2"/>
    <w:rsid w:val="00EC0505"/>
    <w:rsid w:val="00EC0531"/>
    <w:rsid w:val="00EC0AFC"/>
    <w:rsid w:val="00EC0B34"/>
    <w:rsid w:val="00EC0BBA"/>
    <w:rsid w:val="00EC0C58"/>
    <w:rsid w:val="00EC0DDA"/>
    <w:rsid w:val="00EC0E1C"/>
    <w:rsid w:val="00EC1160"/>
    <w:rsid w:val="00EC12A9"/>
    <w:rsid w:val="00EC13F6"/>
    <w:rsid w:val="00EC17C1"/>
    <w:rsid w:val="00EC1953"/>
    <w:rsid w:val="00EC1AF4"/>
    <w:rsid w:val="00EC1B42"/>
    <w:rsid w:val="00EC1D74"/>
    <w:rsid w:val="00EC1EE4"/>
    <w:rsid w:val="00EC1F12"/>
    <w:rsid w:val="00EC1FA2"/>
    <w:rsid w:val="00EC211E"/>
    <w:rsid w:val="00EC2784"/>
    <w:rsid w:val="00EC27FC"/>
    <w:rsid w:val="00EC28A3"/>
    <w:rsid w:val="00EC2A7E"/>
    <w:rsid w:val="00EC2C3E"/>
    <w:rsid w:val="00EC2E77"/>
    <w:rsid w:val="00EC3009"/>
    <w:rsid w:val="00EC3047"/>
    <w:rsid w:val="00EC3241"/>
    <w:rsid w:val="00EC32E2"/>
    <w:rsid w:val="00EC335A"/>
    <w:rsid w:val="00EC390F"/>
    <w:rsid w:val="00EC39C2"/>
    <w:rsid w:val="00EC3B3E"/>
    <w:rsid w:val="00EC3FC9"/>
    <w:rsid w:val="00EC4139"/>
    <w:rsid w:val="00EC41D2"/>
    <w:rsid w:val="00EC43D7"/>
    <w:rsid w:val="00EC4403"/>
    <w:rsid w:val="00EC4411"/>
    <w:rsid w:val="00EC4585"/>
    <w:rsid w:val="00EC458F"/>
    <w:rsid w:val="00EC4657"/>
    <w:rsid w:val="00EC478C"/>
    <w:rsid w:val="00EC4AE5"/>
    <w:rsid w:val="00EC4AED"/>
    <w:rsid w:val="00EC4B32"/>
    <w:rsid w:val="00EC4B5D"/>
    <w:rsid w:val="00EC4C8D"/>
    <w:rsid w:val="00EC4D1E"/>
    <w:rsid w:val="00EC4D45"/>
    <w:rsid w:val="00EC4D63"/>
    <w:rsid w:val="00EC4F90"/>
    <w:rsid w:val="00EC5047"/>
    <w:rsid w:val="00EC522C"/>
    <w:rsid w:val="00EC5418"/>
    <w:rsid w:val="00EC588A"/>
    <w:rsid w:val="00EC5ACD"/>
    <w:rsid w:val="00EC5D1F"/>
    <w:rsid w:val="00EC5DB0"/>
    <w:rsid w:val="00EC5E8F"/>
    <w:rsid w:val="00EC6183"/>
    <w:rsid w:val="00EC6487"/>
    <w:rsid w:val="00EC648B"/>
    <w:rsid w:val="00EC6554"/>
    <w:rsid w:val="00EC6577"/>
    <w:rsid w:val="00EC65BB"/>
    <w:rsid w:val="00EC6666"/>
    <w:rsid w:val="00EC66B3"/>
    <w:rsid w:val="00EC6784"/>
    <w:rsid w:val="00EC6842"/>
    <w:rsid w:val="00EC6883"/>
    <w:rsid w:val="00EC68A7"/>
    <w:rsid w:val="00EC6A57"/>
    <w:rsid w:val="00EC6B17"/>
    <w:rsid w:val="00EC6C77"/>
    <w:rsid w:val="00EC6E76"/>
    <w:rsid w:val="00EC704B"/>
    <w:rsid w:val="00EC715A"/>
    <w:rsid w:val="00EC722A"/>
    <w:rsid w:val="00EC726D"/>
    <w:rsid w:val="00EC7365"/>
    <w:rsid w:val="00EC7658"/>
    <w:rsid w:val="00EC768B"/>
    <w:rsid w:val="00EC78C5"/>
    <w:rsid w:val="00EC78DB"/>
    <w:rsid w:val="00EC7A75"/>
    <w:rsid w:val="00EC7A95"/>
    <w:rsid w:val="00EC7AF3"/>
    <w:rsid w:val="00EC7B61"/>
    <w:rsid w:val="00EC7DA8"/>
    <w:rsid w:val="00EC7ED0"/>
    <w:rsid w:val="00EC7F53"/>
    <w:rsid w:val="00ED02AC"/>
    <w:rsid w:val="00ED0446"/>
    <w:rsid w:val="00ED05AC"/>
    <w:rsid w:val="00ED09BA"/>
    <w:rsid w:val="00ED0AD5"/>
    <w:rsid w:val="00ED0BDF"/>
    <w:rsid w:val="00ED0CCC"/>
    <w:rsid w:val="00ED0FF9"/>
    <w:rsid w:val="00ED119E"/>
    <w:rsid w:val="00ED11D3"/>
    <w:rsid w:val="00ED15CB"/>
    <w:rsid w:val="00ED160F"/>
    <w:rsid w:val="00ED163F"/>
    <w:rsid w:val="00ED16B9"/>
    <w:rsid w:val="00ED177F"/>
    <w:rsid w:val="00ED18DE"/>
    <w:rsid w:val="00ED18F2"/>
    <w:rsid w:val="00ED19CE"/>
    <w:rsid w:val="00ED1C96"/>
    <w:rsid w:val="00ED1CEA"/>
    <w:rsid w:val="00ED1D6E"/>
    <w:rsid w:val="00ED1D7A"/>
    <w:rsid w:val="00ED20FA"/>
    <w:rsid w:val="00ED2166"/>
    <w:rsid w:val="00ED227D"/>
    <w:rsid w:val="00ED2292"/>
    <w:rsid w:val="00ED2563"/>
    <w:rsid w:val="00ED25FC"/>
    <w:rsid w:val="00ED28AD"/>
    <w:rsid w:val="00ED28EF"/>
    <w:rsid w:val="00ED2A75"/>
    <w:rsid w:val="00ED2B4A"/>
    <w:rsid w:val="00ED2BD9"/>
    <w:rsid w:val="00ED2E91"/>
    <w:rsid w:val="00ED2EED"/>
    <w:rsid w:val="00ED2F54"/>
    <w:rsid w:val="00ED30AA"/>
    <w:rsid w:val="00ED30B7"/>
    <w:rsid w:val="00ED3260"/>
    <w:rsid w:val="00ED37E1"/>
    <w:rsid w:val="00ED3834"/>
    <w:rsid w:val="00ED3943"/>
    <w:rsid w:val="00ED3958"/>
    <w:rsid w:val="00ED39C1"/>
    <w:rsid w:val="00ED3A57"/>
    <w:rsid w:val="00ED3BA9"/>
    <w:rsid w:val="00ED3BB5"/>
    <w:rsid w:val="00ED3FFF"/>
    <w:rsid w:val="00ED4100"/>
    <w:rsid w:val="00ED41A9"/>
    <w:rsid w:val="00ED4410"/>
    <w:rsid w:val="00ED4464"/>
    <w:rsid w:val="00ED4562"/>
    <w:rsid w:val="00ED45D2"/>
    <w:rsid w:val="00ED4734"/>
    <w:rsid w:val="00ED47B6"/>
    <w:rsid w:val="00ED4E89"/>
    <w:rsid w:val="00ED4EF2"/>
    <w:rsid w:val="00ED5328"/>
    <w:rsid w:val="00ED54C2"/>
    <w:rsid w:val="00ED54E9"/>
    <w:rsid w:val="00ED5690"/>
    <w:rsid w:val="00ED5909"/>
    <w:rsid w:val="00ED5A5E"/>
    <w:rsid w:val="00ED5A72"/>
    <w:rsid w:val="00ED5C79"/>
    <w:rsid w:val="00ED6181"/>
    <w:rsid w:val="00ED62A6"/>
    <w:rsid w:val="00ED62E2"/>
    <w:rsid w:val="00ED6435"/>
    <w:rsid w:val="00ED64D4"/>
    <w:rsid w:val="00ED66D4"/>
    <w:rsid w:val="00ED6772"/>
    <w:rsid w:val="00ED67AF"/>
    <w:rsid w:val="00ED6912"/>
    <w:rsid w:val="00ED698B"/>
    <w:rsid w:val="00ED69F9"/>
    <w:rsid w:val="00ED6AE4"/>
    <w:rsid w:val="00ED6D57"/>
    <w:rsid w:val="00ED6EB9"/>
    <w:rsid w:val="00ED706D"/>
    <w:rsid w:val="00ED71CE"/>
    <w:rsid w:val="00ED7391"/>
    <w:rsid w:val="00ED73BF"/>
    <w:rsid w:val="00ED7476"/>
    <w:rsid w:val="00ED7590"/>
    <w:rsid w:val="00ED7CED"/>
    <w:rsid w:val="00ED7FFD"/>
    <w:rsid w:val="00EE015F"/>
    <w:rsid w:val="00EE0552"/>
    <w:rsid w:val="00EE0574"/>
    <w:rsid w:val="00EE057F"/>
    <w:rsid w:val="00EE085F"/>
    <w:rsid w:val="00EE0BC7"/>
    <w:rsid w:val="00EE0C9F"/>
    <w:rsid w:val="00EE0CF0"/>
    <w:rsid w:val="00EE0E2F"/>
    <w:rsid w:val="00EE0EFF"/>
    <w:rsid w:val="00EE0F1C"/>
    <w:rsid w:val="00EE10C0"/>
    <w:rsid w:val="00EE10DE"/>
    <w:rsid w:val="00EE165C"/>
    <w:rsid w:val="00EE183E"/>
    <w:rsid w:val="00EE18DB"/>
    <w:rsid w:val="00EE199C"/>
    <w:rsid w:val="00EE19DA"/>
    <w:rsid w:val="00EE1AB0"/>
    <w:rsid w:val="00EE1BAB"/>
    <w:rsid w:val="00EE1E0B"/>
    <w:rsid w:val="00EE1F09"/>
    <w:rsid w:val="00EE20F0"/>
    <w:rsid w:val="00EE20F1"/>
    <w:rsid w:val="00EE23CD"/>
    <w:rsid w:val="00EE2569"/>
    <w:rsid w:val="00EE261B"/>
    <w:rsid w:val="00EE2713"/>
    <w:rsid w:val="00EE29B4"/>
    <w:rsid w:val="00EE2A88"/>
    <w:rsid w:val="00EE2B1F"/>
    <w:rsid w:val="00EE2B58"/>
    <w:rsid w:val="00EE2E3C"/>
    <w:rsid w:val="00EE3089"/>
    <w:rsid w:val="00EE30B8"/>
    <w:rsid w:val="00EE31C1"/>
    <w:rsid w:val="00EE31DB"/>
    <w:rsid w:val="00EE3213"/>
    <w:rsid w:val="00EE33A5"/>
    <w:rsid w:val="00EE3401"/>
    <w:rsid w:val="00EE3525"/>
    <w:rsid w:val="00EE35D7"/>
    <w:rsid w:val="00EE3624"/>
    <w:rsid w:val="00EE36F6"/>
    <w:rsid w:val="00EE3735"/>
    <w:rsid w:val="00EE38C9"/>
    <w:rsid w:val="00EE395A"/>
    <w:rsid w:val="00EE39D9"/>
    <w:rsid w:val="00EE3BAF"/>
    <w:rsid w:val="00EE3CEA"/>
    <w:rsid w:val="00EE4080"/>
    <w:rsid w:val="00EE4262"/>
    <w:rsid w:val="00EE4418"/>
    <w:rsid w:val="00EE4496"/>
    <w:rsid w:val="00EE481C"/>
    <w:rsid w:val="00EE4AEA"/>
    <w:rsid w:val="00EE4B02"/>
    <w:rsid w:val="00EE4B6E"/>
    <w:rsid w:val="00EE4BA8"/>
    <w:rsid w:val="00EE4C10"/>
    <w:rsid w:val="00EE4C1C"/>
    <w:rsid w:val="00EE4DA3"/>
    <w:rsid w:val="00EE4E9B"/>
    <w:rsid w:val="00EE5008"/>
    <w:rsid w:val="00EE5044"/>
    <w:rsid w:val="00EE506B"/>
    <w:rsid w:val="00EE51FE"/>
    <w:rsid w:val="00EE53C6"/>
    <w:rsid w:val="00EE5785"/>
    <w:rsid w:val="00EE57D6"/>
    <w:rsid w:val="00EE5A03"/>
    <w:rsid w:val="00EE5A51"/>
    <w:rsid w:val="00EE5A74"/>
    <w:rsid w:val="00EE5C3A"/>
    <w:rsid w:val="00EE5C5E"/>
    <w:rsid w:val="00EE5E42"/>
    <w:rsid w:val="00EE600F"/>
    <w:rsid w:val="00EE6387"/>
    <w:rsid w:val="00EE63B7"/>
    <w:rsid w:val="00EE6506"/>
    <w:rsid w:val="00EE651E"/>
    <w:rsid w:val="00EE67B8"/>
    <w:rsid w:val="00EE6AD8"/>
    <w:rsid w:val="00EE6B97"/>
    <w:rsid w:val="00EE6D46"/>
    <w:rsid w:val="00EE6E6E"/>
    <w:rsid w:val="00EE70ED"/>
    <w:rsid w:val="00EE7552"/>
    <w:rsid w:val="00EE7601"/>
    <w:rsid w:val="00EE779A"/>
    <w:rsid w:val="00EE77CB"/>
    <w:rsid w:val="00EE7819"/>
    <w:rsid w:val="00EE7839"/>
    <w:rsid w:val="00EE7D53"/>
    <w:rsid w:val="00EE7D6F"/>
    <w:rsid w:val="00EE7E23"/>
    <w:rsid w:val="00EE7EEB"/>
    <w:rsid w:val="00EF0456"/>
    <w:rsid w:val="00EF052D"/>
    <w:rsid w:val="00EF0865"/>
    <w:rsid w:val="00EF0934"/>
    <w:rsid w:val="00EF0B96"/>
    <w:rsid w:val="00EF0CA3"/>
    <w:rsid w:val="00EF1730"/>
    <w:rsid w:val="00EF17D6"/>
    <w:rsid w:val="00EF1A1E"/>
    <w:rsid w:val="00EF1B64"/>
    <w:rsid w:val="00EF1C21"/>
    <w:rsid w:val="00EF1F1A"/>
    <w:rsid w:val="00EF1F42"/>
    <w:rsid w:val="00EF2036"/>
    <w:rsid w:val="00EF207F"/>
    <w:rsid w:val="00EF235B"/>
    <w:rsid w:val="00EF25D1"/>
    <w:rsid w:val="00EF26E8"/>
    <w:rsid w:val="00EF27D6"/>
    <w:rsid w:val="00EF27F4"/>
    <w:rsid w:val="00EF2A0C"/>
    <w:rsid w:val="00EF2A9F"/>
    <w:rsid w:val="00EF2C2A"/>
    <w:rsid w:val="00EF31ED"/>
    <w:rsid w:val="00EF3589"/>
    <w:rsid w:val="00EF3631"/>
    <w:rsid w:val="00EF36B4"/>
    <w:rsid w:val="00EF3996"/>
    <w:rsid w:val="00EF39AD"/>
    <w:rsid w:val="00EF39BB"/>
    <w:rsid w:val="00EF3AA1"/>
    <w:rsid w:val="00EF3C75"/>
    <w:rsid w:val="00EF3D8C"/>
    <w:rsid w:val="00EF3EC4"/>
    <w:rsid w:val="00EF3F14"/>
    <w:rsid w:val="00EF40E7"/>
    <w:rsid w:val="00EF416E"/>
    <w:rsid w:val="00EF41A0"/>
    <w:rsid w:val="00EF41D4"/>
    <w:rsid w:val="00EF46A3"/>
    <w:rsid w:val="00EF478F"/>
    <w:rsid w:val="00EF4D2B"/>
    <w:rsid w:val="00EF4FCA"/>
    <w:rsid w:val="00EF50ED"/>
    <w:rsid w:val="00EF517A"/>
    <w:rsid w:val="00EF5216"/>
    <w:rsid w:val="00EF528D"/>
    <w:rsid w:val="00EF52BB"/>
    <w:rsid w:val="00EF554C"/>
    <w:rsid w:val="00EF5562"/>
    <w:rsid w:val="00EF569F"/>
    <w:rsid w:val="00EF59D0"/>
    <w:rsid w:val="00EF59E1"/>
    <w:rsid w:val="00EF59F9"/>
    <w:rsid w:val="00EF5B90"/>
    <w:rsid w:val="00EF5BDC"/>
    <w:rsid w:val="00EF5CC0"/>
    <w:rsid w:val="00EF5D86"/>
    <w:rsid w:val="00EF5E77"/>
    <w:rsid w:val="00EF633B"/>
    <w:rsid w:val="00EF63DE"/>
    <w:rsid w:val="00EF64AF"/>
    <w:rsid w:val="00EF656F"/>
    <w:rsid w:val="00EF6570"/>
    <w:rsid w:val="00EF65A7"/>
    <w:rsid w:val="00EF66C4"/>
    <w:rsid w:val="00EF67AF"/>
    <w:rsid w:val="00EF6880"/>
    <w:rsid w:val="00EF68C0"/>
    <w:rsid w:val="00EF6999"/>
    <w:rsid w:val="00EF6AFB"/>
    <w:rsid w:val="00EF6B3C"/>
    <w:rsid w:val="00EF6C20"/>
    <w:rsid w:val="00EF6C87"/>
    <w:rsid w:val="00EF6DD3"/>
    <w:rsid w:val="00EF6F26"/>
    <w:rsid w:val="00EF6F4D"/>
    <w:rsid w:val="00EF7077"/>
    <w:rsid w:val="00EF7085"/>
    <w:rsid w:val="00EF72E9"/>
    <w:rsid w:val="00EF74B4"/>
    <w:rsid w:val="00EF74FA"/>
    <w:rsid w:val="00EF75D7"/>
    <w:rsid w:val="00EF7622"/>
    <w:rsid w:val="00EF7671"/>
    <w:rsid w:val="00EF7B6D"/>
    <w:rsid w:val="00EF7CBA"/>
    <w:rsid w:val="00EF7EBF"/>
    <w:rsid w:val="00F003A2"/>
    <w:rsid w:val="00F0093A"/>
    <w:rsid w:val="00F00A0F"/>
    <w:rsid w:val="00F00B5F"/>
    <w:rsid w:val="00F00F5F"/>
    <w:rsid w:val="00F01293"/>
    <w:rsid w:val="00F01330"/>
    <w:rsid w:val="00F01736"/>
    <w:rsid w:val="00F01782"/>
    <w:rsid w:val="00F017EA"/>
    <w:rsid w:val="00F01887"/>
    <w:rsid w:val="00F019CD"/>
    <w:rsid w:val="00F019D0"/>
    <w:rsid w:val="00F01D43"/>
    <w:rsid w:val="00F01D78"/>
    <w:rsid w:val="00F01DB1"/>
    <w:rsid w:val="00F020B5"/>
    <w:rsid w:val="00F0221F"/>
    <w:rsid w:val="00F023B5"/>
    <w:rsid w:val="00F02580"/>
    <w:rsid w:val="00F028BF"/>
    <w:rsid w:val="00F02B3F"/>
    <w:rsid w:val="00F02C1F"/>
    <w:rsid w:val="00F02D73"/>
    <w:rsid w:val="00F02D9D"/>
    <w:rsid w:val="00F02DAE"/>
    <w:rsid w:val="00F03186"/>
    <w:rsid w:val="00F031F7"/>
    <w:rsid w:val="00F03486"/>
    <w:rsid w:val="00F03576"/>
    <w:rsid w:val="00F03623"/>
    <w:rsid w:val="00F036BE"/>
    <w:rsid w:val="00F03742"/>
    <w:rsid w:val="00F0391B"/>
    <w:rsid w:val="00F03B12"/>
    <w:rsid w:val="00F03CB5"/>
    <w:rsid w:val="00F03D26"/>
    <w:rsid w:val="00F03F18"/>
    <w:rsid w:val="00F03FED"/>
    <w:rsid w:val="00F040B9"/>
    <w:rsid w:val="00F0415B"/>
    <w:rsid w:val="00F04202"/>
    <w:rsid w:val="00F0433B"/>
    <w:rsid w:val="00F04614"/>
    <w:rsid w:val="00F046E3"/>
    <w:rsid w:val="00F0492E"/>
    <w:rsid w:val="00F04D45"/>
    <w:rsid w:val="00F04F60"/>
    <w:rsid w:val="00F04F6D"/>
    <w:rsid w:val="00F05121"/>
    <w:rsid w:val="00F052E0"/>
    <w:rsid w:val="00F05450"/>
    <w:rsid w:val="00F05494"/>
    <w:rsid w:val="00F0556E"/>
    <w:rsid w:val="00F056FF"/>
    <w:rsid w:val="00F057F9"/>
    <w:rsid w:val="00F05935"/>
    <w:rsid w:val="00F05961"/>
    <w:rsid w:val="00F05A61"/>
    <w:rsid w:val="00F05AF7"/>
    <w:rsid w:val="00F05D46"/>
    <w:rsid w:val="00F05EE5"/>
    <w:rsid w:val="00F06034"/>
    <w:rsid w:val="00F060A6"/>
    <w:rsid w:val="00F062AB"/>
    <w:rsid w:val="00F0652B"/>
    <w:rsid w:val="00F06668"/>
    <w:rsid w:val="00F0683F"/>
    <w:rsid w:val="00F06A9F"/>
    <w:rsid w:val="00F06B7D"/>
    <w:rsid w:val="00F06C2D"/>
    <w:rsid w:val="00F06E68"/>
    <w:rsid w:val="00F06F12"/>
    <w:rsid w:val="00F07110"/>
    <w:rsid w:val="00F0744C"/>
    <w:rsid w:val="00F078E1"/>
    <w:rsid w:val="00F0790A"/>
    <w:rsid w:val="00F07981"/>
    <w:rsid w:val="00F07DC2"/>
    <w:rsid w:val="00F07E47"/>
    <w:rsid w:val="00F07EC6"/>
    <w:rsid w:val="00F07EC8"/>
    <w:rsid w:val="00F07F36"/>
    <w:rsid w:val="00F1015E"/>
    <w:rsid w:val="00F10170"/>
    <w:rsid w:val="00F104B5"/>
    <w:rsid w:val="00F10846"/>
    <w:rsid w:val="00F10BF5"/>
    <w:rsid w:val="00F1137C"/>
    <w:rsid w:val="00F11475"/>
    <w:rsid w:val="00F115A9"/>
    <w:rsid w:val="00F1182F"/>
    <w:rsid w:val="00F11926"/>
    <w:rsid w:val="00F11BE6"/>
    <w:rsid w:val="00F11BF1"/>
    <w:rsid w:val="00F11C30"/>
    <w:rsid w:val="00F11C92"/>
    <w:rsid w:val="00F11CCD"/>
    <w:rsid w:val="00F11D82"/>
    <w:rsid w:val="00F11E33"/>
    <w:rsid w:val="00F11E5A"/>
    <w:rsid w:val="00F11F84"/>
    <w:rsid w:val="00F1237A"/>
    <w:rsid w:val="00F1238D"/>
    <w:rsid w:val="00F123C7"/>
    <w:rsid w:val="00F12556"/>
    <w:rsid w:val="00F1255D"/>
    <w:rsid w:val="00F125D0"/>
    <w:rsid w:val="00F125F1"/>
    <w:rsid w:val="00F126AD"/>
    <w:rsid w:val="00F1303E"/>
    <w:rsid w:val="00F13074"/>
    <w:rsid w:val="00F13181"/>
    <w:rsid w:val="00F131F9"/>
    <w:rsid w:val="00F133A4"/>
    <w:rsid w:val="00F133E9"/>
    <w:rsid w:val="00F13551"/>
    <w:rsid w:val="00F13734"/>
    <w:rsid w:val="00F1375C"/>
    <w:rsid w:val="00F13A03"/>
    <w:rsid w:val="00F13A6F"/>
    <w:rsid w:val="00F13A89"/>
    <w:rsid w:val="00F13B23"/>
    <w:rsid w:val="00F13B66"/>
    <w:rsid w:val="00F13BC7"/>
    <w:rsid w:val="00F13D0C"/>
    <w:rsid w:val="00F13E32"/>
    <w:rsid w:val="00F13FE8"/>
    <w:rsid w:val="00F1423C"/>
    <w:rsid w:val="00F14436"/>
    <w:rsid w:val="00F14455"/>
    <w:rsid w:val="00F1459B"/>
    <w:rsid w:val="00F14A08"/>
    <w:rsid w:val="00F14BC6"/>
    <w:rsid w:val="00F14C12"/>
    <w:rsid w:val="00F14CA3"/>
    <w:rsid w:val="00F14CDE"/>
    <w:rsid w:val="00F14D2C"/>
    <w:rsid w:val="00F15131"/>
    <w:rsid w:val="00F151B3"/>
    <w:rsid w:val="00F154C7"/>
    <w:rsid w:val="00F156B3"/>
    <w:rsid w:val="00F15A1B"/>
    <w:rsid w:val="00F15AB6"/>
    <w:rsid w:val="00F15C79"/>
    <w:rsid w:val="00F160A1"/>
    <w:rsid w:val="00F160EB"/>
    <w:rsid w:val="00F16210"/>
    <w:rsid w:val="00F16574"/>
    <w:rsid w:val="00F16861"/>
    <w:rsid w:val="00F16AA0"/>
    <w:rsid w:val="00F16C48"/>
    <w:rsid w:val="00F16D74"/>
    <w:rsid w:val="00F16E7F"/>
    <w:rsid w:val="00F16F8C"/>
    <w:rsid w:val="00F16FE1"/>
    <w:rsid w:val="00F17042"/>
    <w:rsid w:val="00F171A6"/>
    <w:rsid w:val="00F17210"/>
    <w:rsid w:val="00F17374"/>
    <w:rsid w:val="00F174C6"/>
    <w:rsid w:val="00F174D7"/>
    <w:rsid w:val="00F174DD"/>
    <w:rsid w:val="00F1784C"/>
    <w:rsid w:val="00F17AA0"/>
    <w:rsid w:val="00F17C0E"/>
    <w:rsid w:val="00F20071"/>
    <w:rsid w:val="00F20080"/>
    <w:rsid w:val="00F20131"/>
    <w:rsid w:val="00F20267"/>
    <w:rsid w:val="00F2033D"/>
    <w:rsid w:val="00F204D1"/>
    <w:rsid w:val="00F20552"/>
    <w:rsid w:val="00F2065C"/>
    <w:rsid w:val="00F20837"/>
    <w:rsid w:val="00F2098C"/>
    <w:rsid w:val="00F20CC5"/>
    <w:rsid w:val="00F20CE9"/>
    <w:rsid w:val="00F20D7E"/>
    <w:rsid w:val="00F20E12"/>
    <w:rsid w:val="00F20EC1"/>
    <w:rsid w:val="00F2126E"/>
    <w:rsid w:val="00F21468"/>
    <w:rsid w:val="00F215C5"/>
    <w:rsid w:val="00F21631"/>
    <w:rsid w:val="00F21730"/>
    <w:rsid w:val="00F21887"/>
    <w:rsid w:val="00F21A01"/>
    <w:rsid w:val="00F21A47"/>
    <w:rsid w:val="00F21DA3"/>
    <w:rsid w:val="00F22014"/>
    <w:rsid w:val="00F220AA"/>
    <w:rsid w:val="00F2212F"/>
    <w:rsid w:val="00F22201"/>
    <w:rsid w:val="00F226E0"/>
    <w:rsid w:val="00F22A02"/>
    <w:rsid w:val="00F22B0C"/>
    <w:rsid w:val="00F22C63"/>
    <w:rsid w:val="00F22C7C"/>
    <w:rsid w:val="00F233CE"/>
    <w:rsid w:val="00F23419"/>
    <w:rsid w:val="00F234CA"/>
    <w:rsid w:val="00F2378E"/>
    <w:rsid w:val="00F23933"/>
    <w:rsid w:val="00F239FF"/>
    <w:rsid w:val="00F23A19"/>
    <w:rsid w:val="00F23B5A"/>
    <w:rsid w:val="00F23C2D"/>
    <w:rsid w:val="00F23FEB"/>
    <w:rsid w:val="00F24120"/>
    <w:rsid w:val="00F24198"/>
    <w:rsid w:val="00F24298"/>
    <w:rsid w:val="00F242E7"/>
    <w:rsid w:val="00F244B1"/>
    <w:rsid w:val="00F246A5"/>
    <w:rsid w:val="00F24731"/>
    <w:rsid w:val="00F24821"/>
    <w:rsid w:val="00F24BF6"/>
    <w:rsid w:val="00F24C74"/>
    <w:rsid w:val="00F24EE1"/>
    <w:rsid w:val="00F24F38"/>
    <w:rsid w:val="00F25287"/>
    <w:rsid w:val="00F25455"/>
    <w:rsid w:val="00F2550D"/>
    <w:rsid w:val="00F255D1"/>
    <w:rsid w:val="00F25658"/>
    <w:rsid w:val="00F25787"/>
    <w:rsid w:val="00F25889"/>
    <w:rsid w:val="00F25A95"/>
    <w:rsid w:val="00F25AF6"/>
    <w:rsid w:val="00F25B13"/>
    <w:rsid w:val="00F25B3E"/>
    <w:rsid w:val="00F25B74"/>
    <w:rsid w:val="00F25C32"/>
    <w:rsid w:val="00F25C45"/>
    <w:rsid w:val="00F25ED8"/>
    <w:rsid w:val="00F25F67"/>
    <w:rsid w:val="00F260C2"/>
    <w:rsid w:val="00F262F1"/>
    <w:rsid w:val="00F26439"/>
    <w:rsid w:val="00F265B7"/>
    <w:rsid w:val="00F26662"/>
    <w:rsid w:val="00F26C93"/>
    <w:rsid w:val="00F27052"/>
    <w:rsid w:val="00F27291"/>
    <w:rsid w:val="00F2741E"/>
    <w:rsid w:val="00F27480"/>
    <w:rsid w:val="00F2783A"/>
    <w:rsid w:val="00F278C9"/>
    <w:rsid w:val="00F27931"/>
    <w:rsid w:val="00F279C0"/>
    <w:rsid w:val="00F27BB8"/>
    <w:rsid w:val="00F27F7A"/>
    <w:rsid w:val="00F3029D"/>
    <w:rsid w:val="00F302A2"/>
    <w:rsid w:val="00F302A7"/>
    <w:rsid w:val="00F30370"/>
    <w:rsid w:val="00F30411"/>
    <w:rsid w:val="00F30480"/>
    <w:rsid w:val="00F305C7"/>
    <w:rsid w:val="00F305F6"/>
    <w:rsid w:val="00F307FB"/>
    <w:rsid w:val="00F30C06"/>
    <w:rsid w:val="00F30D23"/>
    <w:rsid w:val="00F30E68"/>
    <w:rsid w:val="00F30FBF"/>
    <w:rsid w:val="00F31240"/>
    <w:rsid w:val="00F31283"/>
    <w:rsid w:val="00F31406"/>
    <w:rsid w:val="00F31411"/>
    <w:rsid w:val="00F31459"/>
    <w:rsid w:val="00F31552"/>
    <w:rsid w:val="00F31577"/>
    <w:rsid w:val="00F315B1"/>
    <w:rsid w:val="00F31B06"/>
    <w:rsid w:val="00F31B32"/>
    <w:rsid w:val="00F31DE6"/>
    <w:rsid w:val="00F31FF4"/>
    <w:rsid w:val="00F32057"/>
    <w:rsid w:val="00F32062"/>
    <w:rsid w:val="00F32072"/>
    <w:rsid w:val="00F3208B"/>
    <w:rsid w:val="00F32323"/>
    <w:rsid w:val="00F323AD"/>
    <w:rsid w:val="00F32577"/>
    <w:rsid w:val="00F3275B"/>
    <w:rsid w:val="00F3293E"/>
    <w:rsid w:val="00F32B6A"/>
    <w:rsid w:val="00F32D7E"/>
    <w:rsid w:val="00F32F91"/>
    <w:rsid w:val="00F32FBF"/>
    <w:rsid w:val="00F33024"/>
    <w:rsid w:val="00F33055"/>
    <w:rsid w:val="00F33275"/>
    <w:rsid w:val="00F332F2"/>
    <w:rsid w:val="00F3370F"/>
    <w:rsid w:val="00F33737"/>
    <w:rsid w:val="00F3393E"/>
    <w:rsid w:val="00F33CBE"/>
    <w:rsid w:val="00F33D32"/>
    <w:rsid w:val="00F33E76"/>
    <w:rsid w:val="00F33E93"/>
    <w:rsid w:val="00F34083"/>
    <w:rsid w:val="00F3429E"/>
    <w:rsid w:val="00F34374"/>
    <w:rsid w:val="00F34386"/>
    <w:rsid w:val="00F34478"/>
    <w:rsid w:val="00F34487"/>
    <w:rsid w:val="00F3477A"/>
    <w:rsid w:val="00F347C5"/>
    <w:rsid w:val="00F35011"/>
    <w:rsid w:val="00F35228"/>
    <w:rsid w:val="00F353F7"/>
    <w:rsid w:val="00F35404"/>
    <w:rsid w:val="00F3557B"/>
    <w:rsid w:val="00F35606"/>
    <w:rsid w:val="00F35853"/>
    <w:rsid w:val="00F35906"/>
    <w:rsid w:val="00F35A9E"/>
    <w:rsid w:val="00F35BCD"/>
    <w:rsid w:val="00F35C8F"/>
    <w:rsid w:val="00F35E95"/>
    <w:rsid w:val="00F35F36"/>
    <w:rsid w:val="00F3610A"/>
    <w:rsid w:val="00F3616E"/>
    <w:rsid w:val="00F361B9"/>
    <w:rsid w:val="00F362A8"/>
    <w:rsid w:val="00F363EE"/>
    <w:rsid w:val="00F365DC"/>
    <w:rsid w:val="00F366E4"/>
    <w:rsid w:val="00F36BBD"/>
    <w:rsid w:val="00F36C83"/>
    <w:rsid w:val="00F36D3A"/>
    <w:rsid w:val="00F36DEB"/>
    <w:rsid w:val="00F36E7B"/>
    <w:rsid w:val="00F36E87"/>
    <w:rsid w:val="00F36F08"/>
    <w:rsid w:val="00F3702B"/>
    <w:rsid w:val="00F37143"/>
    <w:rsid w:val="00F371D5"/>
    <w:rsid w:val="00F372A8"/>
    <w:rsid w:val="00F372CE"/>
    <w:rsid w:val="00F37309"/>
    <w:rsid w:val="00F37467"/>
    <w:rsid w:val="00F3762D"/>
    <w:rsid w:val="00F37871"/>
    <w:rsid w:val="00F378A6"/>
    <w:rsid w:val="00F378E5"/>
    <w:rsid w:val="00F37A46"/>
    <w:rsid w:val="00F37A92"/>
    <w:rsid w:val="00F37BBD"/>
    <w:rsid w:val="00F37BE9"/>
    <w:rsid w:val="00F37BF9"/>
    <w:rsid w:val="00F37BFF"/>
    <w:rsid w:val="00F37F10"/>
    <w:rsid w:val="00F400AF"/>
    <w:rsid w:val="00F400B2"/>
    <w:rsid w:val="00F400F5"/>
    <w:rsid w:val="00F404AC"/>
    <w:rsid w:val="00F40A12"/>
    <w:rsid w:val="00F40C57"/>
    <w:rsid w:val="00F41112"/>
    <w:rsid w:val="00F41560"/>
    <w:rsid w:val="00F4165F"/>
    <w:rsid w:val="00F417A2"/>
    <w:rsid w:val="00F41868"/>
    <w:rsid w:val="00F419A1"/>
    <w:rsid w:val="00F41A38"/>
    <w:rsid w:val="00F41D9B"/>
    <w:rsid w:val="00F41DA5"/>
    <w:rsid w:val="00F41DDC"/>
    <w:rsid w:val="00F41DE9"/>
    <w:rsid w:val="00F4208E"/>
    <w:rsid w:val="00F4218D"/>
    <w:rsid w:val="00F421EA"/>
    <w:rsid w:val="00F4227C"/>
    <w:rsid w:val="00F422AB"/>
    <w:rsid w:val="00F422D3"/>
    <w:rsid w:val="00F425B0"/>
    <w:rsid w:val="00F425C8"/>
    <w:rsid w:val="00F425FB"/>
    <w:rsid w:val="00F42740"/>
    <w:rsid w:val="00F427A7"/>
    <w:rsid w:val="00F42E72"/>
    <w:rsid w:val="00F4318A"/>
    <w:rsid w:val="00F433E0"/>
    <w:rsid w:val="00F436D9"/>
    <w:rsid w:val="00F4379A"/>
    <w:rsid w:val="00F437E6"/>
    <w:rsid w:val="00F4396A"/>
    <w:rsid w:val="00F4398C"/>
    <w:rsid w:val="00F43BC9"/>
    <w:rsid w:val="00F43F40"/>
    <w:rsid w:val="00F442F9"/>
    <w:rsid w:val="00F443FA"/>
    <w:rsid w:val="00F44AA2"/>
    <w:rsid w:val="00F44C11"/>
    <w:rsid w:val="00F44CC1"/>
    <w:rsid w:val="00F44DA5"/>
    <w:rsid w:val="00F44E03"/>
    <w:rsid w:val="00F44F64"/>
    <w:rsid w:val="00F44FE5"/>
    <w:rsid w:val="00F455C0"/>
    <w:rsid w:val="00F457A2"/>
    <w:rsid w:val="00F45968"/>
    <w:rsid w:val="00F45A36"/>
    <w:rsid w:val="00F45A40"/>
    <w:rsid w:val="00F45B82"/>
    <w:rsid w:val="00F45C07"/>
    <w:rsid w:val="00F45C75"/>
    <w:rsid w:val="00F45ED1"/>
    <w:rsid w:val="00F45F0A"/>
    <w:rsid w:val="00F45F94"/>
    <w:rsid w:val="00F460F8"/>
    <w:rsid w:val="00F463AF"/>
    <w:rsid w:val="00F465A7"/>
    <w:rsid w:val="00F465B8"/>
    <w:rsid w:val="00F466F6"/>
    <w:rsid w:val="00F46745"/>
    <w:rsid w:val="00F4686E"/>
    <w:rsid w:val="00F4691F"/>
    <w:rsid w:val="00F469DE"/>
    <w:rsid w:val="00F46D6F"/>
    <w:rsid w:val="00F46EF0"/>
    <w:rsid w:val="00F46F4E"/>
    <w:rsid w:val="00F4733B"/>
    <w:rsid w:val="00F47342"/>
    <w:rsid w:val="00F474CF"/>
    <w:rsid w:val="00F47677"/>
    <w:rsid w:val="00F4781A"/>
    <w:rsid w:val="00F4798D"/>
    <w:rsid w:val="00F479AE"/>
    <w:rsid w:val="00F47BF7"/>
    <w:rsid w:val="00F47F19"/>
    <w:rsid w:val="00F50062"/>
    <w:rsid w:val="00F50068"/>
    <w:rsid w:val="00F500CC"/>
    <w:rsid w:val="00F501BC"/>
    <w:rsid w:val="00F501CD"/>
    <w:rsid w:val="00F5024F"/>
    <w:rsid w:val="00F5066C"/>
    <w:rsid w:val="00F5066F"/>
    <w:rsid w:val="00F506F3"/>
    <w:rsid w:val="00F507B1"/>
    <w:rsid w:val="00F50A04"/>
    <w:rsid w:val="00F5134E"/>
    <w:rsid w:val="00F5142A"/>
    <w:rsid w:val="00F51454"/>
    <w:rsid w:val="00F51527"/>
    <w:rsid w:val="00F51848"/>
    <w:rsid w:val="00F51A1F"/>
    <w:rsid w:val="00F51BFD"/>
    <w:rsid w:val="00F51DC3"/>
    <w:rsid w:val="00F51E3E"/>
    <w:rsid w:val="00F51F60"/>
    <w:rsid w:val="00F5202B"/>
    <w:rsid w:val="00F52341"/>
    <w:rsid w:val="00F524AC"/>
    <w:rsid w:val="00F5260D"/>
    <w:rsid w:val="00F526C9"/>
    <w:rsid w:val="00F528B6"/>
    <w:rsid w:val="00F52A8C"/>
    <w:rsid w:val="00F52FA2"/>
    <w:rsid w:val="00F53088"/>
    <w:rsid w:val="00F530EC"/>
    <w:rsid w:val="00F532C0"/>
    <w:rsid w:val="00F53321"/>
    <w:rsid w:val="00F5384C"/>
    <w:rsid w:val="00F5385C"/>
    <w:rsid w:val="00F539E5"/>
    <w:rsid w:val="00F53A23"/>
    <w:rsid w:val="00F53D2E"/>
    <w:rsid w:val="00F53D3B"/>
    <w:rsid w:val="00F53E6C"/>
    <w:rsid w:val="00F54264"/>
    <w:rsid w:val="00F542A5"/>
    <w:rsid w:val="00F544C1"/>
    <w:rsid w:val="00F544D3"/>
    <w:rsid w:val="00F54F83"/>
    <w:rsid w:val="00F55198"/>
    <w:rsid w:val="00F552D8"/>
    <w:rsid w:val="00F554E9"/>
    <w:rsid w:val="00F55882"/>
    <w:rsid w:val="00F55B22"/>
    <w:rsid w:val="00F55B83"/>
    <w:rsid w:val="00F55C12"/>
    <w:rsid w:val="00F55CFD"/>
    <w:rsid w:val="00F55E7A"/>
    <w:rsid w:val="00F55F6E"/>
    <w:rsid w:val="00F55F78"/>
    <w:rsid w:val="00F56121"/>
    <w:rsid w:val="00F56123"/>
    <w:rsid w:val="00F562F4"/>
    <w:rsid w:val="00F5640C"/>
    <w:rsid w:val="00F56A67"/>
    <w:rsid w:val="00F56D0C"/>
    <w:rsid w:val="00F56E22"/>
    <w:rsid w:val="00F56E93"/>
    <w:rsid w:val="00F56F49"/>
    <w:rsid w:val="00F57737"/>
    <w:rsid w:val="00F578E6"/>
    <w:rsid w:val="00F579B7"/>
    <w:rsid w:val="00F57A47"/>
    <w:rsid w:val="00F57C48"/>
    <w:rsid w:val="00F57F32"/>
    <w:rsid w:val="00F600D5"/>
    <w:rsid w:val="00F60193"/>
    <w:rsid w:val="00F6034A"/>
    <w:rsid w:val="00F6046A"/>
    <w:rsid w:val="00F60644"/>
    <w:rsid w:val="00F60687"/>
    <w:rsid w:val="00F60699"/>
    <w:rsid w:val="00F6081F"/>
    <w:rsid w:val="00F6085A"/>
    <w:rsid w:val="00F608BF"/>
    <w:rsid w:val="00F60983"/>
    <w:rsid w:val="00F609B5"/>
    <w:rsid w:val="00F60AA2"/>
    <w:rsid w:val="00F60B11"/>
    <w:rsid w:val="00F60BCB"/>
    <w:rsid w:val="00F60BCD"/>
    <w:rsid w:val="00F61014"/>
    <w:rsid w:val="00F610B7"/>
    <w:rsid w:val="00F61305"/>
    <w:rsid w:val="00F613CB"/>
    <w:rsid w:val="00F61674"/>
    <w:rsid w:val="00F61831"/>
    <w:rsid w:val="00F61960"/>
    <w:rsid w:val="00F61B91"/>
    <w:rsid w:val="00F61DCF"/>
    <w:rsid w:val="00F61DFD"/>
    <w:rsid w:val="00F62081"/>
    <w:rsid w:val="00F622E2"/>
    <w:rsid w:val="00F623DC"/>
    <w:rsid w:val="00F625E0"/>
    <w:rsid w:val="00F62841"/>
    <w:rsid w:val="00F62A97"/>
    <w:rsid w:val="00F62C3B"/>
    <w:rsid w:val="00F62D2D"/>
    <w:rsid w:val="00F631C7"/>
    <w:rsid w:val="00F631E2"/>
    <w:rsid w:val="00F6345B"/>
    <w:rsid w:val="00F6346F"/>
    <w:rsid w:val="00F635AA"/>
    <w:rsid w:val="00F637AA"/>
    <w:rsid w:val="00F637D9"/>
    <w:rsid w:val="00F63842"/>
    <w:rsid w:val="00F639C5"/>
    <w:rsid w:val="00F63A3B"/>
    <w:rsid w:val="00F63B33"/>
    <w:rsid w:val="00F63E57"/>
    <w:rsid w:val="00F63FDB"/>
    <w:rsid w:val="00F64423"/>
    <w:rsid w:val="00F646EE"/>
    <w:rsid w:val="00F64931"/>
    <w:rsid w:val="00F64E31"/>
    <w:rsid w:val="00F64EB0"/>
    <w:rsid w:val="00F651E0"/>
    <w:rsid w:val="00F65285"/>
    <w:rsid w:val="00F6529C"/>
    <w:rsid w:val="00F654F7"/>
    <w:rsid w:val="00F65501"/>
    <w:rsid w:val="00F656F2"/>
    <w:rsid w:val="00F65899"/>
    <w:rsid w:val="00F65A90"/>
    <w:rsid w:val="00F65E9A"/>
    <w:rsid w:val="00F65FC5"/>
    <w:rsid w:val="00F6614C"/>
    <w:rsid w:val="00F663C6"/>
    <w:rsid w:val="00F664E8"/>
    <w:rsid w:val="00F6650C"/>
    <w:rsid w:val="00F66536"/>
    <w:rsid w:val="00F66556"/>
    <w:rsid w:val="00F66813"/>
    <w:rsid w:val="00F66825"/>
    <w:rsid w:val="00F66A7C"/>
    <w:rsid w:val="00F66D94"/>
    <w:rsid w:val="00F66F93"/>
    <w:rsid w:val="00F672F1"/>
    <w:rsid w:val="00F6744B"/>
    <w:rsid w:val="00F67498"/>
    <w:rsid w:val="00F67539"/>
    <w:rsid w:val="00F6763A"/>
    <w:rsid w:val="00F6794B"/>
    <w:rsid w:val="00F67956"/>
    <w:rsid w:val="00F67A1E"/>
    <w:rsid w:val="00F67A87"/>
    <w:rsid w:val="00F67BB3"/>
    <w:rsid w:val="00F67D38"/>
    <w:rsid w:val="00F67E9C"/>
    <w:rsid w:val="00F67EB5"/>
    <w:rsid w:val="00F67FE1"/>
    <w:rsid w:val="00F70060"/>
    <w:rsid w:val="00F7018B"/>
    <w:rsid w:val="00F702B8"/>
    <w:rsid w:val="00F7033F"/>
    <w:rsid w:val="00F70474"/>
    <w:rsid w:val="00F704F1"/>
    <w:rsid w:val="00F70708"/>
    <w:rsid w:val="00F709A0"/>
    <w:rsid w:val="00F70AF9"/>
    <w:rsid w:val="00F70B8A"/>
    <w:rsid w:val="00F70B91"/>
    <w:rsid w:val="00F70BF0"/>
    <w:rsid w:val="00F70C74"/>
    <w:rsid w:val="00F70D5B"/>
    <w:rsid w:val="00F70E1B"/>
    <w:rsid w:val="00F70F2E"/>
    <w:rsid w:val="00F70F64"/>
    <w:rsid w:val="00F71060"/>
    <w:rsid w:val="00F71278"/>
    <w:rsid w:val="00F712A5"/>
    <w:rsid w:val="00F71464"/>
    <w:rsid w:val="00F71467"/>
    <w:rsid w:val="00F71469"/>
    <w:rsid w:val="00F719DB"/>
    <w:rsid w:val="00F71B99"/>
    <w:rsid w:val="00F71E79"/>
    <w:rsid w:val="00F72144"/>
    <w:rsid w:val="00F72156"/>
    <w:rsid w:val="00F72330"/>
    <w:rsid w:val="00F727AF"/>
    <w:rsid w:val="00F72B69"/>
    <w:rsid w:val="00F72BE7"/>
    <w:rsid w:val="00F72CDE"/>
    <w:rsid w:val="00F72F1B"/>
    <w:rsid w:val="00F73089"/>
    <w:rsid w:val="00F73090"/>
    <w:rsid w:val="00F730B5"/>
    <w:rsid w:val="00F73343"/>
    <w:rsid w:val="00F73389"/>
    <w:rsid w:val="00F73432"/>
    <w:rsid w:val="00F735E0"/>
    <w:rsid w:val="00F73607"/>
    <w:rsid w:val="00F736E8"/>
    <w:rsid w:val="00F738D2"/>
    <w:rsid w:val="00F739C4"/>
    <w:rsid w:val="00F73A63"/>
    <w:rsid w:val="00F73C0A"/>
    <w:rsid w:val="00F73C45"/>
    <w:rsid w:val="00F73DD0"/>
    <w:rsid w:val="00F740F8"/>
    <w:rsid w:val="00F7412D"/>
    <w:rsid w:val="00F74139"/>
    <w:rsid w:val="00F74275"/>
    <w:rsid w:val="00F7447C"/>
    <w:rsid w:val="00F745AB"/>
    <w:rsid w:val="00F74971"/>
    <w:rsid w:val="00F74BC7"/>
    <w:rsid w:val="00F74FA2"/>
    <w:rsid w:val="00F74FD9"/>
    <w:rsid w:val="00F750C5"/>
    <w:rsid w:val="00F752D7"/>
    <w:rsid w:val="00F755E8"/>
    <w:rsid w:val="00F755F2"/>
    <w:rsid w:val="00F75704"/>
    <w:rsid w:val="00F7599A"/>
    <w:rsid w:val="00F759A9"/>
    <w:rsid w:val="00F759D2"/>
    <w:rsid w:val="00F75A4A"/>
    <w:rsid w:val="00F75AA3"/>
    <w:rsid w:val="00F75C73"/>
    <w:rsid w:val="00F76003"/>
    <w:rsid w:val="00F761E3"/>
    <w:rsid w:val="00F76211"/>
    <w:rsid w:val="00F76311"/>
    <w:rsid w:val="00F76440"/>
    <w:rsid w:val="00F7644F"/>
    <w:rsid w:val="00F7675B"/>
    <w:rsid w:val="00F76990"/>
    <w:rsid w:val="00F76BE0"/>
    <w:rsid w:val="00F76F07"/>
    <w:rsid w:val="00F7719F"/>
    <w:rsid w:val="00F773AC"/>
    <w:rsid w:val="00F77519"/>
    <w:rsid w:val="00F77775"/>
    <w:rsid w:val="00F777EC"/>
    <w:rsid w:val="00F77AB5"/>
    <w:rsid w:val="00F77B28"/>
    <w:rsid w:val="00F77C50"/>
    <w:rsid w:val="00F77CBD"/>
    <w:rsid w:val="00F77EBB"/>
    <w:rsid w:val="00F77F5B"/>
    <w:rsid w:val="00F77F7C"/>
    <w:rsid w:val="00F77FD4"/>
    <w:rsid w:val="00F77FDB"/>
    <w:rsid w:val="00F7C5C9"/>
    <w:rsid w:val="00F7EBB8"/>
    <w:rsid w:val="00F80008"/>
    <w:rsid w:val="00F801F9"/>
    <w:rsid w:val="00F802DD"/>
    <w:rsid w:val="00F8034F"/>
    <w:rsid w:val="00F80373"/>
    <w:rsid w:val="00F805C3"/>
    <w:rsid w:val="00F805C9"/>
    <w:rsid w:val="00F8064B"/>
    <w:rsid w:val="00F8082A"/>
    <w:rsid w:val="00F8090F"/>
    <w:rsid w:val="00F809BF"/>
    <w:rsid w:val="00F80BFB"/>
    <w:rsid w:val="00F80C56"/>
    <w:rsid w:val="00F80C81"/>
    <w:rsid w:val="00F80E22"/>
    <w:rsid w:val="00F81100"/>
    <w:rsid w:val="00F813CC"/>
    <w:rsid w:val="00F813DC"/>
    <w:rsid w:val="00F813E5"/>
    <w:rsid w:val="00F81555"/>
    <w:rsid w:val="00F81680"/>
    <w:rsid w:val="00F818B8"/>
    <w:rsid w:val="00F81920"/>
    <w:rsid w:val="00F8195C"/>
    <w:rsid w:val="00F820EC"/>
    <w:rsid w:val="00F82252"/>
    <w:rsid w:val="00F8225F"/>
    <w:rsid w:val="00F823C5"/>
    <w:rsid w:val="00F82595"/>
    <w:rsid w:val="00F82633"/>
    <w:rsid w:val="00F82770"/>
    <w:rsid w:val="00F827BD"/>
    <w:rsid w:val="00F82809"/>
    <w:rsid w:val="00F828A2"/>
    <w:rsid w:val="00F82968"/>
    <w:rsid w:val="00F829DC"/>
    <w:rsid w:val="00F829FC"/>
    <w:rsid w:val="00F82A40"/>
    <w:rsid w:val="00F82B68"/>
    <w:rsid w:val="00F82FB1"/>
    <w:rsid w:val="00F8318D"/>
    <w:rsid w:val="00F831AA"/>
    <w:rsid w:val="00F8331B"/>
    <w:rsid w:val="00F8340A"/>
    <w:rsid w:val="00F8374F"/>
    <w:rsid w:val="00F8388F"/>
    <w:rsid w:val="00F83CE8"/>
    <w:rsid w:val="00F83E40"/>
    <w:rsid w:val="00F83E9F"/>
    <w:rsid w:val="00F83F3A"/>
    <w:rsid w:val="00F840D6"/>
    <w:rsid w:val="00F84421"/>
    <w:rsid w:val="00F844AB"/>
    <w:rsid w:val="00F8451F"/>
    <w:rsid w:val="00F848AC"/>
    <w:rsid w:val="00F84B9C"/>
    <w:rsid w:val="00F84C0F"/>
    <w:rsid w:val="00F84CD9"/>
    <w:rsid w:val="00F84E63"/>
    <w:rsid w:val="00F84E82"/>
    <w:rsid w:val="00F84F05"/>
    <w:rsid w:val="00F84F29"/>
    <w:rsid w:val="00F8527E"/>
    <w:rsid w:val="00F852A1"/>
    <w:rsid w:val="00F85419"/>
    <w:rsid w:val="00F854D6"/>
    <w:rsid w:val="00F8550C"/>
    <w:rsid w:val="00F857A8"/>
    <w:rsid w:val="00F85910"/>
    <w:rsid w:val="00F85AE4"/>
    <w:rsid w:val="00F85C68"/>
    <w:rsid w:val="00F85DCC"/>
    <w:rsid w:val="00F85E1D"/>
    <w:rsid w:val="00F85E8C"/>
    <w:rsid w:val="00F8606D"/>
    <w:rsid w:val="00F861E7"/>
    <w:rsid w:val="00F86230"/>
    <w:rsid w:val="00F86281"/>
    <w:rsid w:val="00F865C8"/>
    <w:rsid w:val="00F8662A"/>
    <w:rsid w:val="00F8687F"/>
    <w:rsid w:val="00F868E5"/>
    <w:rsid w:val="00F86AEE"/>
    <w:rsid w:val="00F870EE"/>
    <w:rsid w:val="00F8733E"/>
    <w:rsid w:val="00F87549"/>
    <w:rsid w:val="00F87691"/>
    <w:rsid w:val="00F87717"/>
    <w:rsid w:val="00F87721"/>
    <w:rsid w:val="00F87752"/>
    <w:rsid w:val="00F878AC"/>
    <w:rsid w:val="00F87A4B"/>
    <w:rsid w:val="00F87B87"/>
    <w:rsid w:val="00F89F77"/>
    <w:rsid w:val="00F900DC"/>
    <w:rsid w:val="00F90162"/>
    <w:rsid w:val="00F90343"/>
    <w:rsid w:val="00F90468"/>
    <w:rsid w:val="00F90617"/>
    <w:rsid w:val="00F9068B"/>
    <w:rsid w:val="00F90CA2"/>
    <w:rsid w:val="00F90DC6"/>
    <w:rsid w:val="00F90EB7"/>
    <w:rsid w:val="00F90FC4"/>
    <w:rsid w:val="00F9108C"/>
    <w:rsid w:val="00F91181"/>
    <w:rsid w:val="00F9127E"/>
    <w:rsid w:val="00F91402"/>
    <w:rsid w:val="00F9166D"/>
    <w:rsid w:val="00F91670"/>
    <w:rsid w:val="00F91688"/>
    <w:rsid w:val="00F91772"/>
    <w:rsid w:val="00F91A7F"/>
    <w:rsid w:val="00F91CB1"/>
    <w:rsid w:val="00F91CE9"/>
    <w:rsid w:val="00F91DE1"/>
    <w:rsid w:val="00F91E11"/>
    <w:rsid w:val="00F91E40"/>
    <w:rsid w:val="00F91E7A"/>
    <w:rsid w:val="00F91F56"/>
    <w:rsid w:val="00F923A0"/>
    <w:rsid w:val="00F9246B"/>
    <w:rsid w:val="00F92661"/>
    <w:rsid w:val="00F92944"/>
    <w:rsid w:val="00F929B0"/>
    <w:rsid w:val="00F92D45"/>
    <w:rsid w:val="00F92DED"/>
    <w:rsid w:val="00F92EE1"/>
    <w:rsid w:val="00F92F41"/>
    <w:rsid w:val="00F92FFE"/>
    <w:rsid w:val="00F93064"/>
    <w:rsid w:val="00F93121"/>
    <w:rsid w:val="00F93271"/>
    <w:rsid w:val="00F93301"/>
    <w:rsid w:val="00F93385"/>
    <w:rsid w:val="00F936E5"/>
    <w:rsid w:val="00F937A7"/>
    <w:rsid w:val="00F938F7"/>
    <w:rsid w:val="00F93AC3"/>
    <w:rsid w:val="00F93C0E"/>
    <w:rsid w:val="00F940AB"/>
    <w:rsid w:val="00F942E6"/>
    <w:rsid w:val="00F94363"/>
    <w:rsid w:val="00F9436C"/>
    <w:rsid w:val="00F943F3"/>
    <w:rsid w:val="00F948E8"/>
    <w:rsid w:val="00F94944"/>
    <w:rsid w:val="00F949B5"/>
    <w:rsid w:val="00F949C5"/>
    <w:rsid w:val="00F94F21"/>
    <w:rsid w:val="00F94F80"/>
    <w:rsid w:val="00F952B1"/>
    <w:rsid w:val="00F952D9"/>
    <w:rsid w:val="00F952F8"/>
    <w:rsid w:val="00F95591"/>
    <w:rsid w:val="00F9589F"/>
    <w:rsid w:val="00F9591C"/>
    <w:rsid w:val="00F95AB9"/>
    <w:rsid w:val="00F95B05"/>
    <w:rsid w:val="00F95D82"/>
    <w:rsid w:val="00F95E14"/>
    <w:rsid w:val="00F95F7D"/>
    <w:rsid w:val="00F9611C"/>
    <w:rsid w:val="00F961B7"/>
    <w:rsid w:val="00F9622C"/>
    <w:rsid w:val="00F96278"/>
    <w:rsid w:val="00F9675E"/>
    <w:rsid w:val="00F967FF"/>
    <w:rsid w:val="00F96882"/>
    <w:rsid w:val="00F968DF"/>
    <w:rsid w:val="00F96D96"/>
    <w:rsid w:val="00F96E0C"/>
    <w:rsid w:val="00F96F49"/>
    <w:rsid w:val="00F9733F"/>
    <w:rsid w:val="00F97369"/>
    <w:rsid w:val="00F97435"/>
    <w:rsid w:val="00F975C1"/>
    <w:rsid w:val="00F9765C"/>
    <w:rsid w:val="00F976E2"/>
    <w:rsid w:val="00F9777C"/>
    <w:rsid w:val="00F97CE1"/>
    <w:rsid w:val="00F97EA2"/>
    <w:rsid w:val="00FA0094"/>
    <w:rsid w:val="00FA0165"/>
    <w:rsid w:val="00FA02E5"/>
    <w:rsid w:val="00FA0412"/>
    <w:rsid w:val="00FA0470"/>
    <w:rsid w:val="00FA0849"/>
    <w:rsid w:val="00FA0918"/>
    <w:rsid w:val="00FA0B36"/>
    <w:rsid w:val="00FA0B4E"/>
    <w:rsid w:val="00FA0C2F"/>
    <w:rsid w:val="00FA104C"/>
    <w:rsid w:val="00FA12B1"/>
    <w:rsid w:val="00FA1605"/>
    <w:rsid w:val="00FA189A"/>
    <w:rsid w:val="00FA1990"/>
    <w:rsid w:val="00FA19E8"/>
    <w:rsid w:val="00FA1D98"/>
    <w:rsid w:val="00FA1EE1"/>
    <w:rsid w:val="00FA1F32"/>
    <w:rsid w:val="00FA1FBC"/>
    <w:rsid w:val="00FA2377"/>
    <w:rsid w:val="00FA23C9"/>
    <w:rsid w:val="00FA244F"/>
    <w:rsid w:val="00FA264A"/>
    <w:rsid w:val="00FA26DE"/>
    <w:rsid w:val="00FA2B44"/>
    <w:rsid w:val="00FA2B90"/>
    <w:rsid w:val="00FA2C0C"/>
    <w:rsid w:val="00FA2CC2"/>
    <w:rsid w:val="00FA3187"/>
    <w:rsid w:val="00FA3330"/>
    <w:rsid w:val="00FA3410"/>
    <w:rsid w:val="00FA382A"/>
    <w:rsid w:val="00FA386A"/>
    <w:rsid w:val="00FA3BC5"/>
    <w:rsid w:val="00FA3BC8"/>
    <w:rsid w:val="00FA3E0B"/>
    <w:rsid w:val="00FA3EF5"/>
    <w:rsid w:val="00FA3FBB"/>
    <w:rsid w:val="00FA433A"/>
    <w:rsid w:val="00FA456C"/>
    <w:rsid w:val="00FA4690"/>
    <w:rsid w:val="00FA482C"/>
    <w:rsid w:val="00FA4B50"/>
    <w:rsid w:val="00FA4B59"/>
    <w:rsid w:val="00FA4D10"/>
    <w:rsid w:val="00FA4E69"/>
    <w:rsid w:val="00FA51A9"/>
    <w:rsid w:val="00FA540F"/>
    <w:rsid w:val="00FA5484"/>
    <w:rsid w:val="00FA57FF"/>
    <w:rsid w:val="00FA582B"/>
    <w:rsid w:val="00FA585C"/>
    <w:rsid w:val="00FA5BC4"/>
    <w:rsid w:val="00FA5D8E"/>
    <w:rsid w:val="00FA600B"/>
    <w:rsid w:val="00FA601F"/>
    <w:rsid w:val="00FA6466"/>
    <w:rsid w:val="00FA6719"/>
    <w:rsid w:val="00FA6960"/>
    <w:rsid w:val="00FA6AAD"/>
    <w:rsid w:val="00FA6BAD"/>
    <w:rsid w:val="00FA6BAF"/>
    <w:rsid w:val="00FA6BF3"/>
    <w:rsid w:val="00FA6DB6"/>
    <w:rsid w:val="00FA6E59"/>
    <w:rsid w:val="00FA6EF2"/>
    <w:rsid w:val="00FA71D9"/>
    <w:rsid w:val="00FA746F"/>
    <w:rsid w:val="00FA767C"/>
    <w:rsid w:val="00FA776D"/>
    <w:rsid w:val="00FA77BE"/>
    <w:rsid w:val="00FA7819"/>
    <w:rsid w:val="00FA7C4F"/>
    <w:rsid w:val="00FA7F89"/>
    <w:rsid w:val="00FA7FF6"/>
    <w:rsid w:val="00FB00BE"/>
    <w:rsid w:val="00FB01CC"/>
    <w:rsid w:val="00FB0490"/>
    <w:rsid w:val="00FB0601"/>
    <w:rsid w:val="00FB0626"/>
    <w:rsid w:val="00FB06FC"/>
    <w:rsid w:val="00FB09C6"/>
    <w:rsid w:val="00FB0D8F"/>
    <w:rsid w:val="00FB0DDD"/>
    <w:rsid w:val="00FB0EC0"/>
    <w:rsid w:val="00FB1250"/>
    <w:rsid w:val="00FB12AA"/>
    <w:rsid w:val="00FB13D0"/>
    <w:rsid w:val="00FB1565"/>
    <w:rsid w:val="00FB198C"/>
    <w:rsid w:val="00FB1A52"/>
    <w:rsid w:val="00FB1A59"/>
    <w:rsid w:val="00FB1CFA"/>
    <w:rsid w:val="00FB1D47"/>
    <w:rsid w:val="00FB1DBC"/>
    <w:rsid w:val="00FB1F66"/>
    <w:rsid w:val="00FB2073"/>
    <w:rsid w:val="00FB21F7"/>
    <w:rsid w:val="00FB2634"/>
    <w:rsid w:val="00FB26DF"/>
    <w:rsid w:val="00FB2800"/>
    <w:rsid w:val="00FB286E"/>
    <w:rsid w:val="00FB28DA"/>
    <w:rsid w:val="00FB2CCD"/>
    <w:rsid w:val="00FB2D27"/>
    <w:rsid w:val="00FB2D89"/>
    <w:rsid w:val="00FB3058"/>
    <w:rsid w:val="00FB30FB"/>
    <w:rsid w:val="00FB3137"/>
    <w:rsid w:val="00FB313F"/>
    <w:rsid w:val="00FB3173"/>
    <w:rsid w:val="00FB347E"/>
    <w:rsid w:val="00FB3913"/>
    <w:rsid w:val="00FB39A9"/>
    <w:rsid w:val="00FB3AAB"/>
    <w:rsid w:val="00FB3D2B"/>
    <w:rsid w:val="00FB3D34"/>
    <w:rsid w:val="00FB3DA3"/>
    <w:rsid w:val="00FB3F12"/>
    <w:rsid w:val="00FB3FD9"/>
    <w:rsid w:val="00FB4457"/>
    <w:rsid w:val="00FB457E"/>
    <w:rsid w:val="00FB46FE"/>
    <w:rsid w:val="00FB50BE"/>
    <w:rsid w:val="00FB545A"/>
    <w:rsid w:val="00FB5484"/>
    <w:rsid w:val="00FB5667"/>
    <w:rsid w:val="00FB5864"/>
    <w:rsid w:val="00FB5901"/>
    <w:rsid w:val="00FB5D31"/>
    <w:rsid w:val="00FB5D8D"/>
    <w:rsid w:val="00FB5F56"/>
    <w:rsid w:val="00FB600D"/>
    <w:rsid w:val="00FB6376"/>
    <w:rsid w:val="00FB64C9"/>
    <w:rsid w:val="00FB6537"/>
    <w:rsid w:val="00FB69D6"/>
    <w:rsid w:val="00FB6E25"/>
    <w:rsid w:val="00FB6F33"/>
    <w:rsid w:val="00FB721A"/>
    <w:rsid w:val="00FB72E6"/>
    <w:rsid w:val="00FB73F0"/>
    <w:rsid w:val="00FB74EE"/>
    <w:rsid w:val="00FB775A"/>
    <w:rsid w:val="00FB7879"/>
    <w:rsid w:val="00FB7B86"/>
    <w:rsid w:val="00FB7D1F"/>
    <w:rsid w:val="00FB7E2F"/>
    <w:rsid w:val="00FC002F"/>
    <w:rsid w:val="00FC0066"/>
    <w:rsid w:val="00FC00BD"/>
    <w:rsid w:val="00FC00DE"/>
    <w:rsid w:val="00FC041F"/>
    <w:rsid w:val="00FC043C"/>
    <w:rsid w:val="00FC0532"/>
    <w:rsid w:val="00FC0A12"/>
    <w:rsid w:val="00FC0BCE"/>
    <w:rsid w:val="00FC0BF1"/>
    <w:rsid w:val="00FC0CEC"/>
    <w:rsid w:val="00FC0DDD"/>
    <w:rsid w:val="00FC0E77"/>
    <w:rsid w:val="00FC0F6D"/>
    <w:rsid w:val="00FC1167"/>
    <w:rsid w:val="00FC11E4"/>
    <w:rsid w:val="00FC130F"/>
    <w:rsid w:val="00FC13B6"/>
    <w:rsid w:val="00FC15CB"/>
    <w:rsid w:val="00FC1858"/>
    <w:rsid w:val="00FC18D1"/>
    <w:rsid w:val="00FC1974"/>
    <w:rsid w:val="00FC198D"/>
    <w:rsid w:val="00FC1E3A"/>
    <w:rsid w:val="00FC21F4"/>
    <w:rsid w:val="00FC25A4"/>
    <w:rsid w:val="00FC2D8D"/>
    <w:rsid w:val="00FC2F03"/>
    <w:rsid w:val="00FC306D"/>
    <w:rsid w:val="00FC31E0"/>
    <w:rsid w:val="00FC33D6"/>
    <w:rsid w:val="00FC35B5"/>
    <w:rsid w:val="00FC36CD"/>
    <w:rsid w:val="00FC388B"/>
    <w:rsid w:val="00FC39BE"/>
    <w:rsid w:val="00FC3B76"/>
    <w:rsid w:val="00FC3C59"/>
    <w:rsid w:val="00FC3D0C"/>
    <w:rsid w:val="00FC3E41"/>
    <w:rsid w:val="00FC3F50"/>
    <w:rsid w:val="00FC415F"/>
    <w:rsid w:val="00FC41A3"/>
    <w:rsid w:val="00FC4208"/>
    <w:rsid w:val="00FC4241"/>
    <w:rsid w:val="00FC4397"/>
    <w:rsid w:val="00FC451F"/>
    <w:rsid w:val="00FC453F"/>
    <w:rsid w:val="00FC4686"/>
    <w:rsid w:val="00FC4733"/>
    <w:rsid w:val="00FC4AB7"/>
    <w:rsid w:val="00FC4BBE"/>
    <w:rsid w:val="00FC4C72"/>
    <w:rsid w:val="00FC4E54"/>
    <w:rsid w:val="00FC576E"/>
    <w:rsid w:val="00FC5772"/>
    <w:rsid w:val="00FC58C5"/>
    <w:rsid w:val="00FC5A0E"/>
    <w:rsid w:val="00FC5C8D"/>
    <w:rsid w:val="00FC5DF7"/>
    <w:rsid w:val="00FC5E66"/>
    <w:rsid w:val="00FC6025"/>
    <w:rsid w:val="00FC62F4"/>
    <w:rsid w:val="00FC6440"/>
    <w:rsid w:val="00FC669B"/>
    <w:rsid w:val="00FC669D"/>
    <w:rsid w:val="00FC68C5"/>
    <w:rsid w:val="00FC69F9"/>
    <w:rsid w:val="00FC6A1F"/>
    <w:rsid w:val="00FC6DF9"/>
    <w:rsid w:val="00FC6EBF"/>
    <w:rsid w:val="00FC6EE1"/>
    <w:rsid w:val="00FC74DF"/>
    <w:rsid w:val="00FC7552"/>
    <w:rsid w:val="00FC77C4"/>
    <w:rsid w:val="00FC7845"/>
    <w:rsid w:val="00FC79CE"/>
    <w:rsid w:val="00FC79EF"/>
    <w:rsid w:val="00FC7C17"/>
    <w:rsid w:val="00FC7E92"/>
    <w:rsid w:val="00FD0002"/>
    <w:rsid w:val="00FD0166"/>
    <w:rsid w:val="00FD016F"/>
    <w:rsid w:val="00FD02A7"/>
    <w:rsid w:val="00FD02AF"/>
    <w:rsid w:val="00FD06D2"/>
    <w:rsid w:val="00FD07D4"/>
    <w:rsid w:val="00FD08D0"/>
    <w:rsid w:val="00FD0B31"/>
    <w:rsid w:val="00FD0B46"/>
    <w:rsid w:val="00FD0B90"/>
    <w:rsid w:val="00FD0D79"/>
    <w:rsid w:val="00FD0E1F"/>
    <w:rsid w:val="00FD0F30"/>
    <w:rsid w:val="00FD0F43"/>
    <w:rsid w:val="00FD1072"/>
    <w:rsid w:val="00FD1169"/>
    <w:rsid w:val="00FD1179"/>
    <w:rsid w:val="00FD11AF"/>
    <w:rsid w:val="00FD11ED"/>
    <w:rsid w:val="00FD138D"/>
    <w:rsid w:val="00FD13C8"/>
    <w:rsid w:val="00FD157D"/>
    <w:rsid w:val="00FD175D"/>
    <w:rsid w:val="00FD19D6"/>
    <w:rsid w:val="00FD1AA2"/>
    <w:rsid w:val="00FD1BC4"/>
    <w:rsid w:val="00FD1D8F"/>
    <w:rsid w:val="00FD1E2C"/>
    <w:rsid w:val="00FD1E3C"/>
    <w:rsid w:val="00FD20F4"/>
    <w:rsid w:val="00FD2129"/>
    <w:rsid w:val="00FD264D"/>
    <w:rsid w:val="00FD286F"/>
    <w:rsid w:val="00FD2A26"/>
    <w:rsid w:val="00FD2BA1"/>
    <w:rsid w:val="00FD2C9E"/>
    <w:rsid w:val="00FD2D99"/>
    <w:rsid w:val="00FD2E06"/>
    <w:rsid w:val="00FD30FC"/>
    <w:rsid w:val="00FD356E"/>
    <w:rsid w:val="00FD364F"/>
    <w:rsid w:val="00FD36E4"/>
    <w:rsid w:val="00FD3894"/>
    <w:rsid w:val="00FD3A72"/>
    <w:rsid w:val="00FD3B22"/>
    <w:rsid w:val="00FD3B54"/>
    <w:rsid w:val="00FD3B7C"/>
    <w:rsid w:val="00FD4005"/>
    <w:rsid w:val="00FD40DB"/>
    <w:rsid w:val="00FD4143"/>
    <w:rsid w:val="00FD49A1"/>
    <w:rsid w:val="00FD4B46"/>
    <w:rsid w:val="00FD4B65"/>
    <w:rsid w:val="00FD4BF8"/>
    <w:rsid w:val="00FD4D20"/>
    <w:rsid w:val="00FD4E72"/>
    <w:rsid w:val="00FD4FB2"/>
    <w:rsid w:val="00FD4FE3"/>
    <w:rsid w:val="00FD5006"/>
    <w:rsid w:val="00FD5413"/>
    <w:rsid w:val="00FD564D"/>
    <w:rsid w:val="00FD5690"/>
    <w:rsid w:val="00FD579B"/>
    <w:rsid w:val="00FD57D9"/>
    <w:rsid w:val="00FD5A58"/>
    <w:rsid w:val="00FD5A5B"/>
    <w:rsid w:val="00FD5C85"/>
    <w:rsid w:val="00FD5DDF"/>
    <w:rsid w:val="00FD60FC"/>
    <w:rsid w:val="00FD6112"/>
    <w:rsid w:val="00FD6388"/>
    <w:rsid w:val="00FD63C2"/>
    <w:rsid w:val="00FD656E"/>
    <w:rsid w:val="00FD6693"/>
    <w:rsid w:val="00FD6849"/>
    <w:rsid w:val="00FD6A0E"/>
    <w:rsid w:val="00FD6CAE"/>
    <w:rsid w:val="00FD6FF1"/>
    <w:rsid w:val="00FD71FC"/>
    <w:rsid w:val="00FD7378"/>
    <w:rsid w:val="00FD7443"/>
    <w:rsid w:val="00FD7680"/>
    <w:rsid w:val="00FD7783"/>
    <w:rsid w:val="00FD7A3D"/>
    <w:rsid w:val="00FD7AA0"/>
    <w:rsid w:val="00FD7BBE"/>
    <w:rsid w:val="00FD7C65"/>
    <w:rsid w:val="00FD7DC9"/>
    <w:rsid w:val="00FE01AF"/>
    <w:rsid w:val="00FE020B"/>
    <w:rsid w:val="00FE02F7"/>
    <w:rsid w:val="00FE033E"/>
    <w:rsid w:val="00FE06D5"/>
    <w:rsid w:val="00FE094E"/>
    <w:rsid w:val="00FE0A8E"/>
    <w:rsid w:val="00FE0ABB"/>
    <w:rsid w:val="00FE0C86"/>
    <w:rsid w:val="00FE0D04"/>
    <w:rsid w:val="00FE0ED8"/>
    <w:rsid w:val="00FE1194"/>
    <w:rsid w:val="00FE11C7"/>
    <w:rsid w:val="00FE12D4"/>
    <w:rsid w:val="00FE1499"/>
    <w:rsid w:val="00FE1624"/>
    <w:rsid w:val="00FE1671"/>
    <w:rsid w:val="00FE1695"/>
    <w:rsid w:val="00FE16B9"/>
    <w:rsid w:val="00FE1A75"/>
    <w:rsid w:val="00FE1E0E"/>
    <w:rsid w:val="00FE200F"/>
    <w:rsid w:val="00FE245F"/>
    <w:rsid w:val="00FE24BC"/>
    <w:rsid w:val="00FE2F05"/>
    <w:rsid w:val="00FE3219"/>
    <w:rsid w:val="00FE3723"/>
    <w:rsid w:val="00FE3764"/>
    <w:rsid w:val="00FE37F7"/>
    <w:rsid w:val="00FE3843"/>
    <w:rsid w:val="00FE392C"/>
    <w:rsid w:val="00FE3C06"/>
    <w:rsid w:val="00FE3DDC"/>
    <w:rsid w:val="00FE3F53"/>
    <w:rsid w:val="00FE3FA2"/>
    <w:rsid w:val="00FE4310"/>
    <w:rsid w:val="00FE4313"/>
    <w:rsid w:val="00FE44C2"/>
    <w:rsid w:val="00FE457C"/>
    <w:rsid w:val="00FE4833"/>
    <w:rsid w:val="00FE491D"/>
    <w:rsid w:val="00FE49ED"/>
    <w:rsid w:val="00FE4EB0"/>
    <w:rsid w:val="00FE4F65"/>
    <w:rsid w:val="00FE4FEC"/>
    <w:rsid w:val="00FE508C"/>
    <w:rsid w:val="00FE5159"/>
    <w:rsid w:val="00FE5574"/>
    <w:rsid w:val="00FE5598"/>
    <w:rsid w:val="00FE59B1"/>
    <w:rsid w:val="00FE59D5"/>
    <w:rsid w:val="00FE5A56"/>
    <w:rsid w:val="00FE5D53"/>
    <w:rsid w:val="00FE5E21"/>
    <w:rsid w:val="00FE610F"/>
    <w:rsid w:val="00FE62D2"/>
    <w:rsid w:val="00FE669B"/>
    <w:rsid w:val="00FE6777"/>
    <w:rsid w:val="00FE6A1D"/>
    <w:rsid w:val="00FE6B29"/>
    <w:rsid w:val="00FE7003"/>
    <w:rsid w:val="00FE7026"/>
    <w:rsid w:val="00FE7356"/>
    <w:rsid w:val="00FE7558"/>
    <w:rsid w:val="00FE7919"/>
    <w:rsid w:val="00FE7967"/>
    <w:rsid w:val="00FE7A3A"/>
    <w:rsid w:val="00FE7BE0"/>
    <w:rsid w:val="00FE7CCD"/>
    <w:rsid w:val="00FF009E"/>
    <w:rsid w:val="00FF068F"/>
    <w:rsid w:val="00FF0742"/>
    <w:rsid w:val="00FF07BD"/>
    <w:rsid w:val="00FF081F"/>
    <w:rsid w:val="00FF0CAD"/>
    <w:rsid w:val="00FF0CAF"/>
    <w:rsid w:val="00FF0D12"/>
    <w:rsid w:val="00FF0D86"/>
    <w:rsid w:val="00FF127E"/>
    <w:rsid w:val="00FF1595"/>
    <w:rsid w:val="00FF162E"/>
    <w:rsid w:val="00FF1AF3"/>
    <w:rsid w:val="00FF1C7E"/>
    <w:rsid w:val="00FF1D0A"/>
    <w:rsid w:val="00FF1E2A"/>
    <w:rsid w:val="00FF1E5D"/>
    <w:rsid w:val="00FF245C"/>
    <w:rsid w:val="00FF2E91"/>
    <w:rsid w:val="00FF2F2C"/>
    <w:rsid w:val="00FF3022"/>
    <w:rsid w:val="00FF3174"/>
    <w:rsid w:val="00FF3483"/>
    <w:rsid w:val="00FF3522"/>
    <w:rsid w:val="00FF3707"/>
    <w:rsid w:val="00FF3B9B"/>
    <w:rsid w:val="00FF3E70"/>
    <w:rsid w:val="00FF408B"/>
    <w:rsid w:val="00FF412F"/>
    <w:rsid w:val="00FF43A0"/>
    <w:rsid w:val="00FF46B5"/>
    <w:rsid w:val="00FF46DC"/>
    <w:rsid w:val="00FF4755"/>
    <w:rsid w:val="00FF4EBC"/>
    <w:rsid w:val="00FF511B"/>
    <w:rsid w:val="00FF5132"/>
    <w:rsid w:val="00FF526C"/>
    <w:rsid w:val="00FF53C4"/>
    <w:rsid w:val="00FF5F5B"/>
    <w:rsid w:val="00FF6042"/>
    <w:rsid w:val="00FF6085"/>
    <w:rsid w:val="00FF60C3"/>
    <w:rsid w:val="00FF62C4"/>
    <w:rsid w:val="00FF6348"/>
    <w:rsid w:val="00FF649D"/>
    <w:rsid w:val="00FF6573"/>
    <w:rsid w:val="00FF66BE"/>
    <w:rsid w:val="00FF6B5F"/>
    <w:rsid w:val="00FF6B6C"/>
    <w:rsid w:val="00FF6E39"/>
    <w:rsid w:val="00FF6ED6"/>
    <w:rsid w:val="00FF7008"/>
    <w:rsid w:val="00FF72C9"/>
    <w:rsid w:val="00FF72F2"/>
    <w:rsid w:val="00FF74B7"/>
    <w:rsid w:val="00FF74DD"/>
    <w:rsid w:val="00FF784D"/>
    <w:rsid w:val="00FF7918"/>
    <w:rsid w:val="00FF7E81"/>
    <w:rsid w:val="00FF7E8F"/>
    <w:rsid w:val="00FF7F11"/>
    <w:rsid w:val="00FF7FE2"/>
    <w:rsid w:val="01081C2F"/>
    <w:rsid w:val="0119C575"/>
    <w:rsid w:val="0122BC8B"/>
    <w:rsid w:val="0152D9F7"/>
    <w:rsid w:val="015B5E24"/>
    <w:rsid w:val="0182871E"/>
    <w:rsid w:val="0185840B"/>
    <w:rsid w:val="0193D7E7"/>
    <w:rsid w:val="019449AF"/>
    <w:rsid w:val="01A75640"/>
    <w:rsid w:val="01AD18BC"/>
    <w:rsid w:val="01B94C07"/>
    <w:rsid w:val="01BB90BF"/>
    <w:rsid w:val="01BC3B22"/>
    <w:rsid w:val="01D72B41"/>
    <w:rsid w:val="01FDD86F"/>
    <w:rsid w:val="020229D0"/>
    <w:rsid w:val="0209EE27"/>
    <w:rsid w:val="0211FBED"/>
    <w:rsid w:val="0226C2C5"/>
    <w:rsid w:val="022B75BB"/>
    <w:rsid w:val="022FAB13"/>
    <w:rsid w:val="0234798A"/>
    <w:rsid w:val="023C810B"/>
    <w:rsid w:val="024247AB"/>
    <w:rsid w:val="02449514"/>
    <w:rsid w:val="0259D263"/>
    <w:rsid w:val="025B4574"/>
    <w:rsid w:val="0260D4B9"/>
    <w:rsid w:val="02636504"/>
    <w:rsid w:val="02661EF1"/>
    <w:rsid w:val="02738067"/>
    <w:rsid w:val="028CBD0B"/>
    <w:rsid w:val="02A2BF23"/>
    <w:rsid w:val="02A5041E"/>
    <w:rsid w:val="02AE3ECE"/>
    <w:rsid w:val="02B14766"/>
    <w:rsid w:val="02BC28ED"/>
    <w:rsid w:val="02C3DA63"/>
    <w:rsid w:val="02C4678B"/>
    <w:rsid w:val="02CCCA81"/>
    <w:rsid w:val="02D1B4E3"/>
    <w:rsid w:val="02DCD3E6"/>
    <w:rsid w:val="02E9830E"/>
    <w:rsid w:val="02EEBA63"/>
    <w:rsid w:val="03118004"/>
    <w:rsid w:val="031AC02F"/>
    <w:rsid w:val="0323A914"/>
    <w:rsid w:val="032A53F4"/>
    <w:rsid w:val="03344439"/>
    <w:rsid w:val="033A0CDA"/>
    <w:rsid w:val="03537123"/>
    <w:rsid w:val="03624000"/>
    <w:rsid w:val="03688CA3"/>
    <w:rsid w:val="03777F58"/>
    <w:rsid w:val="0378A6A8"/>
    <w:rsid w:val="038E8F27"/>
    <w:rsid w:val="0392179F"/>
    <w:rsid w:val="03A5B5C2"/>
    <w:rsid w:val="03A6CF3B"/>
    <w:rsid w:val="03A78DF0"/>
    <w:rsid w:val="03AD043B"/>
    <w:rsid w:val="03B11340"/>
    <w:rsid w:val="03C21A3C"/>
    <w:rsid w:val="03CBB8E0"/>
    <w:rsid w:val="03D19842"/>
    <w:rsid w:val="03D5F3CF"/>
    <w:rsid w:val="03DA800B"/>
    <w:rsid w:val="03F4F085"/>
    <w:rsid w:val="03FCA7D9"/>
    <w:rsid w:val="040D3ABA"/>
    <w:rsid w:val="04167A56"/>
    <w:rsid w:val="0416AB03"/>
    <w:rsid w:val="041CF65A"/>
    <w:rsid w:val="0425EDE0"/>
    <w:rsid w:val="042BB057"/>
    <w:rsid w:val="04349998"/>
    <w:rsid w:val="04484C96"/>
    <w:rsid w:val="04494E2D"/>
    <w:rsid w:val="045AA617"/>
    <w:rsid w:val="045BCA6F"/>
    <w:rsid w:val="04809D23"/>
    <w:rsid w:val="0491E6C8"/>
    <w:rsid w:val="04938033"/>
    <w:rsid w:val="0495C140"/>
    <w:rsid w:val="04A3C8EC"/>
    <w:rsid w:val="04A464CE"/>
    <w:rsid w:val="04A6AC57"/>
    <w:rsid w:val="04ADEC83"/>
    <w:rsid w:val="04B82357"/>
    <w:rsid w:val="04C0E2DE"/>
    <w:rsid w:val="04C366BF"/>
    <w:rsid w:val="04CF32B6"/>
    <w:rsid w:val="04E46140"/>
    <w:rsid w:val="04F33AE3"/>
    <w:rsid w:val="04F6EEEB"/>
    <w:rsid w:val="05063654"/>
    <w:rsid w:val="051A1C91"/>
    <w:rsid w:val="052C8438"/>
    <w:rsid w:val="05343F22"/>
    <w:rsid w:val="0536600F"/>
    <w:rsid w:val="053E7A4C"/>
    <w:rsid w:val="054FAEDC"/>
    <w:rsid w:val="057D6C9F"/>
    <w:rsid w:val="05979864"/>
    <w:rsid w:val="059C77D0"/>
    <w:rsid w:val="05B087C2"/>
    <w:rsid w:val="05C8D5EB"/>
    <w:rsid w:val="05CF6E39"/>
    <w:rsid w:val="05D15557"/>
    <w:rsid w:val="05D16BF1"/>
    <w:rsid w:val="05D30E52"/>
    <w:rsid w:val="05D71576"/>
    <w:rsid w:val="05D876DF"/>
    <w:rsid w:val="05DEE620"/>
    <w:rsid w:val="05E063B8"/>
    <w:rsid w:val="05E49882"/>
    <w:rsid w:val="060168F4"/>
    <w:rsid w:val="060E886B"/>
    <w:rsid w:val="0610DEEA"/>
    <w:rsid w:val="061ACDEC"/>
    <w:rsid w:val="0629C599"/>
    <w:rsid w:val="062CD0F4"/>
    <w:rsid w:val="063B08C0"/>
    <w:rsid w:val="064738EE"/>
    <w:rsid w:val="0665A619"/>
    <w:rsid w:val="06731A20"/>
    <w:rsid w:val="06821EC7"/>
    <w:rsid w:val="0690FC2D"/>
    <w:rsid w:val="069877E6"/>
    <w:rsid w:val="06C89237"/>
    <w:rsid w:val="06F5EEF8"/>
    <w:rsid w:val="06FE91E7"/>
    <w:rsid w:val="070AF50D"/>
    <w:rsid w:val="070F42CB"/>
    <w:rsid w:val="072E76E3"/>
    <w:rsid w:val="072F1880"/>
    <w:rsid w:val="073ADEF8"/>
    <w:rsid w:val="0744F94C"/>
    <w:rsid w:val="07460F3B"/>
    <w:rsid w:val="07538672"/>
    <w:rsid w:val="076918BC"/>
    <w:rsid w:val="076A8843"/>
    <w:rsid w:val="07714517"/>
    <w:rsid w:val="077F91C5"/>
    <w:rsid w:val="078068E3"/>
    <w:rsid w:val="0784FCB0"/>
    <w:rsid w:val="0785B406"/>
    <w:rsid w:val="07927E86"/>
    <w:rsid w:val="0795831E"/>
    <w:rsid w:val="07A39160"/>
    <w:rsid w:val="07A65901"/>
    <w:rsid w:val="07AEF3F1"/>
    <w:rsid w:val="07B97AB9"/>
    <w:rsid w:val="07CDD00B"/>
    <w:rsid w:val="07D2E6E1"/>
    <w:rsid w:val="07D78C2B"/>
    <w:rsid w:val="07EEB48A"/>
    <w:rsid w:val="07FA069B"/>
    <w:rsid w:val="07FFABB2"/>
    <w:rsid w:val="081069FE"/>
    <w:rsid w:val="08118039"/>
    <w:rsid w:val="0813834B"/>
    <w:rsid w:val="081D9250"/>
    <w:rsid w:val="08277DAC"/>
    <w:rsid w:val="082D722C"/>
    <w:rsid w:val="08400D6B"/>
    <w:rsid w:val="0849C9B1"/>
    <w:rsid w:val="085344DE"/>
    <w:rsid w:val="0874BCE7"/>
    <w:rsid w:val="08793115"/>
    <w:rsid w:val="08888707"/>
    <w:rsid w:val="08A53E8C"/>
    <w:rsid w:val="08B1C2C0"/>
    <w:rsid w:val="08B88A61"/>
    <w:rsid w:val="08C2FF14"/>
    <w:rsid w:val="08C6B01C"/>
    <w:rsid w:val="08CBE5A0"/>
    <w:rsid w:val="08E54294"/>
    <w:rsid w:val="08F0647A"/>
    <w:rsid w:val="08FB1D45"/>
    <w:rsid w:val="08FE2A87"/>
    <w:rsid w:val="08FF69FE"/>
    <w:rsid w:val="0904A0AA"/>
    <w:rsid w:val="0908C28E"/>
    <w:rsid w:val="090BD29B"/>
    <w:rsid w:val="09111540"/>
    <w:rsid w:val="09124D64"/>
    <w:rsid w:val="0915376C"/>
    <w:rsid w:val="093173F8"/>
    <w:rsid w:val="0937371A"/>
    <w:rsid w:val="09557545"/>
    <w:rsid w:val="096717BC"/>
    <w:rsid w:val="098CE017"/>
    <w:rsid w:val="09944DBC"/>
    <w:rsid w:val="09B4021B"/>
    <w:rsid w:val="09B905D5"/>
    <w:rsid w:val="09BB0A34"/>
    <w:rsid w:val="09BEFDD9"/>
    <w:rsid w:val="09C77EE1"/>
    <w:rsid w:val="09D32CB4"/>
    <w:rsid w:val="09D91AF3"/>
    <w:rsid w:val="09E31735"/>
    <w:rsid w:val="09EA08CE"/>
    <w:rsid w:val="09EC198A"/>
    <w:rsid w:val="09EED224"/>
    <w:rsid w:val="09F5937E"/>
    <w:rsid w:val="0A084072"/>
    <w:rsid w:val="0A0A1391"/>
    <w:rsid w:val="0A0D2485"/>
    <w:rsid w:val="0A1DE34A"/>
    <w:rsid w:val="0A1F6A8A"/>
    <w:rsid w:val="0A21C7D7"/>
    <w:rsid w:val="0A291947"/>
    <w:rsid w:val="0A31058C"/>
    <w:rsid w:val="0A322F48"/>
    <w:rsid w:val="0A32F236"/>
    <w:rsid w:val="0A36647E"/>
    <w:rsid w:val="0A4F5E53"/>
    <w:rsid w:val="0A62D50D"/>
    <w:rsid w:val="0A672F18"/>
    <w:rsid w:val="0A67EAB7"/>
    <w:rsid w:val="0A7B15B2"/>
    <w:rsid w:val="0A833B70"/>
    <w:rsid w:val="0A88680C"/>
    <w:rsid w:val="0AA129EC"/>
    <w:rsid w:val="0AA1A65C"/>
    <w:rsid w:val="0AA363FF"/>
    <w:rsid w:val="0ABEF49D"/>
    <w:rsid w:val="0ABF73B1"/>
    <w:rsid w:val="0AD10067"/>
    <w:rsid w:val="0AD5F56C"/>
    <w:rsid w:val="0AE286E8"/>
    <w:rsid w:val="0AF008BE"/>
    <w:rsid w:val="0AF32BBF"/>
    <w:rsid w:val="0AF7852D"/>
    <w:rsid w:val="0B050E84"/>
    <w:rsid w:val="0B2987BD"/>
    <w:rsid w:val="0B391554"/>
    <w:rsid w:val="0B4649CF"/>
    <w:rsid w:val="0B494B5D"/>
    <w:rsid w:val="0B542A02"/>
    <w:rsid w:val="0B628E2D"/>
    <w:rsid w:val="0B7456A0"/>
    <w:rsid w:val="0B79E319"/>
    <w:rsid w:val="0B86BA68"/>
    <w:rsid w:val="0B8950D3"/>
    <w:rsid w:val="0B9066F4"/>
    <w:rsid w:val="0BBC9E0B"/>
    <w:rsid w:val="0BD48237"/>
    <w:rsid w:val="0BD5B772"/>
    <w:rsid w:val="0BD9BCC4"/>
    <w:rsid w:val="0BEF3437"/>
    <w:rsid w:val="0BF0A8A5"/>
    <w:rsid w:val="0BF10410"/>
    <w:rsid w:val="0BF269F3"/>
    <w:rsid w:val="0C0A51C1"/>
    <w:rsid w:val="0C2203AA"/>
    <w:rsid w:val="0C24C964"/>
    <w:rsid w:val="0C2ABE4B"/>
    <w:rsid w:val="0C4EF808"/>
    <w:rsid w:val="0C51C26D"/>
    <w:rsid w:val="0C53E041"/>
    <w:rsid w:val="0C56D5E2"/>
    <w:rsid w:val="0C68E261"/>
    <w:rsid w:val="0C6AE6FB"/>
    <w:rsid w:val="0C76D376"/>
    <w:rsid w:val="0C77DCA9"/>
    <w:rsid w:val="0C7FEE13"/>
    <w:rsid w:val="0C832DF5"/>
    <w:rsid w:val="0C866017"/>
    <w:rsid w:val="0CAD556A"/>
    <w:rsid w:val="0CB9BF25"/>
    <w:rsid w:val="0CB9F0BB"/>
    <w:rsid w:val="0CBA1101"/>
    <w:rsid w:val="0CBD9559"/>
    <w:rsid w:val="0CC10729"/>
    <w:rsid w:val="0CC4DC07"/>
    <w:rsid w:val="0CE0C2EC"/>
    <w:rsid w:val="0CF4DC04"/>
    <w:rsid w:val="0CFF586F"/>
    <w:rsid w:val="0D00D3FB"/>
    <w:rsid w:val="0D052C5E"/>
    <w:rsid w:val="0D06CE12"/>
    <w:rsid w:val="0D1AB932"/>
    <w:rsid w:val="0D1B960E"/>
    <w:rsid w:val="0D2661ED"/>
    <w:rsid w:val="0D27727E"/>
    <w:rsid w:val="0D294986"/>
    <w:rsid w:val="0D2DF027"/>
    <w:rsid w:val="0D4528DA"/>
    <w:rsid w:val="0D52AFBF"/>
    <w:rsid w:val="0D5B3FC2"/>
    <w:rsid w:val="0D5C8A50"/>
    <w:rsid w:val="0D6D07B8"/>
    <w:rsid w:val="0D71CE73"/>
    <w:rsid w:val="0D7CDAF6"/>
    <w:rsid w:val="0D7D2BA5"/>
    <w:rsid w:val="0D7F5534"/>
    <w:rsid w:val="0D8E192E"/>
    <w:rsid w:val="0DBFD802"/>
    <w:rsid w:val="0DD751DB"/>
    <w:rsid w:val="0DF9EE9A"/>
    <w:rsid w:val="0DFE3BC6"/>
    <w:rsid w:val="0E132B48"/>
    <w:rsid w:val="0E224862"/>
    <w:rsid w:val="0E261D73"/>
    <w:rsid w:val="0E3645C0"/>
    <w:rsid w:val="0E36FF2E"/>
    <w:rsid w:val="0E3FD7F8"/>
    <w:rsid w:val="0E42FA1E"/>
    <w:rsid w:val="0EAC34DD"/>
    <w:rsid w:val="0EB2D02B"/>
    <w:rsid w:val="0EB725BB"/>
    <w:rsid w:val="0EBB23C9"/>
    <w:rsid w:val="0EBF246F"/>
    <w:rsid w:val="0EBFF0B0"/>
    <w:rsid w:val="0EC01BB1"/>
    <w:rsid w:val="0EC75A6D"/>
    <w:rsid w:val="0EDB7E23"/>
    <w:rsid w:val="0EDD157A"/>
    <w:rsid w:val="0EDE3190"/>
    <w:rsid w:val="0EDF434E"/>
    <w:rsid w:val="0EEED083"/>
    <w:rsid w:val="0EF579F0"/>
    <w:rsid w:val="0EF90728"/>
    <w:rsid w:val="0F028E80"/>
    <w:rsid w:val="0F13272B"/>
    <w:rsid w:val="0F1794B4"/>
    <w:rsid w:val="0F1F3590"/>
    <w:rsid w:val="0F23495E"/>
    <w:rsid w:val="0F25D920"/>
    <w:rsid w:val="0F260AE5"/>
    <w:rsid w:val="0F4016EA"/>
    <w:rsid w:val="0F51D64C"/>
    <w:rsid w:val="0F543729"/>
    <w:rsid w:val="0F6B7EEA"/>
    <w:rsid w:val="0F7256E7"/>
    <w:rsid w:val="0F730B02"/>
    <w:rsid w:val="0F7C3092"/>
    <w:rsid w:val="0F7CF86D"/>
    <w:rsid w:val="0F7ECB9B"/>
    <w:rsid w:val="0F80DD8B"/>
    <w:rsid w:val="0F9B4A7F"/>
    <w:rsid w:val="0F9E7C39"/>
    <w:rsid w:val="0FB88341"/>
    <w:rsid w:val="0FBB55FF"/>
    <w:rsid w:val="0FC9C65F"/>
    <w:rsid w:val="0FCD6604"/>
    <w:rsid w:val="0FD92253"/>
    <w:rsid w:val="0FDAA07C"/>
    <w:rsid w:val="0FE0BF83"/>
    <w:rsid w:val="0FEBB4CA"/>
    <w:rsid w:val="0FEF11EF"/>
    <w:rsid w:val="10001698"/>
    <w:rsid w:val="1013C9C2"/>
    <w:rsid w:val="101FACD9"/>
    <w:rsid w:val="1022B499"/>
    <w:rsid w:val="1022EE99"/>
    <w:rsid w:val="1035D80F"/>
    <w:rsid w:val="104A2BBB"/>
    <w:rsid w:val="105569A0"/>
    <w:rsid w:val="10593521"/>
    <w:rsid w:val="10723043"/>
    <w:rsid w:val="10784663"/>
    <w:rsid w:val="107FFAC5"/>
    <w:rsid w:val="10916CBA"/>
    <w:rsid w:val="1099E4EA"/>
    <w:rsid w:val="10A2320D"/>
    <w:rsid w:val="10AA9F80"/>
    <w:rsid w:val="10CC8E82"/>
    <w:rsid w:val="10D27A9B"/>
    <w:rsid w:val="10F5C1DF"/>
    <w:rsid w:val="10F60AFD"/>
    <w:rsid w:val="1105C5F9"/>
    <w:rsid w:val="1109FFDE"/>
    <w:rsid w:val="110A91C2"/>
    <w:rsid w:val="1112740D"/>
    <w:rsid w:val="111795E0"/>
    <w:rsid w:val="112EE707"/>
    <w:rsid w:val="113DA8EB"/>
    <w:rsid w:val="114FAC9B"/>
    <w:rsid w:val="115C247F"/>
    <w:rsid w:val="1162B318"/>
    <w:rsid w:val="11641240"/>
    <w:rsid w:val="11728ECE"/>
    <w:rsid w:val="1177A657"/>
    <w:rsid w:val="117FB8D1"/>
    <w:rsid w:val="1185BD6A"/>
    <w:rsid w:val="1196B5C6"/>
    <w:rsid w:val="11CCEA46"/>
    <w:rsid w:val="11DC723A"/>
    <w:rsid w:val="11E9DE63"/>
    <w:rsid w:val="1202DD5B"/>
    <w:rsid w:val="120DF309"/>
    <w:rsid w:val="121282E6"/>
    <w:rsid w:val="12136C76"/>
    <w:rsid w:val="1213B505"/>
    <w:rsid w:val="12166584"/>
    <w:rsid w:val="12171171"/>
    <w:rsid w:val="121B3884"/>
    <w:rsid w:val="121FCDE4"/>
    <w:rsid w:val="122B5870"/>
    <w:rsid w:val="12357B3E"/>
    <w:rsid w:val="12364A50"/>
    <w:rsid w:val="123EABA0"/>
    <w:rsid w:val="124A86D4"/>
    <w:rsid w:val="1250C643"/>
    <w:rsid w:val="125131FD"/>
    <w:rsid w:val="1253CF64"/>
    <w:rsid w:val="1259C402"/>
    <w:rsid w:val="125B627C"/>
    <w:rsid w:val="125BA9ED"/>
    <w:rsid w:val="1261501B"/>
    <w:rsid w:val="12716859"/>
    <w:rsid w:val="127EDD32"/>
    <w:rsid w:val="12847773"/>
    <w:rsid w:val="129BB36F"/>
    <w:rsid w:val="12A009EB"/>
    <w:rsid w:val="12AD8BA4"/>
    <w:rsid w:val="12C82E5A"/>
    <w:rsid w:val="12D8F012"/>
    <w:rsid w:val="12EC16DE"/>
    <w:rsid w:val="12EE9D42"/>
    <w:rsid w:val="12F3C3A5"/>
    <w:rsid w:val="12FC1318"/>
    <w:rsid w:val="1307E005"/>
    <w:rsid w:val="13199F81"/>
    <w:rsid w:val="133C8673"/>
    <w:rsid w:val="134092BF"/>
    <w:rsid w:val="1347AB01"/>
    <w:rsid w:val="134857CC"/>
    <w:rsid w:val="1357DDA0"/>
    <w:rsid w:val="136A0D38"/>
    <w:rsid w:val="1371A89C"/>
    <w:rsid w:val="1377B593"/>
    <w:rsid w:val="138049E1"/>
    <w:rsid w:val="1395E934"/>
    <w:rsid w:val="13974BC0"/>
    <w:rsid w:val="13B3EB3C"/>
    <w:rsid w:val="13C415CB"/>
    <w:rsid w:val="13C5764A"/>
    <w:rsid w:val="13CC03F7"/>
    <w:rsid w:val="13DFDFF0"/>
    <w:rsid w:val="13E26983"/>
    <w:rsid w:val="13FCD7BB"/>
    <w:rsid w:val="140E6671"/>
    <w:rsid w:val="14577427"/>
    <w:rsid w:val="1459C2A2"/>
    <w:rsid w:val="1469D06B"/>
    <w:rsid w:val="146C7CBD"/>
    <w:rsid w:val="146F6B75"/>
    <w:rsid w:val="147D5B32"/>
    <w:rsid w:val="1488F5F5"/>
    <w:rsid w:val="149C21ED"/>
    <w:rsid w:val="149C4B17"/>
    <w:rsid w:val="14BE3F6B"/>
    <w:rsid w:val="14C3DC74"/>
    <w:rsid w:val="14C9F62B"/>
    <w:rsid w:val="14D68503"/>
    <w:rsid w:val="14E078A3"/>
    <w:rsid w:val="14E9CECE"/>
    <w:rsid w:val="14EBE056"/>
    <w:rsid w:val="14FAD0B0"/>
    <w:rsid w:val="14FFC533"/>
    <w:rsid w:val="15031C51"/>
    <w:rsid w:val="15034123"/>
    <w:rsid w:val="15062E21"/>
    <w:rsid w:val="1515A038"/>
    <w:rsid w:val="151D068F"/>
    <w:rsid w:val="152EA000"/>
    <w:rsid w:val="15362318"/>
    <w:rsid w:val="153B7368"/>
    <w:rsid w:val="153BD2D9"/>
    <w:rsid w:val="155AC3BC"/>
    <w:rsid w:val="155E14DC"/>
    <w:rsid w:val="155FBF51"/>
    <w:rsid w:val="156B16B1"/>
    <w:rsid w:val="15751A3A"/>
    <w:rsid w:val="157689CE"/>
    <w:rsid w:val="158CAC53"/>
    <w:rsid w:val="1591927B"/>
    <w:rsid w:val="159A7E93"/>
    <w:rsid w:val="15A807EF"/>
    <w:rsid w:val="15AEF610"/>
    <w:rsid w:val="15BED96C"/>
    <w:rsid w:val="15C1D0B8"/>
    <w:rsid w:val="15D4C5A7"/>
    <w:rsid w:val="15DB3281"/>
    <w:rsid w:val="15E96CAC"/>
    <w:rsid w:val="160A31A1"/>
    <w:rsid w:val="161A17E1"/>
    <w:rsid w:val="161C2FBC"/>
    <w:rsid w:val="161F4DBA"/>
    <w:rsid w:val="162FED84"/>
    <w:rsid w:val="163345E7"/>
    <w:rsid w:val="164AC87A"/>
    <w:rsid w:val="165226C9"/>
    <w:rsid w:val="16625AD6"/>
    <w:rsid w:val="16664C7C"/>
    <w:rsid w:val="1667107C"/>
    <w:rsid w:val="166B0EA0"/>
    <w:rsid w:val="166CFF30"/>
    <w:rsid w:val="167101D8"/>
    <w:rsid w:val="1675ECA1"/>
    <w:rsid w:val="1678F584"/>
    <w:rsid w:val="167DF768"/>
    <w:rsid w:val="16A08D88"/>
    <w:rsid w:val="16A943CD"/>
    <w:rsid w:val="16AA8FE9"/>
    <w:rsid w:val="16B658EB"/>
    <w:rsid w:val="16C60E60"/>
    <w:rsid w:val="16E3B0FC"/>
    <w:rsid w:val="16EF054B"/>
    <w:rsid w:val="16F4701F"/>
    <w:rsid w:val="16F7474E"/>
    <w:rsid w:val="16FBFB66"/>
    <w:rsid w:val="17182F6C"/>
    <w:rsid w:val="17191106"/>
    <w:rsid w:val="171A5C49"/>
    <w:rsid w:val="171B5DA4"/>
    <w:rsid w:val="17385701"/>
    <w:rsid w:val="173EF019"/>
    <w:rsid w:val="1747B31B"/>
    <w:rsid w:val="174B4BF7"/>
    <w:rsid w:val="175827BE"/>
    <w:rsid w:val="17583097"/>
    <w:rsid w:val="176A2CAA"/>
    <w:rsid w:val="177D0C74"/>
    <w:rsid w:val="17868AFD"/>
    <w:rsid w:val="178CA611"/>
    <w:rsid w:val="179400A4"/>
    <w:rsid w:val="17A7EB20"/>
    <w:rsid w:val="17AA2038"/>
    <w:rsid w:val="17D0C6F8"/>
    <w:rsid w:val="17D65D19"/>
    <w:rsid w:val="17FE8B17"/>
    <w:rsid w:val="18058FF3"/>
    <w:rsid w:val="1817AD81"/>
    <w:rsid w:val="181DB1F9"/>
    <w:rsid w:val="18230C5F"/>
    <w:rsid w:val="18247FE6"/>
    <w:rsid w:val="18285253"/>
    <w:rsid w:val="18307C20"/>
    <w:rsid w:val="184103B7"/>
    <w:rsid w:val="1842C009"/>
    <w:rsid w:val="184C7C5B"/>
    <w:rsid w:val="184FCAE2"/>
    <w:rsid w:val="186015C8"/>
    <w:rsid w:val="186EE09D"/>
    <w:rsid w:val="1878A57B"/>
    <w:rsid w:val="187A3B50"/>
    <w:rsid w:val="18810E85"/>
    <w:rsid w:val="1881D218"/>
    <w:rsid w:val="1887CAC8"/>
    <w:rsid w:val="1889A880"/>
    <w:rsid w:val="18969170"/>
    <w:rsid w:val="18BC9238"/>
    <w:rsid w:val="18C5E6D7"/>
    <w:rsid w:val="18E88E0C"/>
    <w:rsid w:val="18F74701"/>
    <w:rsid w:val="18FAC237"/>
    <w:rsid w:val="18FD8DB9"/>
    <w:rsid w:val="19065AB8"/>
    <w:rsid w:val="19068F9F"/>
    <w:rsid w:val="1907DA17"/>
    <w:rsid w:val="190DD8F7"/>
    <w:rsid w:val="1916FB33"/>
    <w:rsid w:val="191F6D42"/>
    <w:rsid w:val="19228558"/>
    <w:rsid w:val="1923903A"/>
    <w:rsid w:val="194FD46F"/>
    <w:rsid w:val="19528C16"/>
    <w:rsid w:val="195ADC27"/>
    <w:rsid w:val="1960EA3C"/>
    <w:rsid w:val="1968D2AB"/>
    <w:rsid w:val="196A1AC1"/>
    <w:rsid w:val="19771654"/>
    <w:rsid w:val="1979C8C1"/>
    <w:rsid w:val="1987A388"/>
    <w:rsid w:val="199251E7"/>
    <w:rsid w:val="1995A7B5"/>
    <w:rsid w:val="199D0C70"/>
    <w:rsid w:val="199E9E9F"/>
    <w:rsid w:val="19A073C4"/>
    <w:rsid w:val="19A2B21F"/>
    <w:rsid w:val="19A322D5"/>
    <w:rsid w:val="19AC7DD3"/>
    <w:rsid w:val="19AD3EA5"/>
    <w:rsid w:val="19B97EAB"/>
    <w:rsid w:val="19C31656"/>
    <w:rsid w:val="19F1C4AA"/>
    <w:rsid w:val="19F39304"/>
    <w:rsid w:val="19FB6DCB"/>
    <w:rsid w:val="1A0506AC"/>
    <w:rsid w:val="1A05FC52"/>
    <w:rsid w:val="1A0B430A"/>
    <w:rsid w:val="1A0BA605"/>
    <w:rsid w:val="1A0CFA59"/>
    <w:rsid w:val="1A1EEB28"/>
    <w:rsid w:val="1A3B8498"/>
    <w:rsid w:val="1A45B472"/>
    <w:rsid w:val="1A5B2F3A"/>
    <w:rsid w:val="1A783425"/>
    <w:rsid w:val="1A887EA4"/>
    <w:rsid w:val="1A97E9DD"/>
    <w:rsid w:val="1AA22686"/>
    <w:rsid w:val="1ABBBB2E"/>
    <w:rsid w:val="1ADCE36E"/>
    <w:rsid w:val="1AE5561B"/>
    <w:rsid w:val="1AEA75E0"/>
    <w:rsid w:val="1AEB5755"/>
    <w:rsid w:val="1AEC2607"/>
    <w:rsid w:val="1AEF80CF"/>
    <w:rsid w:val="1B0283E8"/>
    <w:rsid w:val="1B0C5280"/>
    <w:rsid w:val="1B0FCFE7"/>
    <w:rsid w:val="1B1FD02A"/>
    <w:rsid w:val="1B200E9F"/>
    <w:rsid w:val="1B2834A8"/>
    <w:rsid w:val="1B34A269"/>
    <w:rsid w:val="1B3E555C"/>
    <w:rsid w:val="1B53C833"/>
    <w:rsid w:val="1B5D5A90"/>
    <w:rsid w:val="1B677486"/>
    <w:rsid w:val="1B68BB2B"/>
    <w:rsid w:val="1B6C0FFF"/>
    <w:rsid w:val="1B951724"/>
    <w:rsid w:val="1B9E02CA"/>
    <w:rsid w:val="1BA316A9"/>
    <w:rsid w:val="1BBE2535"/>
    <w:rsid w:val="1BC7262A"/>
    <w:rsid w:val="1BD06AD9"/>
    <w:rsid w:val="1BD17173"/>
    <w:rsid w:val="1BD480F9"/>
    <w:rsid w:val="1BF220A1"/>
    <w:rsid w:val="1BF52458"/>
    <w:rsid w:val="1BF821C8"/>
    <w:rsid w:val="1BFA5B81"/>
    <w:rsid w:val="1C00CADA"/>
    <w:rsid w:val="1C016DE5"/>
    <w:rsid w:val="1C020D2F"/>
    <w:rsid w:val="1C0B73C1"/>
    <w:rsid w:val="1C16AFC1"/>
    <w:rsid w:val="1C413830"/>
    <w:rsid w:val="1C6B83CF"/>
    <w:rsid w:val="1C80A155"/>
    <w:rsid w:val="1C843068"/>
    <w:rsid w:val="1C85616C"/>
    <w:rsid w:val="1C894E51"/>
    <w:rsid w:val="1C928DC9"/>
    <w:rsid w:val="1CCBA21D"/>
    <w:rsid w:val="1CDDC9DF"/>
    <w:rsid w:val="1CE2271D"/>
    <w:rsid w:val="1CF08262"/>
    <w:rsid w:val="1D1036F3"/>
    <w:rsid w:val="1D1C4DF5"/>
    <w:rsid w:val="1D289233"/>
    <w:rsid w:val="1D2D8AA7"/>
    <w:rsid w:val="1D31C2E1"/>
    <w:rsid w:val="1D40DCC9"/>
    <w:rsid w:val="1D477541"/>
    <w:rsid w:val="1D4CA656"/>
    <w:rsid w:val="1D5538AB"/>
    <w:rsid w:val="1D596E15"/>
    <w:rsid w:val="1D5BB264"/>
    <w:rsid w:val="1D6E8D40"/>
    <w:rsid w:val="1D7E2798"/>
    <w:rsid w:val="1D804D3A"/>
    <w:rsid w:val="1D843E27"/>
    <w:rsid w:val="1D887B06"/>
    <w:rsid w:val="1D8CEDC0"/>
    <w:rsid w:val="1D90F4FF"/>
    <w:rsid w:val="1D950278"/>
    <w:rsid w:val="1DD993DE"/>
    <w:rsid w:val="1DEA6FC0"/>
    <w:rsid w:val="1DEFC77F"/>
    <w:rsid w:val="1E075430"/>
    <w:rsid w:val="1E10D1F4"/>
    <w:rsid w:val="1E148430"/>
    <w:rsid w:val="1E16BE3A"/>
    <w:rsid w:val="1E1FA132"/>
    <w:rsid w:val="1E24740D"/>
    <w:rsid w:val="1E283138"/>
    <w:rsid w:val="1E2E94B3"/>
    <w:rsid w:val="1E4208A9"/>
    <w:rsid w:val="1E504314"/>
    <w:rsid w:val="1E562139"/>
    <w:rsid w:val="1E59A87B"/>
    <w:rsid w:val="1E6574F8"/>
    <w:rsid w:val="1E6699E2"/>
    <w:rsid w:val="1E7ED42D"/>
    <w:rsid w:val="1E813CA5"/>
    <w:rsid w:val="1E864732"/>
    <w:rsid w:val="1E905347"/>
    <w:rsid w:val="1EB2018D"/>
    <w:rsid w:val="1EC2D54A"/>
    <w:rsid w:val="1ECDC0CE"/>
    <w:rsid w:val="1ED3D168"/>
    <w:rsid w:val="1ED4C091"/>
    <w:rsid w:val="1EF1C4BD"/>
    <w:rsid w:val="1F16C03C"/>
    <w:rsid w:val="1F1AACCB"/>
    <w:rsid w:val="1F244B67"/>
    <w:rsid w:val="1F2B42C5"/>
    <w:rsid w:val="1F373314"/>
    <w:rsid w:val="1F4EF1A3"/>
    <w:rsid w:val="1F5D6DCD"/>
    <w:rsid w:val="1F649063"/>
    <w:rsid w:val="1F71BBC7"/>
    <w:rsid w:val="1F79F56B"/>
    <w:rsid w:val="1F866734"/>
    <w:rsid w:val="1F888644"/>
    <w:rsid w:val="1F947504"/>
    <w:rsid w:val="1F95E50C"/>
    <w:rsid w:val="1FAB07E9"/>
    <w:rsid w:val="1FBDFE3D"/>
    <w:rsid w:val="1FCC6AE9"/>
    <w:rsid w:val="1FD4DF74"/>
    <w:rsid w:val="1FE04EB0"/>
    <w:rsid w:val="1FEAE485"/>
    <w:rsid w:val="200408D6"/>
    <w:rsid w:val="20109CFA"/>
    <w:rsid w:val="203145F5"/>
    <w:rsid w:val="203730CD"/>
    <w:rsid w:val="203E8FDE"/>
    <w:rsid w:val="204DF2F4"/>
    <w:rsid w:val="20549543"/>
    <w:rsid w:val="2065AC73"/>
    <w:rsid w:val="2079B450"/>
    <w:rsid w:val="2081D696"/>
    <w:rsid w:val="2090A776"/>
    <w:rsid w:val="2098F6B1"/>
    <w:rsid w:val="209A27A2"/>
    <w:rsid w:val="20B6EC06"/>
    <w:rsid w:val="20C398F1"/>
    <w:rsid w:val="20CDEB20"/>
    <w:rsid w:val="20D8FAB7"/>
    <w:rsid w:val="20DD3852"/>
    <w:rsid w:val="20E02520"/>
    <w:rsid w:val="20E0498A"/>
    <w:rsid w:val="21008D0E"/>
    <w:rsid w:val="210108A9"/>
    <w:rsid w:val="2101442D"/>
    <w:rsid w:val="2105EA84"/>
    <w:rsid w:val="210DE252"/>
    <w:rsid w:val="211D962D"/>
    <w:rsid w:val="2126FFC4"/>
    <w:rsid w:val="2145233D"/>
    <w:rsid w:val="21573249"/>
    <w:rsid w:val="21618C04"/>
    <w:rsid w:val="21649E65"/>
    <w:rsid w:val="21656FA1"/>
    <w:rsid w:val="2168BF1C"/>
    <w:rsid w:val="2178FC77"/>
    <w:rsid w:val="21792964"/>
    <w:rsid w:val="217974D0"/>
    <w:rsid w:val="217ED611"/>
    <w:rsid w:val="2181B023"/>
    <w:rsid w:val="21833D9B"/>
    <w:rsid w:val="218EAAA9"/>
    <w:rsid w:val="21A80FF7"/>
    <w:rsid w:val="21B4D054"/>
    <w:rsid w:val="21D6EF31"/>
    <w:rsid w:val="21E4B422"/>
    <w:rsid w:val="21E9CB65"/>
    <w:rsid w:val="21EAEB1D"/>
    <w:rsid w:val="21EC30DB"/>
    <w:rsid w:val="21F062C0"/>
    <w:rsid w:val="21F065A4"/>
    <w:rsid w:val="21F3BF7F"/>
    <w:rsid w:val="21F41D91"/>
    <w:rsid w:val="21F8DC6E"/>
    <w:rsid w:val="21F8EDCD"/>
    <w:rsid w:val="21FC312E"/>
    <w:rsid w:val="2202BAFC"/>
    <w:rsid w:val="22033FB3"/>
    <w:rsid w:val="2203B3F1"/>
    <w:rsid w:val="221F3561"/>
    <w:rsid w:val="2227A570"/>
    <w:rsid w:val="223F43A1"/>
    <w:rsid w:val="224FB01E"/>
    <w:rsid w:val="2251B519"/>
    <w:rsid w:val="225BA65B"/>
    <w:rsid w:val="225F0661"/>
    <w:rsid w:val="227A2804"/>
    <w:rsid w:val="227D10A1"/>
    <w:rsid w:val="2297C508"/>
    <w:rsid w:val="229C610C"/>
    <w:rsid w:val="22C0B3F2"/>
    <w:rsid w:val="22CACDDA"/>
    <w:rsid w:val="22E00E0A"/>
    <w:rsid w:val="22EF36CB"/>
    <w:rsid w:val="23141A55"/>
    <w:rsid w:val="23183ADC"/>
    <w:rsid w:val="23188B06"/>
    <w:rsid w:val="231DC662"/>
    <w:rsid w:val="231EF88E"/>
    <w:rsid w:val="23207225"/>
    <w:rsid w:val="23255DCB"/>
    <w:rsid w:val="23287A94"/>
    <w:rsid w:val="2329A00D"/>
    <w:rsid w:val="232EBCC3"/>
    <w:rsid w:val="23318493"/>
    <w:rsid w:val="233C7E0C"/>
    <w:rsid w:val="235E8084"/>
    <w:rsid w:val="236B19BD"/>
    <w:rsid w:val="2397B4C9"/>
    <w:rsid w:val="239C9EDA"/>
    <w:rsid w:val="23AF6AAA"/>
    <w:rsid w:val="23BA6BEA"/>
    <w:rsid w:val="23C484F4"/>
    <w:rsid w:val="23C5AD50"/>
    <w:rsid w:val="23CC4EFF"/>
    <w:rsid w:val="23CDF319"/>
    <w:rsid w:val="23D4AB4A"/>
    <w:rsid w:val="23E35E27"/>
    <w:rsid w:val="23E6AB30"/>
    <w:rsid w:val="23F68BE5"/>
    <w:rsid w:val="240611BF"/>
    <w:rsid w:val="240A7006"/>
    <w:rsid w:val="24175BB7"/>
    <w:rsid w:val="2419DB29"/>
    <w:rsid w:val="24221E29"/>
    <w:rsid w:val="2423BA17"/>
    <w:rsid w:val="24295CB0"/>
    <w:rsid w:val="242CFA52"/>
    <w:rsid w:val="2432E103"/>
    <w:rsid w:val="2448D170"/>
    <w:rsid w:val="2451097F"/>
    <w:rsid w:val="2462F751"/>
    <w:rsid w:val="247792F6"/>
    <w:rsid w:val="247B3437"/>
    <w:rsid w:val="248CF9A1"/>
    <w:rsid w:val="24930485"/>
    <w:rsid w:val="249EA6A1"/>
    <w:rsid w:val="24AE5EF4"/>
    <w:rsid w:val="24C6A41A"/>
    <w:rsid w:val="24FED669"/>
    <w:rsid w:val="2518523F"/>
    <w:rsid w:val="2519B081"/>
    <w:rsid w:val="251AE062"/>
    <w:rsid w:val="25270544"/>
    <w:rsid w:val="25365808"/>
    <w:rsid w:val="253C0D08"/>
    <w:rsid w:val="2543BDED"/>
    <w:rsid w:val="255170DD"/>
    <w:rsid w:val="255364F0"/>
    <w:rsid w:val="25559A53"/>
    <w:rsid w:val="25660F48"/>
    <w:rsid w:val="257FC367"/>
    <w:rsid w:val="25849B8E"/>
    <w:rsid w:val="258FF411"/>
    <w:rsid w:val="2597C5CA"/>
    <w:rsid w:val="259E80C6"/>
    <w:rsid w:val="25AD6302"/>
    <w:rsid w:val="25D32028"/>
    <w:rsid w:val="25D759AF"/>
    <w:rsid w:val="25DD37AA"/>
    <w:rsid w:val="25E27681"/>
    <w:rsid w:val="25E95BEC"/>
    <w:rsid w:val="25EC2525"/>
    <w:rsid w:val="25ECD441"/>
    <w:rsid w:val="25EF07E5"/>
    <w:rsid w:val="25F6EE83"/>
    <w:rsid w:val="25F8DA78"/>
    <w:rsid w:val="25FD5BD8"/>
    <w:rsid w:val="2620F89F"/>
    <w:rsid w:val="263B5989"/>
    <w:rsid w:val="263B9AA9"/>
    <w:rsid w:val="2647BC42"/>
    <w:rsid w:val="26501F47"/>
    <w:rsid w:val="2684DA5D"/>
    <w:rsid w:val="26A12339"/>
    <w:rsid w:val="26AECC75"/>
    <w:rsid w:val="26C06A3E"/>
    <w:rsid w:val="26C8C44A"/>
    <w:rsid w:val="26D73A87"/>
    <w:rsid w:val="26E01052"/>
    <w:rsid w:val="26E08A40"/>
    <w:rsid w:val="26E6179F"/>
    <w:rsid w:val="26F2202F"/>
    <w:rsid w:val="26F50770"/>
    <w:rsid w:val="26F9705F"/>
    <w:rsid w:val="2710C264"/>
    <w:rsid w:val="2713E478"/>
    <w:rsid w:val="2715395A"/>
    <w:rsid w:val="271BC77F"/>
    <w:rsid w:val="271DD291"/>
    <w:rsid w:val="2721AD15"/>
    <w:rsid w:val="27372C2F"/>
    <w:rsid w:val="27390C99"/>
    <w:rsid w:val="27470A56"/>
    <w:rsid w:val="274C003B"/>
    <w:rsid w:val="2760C3B0"/>
    <w:rsid w:val="27642A6E"/>
    <w:rsid w:val="2766CE3C"/>
    <w:rsid w:val="276B5BCD"/>
    <w:rsid w:val="278BD584"/>
    <w:rsid w:val="278CA86C"/>
    <w:rsid w:val="278FCE7E"/>
    <w:rsid w:val="27948ADF"/>
    <w:rsid w:val="27A0FE2F"/>
    <w:rsid w:val="27B8044C"/>
    <w:rsid w:val="27BDD6D2"/>
    <w:rsid w:val="27C3384E"/>
    <w:rsid w:val="27C9F9C3"/>
    <w:rsid w:val="27CF1E7E"/>
    <w:rsid w:val="27D2AAA2"/>
    <w:rsid w:val="27D3A8C5"/>
    <w:rsid w:val="27E51BA4"/>
    <w:rsid w:val="27E51D60"/>
    <w:rsid w:val="27ED22F3"/>
    <w:rsid w:val="2825F908"/>
    <w:rsid w:val="282DF7B0"/>
    <w:rsid w:val="282EF185"/>
    <w:rsid w:val="2831F5A0"/>
    <w:rsid w:val="284C9851"/>
    <w:rsid w:val="2851C11B"/>
    <w:rsid w:val="2867981F"/>
    <w:rsid w:val="286C5376"/>
    <w:rsid w:val="28717FEF"/>
    <w:rsid w:val="287ECCFF"/>
    <w:rsid w:val="287F2767"/>
    <w:rsid w:val="2882EDBC"/>
    <w:rsid w:val="289D4C18"/>
    <w:rsid w:val="28A2FC66"/>
    <w:rsid w:val="28AEEA51"/>
    <w:rsid w:val="28B0652D"/>
    <w:rsid w:val="28C5F845"/>
    <w:rsid w:val="28E6DC67"/>
    <w:rsid w:val="28FC41A8"/>
    <w:rsid w:val="290AFB32"/>
    <w:rsid w:val="290E68E0"/>
    <w:rsid w:val="2932DED0"/>
    <w:rsid w:val="293A93C6"/>
    <w:rsid w:val="293F54DC"/>
    <w:rsid w:val="2940D23C"/>
    <w:rsid w:val="295A8FE4"/>
    <w:rsid w:val="297FA1A3"/>
    <w:rsid w:val="2989C3FF"/>
    <w:rsid w:val="299655D9"/>
    <w:rsid w:val="2996B829"/>
    <w:rsid w:val="299E8BA6"/>
    <w:rsid w:val="29A0FE13"/>
    <w:rsid w:val="29C57E3C"/>
    <w:rsid w:val="2A03BE0A"/>
    <w:rsid w:val="2A27A335"/>
    <w:rsid w:val="2A2A44E6"/>
    <w:rsid w:val="2A2D0530"/>
    <w:rsid w:val="2A2E1358"/>
    <w:rsid w:val="2A2F37E8"/>
    <w:rsid w:val="2A487FA0"/>
    <w:rsid w:val="2A4AA0FA"/>
    <w:rsid w:val="2A525A7B"/>
    <w:rsid w:val="2A5ADFAC"/>
    <w:rsid w:val="2A6EAD58"/>
    <w:rsid w:val="2A7A9F12"/>
    <w:rsid w:val="2A81E3CE"/>
    <w:rsid w:val="2A89711E"/>
    <w:rsid w:val="2A8EED03"/>
    <w:rsid w:val="2A9E7F4A"/>
    <w:rsid w:val="2AD40C49"/>
    <w:rsid w:val="2ADAF7B9"/>
    <w:rsid w:val="2ADBDBEC"/>
    <w:rsid w:val="2ADECD7B"/>
    <w:rsid w:val="2AE0C1B7"/>
    <w:rsid w:val="2AE87391"/>
    <w:rsid w:val="2AEB6D5C"/>
    <w:rsid w:val="2AECCFA8"/>
    <w:rsid w:val="2AED46E0"/>
    <w:rsid w:val="2AF5CFB4"/>
    <w:rsid w:val="2AF9824B"/>
    <w:rsid w:val="2B0A0D49"/>
    <w:rsid w:val="2B0B396B"/>
    <w:rsid w:val="2B0B96FB"/>
    <w:rsid w:val="2B1BADE1"/>
    <w:rsid w:val="2B22B1BF"/>
    <w:rsid w:val="2B3A88BE"/>
    <w:rsid w:val="2B50D1DE"/>
    <w:rsid w:val="2B697D3B"/>
    <w:rsid w:val="2B6D88A9"/>
    <w:rsid w:val="2B747549"/>
    <w:rsid w:val="2B911D7E"/>
    <w:rsid w:val="2B93C588"/>
    <w:rsid w:val="2B97EF54"/>
    <w:rsid w:val="2B9D644F"/>
    <w:rsid w:val="2BB7581D"/>
    <w:rsid w:val="2BBDAB73"/>
    <w:rsid w:val="2BD54CB4"/>
    <w:rsid w:val="2BD86410"/>
    <w:rsid w:val="2BDBCCC7"/>
    <w:rsid w:val="2C0C32FD"/>
    <w:rsid w:val="2C3D0F1F"/>
    <w:rsid w:val="2C43C5A6"/>
    <w:rsid w:val="2C4C5F63"/>
    <w:rsid w:val="2C4C65CE"/>
    <w:rsid w:val="2C59B858"/>
    <w:rsid w:val="2C5DF16A"/>
    <w:rsid w:val="2C639068"/>
    <w:rsid w:val="2C7A5E75"/>
    <w:rsid w:val="2CA49666"/>
    <w:rsid w:val="2CA90462"/>
    <w:rsid w:val="2CC056AD"/>
    <w:rsid w:val="2CC44D4D"/>
    <w:rsid w:val="2CC477AF"/>
    <w:rsid w:val="2CCD884C"/>
    <w:rsid w:val="2CDADF0A"/>
    <w:rsid w:val="2CE98061"/>
    <w:rsid w:val="2CF20F62"/>
    <w:rsid w:val="2D0B209A"/>
    <w:rsid w:val="2D16F2F8"/>
    <w:rsid w:val="2D243C58"/>
    <w:rsid w:val="2D2D4855"/>
    <w:rsid w:val="2D436076"/>
    <w:rsid w:val="2D6BD4FA"/>
    <w:rsid w:val="2D7161C9"/>
    <w:rsid w:val="2D7443BE"/>
    <w:rsid w:val="2D745243"/>
    <w:rsid w:val="2D808FE2"/>
    <w:rsid w:val="2D829B53"/>
    <w:rsid w:val="2D87A6CC"/>
    <w:rsid w:val="2D9852BF"/>
    <w:rsid w:val="2DA242D5"/>
    <w:rsid w:val="2DB14EDE"/>
    <w:rsid w:val="2DC49616"/>
    <w:rsid w:val="2DCEFCCF"/>
    <w:rsid w:val="2DDAA67F"/>
    <w:rsid w:val="2DDAC89B"/>
    <w:rsid w:val="2DEF5F40"/>
    <w:rsid w:val="2DF4AEE1"/>
    <w:rsid w:val="2DF81470"/>
    <w:rsid w:val="2DF971B1"/>
    <w:rsid w:val="2E068455"/>
    <w:rsid w:val="2E076360"/>
    <w:rsid w:val="2E184CE4"/>
    <w:rsid w:val="2E224970"/>
    <w:rsid w:val="2E269AEE"/>
    <w:rsid w:val="2E2CA3DB"/>
    <w:rsid w:val="2E37B943"/>
    <w:rsid w:val="2E47CADB"/>
    <w:rsid w:val="2E507DB3"/>
    <w:rsid w:val="2E556715"/>
    <w:rsid w:val="2E5B1BDB"/>
    <w:rsid w:val="2E5DB66F"/>
    <w:rsid w:val="2E650E30"/>
    <w:rsid w:val="2E7E9981"/>
    <w:rsid w:val="2E7F7433"/>
    <w:rsid w:val="2E886FD7"/>
    <w:rsid w:val="2E8F1D79"/>
    <w:rsid w:val="2EA0FDEA"/>
    <w:rsid w:val="2EA283AB"/>
    <w:rsid w:val="2EB4FBD1"/>
    <w:rsid w:val="2EB55FA4"/>
    <w:rsid w:val="2EB627AF"/>
    <w:rsid w:val="2EBC3E95"/>
    <w:rsid w:val="2EC61366"/>
    <w:rsid w:val="2EC8CBB6"/>
    <w:rsid w:val="2ED18D94"/>
    <w:rsid w:val="2ED242EC"/>
    <w:rsid w:val="2EDB8BAF"/>
    <w:rsid w:val="2EE106F9"/>
    <w:rsid w:val="2EF65FA3"/>
    <w:rsid w:val="2EFF3F12"/>
    <w:rsid w:val="2F1033CF"/>
    <w:rsid w:val="2F1043CC"/>
    <w:rsid w:val="2F1CD2B3"/>
    <w:rsid w:val="2F20A765"/>
    <w:rsid w:val="2F25A119"/>
    <w:rsid w:val="2F2C5FD4"/>
    <w:rsid w:val="2F3352B8"/>
    <w:rsid w:val="2F3A8DE5"/>
    <w:rsid w:val="2F445BB9"/>
    <w:rsid w:val="2F4B4E88"/>
    <w:rsid w:val="2F5DFDAA"/>
    <w:rsid w:val="2F69C20B"/>
    <w:rsid w:val="2F7C2BA8"/>
    <w:rsid w:val="2F7CAA5D"/>
    <w:rsid w:val="2F8A2310"/>
    <w:rsid w:val="2F96F0D2"/>
    <w:rsid w:val="2F9EEDEF"/>
    <w:rsid w:val="2FAA0CE2"/>
    <w:rsid w:val="2FAAFD0F"/>
    <w:rsid w:val="2FB39A22"/>
    <w:rsid w:val="2FB72B7A"/>
    <w:rsid w:val="2FC7C04C"/>
    <w:rsid w:val="2FD62FA5"/>
    <w:rsid w:val="2FD64156"/>
    <w:rsid w:val="2FEC7839"/>
    <w:rsid w:val="2FF0DF82"/>
    <w:rsid w:val="2FF55926"/>
    <w:rsid w:val="2FF74FFF"/>
    <w:rsid w:val="2FF86544"/>
    <w:rsid w:val="2FFE55BB"/>
    <w:rsid w:val="3020C6F0"/>
    <w:rsid w:val="302518AE"/>
    <w:rsid w:val="302807B6"/>
    <w:rsid w:val="3037086D"/>
    <w:rsid w:val="3045E715"/>
    <w:rsid w:val="3068FD7E"/>
    <w:rsid w:val="306C9180"/>
    <w:rsid w:val="306F5012"/>
    <w:rsid w:val="30794773"/>
    <w:rsid w:val="3085DC8F"/>
    <w:rsid w:val="3085DE66"/>
    <w:rsid w:val="309A58E1"/>
    <w:rsid w:val="30A06F38"/>
    <w:rsid w:val="30A3D466"/>
    <w:rsid w:val="30A7ED77"/>
    <w:rsid w:val="30AFACDC"/>
    <w:rsid w:val="30C560A2"/>
    <w:rsid w:val="30C5C72F"/>
    <w:rsid w:val="30C9E357"/>
    <w:rsid w:val="30D7F9C3"/>
    <w:rsid w:val="30E9B78D"/>
    <w:rsid w:val="30F718D6"/>
    <w:rsid w:val="30F85E31"/>
    <w:rsid w:val="31070998"/>
    <w:rsid w:val="311C903A"/>
    <w:rsid w:val="313C08EC"/>
    <w:rsid w:val="315EA057"/>
    <w:rsid w:val="3160DDCE"/>
    <w:rsid w:val="316722D0"/>
    <w:rsid w:val="316D7D4E"/>
    <w:rsid w:val="31732FFC"/>
    <w:rsid w:val="31BAB09B"/>
    <w:rsid w:val="31C3EBA0"/>
    <w:rsid w:val="31CF2DAF"/>
    <w:rsid w:val="31D548A9"/>
    <w:rsid w:val="31DA09F7"/>
    <w:rsid w:val="31DA0CF1"/>
    <w:rsid w:val="31E3CE73"/>
    <w:rsid w:val="31E6B7AD"/>
    <w:rsid w:val="31EB437E"/>
    <w:rsid w:val="31F132FE"/>
    <w:rsid w:val="31F22BF5"/>
    <w:rsid w:val="31F48E76"/>
    <w:rsid w:val="3209A50E"/>
    <w:rsid w:val="322354B4"/>
    <w:rsid w:val="322DEAFA"/>
    <w:rsid w:val="32331272"/>
    <w:rsid w:val="3260FCEF"/>
    <w:rsid w:val="32651A3B"/>
    <w:rsid w:val="3265A0DB"/>
    <w:rsid w:val="32690F85"/>
    <w:rsid w:val="326FC1C9"/>
    <w:rsid w:val="3272CA92"/>
    <w:rsid w:val="327B97FD"/>
    <w:rsid w:val="32993793"/>
    <w:rsid w:val="329BFF09"/>
    <w:rsid w:val="32A1D20D"/>
    <w:rsid w:val="32A53EB6"/>
    <w:rsid w:val="32AB4B1D"/>
    <w:rsid w:val="32BBB3A8"/>
    <w:rsid w:val="32C28337"/>
    <w:rsid w:val="32C69CDC"/>
    <w:rsid w:val="32D00D84"/>
    <w:rsid w:val="32E75422"/>
    <w:rsid w:val="32E8571B"/>
    <w:rsid w:val="32EB6241"/>
    <w:rsid w:val="330A40F0"/>
    <w:rsid w:val="331DB353"/>
    <w:rsid w:val="331EF4D2"/>
    <w:rsid w:val="33207F3C"/>
    <w:rsid w:val="33320CA6"/>
    <w:rsid w:val="33390ADE"/>
    <w:rsid w:val="3339AEC1"/>
    <w:rsid w:val="33576485"/>
    <w:rsid w:val="3362CA23"/>
    <w:rsid w:val="33642AE9"/>
    <w:rsid w:val="33670EB9"/>
    <w:rsid w:val="336CAB38"/>
    <w:rsid w:val="3370F99D"/>
    <w:rsid w:val="3374C122"/>
    <w:rsid w:val="3382666C"/>
    <w:rsid w:val="338A1840"/>
    <w:rsid w:val="338CB706"/>
    <w:rsid w:val="338D68DE"/>
    <w:rsid w:val="338E6DFB"/>
    <w:rsid w:val="3399A017"/>
    <w:rsid w:val="33BF77FE"/>
    <w:rsid w:val="33C2B863"/>
    <w:rsid w:val="33CFD9EA"/>
    <w:rsid w:val="33D74D31"/>
    <w:rsid w:val="33DBB3A3"/>
    <w:rsid w:val="33ECCD2C"/>
    <w:rsid w:val="33EF798D"/>
    <w:rsid w:val="33F0EE2B"/>
    <w:rsid w:val="33F65DA2"/>
    <w:rsid w:val="33F8473C"/>
    <w:rsid w:val="34038DE8"/>
    <w:rsid w:val="340A5CEE"/>
    <w:rsid w:val="340FC818"/>
    <w:rsid w:val="34196E5E"/>
    <w:rsid w:val="341DC129"/>
    <w:rsid w:val="3426E352"/>
    <w:rsid w:val="344261B8"/>
    <w:rsid w:val="3442D4DE"/>
    <w:rsid w:val="3451034C"/>
    <w:rsid w:val="345AC4B1"/>
    <w:rsid w:val="345CFE93"/>
    <w:rsid w:val="34679DF5"/>
    <w:rsid w:val="347AEA75"/>
    <w:rsid w:val="349BD33A"/>
    <w:rsid w:val="34B6E31E"/>
    <w:rsid w:val="34B79A98"/>
    <w:rsid w:val="34B88FD6"/>
    <w:rsid w:val="34BC80A7"/>
    <w:rsid w:val="34BD33CC"/>
    <w:rsid w:val="34D7A458"/>
    <w:rsid w:val="34DF8885"/>
    <w:rsid w:val="34EA0E6F"/>
    <w:rsid w:val="350819F3"/>
    <w:rsid w:val="350D43EE"/>
    <w:rsid w:val="352C04E3"/>
    <w:rsid w:val="352EF11E"/>
    <w:rsid w:val="35368F02"/>
    <w:rsid w:val="353BA2CE"/>
    <w:rsid w:val="353D9024"/>
    <w:rsid w:val="354EB690"/>
    <w:rsid w:val="35619863"/>
    <w:rsid w:val="357A7337"/>
    <w:rsid w:val="3584E5EE"/>
    <w:rsid w:val="358E137D"/>
    <w:rsid w:val="3591616F"/>
    <w:rsid w:val="35AD878B"/>
    <w:rsid w:val="35B25AF5"/>
    <w:rsid w:val="35CC21ED"/>
    <w:rsid w:val="35F05718"/>
    <w:rsid w:val="36143089"/>
    <w:rsid w:val="36179D5D"/>
    <w:rsid w:val="3625692F"/>
    <w:rsid w:val="36275B6A"/>
    <w:rsid w:val="36351441"/>
    <w:rsid w:val="3635B36E"/>
    <w:rsid w:val="364F84DE"/>
    <w:rsid w:val="3659B88C"/>
    <w:rsid w:val="366B4E43"/>
    <w:rsid w:val="366BCC90"/>
    <w:rsid w:val="366C29D4"/>
    <w:rsid w:val="367ABD50"/>
    <w:rsid w:val="3688DFA7"/>
    <w:rsid w:val="368F33AC"/>
    <w:rsid w:val="36906E16"/>
    <w:rsid w:val="36933460"/>
    <w:rsid w:val="36C4FBE2"/>
    <w:rsid w:val="36C991CC"/>
    <w:rsid w:val="36DAFCD8"/>
    <w:rsid w:val="37056853"/>
    <w:rsid w:val="370DA0C6"/>
    <w:rsid w:val="370FD384"/>
    <w:rsid w:val="371E0885"/>
    <w:rsid w:val="3727BA55"/>
    <w:rsid w:val="3737D5E3"/>
    <w:rsid w:val="373DD875"/>
    <w:rsid w:val="37481E64"/>
    <w:rsid w:val="375AB9F7"/>
    <w:rsid w:val="375DAFC6"/>
    <w:rsid w:val="3786ACC4"/>
    <w:rsid w:val="3787B160"/>
    <w:rsid w:val="37891B4D"/>
    <w:rsid w:val="37896610"/>
    <w:rsid w:val="378AC889"/>
    <w:rsid w:val="378C5076"/>
    <w:rsid w:val="37924562"/>
    <w:rsid w:val="37B45DCC"/>
    <w:rsid w:val="37CBFFDC"/>
    <w:rsid w:val="38235B12"/>
    <w:rsid w:val="3832CA51"/>
    <w:rsid w:val="3837FD70"/>
    <w:rsid w:val="385E8D9A"/>
    <w:rsid w:val="38619B1E"/>
    <w:rsid w:val="386979CF"/>
    <w:rsid w:val="386F16EB"/>
    <w:rsid w:val="3873B529"/>
    <w:rsid w:val="3887331E"/>
    <w:rsid w:val="38A862F3"/>
    <w:rsid w:val="38B2B41C"/>
    <w:rsid w:val="38B56735"/>
    <w:rsid w:val="38B7AA54"/>
    <w:rsid w:val="38C219E0"/>
    <w:rsid w:val="38DA793B"/>
    <w:rsid w:val="38DDE65C"/>
    <w:rsid w:val="38E4E36B"/>
    <w:rsid w:val="38E9DBF8"/>
    <w:rsid w:val="390FAD97"/>
    <w:rsid w:val="391253F0"/>
    <w:rsid w:val="3912A1B0"/>
    <w:rsid w:val="3936F9A3"/>
    <w:rsid w:val="394FDF88"/>
    <w:rsid w:val="3959A6C8"/>
    <w:rsid w:val="3988807E"/>
    <w:rsid w:val="39977E87"/>
    <w:rsid w:val="39A8F1A7"/>
    <w:rsid w:val="39AB7452"/>
    <w:rsid w:val="39BCD47B"/>
    <w:rsid w:val="39C19F8A"/>
    <w:rsid w:val="39C7A4D6"/>
    <w:rsid w:val="39D1AC6C"/>
    <w:rsid w:val="39F44FA9"/>
    <w:rsid w:val="39F69FF1"/>
    <w:rsid w:val="39FA773B"/>
    <w:rsid w:val="3A24D375"/>
    <w:rsid w:val="3A271C24"/>
    <w:rsid w:val="3A2A4BCD"/>
    <w:rsid w:val="3A3F0046"/>
    <w:rsid w:val="3A431DE2"/>
    <w:rsid w:val="3A4B0F81"/>
    <w:rsid w:val="3A4DB23C"/>
    <w:rsid w:val="3A62EBFD"/>
    <w:rsid w:val="3A6A0204"/>
    <w:rsid w:val="3A77E692"/>
    <w:rsid w:val="3A816F23"/>
    <w:rsid w:val="3A84D51D"/>
    <w:rsid w:val="3A92CFCD"/>
    <w:rsid w:val="3A99C04D"/>
    <w:rsid w:val="3AAC8F32"/>
    <w:rsid w:val="3AB025BB"/>
    <w:rsid w:val="3AB0C5DA"/>
    <w:rsid w:val="3ABE731B"/>
    <w:rsid w:val="3AC04007"/>
    <w:rsid w:val="3AC5120D"/>
    <w:rsid w:val="3ACA1CE4"/>
    <w:rsid w:val="3AD535B7"/>
    <w:rsid w:val="3AD55915"/>
    <w:rsid w:val="3AD7B2C2"/>
    <w:rsid w:val="3ADE7CE5"/>
    <w:rsid w:val="3AE46A23"/>
    <w:rsid w:val="3AE8F5A9"/>
    <w:rsid w:val="3AF06D39"/>
    <w:rsid w:val="3AF1FF62"/>
    <w:rsid w:val="3AF78BC4"/>
    <w:rsid w:val="3AFD2B1B"/>
    <w:rsid w:val="3B01AEE9"/>
    <w:rsid w:val="3B053DBB"/>
    <w:rsid w:val="3B1AB95C"/>
    <w:rsid w:val="3B1DC7B4"/>
    <w:rsid w:val="3B2D76FE"/>
    <w:rsid w:val="3B3986B9"/>
    <w:rsid w:val="3B58D17B"/>
    <w:rsid w:val="3B64D417"/>
    <w:rsid w:val="3B6BFFB5"/>
    <w:rsid w:val="3B72E387"/>
    <w:rsid w:val="3B733F46"/>
    <w:rsid w:val="3B76C256"/>
    <w:rsid w:val="3B946E86"/>
    <w:rsid w:val="3BA1796C"/>
    <w:rsid w:val="3BABBA6F"/>
    <w:rsid w:val="3BB22233"/>
    <w:rsid w:val="3BD623F9"/>
    <w:rsid w:val="3BDC6F2D"/>
    <w:rsid w:val="3BE20D61"/>
    <w:rsid w:val="3BFE1D30"/>
    <w:rsid w:val="3C07E225"/>
    <w:rsid w:val="3C095C7F"/>
    <w:rsid w:val="3C15E129"/>
    <w:rsid w:val="3C246EAE"/>
    <w:rsid w:val="3C253295"/>
    <w:rsid w:val="3C270004"/>
    <w:rsid w:val="3C294075"/>
    <w:rsid w:val="3C319AFE"/>
    <w:rsid w:val="3C32B08D"/>
    <w:rsid w:val="3C3885F8"/>
    <w:rsid w:val="3C3B11BF"/>
    <w:rsid w:val="3C523C80"/>
    <w:rsid w:val="3C5EC903"/>
    <w:rsid w:val="3C64CB5B"/>
    <w:rsid w:val="3C75C95B"/>
    <w:rsid w:val="3C75CCAB"/>
    <w:rsid w:val="3C77D5C1"/>
    <w:rsid w:val="3C90F32D"/>
    <w:rsid w:val="3CA2F89D"/>
    <w:rsid w:val="3CB403D3"/>
    <w:rsid w:val="3CB7AEDD"/>
    <w:rsid w:val="3CBA5DBD"/>
    <w:rsid w:val="3CCC3025"/>
    <w:rsid w:val="3CDC5E09"/>
    <w:rsid w:val="3CE12E57"/>
    <w:rsid w:val="3CE2459A"/>
    <w:rsid w:val="3CEA649B"/>
    <w:rsid w:val="3CF8552C"/>
    <w:rsid w:val="3D01C54A"/>
    <w:rsid w:val="3D092C92"/>
    <w:rsid w:val="3D0BCD90"/>
    <w:rsid w:val="3D5C5C4E"/>
    <w:rsid w:val="3D90822A"/>
    <w:rsid w:val="3D96AF67"/>
    <w:rsid w:val="3DA565EF"/>
    <w:rsid w:val="3DC128AB"/>
    <w:rsid w:val="3DC1C59B"/>
    <w:rsid w:val="3DC1E0A2"/>
    <w:rsid w:val="3DD8AB1F"/>
    <w:rsid w:val="3DD97990"/>
    <w:rsid w:val="3DEC1C8B"/>
    <w:rsid w:val="3E15A378"/>
    <w:rsid w:val="3E23A81E"/>
    <w:rsid w:val="3E36F10A"/>
    <w:rsid w:val="3E4BA5F1"/>
    <w:rsid w:val="3E4E516D"/>
    <w:rsid w:val="3E545AA1"/>
    <w:rsid w:val="3E56B3A3"/>
    <w:rsid w:val="3E6AFAA8"/>
    <w:rsid w:val="3E75E8A2"/>
    <w:rsid w:val="3E802146"/>
    <w:rsid w:val="3E8C6DCB"/>
    <w:rsid w:val="3E8CAFA1"/>
    <w:rsid w:val="3E93B504"/>
    <w:rsid w:val="3EA244DD"/>
    <w:rsid w:val="3EAE264C"/>
    <w:rsid w:val="3EB3D2A2"/>
    <w:rsid w:val="3EBFC074"/>
    <w:rsid w:val="3EC35D0F"/>
    <w:rsid w:val="3ED6B793"/>
    <w:rsid w:val="3EDD47B7"/>
    <w:rsid w:val="3EDF9572"/>
    <w:rsid w:val="3EEC43BA"/>
    <w:rsid w:val="3F08FDDE"/>
    <w:rsid w:val="3F10C272"/>
    <w:rsid w:val="3F12DD01"/>
    <w:rsid w:val="3F31CA87"/>
    <w:rsid w:val="3F3A0E8E"/>
    <w:rsid w:val="3F411AA4"/>
    <w:rsid w:val="3F411B6D"/>
    <w:rsid w:val="3F427C9E"/>
    <w:rsid w:val="3F471957"/>
    <w:rsid w:val="3F5272BB"/>
    <w:rsid w:val="3F678CE4"/>
    <w:rsid w:val="3F697A88"/>
    <w:rsid w:val="3F69875F"/>
    <w:rsid w:val="3F7F0436"/>
    <w:rsid w:val="3F8492FD"/>
    <w:rsid w:val="3FA2240A"/>
    <w:rsid w:val="3FA32063"/>
    <w:rsid w:val="3FA5DA9A"/>
    <w:rsid w:val="3FA774B0"/>
    <w:rsid w:val="3FB6B408"/>
    <w:rsid w:val="3FCDC9BC"/>
    <w:rsid w:val="3FD151CA"/>
    <w:rsid w:val="3FD34ED4"/>
    <w:rsid w:val="3FD98D14"/>
    <w:rsid w:val="3FDC08E8"/>
    <w:rsid w:val="3FFD7A2B"/>
    <w:rsid w:val="3FFF03BA"/>
    <w:rsid w:val="4006A76C"/>
    <w:rsid w:val="400F5950"/>
    <w:rsid w:val="40106483"/>
    <w:rsid w:val="40153069"/>
    <w:rsid w:val="402E0210"/>
    <w:rsid w:val="40320E7F"/>
    <w:rsid w:val="403DA464"/>
    <w:rsid w:val="403F6FB8"/>
    <w:rsid w:val="4040BBDE"/>
    <w:rsid w:val="40412D03"/>
    <w:rsid w:val="404E4434"/>
    <w:rsid w:val="40838BB0"/>
    <w:rsid w:val="4083B43C"/>
    <w:rsid w:val="4086640E"/>
    <w:rsid w:val="408941E6"/>
    <w:rsid w:val="408C3867"/>
    <w:rsid w:val="409D68A2"/>
    <w:rsid w:val="40A003EE"/>
    <w:rsid w:val="40A1B9F6"/>
    <w:rsid w:val="40A2498E"/>
    <w:rsid w:val="40A332E5"/>
    <w:rsid w:val="40A3C188"/>
    <w:rsid w:val="40C2C5B7"/>
    <w:rsid w:val="40CEEC41"/>
    <w:rsid w:val="40E50A40"/>
    <w:rsid w:val="40E5E44E"/>
    <w:rsid w:val="40ECEDA6"/>
    <w:rsid w:val="40EEC91C"/>
    <w:rsid w:val="4101BC55"/>
    <w:rsid w:val="41218746"/>
    <w:rsid w:val="4136BD9E"/>
    <w:rsid w:val="41424F10"/>
    <w:rsid w:val="41460239"/>
    <w:rsid w:val="4147E91C"/>
    <w:rsid w:val="415CCEC1"/>
    <w:rsid w:val="415F8168"/>
    <w:rsid w:val="416E5DD9"/>
    <w:rsid w:val="417663B2"/>
    <w:rsid w:val="417DB086"/>
    <w:rsid w:val="417E4FBD"/>
    <w:rsid w:val="418E8A15"/>
    <w:rsid w:val="41966220"/>
    <w:rsid w:val="419804E0"/>
    <w:rsid w:val="419B835C"/>
    <w:rsid w:val="41B23660"/>
    <w:rsid w:val="41B5A447"/>
    <w:rsid w:val="41B8A142"/>
    <w:rsid w:val="41BD3FA9"/>
    <w:rsid w:val="41CA06C2"/>
    <w:rsid w:val="41D71198"/>
    <w:rsid w:val="41DA1221"/>
    <w:rsid w:val="41DBC85F"/>
    <w:rsid w:val="420F9E15"/>
    <w:rsid w:val="4213AE62"/>
    <w:rsid w:val="421816CA"/>
    <w:rsid w:val="421B8032"/>
    <w:rsid w:val="422A4DC0"/>
    <w:rsid w:val="422CA390"/>
    <w:rsid w:val="42334D10"/>
    <w:rsid w:val="42399059"/>
    <w:rsid w:val="4248787B"/>
    <w:rsid w:val="4260B0C8"/>
    <w:rsid w:val="42627D4F"/>
    <w:rsid w:val="42646A6C"/>
    <w:rsid w:val="42698998"/>
    <w:rsid w:val="42706D9F"/>
    <w:rsid w:val="42764379"/>
    <w:rsid w:val="42772BB7"/>
    <w:rsid w:val="427C06B3"/>
    <w:rsid w:val="42892593"/>
    <w:rsid w:val="42944129"/>
    <w:rsid w:val="42964E2A"/>
    <w:rsid w:val="42A74C37"/>
    <w:rsid w:val="42AC8C7F"/>
    <w:rsid w:val="42B11CAD"/>
    <w:rsid w:val="42B45BC7"/>
    <w:rsid w:val="42D0FD03"/>
    <w:rsid w:val="42D42ACB"/>
    <w:rsid w:val="42D4C987"/>
    <w:rsid w:val="42DE1F71"/>
    <w:rsid w:val="42E3113A"/>
    <w:rsid w:val="42E49685"/>
    <w:rsid w:val="42F327A5"/>
    <w:rsid w:val="42F6C013"/>
    <w:rsid w:val="42F76616"/>
    <w:rsid w:val="42F7A316"/>
    <w:rsid w:val="4308429B"/>
    <w:rsid w:val="4310D109"/>
    <w:rsid w:val="4318753E"/>
    <w:rsid w:val="43191885"/>
    <w:rsid w:val="432087DE"/>
    <w:rsid w:val="432A27A5"/>
    <w:rsid w:val="432F77FB"/>
    <w:rsid w:val="433010D4"/>
    <w:rsid w:val="433382E1"/>
    <w:rsid w:val="4354146B"/>
    <w:rsid w:val="436119FF"/>
    <w:rsid w:val="43631A1D"/>
    <w:rsid w:val="437204C2"/>
    <w:rsid w:val="4374E9B5"/>
    <w:rsid w:val="43AA4E53"/>
    <w:rsid w:val="43E26DAF"/>
    <w:rsid w:val="444ACBB7"/>
    <w:rsid w:val="4452A9BD"/>
    <w:rsid w:val="44533135"/>
    <w:rsid w:val="445589F7"/>
    <w:rsid w:val="4455B392"/>
    <w:rsid w:val="445C2201"/>
    <w:rsid w:val="44666FFD"/>
    <w:rsid w:val="4471C3D9"/>
    <w:rsid w:val="447E3B46"/>
    <w:rsid w:val="447FD322"/>
    <w:rsid w:val="4496A946"/>
    <w:rsid w:val="449FEA06"/>
    <w:rsid w:val="44AFED8E"/>
    <w:rsid w:val="44C7360A"/>
    <w:rsid w:val="44CED0AC"/>
    <w:rsid w:val="44D1FE66"/>
    <w:rsid w:val="44DC1908"/>
    <w:rsid w:val="44E84894"/>
    <w:rsid w:val="44F12947"/>
    <w:rsid w:val="44F1FDC9"/>
    <w:rsid w:val="44F34575"/>
    <w:rsid w:val="44F557E1"/>
    <w:rsid w:val="44F9DC15"/>
    <w:rsid w:val="44FB0CC6"/>
    <w:rsid w:val="45020CE8"/>
    <w:rsid w:val="45082F12"/>
    <w:rsid w:val="450B6A0D"/>
    <w:rsid w:val="450DE3A5"/>
    <w:rsid w:val="451DBF9D"/>
    <w:rsid w:val="4521ADFF"/>
    <w:rsid w:val="4533362E"/>
    <w:rsid w:val="453CFBC3"/>
    <w:rsid w:val="453D87C1"/>
    <w:rsid w:val="4548C9FE"/>
    <w:rsid w:val="454EED46"/>
    <w:rsid w:val="455E13AF"/>
    <w:rsid w:val="45609FB4"/>
    <w:rsid w:val="4560BA78"/>
    <w:rsid w:val="45755430"/>
    <w:rsid w:val="457B59E1"/>
    <w:rsid w:val="457DC032"/>
    <w:rsid w:val="45857A0B"/>
    <w:rsid w:val="458619AA"/>
    <w:rsid w:val="458E4D6A"/>
    <w:rsid w:val="45957954"/>
    <w:rsid w:val="4596D5ED"/>
    <w:rsid w:val="459825BC"/>
    <w:rsid w:val="459AD91D"/>
    <w:rsid w:val="45C61EC4"/>
    <w:rsid w:val="45CD06F4"/>
    <w:rsid w:val="45DCB670"/>
    <w:rsid w:val="45DCDCC9"/>
    <w:rsid w:val="45E492ED"/>
    <w:rsid w:val="45F6E953"/>
    <w:rsid w:val="461EA048"/>
    <w:rsid w:val="462A0AF9"/>
    <w:rsid w:val="463E1D21"/>
    <w:rsid w:val="46429058"/>
    <w:rsid w:val="465AD7C1"/>
    <w:rsid w:val="46818007"/>
    <w:rsid w:val="4682CCBA"/>
    <w:rsid w:val="46B237B9"/>
    <w:rsid w:val="46CFB8CE"/>
    <w:rsid w:val="46D55F83"/>
    <w:rsid w:val="46DD6DC6"/>
    <w:rsid w:val="46E11D72"/>
    <w:rsid w:val="46E3B8BB"/>
    <w:rsid w:val="46E47C34"/>
    <w:rsid w:val="46E83765"/>
    <w:rsid w:val="46FC6990"/>
    <w:rsid w:val="470DFDE1"/>
    <w:rsid w:val="4716C730"/>
    <w:rsid w:val="4716E786"/>
    <w:rsid w:val="4722CE20"/>
    <w:rsid w:val="472CE3AB"/>
    <w:rsid w:val="4735F3B6"/>
    <w:rsid w:val="47393723"/>
    <w:rsid w:val="473B1CD1"/>
    <w:rsid w:val="475B4D1C"/>
    <w:rsid w:val="476A8FB5"/>
    <w:rsid w:val="476BF302"/>
    <w:rsid w:val="477C0A10"/>
    <w:rsid w:val="47874102"/>
    <w:rsid w:val="47888B38"/>
    <w:rsid w:val="47913B40"/>
    <w:rsid w:val="47A3BECD"/>
    <w:rsid w:val="47AF74AF"/>
    <w:rsid w:val="47B847CA"/>
    <w:rsid w:val="47C93045"/>
    <w:rsid w:val="47CDB106"/>
    <w:rsid w:val="47D76541"/>
    <w:rsid w:val="47E111E1"/>
    <w:rsid w:val="47EC7126"/>
    <w:rsid w:val="47F1730D"/>
    <w:rsid w:val="47F7A8F4"/>
    <w:rsid w:val="480485BF"/>
    <w:rsid w:val="480CA446"/>
    <w:rsid w:val="48124D78"/>
    <w:rsid w:val="48195B60"/>
    <w:rsid w:val="481C061A"/>
    <w:rsid w:val="48223DE4"/>
    <w:rsid w:val="482C01B0"/>
    <w:rsid w:val="483B14CC"/>
    <w:rsid w:val="483DBCC8"/>
    <w:rsid w:val="483E4B67"/>
    <w:rsid w:val="48475919"/>
    <w:rsid w:val="4862CA52"/>
    <w:rsid w:val="4866D37A"/>
    <w:rsid w:val="48677F45"/>
    <w:rsid w:val="486FD4B6"/>
    <w:rsid w:val="4873B545"/>
    <w:rsid w:val="487CD365"/>
    <w:rsid w:val="4887D6CD"/>
    <w:rsid w:val="48A9364B"/>
    <w:rsid w:val="48B383AD"/>
    <w:rsid w:val="48E1FD8B"/>
    <w:rsid w:val="48EFF3DB"/>
    <w:rsid w:val="48F19347"/>
    <w:rsid w:val="48FCEB03"/>
    <w:rsid w:val="4912CC0A"/>
    <w:rsid w:val="49173FA5"/>
    <w:rsid w:val="491D44F4"/>
    <w:rsid w:val="491DC625"/>
    <w:rsid w:val="49378477"/>
    <w:rsid w:val="4938F174"/>
    <w:rsid w:val="493FEAA2"/>
    <w:rsid w:val="4952DEA3"/>
    <w:rsid w:val="4960C1D2"/>
    <w:rsid w:val="4967408A"/>
    <w:rsid w:val="496A1A69"/>
    <w:rsid w:val="496D686B"/>
    <w:rsid w:val="496FF5CD"/>
    <w:rsid w:val="497ABA5F"/>
    <w:rsid w:val="497E4D39"/>
    <w:rsid w:val="49840326"/>
    <w:rsid w:val="499925FE"/>
    <w:rsid w:val="49B10794"/>
    <w:rsid w:val="49B681AD"/>
    <w:rsid w:val="49E1DDEA"/>
    <w:rsid w:val="49E25BB8"/>
    <w:rsid w:val="49E58FB0"/>
    <w:rsid w:val="49EE1C57"/>
    <w:rsid w:val="49F42AA7"/>
    <w:rsid w:val="4A000CA5"/>
    <w:rsid w:val="4A1F12B7"/>
    <w:rsid w:val="4A208184"/>
    <w:rsid w:val="4A3EEA67"/>
    <w:rsid w:val="4A529268"/>
    <w:rsid w:val="4A52DA83"/>
    <w:rsid w:val="4A67D331"/>
    <w:rsid w:val="4A6F4093"/>
    <w:rsid w:val="4A6F92C1"/>
    <w:rsid w:val="4A7297A7"/>
    <w:rsid w:val="4A757E15"/>
    <w:rsid w:val="4A7C231B"/>
    <w:rsid w:val="4A854B83"/>
    <w:rsid w:val="4A863846"/>
    <w:rsid w:val="4A963E65"/>
    <w:rsid w:val="4AA92A42"/>
    <w:rsid w:val="4AD308BF"/>
    <w:rsid w:val="4B10C10E"/>
    <w:rsid w:val="4B3402A6"/>
    <w:rsid w:val="4B371399"/>
    <w:rsid w:val="4B37458F"/>
    <w:rsid w:val="4B38AB30"/>
    <w:rsid w:val="4B40439C"/>
    <w:rsid w:val="4B4227E8"/>
    <w:rsid w:val="4B4ADB2D"/>
    <w:rsid w:val="4B53B74A"/>
    <w:rsid w:val="4B6B2DAA"/>
    <w:rsid w:val="4B71E725"/>
    <w:rsid w:val="4B71FAB2"/>
    <w:rsid w:val="4B750E49"/>
    <w:rsid w:val="4B78CAD2"/>
    <w:rsid w:val="4B7E8DDE"/>
    <w:rsid w:val="4B80C736"/>
    <w:rsid w:val="4B82D6F3"/>
    <w:rsid w:val="4BA6C40F"/>
    <w:rsid w:val="4BAB7687"/>
    <w:rsid w:val="4BAC2A89"/>
    <w:rsid w:val="4BB7080C"/>
    <w:rsid w:val="4BBC54DD"/>
    <w:rsid w:val="4BC3BB9A"/>
    <w:rsid w:val="4BCC212C"/>
    <w:rsid w:val="4BE070F7"/>
    <w:rsid w:val="4BF96D42"/>
    <w:rsid w:val="4C027455"/>
    <w:rsid w:val="4C04C041"/>
    <w:rsid w:val="4C14077C"/>
    <w:rsid w:val="4C15482F"/>
    <w:rsid w:val="4C1B3BB3"/>
    <w:rsid w:val="4C268979"/>
    <w:rsid w:val="4C62247E"/>
    <w:rsid w:val="4C672E98"/>
    <w:rsid w:val="4C758F1A"/>
    <w:rsid w:val="4C7E122D"/>
    <w:rsid w:val="4C7E6A07"/>
    <w:rsid w:val="4C89E06F"/>
    <w:rsid w:val="4C99F2A2"/>
    <w:rsid w:val="4CB67AD5"/>
    <w:rsid w:val="4CB767FF"/>
    <w:rsid w:val="4CC658F1"/>
    <w:rsid w:val="4CD7314F"/>
    <w:rsid w:val="4CF14E60"/>
    <w:rsid w:val="4CF72709"/>
    <w:rsid w:val="4CFDDB1D"/>
    <w:rsid w:val="4CFE140F"/>
    <w:rsid w:val="4D037610"/>
    <w:rsid w:val="4D1FC0DC"/>
    <w:rsid w:val="4D345451"/>
    <w:rsid w:val="4D35DA97"/>
    <w:rsid w:val="4D54A303"/>
    <w:rsid w:val="4D5CB18F"/>
    <w:rsid w:val="4D8108A3"/>
    <w:rsid w:val="4D825852"/>
    <w:rsid w:val="4D86E36A"/>
    <w:rsid w:val="4DA2C31C"/>
    <w:rsid w:val="4DAE7AC1"/>
    <w:rsid w:val="4DB5717F"/>
    <w:rsid w:val="4DB84205"/>
    <w:rsid w:val="4DB8B378"/>
    <w:rsid w:val="4DD8515A"/>
    <w:rsid w:val="4DE21139"/>
    <w:rsid w:val="4DF0D2A1"/>
    <w:rsid w:val="4E0513A0"/>
    <w:rsid w:val="4E08B7F3"/>
    <w:rsid w:val="4E26A459"/>
    <w:rsid w:val="4E36E6F2"/>
    <w:rsid w:val="4E495AC5"/>
    <w:rsid w:val="4E6704A9"/>
    <w:rsid w:val="4E6FDC3F"/>
    <w:rsid w:val="4E75D305"/>
    <w:rsid w:val="4E80DB0C"/>
    <w:rsid w:val="4E856FAA"/>
    <w:rsid w:val="4EA0C9BA"/>
    <w:rsid w:val="4EA7F4AD"/>
    <w:rsid w:val="4EAC4EF5"/>
    <w:rsid w:val="4EE372C5"/>
    <w:rsid w:val="4EE9FE29"/>
    <w:rsid w:val="4EF6FF1C"/>
    <w:rsid w:val="4F0B02F1"/>
    <w:rsid w:val="4F180E0E"/>
    <w:rsid w:val="4F223A55"/>
    <w:rsid w:val="4F27A5FC"/>
    <w:rsid w:val="4F2FEB97"/>
    <w:rsid w:val="4F314223"/>
    <w:rsid w:val="4F33136A"/>
    <w:rsid w:val="4F4E28C8"/>
    <w:rsid w:val="4F5F92B5"/>
    <w:rsid w:val="4F616A8E"/>
    <w:rsid w:val="4F6F26BB"/>
    <w:rsid w:val="4F7277B1"/>
    <w:rsid w:val="4F996304"/>
    <w:rsid w:val="4F9FD92F"/>
    <w:rsid w:val="4FA0FC64"/>
    <w:rsid w:val="4FBE0A54"/>
    <w:rsid w:val="4FC563CF"/>
    <w:rsid w:val="4FC8A43B"/>
    <w:rsid w:val="4FD756EA"/>
    <w:rsid w:val="4FE003B6"/>
    <w:rsid w:val="4FF8819A"/>
    <w:rsid w:val="4FF94609"/>
    <w:rsid w:val="5051B925"/>
    <w:rsid w:val="506173A7"/>
    <w:rsid w:val="50678BBD"/>
    <w:rsid w:val="506B5870"/>
    <w:rsid w:val="506F339B"/>
    <w:rsid w:val="507813C8"/>
    <w:rsid w:val="50908E7D"/>
    <w:rsid w:val="5092E597"/>
    <w:rsid w:val="50B10447"/>
    <w:rsid w:val="50B8D585"/>
    <w:rsid w:val="50B9C558"/>
    <w:rsid w:val="50FAF4D8"/>
    <w:rsid w:val="50FFAF58"/>
    <w:rsid w:val="5100C73C"/>
    <w:rsid w:val="5105B2BA"/>
    <w:rsid w:val="510E96E4"/>
    <w:rsid w:val="5129A0E0"/>
    <w:rsid w:val="5129DB86"/>
    <w:rsid w:val="512F3ABB"/>
    <w:rsid w:val="513CB9EA"/>
    <w:rsid w:val="5146285C"/>
    <w:rsid w:val="5154D1BC"/>
    <w:rsid w:val="515B288F"/>
    <w:rsid w:val="51656DF7"/>
    <w:rsid w:val="51813C4D"/>
    <w:rsid w:val="518211C9"/>
    <w:rsid w:val="518AF54E"/>
    <w:rsid w:val="518F91B1"/>
    <w:rsid w:val="51912FB0"/>
    <w:rsid w:val="519D6487"/>
    <w:rsid w:val="51C16CEF"/>
    <w:rsid w:val="51CA61F5"/>
    <w:rsid w:val="51D587C9"/>
    <w:rsid w:val="51DBB4B4"/>
    <w:rsid w:val="51EE0854"/>
    <w:rsid w:val="51EEB867"/>
    <w:rsid w:val="51FB18D9"/>
    <w:rsid w:val="51FE3B3D"/>
    <w:rsid w:val="521896E6"/>
    <w:rsid w:val="52208373"/>
    <w:rsid w:val="5226D0C4"/>
    <w:rsid w:val="52373895"/>
    <w:rsid w:val="524505F3"/>
    <w:rsid w:val="52460387"/>
    <w:rsid w:val="5247B091"/>
    <w:rsid w:val="5254784B"/>
    <w:rsid w:val="5258C5BD"/>
    <w:rsid w:val="526A90EB"/>
    <w:rsid w:val="526DC2A3"/>
    <w:rsid w:val="527E453C"/>
    <w:rsid w:val="529BDED7"/>
    <w:rsid w:val="52A6580A"/>
    <w:rsid w:val="52A8419F"/>
    <w:rsid w:val="52A92418"/>
    <w:rsid w:val="52B58D59"/>
    <w:rsid w:val="52BB34BC"/>
    <w:rsid w:val="52BFDAD2"/>
    <w:rsid w:val="52CA0D67"/>
    <w:rsid w:val="52D08CB3"/>
    <w:rsid w:val="52DC2881"/>
    <w:rsid w:val="52E44F51"/>
    <w:rsid w:val="52F4C73B"/>
    <w:rsid w:val="52FD3494"/>
    <w:rsid w:val="5303FC9E"/>
    <w:rsid w:val="53099D3D"/>
    <w:rsid w:val="533342F9"/>
    <w:rsid w:val="5341D99A"/>
    <w:rsid w:val="5350775A"/>
    <w:rsid w:val="535712B9"/>
    <w:rsid w:val="5360ACAF"/>
    <w:rsid w:val="5365647C"/>
    <w:rsid w:val="537EAC3E"/>
    <w:rsid w:val="53A630C7"/>
    <w:rsid w:val="53B93F60"/>
    <w:rsid w:val="53BBF993"/>
    <w:rsid w:val="53BCF0A8"/>
    <w:rsid w:val="53BEB1C3"/>
    <w:rsid w:val="53D81402"/>
    <w:rsid w:val="53E6833D"/>
    <w:rsid w:val="53E87157"/>
    <w:rsid w:val="53E977C9"/>
    <w:rsid w:val="53F054C1"/>
    <w:rsid w:val="54193946"/>
    <w:rsid w:val="54465C09"/>
    <w:rsid w:val="5453EFF4"/>
    <w:rsid w:val="545A9C85"/>
    <w:rsid w:val="546C44CA"/>
    <w:rsid w:val="54847F19"/>
    <w:rsid w:val="54AAFE9F"/>
    <w:rsid w:val="54BE4C67"/>
    <w:rsid w:val="54DE3C32"/>
    <w:rsid w:val="54DF6FCD"/>
    <w:rsid w:val="5514E469"/>
    <w:rsid w:val="552323BC"/>
    <w:rsid w:val="5526524A"/>
    <w:rsid w:val="552CC269"/>
    <w:rsid w:val="5538FB70"/>
    <w:rsid w:val="553A71F9"/>
    <w:rsid w:val="554CEDF3"/>
    <w:rsid w:val="555D5F90"/>
    <w:rsid w:val="556021C3"/>
    <w:rsid w:val="556F0CAE"/>
    <w:rsid w:val="5572B8AF"/>
    <w:rsid w:val="55784B82"/>
    <w:rsid w:val="557E360F"/>
    <w:rsid w:val="557FAFD2"/>
    <w:rsid w:val="55867000"/>
    <w:rsid w:val="558DA53D"/>
    <w:rsid w:val="55970293"/>
    <w:rsid w:val="55B58157"/>
    <w:rsid w:val="55B7FBC7"/>
    <w:rsid w:val="55B99A31"/>
    <w:rsid w:val="55CB3088"/>
    <w:rsid w:val="55D8CC2C"/>
    <w:rsid w:val="55DBD304"/>
    <w:rsid w:val="55E35F6A"/>
    <w:rsid w:val="55FF0173"/>
    <w:rsid w:val="56078186"/>
    <w:rsid w:val="56101CA4"/>
    <w:rsid w:val="5619E64B"/>
    <w:rsid w:val="561DE02E"/>
    <w:rsid w:val="561E35E3"/>
    <w:rsid w:val="5630E16D"/>
    <w:rsid w:val="5631B73A"/>
    <w:rsid w:val="5637A0EA"/>
    <w:rsid w:val="563DD38E"/>
    <w:rsid w:val="563FC904"/>
    <w:rsid w:val="56480F3B"/>
    <w:rsid w:val="564B8422"/>
    <w:rsid w:val="5661B61E"/>
    <w:rsid w:val="56649819"/>
    <w:rsid w:val="566DCA6C"/>
    <w:rsid w:val="56A3AA8E"/>
    <w:rsid w:val="56ABB2E1"/>
    <w:rsid w:val="56AC5920"/>
    <w:rsid w:val="56B9F9F1"/>
    <w:rsid w:val="56C3C8E2"/>
    <w:rsid w:val="56CF840B"/>
    <w:rsid w:val="56E29534"/>
    <w:rsid w:val="56E90D54"/>
    <w:rsid w:val="56F018AD"/>
    <w:rsid w:val="56FD84B5"/>
    <w:rsid w:val="5704552F"/>
    <w:rsid w:val="570EA5F9"/>
    <w:rsid w:val="5728C7AD"/>
    <w:rsid w:val="5745ADA4"/>
    <w:rsid w:val="574D1F39"/>
    <w:rsid w:val="574F936A"/>
    <w:rsid w:val="576A2D11"/>
    <w:rsid w:val="576CB555"/>
    <w:rsid w:val="576E0980"/>
    <w:rsid w:val="576F3369"/>
    <w:rsid w:val="577D55AF"/>
    <w:rsid w:val="577E4F3A"/>
    <w:rsid w:val="57AFE6E1"/>
    <w:rsid w:val="57BD785F"/>
    <w:rsid w:val="57DA68BF"/>
    <w:rsid w:val="57E6785E"/>
    <w:rsid w:val="57E6D99D"/>
    <w:rsid w:val="57E75483"/>
    <w:rsid w:val="57EABF7F"/>
    <w:rsid w:val="57F0A852"/>
    <w:rsid w:val="57FB40D7"/>
    <w:rsid w:val="580289C8"/>
    <w:rsid w:val="581DD8A5"/>
    <w:rsid w:val="5831D4B8"/>
    <w:rsid w:val="5834781A"/>
    <w:rsid w:val="58524EBA"/>
    <w:rsid w:val="585A9395"/>
    <w:rsid w:val="58677F37"/>
    <w:rsid w:val="58947DF6"/>
    <w:rsid w:val="5895156E"/>
    <w:rsid w:val="5898045F"/>
    <w:rsid w:val="58A1E47A"/>
    <w:rsid w:val="58AC041B"/>
    <w:rsid w:val="58B33DF7"/>
    <w:rsid w:val="58B90F50"/>
    <w:rsid w:val="58BEE3AF"/>
    <w:rsid w:val="58CF2750"/>
    <w:rsid w:val="58DEDBFA"/>
    <w:rsid w:val="58E32CDF"/>
    <w:rsid w:val="58E7D176"/>
    <w:rsid w:val="58EACC9F"/>
    <w:rsid w:val="590E40A5"/>
    <w:rsid w:val="59147352"/>
    <w:rsid w:val="591864DC"/>
    <w:rsid w:val="591FDB9F"/>
    <w:rsid w:val="5927B306"/>
    <w:rsid w:val="592C0D8E"/>
    <w:rsid w:val="593BBF3F"/>
    <w:rsid w:val="593F1218"/>
    <w:rsid w:val="59416B65"/>
    <w:rsid w:val="59449D55"/>
    <w:rsid w:val="59528672"/>
    <w:rsid w:val="59565E24"/>
    <w:rsid w:val="5962495F"/>
    <w:rsid w:val="596D8F20"/>
    <w:rsid w:val="596FC149"/>
    <w:rsid w:val="59770BC4"/>
    <w:rsid w:val="597DFEF9"/>
    <w:rsid w:val="5986F487"/>
    <w:rsid w:val="598F4472"/>
    <w:rsid w:val="59A0D440"/>
    <w:rsid w:val="59A4DD90"/>
    <w:rsid w:val="59ADBB5C"/>
    <w:rsid w:val="59B65002"/>
    <w:rsid w:val="59CB5D13"/>
    <w:rsid w:val="59E8BD1A"/>
    <w:rsid w:val="59EFCD7D"/>
    <w:rsid w:val="59FEEAB3"/>
    <w:rsid w:val="5A05DFAC"/>
    <w:rsid w:val="5A0A7ACD"/>
    <w:rsid w:val="5A0AA540"/>
    <w:rsid w:val="5A0EEE0B"/>
    <w:rsid w:val="5A0FDA01"/>
    <w:rsid w:val="5A200507"/>
    <w:rsid w:val="5A34EF2C"/>
    <w:rsid w:val="5A3DDFA5"/>
    <w:rsid w:val="5A42150E"/>
    <w:rsid w:val="5A5A87AB"/>
    <w:rsid w:val="5A5FAA8D"/>
    <w:rsid w:val="5A6CA17A"/>
    <w:rsid w:val="5A6EA8DA"/>
    <w:rsid w:val="5A7B2791"/>
    <w:rsid w:val="5A7F8919"/>
    <w:rsid w:val="5A8CA72D"/>
    <w:rsid w:val="5A9CFA70"/>
    <w:rsid w:val="5AA48596"/>
    <w:rsid w:val="5AB029E2"/>
    <w:rsid w:val="5AC68AC1"/>
    <w:rsid w:val="5AC6D1A6"/>
    <w:rsid w:val="5ADFAC67"/>
    <w:rsid w:val="5B08869C"/>
    <w:rsid w:val="5B21EE1E"/>
    <w:rsid w:val="5B39BE1C"/>
    <w:rsid w:val="5B4FB7A3"/>
    <w:rsid w:val="5B7217FC"/>
    <w:rsid w:val="5B7496D1"/>
    <w:rsid w:val="5B75A985"/>
    <w:rsid w:val="5B7F6AA7"/>
    <w:rsid w:val="5B832A62"/>
    <w:rsid w:val="5B8846FE"/>
    <w:rsid w:val="5BAEB10F"/>
    <w:rsid w:val="5BC7B1D8"/>
    <w:rsid w:val="5BD9D2E6"/>
    <w:rsid w:val="5BE36DEF"/>
    <w:rsid w:val="5BF0FDA5"/>
    <w:rsid w:val="5BF3231C"/>
    <w:rsid w:val="5BFCBF4B"/>
    <w:rsid w:val="5C052D0D"/>
    <w:rsid w:val="5C1754C8"/>
    <w:rsid w:val="5C1F62F5"/>
    <w:rsid w:val="5C2B4D10"/>
    <w:rsid w:val="5C3C4850"/>
    <w:rsid w:val="5C57E77B"/>
    <w:rsid w:val="5C6C4AF1"/>
    <w:rsid w:val="5C7E2CFB"/>
    <w:rsid w:val="5C86D30B"/>
    <w:rsid w:val="5C8A11C0"/>
    <w:rsid w:val="5CADB65E"/>
    <w:rsid w:val="5CB4E658"/>
    <w:rsid w:val="5CB6431C"/>
    <w:rsid w:val="5CC70D11"/>
    <w:rsid w:val="5CD5211B"/>
    <w:rsid w:val="5CFBB5FA"/>
    <w:rsid w:val="5D06F131"/>
    <w:rsid w:val="5D0920DD"/>
    <w:rsid w:val="5D238A36"/>
    <w:rsid w:val="5D37E69B"/>
    <w:rsid w:val="5D38494C"/>
    <w:rsid w:val="5D3B13A7"/>
    <w:rsid w:val="5D4984F0"/>
    <w:rsid w:val="5D4D9ECD"/>
    <w:rsid w:val="5D501D65"/>
    <w:rsid w:val="5D588E16"/>
    <w:rsid w:val="5D5947C0"/>
    <w:rsid w:val="5D686F50"/>
    <w:rsid w:val="5D7C4B49"/>
    <w:rsid w:val="5D82392F"/>
    <w:rsid w:val="5DA3098E"/>
    <w:rsid w:val="5DB846A4"/>
    <w:rsid w:val="5DBA6629"/>
    <w:rsid w:val="5DBB36DC"/>
    <w:rsid w:val="5DCD057B"/>
    <w:rsid w:val="5DD446D5"/>
    <w:rsid w:val="5DD837C6"/>
    <w:rsid w:val="5DD9D0CC"/>
    <w:rsid w:val="5DE228B5"/>
    <w:rsid w:val="5DE52F77"/>
    <w:rsid w:val="5DF2EA15"/>
    <w:rsid w:val="5DF62F7C"/>
    <w:rsid w:val="5DF8E226"/>
    <w:rsid w:val="5DFBAA2C"/>
    <w:rsid w:val="5E0BA939"/>
    <w:rsid w:val="5E16D682"/>
    <w:rsid w:val="5E1D5112"/>
    <w:rsid w:val="5E1EF0EF"/>
    <w:rsid w:val="5E28C74F"/>
    <w:rsid w:val="5E39AFDD"/>
    <w:rsid w:val="5E3B4919"/>
    <w:rsid w:val="5E3CCE4F"/>
    <w:rsid w:val="5E49470D"/>
    <w:rsid w:val="5E54A973"/>
    <w:rsid w:val="5E5C2A91"/>
    <w:rsid w:val="5E7719F5"/>
    <w:rsid w:val="5E8F3DFF"/>
    <w:rsid w:val="5E92E4DD"/>
    <w:rsid w:val="5E937363"/>
    <w:rsid w:val="5E9DB01C"/>
    <w:rsid w:val="5EA95862"/>
    <w:rsid w:val="5EACE15A"/>
    <w:rsid w:val="5EACFE82"/>
    <w:rsid w:val="5EBE6ACB"/>
    <w:rsid w:val="5ED7FD55"/>
    <w:rsid w:val="5EE0341E"/>
    <w:rsid w:val="5EE1844E"/>
    <w:rsid w:val="5EEE464E"/>
    <w:rsid w:val="5EFBEE2A"/>
    <w:rsid w:val="5EFF1DEE"/>
    <w:rsid w:val="5F081905"/>
    <w:rsid w:val="5F14BE0A"/>
    <w:rsid w:val="5F27CEB3"/>
    <w:rsid w:val="5F2E0555"/>
    <w:rsid w:val="5F339297"/>
    <w:rsid w:val="5F3C3BE0"/>
    <w:rsid w:val="5F4DB346"/>
    <w:rsid w:val="5F532D3E"/>
    <w:rsid w:val="5F56A5D4"/>
    <w:rsid w:val="5F5BBE3E"/>
    <w:rsid w:val="5F5E2A05"/>
    <w:rsid w:val="5F6120FF"/>
    <w:rsid w:val="5F6B1201"/>
    <w:rsid w:val="5F6B2B5C"/>
    <w:rsid w:val="5F6C7313"/>
    <w:rsid w:val="5F80D526"/>
    <w:rsid w:val="5F811A88"/>
    <w:rsid w:val="5FA2F53D"/>
    <w:rsid w:val="5FB3F0E3"/>
    <w:rsid w:val="5FB5DA03"/>
    <w:rsid w:val="5FB6FBBF"/>
    <w:rsid w:val="5FD17705"/>
    <w:rsid w:val="5FDE8D12"/>
    <w:rsid w:val="5FE2DB7E"/>
    <w:rsid w:val="5FE96EC4"/>
    <w:rsid w:val="5FEB0787"/>
    <w:rsid w:val="601B0D31"/>
    <w:rsid w:val="60207535"/>
    <w:rsid w:val="6027ECF4"/>
    <w:rsid w:val="602BD8CF"/>
    <w:rsid w:val="60362E67"/>
    <w:rsid w:val="603D77B6"/>
    <w:rsid w:val="604D7174"/>
    <w:rsid w:val="60589649"/>
    <w:rsid w:val="60619438"/>
    <w:rsid w:val="607471EC"/>
    <w:rsid w:val="607F73D6"/>
    <w:rsid w:val="608C0C83"/>
    <w:rsid w:val="60AC7033"/>
    <w:rsid w:val="60AF8AEF"/>
    <w:rsid w:val="60BA1B20"/>
    <w:rsid w:val="60EB4A45"/>
    <w:rsid w:val="60EEECBC"/>
    <w:rsid w:val="60FE9A07"/>
    <w:rsid w:val="60FF1113"/>
    <w:rsid w:val="611B098E"/>
    <w:rsid w:val="611F3E96"/>
    <w:rsid w:val="6120DC04"/>
    <w:rsid w:val="6134BEB9"/>
    <w:rsid w:val="613C50A0"/>
    <w:rsid w:val="6140969E"/>
    <w:rsid w:val="61549CA6"/>
    <w:rsid w:val="61637311"/>
    <w:rsid w:val="616A8D16"/>
    <w:rsid w:val="6186B926"/>
    <w:rsid w:val="61911130"/>
    <w:rsid w:val="61A32E54"/>
    <w:rsid w:val="61B5DDF4"/>
    <w:rsid w:val="61B99B83"/>
    <w:rsid w:val="61C3CFB4"/>
    <w:rsid w:val="61C49A2B"/>
    <w:rsid w:val="61C7C4D1"/>
    <w:rsid w:val="61DFAABF"/>
    <w:rsid w:val="61E3A50A"/>
    <w:rsid w:val="61E66F58"/>
    <w:rsid w:val="61EB23D1"/>
    <w:rsid w:val="61F6C8C6"/>
    <w:rsid w:val="61FDDF8E"/>
    <w:rsid w:val="62013B42"/>
    <w:rsid w:val="62013CA9"/>
    <w:rsid w:val="62132EA6"/>
    <w:rsid w:val="621C055A"/>
    <w:rsid w:val="621D6C2C"/>
    <w:rsid w:val="6228481A"/>
    <w:rsid w:val="623CC052"/>
    <w:rsid w:val="623E2237"/>
    <w:rsid w:val="624A9B60"/>
    <w:rsid w:val="625112A2"/>
    <w:rsid w:val="62588171"/>
    <w:rsid w:val="6258FEAE"/>
    <w:rsid w:val="62643346"/>
    <w:rsid w:val="627C53F1"/>
    <w:rsid w:val="628987C5"/>
    <w:rsid w:val="628B2634"/>
    <w:rsid w:val="629961D6"/>
    <w:rsid w:val="62A0582A"/>
    <w:rsid w:val="62A77929"/>
    <w:rsid w:val="62ABADCC"/>
    <w:rsid w:val="62AFC088"/>
    <w:rsid w:val="62CC9D7A"/>
    <w:rsid w:val="62EE771C"/>
    <w:rsid w:val="63086BE3"/>
    <w:rsid w:val="631261D3"/>
    <w:rsid w:val="631AABD1"/>
    <w:rsid w:val="631D2CDA"/>
    <w:rsid w:val="63212E9E"/>
    <w:rsid w:val="632596B1"/>
    <w:rsid w:val="6326F93B"/>
    <w:rsid w:val="633F6A37"/>
    <w:rsid w:val="6341BA35"/>
    <w:rsid w:val="6359E847"/>
    <w:rsid w:val="6365EED9"/>
    <w:rsid w:val="63667048"/>
    <w:rsid w:val="637DDB29"/>
    <w:rsid w:val="637FE546"/>
    <w:rsid w:val="63852DA9"/>
    <w:rsid w:val="6390770E"/>
    <w:rsid w:val="6393D520"/>
    <w:rsid w:val="6396E1B2"/>
    <w:rsid w:val="639D43FC"/>
    <w:rsid w:val="63AC8D70"/>
    <w:rsid w:val="63B6C88C"/>
    <w:rsid w:val="63BE5AD3"/>
    <w:rsid w:val="63C3BAB3"/>
    <w:rsid w:val="63D0A522"/>
    <w:rsid w:val="63DE2CCA"/>
    <w:rsid w:val="63E59426"/>
    <w:rsid w:val="63F11800"/>
    <w:rsid w:val="63F80A7D"/>
    <w:rsid w:val="63FF049E"/>
    <w:rsid w:val="63FF5429"/>
    <w:rsid w:val="640A6CBA"/>
    <w:rsid w:val="64138DB2"/>
    <w:rsid w:val="641CA2A4"/>
    <w:rsid w:val="641F6E9B"/>
    <w:rsid w:val="641F73B0"/>
    <w:rsid w:val="642A5D7B"/>
    <w:rsid w:val="642D73C2"/>
    <w:rsid w:val="642E01CA"/>
    <w:rsid w:val="642E6D2E"/>
    <w:rsid w:val="64308EBD"/>
    <w:rsid w:val="644764DE"/>
    <w:rsid w:val="645302AC"/>
    <w:rsid w:val="6456DAE4"/>
    <w:rsid w:val="64637C5F"/>
    <w:rsid w:val="646E3D68"/>
    <w:rsid w:val="64826BA6"/>
    <w:rsid w:val="6485B391"/>
    <w:rsid w:val="64875ABE"/>
    <w:rsid w:val="648A3666"/>
    <w:rsid w:val="6498156B"/>
    <w:rsid w:val="6498559D"/>
    <w:rsid w:val="649DFD05"/>
    <w:rsid w:val="64A33018"/>
    <w:rsid w:val="64B12923"/>
    <w:rsid w:val="64B4E740"/>
    <w:rsid w:val="64CD0091"/>
    <w:rsid w:val="64F6A4C9"/>
    <w:rsid w:val="64FD3BEE"/>
    <w:rsid w:val="650696AE"/>
    <w:rsid w:val="65288F06"/>
    <w:rsid w:val="65307CB2"/>
    <w:rsid w:val="6566DAE7"/>
    <w:rsid w:val="656B6372"/>
    <w:rsid w:val="656EA3C8"/>
    <w:rsid w:val="65869449"/>
    <w:rsid w:val="6590B05B"/>
    <w:rsid w:val="6591E10B"/>
    <w:rsid w:val="6594C4C2"/>
    <w:rsid w:val="6594F076"/>
    <w:rsid w:val="659A5CE0"/>
    <w:rsid w:val="65A3FBDB"/>
    <w:rsid w:val="65B83A60"/>
    <w:rsid w:val="65CD5795"/>
    <w:rsid w:val="65D10E83"/>
    <w:rsid w:val="65E22587"/>
    <w:rsid w:val="65EBA1BA"/>
    <w:rsid w:val="65F24E15"/>
    <w:rsid w:val="65FA7E3E"/>
    <w:rsid w:val="6605A785"/>
    <w:rsid w:val="66105D68"/>
    <w:rsid w:val="66174648"/>
    <w:rsid w:val="661AA2B5"/>
    <w:rsid w:val="662339A5"/>
    <w:rsid w:val="66342E3E"/>
    <w:rsid w:val="6636B8EA"/>
    <w:rsid w:val="664381C6"/>
    <w:rsid w:val="666AF747"/>
    <w:rsid w:val="6682A266"/>
    <w:rsid w:val="6687C841"/>
    <w:rsid w:val="6687D262"/>
    <w:rsid w:val="668EDDC2"/>
    <w:rsid w:val="668F00FD"/>
    <w:rsid w:val="6699778E"/>
    <w:rsid w:val="66BC589A"/>
    <w:rsid w:val="66D96B71"/>
    <w:rsid w:val="66DF79B7"/>
    <w:rsid w:val="66E826EA"/>
    <w:rsid w:val="66F7C70C"/>
    <w:rsid w:val="66FDA687"/>
    <w:rsid w:val="67012789"/>
    <w:rsid w:val="6702A081"/>
    <w:rsid w:val="6702F1F0"/>
    <w:rsid w:val="6727EC75"/>
    <w:rsid w:val="672952BD"/>
    <w:rsid w:val="67489D2D"/>
    <w:rsid w:val="675DB8AA"/>
    <w:rsid w:val="675F62AC"/>
    <w:rsid w:val="6775A684"/>
    <w:rsid w:val="67914FA9"/>
    <w:rsid w:val="6795391A"/>
    <w:rsid w:val="67962FFF"/>
    <w:rsid w:val="67A2FDD0"/>
    <w:rsid w:val="67B5070B"/>
    <w:rsid w:val="67BE4EFC"/>
    <w:rsid w:val="67C47A5D"/>
    <w:rsid w:val="67CFC59A"/>
    <w:rsid w:val="67D482C6"/>
    <w:rsid w:val="67DFECFA"/>
    <w:rsid w:val="67F35640"/>
    <w:rsid w:val="67F547F2"/>
    <w:rsid w:val="67F9D127"/>
    <w:rsid w:val="6806BD82"/>
    <w:rsid w:val="68232177"/>
    <w:rsid w:val="683493E7"/>
    <w:rsid w:val="6834DEA5"/>
    <w:rsid w:val="68360147"/>
    <w:rsid w:val="68455E6A"/>
    <w:rsid w:val="6850071E"/>
    <w:rsid w:val="6853DC55"/>
    <w:rsid w:val="68599B3D"/>
    <w:rsid w:val="6862CAF1"/>
    <w:rsid w:val="686932AA"/>
    <w:rsid w:val="68857412"/>
    <w:rsid w:val="689900F8"/>
    <w:rsid w:val="689FCA34"/>
    <w:rsid w:val="68B61FE8"/>
    <w:rsid w:val="68CC03DD"/>
    <w:rsid w:val="68D5F37E"/>
    <w:rsid w:val="68DC2D5D"/>
    <w:rsid w:val="68DD8588"/>
    <w:rsid w:val="6909A184"/>
    <w:rsid w:val="690CD999"/>
    <w:rsid w:val="693F5EA7"/>
    <w:rsid w:val="69402995"/>
    <w:rsid w:val="69523834"/>
    <w:rsid w:val="695A1D9D"/>
    <w:rsid w:val="697964BB"/>
    <w:rsid w:val="69945215"/>
    <w:rsid w:val="69A34C10"/>
    <w:rsid w:val="69A7AC98"/>
    <w:rsid w:val="69B17D40"/>
    <w:rsid w:val="69B37739"/>
    <w:rsid w:val="69CD862A"/>
    <w:rsid w:val="69D167C7"/>
    <w:rsid w:val="69D72329"/>
    <w:rsid w:val="69FD9F01"/>
    <w:rsid w:val="6A17EC14"/>
    <w:rsid w:val="6A28BC64"/>
    <w:rsid w:val="6A2A5919"/>
    <w:rsid w:val="6A2A5ABE"/>
    <w:rsid w:val="6A2DD61A"/>
    <w:rsid w:val="6A360BD7"/>
    <w:rsid w:val="6A3AD11B"/>
    <w:rsid w:val="6A3D9ED6"/>
    <w:rsid w:val="6A4750E7"/>
    <w:rsid w:val="6A48D45E"/>
    <w:rsid w:val="6A4C8D12"/>
    <w:rsid w:val="6A4D2D09"/>
    <w:rsid w:val="6A4DE273"/>
    <w:rsid w:val="6A4EA7FD"/>
    <w:rsid w:val="6A51F3BC"/>
    <w:rsid w:val="6A564ADA"/>
    <w:rsid w:val="6A5D089F"/>
    <w:rsid w:val="6A6792EF"/>
    <w:rsid w:val="6A6A93EC"/>
    <w:rsid w:val="6A7F467A"/>
    <w:rsid w:val="6A858940"/>
    <w:rsid w:val="6A9662FF"/>
    <w:rsid w:val="6AA5BF62"/>
    <w:rsid w:val="6AA6C46F"/>
    <w:rsid w:val="6AB18AA3"/>
    <w:rsid w:val="6AD76A5F"/>
    <w:rsid w:val="6AD858F5"/>
    <w:rsid w:val="6AD9C946"/>
    <w:rsid w:val="6ADBA11D"/>
    <w:rsid w:val="6AE52542"/>
    <w:rsid w:val="6AF68D4A"/>
    <w:rsid w:val="6AFCB34B"/>
    <w:rsid w:val="6B05BB30"/>
    <w:rsid w:val="6B0B5E6C"/>
    <w:rsid w:val="6B12AF0B"/>
    <w:rsid w:val="6B2357D9"/>
    <w:rsid w:val="6B262FFF"/>
    <w:rsid w:val="6B27B631"/>
    <w:rsid w:val="6B28BCD4"/>
    <w:rsid w:val="6B458AA4"/>
    <w:rsid w:val="6B4ABB60"/>
    <w:rsid w:val="6B4CF7DB"/>
    <w:rsid w:val="6B5E2D86"/>
    <w:rsid w:val="6B615BFE"/>
    <w:rsid w:val="6B6A7FF0"/>
    <w:rsid w:val="6B6D0A99"/>
    <w:rsid w:val="6B7A1623"/>
    <w:rsid w:val="6B858436"/>
    <w:rsid w:val="6B904DB8"/>
    <w:rsid w:val="6BA7635F"/>
    <w:rsid w:val="6BACE015"/>
    <w:rsid w:val="6BC6FA3C"/>
    <w:rsid w:val="6BCCE7F1"/>
    <w:rsid w:val="6BD48E14"/>
    <w:rsid w:val="6BD7FD76"/>
    <w:rsid w:val="6BE2ECE5"/>
    <w:rsid w:val="6BE529FF"/>
    <w:rsid w:val="6BE907A9"/>
    <w:rsid w:val="6C00E68D"/>
    <w:rsid w:val="6C0D2743"/>
    <w:rsid w:val="6C0FF728"/>
    <w:rsid w:val="6C115D24"/>
    <w:rsid w:val="6C18EBCC"/>
    <w:rsid w:val="6C1C0846"/>
    <w:rsid w:val="6C1F4F51"/>
    <w:rsid w:val="6C200485"/>
    <w:rsid w:val="6C21D3D0"/>
    <w:rsid w:val="6C30B97F"/>
    <w:rsid w:val="6C43A8F3"/>
    <w:rsid w:val="6C46380D"/>
    <w:rsid w:val="6C48035A"/>
    <w:rsid w:val="6C56A26D"/>
    <w:rsid w:val="6C58903D"/>
    <w:rsid w:val="6C5EEAEF"/>
    <w:rsid w:val="6C7DBC99"/>
    <w:rsid w:val="6C7FC569"/>
    <w:rsid w:val="6C81E798"/>
    <w:rsid w:val="6C863A58"/>
    <w:rsid w:val="6C93BE4F"/>
    <w:rsid w:val="6CA625B8"/>
    <w:rsid w:val="6CA9EB51"/>
    <w:rsid w:val="6CAD0C7C"/>
    <w:rsid w:val="6CB24F55"/>
    <w:rsid w:val="6CB61142"/>
    <w:rsid w:val="6CC93807"/>
    <w:rsid w:val="6CD31C3E"/>
    <w:rsid w:val="6CD5819D"/>
    <w:rsid w:val="6CDAB54D"/>
    <w:rsid w:val="6CE414A2"/>
    <w:rsid w:val="6CFDF80B"/>
    <w:rsid w:val="6D0911E8"/>
    <w:rsid w:val="6D0CF528"/>
    <w:rsid w:val="6D1539ED"/>
    <w:rsid w:val="6D18984D"/>
    <w:rsid w:val="6D2E45FD"/>
    <w:rsid w:val="6D3018CF"/>
    <w:rsid w:val="6D37C4A3"/>
    <w:rsid w:val="6D3B463A"/>
    <w:rsid w:val="6D3C938D"/>
    <w:rsid w:val="6D429C17"/>
    <w:rsid w:val="6D456E62"/>
    <w:rsid w:val="6D4D64A1"/>
    <w:rsid w:val="6D5D338D"/>
    <w:rsid w:val="6D657451"/>
    <w:rsid w:val="6D7B2541"/>
    <w:rsid w:val="6D8784D3"/>
    <w:rsid w:val="6D985756"/>
    <w:rsid w:val="6DA1D72D"/>
    <w:rsid w:val="6DA3775C"/>
    <w:rsid w:val="6DAC113D"/>
    <w:rsid w:val="6DB315ED"/>
    <w:rsid w:val="6DBE02A3"/>
    <w:rsid w:val="6DCB3CCE"/>
    <w:rsid w:val="6DD260E8"/>
    <w:rsid w:val="6DD48E8D"/>
    <w:rsid w:val="6DD4D638"/>
    <w:rsid w:val="6DD6A1C0"/>
    <w:rsid w:val="6DD7C55B"/>
    <w:rsid w:val="6DDD8C29"/>
    <w:rsid w:val="6DE9A255"/>
    <w:rsid w:val="6DEEC5A6"/>
    <w:rsid w:val="6DF4EF7E"/>
    <w:rsid w:val="6DF96B9D"/>
    <w:rsid w:val="6E144896"/>
    <w:rsid w:val="6E1A2605"/>
    <w:rsid w:val="6E1AEC28"/>
    <w:rsid w:val="6E1EA086"/>
    <w:rsid w:val="6E21B256"/>
    <w:rsid w:val="6E22A9DB"/>
    <w:rsid w:val="6E258416"/>
    <w:rsid w:val="6E34EB85"/>
    <w:rsid w:val="6E38A39B"/>
    <w:rsid w:val="6E460AC2"/>
    <w:rsid w:val="6E4625CB"/>
    <w:rsid w:val="6E52E165"/>
    <w:rsid w:val="6E633CC9"/>
    <w:rsid w:val="6E8E0E6D"/>
    <w:rsid w:val="6E958A38"/>
    <w:rsid w:val="6E9EE548"/>
    <w:rsid w:val="6ED73D6B"/>
    <w:rsid w:val="6EE9E78E"/>
    <w:rsid w:val="6EF3C112"/>
    <w:rsid w:val="6F246B18"/>
    <w:rsid w:val="6F683259"/>
    <w:rsid w:val="6F6A9493"/>
    <w:rsid w:val="6F6EC318"/>
    <w:rsid w:val="6F7469CD"/>
    <w:rsid w:val="6F865A22"/>
    <w:rsid w:val="6F88768B"/>
    <w:rsid w:val="6F8C6813"/>
    <w:rsid w:val="6F961125"/>
    <w:rsid w:val="6F9A0705"/>
    <w:rsid w:val="6F9EF8EB"/>
    <w:rsid w:val="6FA03EE6"/>
    <w:rsid w:val="6FA19F55"/>
    <w:rsid w:val="6FA89DE9"/>
    <w:rsid w:val="6FADDDF0"/>
    <w:rsid w:val="6FAFA9B8"/>
    <w:rsid w:val="6FB74F67"/>
    <w:rsid w:val="6FB7D62E"/>
    <w:rsid w:val="6FC36D6E"/>
    <w:rsid w:val="6FCD9DFA"/>
    <w:rsid w:val="6FF1B968"/>
    <w:rsid w:val="6FF3F0D2"/>
    <w:rsid w:val="701C592D"/>
    <w:rsid w:val="701F7886"/>
    <w:rsid w:val="702CCD79"/>
    <w:rsid w:val="702DA14E"/>
    <w:rsid w:val="703B3099"/>
    <w:rsid w:val="7041133A"/>
    <w:rsid w:val="70483D87"/>
    <w:rsid w:val="7051B5C6"/>
    <w:rsid w:val="7054CB16"/>
    <w:rsid w:val="705A6F53"/>
    <w:rsid w:val="70626E7C"/>
    <w:rsid w:val="7066CF68"/>
    <w:rsid w:val="70699D22"/>
    <w:rsid w:val="707F8300"/>
    <w:rsid w:val="7088147B"/>
    <w:rsid w:val="70924BBD"/>
    <w:rsid w:val="70A741E9"/>
    <w:rsid w:val="70AD9E47"/>
    <w:rsid w:val="70C45644"/>
    <w:rsid w:val="70C856E2"/>
    <w:rsid w:val="70DB1510"/>
    <w:rsid w:val="70DE1383"/>
    <w:rsid w:val="70E0438A"/>
    <w:rsid w:val="7108B0C0"/>
    <w:rsid w:val="710ABAE5"/>
    <w:rsid w:val="710E0DC5"/>
    <w:rsid w:val="711A5BC1"/>
    <w:rsid w:val="71204045"/>
    <w:rsid w:val="712416E5"/>
    <w:rsid w:val="71341CC7"/>
    <w:rsid w:val="713D2DEA"/>
    <w:rsid w:val="7149796C"/>
    <w:rsid w:val="7149CB3C"/>
    <w:rsid w:val="717A08A4"/>
    <w:rsid w:val="717E5A60"/>
    <w:rsid w:val="7193BC8D"/>
    <w:rsid w:val="71977A90"/>
    <w:rsid w:val="71A31102"/>
    <w:rsid w:val="71D2AB39"/>
    <w:rsid w:val="71D52BE5"/>
    <w:rsid w:val="71F182FA"/>
    <w:rsid w:val="71F48D19"/>
    <w:rsid w:val="71F92BDF"/>
    <w:rsid w:val="7205231B"/>
    <w:rsid w:val="721BB1FE"/>
    <w:rsid w:val="72278D0C"/>
    <w:rsid w:val="72328ECC"/>
    <w:rsid w:val="72375CC3"/>
    <w:rsid w:val="723B27C8"/>
    <w:rsid w:val="724A5E7E"/>
    <w:rsid w:val="724EF29C"/>
    <w:rsid w:val="726B32DD"/>
    <w:rsid w:val="7271E950"/>
    <w:rsid w:val="72729865"/>
    <w:rsid w:val="728026B9"/>
    <w:rsid w:val="7286D1BB"/>
    <w:rsid w:val="72871B49"/>
    <w:rsid w:val="72894C77"/>
    <w:rsid w:val="728A3DB8"/>
    <w:rsid w:val="7290EEBC"/>
    <w:rsid w:val="729ED98F"/>
    <w:rsid w:val="72AF15A9"/>
    <w:rsid w:val="72B0340D"/>
    <w:rsid w:val="72B423C2"/>
    <w:rsid w:val="72BAD2A2"/>
    <w:rsid w:val="72BD577F"/>
    <w:rsid w:val="72BD6A28"/>
    <w:rsid w:val="72D3D9A8"/>
    <w:rsid w:val="72DF4C67"/>
    <w:rsid w:val="72EBD0AF"/>
    <w:rsid w:val="72EC65C9"/>
    <w:rsid w:val="72ED4531"/>
    <w:rsid w:val="72F3B29F"/>
    <w:rsid w:val="72F3FB66"/>
    <w:rsid w:val="72FCEF8D"/>
    <w:rsid w:val="73107A29"/>
    <w:rsid w:val="7319C5AA"/>
    <w:rsid w:val="732480BF"/>
    <w:rsid w:val="733B07F9"/>
    <w:rsid w:val="733EE163"/>
    <w:rsid w:val="734A6976"/>
    <w:rsid w:val="7351E3B1"/>
    <w:rsid w:val="73520857"/>
    <w:rsid w:val="735F1339"/>
    <w:rsid w:val="7361A949"/>
    <w:rsid w:val="736988D0"/>
    <w:rsid w:val="7377BD30"/>
    <w:rsid w:val="738CBCAF"/>
    <w:rsid w:val="73918D3D"/>
    <w:rsid w:val="7396663C"/>
    <w:rsid w:val="73985E9F"/>
    <w:rsid w:val="739C8072"/>
    <w:rsid w:val="73A0658C"/>
    <w:rsid w:val="73C8053E"/>
    <w:rsid w:val="73E75153"/>
    <w:rsid w:val="73EFB247"/>
    <w:rsid w:val="73F82564"/>
    <w:rsid w:val="740B48BB"/>
    <w:rsid w:val="7413383F"/>
    <w:rsid w:val="741748A7"/>
    <w:rsid w:val="742CC87E"/>
    <w:rsid w:val="743576FD"/>
    <w:rsid w:val="743AB92E"/>
    <w:rsid w:val="74420CB7"/>
    <w:rsid w:val="7458696B"/>
    <w:rsid w:val="745EC2A5"/>
    <w:rsid w:val="7460A432"/>
    <w:rsid w:val="7467C729"/>
    <w:rsid w:val="7476814E"/>
    <w:rsid w:val="747B6072"/>
    <w:rsid w:val="7495228E"/>
    <w:rsid w:val="7497C0BE"/>
    <w:rsid w:val="749A8E39"/>
    <w:rsid w:val="74B3104E"/>
    <w:rsid w:val="74BA7D35"/>
    <w:rsid w:val="74C7E5A1"/>
    <w:rsid w:val="74D0E33A"/>
    <w:rsid w:val="74E7264B"/>
    <w:rsid w:val="74EEF1AF"/>
    <w:rsid w:val="74F75EDC"/>
    <w:rsid w:val="750C48E1"/>
    <w:rsid w:val="75135081"/>
    <w:rsid w:val="7515E107"/>
    <w:rsid w:val="75245926"/>
    <w:rsid w:val="75400746"/>
    <w:rsid w:val="754E4FAE"/>
    <w:rsid w:val="75604E2A"/>
    <w:rsid w:val="7565D03F"/>
    <w:rsid w:val="7569BB34"/>
    <w:rsid w:val="75763E2D"/>
    <w:rsid w:val="758B0793"/>
    <w:rsid w:val="758D1B9B"/>
    <w:rsid w:val="758E9D63"/>
    <w:rsid w:val="75966E39"/>
    <w:rsid w:val="75A5ECC1"/>
    <w:rsid w:val="75A75A16"/>
    <w:rsid w:val="75C11C13"/>
    <w:rsid w:val="75C5DA36"/>
    <w:rsid w:val="75C6A050"/>
    <w:rsid w:val="75C73D5E"/>
    <w:rsid w:val="75CD738C"/>
    <w:rsid w:val="75D65CB0"/>
    <w:rsid w:val="75D85572"/>
    <w:rsid w:val="75DF93BC"/>
    <w:rsid w:val="76002484"/>
    <w:rsid w:val="760D3DB7"/>
    <w:rsid w:val="76161D21"/>
    <w:rsid w:val="761B6B59"/>
    <w:rsid w:val="7621539B"/>
    <w:rsid w:val="766E0B9B"/>
    <w:rsid w:val="76712B8B"/>
    <w:rsid w:val="767C6DD5"/>
    <w:rsid w:val="7688943B"/>
    <w:rsid w:val="768B121A"/>
    <w:rsid w:val="769D452A"/>
    <w:rsid w:val="76B3E052"/>
    <w:rsid w:val="76DBA326"/>
    <w:rsid w:val="76ED8FE3"/>
    <w:rsid w:val="76FDEA5F"/>
    <w:rsid w:val="76FF55F1"/>
    <w:rsid w:val="77176062"/>
    <w:rsid w:val="771D2A00"/>
    <w:rsid w:val="7723CFA7"/>
    <w:rsid w:val="7725BE63"/>
    <w:rsid w:val="77334DF1"/>
    <w:rsid w:val="773461B3"/>
    <w:rsid w:val="7745BA2D"/>
    <w:rsid w:val="7755063B"/>
    <w:rsid w:val="775A7CD5"/>
    <w:rsid w:val="7766BF7E"/>
    <w:rsid w:val="7781E0DE"/>
    <w:rsid w:val="778D3278"/>
    <w:rsid w:val="77ABDFAF"/>
    <w:rsid w:val="77AF04BE"/>
    <w:rsid w:val="77C0B82D"/>
    <w:rsid w:val="77C3B1B7"/>
    <w:rsid w:val="77DB2AD6"/>
    <w:rsid w:val="77F4C205"/>
    <w:rsid w:val="77FD3211"/>
    <w:rsid w:val="780A24CE"/>
    <w:rsid w:val="7810F9E6"/>
    <w:rsid w:val="7816CA5F"/>
    <w:rsid w:val="781ED8D3"/>
    <w:rsid w:val="7822FCD5"/>
    <w:rsid w:val="7845E578"/>
    <w:rsid w:val="784978BD"/>
    <w:rsid w:val="78527266"/>
    <w:rsid w:val="785AB943"/>
    <w:rsid w:val="7873C56C"/>
    <w:rsid w:val="78BEF530"/>
    <w:rsid w:val="78CB766B"/>
    <w:rsid w:val="78DCA77B"/>
    <w:rsid w:val="78E450E9"/>
    <w:rsid w:val="78E4F9B3"/>
    <w:rsid w:val="78E537F6"/>
    <w:rsid w:val="78E8FCF9"/>
    <w:rsid w:val="791CCBFC"/>
    <w:rsid w:val="791DA228"/>
    <w:rsid w:val="7920EE38"/>
    <w:rsid w:val="7922D7F0"/>
    <w:rsid w:val="79357D26"/>
    <w:rsid w:val="79376BA4"/>
    <w:rsid w:val="79605A66"/>
    <w:rsid w:val="79619DF8"/>
    <w:rsid w:val="7967484E"/>
    <w:rsid w:val="797229D6"/>
    <w:rsid w:val="7990C7C6"/>
    <w:rsid w:val="79935EBC"/>
    <w:rsid w:val="799CED03"/>
    <w:rsid w:val="79CE5810"/>
    <w:rsid w:val="79E57776"/>
    <w:rsid w:val="79E80C12"/>
    <w:rsid w:val="79EC88F5"/>
    <w:rsid w:val="79F02688"/>
    <w:rsid w:val="79F414BC"/>
    <w:rsid w:val="7A019B00"/>
    <w:rsid w:val="7A125E47"/>
    <w:rsid w:val="7A2584C7"/>
    <w:rsid w:val="7A274134"/>
    <w:rsid w:val="7A35B259"/>
    <w:rsid w:val="7A456F98"/>
    <w:rsid w:val="7A593680"/>
    <w:rsid w:val="7A5E4514"/>
    <w:rsid w:val="7A61B266"/>
    <w:rsid w:val="7A79D96F"/>
    <w:rsid w:val="7A7BF4D4"/>
    <w:rsid w:val="7A82DAFE"/>
    <w:rsid w:val="7A93142D"/>
    <w:rsid w:val="7AAF1184"/>
    <w:rsid w:val="7AC0F8EF"/>
    <w:rsid w:val="7AC55C23"/>
    <w:rsid w:val="7AC6702C"/>
    <w:rsid w:val="7AD11F98"/>
    <w:rsid w:val="7AD481B0"/>
    <w:rsid w:val="7AE4AC08"/>
    <w:rsid w:val="7AEFA880"/>
    <w:rsid w:val="7AF78BCF"/>
    <w:rsid w:val="7B03FF53"/>
    <w:rsid w:val="7B06C525"/>
    <w:rsid w:val="7B0E18E3"/>
    <w:rsid w:val="7B1429DF"/>
    <w:rsid w:val="7B14854E"/>
    <w:rsid w:val="7B21B1EF"/>
    <w:rsid w:val="7B38ADF5"/>
    <w:rsid w:val="7B5FACBF"/>
    <w:rsid w:val="7B647D26"/>
    <w:rsid w:val="7B68C19A"/>
    <w:rsid w:val="7B7B790E"/>
    <w:rsid w:val="7B7C4783"/>
    <w:rsid w:val="7B8346E9"/>
    <w:rsid w:val="7B9499FF"/>
    <w:rsid w:val="7B995C6D"/>
    <w:rsid w:val="7B9D2589"/>
    <w:rsid w:val="7BB803A3"/>
    <w:rsid w:val="7BB842C7"/>
    <w:rsid w:val="7BBF0CDF"/>
    <w:rsid w:val="7BC77583"/>
    <w:rsid w:val="7BDAA1B3"/>
    <w:rsid w:val="7BDB1235"/>
    <w:rsid w:val="7BDD8DE1"/>
    <w:rsid w:val="7BF11968"/>
    <w:rsid w:val="7BF1C476"/>
    <w:rsid w:val="7C4408CD"/>
    <w:rsid w:val="7C4880BC"/>
    <w:rsid w:val="7C4C32DB"/>
    <w:rsid w:val="7C58B02D"/>
    <w:rsid w:val="7C749793"/>
    <w:rsid w:val="7C81365F"/>
    <w:rsid w:val="7C9209EB"/>
    <w:rsid w:val="7C9331EE"/>
    <w:rsid w:val="7CA276AE"/>
    <w:rsid w:val="7CABF203"/>
    <w:rsid w:val="7CCA839D"/>
    <w:rsid w:val="7CCB320C"/>
    <w:rsid w:val="7CD9A2D5"/>
    <w:rsid w:val="7CE41521"/>
    <w:rsid w:val="7CFFF627"/>
    <w:rsid w:val="7D02C666"/>
    <w:rsid w:val="7D14B3AF"/>
    <w:rsid w:val="7D1656F7"/>
    <w:rsid w:val="7D2BF52F"/>
    <w:rsid w:val="7D2EE0BA"/>
    <w:rsid w:val="7D30B000"/>
    <w:rsid w:val="7D31061C"/>
    <w:rsid w:val="7D316029"/>
    <w:rsid w:val="7D3C63EA"/>
    <w:rsid w:val="7D4274F0"/>
    <w:rsid w:val="7D43F79F"/>
    <w:rsid w:val="7D499305"/>
    <w:rsid w:val="7D51D536"/>
    <w:rsid w:val="7D525B8E"/>
    <w:rsid w:val="7D68DEDD"/>
    <w:rsid w:val="7D6DB76D"/>
    <w:rsid w:val="7D702C77"/>
    <w:rsid w:val="7D7B695A"/>
    <w:rsid w:val="7D85FD9B"/>
    <w:rsid w:val="7D8932F8"/>
    <w:rsid w:val="7D8CF523"/>
    <w:rsid w:val="7D8D9780"/>
    <w:rsid w:val="7D98B7E8"/>
    <w:rsid w:val="7DA82BE5"/>
    <w:rsid w:val="7DAE5277"/>
    <w:rsid w:val="7DB84619"/>
    <w:rsid w:val="7DBD129A"/>
    <w:rsid w:val="7DC2779C"/>
    <w:rsid w:val="7DC2E0EB"/>
    <w:rsid w:val="7DC40383"/>
    <w:rsid w:val="7DCDD1F6"/>
    <w:rsid w:val="7DF14E47"/>
    <w:rsid w:val="7DFB2690"/>
    <w:rsid w:val="7E03ECC7"/>
    <w:rsid w:val="7E10C540"/>
    <w:rsid w:val="7E110795"/>
    <w:rsid w:val="7E12D895"/>
    <w:rsid w:val="7E15B9CD"/>
    <w:rsid w:val="7E1823E9"/>
    <w:rsid w:val="7E20BF13"/>
    <w:rsid w:val="7E3FAC7F"/>
    <w:rsid w:val="7E476FE0"/>
    <w:rsid w:val="7E47EDB9"/>
    <w:rsid w:val="7E481BF7"/>
    <w:rsid w:val="7E7296BD"/>
    <w:rsid w:val="7E895447"/>
    <w:rsid w:val="7E8AA19C"/>
    <w:rsid w:val="7E9D03BC"/>
    <w:rsid w:val="7E9EFC1A"/>
    <w:rsid w:val="7EB1E471"/>
    <w:rsid w:val="7EC8C6DB"/>
    <w:rsid w:val="7ED0E7AF"/>
    <w:rsid w:val="7EDA5500"/>
    <w:rsid w:val="7EDD23B4"/>
    <w:rsid w:val="7EDE5D5E"/>
    <w:rsid w:val="7F01D57B"/>
    <w:rsid w:val="7F067F22"/>
    <w:rsid w:val="7F0A99B2"/>
    <w:rsid w:val="7F0C9F6C"/>
    <w:rsid w:val="7F0E5AAE"/>
    <w:rsid w:val="7F16686B"/>
    <w:rsid w:val="7F2D8C77"/>
    <w:rsid w:val="7F3D3EAB"/>
    <w:rsid w:val="7F438D9B"/>
    <w:rsid w:val="7F52E943"/>
    <w:rsid w:val="7F619AD2"/>
    <w:rsid w:val="7F65A312"/>
    <w:rsid w:val="7F68DA15"/>
    <w:rsid w:val="7F74B21F"/>
    <w:rsid w:val="7F7A0739"/>
    <w:rsid w:val="7F7B5006"/>
    <w:rsid w:val="7F7C1E53"/>
    <w:rsid w:val="7F82F7BB"/>
    <w:rsid w:val="7F985D4F"/>
    <w:rsid w:val="7FABDFDC"/>
    <w:rsid w:val="7FCFB41C"/>
    <w:rsid w:val="7FD264A4"/>
    <w:rsid w:val="7FD31032"/>
    <w:rsid w:val="7FE5A180"/>
    <w:rsid w:val="7FE6BA31"/>
    <w:rsid w:val="7FE78168"/>
    <w:rsid w:val="7FF413FA"/>
    <w:rsid w:val="7FFD94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ECE99"/>
  <w15:docId w15:val="{EF8FECBE-862E-4348-8D6E-D64828137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utiger 55 Roman" w:eastAsiaTheme="minorHAnsi" w:hAnsi="Frutiger 55 Roman" w:cstheme="minorBidi"/>
        <w:szCs w:val="22"/>
        <w:lang w:val="en-US" w:eastAsia="en-US" w:bidi="ar-SA"/>
      </w:rPr>
    </w:rPrDefault>
    <w:pPrDefault>
      <w:pPr>
        <w:spacing w:line="27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6A6"/>
    <w:pPr>
      <w:spacing w:after="240"/>
      <w:jc w:val="both"/>
    </w:pPr>
    <w:rPr>
      <w:rFonts w:ascii="Frutiger LT Com 45 Light" w:hAnsi="Frutiger LT Com 45 Light"/>
      <w:lang w:eastAsia="ja-JP"/>
    </w:rPr>
  </w:style>
  <w:style w:type="paragraph" w:styleId="Heading1">
    <w:name w:val="heading 1"/>
    <w:basedOn w:val="Normal"/>
    <w:next w:val="Normal"/>
    <w:link w:val="Heading1Char"/>
    <w:uiPriority w:val="9"/>
    <w:qFormat/>
    <w:rsid w:val="006C1D53"/>
    <w:pPr>
      <w:keepNext/>
      <w:keepLines/>
      <w:pageBreakBefore/>
      <w:spacing w:line="260" w:lineRule="atLeast"/>
      <w:jc w:val="left"/>
      <w:outlineLvl w:val="0"/>
    </w:pPr>
    <w:rPr>
      <w:rFonts w:ascii="Montserrat" w:eastAsiaTheme="majorEastAsia" w:hAnsi="Montserrat" w:cstheme="majorBidi"/>
      <w:b/>
      <w:bCs/>
      <w:color w:val="283C75"/>
      <w:sz w:val="40"/>
      <w:szCs w:val="40"/>
    </w:rPr>
  </w:style>
  <w:style w:type="paragraph" w:styleId="Heading2">
    <w:name w:val="heading 2"/>
    <w:basedOn w:val="Normal"/>
    <w:next w:val="Normal"/>
    <w:link w:val="Heading2Char"/>
    <w:uiPriority w:val="9"/>
    <w:unhideWhenUsed/>
    <w:qFormat/>
    <w:rsid w:val="00263890"/>
    <w:pPr>
      <w:keepNext/>
      <w:keepLines/>
      <w:spacing w:before="240" w:after="120"/>
      <w:jc w:val="left"/>
      <w:outlineLvl w:val="1"/>
    </w:pPr>
    <w:rPr>
      <w:rFonts w:ascii="Montserrat" w:hAnsi="Montserrat"/>
      <w:b/>
      <w:color w:val="8A1B61"/>
      <w:sz w:val="32"/>
      <w:szCs w:val="32"/>
    </w:rPr>
  </w:style>
  <w:style w:type="paragraph" w:styleId="Heading3">
    <w:name w:val="heading 3"/>
    <w:basedOn w:val="Normal"/>
    <w:next w:val="Normal"/>
    <w:link w:val="Heading3Char"/>
    <w:autoRedefine/>
    <w:uiPriority w:val="9"/>
    <w:unhideWhenUsed/>
    <w:qFormat/>
    <w:rsid w:val="00330879"/>
    <w:pPr>
      <w:keepNext/>
      <w:keepLines/>
      <w:spacing w:before="240" w:after="120"/>
      <w:jc w:val="left"/>
      <w:outlineLvl w:val="2"/>
    </w:pPr>
    <w:rPr>
      <w:rFonts w:ascii="Montserrat" w:eastAsiaTheme="majorEastAsia" w:hAnsi="Montserrat" w:cstheme="majorBidi"/>
      <w:bCs/>
      <w:color w:val="754F97"/>
      <w:sz w:val="24"/>
      <w:szCs w:val="24"/>
    </w:rPr>
  </w:style>
  <w:style w:type="paragraph" w:styleId="Heading4">
    <w:name w:val="heading 4"/>
    <w:basedOn w:val="Normal"/>
    <w:next w:val="Normal"/>
    <w:link w:val="Heading4Char"/>
    <w:uiPriority w:val="9"/>
    <w:unhideWhenUsed/>
    <w:qFormat/>
    <w:rsid w:val="00E32237"/>
    <w:pPr>
      <w:keepNext/>
      <w:keepLines/>
      <w:spacing w:before="120" w:after="120"/>
      <w:outlineLvl w:val="3"/>
    </w:pPr>
    <w:rPr>
      <w:rFonts w:ascii="Montserrat" w:eastAsiaTheme="majorEastAsia" w:hAnsi="Montserrat" w:cstheme="majorBidi"/>
      <w:bCs/>
      <w:iCs/>
      <w:color w:val="DE5795"/>
    </w:rPr>
  </w:style>
  <w:style w:type="paragraph" w:styleId="Heading5">
    <w:name w:val="heading 5"/>
    <w:basedOn w:val="Normal"/>
    <w:next w:val="Normal"/>
    <w:link w:val="Heading5Char"/>
    <w:uiPriority w:val="9"/>
    <w:unhideWhenUsed/>
    <w:qFormat/>
    <w:rsid w:val="00F542A5"/>
    <w:pPr>
      <w:keepNext/>
      <w:keepLines/>
      <w:spacing w:before="120" w:after="120" w:line="260" w:lineRule="atLeast"/>
      <w:ind w:left="540"/>
      <w:outlineLvl w:val="4"/>
    </w:pPr>
    <w:rPr>
      <w:rFonts w:ascii="Montserrat" w:eastAsiaTheme="majorEastAsia" w:hAnsi="Montserrat" w:cstheme="majorBidi"/>
      <w:i/>
      <w:iCs/>
      <w:color w:val="005151"/>
    </w:rPr>
  </w:style>
  <w:style w:type="paragraph" w:styleId="Heading6">
    <w:name w:val="heading 6"/>
    <w:basedOn w:val="Normal"/>
    <w:next w:val="Normal"/>
    <w:link w:val="Heading6Char"/>
    <w:uiPriority w:val="9"/>
    <w:unhideWhenUsed/>
    <w:qFormat/>
    <w:rsid w:val="00F542A5"/>
    <w:pPr>
      <w:keepNext/>
      <w:keepLines/>
      <w:numPr>
        <w:ilvl w:val="5"/>
        <w:numId w:val="2"/>
      </w:numPr>
      <w:tabs>
        <w:tab w:val="right" w:pos="5040"/>
      </w:tabs>
      <w:spacing w:after="120"/>
      <w:jc w:val="left"/>
      <w:outlineLvl w:val="5"/>
    </w:pPr>
    <w:rPr>
      <w:rFonts w:ascii="Montserrat" w:eastAsiaTheme="majorEastAsia" w:hAnsi="Montserrat" w:cstheme="majorBidi"/>
      <w:color w:val="343A4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A6288"/>
    <w:pPr>
      <w:ind w:left="720"/>
      <w:contextualSpacing/>
    </w:pPr>
  </w:style>
  <w:style w:type="paragraph" w:styleId="BodyTextIndent3">
    <w:name w:val="Body Text Indent 3"/>
    <w:basedOn w:val="Normal"/>
    <w:link w:val="BodyTextIndent3Char"/>
    <w:rsid w:val="008246E7"/>
    <w:pPr>
      <w:overflowPunct w:val="0"/>
      <w:autoSpaceDE w:val="0"/>
      <w:autoSpaceDN w:val="0"/>
      <w:adjustRightInd w:val="0"/>
      <w:spacing w:line="240" w:lineRule="auto"/>
      <w:ind w:left="360"/>
      <w:textAlignment w:val="baseline"/>
    </w:pPr>
    <w:rPr>
      <w:rFonts w:ascii="Times" w:eastAsia="Times New Roman" w:hAnsi="Times" w:cs="Times New Roman"/>
      <w:sz w:val="24"/>
      <w:szCs w:val="20"/>
    </w:rPr>
  </w:style>
  <w:style w:type="character" w:customStyle="1" w:styleId="BodyTextIndent3Char">
    <w:name w:val="Body Text Indent 3 Char"/>
    <w:basedOn w:val="DefaultParagraphFont"/>
    <w:link w:val="BodyTextIndent3"/>
    <w:rsid w:val="008246E7"/>
    <w:rPr>
      <w:rFonts w:ascii="Times" w:eastAsia="Times New Roman" w:hAnsi="Times" w:cs="Times New Roman"/>
      <w:sz w:val="24"/>
      <w:szCs w:val="20"/>
    </w:rPr>
  </w:style>
  <w:style w:type="paragraph" w:customStyle="1" w:styleId="Default">
    <w:name w:val="Default"/>
    <w:rsid w:val="00426628"/>
    <w:pPr>
      <w:autoSpaceDE w:val="0"/>
      <w:autoSpaceDN w:val="0"/>
      <w:adjustRightInd w:val="0"/>
      <w:spacing w:line="240" w:lineRule="auto"/>
    </w:pPr>
    <w:rPr>
      <w:rFonts w:ascii="Arial" w:eastAsia="Times New Roman" w:hAnsi="Arial" w:cs="Arial"/>
      <w:color w:val="000000"/>
      <w:sz w:val="24"/>
      <w:szCs w:val="24"/>
    </w:rPr>
  </w:style>
  <w:style w:type="character" w:styleId="CommentReference">
    <w:name w:val="annotation reference"/>
    <w:basedOn w:val="DefaultParagraphFont"/>
    <w:uiPriority w:val="99"/>
    <w:unhideWhenUsed/>
    <w:rsid w:val="0093327E"/>
    <w:rPr>
      <w:sz w:val="16"/>
      <w:szCs w:val="16"/>
    </w:rPr>
  </w:style>
  <w:style w:type="paragraph" w:styleId="CommentText">
    <w:name w:val="annotation text"/>
    <w:basedOn w:val="Normal"/>
    <w:link w:val="CommentTextChar"/>
    <w:uiPriority w:val="99"/>
    <w:unhideWhenUsed/>
    <w:rsid w:val="0093327E"/>
    <w:pPr>
      <w:spacing w:line="240" w:lineRule="auto"/>
    </w:pPr>
    <w:rPr>
      <w:szCs w:val="20"/>
    </w:rPr>
  </w:style>
  <w:style w:type="character" w:customStyle="1" w:styleId="CommentTextChar">
    <w:name w:val="Comment Text Char"/>
    <w:basedOn w:val="DefaultParagraphFont"/>
    <w:link w:val="CommentText"/>
    <w:uiPriority w:val="99"/>
    <w:rsid w:val="0093327E"/>
    <w:rPr>
      <w:szCs w:val="20"/>
    </w:rPr>
  </w:style>
  <w:style w:type="paragraph" w:styleId="CommentSubject">
    <w:name w:val="annotation subject"/>
    <w:basedOn w:val="CommentText"/>
    <w:next w:val="CommentText"/>
    <w:link w:val="CommentSubjectChar"/>
    <w:uiPriority w:val="99"/>
    <w:semiHidden/>
    <w:unhideWhenUsed/>
    <w:rsid w:val="0093327E"/>
    <w:rPr>
      <w:b/>
      <w:bCs/>
    </w:rPr>
  </w:style>
  <w:style w:type="character" w:customStyle="1" w:styleId="CommentSubjectChar">
    <w:name w:val="Comment Subject Char"/>
    <w:basedOn w:val="CommentTextChar"/>
    <w:link w:val="CommentSubject"/>
    <w:uiPriority w:val="99"/>
    <w:semiHidden/>
    <w:rsid w:val="0093327E"/>
    <w:rPr>
      <w:b/>
      <w:bCs/>
      <w:szCs w:val="20"/>
    </w:rPr>
  </w:style>
  <w:style w:type="paragraph" w:styleId="BalloonText">
    <w:name w:val="Balloon Text"/>
    <w:basedOn w:val="Normal"/>
    <w:link w:val="BalloonTextChar"/>
    <w:uiPriority w:val="99"/>
    <w:semiHidden/>
    <w:unhideWhenUsed/>
    <w:rsid w:val="009332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27E"/>
    <w:rPr>
      <w:rFonts w:ascii="Tahoma" w:hAnsi="Tahoma" w:cs="Tahoma"/>
      <w:sz w:val="16"/>
      <w:szCs w:val="16"/>
    </w:rPr>
  </w:style>
  <w:style w:type="paragraph" w:styleId="Header">
    <w:name w:val="header"/>
    <w:basedOn w:val="Normal"/>
    <w:link w:val="HeaderChar"/>
    <w:uiPriority w:val="99"/>
    <w:unhideWhenUsed/>
    <w:rsid w:val="00625F01"/>
    <w:pPr>
      <w:tabs>
        <w:tab w:val="center" w:pos="4680"/>
        <w:tab w:val="right" w:pos="9360"/>
      </w:tabs>
      <w:spacing w:line="240" w:lineRule="auto"/>
    </w:pPr>
  </w:style>
  <w:style w:type="character" w:customStyle="1" w:styleId="HeaderChar">
    <w:name w:val="Header Char"/>
    <w:basedOn w:val="DefaultParagraphFont"/>
    <w:link w:val="Header"/>
    <w:uiPriority w:val="99"/>
    <w:rsid w:val="00625F01"/>
  </w:style>
  <w:style w:type="paragraph" w:styleId="Footer">
    <w:name w:val="footer"/>
    <w:basedOn w:val="Normal"/>
    <w:link w:val="FooterChar"/>
    <w:uiPriority w:val="99"/>
    <w:unhideWhenUsed/>
    <w:rsid w:val="00625F01"/>
    <w:pPr>
      <w:tabs>
        <w:tab w:val="center" w:pos="4680"/>
        <w:tab w:val="right" w:pos="9360"/>
      </w:tabs>
      <w:spacing w:line="240" w:lineRule="auto"/>
    </w:pPr>
  </w:style>
  <w:style w:type="character" w:customStyle="1" w:styleId="FooterChar">
    <w:name w:val="Footer Char"/>
    <w:basedOn w:val="DefaultParagraphFont"/>
    <w:link w:val="Footer"/>
    <w:uiPriority w:val="99"/>
    <w:rsid w:val="00625F01"/>
  </w:style>
  <w:style w:type="paragraph" w:styleId="NoSpacing">
    <w:name w:val="No Spacing"/>
    <w:link w:val="NoSpacingChar"/>
    <w:uiPriority w:val="1"/>
    <w:qFormat/>
    <w:rsid w:val="00494508"/>
    <w:pPr>
      <w:spacing w:line="240" w:lineRule="auto"/>
    </w:pPr>
    <w:rPr>
      <w:rFonts w:asciiTheme="minorHAnsi" w:eastAsiaTheme="minorEastAsia" w:hAnsiTheme="minorHAnsi"/>
      <w:sz w:val="22"/>
      <w:lang w:eastAsia="ja-JP"/>
    </w:rPr>
  </w:style>
  <w:style w:type="character" w:customStyle="1" w:styleId="NoSpacingChar">
    <w:name w:val="No Spacing Char"/>
    <w:basedOn w:val="DefaultParagraphFont"/>
    <w:link w:val="NoSpacing"/>
    <w:uiPriority w:val="1"/>
    <w:rsid w:val="00494508"/>
    <w:rPr>
      <w:rFonts w:asciiTheme="minorHAnsi" w:eastAsiaTheme="minorEastAsia" w:hAnsiTheme="minorHAnsi"/>
      <w:sz w:val="22"/>
      <w:lang w:eastAsia="ja-JP"/>
    </w:rPr>
  </w:style>
  <w:style w:type="character" w:styleId="PageNumber">
    <w:name w:val="page number"/>
    <w:basedOn w:val="DefaultParagraphFont"/>
    <w:rsid w:val="00494508"/>
  </w:style>
  <w:style w:type="character" w:customStyle="1" w:styleId="Heading1Char">
    <w:name w:val="Heading 1 Char"/>
    <w:basedOn w:val="DefaultParagraphFont"/>
    <w:link w:val="Heading1"/>
    <w:uiPriority w:val="9"/>
    <w:rsid w:val="00BD74D1"/>
    <w:rPr>
      <w:rFonts w:ascii="Montserrat" w:eastAsiaTheme="majorEastAsia" w:hAnsi="Montserrat" w:cstheme="majorBidi"/>
      <w:b/>
      <w:bCs/>
      <w:color w:val="283C75"/>
      <w:sz w:val="40"/>
      <w:szCs w:val="40"/>
      <w:lang w:eastAsia="ja-JP"/>
    </w:rPr>
  </w:style>
  <w:style w:type="character" w:customStyle="1" w:styleId="Heading2Char">
    <w:name w:val="Heading 2 Char"/>
    <w:basedOn w:val="DefaultParagraphFont"/>
    <w:link w:val="Heading2"/>
    <w:uiPriority w:val="9"/>
    <w:rsid w:val="00F7599A"/>
    <w:rPr>
      <w:rFonts w:ascii="Montserrat" w:hAnsi="Montserrat"/>
      <w:b/>
      <w:color w:val="8A1B61"/>
      <w:sz w:val="32"/>
      <w:szCs w:val="32"/>
      <w:lang w:eastAsia="ja-JP"/>
    </w:rPr>
  </w:style>
  <w:style w:type="character" w:customStyle="1" w:styleId="Heading3Char">
    <w:name w:val="Heading 3 Char"/>
    <w:basedOn w:val="DefaultParagraphFont"/>
    <w:link w:val="Heading3"/>
    <w:uiPriority w:val="9"/>
    <w:rsid w:val="00330879"/>
    <w:rPr>
      <w:rFonts w:ascii="Montserrat" w:eastAsiaTheme="majorEastAsia" w:hAnsi="Montserrat" w:cstheme="majorBidi"/>
      <w:bCs/>
      <w:color w:val="754F97"/>
      <w:sz w:val="24"/>
      <w:szCs w:val="24"/>
      <w:lang w:eastAsia="ja-JP"/>
    </w:rPr>
  </w:style>
  <w:style w:type="character" w:customStyle="1" w:styleId="Heading4Char">
    <w:name w:val="Heading 4 Char"/>
    <w:basedOn w:val="DefaultParagraphFont"/>
    <w:link w:val="Heading4"/>
    <w:uiPriority w:val="9"/>
    <w:rsid w:val="0090604C"/>
    <w:rPr>
      <w:rFonts w:ascii="Montserrat" w:eastAsiaTheme="majorEastAsia" w:hAnsi="Montserrat" w:cstheme="majorBidi"/>
      <w:bCs/>
      <w:iCs/>
      <w:color w:val="DE5795"/>
      <w:lang w:eastAsia="ja-JP"/>
    </w:rPr>
  </w:style>
  <w:style w:type="character" w:styleId="Hyperlink">
    <w:name w:val="Hyperlink"/>
    <w:basedOn w:val="DefaultParagraphFont"/>
    <w:uiPriority w:val="99"/>
    <w:unhideWhenUsed/>
    <w:rsid w:val="0045241D"/>
    <w:rPr>
      <w:rFonts w:ascii="Montserrat" w:hAnsi="Montserrat"/>
      <w:color w:val="0070C0"/>
      <w:sz w:val="20"/>
      <w:u w:val="none"/>
    </w:rPr>
  </w:style>
  <w:style w:type="character" w:styleId="FollowedHyperlink">
    <w:name w:val="FollowedHyperlink"/>
    <w:basedOn w:val="DefaultParagraphFont"/>
    <w:uiPriority w:val="99"/>
    <w:semiHidden/>
    <w:unhideWhenUsed/>
    <w:rsid w:val="00234638"/>
    <w:rPr>
      <w:color w:val="2BA3A0" w:themeColor="followedHyperlink"/>
      <w:u w:val="single"/>
    </w:rPr>
  </w:style>
  <w:style w:type="paragraph" w:customStyle="1" w:styleId="GrantText">
    <w:name w:val="Grant Text"/>
    <w:basedOn w:val="Normal"/>
    <w:rsid w:val="00833A1C"/>
    <w:pPr>
      <w:spacing w:before="240"/>
      <w:ind w:left="360" w:hanging="360"/>
    </w:pPr>
    <w:rPr>
      <w:rFonts w:eastAsia="Times New Roman" w:cs="Times New Roman"/>
      <w:szCs w:val="20"/>
    </w:rPr>
  </w:style>
  <w:style w:type="paragraph" w:customStyle="1" w:styleId="apara">
    <w:name w:val="a. para"/>
    <w:basedOn w:val="Normal"/>
    <w:rsid w:val="008D5D1F"/>
    <w:pPr>
      <w:spacing w:before="240"/>
    </w:pPr>
    <w:rPr>
      <w:rFonts w:eastAsia="Times New Roman" w:cs="Times New Roman"/>
      <w:szCs w:val="20"/>
    </w:rPr>
  </w:style>
  <w:style w:type="paragraph" w:customStyle="1" w:styleId="CM80">
    <w:name w:val="CM80"/>
    <w:basedOn w:val="Default"/>
    <w:next w:val="Default"/>
    <w:uiPriority w:val="99"/>
    <w:rsid w:val="004055E8"/>
    <w:rPr>
      <w:rFonts w:ascii="Times New Roman" w:eastAsiaTheme="minorHAnsi" w:hAnsi="Times New Roman" w:cs="Times New Roman"/>
      <w:color w:val="auto"/>
    </w:rPr>
  </w:style>
  <w:style w:type="character" w:customStyle="1" w:styleId="apple-converted-space">
    <w:name w:val="apple-converted-space"/>
    <w:basedOn w:val="DefaultParagraphFont"/>
    <w:rsid w:val="002064D5"/>
  </w:style>
  <w:style w:type="paragraph" w:customStyle="1" w:styleId="Maintitle">
    <w:name w:val="Main title"/>
    <w:basedOn w:val="Heading1"/>
    <w:link w:val="MaintitleChar"/>
    <w:qFormat/>
    <w:rsid w:val="000B2D64"/>
    <w:pPr>
      <w:pageBreakBefore w:val="0"/>
    </w:pPr>
    <w:rPr>
      <w:b w:val="0"/>
      <w:noProof/>
      <w:color w:val="2BA3A0"/>
      <w:sz w:val="48"/>
      <w:szCs w:val="36"/>
    </w:rPr>
  </w:style>
  <w:style w:type="character" w:customStyle="1" w:styleId="MaintitleChar">
    <w:name w:val="Main title Char"/>
    <w:basedOn w:val="DefaultParagraphFont"/>
    <w:link w:val="Maintitle"/>
    <w:rsid w:val="00011438"/>
    <w:rPr>
      <w:rFonts w:ascii="Montserrat" w:eastAsiaTheme="majorEastAsia" w:hAnsi="Montserrat" w:cstheme="majorBidi"/>
      <w:bCs/>
      <w:noProof/>
      <w:color w:val="2BA3A0"/>
      <w:sz w:val="48"/>
      <w:szCs w:val="36"/>
      <w:lang w:eastAsia="ja-JP"/>
    </w:rPr>
  </w:style>
  <w:style w:type="paragraph" w:customStyle="1" w:styleId="Subheading">
    <w:name w:val="Sub heading"/>
    <w:basedOn w:val="Normal"/>
    <w:link w:val="SubheadingChar"/>
    <w:qFormat/>
    <w:rsid w:val="00F7599A"/>
    <w:pPr>
      <w:tabs>
        <w:tab w:val="left" w:pos="576"/>
      </w:tabs>
      <w:spacing w:line="300" w:lineRule="atLeast"/>
    </w:pPr>
    <w:rPr>
      <w:rFonts w:eastAsia="Times New Roman" w:cs="Arial"/>
      <w:color w:val="E64C40"/>
      <w:sz w:val="32"/>
      <w:szCs w:val="20"/>
    </w:rPr>
  </w:style>
  <w:style w:type="character" w:customStyle="1" w:styleId="SubheadingChar">
    <w:name w:val="Sub heading Char"/>
    <w:basedOn w:val="DefaultParagraphFont"/>
    <w:link w:val="Subheading"/>
    <w:rsid w:val="00F7599A"/>
    <w:rPr>
      <w:rFonts w:ascii="Frutiger LT Com 45 Light" w:eastAsia="Times New Roman" w:hAnsi="Frutiger LT Com 45 Light" w:cs="Arial"/>
      <w:color w:val="E64C40"/>
      <w:sz w:val="32"/>
      <w:szCs w:val="20"/>
      <w:lang w:eastAsia="ja-JP"/>
    </w:rPr>
  </w:style>
  <w:style w:type="paragraph" w:customStyle="1" w:styleId="ArrowBullet">
    <w:name w:val="Arrow Bullet"/>
    <w:basedOn w:val="Normal"/>
    <w:link w:val="ArrowBulletChar"/>
    <w:qFormat/>
    <w:rsid w:val="00104E85"/>
    <w:pPr>
      <w:spacing w:after="200" w:line="300" w:lineRule="atLeast"/>
    </w:pPr>
    <w:rPr>
      <w:rFonts w:eastAsia="Times New Roman" w:cs="Times New Roman"/>
      <w:b/>
      <w:bCs/>
      <w:color w:val="28AFDA"/>
      <w:sz w:val="22"/>
      <w:szCs w:val="20"/>
    </w:rPr>
  </w:style>
  <w:style w:type="character" w:customStyle="1" w:styleId="ArrowBulletChar">
    <w:name w:val="Arrow Bullet Char"/>
    <w:basedOn w:val="DefaultParagraphFont"/>
    <w:link w:val="ArrowBullet"/>
    <w:rsid w:val="00104E85"/>
    <w:rPr>
      <w:rFonts w:ascii="Frutiger LT Com 45 Light" w:eastAsia="Times New Roman" w:hAnsi="Frutiger LT Com 45 Light" w:cs="Times New Roman"/>
      <w:b/>
      <w:bCs/>
      <w:color w:val="28AFDA"/>
      <w:sz w:val="22"/>
      <w:szCs w:val="20"/>
    </w:rPr>
  </w:style>
  <w:style w:type="table" w:styleId="TableGrid">
    <w:name w:val="Table Grid"/>
    <w:basedOn w:val="TableNormal"/>
    <w:uiPriority w:val="59"/>
    <w:rsid w:val="00F478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4781A"/>
    <w:pPr>
      <w:spacing w:line="240" w:lineRule="auto"/>
    </w:pPr>
    <w:rPr>
      <w:color w:val="207977" w:themeColor="text1" w:themeShade="BF"/>
    </w:rPr>
    <w:tblPr>
      <w:tblStyleRowBandSize w:val="1"/>
      <w:tblStyleColBandSize w:val="1"/>
      <w:tblBorders>
        <w:top w:val="single" w:sz="8" w:space="0" w:color="2BA3A0" w:themeColor="text1"/>
        <w:bottom w:val="single" w:sz="8" w:space="0" w:color="2BA3A0" w:themeColor="text1"/>
      </w:tblBorders>
    </w:tblPr>
    <w:tblStylePr w:type="firstRow">
      <w:pPr>
        <w:spacing w:before="0" w:after="0" w:line="240" w:lineRule="auto"/>
      </w:pPr>
      <w:rPr>
        <w:b/>
        <w:bCs/>
      </w:rPr>
      <w:tblPr/>
      <w:tcPr>
        <w:tcBorders>
          <w:top w:val="single" w:sz="8" w:space="0" w:color="2BA3A0" w:themeColor="text1"/>
          <w:left w:val="nil"/>
          <w:bottom w:val="single" w:sz="8" w:space="0" w:color="2BA3A0" w:themeColor="text1"/>
          <w:right w:val="nil"/>
          <w:insideH w:val="nil"/>
          <w:insideV w:val="nil"/>
        </w:tcBorders>
      </w:tcPr>
    </w:tblStylePr>
    <w:tblStylePr w:type="lastRow">
      <w:pPr>
        <w:spacing w:before="0" w:after="0" w:line="240" w:lineRule="auto"/>
      </w:pPr>
      <w:rPr>
        <w:b/>
        <w:bCs/>
      </w:rPr>
      <w:tblPr/>
      <w:tcPr>
        <w:tcBorders>
          <w:top w:val="single" w:sz="8" w:space="0" w:color="2BA3A0" w:themeColor="text1"/>
          <w:left w:val="nil"/>
          <w:bottom w:val="single" w:sz="8" w:space="0" w:color="2BA3A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EFEE" w:themeFill="text1" w:themeFillTint="3F"/>
      </w:tcPr>
    </w:tblStylePr>
    <w:tblStylePr w:type="band1Horz">
      <w:tblPr/>
      <w:tcPr>
        <w:tcBorders>
          <w:left w:val="nil"/>
          <w:right w:val="nil"/>
          <w:insideH w:val="nil"/>
          <w:insideV w:val="nil"/>
        </w:tcBorders>
        <w:shd w:val="clear" w:color="auto" w:fill="C3EFEE" w:themeFill="text1" w:themeFillTint="3F"/>
      </w:tcPr>
    </w:tblStylePr>
  </w:style>
  <w:style w:type="paragraph" w:customStyle="1" w:styleId="BULLETS">
    <w:name w:val="BULLETS"/>
    <w:basedOn w:val="Normal"/>
    <w:link w:val="BULLETSChar"/>
    <w:qFormat/>
    <w:rsid w:val="00F755F2"/>
    <w:pPr>
      <w:numPr>
        <w:numId w:val="1"/>
      </w:numPr>
      <w:spacing w:before="20" w:after="120"/>
    </w:pPr>
    <w:rPr>
      <w:rFonts w:eastAsia="Times New Roman" w:cs="Times New Roman"/>
      <w:szCs w:val="20"/>
    </w:rPr>
  </w:style>
  <w:style w:type="character" w:customStyle="1" w:styleId="BULLETSChar">
    <w:name w:val="BULLETS Char"/>
    <w:link w:val="BULLETS"/>
    <w:rsid w:val="00F755F2"/>
    <w:rPr>
      <w:rFonts w:ascii="Frutiger LT Com 45 Light" w:eastAsia="Times New Roman" w:hAnsi="Frutiger LT Com 45 Light" w:cs="Times New Roman"/>
      <w:szCs w:val="20"/>
      <w:lang w:eastAsia="ja-JP"/>
    </w:rPr>
  </w:style>
  <w:style w:type="paragraph" w:styleId="NormalWeb">
    <w:name w:val="Normal (Web)"/>
    <w:basedOn w:val="Normal"/>
    <w:uiPriority w:val="99"/>
    <w:unhideWhenUsed/>
    <w:rsid w:val="00D2136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6B77A7"/>
    <w:pPr>
      <w:spacing w:line="276" w:lineRule="auto"/>
      <w:outlineLvl w:val="9"/>
    </w:pPr>
  </w:style>
  <w:style w:type="paragraph" w:styleId="TOC1">
    <w:name w:val="toc 1"/>
    <w:basedOn w:val="Normal"/>
    <w:next w:val="Normal"/>
    <w:autoRedefine/>
    <w:uiPriority w:val="39"/>
    <w:unhideWhenUsed/>
    <w:rsid w:val="003A56E7"/>
    <w:pPr>
      <w:tabs>
        <w:tab w:val="right" w:leader="dot" w:pos="9350"/>
      </w:tabs>
      <w:spacing w:after="0"/>
      <w:jc w:val="left"/>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C63EC0"/>
    <w:pPr>
      <w:tabs>
        <w:tab w:val="right" w:leader="dot" w:pos="9350"/>
      </w:tabs>
      <w:spacing w:after="0"/>
      <w:ind w:left="202"/>
      <w:jc w:val="left"/>
    </w:pPr>
    <w:rPr>
      <w:rFonts w:asciiTheme="minorHAnsi" w:hAnsiTheme="minorHAnsi" w:cstheme="minorHAnsi"/>
      <w:noProof/>
      <w:sz w:val="22"/>
      <w:szCs w:val="20"/>
    </w:rPr>
  </w:style>
  <w:style w:type="paragraph" w:styleId="TOC3">
    <w:name w:val="toc 3"/>
    <w:basedOn w:val="Normal"/>
    <w:next w:val="Normal"/>
    <w:autoRedefine/>
    <w:uiPriority w:val="39"/>
    <w:unhideWhenUsed/>
    <w:rsid w:val="005C4BFD"/>
    <w:pPr>
      <w:tabs>
        <w:tab w:val="right" w:leader="dot" w:pos="9350"/>
      </w:tabs>
      <w:spacing w:after="0"/>
      <w:ind w:left="400"/>
      <w:jc w:val="left"/>
    </w:pPr>
    <w:rPr>
      <w:rFonts w:asciiTheme="minorHAnsi" w:hAnsiTheme="minorHAnsi" w:cstheme="minorHAnsi"/>
      <w:szCs w:val="20"/>
    </w:rPr>
  </w:style>
  <w:style w:type="paragraph" w:customStyle="1" w:styleId="FigureHeading">
    <w:name w:val="Figure Heading"/>
    <w:basedOn w:val="Normal"/>
    <w:link w:val="FigureHeadingChar"/>
    <w:qFormat/>
    <w:rsid w:val="006B2C53"/>
    <w:pPr>
      <w:spacing w:before="240" w:after="60" w:line="260" w:lineRule="atLeast"/>
      <w:jc w:val="left"/>
    </w:pPr>
    <w:rPr>
      <w:rFonts w:ascii="Montserrat" w:hAnsi="Montserrat"/>
      <w:color w:val="754F97"/>
      <w:sz w:val="21"/>
      <w:szCs w:val="21"/>
    </w:rPr>
  </w:style>
  <w:style w:type="paragraph" w:customStyle="1" w:styleId="IndentedHeading">
    <w:name w:val="Indented Heading"/>
    <w:basedOn w:val="Normal"/>
    <w:link w:val="IndentedHeadingChar"/>
    <w:qFormat/>
    <w:rsid w:val="006D1E50"/>
    <w:pPr>
      <w:spacing w:after="60"/>
      <w:ind w:firstLine="720"/>
    </w:pPr>
    <w:rPr>
      <w:i/>
      <w:color w:val="E64C40"/>
      <w:szCs w:val="20"/>
    </w:rPr>
  </w:style>
  <w:style w:type="character" w:customStyle="1" w:styleId="FigureHeadingChar">
    <w:name w:val="Figure Heading Char"/>
    <w:basedOn w:val="DefaultParagraphFont"/>
    <w:link w:val="FigureHeading"/>
    <w:rsid w:val="00E81903"/>
    <w:rPr>
      <w:rFonts w:ascii="Montserrat" w:hAnsi="Montserrat"/>
      <w:color w:val="754F97"/>
      <w:sz w:val="21"/>
      <w:szCs w:val="21"/>
      <w:lang w:eastAsia="ja-JP"/>
    </w:rPr>
  </w:style>
  <w:style w:type="character" w:customStyle="1" w:styleId="IndentedHeadingChar">
    <w:name w:val="Indented Heading Char"/>
    <w:basedOn w:val="DefaultParagraphFont"/>
    <w:link w:val="IndentedHeading"/>
    <w:rsid w:val="006D1E50"/>
    <w:rPr>
      <w:rFonts w:ascii="Frutiger LT Com 45 Light" w:hAnsi="Frutiger LT Com 45 Light"/>
      <w:i/>
      <w:color w:val="E64C40"/>
      <w:szCs w:val="20"/>
      <w:lang w:eastAsia="ja-JP"/>
    </w:rPr>
  </w:style>
  <w:style w:type="paragraph" w:styleId="TableofFigures">
    <w:name w:val="table of figures"/>
    <w:basedOn w:val="FigureHeading"/>
    <w:next w:val="Normal"/>
    <w:uiPriority w:val="99"/>
    <w:unhideWhenUsed/>
    <w:rsid w:val="00DA0101"/>
  </w:style>
  <w:style w:type="paragraph" w:customStyle="1" w:styleId="NumeredList">
    <w:name w:val="Numered List"/>
    <w:basedOn w:val="ListParagraph"/>
    <w:link w:val="NumeredListChar"/>
    <w:qFormat/>
    <w:rsid w:val="00360C88"/>
    <w:pPr>
      <w:spacing w:after="120"/>
      <w:ind w:hanging="360"/>
      <w:contextualSpacing w:val="0"/>
    </w:pPr>
  </w:style>
  <w:style w:type="paragraph" w:styleId="Revision">
    <w:name w:val="Revision"/>
    <w:hidden/>
    <w:uiPriority w:val="99"/>
    <w:semiHidden/>
    <w:rsid w:val="00E76660"/>
    <w:pPr>
      <w:numPr>
        <w:numId w:val="3"/>
      </w:numPr>
      <w:spacing w:line="240" w:lineRule="auto"/>
    </w:pPr>
    <w:rPr>
      <w:rFonts w:ascii="Frutiger LT Com 45 Light" w:hAnsi="Frutiger LT Com 45 Light"/>
      <w:lang w:eastAsia="ja-JP"/>
    </w:rPr>
  </w:style>
  <w:style w:type="character" w:customStyle="1" w:styleId="ListParagraphChar">
    <w:name w:val="List Paragraph Char"/>
    <w:basedOn w:val="DefaultParagraphFont"/>
    <w:link w:val="ListParagraph"/>
    <w:uiPriority w:val="34"/>
    <w:rsid w:val="00360C88"/>
    <w:rPr>
      <w:rFonts w:ascii="Frutiger LT Com 45 Light" w:hAnsi="Frutiger LT Com 45 Light"/>
      <w:lang w:eastAsia="ja-JP"/>
    </w:rPr>
  </w:style>
  <w:style w:type="character" w:customStyle="1" w:styleId="NumeredListChar">
    <w:name w:val="Numered List Char"/>
    <w:basedOn w:val="ListParagraphChar"/>
    <w:link w:val="NumeredList"/>
    <w:rsid w:val="00360C88"/>
    <w:rPr>
      <w:rFonts w:ascii="Frutiger LT Com 45 Light" w:hAnsi="Frutiger LT Com 45 Light"/>
      <w:lang w:eastAsia="ja-JP"/>
    </w:rPr>
  </w:style>
  <w:style w:type="character" w:customStyle="1" w:styleId="UnresolvedMention1">
    <w:name w:val="Unresolved Mention1"/>
    <w:basedOn w:val="DefaultParagraphFont"/>
    <w:uiPriority w:val="99"/>
    <w:semiHidden/>
    <w:unhideWhenUsed/>
    <w:rsid w:val="008A5360"/>
    <w:rPr>
      <w:color w:val="808080"/>
      <w:shd w:val="clear" w:color="auto" w:fill="E6E6E6"/>
    </w:rPr>
  </w:style>
  <w:style w:type="character" w:styleId="UnresolvedMention">
    <w:name w:val="Unresolved Mention"/>
    <w:basedOn w:val="DefaultParagraphFont"/>
    <w:uiPriority w:val="99"/>
    <w:unhideWhenUsed/>
    <w:rsid w:val="0067294B"/>
    <w:rPr>
      <w:color w:val="808080"/>
      <w:shd w:val="clear" w:color="auto" w:fill="E6E6E6"/>
    </w:rPr>
  </w:style>
  <w:style w:type="character" w:styleId="Mention">
    <w:name w:val="Mention"/>
    <w:basedOn w:val="DefaultParagraphFont"/>
    <w:uiPriority w:val="99"/>
    <w:unhideWhenUsed/>
    <w:rsid w:val="00064730"/>
    <w:rPr>
      <w:color w:val="2B579A"/>
      <w:shd w:val="clear" w:color="auto" w:fill="E1DFDD"/>
    </w:rPr>
  </w:style>
  <w:style w:type="character" w:customStyle="1" w:styleId="normaltextrun">
    <w:name w:val="normaltextrun"/>
    <w:basedOn w:val="DefaultParagraphFont"/>
    <w:rsid w:val="00EC522C"/>
  </w:style>
  <w:style w:type="character" w:customStyle="1" w:styleId="eop">
    <w:name w:val="eop"/>
    <w:basedOn w:val="DefaultParagraphFont"/>
    <w:rsid w:val="00EC522C"/>
  </w:style>
  <w:style w:type="paragraph" w:customStyle="1" w:styleId="Body1">
    <w:name w:val="Body1"/>
    <w:basedOn w:val="Normal"/>
    <w:link w:val="Body1Char"/>
    <w:qFormat/>
    <w:rsid w:val="00435026"/>
    <w:pPr>
      <w:spacing w:before="240" w:after="0" w:line="240" w:lineRule="auto"/>
      <w:jc w:val="left"/>
    </w:pPr>
    <w:rPr>
      <w:rFonts w:ascii="Montserrat" w:hAnsi="Montserrat"/>
      <w:color w:val="34C6C2" w:themeColor="text1" w:themeTint="D9"/>
      <w:szCs w:val="20"/>
      <w:lang w:eastAsia="en-US"/>
    </w:rPr>
  </w:style>
  <w:style w:type="character" w:customStyle="1" w:styleId="Body1Char">
    <w:name w:val="Body1 Char"/>
    <w:basedOn w:val="DefaultParagraphFont"/>
    <w:link w:val="Body1"/>
    <w:rsid w:val="00435026"/>
    <w:rPr>
      <w:rFonts w:ascii="Montserrat" w:hAnsi="Montserrat"/>
      <w:color w:val="34C6C2" w:themeColor="text1" w:themeTint="D9"/>
      <w:szCs w:val="20"/>
    </w:rPr>
  </w:style>
  <w:style w:type="paragraph" w:customStyle="1" w:styleId="Jobtitle">
    <w:name w:val="Job title"/>
    <w:basedOn w:val="Normal"/>
    <w:link w:val="JobtitleChar"/>
    <w:uiPriority w:val="13"/>
    <w:qFormat/>
    <w:rsid w:val="006A3BAA"/>
    <w:pPr>
      <w:spacing w:after="0" w:line="240" w:lineRule="auto"/>
      <w:jc w:val="left"/>
    </w:pPr>
    <w:rPr>
      <w:rFonts w:ascii="Montserrat" w:hAnsi="Montserrat"/>
      <w:color w:val="F5F0E1" w:themeColor="background1"/>
      <w:spacing w:val="120"/>
      <w:sz w:val="21"/>
      <w:szCs w:val="20"/>
      <w:lang w:eastAsia="en-US"/>
    </w:rPr>
  </w:style>
  <w:style w:type="character" w:customStyle="1" w:styleId="JobtitleChar">
    <w:name w:val="Job title Char"/>
    <w:basedOn w:val="DefaultParagraphFont"/>
    <w:link w:val="Jobtitle"/>
    <w:uiPriority w:val="13"/>
    <w:rsid w:val="006A3BAA"/>
    <w:rPr>
      <w:rFonts w:ascii="Montserrat" w:hAnsi="Montserrat"/>
      <w:color w:val="F5F0E1" w:themeColor="background1"/>
      <w:spacing w:val="120"/>
      <w:sz w:val="21"/>
      <w:szCs w:val="20"/>
    </w:rPr>
  </w:style>
  <w:style w:type="paragraph" w:customStyle="1" w:styleId="pf0">
    <w:name w:val="pf0"/>
    <w:basedOn w:val="Normal"/>
    <w:rsid w:val="006A3BAA"/>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cf01">
    <w:name w:val="cf01"/>
    <w:basedOn w:val="DefaultParagraphFont"/>
    <w:rsid w:val="006A3BAA"/>
    <w:rPr>
      <w:rFonts w:ascii="Segoe UI" w:hAnsi="Segoe UI" w:cs="Segoe UI" w:hint="default"/>
      <w:sz w:val="18"/>
      <w:szCs w:val="18"/>
    </w:rPr>
  </w:style>
  <w:style w:type="character" w:customStyle="1" w:styleId="Heading5Char">
    <w:name w:val="Heading 5 Char"/>
    <w:basedOn w:val="DefaultParagraphFont"/>
    <w:link w:val="Heading5"/>
    <w:uiPriority w:val="9"/>
    <w:rsid w:val="00F542A5"/>
    <w:rPr>
      <w:rFonts w:ascii="Montserrat" w:eastAsiaTheme="majorEastAsia" w:hAnsi="Montserrat" w:cstheme="majorBidi"/>
      <w:i/>
      <w:iCs/>
      <w:color w:val="005151"/>
      <w:lang w:eastAsia="ja-JP"/>
    </w:rPr>
  </w:style>
  <w:style w:type="character" w:customStyle="1" w:styleId="Heading6Char">
    <w:name w:val="Heading 6 Char"/>
    <w:basedOn w:val="DefaultParagraphFont"/>
    <w:link w:val="Heading6"/>
    <w:uiPriority w:val="9"/>
    <w:rsid w:val="00F542A5"/>
    <w:rPr>
      <w:rFonts w:ascii="Montserrat" w:eastAsiaTheme="majorEastAsia" w:hAnsi="Montserrat" w:cstheme="majorBidi"/>
      <w:color w:val="343A4A"/>
      <w:lang w:eastAsia="ja-JP"/>
    </w:rPr>
  </w:style>
  <w:style w:type="paragraph" w:styleId="TOC4">
    <w:name w:val="toc 4"/>
    <w:basedOn w:val="Normal"/>
    <w:next w:val="Normal"/>
    <w:autoRedefine/>
    <w:uiPriority w:val="39"/>
    <w:unhideWhenUsed/>
    <w:rsid w:val="006133D2"/>
    <w:pPr>
      <w:spacing w:after="0"/>
      <w:ind w:left="600"/>
      <w:jc w:val="left"/>
    </w:pPr>
    <w:rPr>
      <w:rFonts w:asciiTheme="minorHAnsi" w:hAnsiTheme="minorHAnsi" w:cstheme="minorHAnsi"/>
      <w:szCs w:val="20"/>
    </w:rPr>
  </w:style>
  <w:style w:type="paragraph" w:styleId="TOC5">
    <w:name w:val="toc 5"/>
    <w:basedOn w:val="Normal"/>
    <w:next w:val="Normal"/>
    <w:autoRedefine/>
    <w:uiPriority w:val="39"/>
    <w:unhideWhenUsed/>
    <w:rsid w:val="006133D2"/>
    <w:pPr>
      <w:spacing w:after="0"/>
      <w:ind w:left="800"/>
      <w:jc w:val="left"/>
    </w:pPr>
    <w:rPr>
      <w:rFonts w:asciiTheme="minorHAnsi" w:hAnsiTheme="minorHAnsi" w:cstheme="minorHAnsi"/>
      <w:szCs w:val="20"/>
    </w:rPr>
  </w:style>
  <w:style w:type="paragraph" w:styleId="TOC6">
    <w:name w:val="toc 6"/>
    <w:basedOn w:val="Normal"/>
    <w:next w:val="Normal"/>
    <w:autoRedefine/>
    <w:uiPriority w:val="39"/>
    <w:unhideWhenUsed/>
    <w:rsid w:val="006133D2"/>
    <w:pPr>
      <w:spacing w:after="0"/>
      <w:ind w:left="1000"/>
      <w:jc w:val="left"/>
    </w:pPr>
    <w:rPr>
      <w:rFonts w:asciiTheme="minorHAnsi" w:hAnsiTheme="minorHAnsi" w:cstheme="minorHAnsi"/>
      <w:szCs w:val="20"/>
    </w:rPr>
  </w:style>
  <w:style w:type="paragraph" w:styleId="TOC7">
    <w:name w:val="toc 7"/>
    <w:basedOn w:val="Normal"/>
    <w:next w:val="Normal"/>
    <w:autoRedefine/>
    <w:uiPriority w:val="39"/>
    <w:unhideWhenUsed/>
    <w:rsid w:val="006133D2"/>
    <w:pPr>
      <w:spacing w:after="0"/>
      <w:ind w:left="1200"/>
      <w:jc w:val="left"/>
    </w:pPr>
    <w:rPr>
      <w:rFonts w:asciiTheme="minorHAnsi" w:hAnsiTheme="minorHAnsi" w:cstheme="minorHAnsi"/>
      <w:szCs w:val="20"/>
    </w:rPr>
  </w:style>
  <w:style w:type="paragraph" w:styleId="TOC8">
    <w:name w:val="toc 8"/>
    <w:basedOn w:val="Normal"/>
    <w:next w:val="Normal"/>
    <w:autoRedefine/>
    <w:uiPriority w:val="39"/>
    <w:unhideWhenUsed/>
    <w:rsid w:val="006133D2"/>
    <w:pPr>
      <w:spacing w:after="0"/>
      <w:ind w:left="1400"/>
      <w:jc w:val="left"/>
    </w:pPr>
    <w:rPr>
      <w:rFonts w:asciiTheme="minorHAnsi" w:hAnsiTheme="minorHAnsi" w:cstheme="minorHAnsi"/>
      <w:szCs w:val="20"/>
    </w:rPr>
  </w:style>
  <w:style w:type="paragraph" w:styleId="TOC9">
    <w:name w:val="toc 9"/>
    <w:basedOn w:val="Normal"/>
    <w:next w:val="Normal"/>
    <w:autoRedefine/>
    <w:uiPriority w:val="39"/>
    <w:unhideWhenUsed/>
    <w:rsid w:val="006133D2"/>
    <w:pPr>
      <w:spacing w:after="0"/>
      <w:ind w:left="1600"/>
      <w:jc w:val="left"/>
    </w:pPr>
    <w:rPr>
      <w:rFonts w:asciiTheme="minorHAnsi" w:hAnsiTheme="minorHAnsi" w:cstheme="minorHAnsi"/>
      <w:szCs w:val="20"/>
    </w:rPr>
  </w:style>
  <w:style w:type="paragraph" w:customStyle="1" w:styleId="paragraph">
    <w:name w:val="paragraph"/>
    <w:basedOn w:val="Normal"/>
    <w:rsid w:val="00F542A5"/>
    <w:pPr>
      <w:spacing w:beforeAutospacing="1" w:afterAutospacing="1" w:line="240" w:lineRule="auto"/>
    </w:pPr>
    <w:rPr>
      <w:rFonts w:ascii="Times New Roman" w:eastAsia="Times New Roman" w:hAnsi="Times New Roman" w:cs="Times New Roman"/>
      <w:sz w:val="24"/>
      <w:szCs w:val="24"/>
    </w:rPr>
  </w:style>
  <w:style w:type="character" w:customStyle="1" w:styleId="advancedproofingissue">
    <w:name w:val="advancedproofingissue"/>
    <w:basedOn w:val="DefaultParagraphFont"/>
    <w:rsid w:val="00F542A5"/>
  </w:style>
  <w:style w:type="character" w:customStyle="1" w:styleId="spellingerror">
    <w:name w:val="spellingerror"/>
    <w:basedOn w:val="DefaultParagraphFont"/>
    <w:rsid w:val="00F542A5"/>
  </w:style>
  <w:style w:type="paragraph" w:styleId="Title">
    <w:name w:val="Title"/>
    <w:basedOn w:val="Normal"/>
    <w:link w:val="TitleChar"/>
    <w:qFormat/>
    <w:rsid w:val="00DF084B"/>
    <w:pPr>
      <w:spacing w:before="1440" w:after="120"/>
      <w:ind w:left="360" w:hanging="360"/>
      <w:jc w:val="center"/>
    </w:pPr>
    <w:rPr>
      <w:rFonts w:ascii="Frutiger LT Com 55 Roman" w:eastAsia="Times New Roman" w:hAnsi="Frutiger LT Com 55 Roman" w:cs="Times New Roman"/>
      <w:b/>
      <w:sz w:val="56"/>
      <w:szCs w:val="56"/>
      <w:lang w:eastAsia="en-US"/>
    </w:rPr>
  </w:style>
  <w:style w:type="character" w:customStyle="1" w:styleId="TitleChar">
    <w:name w:val="Title Char"/>
    <w:basedOn w:val="DefaultParagraphFont"/>
    <w:link w:val="Title"/>
    <w:rsid w:val="00DF084B"/>
    <w:rPr>
      <w:rFonts w:ascii="Frutiger LT Com 55 Roman" w:eastAsia="Times New Roman" w:hAnsi="Frutiger LT Com 55 Roman" w:cs="Times New Roman"/>
      <w:b/>
      <w:sz w:val="56"/>
      <w:szCs w:val="56"/>
    </w:rPr>
  </w:style>
  <w:style w:type="paragraph" w:styleId="Subtitle">
    <w:name w:val="Subtitle"/>
    <w:basedOn w:val="Normal"/>
    <w:link w:val="SubtitleChar"/>
    <w:qFormat/>
    <w:rsid w:val="00DF084B"/>
    <w:pPr>
      <w:spacing w:before="240" w:after="120"/>
      <w:ind w:left="360" w:hanging="360"/>
      <w:jc w:val="center"/>
    </w:pPr>
    <w:rPr>
      <w:rFonts w:ascii="Frutiger LT Com 55 Roman" w:eastAsia="Times New Roman" w:hAnsi="Frutiger LT Com 55 Roman" w:cs="Times New Roman"/>
      <w:b/>
      <w:sz w:val="36"/>
      <w:szCs w:val="36"/>
      <w:lang w:eastAsia="en-US"/>
    </w:rPr>
  </w:style>
  <w:style w:type="character" w:customStyle="1" w:styleId="SubtitleChar">
    <w:name w:val="Subtitle Char"/>
    <w:basedOn w:val="DefaultParagraphFont"/>
    <w:link w:val="Subtitle"/>
    <w:rsid w:val="00DF084B"/>
    <w:rPr>
      <w:rFonts w:ascii="Frutiger LT Com 55 Roman" w:eastAsia="Times New Roman" w:hAnsi="Frutiger LT Com 55 Roman" w:cs="Times New Roman"/>
      <w:b/>
      <w:sz w:val="36"/>
      <w:szCs w:val="36"/>
    </w:rPr>
  </w:style>
  <w:style w:type="paragraph" w:customStyle="1" w:styleId="FirstSubHead">
    <w:name w:val="First Sub Head"/>
    <w:basedOn w:val="Normal"/>
    <w:autoRedefine/>
    <w:qFormat/>
    <w:rsid w:val="000079E9"/>
    <w:pPr>
      <w:spacing w:before="1440" w:after="0"/>
      <w:jc w:val="center"/>
    </w:pPr>
    <w:rPr>
      <w:rFonts w:ascii="Montserrat" w:eastAsia="Times New Roman" w:hAnsi="Montserrat" w:cs="Times New Roman"/>
      <w:b/>
      <w:color w:val="365F91"/>
      <w:sz w:val="44"/>
      <w:szCs w:val="44"/>
      <w:lang w:eastAsia="en-US"/>
    </w:rPr>
  </w:style>
  <w:style w:type="paragraph" w:customStyle="1" w:styleId="SMGHead1">
    <w:name w:val="SMG_Head1"/>
    <w:basedOn w:val="Normal"/>
    <w:link w:val="SMGHead1Char"/>
    <w:rsid w:val="00BC61E4"/>
    <w:pPr>
      <w:spacing w:before="240" w:after="480"/>
      <w:ind w:left="360" w:hanging="360"/>
      <w:jc w:val="center"/>
    </w:pPr>
    <w:rPr>
      <w:rFonts w:ascii="Frutiger 45 Light" w:eastAsia="Times New Roman" w:hAnsi="Frutiger 45 Light" w:cs="Times New Roman"/>
      <w:b/>
      <w:sz w:val="32"/>
      <w:szCs w:val="32"/>
      <w:lang w:eastAsia="en-US"/>
    </w:rPr>
  </w:style>
  <w:style w:type="character" w:customStyle="1" w:styleId="SMGHead1Char">
    <w:name w:val="SMG_Head1 Char"/>
    <w:link w:val="SMGHead1"/>
    <w:rsid w:val="00BC61E4"/>
    <w:rPr>
      <w:rFonts w:ascii="Frutiger 45 Light" w:eastAsia="Times New Roman" w:hAnsi="Frutiger 45 Light" w:cs="Times New Roman"/>
      <w:b/>
      <w:sz w:val="32"/>
      <w:szCs w:val="32"/>
    </w:rPr>
  </w:style>
  <w:style w:type="paragraph" w:styleId="Caption">
    <w:name w:val="caption"/>
    <w:basedOn w:val="Normal"/>
    <w:next w:val="Normal"/>
    <w:uiPriority w:val="35"/>
    <w:unhideWhenUsed/>
    <w:rsid w:val="00016A84"/>
    <w:pPr>
      <w:spacing w:before="240" w:after="120"/>
      <w:ind w:left="360" w:hanging="360"/>
      <w:jc w:val="left"/>
    </w:pPr>
    <w:rPr>
      <w:rFonts w:eastAsia="Times New Roman" w:cs="Arial"/>
      <w:b/>
      <w:szCs w:val="20"/>
      <w:u w:val="single"/>
      <w:lang w:eastAsia="en-US"/>
    </w:rPr>
  </w:style>
  <w:style w:type="character" w:customStyle="1" w:styleId="contextualspellingandgrammarerror">
    <w:name w:val="contextualspellingandgrammarerror"/>
    <w:basedOn w:val="DefaultParagraphFont"/>
    <w:rsid w:val="00F5066C"/>
  </w:style>
  <w:style w:type="paragraph" w:customStyle="1" w:styleId="RFPAttachment7BuyAmericaAlternative">
    <w:name w:val="RFP_Attachment7_Buy America Alternative"/>
    <w:basedOn w:val="Normal"/>
    <w:rsid w:val="008600C9"/>
    <w:pPr>
      <w:spacing w:before="240"/>
      <w:ind w:left="360" w:hanging="360"/>
      <w:jc w:val="center"/>
    </w:pPr>
    <w:rPr>
      <w:rFonts w:ascii="Arial" w:eastAsia="Times New Roman" w:hAnsi="Arial" w:cs="Times New Roman"/>
      <w:b/>
      <w:caps/>
      <w:sz w:val="24"/>
      <w:szCs w:val="24"/>
      <w:lang w:eastAsia="en-US"/>
    </w:rPr>
  </w:style>
  <w:style w:type="paragraph" w:customStyle="1" w:styleId="OmniPage1">
    <w:name w:val="OmniPage #1"/>
    <w:basedOn w:val="Normal"/>
    <w:rsid w:val="004207E9"/>
    <w:pPr>
      <w:spacing w:before="240" w:after="120"/>
      <w:ind w:left="360" w:hanging="360"/>
      <w:jc w:val="left"/>
    </w:pPr>
    <w:rPr>
      <w:rFonts w:ascii="Times New Roman" w:eastAsia="Times New Roman" w:hAnsi="Times New Roman" w:cs="Times New Roman"/>
      <w:szCs w:val="20"/>
      <w:lang w:eastAsia="en-US"/>
    </w:rPr>
  </w:style>
  <w:style w:type="paragraph" w:customStyle="1" w:styleId="SUBHEAD">
    <w:name w:val="SUB HEAD"/>
    <w:basedOn w:val="Normal"/>
    <w:link w:val="SUBHEADChar"/>
    <w:qFormat/>
    <w:rsid w:val="00C0287B"/>
    <w:pPr>
      <w:spacing w:after="120" w:line="240" w:lineRule="auto"/>
    </w:pPr>
    <w:rPr>
      <w:rFonts w:ascii="Frutiger 55 Roman" w:eastAsia="Times New Roman" w:hAnsi="Frutiger 55 Roman" w:cs="Times New Roman"/>
      <w:color w:val="808080"/>
      <w:sz w:val="32"/>
      <w:szCs w:val="32"/>
      <w:lang w:eastAsia="en-US"/>
    </w:rPr>
  </w:style>
  <w:style w:type="character" w:customStyle="1" w:styleId="SUBHEADChar">
    <w:name w:val="SUB HEAD Char"/>
    <w:link w:val="SUBHEAD"/>
    <w:rsid w:val="00C0287B"/>
    <w:rPr>
      <w:rFonts w:eastAsia="Times New Roman" w:cs="Times New Roman"/>
      <w:color w:val="808080"/>
      <w:sz w:val="32"/>
      <w:szCs w:val="32"/>
    </w:rPr>
  </w:style>
  <w:style w:type="table" w:customStyle="1" w:styleId="TableGrid2">
    <w:name w:val="Table Grid2"/>
    <w:basedOn w:val="TableNormal"/>
    <w:next w:val="TableGrid"/>
    <w:uiPriority w:val="59"/>
    <w:rsid w:val="00F84E82"/>
    <w:pPr>
      <w:spacing w:line="240" w:lineRule="auto"/>
    </w:pPr>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External">
    <w:name w:val="tw4winExternal"/>
    <w:rsid w:val="00CE3F8C"/>
    <w:rPr>
      <w:rFonts w:ascii="Times New Roman" w:hAnsi="Times New Roman"/>
      <w:noProof/>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9225">
      <w:bodyDiv w:val="1"/>
      <w:marLeft w:val="0"/>
      <w:marRight w:val="0"/>
      <w:marTop w:val="0"/>
      <w:marBottom w:val="0"/>
      <w:divBdr>
        <w:top w:val="none" w:sz="0" w:space="0" w:color="auto"/>
        <w:left w:val="none" w:sz="0" w:space="0" w:color="auto"/>
        <w:bottom w:val="none" w:sz="0" w:space="0" w:color="auto"/>
        <w:right w:val="none" w:sz="0" w:space="0" w:color="auto"/>
      </w:divBdr>
      <w:divsChild>
        <w:div w:id="334186462">
          <w:marLeft w:val="360"/>
          <w:marRight w:val="0"/>
          <w:marTop w:val="200"/>
          <w:marBottom w:val="0"/>
          <w:divBdr>
            <w:top w:val="none" w:sz="0" w:space="0" w:color="auto"/>
            <w:left w:val="none" w:sz="0" w:space="0" w:color="auto"/>
            <w:bottom w:val="none" w:sz="0" w:space="0" w:color="auto"/>
            <w:right w:val="none" w:sz="0" w:space="0" w:color="auto"/>
          </w:divBdr>
        </w:div>
        <w:div w:id="1313563886">
          <w:marLeft w:val="1080"/>
          <w:marRight w:val="0"/>
          <w:marTop w:val="100"/>
          <w:marBottom w:val="0"/>
          <w:divBdr>
            <w:top w:val="none" w:sz="0" w:space="0" w:color="auto"/>
            <w:left w:val="none" w:sz="0" w:space="0" w:color="auto"/>
            <w:bottom w:val="none" w:sz="0" w:space="0" w:color="auto"/>
            <w:right w:val="none" w:sz="0" w:space="0" w:color="auto"/>
          </w:divBdr>
        </w:div>
        <w:div w:id="1846481306">
          <w:marLeft w:val="1080"/>
          <w:marRight w:val="0"/>
          <w:marTop w:val="100"/>
          <w:marBottom w:val="0"/>
          <w:divBdr>
            <w:top w:val="none" w:sz="0" w:space="0" w:color="auto"/>
            <w:left w:val="none" w:sz="0" w:space="0" w:color="auto"/>
            <w:bottom w:val="none" w:sz="0" w:space="0" w:color="auto"/>
            <w:right w:val="none" w:sz="0" w:space="0" w:color="auto"/>
          </w:divBdr>
        </w:div>
        <w:div w:id="1846703533">
          <w:marLeft w:val="1080"/>
          <w:marRight w:val="0"/>
          <w:marTop w:val="100"/>
          <w:marBottom w:val="0"/>
          <w:divBdr>
            <w:top w:val="none" w:sz="0" w:space="0" w:color="auto"/>
            <w:left w:val="none" w:sz="0" w:space="0" w:color="auto"/>
            <w:bottom w:val="none" w:sz="0" w:space="0" w:color="auto"/>
            <w:right w:val="none" w:sz="0" w:space="0" w:color="auto"/>
          </w:divBdr>
        </w:div>
        <w:div w:id="1917666609">
          <w:marLeft w:val="1080"/>
          <w:marRight w:val="0"/>
          <w:marTop w:val="100"/>
          <w:marBottom w:val="0"/>
          <w:divBdr>
            <w:top w:val="none" w:sz="0" w:space="0" w:color="auto"/>
            <w:left w:val="none" w:sz="0" w:space="0" w:color="auto"/>
            <w:bottom w:val="none" w:sz="0" w:space="0" w:color="auto"/>
            <w:right w:val="none" w:sz="0" w:space="0" w:color="auto"/>
          </w:divBdr>
        </w:div>
      </w:divsChild>
    </w:div>
    <w:div w:id="129373305">
      <w:bodyDiv w:val="1"/>
      <w:marLeft w:val="0"/>
      <w:marRight w:val="0"/>
      <w:marTop w:val="0"/>
      <w:marBottom w:val="0"/>
      <w:divBdr>
        <w:top w:val="none" w:sz="0" w:space="0" w:color="auto"/>
        <w:left w:val="none" w:sz="0" w:space="0" w:color="auto"/>
        <w:bottom w:val="none" w:sz="0" w:space="0" w:color="auto"/>
        <w:right w:val="none" w:sz="0" w:space="0" w:color="auto"/>
      </w:divBdr>
    </w:div>
    <w:div w:id="196698787">
      <w:bodyDiv w:val="1"/>
      <w:marLeft w:val="0"/>
      <w:marRight w:val="0"/>
      <w:marTop w:val="0"/>
      <w:marBottom w:val="0"/>
      <w:divBdr>
        <w:top w:val="none" w:sz="0" w:space="0" w:color="auto"/>
        <w:left w:val="none" w:sz="0" w:space="0" w:color="auto"/>
        <w:bottom w:val="none" w:sz="0" w:space="0" w:color="auto"/>
        <w:right w:val="none" w:sz="0" w:space="0" w:color="auto"/>
      </w:divBdr>
      <w:divsChild>
        <w:div w:id="19820492">
          <w:marLeft w:val="360"/>
          <w:marRight w:val="0"/>
          <w:marTop w:val="200"/>
          <w:marBottom w:val="0"/>
          <w:divBdr>
            <w:top w:val="none" w:sz="0" w:space="0" w:color="auto"/>
            <w:left w:val="none" w:sz="0" w:space="0" w:color="auto"/>
            <w:bottom w:val="none" w:sz="0" w:space="0" w:color="auto"/>
            <w:right w:val="none" w:sz="0" w:space="0" w:color="auto"/>
          </w:divBdr>
        </w:div>
        <w:div w:id="67315126">
          <w:marLeft w:val="360"/>
          <w:marRight w:val="0"/>
          <w:marTop w:val="200"/>
          <w:marBottom w:val="0"/>
          <w:divBdr>
            <w:top w:val="none" w:sz="0" w:space="0" w:color="auto"/>
            <w:left w:val="none" w:sz="0" w:space="0" w:color="auto"/>
            <w:bottom w:val="none" w:sz="0" w:space="0" w:color="auto"/>
            <w:right w:val="none" w:sz="0" w:space="0" w:color="auto"/>
          </w:divBdr>
        </w:div>
        <w:div w:id="79495512">
          <w:marLeft w:val="1080"/>
          <w:marRight w:val="0"/>
          <w:marTop w:val="100"/>
          <w:marBottom w:val="0"/>
          <w:divBdr>
            <w:top w:val="none" w:sz="0" w:space="0" w:color="auto"/>
            <w:left w:val="none" w:sz="0" w:space="0" w:color="auto"/>
            <w:bottom w:val="none" w:sz="0" w:space="0" w:color="auto"/>
            <w:right w:val="none" w:sz="0" w:space="0" w:color="auto"/>
          </w:divBdr>
        </w:div>
        <w:div w:id="349528076">
          <w:marLeft w:val="360"/>
          <w:marRight w:val="0"/>
          <w:marTop w:val="200"/>
          <w:marBottom w:val="0"/>
          <w:divBdr>
            <w:top w:val="none" w:sz="0" w:space="0" w:color="auto"/>
            <w:left w:val="none" w:sz="0" w:space="0" w:color="auto"/>
            <w:bottom w:val="none" w:sz="0" w:space="0" w:color="auto"/>
            <w:right w:val="none" w:sz="0" w:space="0" w:color="auto"/>
          </w:divBdr>
        </w:div>
        <w:div w:id="423452335">
          <w:marLeft w:val="360"/>
          <w:marRight w:val="0"/>
          <w:marTop w:val="200"/>
          <w:marBottom w:val="0"/>
          <w:divBdr>
            <w:top w:val="none" w:sz="0" w:space="0" w:color="auto"/>
            <w:left w:val="none" w:sz="0" w:space="0" w:color="auto"/>
            <w:bottom w:val="none" w:sz="0" w:space="0" w:color="auto"/>
            <w:right w:val="none" w:sz="0" w:space="0" w:color="auto"/>
          </w:divBdr>
        </w:div>
      </w:divsChild>
    </w:div>
    <w:div w:id="205719535">
      <w:bodyDiv w:val="1"/>
      <w:marLeft w:val="0"/>
      <w:marRight w:val="0"/>
      <w:marTop w:val="0"/>
      <w:marBottom w:val="0"/>
      <w:divBdr>
        <w:top w:val="none" w:sz="0" w:space="0" w:color="auto"/>
        <w:left w:val="none" w:sz="0" w:space="0" w:color="auto"/>
        <w:bottom w:val="none" w:sz="0" w:space="0" w:color="auto"/>
        <w:right w:val="none" w:sz="0" w:space="0" w:color="auto"/>
      </w:divBdr>
    </w:div>
    <w:div w:id="292684761">
      <w:bodyDiv w:val="1"/>
      <w:marLeft w:val="0"/>
      <w:marRight w:val="0"/>
      <w:marTop w:val="0"/>
      <w:marBottom w:val="0"/>
      <w:divBdr>
        <w:top w:val="none" w:sz="0" w:space="0" w:color="auto"/>
        <w:left w:val="none" w:sz="0" w:space="0" w:color="auto"/>
        <w:bottom w:val="none" w:sz="0" w:space="0" w:color="auto"/>
        <w:right w:val="none" w:sz="0" w:space="0" w:color="auto"/>
      </w:divBdr>
      <w:divsChild>
        <w:div w:id="737553996">
          <w:marLeft w:val="360"/>
          <w:marRight w:val="0"/>
          <w:marTop w:val="0"/>
          <w:marBottom w:val="0"/>
          <w:divBdr>
            <w:top w:val="none" w:sz="0" w:space="0" w:color="auto"/>
            <w:left w:val="none" w:sz="0" w:space="0" w:color="auto"/>
            <w:bottom w:val="none" w:sz="0" w:space="0" w:color="auto"/>
            <w:right w:val="none" w:sz="0" w:space="0" w:color="auto"/>
          </w:divBdr>
        </w:div>
        <w:div w:id="1113092586">
          <w:marLeft w:val="360"/>
          <w:marRight w:val="0"/>
          <w:marTop w:val="0"/>
          <w:marBottom w:val="0"/>
          <w:divBdr>
            <w:top w:val="none" w:sz="0" w:space="0" w:color="auto"/>
            <w:left w:val="none" w:sz="0" w:space="0" w:color="auto"/>
            <w:bottom w:val="none" w:sz="0" w:space="0" w:color="auto"/>
            <w:right w:val="none" w:sz="0" w:space="0" w:color="auto"/>
          </w:divBdr>
        </w:div>
        <w:div w:id="1572539897">
          <w:marLeft w:val="360"/>
          <w:marRight w:val="0"/>
          <w:marTop w:val="0"/>
          <w:marBottom w:val="0"/>
          <w:divBdr>
            <w:top w:val="none" w:sz="0" w:space="0" w:color="auto"/>
            <w:left w:val="none" w:sz="0" w:space="0" w:color="auto"/>
            <w:bottom w:val="none" w:sz="0" w:space="0" w:color="auto"/>
            <w:right w:val="none" w:sz="0" w:space="0" w:color="auto"/>
          </w:divBdr>
        </w:div>
        <w:div w:id="1935672720">
          <w:marLeft w:val="360"/>
          <w:marRight w:val="0"/>
          <w:marTop w:val="0"/>
          <w:marBottom w:val="0"/>
          <w:divBdr>
            <w:top w:val="none" w:sz="0" w:space="0" w:color="auto"/>
            <w:left w:val="none" w:sz="0" w:space="0" w:color="auto"/>
            <w:bottom w:val="none" w:sz="0" w:space="0" w:color="auto"/>
            <w:right w:val="none" w:sz="0" w:space="0" w:color="auto"/>
          </w:divBdr>
        </w:div>
      </w:divsChild>
    </w:div>
    <w:div w:id="306519942">
      <w:bodyDiv w:val="1"/>
      <w:marLeft w:val="0"/>
      <w:marRight w:val="0"/>
      <w:marTop w:val="0"/>
      <w:marBottom w:val="0"/>
      <w:divBdr>
        <w:top w:val="none" w:sz="0" w:space="0" w:color="auto"/>
        <w:left w:val="none" w:sz="0" w:space="0" w:color="auto"/>
        <w:bottom w:val="none" w:sz="0" w:space="0" w:color="auto"/>
        <w:right w:val="none" w:sz="0" w:space="0" w:color="auto"/>
      </w:divBdr>
    </w:div>
    <w:div w:id="331445379">
      <w:bodyDiv w:val="1"/>
      <w:marLeft w:val="0"/>
      <w:marRight w:val="0"/>
      <w:marTop w:val="0"/>
      <w:marBottom w:val="0"/>
      <w:divBdr>
        <w:top w:val="none" w:sz="0" w:space="0" w:color="auto"/>
        <w:left w:val="none" w:sz="0" w:space="0" w:color="auto"/>
        <w:bottom w:val="none" w:sz="0" w:space="0" w:color="auto"/>
        <w:right w:val="none" w:sz="0" w:space="0" w:color="auto"/>
      </w:divBdr>
    </w:div>
    <w:div w:id="370108000">
      <w:bodyDiv w:val="1"/>
      <w:marLeft w:val="0"/>
      <w:marRight w:val="0"/>
      <w:marTop w:val="0"/>
      <w:marBottom w:val="0"/>
      <w:divBdr>
        <w:top w:val="none" w:sz="0" w:space="0" w:color="auto"/>
        <w:left w:val="none" w:sz="0" w:space="0" w:color="auto"/>
        <w:bottom w:val="none" w:sz="0" w:space="0" w:color="auto"/>
        <w:right w:val="none" w:sz="0" w:space="0" w:color="auto"/>
      </w:divBdr>
    </w:div>
    <w:div w:id="413401745">
      <w:bodyDiv w:val="1"/>
      <w:marLeft w:val="0"/>
      <w:marRight w:val="0"/>
      <w:marTop w:val="0"/>
      <w:marBottom w:val="0"/>
      <w:divBdr>
        <w:top w:val="none" w:sz="0" w:space="0" w:color="auto"/>
        <w:left w:val="none" w:sz="0" w:space="0" w:color="auto"/>
        <w:bottom w:val="none" w:sz="0" w:space="0" w:color="auto"/>
        <w:right w:val="none" w:sz="0" w:space="0" w:color="auto"/>
      </w:divBdr>
    </w:div>
    <w:div w:id="414859951">
      <w:bodyDiv w:val="1"/>
      <w:marLeft w:val="0"/>
      <w:marRight w:val="0"/>
      <w:marTop w:val="0"/>
      <w:marBottom w:val="0"/>
      <w:divBdr>
        <w:top w:val="none" w:sz="0" w:space="0" w:color="auto"/>
        <w:left w:val="none" w:sz="0" w:space="0" w:color="auto"/>
        <w:bottom w:val="none" w:sz="0" w:space="0" w:color="auto"/>
        <w:right w:val="none" w:sz="0" w:space="0" w:color="auto"/>
      </w:divBdr>
      <w:divsChild>
        <w:div w:id="2126726770">
          <w:marLeft w:val="0"/>
          <w:marRight w:val="0"/>
          <w:marTop w:val="0"/>
          <w:marBottom w:val="0"/>
          <w:divBdr>
            <w:top w:val="none" w:sz="0" w:space="0" w:color="auto"/>
            <w:left w:val="none" w:sz="0" w:space="0" w:color="auto"/>
            <w:bottom w:val="none" w:sz="0" w:space="0" w:color="auto"/>
            <w:right w:val="none" w:sz="0" w:space="0" w:color="auto"/>
          </w:divBdr>
        </w:div>
      </w:divsChild>
    </w:div>
    <w:div w:id="522669010">
      <w:bodyDiv w:val="1"/>
      <w:marLeft w:val="0"/>
      <w:marRight w:val="0"/>
      <w:marTop w:val="0"/>
      <w:marBottom w:val="0"/>
      <w:divBdr>
        <w:top w:val="none" w:sz="0" w:space="0" w:color="auto"/>
        <w:left w:val="none" w:sz="0" w:space="0" w:color="auto"/>
        <w:bottom w:val="none" w:sz="0" w:space="0" w:color="auto"/>
        <w:right w:val="none" w:sz="0" w:space="0" w:color="auto"/>
      </w:divBdr>
      <w:divsChild>
        <w:div w:id="23943402">
          <w:marLeft w:val="0"/>
          <w:marRight w:val="0"/>
          <w:marTop w:val="0"/>
          <w:marBottom w:val="0"/>
          <w:divBdr>
            <w:top w:val="none" w:sz="0" w:space="0" w:color="auto"/>
            <w:left w:val="none" w:sz="0" w:space="0" w:color="auto"/>
            <w:bottom w:val="none" w:sz="0" w:space="0" w:color="auto"/>
            <w:right w:val="none" w:sz="0" w:space="0" w:color="auto"/>
          </w:divBdr>
        </w:div>
      </w:divsChild>
    </w:div>
    <w:div w:id="621306097">
      <w:bodyDiv w:val="1"/>
      <w:marLeft w:val="0"/>
      <w:marRight w:val="0"/>
      <w:marTop w:val="0"/>
      <w:marBottom w:val="0"/>
      <w:divBdr>
        <w:top w:val="none" w:sz="0" w:space="0" w:color="auto"/>
        <w:left w:val="none" w:sz="0" w:space="0" w:color="auto"/>
        <w:bottom w:val="none" w:sz="0" w:space="0" w:color="auto"/>
        <w:right w:val="none" w:sz="0" w:space="0" w:color="auto"/>
      </w:divBdr>
      <w:divsChild>
        <w:div w:id="249583014">
          <w:marLeft w:val="0"/>
          <w:marRight w:val="0"/>
          <w:marTop w:val="0"/>
          <w:marBottom w:val="0"/>
          <w:divBdr>
            <w:top w:val="none" w:sz="0" w:space="0" w:color="auto"/>
            <w:left w:val="none" w:sz="0" w:space="0" w:color="auto"/>
            <w:bottom w:val="none" w:sz="0" w:space="0" w:color="auto"/>
            <w:right w:val="none" w:sz="0" w:space="0" w:color="auto"/>
          </w:divBdr>
        </w:div>
        <w:div w:id="384793482">
          <w:marLeft w:val="0"/>
          <w:marRight w:val="0"/>
          <w:marTop w:val="0"/>
          <w:marBottom w:val="0"/>
          <w:divBdr>
            <w:top w:val="none" w:sz="0" w:space="0" w:color="auto"/>
            <w:left w:val="none" w:sz="0" w:space="0" w:color="auto"/>
            <w:bottom w:val="none" w:sz="0" w:space="0" w:color="auto"/>
            <w:right w:val="none" w:sz="0" w:space="0" w:color="auto"/>
          </w:divBdr>
        </w:div>
        <w:div w:id="475222159">
          <w:marLeft w:val="0"/>
          <w:marRight w:val="0"/>
          <w:marTop w:val="0"/>
          <w:marBottom w:val="0"/>
          <w:divBdr>
            <w:top w:val="none" w:sz="0" w:space="0" w:color="auto"/>
            <w:left w:val="none" w:sz="0" w:space="0" w:color="auto"/>
            <w:bottom w:val="none" w:sz="0" w:space="0" w:color="auto"/>
            <w:right w:val="none" w:sz="0" w:space="0" w:color="auto"/>
          </w:divBdr>
        </w:div>
        <w:div w:id="1192039442">
          <w:marLeft w:val="0"/>
          <w:marRight w:val="0"/>
          <w:marTop w:val="0"/>
          <w:marBottom w:val="0"/>
          <w:divBdr>
            <w:top w:val="none" w:sz="0" w:space="0" w:color="auto"/>
            <w:left w:val="none" w:sz="0" w:space="0" w:color="auto"/>
            <w:bottom w:val="none" w:sz="0" w:space="0" w:color="auto"/>
            <w:right w:val="none" w:sz="0" w:space="0" w:color="auto"/>
          </w:divBdr>
        </w:div>
        <w:div w:id="1430201337">
          <w:marLeft w:val="0"/>
          <w:marRight w:val="0"/>
          <w:marTop w:val="0"/>
          <w:marBottom w:val="0"/>
          <w:divBdr>
            <w:top w:val="none" w:sz="0" w:space="0" w:color="auto"/>
            <w:left w:val="none" w:sz="0" w:space="0" w:color="auto"/>
            <w:bottom w:val="none" w:sz="0" w:space="0" w:color="auto"/>
            <w:right w:val="none" w:sz="0" w:space="0" w:color="auto"/>
          </w:divBdr>
        </w:div>
        <w:div w:id="1440756936">
          <w:marLeft w:val="0"/>
          <w:marRight w:val="0"/>
          <w:marTop w:val="0"/>
          <w:marBottom w:val="0"/>
          <w:divBdr>
            <w:top w:val="none" w:sz="0" w:space="0" w:color="auto"/>
            <w:left w:val="none" w:sz="0" w:space="0" w:color="auto"/>
            <w:bottom w:val="none" w:sz="0" w:space="0" w:color="auto"/>
            <w:right w:val="none" w:sz="0" w:space="0" w:color="auto"/>
          </w:divBdr>
        </w:div>
        <w:div w:id="1550654181">
          <w:marLeft w:val="0"/>
          <w:marRight w:val="0"/>
          <w:marTop w:val="0"/>
          <w:marBottom w:val="0"/>
          <w:divBdr>
            <w:top w:val="none" w:sz="0" w:space="0" w:color="auto"/>
            <w:left w:val="none" w:sz="0" w:space="0" w:color="auto"/>
            <w:bottom w:val="none" w:sz="0" w:space="0" w:color="auto"/>
            <w:right w:val="none" w:sz="0" w:space="0" w:color="auto"/>
          </w:divBdr>
        </w:div>
        <w:div w:id="1940677301">
          <w:marLeft w:val="0"/>
          <w:marRight w:val="0"/>
          <w:marTop w:val="0"/>
          <w:marBottom w:val="0"/>
          <w:divBdr>
            <w:top w:val="none" w:sz="0" w:space="0" w:color="auto"/>
            <w:left w:val="none" w:sz="0" w:space="0" w:color="auto"/>
            <w:bottom w:val="none" w:sz="0" w:space="0" w:color="auto"/>
            <w:right w:val="none" w:sz="0" w:space="0" w:color="auto"/>
          </w:divBdr>
        </w:div>
        <w:div w:id="1943803434">
          <w:marLeft w:val="0"/>
          <w:marRight w:val="0"/>
          <w:marTop w:val="0"/>
          <w:marBottom w:val="0"/>
          <w:divBdr>
            <w:top w:val="none" w:sz="0" w:space="0" w:color="auto"/>
            <w:left w:val="none" w:sz="0" w:space="0" w:color="auto"/>
            <w:bottom w:val="none" w:sz="0" w:space="0" w:color="auto"/>
            <w:right w:val="none" w:sz="0" w:space="0" w:color="auto"/>
          </w:divBdr>
          <w:divsChild>
            <w:div w:id="254366029">
              <w:marLeft w:val="0"/>
              <w:marRight w:val="0"/>
              <w:marTop w:val="0"/>
              <w:marBottom w:val="0"/>
              <w:divBdr>
                <w:top w:val="none" w:sz="0" w:space="0" w:color="auto"/>
                <w:left w:val="none" w:sz="0" w:space="0" w:color="auto"/>
                <w:bottom w:val="none" w:sz="0" w:space="0" w:color="auto"/>
                <w:right w:val="none" w:sz="0" w:space="0" w:color="auto"/>
              </w:divBdr>
            </w:div>
            <w:div w:id="447088106">
              <w:marLeft w:val="0"/>
              <w:marRight w:val="0"/>
              <w:marTop w:val="0"/>
              <w:marBottom w:val="0"/>
              <w:divBdr>
                <w:top w:val="none" w:sz="0" w:space="0" w:color="auto"/>
                <w:left w:val="none" w:sz="0" w:space="0" w:color="auto"/>
                <w:bottom w:val="none" w:sz="0" w:space="0" w:color="auto"/>
                <w:right w:val="none" w:sz="0" w:space="0" w:color="auto"/>
              </w:divBdr>
            </w:div>
            <w:div w:id="18503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4050">
      <w:bodyDiv w:val="1"/>
      <w:marLeft w:val="0"/>
      <w:marRight w:val="0"/>
      <w:marTop w:val="0"/>
      <w:marBottom w:val="0"/>
      <w:divBdr>
        <w:top w:val="none" w:sz="0" w:space="0" w:color="auto"/>
        <w:left w:val="none" w:sz="0" w:space="0" w:color="auto"/>
        <w:bottom w:val="none" w:sz="0" w:space="0" w:color="auto"/>
        <w:right w:val="none" w:sz="0" w:space="0" w:color="auto"/>
      </w:divBdr>
      <w:divsChild>
        <w:div w:id="186020446">
          <w:marLeft w:val="1080"/>
          <w:marRight w:val="0"/>
          <w:marTop w:val="100"/>
          <w:marBottom w:val="0"/>
          <w:divBdr>
            <w:top w:val="none" w:sz="0" w:space="0" w:color="auto"/>
            <w:left w:val="none" w:sz="0" w:space="0" w:color="auto"/>
            <w:bottom w:val="none" w:sz="0" w:space="0" w:color="auto"/>
            <w:right w:val="none" w:sz="0" w:space="0" w:color="auto"/>
          </w:divBdr>
        </w:div>
        <w:div w:id="809786322">
          <w:marLeft w:val="360"/>
          <w:marRight w:val="0"/>
          <w:marTop w:val="200"/>
          <w:marBottom w:val="0"/>
          <w:divBdr>
            <w:top w:val="none" w:sz="0" w:space="0" w:color="auto"/>
            <w:left w:val="none" w:sz="0" w:space="0" w:color="auto"/>
            <w:bottom w:val="none" w:sz="0" w:space="0" w:color="auto"/>
            <w:right w:val="none" w:sz="0" w:space="0" w:color="auto"/>
          </w:divBdr>
        </w:div>
        <w:div w:id="1235353606">
          <w:marLeft w:val="1080"/>
          <w:marRight w:val="0"/>
          <w:marTop w:val="100"/>
          <w:marBottom w:val="0"/>
          <w:divBdr>
            <w:top w:val="none" w:sz="0" w:space="0" w:color="auto"/>
            <w:left w:val="none" w:sz="0" w:space="0" w:color="auto"/>
            <w:bottom w:val="none" w:sz="0" w:space="0" w:color="auto"/>
            <w:right w:val="none" w:sz="0" w:space="0" w:color="auto"/>
          </w:divBdr>
        </w:div>
      </w:divsChild>
    </w:div>
    <w:div w:id="774057105">
      <w:bodyDiv w:val="1"/>
      <w:marLeft w:val="0"/>
      <w:marRight w:val="0"/>
      <w:marTop w:val="0"/>
      <w:marBottom w:val="0"/>
      <w:divBdr>
        <w:top w:val="none" w:sz="0" w:space="0" w:color="auto"/>
        <w:left w:val="none" w:sz="0" w:space="0" w:color="auto"/>
        <w:bottom w:val="none" w:sz="0" w:space="0" w:color="auto"/>
        <w:right w:val="none" w:sz="0" w:space="0" w:color="auto"/>
      </w:divBdr>
    </w:div>
    <w:div w:id="914511415">
      <w:bodyDiv w:val="1"/>
      <w:marLeft w:val="0"/>
      <w:marRight w:val="0"/>
      <w:marTop w:val="0"/>
      <w:marBottom w:val="0"/>
      <w:divBdr>
        <w:top w:val="none" w:sz="0" w:space="0" w:color="auto"/>
        <w:left w:val="none" w:sz="0" w:space="0" w:color="auto"/>
        <w:bottom w:val="none" w:sz="0" w:space="0" w:color="auto"/>
        <w:right w:val="none" w:sz="0" w:space="0" w:color="auto"/>
      </w:divBdr>
    </w:div>
    <w:div w:id="1044401494">
      <w:bodyDiv w:val="1"/>
      <w:marLeft w:val="0"/>
      <w:marRight w:val="0"/>
      <w:marTop w:val="0"/>
      <w:marBottom w:val="0"/>
      <w:divBdr>
        <w:top w:val="none" w:sz="0" w:space="0" w:color="auto"/>
        <w:left w:val="none" w:sz="0" w:space="0" w:color="auto"/>
        <w:bottom w:val="none" w:sz="0" w:space="0" w:color="auto"/>
        <w:right w:val="none" w:sz="0" w:space="0" w:color="auto"/>
      </w:divBdr>
    </w:div>
    <w:div w:id="1190528062">
      <w:bodyDiv w:val="1"/>
      <w:marLeft w:val="0"/>
      <w:marRight w:val="0"/>
      <w:marTop w:val="0"/>
      <w:marBottom w:val="0"/>
      <w:divBdr>
        <w:top w:val="none" w:sz="0" w:space="0" w:color="auto"/>
        <w:left w:val="none" w:sz="0" w:space="0" w:color="auto"/>
        <w:bottom w:val="none" w:sz="0" w:space="0" w:color="auto"/>
        <w:right w:val="none" w:sz="0" w:space="0" w:color="auto"/>
      </w:divBdr>
    </w:div>
    <w:div w:id="1222450281">
      <w:bodyDiv w:val="1"/>
      <w:marLeft w:val="0"/>
      <w:marRight w:val="0"/>
      <w:marTop w:val="0"/>
      <w:marBottom w:val="0"/>
      <w:divBdr>
        <w:top w:val="none" w:sz="0" w:space="0" w:color="auto"/>
        <w:left w:val="none" w:sz="0" w:space="0" w:color="auto"/>
        <w:bottom w:val="none" w:sz="0" w:space="0" w:color="auto"/>
        <w:right w:val="none" w:sz="0" w:space="0" w:color="auto"/>
      </w:divBdr>
      <w:divsChild>
        <w:div w:id="222251388">
          <w:marLeft w:val="1080"/>
          <w:marRight w:val="0"/>
          <w:marTop w:val="100"/>
          <w:marBottom w:val="0"/>
          <w:divBdr>
            <w:top w:val="none" w:sz="0" w:space="0" w:color="auto"/>
            <w:left w:val="none" w:sz="0" w:space="0" w:color="auto"/>
            <w:bottom w:val="none" w:sz="0" w:space="0" w:color="auto"/>
            <w:right w:val="none" w:sz="0" w:space="0" w:color="auto"/>
          </w:divBdr>
        </w:div>
        <w:div w:id="520553048">
          <w:marLeft w:val="360"/>
          <w:marRight w:val="0"/>
          <w:marTop w:val="200"/>
          <w:marBottom w:val="0"/>
          <w:divBdr>
            <w:top w:val="none" w:sz="0" w:space="0" w:color="auto"/>
            <w:left w:val="none" w:sz="0" w:space="0" w:color="auto"/>
            <w:bottom w:val="none" w:sz="0" w:space="0" w:color="auto"/>
            <w:right w:val="none" w:sz="0" w:space="0" w:color="auto"/>
          </w:divBdr>
        </w:div>
        <w:div w:id="1425417605">
          <w:marLeft w:val="1080"/>
          <w:marRight w:val="0"/>
          <w:marTop w:val="100"/>
          <w:marBottom w:val="0"/>
          <w:divBdr>
            <w:top w:val="none" w:sz="0" w:space="0" w:color="auto"/>
            <w:left w:val="none" w:sz="0" w:space="0" w:color="auto"/>
            <w:bottom w:val="none" w:sz="0" w:space="0" w:color="auto"/>
            <w:right w:val="none" w:sz="0" w:space="0" w:color="auto"/>
          </w:divBdr>
        </w:div>
        <w:div w:id="1710372707">
          <w:marLeft w:val="360"/>
          <w:marRight w:val="0"/>
          <w:marTop w:val="200"/>
          <w:marBottom w:val="0"/>
          <w:divBdr>
            <w:top w:val="none" w:sz="0" w:space="0" w:color="auto"/>
            <w:left w:val="none" w:sz="0" w:space="0" w:color="auto"/>
            <w:bottom w:val="none" w:sz="0" w:space="0" w:color="auto"/>
            <w:right w:val="none" w:sz="0" w:space="0" w:color="auto"/>
          </w:divBdr>
        </w:div>
        <w:div w:id="1876692973">
          <w:marLeft w:val="360"/>
          <w:marRight w:val="0"/>
          <w:marTop w:val="200"/>
          <w:marBottom w:val="0"/>
          <w:divBdr>
            <w:top w:val="none" w:sz="0" w:space="0" w:color="auto"/>
            <w:left w:val="none" w:sz="0" w:space="0" w:color="auto"/>
            <w:bottom w:val="none" w:sz="0" w:space="0" w:color="auto"/>
            <w:right w:val="none" w:sz="0" w:space="0" w:color="auto"/>
          </w:divBdr>
        </w:div>
      </w:divsChild>
    </w:div>
    <w:div w:id="1245459676">
      <w:bodyDiv w:val="1"/>
      <w:marLeft w:val="0"/>
      <w:marRight w:val="0"/>
      <w:marTop w:val="0"/>
      <w:marBottom w:val="0"/>
      <w:divBdr>
        <w:top w:val="none" w:sz="0" w:space="0" w:color="auto"/>
        <w:left w:val="none" w:sz="0" w:space="0" w:color="auto"/>
        <w:bottom w:val="none" w:sz="0" w:space="0" w:color="auto"/>
        <w:right w:val="none" w:sz="0" w:space="0" w:color="auto"/>
      </w:divBdr>
    </w:div>
    <w:div w:id="1274552439">
      <w:bodyDiv w:val="1"/>
      <w:marLeft w:val="0"/>
      <w:marRight w:val="0"/>
      <w:marTop w:val="0"/>
      <w:marBottom w:val="0"/>
      <w:divBdr>
        <w:top w:val="none" w:sz="0" w:space="0" w:color="auto"/>
        <w:left w:val="none" w:sz="0" w:space="0" w:color="auto"/>
        <w:bottom w:val="none" w:sz="0" w:space="0" w:color="auto"/>
        <w:right w:val="none" w:sz="0" w:space="0" w:color="auto"/>
      </w:divBdr>
    </w:div>
    <w:div w:id="1302735350">
      <w:bodyDiv w:val="1"/>
      <w:marLeft w:val="0"/>
      <w:marRight w:val="0"/>
      <w:marTop w:val="0"/>
      <w:marBottom w:val="0"/>
      <w:divBdr>
        <w:top w:val="none" w:sz="0" w:space="0" w:color="auto"/>
        <w:left w:val="none" w:sz="0" w:space="0" w:color="auto"/>
        <w:bottom w:val="none" w:sz="0" w:space="0" w:color="auto"/>
        <w:right w:val="none" w:sz="0" w:space="0" w:color="auto"/>
      </w:divBdr>
    </w:div>
    <w:div w:id="1320839518">
      <w:bodyDiv w:val="1"/>
      <w:marLeft w:val="0"/>
      <w:marRight w:val="0"/>
      <w:marTop w:val="0"/>
      <w:marBottom w:val="0"/>
      <w:divBdr>
        <w:top w:val="none" w:sz="0" w:space="0" w:color="auto"/>
        <w:left w:val="none" w:sz="0" w:space="0" w:color="auto"/>
        <w:bottom w:val="none" w:sz="0" w:space="0" w:color="auto"/>
        <w:right w:val="none" w:sz="0" w:space="0" w:color="auto"/>
      </w:divBdr>
      <w:divsChild>
        <w:div w:id="124085881">
          <w:marLeft w:val="360"/>
          <w:marRight w:val="0"/>
          <w:marTop w:val="200"/>
          <w:marBottom w:val="0"/>
          <w:divBdr>
            <w:top w:val="none" w:sz="0" w:space="0" w:color="auto"/>
            <w:left w:val="none" w:sz="0" w:space="0" w:color="auto"/>
            <w:bottom w:val="none" w:sz="0" w:space="0" w:color="auto"/>
            <w:right w:val="none" w:sz="0" w:space="0" w:color="auto"/>
          </w:divBdr>
        </w:div>
        <w:div w:id="734671204">
          <w:marLeft w:val="360"/>
          <w:marRight w:val="0"/>
          <w:marTop w:val="200"/>
          <w:marBottom w:val="0"/>
          <w:divBdr>
            <w:top w:val="none" w:sz="0" w:space="0" w:color="auto"/>
            <w:left w:val="none" w:sz="0" w:space="0" w:color="auto"/>
            <w:bottom w:val="none" w:sz="0" w:space="0" w:color="auto"/>
            <w:right w:val="none" w:sz="0" w:space="0" w:color="auto"/>
          </w:divBdr>
        </w:div>
        <w:div w:id="1415668705">
          <w:marLeft w:val="360"/>
          <w:marRight w:val="0"/>
          <w:marTop w:val="200"/>
          <w:marBottom w:val="0"/>
          <w:divBdr>
            <w:top w:val="none" w:sz="0" w:space="0" w:color="auto"/>
            <w:left w:val="none" w:sz="0" w:space="0" w:color="auto"/>
            <w:bottom w:val="none" w:sz="0" w:space="0" w:color="auto"/>
            <w:right w:val="none" w:sz="0" w:space="0" w:color="auto"/>
          </w:divBdr>
        </w:div>
      </w:divsChild>
    </w:div>
    <w:div w:id="1385712841">
      <w:bodyDiv w:val="1"/>
      <w:marLeft w:val="0"/>
      <w:marRight w:val="0"/>
      <w:marTop w:val="0"/>
      <w:marBottom w:val="0"/>
      <w:divBdr>
        <w:top w:val="none" w:sz="0" w:space="0" w:color="auto"/>
        <w:left w:val="none" w:sz="0" w:space="0" w:color="auto"/>
        <w:bottom w:val="none" w:sz="0" w:space="0" w:color="auto"/>
        <w:right w:val="none" w:sz="0" w:space="0" w:color="auto"/>
      </w:divBdr>
    </w:div>
    <w:div w:id="1536426040">
      <w:bodyDiv w:val="1"/>
      <w:marLeft w:val="0"/>
      <w:marRight w:val="0"/>
      <w:marTop w:val="0"/>
      <w:marBottom w:val="0"/>
      <w:divBdr>
        <w:top w:val="none" w:sz="0" w:space="0" w:color="auto"/>
        <w:left w:val="none" w:sz="0" w:space="0" w:color="auto"/>
        <w:bottom w:val="none" w:sz="0" w:space="0" w:color="auto"/>
        <w:right w:val="none" w:sz="0" w:space="0" w:color="auto"/>
      </w:divBdr>
    </w:div>
    <w:div w:id="1565675332">
      <w:bodyDiv w:val="1"/>
      <w:marLeft w:val="0"/>
      <w:marRight w:val="0"/>
      <w:marTop w:val="0"/>
      <w:marBottom w:val="0"/>
      <w:divBdr>
        <w:top w:val="none" w:sz="0" w:space="0" w:color="auto"/>
        <w:left w:val="none" w:sz="0" w:space="0" w:color="auto"/>
        <w:bottom w:val="none" w:sz="0" w:space="0" w:color="auto"/>
        <w:right w:val="none" w:sz="0" w:space="0" w:color="auto"/>
      </w:divBdr>
    </w:div>
    <w:div w:id="1572615396">
      <w:bodyDiv w:val="1"/>
      <w:marLeft w:val="0"/>
      <w:marRight w:val="0"/>
      <w:marTop w:val="0"/>
      <w:marBottom w:val="0"/>
      <w:divBdr>
        <w:top w:val="none" w:sz="0" w:space="0" w:color="auto"/>
        <w:left w:val="none" w:sz="0" w:space="0" w:color="auto"/>
        <w:bottom w:val="none" w:sz="0" w:space="0" w:color="auto"/>
        <w:right w:val="none" w:sz="0" w:space="0" w:color="auto"/>
      </w:divBdr>
      <w:divsChild>
        <w:div w:id="297104825">
          <w:marLeft w:val="1080"/>
          <w:marRight w:val="0"/>
          <w:marTop w:val="100"/>
          <w:marBottom w:val="0"/>
          <w:divBdr>
            <w:top w:val="none" w:sz="0" w:space="0" w:color="auto"/>
            <w:left w:val="none" w:sz="0" w:space="0" w:color="auto"/>
            <w:bottom w:val="none" w:sz="0" w:space="0" w:color="auto"/>
            <w:right w:val="none" w:sz="0" w:space="0" w:color="auto"/>
          </w:divBdr>
        </w:div>
        <w:div w:id="823860248">
          <w:marLeft w:val="1080"/>
          <w:marRight w:val="0"/>
          <w:marTop w:val="100"/>
          <w:marBottom w:val="0"/>
          <w:divBdr>
            <w:top w:val="none" w:sz="0" w:space="0" w:color="auto"/>
            <w:left w:val="none" w:sz="0" w:space="0" w:color="auto"/>
            <w:bottom w:val="none" w:sz="0" w:space="0" w:color="auto"/>
            <w:right w:val="none" w:sz="0" w:space="0" w:color="auto"/>
          </w:divBdr>
        </w:div>
        <w:div w:id="1003701387">
          <w:marLeft w:val="360"/>
          <w:marRight w:val="0"/>
          <w:marTop w:val="200"/>
          <w:marBottom w:val="0"/>
          <w:divBdr>
            <w:top w:val="none" w:sz="0" w:space="0" w:color="auto"/>
            <w:left w:val="none" w:sz="0" w:space="0" w:color="auto"/>
            <w:bottom w:val="none" w:sz="0" w:space="0" w:color="auto"/>
            <w:right w:val="none" w:sz="0" w:space="0" w:color="auto"/>
          </w:divBdr>
        </w:div>
        <w:div w:id="1918200788">
          <w:marLeft w:val="360"/>
          <w:marRight w:val="0"/>
          <w:marTop w:val="200"/>
          <w:marBottom w:val="0"/>
          <w:divBdr>
            <w:top w:val="none" w:sz="0" w:space="0" w:color="auto"/>
            <w:left w:val="none" w:sz="0" w:space="0" w:color="auto"/>
            <w:bottom w:val="none" w:sz="0" w:space="0" w:color="auto"/>
            <w:right w:val="none" w:sz="0" w:space="0" w:color="auto"/>
          </w:divBdr>
        </w:div>
      </w:divsChild>
    </w:div>
    <w:div w:id="1638561166">
      <w:bodyDiv w:val="1"/>
      <w:marLeft w:val="0"/>
      <w:marRight w:val="0"/>
      <w:marTop w:val="0"/>
      <w:marBottom w:val="0"/>
      <w:divBdr>
        <w:top w:val="none" w:sz="0" w:space="0" w:color="auto"/>
        <w:left w:val="none" w:sz="0" w:space="0" w:color="auto"/>
        <w:bottom w:val="none" w:sz="0" w:space="0" w:color="auto"/>
        <w:right w:val="none" w:sz="0" w:space="0" w:color="auto"/>
      </w:divBdr>
    </w:div>
    <w:div w:id="1826358081">
      <w:bodyDiv w:val="1"/>
      <w:marLeft w:val="0"/>
      <w:marRight w:val="0"/>
      <w:marTop w:val="0"/>
      <w:marBottom w:val="0"/>
      <w:divBdr>
        <w:top w:val="none" w:sz="0" w:space="0" w:color="auto"/>
        <w:left w:val="none" w:sz="0" w:space="0" w:color="auto"/>
        <w:bottom w:val="none" w:sz="0" w:space="0" w:color="auto"/>
        <w:right w:val="none" w:sz="0" w:space="0" w:color="auto"/>
      </w:divBdr>
    </w:div>
    <w:div w:id="1848641785">
      <w:bodyDiv w:val="1"/>
      <w:marLeft w:val="0"/>
      <w:marRight w:val="0"/>
      <w:marTop w:val="0"/>
      <w:marBottom w:val="0"/>
      <w:divBdr>
        <w:top w:val="none" w:sz="0" w:space="0" w:color="auto"/>
        <w:left w:val="none" w:sz="0" w:space="0" w:color="auto"/>
        <w:bottom w:val="none" w:sz="0" w:space="0" w:color="auto"/>
        <w:right w:val="none" w:sz="0" w:space="0" w:color="auto"/>
      </w:divBdr>
    </w:div>
    <w:div w:id="1898516479">
      <w:bodyDiv w:val="1"/>
      <w:marLeft w:val="0"/>
      <w:marRight w:val="0"/>
      <w:marTop w:val="0"/>
      <w:marBottom w:val="0"/>
      <w:divBdr>
        <w:top w:val="none" w:sz="0" w:space="0" w:color="auto"/>
        <w:left w:val="none" w:sz="0" w:space="0" w:color="auto"/>
        <w:bottom w:val="none" w:sz="0" w:space="0" w:color="auto"/>
        <w:right w:val="none" w:sz="0" w:space="0" w:color="auto"/>
      </w:divBdr>
    </w:div>
    <w:div w:id="1912153991">
      <w:bodyDiv w:val="1"/>
      <w:marLeft w:val="0"/>
      <w:marRight w:val="0"/>
      <w:marTop w:val="0"/>
      <w:marBottom w:val="0"/>
      <w:divBdr>
        <w:top w:val="none" w:sz="0" w:space="0" w:color="auto"/>
        <w:left w:val="none" w:sz="0" w:space="0" w:color="auto"/>
        <w:bottom w:val="none" w:sz="0" w:space="0" w:color="auto"/>
        <w:right w:val="none" w:sz="0" w:space="0" w:color="auto"/>
      </w:divBdr>
    </w:div>
    <w:div w:id="1929192394">
      <w:bodyDiv w:val="1"/>
      <w:marLeft w:val="0"/>
      <w:marRight w:val="0"/>
      <w:marTop w:val="0"/>
      <w:marBottom w:val="0"/>
      <w:divBdr>
        <w:top w:val="none" w:sz="0" w:space="0" w:color="auto"/>
        <w:left w:val="none" w:sz="0" w:space="0" w:color="auto"/>
        <w:bottom w:val="none" w:sz="0" w:space="0" w:color="auto"/>
        <w:right w:val="none" w:sz="0" w:space="0" w:color="auto"/>
      </w:divBdr>
      <w:divsChild>
        <w:div w:id="72312975">
          <w:marLeft w:val="360"/>
          <w:marRight w:val="0"/>
          <w:marTop w:val="200"/>
          <w:marBottom w:val="0"/>
          <w:divBdr>
            <w:top w:val="none" w:sz="0" w:space="0" w:color="auto"/>
            <w:left w:val="none" w:sz="0" w:space="0" w:color="auto"/>
            <w:bottom w:val="none" w:sz="0" w:space="0" w:color="auto"/>
            <w:right w:val="none" w:sz="0" w:space="0" w:color="auto"/>
          </w:divBdr>
        </w:div>
        <w:div w:id="74010115">
          <w:marLeft w:val="360"/>
          <w:marRight w:val="0"/>
          <w:marTop w:val="200"/>
          <w:marBottom w:val="0"/>
          <w:divBdr>
            <w:top w:val="none" w:sz="0" w:space="0" w:color="auto"/>
            <w:left w:val="none" w:sz="0" w:space="0" w:color="auto"/>
            <w:bottom w:val="none" w:sz="0" w:space="0" w:color="auto"/>
            <w:right w:val="none" w:sz="0" w:space="0" w:color="auto"/>
          </w:divBdr>
        </w:div>
        <w:div w:id="1455558544">
          <w:marLeft w:val="360"/>
          <w:marRight w:val="0"/>
          <w:marTop w:val="200"/>
          <w:marBottom w:val="0"/>
          <w:divBdr>
            <w:top w:val="none" w:sz="0" w:space="0" w:color="auto"/>
            <w:left w:val="none" w:sz="0" w:space="0" w:color="auto"/>
            <w:bottom w:val="none" w:sz="0" w:space="0" w:color="auto"/>
            <w:right w:val="none" w:sz="0" w:space="0" w:color="auto"/>
          </w:divBdr>
        </w:div>
      </w:divsChild>
    </w:div>
    <w:div w:id="2018580102">
      <w:bodyDiv w:val="1"/>
      <w:marLeft w:val="0"/>
      <w:marRight w:val="0"/>
      <w:marTop w:val="0"/>
      <w:marBottom w:val="0"/>
      <w:divBdr>
        <w:top w:val="none" w:sz="0" w:space="0" w:color="auto"/>
        <w:left w:val="none" w:sz="0" w:space="0" w:color="auto"/>
        <w:bottom w:val="none" w:sz="0" w:space="0" w:color="auto"/>
        <w:right w:val="none" w:sz="0" w:space="0" w:color="auto"/>
      </w:divBdr>
      <w:divsChild>
        <w:div w:id="235672426">
          <w:marLeft w:val="1080"/>
          <w:marRight w:val="0"/>
          <w:marTop w:val="100"/>
          <w:marBottom w:val="0"/>
          <w:divBdr>
            <w:top w:val="none" w:sz="0" w:space="0" w:color="auto"/>
            <w:left w:val="none" w:sz="0" w:space="0" w:color="auto"/>
            <w:bottom w:val="none" w:sz="0" w:space="0" w:color="auto"/>
            <w:right w:val="none" w:sz="0" w:space="0" w:color="auto"/>
          </w:divBdr>
        </w:div>
        <w:div w:id="269170955">
          <w:marLeft w:val="360"/>
          <w:marRight w:val="0"/>
          <w:marTop w:val="200"/>
          <w:marBottom w:val="0"/>
          <w:divBdr>
            <w:top w:val="none" w:sz="0" w:space="0" w:color="auto"/>
            <w:left w:val="none" w:sz="0" w:space="0" w:color="auto"/>
            <w:bottom w:val="none" w:sz="0" w:space="0" w:color="auto"/>
            <w:right w:val="none" w:sz="0" w:space="0" w:color="auto"/>
          </w:divBdr>
        </w:div>
        <w:div w:id="1977829827">
          <w:marLeft w:val="360"/>
          <w:marRight w:val="0"/>
          <w:marTop w:val="200"/>
          <w:marBottom w:val="0"/>
          <w:divBdr>
            <w:top w:val="none" w:sz="0" w:space="0" w:color="auto"/>
            <w:left w:val="none" w:sz="0" w:space="0" w:color="auto"/>
            <w:bottom w:val="none" w:sz="0" w:space="0" w:color="auto"/>
            <w:right w:val="none" w:sz="0" w:space="0" w:color="auto"/>
          </w:divBdr>
        </w:div>
      </w:divsChild>
    </w:div>
    <w:div w:id="2041323158">
      <w:bodyDiv w:val="1"/>
      <w:marLeft w:val="0"/>
      <w:marRight w:val="0"/>
      <w:marTop w:val="0"/>
      <w:marBottom w:val="0"/>
      <w:divBdr>
        <w:top w:val="none" w:sz="0" w:space="0" w:color="auto"/>
        <w:left w:val="none" w:sz="0" w:space="0" w:color="auto"/>
        <w:bottom w:val="none" w:sz="0" w:space="0" w:color="auto"/>
        <w:right w:val="none" w:sz="0" w:space="0" w:color="auto"/>
      </w:divBdr>
    </w:div>
    <w:div w:id="206682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ficeofDiversityandEquity@sandag.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16CFBFF4-84E4-41BE-BF30-CC75A4967C79}">
    <t:Anchor>
      <t:Comment id="637442270"/>
    </t:Anchor>
    <t:History>
      <t:Event id="{A8F456A3-E695-480F-8B91-D8953EFABAFB}" time="2022-04-18T17:47:43.208Z">
        <t:Attribution userId="S::zri@sandag.org::ecfe7be9-6586-4372-afb3-6baac1b919c6" userProvider="AD" userName="Zach Rivera"/>
        <t:Anchor>
          <t:Comment id="1963341402"/>
        </t:Anchor>
        <t:Create/>
      </t:Event>
      <t:Event id="{B0933DCA-3693-4F62-A1EE-6CEF10BC221C}" time="2022-04-18T17:47:43.208Z">
        <t:Attribution userId="S::zri@sandag.org::ecfe7be9-6586-4372-afb3-6baac1b919c6" userProvider="AD" userName="Zach Rivera"/>
        <t:Anchor>
          <t:Comment id="1963341402"/>
        </t:Anchor>
        <t:Assign userId="S::ane@sandag.org::086e4389-f5d6-4fd2-84f7-92850ce865c9" userProvider="AD" userName="Aly Neumann"/>
      </t:Event>
      <t:Event id="{35993CEF-E3CF-4C15-BCA8-1763322047F2}" time="2022-04-18T17:47:43.208Z">
        <t:Attribution userId="S::zri@sandag.org::ecfe7be9-6586-4372-afb3-6baac1b919c6" userProvider="AD" userName="Zach Rivera"/>
        <t:Anchor>
          <t:Comment id="1963341402"/>
        </t:Anchor>
        <t:SetTitle title="@Aly Neumann That's fine with me if we say &quot;anticipated&quot; or &quot;expected&quot; timeframe. Would you add ?"/>
      </t:Event>
      <t:Event id="{59C8006F-97B4-4382-B211-AA62CDAEC8EC}" time="2022-04-20T15:21:36.03Z">
        <t:Attribution userId="S::ane@sandag.org::086e4389-f5d6-4fd2-84f7-92850ce865c9" userProvider="AD" userName="Aly Neumann"/>
        <t:Progress percentComplete="100"/>
      </t:Event>
    </t:History>
  </t:Task>
  <t:Task id="{BAD10BAD-CE89-469B-8C72-995C2A8379B9}">
    <t:Anchor>
      <t:Comment id="638212240"/>
    </t:Anchor>
    <t:History>
      <t:Event id="{67145CB8-1B01-40AB-81A1-F256B99F98EC}" time="2022-04-20T17:41:28.546Z">
        <t:Attribution userId="S::zri@sandag.org::ecfe7be9-6586-4372-afb3-6baac1b919c6" userProvider="AD" userName="Zach Rivera"/>
        <t:Anchor>
          <t:Comment id="78694566"/>
        </t:Anchor>
        <t:Create/>
      </t:Event>
      <t:Event id="{E3DBE584-E1D7-4002-8C51-578E6A1CB05A}" time="2022-04-20T17:41:28.546Z">
        <t:Attribution userId="S::zri@sandag.org::ecfe7be9-6586-4372-afb3-6baac1b919c6" userProvider="AD" userName="Zach Rivera"/>
        <t:Anchor>
          <t:Comment id="78694566"/>
        </t:Anchor>
        <t:Assign userId="S::ane@sandag.org::086e4389-f5d6-4fd2-84f7-92850ce865c9" userProvider="AD" userName="Aly Neumann"/>
      </t:Event>
      <t:Event id="{5625ABC5-2B0E-404C-A4C3-739661E19E23}" time="2022-04-20T17:41:28.546Z">
        <t:Attribution userId="S::zri@sandag.org::ecfe7be9-6586-4372-afb3-6baac1b919c6" userProvider="AD" userName="Zach Rivera"/>
        <t:Anchor>
          <t:Comment id="78694566"/>
        </t:Anchor>
        <t:SetTitle title="This is applicable to SMG and Section 5310 and still is occurring to my knowledge. @Aly Neumann would you confirm or suggest revisions?"/>
      </t:Event>
    </t:History>
  </t:Task>
  <t:Task id="{C72F1422-F842-4851-89F0-832B917E35E4}">
    <t:Anchor>
      <t:Comment id="1755921871"/>
    </t:Anchor>
    <t:History>
      <t:Event id="{2796FA0F-47EB-4D9F-914B-65B2404EB331}" time="2022-04-18T18:22:37.902Z">
        <t:Attribution userId="S::zri@sandag.org::ecfe7be9-6586-4372-afb3-6baac1b919c6" userProvider="AD" userName="Zach Rivera"/>
        <t:Anchor>
          <t:Comment id="1755921871"/>
        </t:Anchor>
        <t:Create/>
      </t:Event>
      <t:Event id="{E4C1FBB5-93EC-41E7-93D1-7CB3663C90DF}" time="2022-04-18T18:22:37.902Z">
        <t:Attribution userId="S::zri@sandag.org::ecfe7be9-6586-4372-afb3-6baac1b919c6" userProvider="AD" userName="Zach Rivera"/>
        <t:Anchor>
          <t:Comment id="1755921871"/>
        </t:Anchor>
        <t:Assign userId="S::sfo@sandag.org::c55b8d4e-2948-4e04-b4c9-b1cdda39e561" userProvider="AD" userName="Samantha Foulke"/>
      </t:Event>
      <t:Event id="{A38C26B3-2001-4871-96E1-A81A2C15F3DF}" time="2022-04-18T18:22:37.902Z">
        <t:Attribution userId="S::zri@sandag.org::ecfe7be9-6586-4372-afb3-6baac1b919c6" userProvider="AD" userName="Zach Rivera"/>
        <t:Anchor>
          <t:Comment id="1755921871"/>
        </t:Anchor>
        <t:SetTitle title="@Samantha Foulke FYI, after I think you reviewed this section, I revised it, removing language that states that SANDAG presents the PMP to the TC for a first time. That may be what SANDAG does in practice, but I don't want to obligate staff to that …"/>
      </t:Event>
    </t:History>
  </t:Task>
  <t:Task id="{69EE69DA-3282-48CE-92AD-88EF5B90BBAD}">
    <t:Anchor>
      <t:Comment id="1097912722"/>
    </t:Anchor>
    <t:History>
      <t:Event id="{D82E306D-FC39-469D-B539-F7D0BCF99948}" time="2022-04-21T19:44:19.906Z">
        <t:Attribution userId="S::zri@sandag.org::ecfe7be9-6586-4372-afb3-6baac1b919c6" userProvider="AD" userName="Zach Rivera"/>
        <t:Anchor>
          <t:Comment id="1097912722"/>
        </t:Anchor>
        <t:Create/>
      </t:Event>
      <t:Event id="{C384310B-DCE3-4E74-9E53-96B30A8B6DF3}" time="2022-04-21T19:44:19.906Z">
        <t:Attribution userId="S::zri@sandag.org::ecfe7be9-6586-4372-afb3-6baac1b919c6" userProvider="AD" userName="Zach Rivera"/>
        <t:Anchor>
          <t:Comment id="1097912722"/>
        </t:Anchor>
        <t:Assign userId="S::sfo@sandag.org::c55b8d4e-2948-4e04-b4c9-b1cdda39e561" userProvider="AD" userName="Samantha Foulke"/>
      </t:Event>
      <t:Event id="{176C818F-23A5-41E9-9829-698E56F1101D}" time="2022-04-21T19:44:19.906Z">
        <t:Attribution userId="S::zri@sandag.org::ecfe7be9-6586-4372-afb3-6baac1b919c6" userProvider="AD" userName="Zach Rivera"/>
        <t:Anchor>
          <t:Comment id="1097912722"/>
        </t:Anchor>
        <t:SetTitle title="@Samantha Foulke I added this after you reviewed, FYI."/>
      </t:Event>
      <t:Event id="{871D9D1B-0AA5-431A-9FDD-C8D09D10FD33}" time="2022-04-25T15:10:06.535Z">
        <t:Attribution userId="S::sfo@sandag.org::c55b8d4e-2948-4e04-b4c9-b1cdda39e561" userProvider="AD" userName="Samantha Foulke"/>
        <t:Progress percentComplete="100"/>
      </t:Event>
    </t:History>
  </t:Task>
  <t:Task id="{1D790B51-6CF3-4119-8EC2-08D8F5CBE88C}">
    <t:Anchor>
      <t:Comment id="1964748421"/>
    </t:Anchor>
    <t:History>
      <t:Event id="{E2B68E86-89B2-4D28-A998-C271D630828E}" time="2022-04-29T17:15:17.743Z">
        <t:Attribution userId="S::ane@sandag.org::086e4389-f5d6-4fd2-84f7-92850ce865c9" userProvider="AD" userName="Aly Neumann"/>
        <t:Anchor>
          <t:Comment id="1964748421"/>
        </t:Anchor>
        <t:Create/>
      </t:Event>
      <t:Event id="{B482A556-BCAC-4DE7-8101-5C972F9CF406}" time="2022-04-29T17:15:17.743Z">
        <t:Attribution userId="S::ane@sandag.org::086e4389-f5d6-4fd2-84f7-92850ce865c9" userProvider="AD" userName="Aly Neumann"/>
        <t:Anchor>
          <t:Comment id="1964748421"/>
        </t:Anchor>
        <t:Assign userId="S::abar@sandag.org::b03d524a-d084-497f-aec8-f68603734eff" userProvider="AD" userName="Aremy Barrera"/>
      </t:Event>
      <t:Event id="{FFD03D63-A655-4C86-BE45-4A469F402DED}" time="2022-04-29T17:15:17.743Z">
        <t:Attribution userId="S::ane@sandag.org::086e4389-f5d6-4fd2-84f7-92850ce865c9" userProvider="AD" userName="Aly Neumann"/>
        <t:Anchor>
          <t:Comment id="1964748421"/>
        </t:Anchor>
        <t:SetTitle title="@Aremy Barrera Can you make sure this table is changed to look like the this one? The blue heading is not necessary."/>
      </t:Event>
    </t:History>
  </t:Task>
  <t:Task id="{FED407B2-A3A7-4C18-943C-E21BCEF6426E}">
    <t:Anchor>
      <t:Comment id="652881171"/>
    </t:Anchor>
    <t:History>
      <t:Event id="{A8478437-C60F-4752-82FA-EB19FD4168D1}" time="2022-04-22T18:20:15.366Z">
        <t:Attribution userId="S::zri@sandag.org::ecfe7be9-6586-4372-afb3-6baac1b919c6" userProvider="AD" userName="Zach Rivera"/>
        <t:Anchor>
          <t:Comment id="652881171"/>
        </t:Anchor>
        <t:Create/>
      </t:Event>
      <t:Event id="{2B6AD34C-1A6E-4280-98EA-E6EAD4CF39D1}" time="2022-04-22T18:20:15.366Z">
        <t:Attribution userId="S::zri@sandag.org::ecfe7be9-6586-4372-afb3-6baac1b919c6" userProvider="AD" userName="Zach Rivera"/>
        <t:Anchor>
          <t:Comment id="652881171"/>
        </t:Anchor>
        <t:Assign userId="S::sfo@sandag.org::c55b8d4e-2948-4e04-b4c9-b1cdda39e561" userProvider="AD" userName="Samantha Foulke"/>
      </t:Event>
      <t:Event id="{0B8F09CB-EC57-40EC-8C16-57A3FD71254D}" time="2022-04-22T18:20:15.366Z">
        <t:Attribution userId="S::zri@sandag.org::ecfe7be9-6586-4372-afb3-6baac1b919c6" userProvider="AD" userName="Zach Rivera"/>
        <t:Anchor>
          <t:Comment id="652881171"/>
        </t:Anchor>
        <t:SetTitle title="@Samantha Foulke subcontractors or third-party contractors, instead of subrecipients?"/>
      </t:Event>
      <t:Event id="{338DE4E3-5272-4178-9EF0-D4FEEAA142CC}" time="2022-04-23T00:49:14.656Z">
        <t:Attribution userId="S::zri@sandag.org::ecfe7be9-6586-4372-afb3-6baac1b919c6" userProvider="AD" userName="Zach Rivera"/>
        <t:Progress percentComplete="100"/>
      </t:Event>
    </t:History>
  </t:Task>
  <t:Task id="{7F8D8236-020E-4759-90F8-51312FCEAA7D}">
    <t:Anchor>
      <t:Comment id="229499954"/>
    </t:Anchor>
    <t:History>
      <t:Event id="{DBFD6A50-A7D0-4754-95C1-A61ABBAE85EE}" time="2022-04-26T18:46:16.761Z">
        <t:Attribution userId="S::dng@sandag.org::3192e5b0-d477-4fd1-a0ad-25418e984213" userProvider="AD" userName="Dionne Nguyen"/>
        <t:Anchor>
          <t:Comment id="229499954"/>
        </t:Anchor>
        <t:Create/>
      </t:Event>
      <t:Event id="{A91DAEDE-C07C-44CC-91BE-89E262382579}" time="2022-04-26T18:46:16.761Z">
        <t:Attribution userId="S::dng@sandag.org::3192e5b0-d477-4fd1-a0ad-25418e984213" userProvider="AD" userName="Dionne Nguyen"/>
        <t:Anchor>
          <t:Comment id="229499954"/>
        </t:Anchor>
        <t:Assign userId="S::avil@sandag.org::738ac578-794e-4b7a-ad7e-dcd26b20067e" userProvider="AD" userName="Andrea Villyard"/>
      </t:Event>
      <t:Event id="{03483F23-6F1C-4501-96F3-75C604BF2AFC}" time="2022-04-26T18:46:16.761Z">
        <t:Attribution userId="S::dng@sandag.org::3192e5b0-d477-4fd1-a0ad-25418e984213" userProvider="AD" userName="Dionne Nguyen"/>
        <t:Anchor>
          <t:Comment id="229499954"/>
        </t:Anchor>
        <t:SetTitle title="@Andrea Villyard Please advise if the vision statement should be changed to &quot;Pursuing a brighter future for all.&quot;"/>
      </t:Event>
    </t:History>
  </t:Task>
  <t:Task id="{A8F45721-1AA2-4DDD-8F08-33E31CEBA089}">
    <t:Anchor>
      <t:Comment id="2047944951"/>
    </t:Anchor>
    <t:History>
      <t:Event id="{1CCCCDA8-0651-4FC6-90A6-8376147E2B53}" time="2022-04-29T17:35:40.798Z">
        <t:Attribution userId="S::ane@sandag.org::086e4389-f5d6-4fd2-84f7-92850ce865c9" userProvider="AD" userName="Aly Neumann"/>
        <t:Anchor>
          <t:Comment id="2047944951"/>
        </t:Anchor>
        <t:Create/>
      </t:Event>
      <t:Event id="{44CFC14E-3922-44EA-A330-AFEC31E0A76E}" time="2022-04-29T17:35:40.798Z">
        <t:Attribution userId="S::ane@sandag.org::086e4389-f5d6-4fd2-84f7-92850ce865c9" userProvider="AD" userName="Aly Neumann"/>
        <t:Anchor>
          <t:Comment id="2047944951"/>
        </t:Anchor>
        <t:Assign userId="S::abar@sandag.org::b03d524a-d084-497f-aec8-f68603734eff" userProvider="AD" userName="Aremy Barrera"/>
      </t:Event>
      <t:Event id="{91B6B742-F48C-48B3-8BAC-64ABA9B87AB5}" time="2022-04-29T17:35:40.798Z">
        <t:Attribution userId="S::ane@sandag.org::086e4389-f5d6-4fd2-84f7-92850ce865c9" userProvider="AD" userName="Aly Neumann"/>
        <t:Anchor>
          <t:Comment id="2047944951"/>
        </t:Anchor>
        <t:SetTitle title="@Aremy Barrera Please advice on how to display links for our audience (older adults and people with disabilities). We will follow this advice and make sure we are consistent throughout the piece."/>
      </t:Event>
      <t:Event id="{CA2E4B44-A4E1-4501-A69B-B41171B66B1C}" time="2022-04-29T18:14:55.322Z">
        <t:Attribution userId="S::ane@sandag.org::086e4389-f5d6-4fd2-84f7-92850ce865c9" userProvider="AD" userName="Aly Neumann"/>
        <t:Progress percentComplete="100"/>
      </t:Event>
    </t:History>
  </t:Task>
  <t:Task id="{687014E3-9B6D-45B7-BE92-355E18BD4221}">
    <t:Anchor>
      <t:Comment id="1683158580"/>
    </t:Anchor>
    <t:History>
      <t:Event id="{BB7A67C4-B654-4A4C-93CE-29B7C5633157}" time="2022-04-29T18:18:26.233Z">
        <t:Attribution userId="S::ane@sandag.org::086e4389-f5d6-4fd2-84f7-92850ce865c9" userProvider="AD" userName="Aly Neumann"/>
        <t:Anchor>
          <t:Comment id="1683158580"/>
        </t:Anchor>
        <t:Create/>
      </t:Event>
      <t:Event id="{EDF79A8C-AFE0-4EAB-A33E-047B901C04BF}" time="2022-04-29T18:18:26.233Z">
        <t:Attribution userId="S::ane@sandag.org::086e4389-f5d6-4fd2-84f7-92850ce865c9" userProvider="AD" userName="Aly Neumann"/>
        <t:Anchor>
          <t:Comment id="1683158580"/>
        </t:Anchor>
        <t:Assign userId="S::gmu@sandag.org::81e09657-eb9e-4db0-8d4d-f25c55ffc8d2" userProvider="AD" userName="Grace Murphy"/>
      </t:Event>
      <t:Event id="{3FC28465-48C3-49B0-93FC-92F4A83FBE12}" time="2022-04-29T18:18:26.233Z">
        <t:Attribution userId="S::ane@sandag.org::086e4389-f5d6-4fd2-84f7-92850ce865c9" userProvider="AD" userName="Aly Neumann"/>
        <t:Anchor>
          <t:Comment id="1683158580"/>
        </t:Anchor>
        <t:SetTitle title="@Grace Murphy good place for a photo too, people interacting together, someone with checkboard like an inspection."/>
      </t:Event>
      <t:Event id="{16CA5B40-4CB7-424A-9F19-8DEDFA86687A}" time="2022-04-29T18:19:08.259Z">
        <t:Attribution userId="S::ane@sandag.org::086e4389-f5d6-4fd2-84f7-92850ce865c9" userProvider="AD" userName="Aly Neumann"/>
        <t:Progress percentComplete="100"/>
      </t:Event>
    </t:History>
  </t:Task>
  <t:Task id="{3CE46088-FDF6-46C2-B9C4-B4A3EE9A907C}">
    <t:Anchor>
      <t:Comment id="1323481740"/>
    </t:Anchor>
    <t:History>
      <t:Event id="{78B76F83-564D-4D55-B4D5-8B35B283B50D}" time="2022-04-29T18:14:37.617Z">
        <t:Attribution userId="S::ane@sandag.org::086e4389-f5d6-4fd2-84f7-92850ce865c9" userProvider="AD" userName="Aly Neumann"/>
        <t:Anchor>
          <t:Comment id="1323481740"/>
        </t:Anchor>
        <t:Create/>
      </t:Event>
      <t:Event id="{4E8B72B5-ECAF-41A1-92D3-BC6BC9E516C4}" time="2022-04-29T18:14:37.617Z">
        <t:Attribution userId="S::ane@sandag.org::086e4389-f5d6-4fd2-84f7-92850ce865c9" userProvider="AD" userName="Aly Neumann"/>
        <t:Anchor>
          <t:Comment id="1323481740"/>
        </t:Anchor>
        <t:Assign userId="S::gmu@sandag.org::81e09657-eb9e-4db0-8d4d-f25c55ffc8d2" userProvider="AD" userName="Grace Murphy"/>
      </t:Event>
      <t:Event id="{D0E4A0F4-263C-410D-B957-7F03C9770D5D}" time="2022-04-29T18:14:37.617Z">
        <t:Attribution userId="S::ane@sandag.org::086e4389-f5d6-4fd2-84f7-92850ce865c9" userProvider="AD" userName="Aly Neumann"/>
        <t:Anchor>
          <t:Comment id="1323481740"/>
        </t:Anchor>
        <t:SetTitle title="@Grace Murphy Can we place a photo on the cover page please? STGP photos are here: Photos &amp; Guidelines but we are okay with stock photos as well."/>
      </t:Event>
    </t:History>
  </t:Task>
  <t:Task id="{637960A7-48E3-425F-96F1-59C53ACFF40C}">
    <t:Anchor>
      <t:Comment id="18339708"/>
    </t:Anchor>
    <t:History>
      <t:Event id="{1D50015E-DFF0-49BE-8654-5B665DF2214C}" time="2022-04-29T18:16:31.024Z">
        <t:Attribution userId="S::ane@sandag.org::086e4389-f5d6-4fd2-84f7-92850ce865c9" userProvider="AD" userName="Aly Neumann"/>
        <t:Anchor>
          <t:Comment id="18339708"/>
        </t:Anchor>
        <t:Create/>
      </t:Event>
      <t:Event id="{32448DE2-15BB-4C24-9F4B-A6FF134C4C12}" time="2022-04-29T18:16:31.024Z">
        <t:Attribution userId="S::ane@sandag.org::086e4389-f5d6-4fd2-84f7-92850ce865c9" userProvider="AD" userName="Aly Neumann"/>
        <t:Anchor>
          <t:Comment id="18339708"/>
        </t:Anchor>
        <t:Assign userId="S::gmu@sandag.org::81e09657-eb9e-4db0-8d4d-f25c55ffc8d2" userProvider="AD" userName="Grace Murphy"/>
      </t:Event>
      <t:Event id="{DA0E3A66-9DC9-4A2C-A602-F3E60AB6EC75}" time="2022-04-29T18:16:31.024Z">
        <t:Attribution userId="S::ane@sandag.org::086e4389-f5d6-4fd2-84f7-92850ce865c9" userProvider="AD" userName="Aly Neumann"/>
        <t:Anchor>
          <t:Comment id="18339708"/>
        </t:Anchor>
        <t:SetTitle title="@Grace Murphy good place for a photo of vehicles."/>
      </t:Event>
    </t:History>
  </t:Task>
</t:Tasks>
</file>

<file path=word/theme/theme1.xml><?xml version="1.0" encoding="utf-8"?>
<a:theme xmlns:a="http://schemas.openxmlformats.org/drawingml/2006/main" name="Office Theme">
  <a:themeElements>
    <a:clrScheme name="Custom 1">
      <a:dk1>
        <a:srgbClr val="2BA3A0"/>
      </a:dk1>
      <a:lt1>
        <a:srgbClr val="F5F0E1"/>
      </a:lt1>
      <a:dk2>
        <a:srgbClr val="595959"/>
      </a:dk2>
      <a:lt2>
        <a:srgbClr val="F5F0E1"/>
      </a:lt2>
      <a:accent1>
        <a:srgbClr val="E64C40"/>
      </a:accent1>
      <a:accent2>
        <a:srgbClr val="E67010"/>
      </a:accent2>
      <a:accent3>
        <a:srgbClr val="6CB754"/>
      </a:accent3>
      <a:accent4>
        <a:srgbClr val="F0E148"/>
      </a:accent4>
      <a:accent5>
        <a:srgbClr val="F5F0E1"/>
      </a:accent5>
      <a:accent6>
        <a:srgbClr val="2BA3A0"/>
      </a:accent6>
      <a:hlink>
        <a:srgbClr val="2BA3A0"/>
      </a:hlink>
      <a:folHlink>
        <a:srgbClr val="2BA3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51afa713-aaa3-4d09-919e-680f7ebc99f4" xsi:nil="true"/>
    <lcf76f155ced4ddcb4097134ff3c332f xmlns="a8ef5eaa-20d4-4b55-b77f-ccaf1a98af01">
      <Terms xmlns="http://schemas.microsoft.com/office/infopath/2007/PartnerControls"/>
    </lcf76f155ced4ddcb4097134ff3c332f>
    <SharedWithUsers xmlns="51afa713-aaa3-4d09-919e-680f7ebc99f4">
      <UserInfo>
        <DisplayName>OIPA</DisplayName>
        <AccountId>33</AccountId>
        <AccountType/>
      </UserInfo>
    </SharedWithUsers>
    <Notes xmlns="a8ef5eaa-20d4-4b55-b77f-ccaf1a98af0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17A9F00D46C6244B8AD22C1E53AB4A8" ma:contentTypeVersion="21" ma:contentTypeDescription="Create a new document." ma:contentTypeScope="" ma:versionID="0c4141e5e11e16a2afbde65449895e0a">
  <xsd:schema xmlns:xsd="http://www.w3.org/2001/XMLSchema" xmlns:xs="http://www.w3.org/2001/XMLSchema" xmlns:p="http://schemas.microsoft.com/office/2006/metadata/properties" xmlns:ns1="http://schemas.microsoft.com/sharepoint/v3" xmlns:ns2="a8ef5eaa-20d4-4b55-b77f-ccaf1a98af01" xmlns:ns3="51afa713-aaa3-4d09-919e-680f7ebc99f4" targetNamespace="http://schemas.microsoft.com/office/2006/metadata/properties" ma:root="true" ma:fieldsID="32be0e64f25ef1b7e7fc0cbfbac83872" ns1:_="" ns2:_="" ns3:_="">
    <xsd:import namespace="http://schemas.microsoft.com/sharepoint/v3"/>
    <xsd:import namespace="a8ef5eaa-20d4-4b55-b77f-ccaf1a98af01"/>
    <xsd:import namespace="51afa713-aaa3-4d09-919e-680f7ebc99f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Location" minOccurs="0"/>
                <xsd:element ref="ns2:MediaLengthInSeconds"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ef5eaa-20d4-4b55-b77f-ccaf1a98a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dd0a8f6-c2df-45ea-93d6-61234a1c0ff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Notes" ma:index="23" nillable="true" ma:displayName="Notes" ma:description="Cycle 11- Present" ma:format="Dropdown" ma:internalName="Note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afa713-aaa3-4d09-919e-680f7ebc99f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3d9c9dc-1715-40fb-9331-74b854015ef1}" ma:internalName="TaxCatchAll" ma:showField="CatchAllData" ma:web="51afa713-aaa3-4d09-919e-680f7ebc99f4">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AD8A5-7A5A-48F2-83B6-2976F5C48AA1}">
  <ds:schemaRefs>
    <ds:schemaRef ds:uri="http://purl.org/dc/dcmitype/"/>
    <ds:schemaRef ds:uri="http://purl.org/dc/terms/"/>
    <ds:schemaRef ds:uri="http://purl.org/dc/elements/1.1/"/>
    <ds:schemaRef ds:uri="http://schemas.microsoft.com/office/2006/metadata/properties"/>
    <ds:schemaRef ds:uri="a8ef5eaa-20d4-4b55-b77f-ccaf1a98af01"/>
    <ds:schemaRef ds:uri="http://schemas.microsoft.com/office/infopath/2007/PartnerControls"/>
    <ds:schemaRef ds:uri="http://schemas.openxmlformats.org/package/2006/metadata/core-properties"/>
    <ds:schemaRef ds:uri="http://schemas.microsoft.com/office/2006/documentManagement/types"/>
    <ds:schemaRef ds:uri="http://schemas.microsoft.com/sharepoint/v3"/>
    <ds:schemaRef ds:uri="51afa713-aaa3-4d09-919e-680f7ebc99f4"/>
    <ds:schemaRef ds:uri="http://www.w3.org/XML/1998/namespace"/>
  </ds:schemaRefs>
</ds:datastoreItem>
</file>

<file path=customXml/itemProps2.xml><?xml version="1.0" encoding="utf-8"?>
<ds:datastoreItem xmlns:ds="http://schemas.openxmlformats.org/officeDocument/2006/customXml" ds:itemID="{3930779B-53ED-4B99-A8BD-3A2FCE26C795}">
  <ds:schemaRefs>
    <ds:schemaRef ds:uri="http://schemas.openxmlformats.org/officeDocument/2006/bibliography"/>
  </ds:schemaRefs>
</ds:datastoreItem>
</file>

<file path=customXml/itemProps3.xml><?xml version="1.0" encoding="utf-8"?>
<ds:datastoreItem xmlns:ds="http://schemas.openxmlformats.org/officeDocument/2006/customXml" ds:itemID="{6BA795D6-C592-4312-9A26-35A3F8E72FF3}">
  <ds:schemaRefs>
    <ds:schemaRef ds:uri="http://schemas.microsoft.com/sharepoint/v3/contenttype/forms"/>
  </ds:schemaRefs>
</ds:datastoreItem>
</file>

<file path=customXml/itemProps4.xml><?xml version="1.0" encoding="utf-8"?>
<ds:datastoreItem xmlns:ds="http://schemas.openxmlformats.org/officeDocument/2006/customXml" ds:itemID="{D34AC1B8-C1DA-4B7D-8048-0E8E11F83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8ef5eaa-20d4-4b55-b77f-ccaf1a98af01"/>
    <ds:schemaRef ds:uri="51afa713-aaa3-4d09-919e-680f7ebc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25</Words>
  <Characters>1382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7</CharactersWithSpaces>
  <SharedDoc>false</SharedDoc>
  <HLinks>
    <vt:vector size="1722" baseType="variant">
      <vt:variant>
        <vt:i4>5308494</vt:i4>
      </vt:variant>
      <vt:variant>
        <vt:i4>900</vt:i4>
      </vt:variant>
      <vt:variant>
        <vt:i4>0</vt:i4>
      </vt:variant>
      <vt:variant>
        <vt:i4>5</vt:i4>
      </vt:variant>
      <vt:variant>
        <vt:lpwstr>https://sandag.org/uploads/projectid/projectid_553_32371.pdf</vt:lpwstr>
      </vt:variant>
      <vt:variant>
        <vt:lpwstr/>
      </vt:variant>
      <vt:variant>
        <vt:i4>4456465</vt:i4>
      </vt:variant>
      <vt:variant>
        <vt:i4>897</vt:i4>
      </vt:variant>
      <vt:variant>
        <vt:i4>0</vt:i4>
      </vt:variant>
      <vt:variant>
        <vt:i4>5</vt:i4>
      </vt:variant>
      <vt:variant>
        <vt:lpwstr>https://www.sandag.org/index.asp?classid=13&amp;projectid=553&amp;fuseaction=projects.detail</vt:lpwstr>
      </vt:variant>
      <vt:variant>
        <vt:lpwstr/>
      </vt:variant>
      <vt:variant>
        <vt:i4>5898257</vt:i4>
      </vt:variant>
      <vt:variant>
        <vt:i4>894</vt:i4>
      </vt:variant>
      <vt:variant>
        <vt:i4>0</vt:i4>
      </vt:variant>
      <vt:variant>
        <vt:i4>5</vt:i4>
      </vt:variant>
      <vt:variant>
        <vt:lpwstr>https://www.sandag.org/index.asp?subclassid=115&amp;fuseaction=home.subclasshome</vt:lpwstr>
      </vt:variant>
      <vt:variant>
        <vt:lpwstr/>
      </vt:variant>
      <vt:variant>
        <vt:i4>3407906</vt:i4>
      </vt:variant>
      <vt:variant>
        <vt:i4>891</vt:i4>
      </vt:variant>
      <vt:variant>
        <vt:i4>0</vt:i4>
      </vt:variant>
      <vt:variant>
        <vt:i4>5</vt:i4>
      </vt:variant>
      <vt:variant>
        <vt:lpwstr>https://www.sandag.org/uploads/publicationid/publicationid_1659_14384.pdf</vt:lpwstr>
      </vt:variant>
      <vt:variant>
        <vt:lpwstr/>
      </vt:variant>
      <vt:variant>
        <vt:i4>2031734</vt:i4>
      </vt:variant>
      <vt:variant>
        <vt:i4>888</vt:i4>
      </vt:variant>
      <vt:variant>
        <vt:i4>0</vt:i4>
      </vt:variant>
      <vt:variant>
        <vt:i4>5</vt:i4>
      </vt:variant>
      <vt:variant>
        <vt:lpwstr>http://www.sandag.org/organization/about/pubs/policy_009.pdf</vt:lpwstr>
      </vt:variant>
      <vt:variant>
        <vt:lpwstr/>
      </vt:variant>
      <vt:variant>
        <vt:i4>1245217</vt:i4>
      </vt:variant>
      <vt:variant>
        <vt:i4>885</vt:i4>
      </vt:variant>
      <vt:variant>
        <vt:i4>0</vt:i4>
      </vt:variant>
      <vt:variant>
        <vt:i4>5</vt:i4>
      </vt:variant>
      <vt:variant>
        <vt:lpwstr>https://www.transit.dot.gov/sites/fta.dot.gov/files/docs/Final_FTA_ADA_Circular_C_4710.1.pdf</vt:lpwstr>
      </vt:variant>
      <vt:variant>
        <vt:lpwstr/>
      </vt:variant>
      <vt:variant>
        <vt:i4>6029436</vt:i4>
      </vt:variant>
      <vt:variant>
        <vt:i4>882</vt:i4>
      </vt:variant>
      <vt:variant>
        <vt:i4>0</vt:i4>
      </vt:variant>
      <vt:variant>
        <vt:i4>5</vt:i4>
      </vt:variant>
      <vt:variant>
        <vt:lpwstr>https://www.transit.dot.gov/sites/fta.dot.gov/files/docs/FTA_Title_VI_FINAL.pdf</vt:lpwstr>
      </vt:variant>
      <vt:variant>
        <vt:lpwstr/>
      </vt:variant>
      <vt:variant>
        <vt:i4>1179731</vt:i4>
      </vt:variant>
      <vt:variant>
        <vt:i4>879</vt:i4>
      </vt:variant>
      <vt:variant>
        <vt:i4>0</vt:i4>
      </vt:variant>
      <vt:variant>
        <vt:i4>5</vt:i4>
      </vt:variant>
      <vt:variant>
        <vt:lpwstr>https://www.justice.gov/crt/executive-order-13166</vt:lpwstr>
      </vt:variant>
      <vt:variant>
        <vt:lpwstr/>
      </vt:variant>
      <vt:variant>
        <vt:i4>7864430</vt:i4>
      </vt:variant>
      <vt:variant>
        <vt:i4>615</vt:i4>
      </vt:variant>
      <vt:variant>
        <vt:i4>0</vt:i4>
      </vt:variant>
      <vt:variant>
        <vt:i4>5</vt:i4>
      </vt:variant>
      <vt:variant>
        <vt:lpwstr>https://data.census.gov/cedsci/</vt:lpwstr>
      </vt:variant>
      <vt:variant>
        <vt:lpwstr/>
      </vt:variant>
      <vt:variant>
        <vt:i4>3604489</vt:i4>
      </vt:variant>
      <vt:variant>
        <vt:i4>612</vt:i4>
      </vt:variant>
      <vt:variant>
        <vt:i4>0</vt:i4>
      </vt:variant>
      <vt:variant>
        <vt:i4>5</vt:i4>
      </vt:variant>
      <vt:variant>
        <vt:lpwstr>mailto:OfficeofDiversityandEquity@sandag.org</vt:lpwstr>
      </vt:variant>
      <vt:variant>
        <vt:lpwstr/>
      </vt:variant>
      <vt:variant>
        <vt:i4>2097198</vt:i4>
      </vt:variant>
      <vt:variant>
        <vt:i4>609</vt:i4>
      </vt:variant>
      <vt:variant>
        <vt:i4>0</vt:i4>
      </vt:variant>
      <vt:variant>
        <vt:i4>5</vt:i4>
      </vt:variant>
      <vt:variant>
        <vt:lpwstr>http://www.sandag.org/stgp</vt:lpwstr>
      </vt:variant>
      <vt:variant>
        <vt:lpwstr/>
      </vt:variant>
      <vt:variant>
        <vt:i4>2097198</vt:i4>
      </vt:variant>
      <vt:variant>
        <vt:i4>606</vt:i4>
      </vt:variant>
      <vt:variant>
        <vt:i4>0</vt:i4>
      </vt:variant>
      <vt:variant>
        <vt:i4>5</vt:i4>
      </vt:variant>
      <vt:variant>
        <vt:lpwstr>http://www.sandag.org/stgp</vt:lpwstr>
      </vt:variant>
      <vt:variant>
        <vt:lpwstr/>
      </vt:variant>
      <vt:variant>
        <vt:i4>2097198</vt:i4>
      </vt:variant>
      <vt:variant>
        <vt:i4>603</vt:i4>
      </vt:variant>
      <vt:variant>
        <vt:i4>0</vt:i4>
      </vt:variant>
      <vt:variant>
        <vt:i4>5</vt:i4>
      </vt:variant>
      <vt:variant>
        <vt:lpwstr>http://www.sandag.org/stgp</vt:lpwstr>
      </vt:variant>
      <vt:variant>
        <vt:lpwstr/>
      </vt:variant>
      <vt:variant>
        <vt:i4>2097198</vt:i4>
      </vt:variant>
      <vt:variant>
        <vt:i4>600</vt:i4>
      </vt:variant>
      <vt:variant>
        <vt:i4>0</vt:i4>
      </vt:variant>
      <vt:variant>
        <vt:i4>5</vt:i4>
      </vt:variant>
      <vt:variant>
        <vt:lpwstr>http://www.sandag.org/stgp</vt:lpwstr>
      </vt:variant>
      <vt:variant>
        <vt:lpwstr/>
      </vt:variant>
      <vt:variant>
        <vt:i4>5898257</vt:i4>
      </vt:variant>
      <vt:variant>
        <vt:i4>597</vt:i4>
      </vt:variant>
      <vt:variant>
        <vt:i4>0</vt:i4>
      </vt:variant>
      <vt:variant>
        <vt:i4>5</vt:i4>
      </vt:variant>
      <vt:variant>
        <vt:lpwstr>https://www.sandag.org/index.asp?subclassid=115&amp;fuseaction=home.subclasshome</vt:lpwstr>
      </vt:variant>
      <vt:variant>
        <vt:lpwstr/>
      </vt:variant>
      <vt:variant>
        <vt:i4>1245217</vt:i4>
      </vt:variant>
      <vt:variant>
        <vt:i4>591</vt:i4>
      </vt:variant>
      <vt:variant>
        <vt:i4>0</vt:i4>
      </vt:variant>
      <vt:variant>
        <vt:i4>5</vt:i4>
      </vt:variant>
      <vt:variant>
        <vt:lpwstr>https://www.transit.dot.gov/sites/fta.dot.gov/files/docs/Final_FTA_ADA_Circular_C_4710.1.pdf</vt:lpwstr>
      </vt:variant>
      <vt:variant>
        <vt:lpwstr/>
      </vt:variant>
      <vt:variant>
        <vt:i4>1245217</vt:i4>
      </vt:variant>
      <vt:variant>
        <vt:i4>588</vt:i4>
      </vt:variant>
      <vt:variant>
        <vt:i4>0</vt:i4>
      </vt:variant>
      <vt:variant>
        <vt:i4>5</vt:i4>
      </vt:variant>
      <vt:variant>
        <vt:lpwstr>https://www.transit.dot.gov/sites/fta.dot.gov/files/docs/Final_FTA_ADA_Circular_C_4710.1.pdf</vt:lpwstr>
      </vt:variant>
      <vt:variant>
        <vt:lpwstr/>
      </vt:variant>
      <vt:variant>
        <vt:i4>6029436</vt:i4>
      </vt:variant>
      <vt:variant>
        <vt:i4>585</vt:i4>
      </vt:variant>
      <vt:variant>
        <vt:i4>0</vt:i4>
      </vt:variant>
      <vt:variant>
        <vt:i4>5</vt:i4>
      </vt:variant>
      <vt:variant>
        <vt:lpwstr>https://www.transit.dot.gov/sites/fta.dot.gov/files/docs/FTA_Title_VI_FINAL.pdf</vt:lpwstr>
      </vt:variant>
      <vt:variant>
        <vt:lpwstr/>
      </vt:variant>
      <vt:variant>
        <vt:i4>3407906</vt:i4>
      </vt:variant>
      <vt:variant>
        <vt:i4>582</vt:i4>
      </vt:variant>
      <vt:variant>
        <vt:i4>0</vt:i4>
      </vt:variant>
      <vt:variant>
        <vt:i4>5</vt:i4>
      </vt:variant>
      <vt:variant>
        <vt:lpwstr>https://www.sandag.org/uploads/publicationid/publicationid_1659_14384.pdf</vt:lpwstr>
      </vt:variant>
      <vt:variant>
        <vt:lpwstr/>
      </vt:variant>
      <vt:variant>
        <vt:i4>1179731</vt:i4>
      </vt:variant>
      <vt:variant>
        <vt:i4>579</vt:i4>
      </vt:variant>
      <vt:variant>
        <vt:i4>0</vt:i4>
      </vt:variant>
      <vt:variant>
        <vt:i4>5</vt:i4>
      </vt:variant>
      <vt:variant>
        <vt:lpwstr>https://www.justice.gov/crt/executive-order-13166</vt:lpwstr>
      </vt:variant>
      <vt:variant>
        <vt:lpwstr/>
      </vt:variant>
      <vt:variant>
        <vt:i4>1245217</vt:i4>
      </vt:variant>
      <vt:variant>
        <vt:i4>576</vt:i4>
      </vt:variant>
      <vt:variant>
        <vt:i4>0</vt:i4>
      </vt:variant>
      <vt:variant>
        <vt:i4>5</vt:i4>
      </vt:variant>
      <vt:variant>
        <vt:lpwstr>https://www.transit.dot.gov/sites/fta.dot.gov/files/docs/Final_FTA_ADA_Circular_C_4710.1.pdf</vt:lpwstr>
      </vt:variant>
      <vt:variant>
        <vt:lpwstr/>
      </vt:variant>
      <vt:variant>
        <vt:i4>1114166</vt:i4>
      </vt:variant>
      <vt:variant>
        <vt:i4>569</vt:i4>
      </vt:variant>
      <vt:variant>
        <vt:i4>0</vt:i4>
      </vt:variant>
      <vt:variant>
        <vt:i4>5</vt:i4>
      </vt:variant>
      <vt:variant>
        <vt:lpwstr/>
      </vt:variant>
      <vt:variant>
        <vt:lpwstr>_Toc115175536</vt:lpwstr>
      </vt:variant>
      <vt:variant>
        <vt:i4>1179702</vt:i4>
      </vt:variant>
      <vt:variant>
        <vt:i4>563</vt:i4>
      </vt:variant>
      <vt:variant>
        <vt:i4>0</vt:i4>
      </vt:variant>
      <vt:variant>
        <vt:i4>5</vt:i4>
      </vt:variant>
      <vt:variant>
        <vt:lpwstr/>
      </vt:variant>
      <vt:variant>
        <vt:lpwstr>_Toc115175509</vt:lpwstr>
      </vt:variant>
      <vt:variant>
        <vt:i4>1179702</vt:i4>
      </vt:variant>
      <vt:variant>
        <vt:i4>557</vt:i4>
      </vt:variant>
      <vt:variant>
        <vt:i4>0</vt:i4>
      </vt:variant>
      <vt:variant>
        <vt:i4>5</vt:i4>
      </vt:variant>
      <vt:variant>
        <vt:lpwstr/>
      </vt:variant>
      <vt:variant>
        <vt:lpwstr>_Toc115175508</vt:lpwstr>
      </vt:variant>
      <vt:variant>
        <vt:i4>1179702</vt:i4>
      </vt:variant>
      <vt:variant>
        <vt:i4>551</vt:i4>
      </vt:variant>
      <vt:variant>
        <vt:i4>0</vt:i4>
      </vt:variant>
      <vt:variant>
        <vt:i4>5</vt:i4>
      </vt:variant>
      <vt:variant>
        <vt:lpwstr/>
      </vt:variant>
      <vt:variant>
        <vt:lpwstr>_Toc115175507</vt:lpwstr>
      </vt:variant>
      <vt:variant>
        <vt:i4>1179702</vt:i4>
      </vt:variant>
      <vt:variant>
        <vt:i4>545</vt:i4>
      </vt:variant>
      <vt:variant>
        <vt:i4>0</vt:i4>
      </vt:variant>
      <vt:variant>
        <vt:i4>5</vt:i4>
      </vt:variant>
      <vt:variant>
        <vt:lpwstr/>
      </vt:variant>
      <vt:variant>
        <vt:lpwstr>_Toc115175506</vt:lpwstr>
      </vt:variant>
      <vt:variant>
        <vt:i4>1179702</vt:i4>
      </vt:variant>
      <vt:variant>
        <vt:i4>539</vt:i4>
      </vt:variant>
      <vt:variant>
        <vt:i4>0</vt:i4>
      </vt:variant>
      <vt:variant>
        <vt:i4>5</vt:i4>
      </vt:variant>
      <vt:variant>
        <vt:lpwstr/>
      </vt:variant>
      <vt:variant>
        <vt:lpwstr>_Toc115175505</vt:lpwstr>
      </vt:variant>
      <vt:variant>
        <vt:i4>1179702</vt:i4>
      </vt:variant>
      <vt:variant>
        <vt:i4>533</vt:i4>
      </vt:variant>
      <vt:variant>
        <vt:i4>0</vt:i4>
      </vt:variant>
      <vt:variant>
        <vt:i4>5</vt:i4>
      </vt:variant>
      <vt:variant>
        <vt:lpwstr/>
      </vt:variant>
      <vt:variant>
        <vt:lpwstr>_Toc115175504</vt:lpwstr>
      </vt:variant>
      <vt:variant>
        <vt:i4>1179702</vt:i4>
      </vt:variant>
      <vt:variant>
        <vt:i4>527</vt:i4>
      </vt:variant>
      <vt:variant>
        <vt:i4>0</vt:i4>
      </vt:variant>
      <vt:variant>
        <vt:i4>5</vt:i4>
      </vt:variant>
      <vt:variant>
        <vt:lpwstr/>
      </vt:variant>
      <vt:variant>
        <vt:lpwstr>_Toc115175503</vt:lpwstr>
      </vt:variant>
      <vt:variant>
        <vt:i4>1179702</vt:i4>
      </vt:variant>
      <vt:variant>
        <vt:i4>521</vt:i4>
      </vt:variant>
      <vt:variant>
        <vt:i4>0</vt:i4>
      </vt:variant>
      <vt:variant>
        <vt:i4>5</vt:i4>
      </vt:variant>
      <vt:variant>
        <vt:lpwstr/>
      </vt:variant>
      <vt:variant>
        <vt:lpwstr>_Toc115175502</vt:lpwstr>
      </vt:variant>
      <vt:variant>
        <vt:i4>1179702</vt:i4>
      </vt:variant>
      <vt:variant>
        <vt:i4>515</vt:i4>
      </vt:variant>
      <vt:variant>
        <vt:i4>0</vt:i4>
      </vt:variant>
      <vt:variant>
        <vt:i4>5</vt:i4>
      </vt:variant>
      <vt:variant>
        <vt:lpwstr/>
      </vt:variant>
      <vt:variant>
        <vt:lpwstr>_Toc115175501</vt:lpwstr>
      </vt:variant>
      <vt:variant>
        <vt:i4>1179702</vt:i4>
      </vt:variant>
      <vt:variant>
        <vt:i4>509</vt:i4>
      </vt:variant>
      <vt:variant>
        <vt:i4>0</vt:i4>
      </vt:variant>
      <vt:variant>
        <vt:i4>5</vt:i4>
      </vt:variant>
      <vt:variant>
        <vt:lpwstr/>
      </vt:variant>
      <vt:variant>
        <vt:lpwstr>_Toc115175500</vt:lpwstr>
      </vt:variant>
      <vt:variant>
        <vt:i4>1769527</vt:i4>
      </vt:variant>
      <vt:variant>
        <vt:i4>503</vt:i4>
      </vt:variant>
      <vt:variant>
        <vt:i4>0</vt:i4>
      </vt:variant>
      <vt:variant>
        <vt:i4>5</vt:i4>
      </vt:variant>
      <vt:variant>
        <vt:lpwstr/>
      </vt:variant>
      <vt:variant>
        <vt:lpwstr>_Toc115175499</vt:lpwstr>
      </vt:variant>
      <vt:variant>
        <vt:i4>1769527</vt:i4>
      </vt:variant>
      <vt:variant>
        <vt:i4>497</vt:i4>
      </vt:variant>
      <vt:variant>
        <vt:i4>0</vt:i4>
      </vt:variant>
      <vt:variant>
        <vt:i4>5</vt:i4>
      </vt:variant>
      <vt:variant>
        <vt:lpwstr/>
      </vt:variant>
      <vt:variant>
        <vt:lpwstr>_Toc115175498</vt:lpwstr>
      </vt:variant>
      <vt:variant>
        <vt:i4>1769527</vt:i4>
      </vt:variant>
      <vt:variant>
        <vt:i4>491</vt:i4>
      </vt:variant>
      <vt:variant>
        <vt:i4>0</vt:i4>
      </vt:variant>
      <vt:variant>
        <vt:i4>5</vt:i4>
      </vt:variant>
      <vt:variant>
        <vt:lpwstr/>
      </vt:variant>
      <vt:variant>
        <vt:lpwstr>_Toc115175497</vt:lpwstr>
      </vt:variant>
      <vt:variant>
        <vt:i4>1769527</vt:i4>
      </vt:variant>
      <vt:variant>
        <vt:i4>485</vt:i4>
      </vt:variant>
      <vt:variant>
        <vt:i4>0</vt:i4>
      </vt:variant>
      <vt:variant>
        <vt:i4>5</vt:i4>
      </vt:variant>
      <vt:variant>
        <vt:lpwstr/>
      </vt:variant>
      <vt:variant>
        <vt:lpwstr>_Toc115175496</vt:lpwstr>
      </vt:variant>
      <vt:variant>
        <vt:i4>1769527</vt:i4>
      </vt:variant>
      <vt:variant>
        <vt:i4>479</vt:i4>
      </vt:variant>
      <vt:variant>
        <vt:i4>0</vt:i4>
      </vt:variant>
      <vt:variant>
        <vt:i4>5</vt:i4>
      </vt:variant>
      <vt:variant>
        <vt:lpwstr/>
      </vt:variant>
      <vt:variant>
        <vt:lpwstr>_Toc115175495</vt:lpwstr>
      </vt:variant>
      <vt:variant>
        <vt:i4>1769527</vt:i4>
      </vt:variant>
      <vt:variant>
        <vt:i4>473</vt:i4>
      </vt:variant>
      <vt:variant>
        <vt:i4>0</vt:i4>
      </vt:variant>
      <vt:variant>
        <vt:i4>5</vt:i4>
      </vt:variant>
      <vt:variant>
        <vt:lpwstr/>
      </vt:variant>
      <vt:variant>
        <vt:lpwstr>_Toc115175494</vt:lpwstr>
      </vt:variant>
      <vt:variant>
        <vt:i4>1769527</vt:i4>
      </vt:variant>
      <vt:variant>
        <vt:i4>467</vt:i4>
      </vt:variant>
      <vt:variant>
        <vt:i4>0</vt:i4>
      </vt:variant>
      <vt:variant>
        <vt:i4>5</vt:i4>
      </vt:variant>
      <vt:variant>
        <vt:lpwstr/>
      </vt:variant>
      <vt:variant>
        <vt:lpwstr>_Toc115175493</vt:lpwstr>
      </vt:variant>
      <vt:variant>
        <vt:i4>1769527</vt:i4>
      </vt:variant>
      <vt:variant>
        <vt:i4>461</vt:i4>
      </vt:variant>
      <vt:variant>
        <vt:i4>0</vt:i4>
      </vt:variant>
      <vt:variant>
        <vt:i4>5</vt:i4>
      </vt:variant>
      <vt:variant>
        <vt:lpwstr/>
      </vt:variant>
      <vt:variant>
        <vt:lpwstr>_Toc115175492</vt:lpwstr>
      </vt:variant>
      <vt:variant>
        <vt:i4>1769527</vt:i4>
      </vt:variant>
      <vt:variant>
        <vt:i4>455</vt:i4>
      </vt:variant>
      <vt:variant>
        <vt:i4>0</vt:i4>
      </vt:variant>
      <vt:variant>
        <vt:i4>5</vt:i4>
      </vt:variant>
      <vt:variant>
        <vt:lpwstr/>
      </vt:variant>
      <vt:variant>
        <vt:lpwstr>_Toc115175491</vt:lpwstr>
      </vt:variant>
      <vt:variant>
        <vt:i4>1769527</vt:i4>
      </vt:variant>
      <vt:variant>
        <vt:i4>449</vt:i4>
      </vt:variant>
      <vt:variant>
        <vt:i4>0</vt:i4>
      </vt:variant>
      <vt:variant>
        <vt:i4>5</vt:i4>
      </vt:variant>
      <vt:variant>
        <vt:lpwstr/>
      </vt:variant>
      <vt:variant>
        <vt:lpwstr>_Toc115175490</vt:lpwstr>
      </vt:variant>
      <vt:variant>
        <vt:i4>1703991</vt:i4>
      </vt:variant>
      <vt:variant>
        <vt:i4>443</vt:i4>
      </vt:variant>
      <vt:variant>
        <vt:i4>0</vt:i4>
      </vt:variant>
      <vt:variant>
        <vt:i4>5</vt:i4>
      </vt:variant>
      <vt:variant>
        <vt:lpwstr/>
      </vt:variant>
      <vt:variant>
        <vt:lpwstr>_Toc115175489</vt:lpwstr>
      </vt:variant>
      <vt:variant>
        <vt:i4>1703991</vt:i4>
      </vt:variant>
      <vt:variant>
        <vt:i4>437</vt:i4>
      </vt:variant>
      <vt:variant>
        <vt:i4>0</vt:i4>
      </vt:variant>
      <vt:variant>
        <vt:i4>5</vt:i4>
      </vt:variant>
      <vt:variant>
        <vt:lpwstr/>
      </vt:variant>
      <vt:variant>
        <vt:lpwstr>_Toc115175488</vt:lpwstr>
      </vt:variant>
      <vt:variant>
        <vt:i4>1703991</vt:i4>
      </vt:variant>
      <vt:variant>
        <vt:i4>431</vt:i4>
      </vt:variant>
      <vt:variant>
        <vt:i4>0</vt:i4>
      </vt:variant>
      <vt:variant>
        <vt:i4>5</vt:i4>
      </vt:variant>
      <vt:variant>
        <vt:lpwstr/>
      </vt:variant>
      <vt:variant>
        <vt:lpwstr>_Toc115175487</vt:lpwstr>
      </vt:variant>
      <vt:variant>
        <vt:i4>1703991</vt:i4>
      </vt:variant>
      <vt:variant>
        <vt:i4>425</vt:i4>
      </vt:variant>
      <vt:variant>
        <vt:i4>0</vt:i4>
      </vt:variant>
      <vt:variant>
        <vt:i4>5</vt:i4>
      </vt:variant>
      <vt:variant>
        <vt:lpwstr/>
      </vt:variant>
      <vt:variant>
        <vt:lpwstr>_Toc115175486</vt:lpwstr>
      </vt:variant>
      <vt:variant>
        <vt:i4>1703991</vt:i4>
      </vt:variant>
      <vt:variant>
        <vt:i4>419</vt:i4>
      </vt:variant>
      <vt:variant>
        <vt:i4>0</vt:i4>
      </vt:variant>
      <vt:variant>
        <vt:i4>5</vt:i4>
      </vt:variant>
      <vt:variant>
        <vt:lpwstr/>
      </vt:variant>
      <vt:variant>
        <vt:lpwstr>_Toc115175485</vt:lpwstr>
      </vt:variant>
      <vt:variant>
        <vt:i4>1703991</vt:i4>
      </vt:variant>
      <vt:variant>
        <vt:i4>413</vt:i4>
      </vt:variant>
      <vt:variant>
        <vt:i4>0</vt:i4>
      </vt:variant>
      <vt:variant>
        <vt:i4>5</vt:i4>
      </vt:variant>
      <vt:variant>
        <vt:lpwstr/>
      </vt:variant>
      <vt:variant>
        <vt:lpwstr>_Toc115175484</vt:lpwstr>
      </vt:variant>
      <vt:variant>
        <vt:i4>1703991</vt:i4>
      </vt:variant>
      <vt:variant>
        <vt:i4>407</vt:i4>
      </vt:variant>
      <vt:variant>
        <vt:i4>0</vt:i4>
      </vt:variant>
      <vt:variant>
        <vt:i4>5</vt:i4>
      </vt:variant>
      <vt:variant>
        <vt:lpwstr/>
      </vt:variant>
      <vt:variant>
        <vt:lpwstr>_Toc115175483</vt:lpwstr>
      </vt:variant>
      <vt:variant>
        <vt:i4>1703991</vt:i4>
      </vt:variant>
      <vt:variant>
        <vt:i4>401</vt:i4>
      </vt:variant>
      <vt:variant>
        <vt:i4>0</vt:i4>
      </vt:variant>
      <vt:variant>
        <vt:i4>5</vt:i4>
      </vt:variant>
      <vt:variant>
        <vt:lpwstr/>
      </vt:variant>
      <vt:variant>
        <vt:lpwstr>_Toc115175482</vt:lpwstr>
      </vt:variant>
      <vt:variant>
        <vt:i4>1703991</vt:i4>
      </vt:variant>
      <vt:variant>
        <vt:i4>395</vt:i4>
      </vt:variant>
      <vt:variant>
        <vt:i4>0</vt:i4>
      </vt:variant>
      <vt:variant>
        <vt:i4>5</vt:i4>
      </vt:variant>
      <vt:variant>
        <vt:lpwstr/>
      </vt:variant>
      <vt:variant>
        <vt:lpwstr>_Toc115175481</vt:lpwstr>
      </vt:variant>
      <vt:variant>
        <vt:i4>1703991</vt:i4>
      </vt:variant>
      <vt:variant>
        <vt:i4>389</vt:i4>
      </vt:variant>
      <vt:variant>
        <vt:i4>0</vt:i4>
      </vt:variant>
      <vt:variant>
        <vt:i4>5</vt:i4>
      </vt:variant>
      <vt:variant>
        <vt:lpwstr/>
      </vt:variant>
      <vt:variant>
        <vt:lpwstr>_Toc115175480</vt:lpwstr>
      </vt:variant>
      <vt:variant>
        <vt:i4>1376311</vt:i4>
      </vt:variant>
      <vt:variant>
        <vt:i4>383</vt:i4>
      </vt:variant>
      <vt:variant>
        <vt:i4>0</vt:i4>
      </vt:variant>
      <vt:variant>
        <vt:i4>5</vt:i4>
      </vt:variant>
      <vt:variant>
        <vt:lpwstr/>
      </vt:variant>
      <vt:variant>
        <vt:lpwstr>_Toc115175479</vt:lpwstr>
      </vt:variant>
      <vt:variant>
        <vt:i4>1376311</vt:i4>
      </vt:variant>
      <vt:variant>
        <vt:i4>377</vt:i4>
      </vt:variant>
      <vt:variant>
        <vt:i4>0</vt:i4>
      </vt:variant>
      <vt:variant>
        <vt:i4>5</vt:i4>
      </vt:variant>
      <vt:variant>
        <vt:lpwstr/>
      </vt:variant>
      <vt:variant>
        <vt:lpwstr>_Toc115175478</vt:lpwstr>
      </vt:variant>
      <vt:variant>
        <vt:i4>1376311</vt:i4>
      </vt:variant>
      <vt:variant>
        <vt:i4>371</vt:i4>
      </vt:variant>
      <vt:variant>
        <vt:i4>0</vt:i4>
      </vt:variant>
      <vt:variant>
        <vt:i4>5</vt:i4>
      </vt:variant>
      <vt:variant>
        <vt:lpwstr/>
      </vt:variant>
      <vt:variant>
        <vt:lpwstr>_Toc115175477</vt:lpwstr>
      </vt:variant>
      <vt:variant>
        <vt:i4>1376311</vt:i4>
      </vt:variant>
      <vt:variant>
        <vt:i4>365</vt:i4>
      </vt:variant>
      <vt:variant>
        <vt:i4>0</vt:i4>
      </vt:variant>
      <vt:variant>
        <vt:i4>5</vt:i4>
      </vt:variant>
      <vt:variant>
        <vt:lpwstr/>
      </vt:variant>
      <vt:variant>
        <vt:lpwstr>_Toc115175476</vt:lpwstr>
      </vt:variant>
      <vt:variant>
        <vt:i4>1376311</vt:i4>
      </vt:variant>
      <vt:variant>
        <vt:i4>359</vt:i4>
      </vt:variant>
      <vt:variant>
        <vt:i4>0</vt:i4>
      </vt:variant>
      <vt:variant>
        <vt:i4>5</vt:i4>
      </vt:variant>
      <vt:variant>
        <vt:lpwstr/>
      </vt:variant>
      <vt:variant>
        <vt:lpwstr>_Toc115175475</vt:lpwstr>
      </vt:variant>
      <vt:variant>
        <vt:i4>1376311</vt:i4>
      </vt:variant>
      <vt:variant>
        <vt:i4>353</vt:i4>
      </vt:variant>
      <vt:variant>
        <vt:i4>0</vt:i4>
      </vt:variant>
      <vt:variant>
        <vt:i4>5</vt:i4>
      </vt:variant>
      <vt:variant>
        <vt:lpwstr/>
      </vt:variant>
      <vt:variant>
        <vt:lpwstr>_Toc115175474</vt:lpwstr>
      </vt:variant>
      <vt:variant>
        <vt:i4>1376311</vt:i4>
      </vt:variant>
      <vt:variant>
        <vt:i4>347</vt:i4>
      </vt:variant>
      <vt:variant>
        <vt:i4>0</vt:i4>
      </vt:variant>
      <vt:variant>
        <vt:i4>5</vt:i4>
      </vt:variant>
      <vt:variant>
        <vt:lpwstr/>
      </vt:variant>
      <vt:variant>
        <vt:lpwstr>_Toc115175473</vt:lpwstr>
      </vt:variant>
      <vt:variant>
        <vt:i4>1376311</vt:i4>
      </vt:variant>
      <vt:variant>
        <vt:i4>341</vt:i4>
      </vt:variant>
      <vt:variant>
        <vt:i4>0</vt:i4>
      </vt:variant>
      <vt:variant>
        <vt:i4>5</vt:i4>
      </vt:variant>
      <vt:variant>
        <vt:lpwstr/>
      </vt:variant>
      <vt:variant>
        <vt:lpwstr>_Toc115175472</vt:lpwstr>
      </vt:variant>
      <vt:variant>
        <vt:i4>1376311</vt:i4>
      </vt:variant>
      <vt:variant>
        <vt:i4>335</vt:i4>
      </vt:variant>
      <vt:variant>
        <vt:i4>0</vt:i4>
      </vt:variant>
      <vt:variant>
        <vt:i4>5</vt:i4>
      </vt:variant>
      <vt:variant>
        <vt:lpwstr/>
      </vt:variant>
      <vt:variant>
        <vt:lpwstr>_Toc115175471</vt:lpwstr>
      </vt:variant>
      <vt:variant>
        <vt:i4>1376311</vt:i4>
      </vt:variant>
      <vt:variant>
        <vt:i4>329</vt:i4>
      </vt:variant>
      <vt:variant>
        <vt:i4>0</vt:i4>
      </vt:variant>
      <vt:variant>
        <vt:i4>5</vt:i4>
      </vt:variant>
      <vt:variant>
        <vt:lpwstr/>
      </vt:variant>
      <vt:variant>
        <vt:lpwstr>_Toc115175470</vt:lpwstr>
      </vt:variant>
      <vt:variant>
        <vt:i4>1310775</vt:i4>
      </vt:variant>
      <vt:variant>
        <vt:i4>323</vt:i4>
      </vt:variant>
      <vt:variant>
        <vt:i4>0</vt:i4>
      </vt:variant>
      <vt:variant>
        <vt:i4>5</vt:i4>
      </vt:variant>
      <vt:variant>
        <vt:lpwstr/>
      </vt:variant>
      <vt:variant>
        <vt:lpwstr>_Toc115175469</vt:lpwstr>
      </vt:variant>
      <vt:variant>
        <vt:i4>1310775</vt:i4>
      </vt:variant>
      <vt:variant>
        <vt:i4>317</vt:i4>
      </vt:variant>
      <vt:variant>
        <vt:i4>0</vt:i4>
      </vt:variant>
      <vt:variant>
        <vt:i4>5</vt:i4>
      </vt:variant>
      <vt:variant>
        <vt:lpwstr/>
      </vt:variant>
      <vt:variant>
        <vt:lpwstr>_Toc115175468</vt:lpwstr>
      </vt:variant>
      <vt:variant>
        <vt:i4>1310775</vt:i4>
      </vt:variant>
      <vt:variant>
        <vt:i4>311</vt:i4>
      </vt:variant>
      <vt:variant>
        <vt:i4>0</vt:i4>
      </vt:variant>
      <vt:variant>
        <vt:i4>5</vt:i4>
      </vt:variant>
      <vt:variant>
        <vt:lpwstr/>
      </vt:variant>
      <vt:variant>
        <vt:lpwstr>_Toc115175467</vt:lpwstr>
      </vt:variant>
      <vt:variant>
        <vt:i4>1310775</vt:i4>
      </vt:variant>
      <vt:variant>
        <vt:i4>305</vt:i4>
      </vt:variant>
      <vt:variant>
        <vt:i4>0</vt:i4>
      </vt:variant>
      <vt:variant>
        <vt:i4>5</vt:i4>
      </vt:variant>
      <vt:variant>
        <vt:lpwstr/>
      </vt:variant>
      <vt:variant>
        <vt:lpwstr>_Toc115175466</vt:lpwstr>
      </vt:variant>
      <vt:variant>
        <vt:i4>1310775</vt:i4>
      </vt:variant>
      <vt:variant>
        <vt:i4>299</vt:i4>
      </vt:variant>
      <vt:variant>
        <vt:i4>0</vt:i4>
      </vt:variant>
      <vt:variant>
        <vt:i4>5</vt:i4>
      </vt:variant>
      <vt:variant>
        <vt:lpwstr/>
      </vt:variant>
      <vt:variant>
        <vt:lpwstr>_Toc115175465</vt:lpwstr>
      </vt:variant>
      <vt:variant>
        <vt:i4>1310775</vt:i4>
      </vt:variant>
      <vt:variant>
        <vt:i4>293</vt:i4>
      </vt:variant>
      <vt:variant>
        <vt:i4>0</vt:i4>
      </vt:variant>
      <vt:variant>
        <vt:i4>5</vt:i4>
      </vt:variant>
      <vt:variant>
        <vt:lpwstr/>
      </vt:variant>
      <vt:variant>
        <vt:lpwstr>_Toc115175464</vt:lpwstr>
      </vt:variant>
      <vt:variant>
        <vt:i4>1310775</vt:i4>
      </vt:variant>
      <vt:variant>
        <vt:i4>287</vt:i4>
      </vt:variant>
      <vt:variant>
        <vt:i4>0</vt:i4>
      </vt:variant>
      <vt:variant>
        <vt:i4>5</vt:i4>
      </vt:variant>
      <vt:variant>
        <vt:lpwstr/>
      </vt:variant>
      <vt:variant>
        <vt:lpwstr>_Toc115175463</vt:lpwstr>
      </vt:variant>
      <vt:variant>
        <vt:i4>1310775</vt:i4>
      </vt:variant>
      <vt:variant>
        <vt:i4>281</vt:i4>
      </vt:variant>
      <vt:variant>
        <vt:i4>0</vt:i4>
      </vt:variant>
      <vt:variant>
        <vt:i4>5</vt:i4>
      </vt:variant>
      <vt:variant>
        <vt:lpwstr/>
      </vt:variant>
      <vt:variant>
        <vt:lpwstr>_Toc115175462</vt:lpwstr>
      </vt:variant>
      <vt:variant>
        <vt:i4>1310775</vt:i4>
      </vt:variant>
      <vt:variant>
        <vt:i4>275</vt:i4>
      </vt:variant>
      <vt:variant>
        <vt:i4>0</vt:i4>
      </vt:variant>
      <vt:variant>
        <vt:i4>5</vt:i4>
      </vt:variant>
      <vt:variant>
        <vt:lpwstr/>
      </vt:variant>
      <vt:variant>
        <vt:lpwstr>_Toc115175461</vt:lpwstr>
      </vt:variant>
      <vt:variant>
        <vt:i4>1310775</vt:i4>
      </vt:variant>
      <vt:variant>
        <vt:i4>269</vt:i4>
      </vt:variant>
      <vt:variant>
        <vt:i4>0</vt:i4>
      </vt:variant>
      <vt:variant>
        <vt:i4>5</vt:i4>
      </vt:variant>
      <vt:variant>
        <vt:lpwstr/>
      </vt:variant>
      <vt:variant>
        <vt:lpwstr>_Toc115175460</vt:lpwstr>
      </vt:variant>
      <vt:variant>
        <vt:i4>1507383</vt:i4>
      </vt:variant>
      <vt:variant>
        <vt:i4>263</vt:i4>
      </vt:variant>
      <vt:variant>
        <vt:i4>0</vt:i4>
      </vt:variant>
      <vt:variant>
        <vt:i4>5</vt:i4>
      </vt:variant>
      <vt:variant>
        <vt:lpwstr/>
      </vt:variant>
      <vt:variant>
        <vt:lpwstr>_Toc115175459</vt:lpwstr>
      </vt:variant>
      <vt:variant>
        <vt:i4>1507383</vt:i4>
      </vt:variant>
      <vt:variant>
        <vt:i4>257</vt:i4>
      </vt:variant>
      <vt:variant>
        <vt:i4>0</vt:i4>
      </vt:variant>
      <vt:variant>
        <vt:i4>5</vt:i4>
      </vt:variant>
      <vt:variant>
        <vt:lpwstr/>
      </vt:variant>
      <vt:variant>
        <vt:lpwstr>_Toc115175458</vt:lpwstr>
      </vt:variant>
      <vt:variant>
        <vt:i4>1507383</vt:i4>
      </vt:variant>
      <vt:variant>
        <vt:i4>251</vt:i4>
      </vt:variant>
      <vt:variant>
        <vt:i4>0</vt:i4>
      </vt:variant>
      <vt:variant>
        <vt:i4>5</vt:i4>
      </vt:variant>
      <vt:variant>
        <vt:lpwstr/>
      </vt:variant>
      <vt:variant>
        <vt:lpwstr>_Toc115175457</vt:lpwstr>
      </vt:variant>
      <vt:variant>
        <vt:i4>1507383</vt:i4>
      </vt:variant>
      <vt:variant>
        <vt:i4>245</vt:i4>
      </vt:variant>
      <vt:variant>
        <vt:i4>0</vt:i4>
      </vt:variant>
      <vt:variant>
        <vt:i4>5</vt:i4>
      </vt:variant>
      <vt:variant>
        <vt:lpwstr/>
      </vt:variant>
      <vt:variant>
        <vt:lpwstr>_Toc115175456</vt:lpwstr>
      </vt:variant>
      <vt:variant>
        <vt:i4>1507383</vt:i4>
      </vt:variant>
      <vt:variant>
        <vt:i4>239</vt:i4>
      </vt:variant>
      <vt:variant>
        <vt:i4>0</vt:i4>
      </vt:variant>
      <vt:variant>
        <vt:i4>5</vt:i4>
      </vt:variant>
      <vt:variant>
        <vt:lpwstr/>
      </vt:variant>
      <vt:variant>
        <vt:lpwstr>_Toc115175455</vt:lpwstr>
      </vt:variant>
      <vt:variant>
        <vt:i4>1507383</vt:i4>
      </vt:variant>
      <vt:variant>
        <vt:i4>233</vt:i4>
      </vt:variant>
      <vt:variant>
        <vt:i4>0</vt:i4>
      </vt:variant>
      <vt:variant>
        <vt:i4>5</vt:i4>
      </vt:variant>
      <vt:variant>
        <vt:lpwstr/>
      </vt:variant>
      <vt:variant>
        <vt:lpwstr>_Toc115175454</vt:lpwstr>
      </vt:variant>
      <vt:variant>
        <vt:i4>1507383</vt:i4>
      </vt:variant>
      <vt:variant>
        <vt:i4>227</vt:i4>
      </vt:variant>
      <vt:variant>
        <vt:i4>0</vt:i4>
      </vt:variant>
      <vt:variant>
        <vt:i4>5</vt:i4>
      </vt:variant>
      <vt:variant>
        <vt:lpwstr/>
      </vt:variant>
      <vt:variant>
        <vt:lpwstr>_Toc115175453</vt:lpwstr>
      </vt:variant>
      <vt:variant>
        <vt:i4>1507383</vt:i4>
      </vt:variant>
      <vt:variant>
        <vt:i4>221</vt:i4>
      </vt:variant>
      <vt:variant>
        <vt:i4>0</vt:i4>
      </vt:variant>
      <vt:variant>
        <vt:i4>5</vt:i4>
      </vt:variant>
      <vt:variant>
        <vt:lpwstr/>
      </vt:variant>
      <vt:variant>
        <vt:lpwstr>_Toc115175452</vt:lpwstr>
      </vt:variant>
      <vt:variant>
        <vt:i4>1507383</vt:i4>
      </vt:variant>
      <vt:variant>
        <vt:i4>215</vt:i4>
      </vt:variant>
      <vt:variant>
        <vt:i4>0</vt:i4>
      </vt:variant>
      <vt:variant>
        <vt:i4>5</vt:i4>
      </vt:variant>
      <vt:variant>
        <vt:lpwstr/>
      </vt:variant>
      <vt:variant>
        <vt:lpwstr>_Toc115175451</vt:lpwstr>
      </vt:variant>
      <vt:variant>
        <vt:i4>1507383</vt:i4>
      </vt:variant>
      <vt:variant>
        <vt:i4>209</vt:i4>
      </vt:variant>
      <vt:variant>
        <vt:i4>0</vt:i4>
      </vt:variant>
      <vt:variant>
        <vt:i4>5</vt:i4>
      </vt:variant>
      <vt:variant>
        <vt:lpwstr/>
      </vt:variant>
      <vt:variant>
        <vt:lpwstr>_Toc115175450</vt:lpwstr>
      </vt:variant>
      <vt:variant>
        <vt:i4>1441847</vt:i4>
      </vt:variant>
      <vt:variant>
        <vt:i4>203</vt:i4>
      </vt:variant>
      <vt:variant>
        <vt:i4>0</vt:i4>
      </vt:variant>
      <vt:variant>
        <vt:i4>5</vt:i4>
      </vt:variant>
      <vt:variant>
        <vt:lpwstr/>
      </vt:variant>
      <vt:variant>
        <vt:lpwstr>_Toc115175449</vt:lpwstr>
      </vt:variant>
      <vt:variant>
        <vt:i4>1441847</vt:i4>
      </vt:variant>
      <vt:variant>
        <vt:i4>197</vt:i4>
      </vt:variant>
      <vt:variant>
        <vt:i4>0</vt:i4>
      </vt:variant>
      <vt:variant>
        <vt:i4>5</vt:i4>
      </vt:variant>
      <vt:variant>
        <vt:lpwstr/>
      </vt:variant>
      <vt:variant>
        <vt:lpwstr>_Toc115175448</vt:lpwstr>
      </vt:variant>
      <vt:variant>
        <vt:i4>1441847</vt:i4>
      </vt:variant>
      <vt:variant>
        <vt:i4>191</vt:i4>
      </vt:variant>
      <vt:variant>
        <vt:i4>0</vt:i4>
      </vt:variant>
      <vt:variant>
        <vt:i4>5</vt:i4>
      </vt:variant>
      <vt:variant>
        <vt:lpwstr/>
      </vt:variant>
      <vt:variant>
        <vt:lpwstr>_Toc115175447</vt:lpwstr>
      </vt:variant>
      <vt:variant>
        <vt:i4>1441847</vt:i4>
      </vt:variant>
      <vt:variant>
        <vt:i4>185</vt:i4>
      </vt:variant>
      <vt:variant>
        <vt:i4>0</vt:i4>
      </vt:variant>
      <vt:variant>
        <vt:i4>5</vt:i4>
      </vt:variant>
      <vt:variant>
        <vt:lpwstr/>
      </vt:variant>
      <vt:variant>
        <vt:lpwstr>_Toc115175446</vt:lpwstr>
      </vt:variant>
      <vt:variant>
        <vt:i4>1441847</vt:i4>
      </vt:variant>
      <vt:variant>
        <vt:i4>179</vt:i4>
      </vt:variant>
      <vt:variant>
        <vt:i4>0</vt:i4>
      </vt:variant>
      <vt:variant>
        <vt:i4>5</vt:i4>
      </vt:variant>
      <vt:variant>
        <vt:lpwstr/>
      </vt:variant>
      <vt:variant>
        <vt:lpwstr>_Toc115175445</vt:lpwstr>
      </vt:variant>
      <vt:variant>
        <vt:i4>1441847</vt:i4>
      </vt:variant>
      <vt:variant>
        <vt:i4>173</vt:i4>
      </vt:variant>
      <vt:variant>
        <vt:i4>0</vt:i4>
      </vt:variant>
      <vt:variant>
        <vt:i4>5</vt:i4>
      </vt:variant>
      <vt:variant>
        <vt:lpwstr/>
      </vt:variant>
      <vt:variant>
        <vt:lpwstr>_Toc115175444</vt:lpwstr>
      </vt:variant>
      <vt:variant>
        <vt:i4>1441847</vt:i4>
      </vt:variant>
      <vt:variant>
        <vt:i4>167</vt:i4>
      </vt:variant>
      <vt:variant>
        <vt:i4>0</vt:i4>
      </vt:variant>
      <vt:variant>
        <vt:i4>5</vt:i4>
      </vt:variant>
      <vt:variant>
        <vt:lpwstr/>
      </vt:variant>
      <vt:variant>
        <vt:lpwstr>_Toc115175443</vt:lpwstr>
      </vt:variant>
      <vt:variant>
        <vt:i4>1441847</vt:i4>
      </vt:variant>
      <vt:variant>
        <vt:i4>161</vt:i4>
      </vt:variant>
      <vt:variant>
        <vt:i4>0</vt:i4>
      </vt:variant>
      <vt:variant>
        <vt:i4>5</vt:i4>
      </vt:variant>
      <vt:variant>
        <vt:lpwstr/>
      </vt:variant>
      <vt:variant>
        <vt:lpwstr>_Toc115175442</vt:lpwstr>
      </vt:variant>
      <vt:variant>
        <vt:i4>1441847</vt:i4>
      </vt:variant>
      <vt:variant>
        <vt:i4>155</vt:i4>
      </vt:variant>
      <vt:variant>
        <vt:i4>0</vt:i4>
      </vt:variant>
      <vt:variant>
        <vt:i4>5</vt:i4>
      </vt:variant>
      <vt:variant>
        <vt:lpwstr/>
      </vt:variant>
      <vt:variant>
        <vt:lpwstr>_Toc115175441</vt:lpwstr>
      </vt:variant>
      <vt:variant>
        <vt:i4>1441847</vt:i4>
      </vt:variant>
      <vt:variant>
        <vt:i4>149</vt:i4>
      </vt:variant>
      <vt:variant>
        <vt:i4>0</vt:i4>
      </vt:variant>
      <vt:variant>
        <vt:i4>5</vt:i4>
      </vt:variant>
      <vt:variant>
        <vt:lpwstr/>
      </vt:variant>
      <vt:variant>
        <vt:lpwstr>_Toc115175440</vt:lpwstr>
      </vt:variant>
      <vt:variant>
        <vt:i4>1114167</vt:i4>
      </vt:variant>
      <vt:variant>
        <vt:i4>143</vt:i4>
      </vt:variant>
      <vt:variant>
        <vt:i4>0</vt:i4>
      </vt:variant>
      <vt:variant>
        <vt:i4>5</vt:i4>
      </vt:variant>
      <vt:variant>
        <vt:lpwstr/>
      </vt:variant>
      <vt:variant>
        <vt:lpwstr>_Toc115175439</vt:lpwstr>
      </vt:variant>
      <vt:variant>
        <vt:i4>1114167</vt:i4>
      </vt:variant>
      <vt:variant>
        <vt:i4>137</vt:i4>
      </vt:variant>
      <vt:variant>
        <vt:i4>0</vt:i4>
      </vt:variant>
      <vt:variant>
        <vt:i4>5</vt:i4>
      </vt:variant>
      <vt:variant>
        <vt:lpwstr/>
      </vt:variant>
      <vt:variant>
        <vt:lpwstr>_Toc115175438</vt:lpwstr>
      </vt:variant>
      <vt:variant>
        <vt:i4>1114167</vt:i4>
      </vt:variant>
      <vt:variant>
        <vt:i4>131</vt:i4>
      </vt:variant>
      <vt:variant>
        <vt:i4>0</vt:i4>
      </vt:variant>
      <vt:variant>
        <vt:i4>5</vt:i4>
      </vt:variant>
      <vt:variant>
        <vt:lpwstr/>
      </vt:variant>
      <vt:variant>
        <vt:lpwstr>_Toc115175437</vt:lpwstr>
      </vt:variant>
      <vt:variant>
        <vt:i4>1114167</vt:i4>
      </vt:variant>
      <vt:variant>
        <vt:i4>125</vt:i4>
      </vt:variant>
      <vt:variant>
        <vt:i4>0</vt:i4>
      </vt:variant>
      <vt:variant>
        <vt:i4>5</vt:i4>
      </vt:variant>
      <vt:variant>
        <vt:lpwstr/>
      </vt:variant>
      <vt:variant>
        <vt:lpwstr>_Toc115175436</vt:lpwstr>
      </vt:variant>
      <vt:variant>
        <vt:i4>1114167</vt:i4>
      </vt:variant>
      <vt:variant>
        <vt:i4>119</vt:i4>
      </vt:variant>
      <vt:variant>
        <vt:i4>0</vt:i4>
      </vt:variant>
      <vt:variant>
        <vt:i4>5</vt:i4>
      </vt:variant>
      <vt:variant>
        <vt:lpwstr/>
      </vt:variant>
      <vt:variant>
        <vt:lpwstr>_Toc115175435</vt:lpwstr>
      </vt:variant>
      <vt:variant>
        <vt:i4>1114167</vt:i4>
      </vt:variant>
      <vt:variant>
        <vt:i4>113</vt:i4>
      </vt:variant>
      <vt:variant>
        <vt:i4>0</vt:i4>
      </vt:variant>
      <vt:variant>
        <vt:i4>5</vt:i4>
      </vt:variant>
      <vt:variant>
        <vt:lpwstr/>
      </vt:variant>
      <vt:variant>
        <vt:lpwstr>_Toc115175434</vt:lpwstr>
      </vt:variant>
      <vt:variant>
        <vt:i4>1114167</vt:i4>
      </vt:variant>
      <vt:variant>
        <vt:i4>107</vt:i4>
      </vt:variant>
      <vt:variant>
        <vt:i4>0</vt:i4>
      </vt:variant>
      <vt:variant>
        <vt:i4>5</vt:i4>
      </vt:variant>
      <vt:variant>
        <vt:lpwstr/>
      </vt:variant>
      <vt:variant>
        <vt:lpwstr>_Toc115175433</vt:lpwstr>
      </vt:variant>
      <vt:variant>
        <vt:i4>1114167</vt:i4>
      </vt:variant>
      <vt:variant>
        <vt:i4>101</vt:i4>
      </vt:variant>
      <vt:variant>
        <vt:i4>0</vt:i4>
      </vt:variant>
      <vt:variant>
        <vt:i4>5</vt:i4>
      </vt:variant>
      <vt:variant>
        <vt:lpwstr/>
      </vt:variant>
      <vt:variant>
        <vt:lpwstr>_Toc115175431</vt:lpwstr>
      </vt:variant>
      <vt:variant>
        <vt:i4>1114167</vt:i4>
      </vt:variant>
      <vt:variant>
        <vt:i4>95</vt:i4>
      </vt:variant>
      <vt:variant>
        <vt:i4>0</vt:i4>
      </vt:variant>
      <vt:variant>
        <vt:i4>5</vt:i4>
      </vt:variant>
      <vt:variant>
        <vt:lpwstr/>
      </vt:variant>
      <vt:variant>
        <vt:lpwstr>_Toc115175430</vt:lpwstr>
      </vt:variant>
      <vt:variant>
        <vt:i4>1048631</vt:i4>
      </vt:variant>
      <vt:variant>
        <vt:i4>89</vt:i4>
      </vt:variant>
      <vt:variant>
        <vt:i4>0</vt:i4>
      </vt:variant>
      <vt:variant>
        <vt:i4>5</vt:i4>
      </vt:variant>
      <vt:variant>
        <vt:lpwstr/>
      </vt:variant>
      <vt:variant>
        <vt:lpwstr>_Toc115175429</vt:lpwstr>
      </vt:variant>
      <vt:variant>
        <vt:i4>1048631</vt:i4>
      </vt:variant>
      <vt:variant>
        <vt:i4>83</vt:i4>
      </vt:variant>
      <vt:variant>
        <vt:i4>0</vt:i4>
      </vt:variant>
      <vt:variant>
        <vt:i4>5</vt:i4>
      </vt:variant>
      <vt:variant>
        <vt:lpwstr/>
      </vt:variant>
      <vt:variant>
        <vt:lpwstr>_Toc115175428</vt:lpwstr>
      </vt:variant>
      <vt:variant>
        <vt:i4>1048631</vt:i4>
      </vt:variant>
      <vt:variant>
        <vt:i4>77</vt:i4>
      </vt:variant>
      <vt:variant>
        <vt:i4>0</vt:i4>
      </vt:variant>
      <vt:variant>
        <vt:i4>5</vt:i4>
      </vt:variant>
      <vt:variant>
        <vt:lpwstr/>
      </vt:variant>
      <vt:variant>
        <vt:lpwstr>_Toc115175427</vt:lpwstr>
      </vt:variant>
      <vt:variant>
        <vt:i4>1048631</vt:i4>
      </vt:variant>
      <vt:variant>
        <vt:i4>71</vt:i4>
      </vt:variant>
      <vt:variant>
        <vt:i4>0</vt:i4>
      </vt:variant>
      <vt:variant>
        <vt:i4>5</vt:i4>
      </vt:variant>
      <vt:variant>
        <vt:lpwstr/>
      </vt:variant>
      <vt:variant>
        <vt:lpwstr>_Toc115175426</vt:lpwstr>
      </vt:variant>
      <vt:variant>
        <vt:i4>1048631</vt:i4>
      </vt:variant>
      <vt:variant>
        <vt:i4>65</vt:i4>
      </vt:variant>
      <vt:variant>
        <vt:i4>0</vt:i4>
      </vt:variant>
      <vt:variant>
        <vt:i4>5</vt:i4>
      </vt:variant>
      <vt:variant>
        <vt:lpwstr/>
      </vt:variant>
      <vt:variant>
        <vt:lpwstr>_Toc115175425</vt:lpwstr>
      </vt:variant>
      <vt:variant>
        <vt:i4>1048631</vt:i4>
      </vt:variant>
      <vt:variant>
        <vt:i4>59</vt:i4>
      </vt:variant>
      <vt:variant>
        <vt:i4>0</vt:i4>
      </vt:variant>
      <vt:variant>
        <vt:i4>5</vt:i4>
      </vt:variant>
      <vt:variant>
        <vt:lpwstr/>
      </vt:variant>
      <vt:variant>
        <vt:lpwstr>_Toc115175424</vt:lpwstr>
      </vt:variant>
      <vt:variant>
        <vt:i4>1048631</vt:i4>
      </vt:variant>
      <vt:variant>
        <vt:i4>53</vt:i4>
      </vt:variant>
      <vt:variant>
        <vt:i4>0</vt:i4>
      </vt:variant>
      <vt:variant>
        <vt:i4>5</vt:i4>
      </vt:variant>
      <vt:variant>
        <vt:lpwstr/>
      </vt:variant>
      <vt:variant>
        <vt:lpwstr>_Toc115175423</vt:lpwstr>
      </vt:variant>
      <vt:variant>
        <vt:i4>1048631</vt:i4>
      </vt:variant>
      <vt:variant>
        <vt:i4>47</vt:i4>
      </vt:variant>
      <vt:variant>
        <vt:i4>0</vt:i4>
      </vt:variant>
      <vt:variant>
        <vt:i4>5</vt:i4>
      </vt:variant>
      <vt:variant>
        <vt:lpwstr/>
      </vt:variant>
      <vt:variant>
        <vt:lpwstr>_Toc115175422</vt:lpwstr>
      </vt:variant>
      <vt:variant>
        <vt:i4>1048631</vt:i4>
      </vt:variant>
      <vt:variant>
        <vt:i4>41</vt:i4>
      </vt:variant>
      <vt:variant>
        <vt:i4>0</vt:i4>
      </vt:variant>
      <vt:variant>
        <vt:i4>5</vt:i4>
      </vt:variant>
      <vt:variant>
        <vt:lpwstr/>
      </vt:variant>
      <vt:variant>
        <vt:lpwstr>_Toc115175421</vt:lpwstr>
      </vt:variant>
      <vt:variant>
        <vt:i4>1048631</vt:i4>
      </vt:variant>
      <vt:variant>
        <vt:i4>35</vt:i4>
      </vt:variant>
      <vt:variant>
        <vt:i4>0</vt:i4>
      </vt:variant>
      <vt:variant>
        <vt:i4>5</vt:i4>
      </vt:variant>
      <vt:variant>
        <vt:lpwstr/>
      </vt:variant>
      <vt:variant>
        <vt:lpwstr>_Toc115175420</vt:lpwstr>
      </vt:variant>
      <vt:variant>
        <vt:i4>1245239</vt:i4>
      </vt:variant>
      <vt:variant>
        <vt:i4>29</vt:i4>
      </vt:variant>
      <vt:variant>
        <vt:i4>0</vt:i4>
      </vt:variant>
      <vt:variant>
        <vt:i4>5</vt:i4>
      </vt:variant>
      <vt:variant>
        <vt:lpwstr/>
      </vt:variant>
      <vt:variant>
        <vt:lpwstr>_Toc115175419</vt:lpwstr>
      </vt:variant>
      <vt:variant>
        <vt:i4>1245239</vt:i4>
      </vt:variant>
      <vt:variant>
        <vt:i4>23</vt:i4>
      </vt:variant>
      <vt:variant>
        <vt:i4>0</vt:i4>
      </vt:variant>
      <vt:variant>
        <vt:i4>5</vt:i4>
      </vt:variant>
      <vt:variant>
        <vt:lpwstr/>
      </vt:variant>
      <vt:variant>
        <vt:lpwstr>_Toc115175418</vt:lpwstr>
      </vt:variant>
      <vt:variant>
        <vt:i4>1245239</vt:i4>
      </vt:variant>
      <vt:variant>
        <vt:i4>17</vt:i4>
      </vt:variant>
      <vt:variant>
        <vt:i4>0</vt:i4>
      </vt:variant>
      <vt:variant>
        <vt:i4>5</vt:i4>
      </vt:variant>
      <vt:variant>
        <vt:lpwstr/>
      </vt:variant>
      <vt:variant>
        <vt:lpwstr>_Toc115175417</vt:lpwstr>
      </vt:variant>
      <vt:variant>
        <vt:i4>1245239</vt:i4>
      </vt:variant>
      <vt:variant>
        <vt:i4>11</vt:i4>
      </vt:variant>
      <vt:variant>
        <vt:i4>0</vt:i4>
      </vt:variant>
      <vt:variant>
        <vt:i4>5</vt:i4>
      </vt:variant>
      <vt:variant>
        <vt:lpwstr/>
      </vt:variant>
      <vt:variant>
        <vt:lpwstr>_Toc115175416</vt:lpwstr>
      </vt:variant>
      <vt:variant>
        <vt:i4>1245239</vt:i4>
      </vt:variant>
      <vt:variant>
        <vt:i4>5</vt:i4>
      </vt:variant>
      <vt:variant>
        <vt:i4>0</vt:i4>
      </vt:variant>
      <vt:variant>
        <vt:i4>5</vt:i4>
      </vt:variant>
      <vt:variant>
        <vt:lpwstr/>
      </vt:variant>
      <vt:variant>
        <vt:lpwstr>_Toc115175415</vt:lpwstr>
      </vt:variant>
      <vt:variant>
        <vt:i4>4587625</vt:i4>
      </vt:variant>
      <vt:variant>
        <vt:i4>42</vt:i4>
      </vt:variant>
      <vt:variant>
        <vt:i4>0</vt:i4>
      </vt:variant>
      <vt:variant>
        <vt:i4>5</vt:i4>
      </vt:variant>
      <vt:variant>
        <vt:lpwstr>mailto:ane@sandag.org</vt:lpwstr>
      </vt:variant>
      <vt:variant>
        <vt:lpwstr/>
      </vt:variant>
      <vt:variant>
        <vt:i4>6160481</vt:i4>
      </vt:variant>
      <vt:variant>
        <vt:i4>39</vt:i4>
      </vt:variant>
      <vt:variant>
        <vt:i4>0</vt:i4>
      </vt:variant>
      <vt:variant>
        <vt:i4>5</vt:i4>
      </vt:variant>
      <vt:variant>
        <vt:lpwstr>mailto:sfo@sandag.org</vt:lpwstr>
      </vt:variant>
      <vt:variant>
        <vt:lpwstr/>
      </vt:variant>
      <vt:variant>
        <vt:i4>6160481</vt:i4>
      </vt:variant>
      <vt:variant>
        <vt:i4>36</vt:i4>
      </vt:variant>
      <vt:variant>
        <vt:i4>0</vt:i4>
      </vt:variant>
      <vt:variant>
        <vt:i4>5</vt:i4>
      </vt:variant>
      <vt:variant>
        <vt:lpwstr>mailto:sfo@sandag.org</vt:lpwstr>
      </vt:variant>
      <vt:variant>
        <vt:lpwstr/>
      </vt:variant>
      <vt:variant>
        <vt:i4>6160481</vt:i4>
      </vt:variant>
      <vt:variant>
        <vt:i4>33</vt:i4>
      </vt:variant>
      <vt:variant>
        <vt:i4>0</vt:i4>
      </vt:variant>
      <vt:variant>
        <vt:i4>5</vt:i4>
      </vt:variant>
      <vt:variant>
        <vt:lpwstr>mailto:sfo@sandag.org</vt:lpwstr>
      </vt:variant>
      <vt:variant>
        <vt:lpwstr/>
      </vt:variant>
      <vt:variant>
        <vt:i4>3997728</vt:i4>
      </vt:variant>
      <vt:variant>
        <vt:i4>30</vt:i4>
      </vt:variant>
      <vt:variant>
        <vt:i4>0</vt:i4>
      </vt:variant>
      <vt:variant>
        <vt:i4>5</vt:i4>
      </vt:variant>
      <vt:variant>
        <vt:lpwstr>https://www.sandag.org/uploads/publicationid/publicationid_4860_32515.pdf</vt:lpwstr>
      </vt:variant>
      <vt:variant>
        <vt:lpwstr/>
      </vt:variant>
      <vt:variant>
        <vt:i4>4587625</vt:i4>
      </vt:variant>
      <vt:variant>
        <vt:i4>27</vt:i4>
      </vt:variant>
      <vt:variant>
        <vt:i4>0</vt:i4>
      </vt:variant>
      <vt:variant>
        <vt:i4>5</vt:i4>
      </vt:variant>
      <vt:variant>
        <vt:lpwstr>mailto:ane@sandag.org</vt:lpwstr>
      </vt:variant>
      <vt:variant>
        <vt:lpwstr/>
      </vt:variant>
      <vt:variant>
        <vt:i4>6094965</vt:i4>
      </vt:variant>
      <vt:variant>
        <vt:i4>24</vt:i4>
      </vt:variant>
      <vt:variant>
        <vt:i4>0</vt:i4>
      </vt:variant>
      <vt:variant>
        <vt:i4>5</vt:i4>
      </vt:variant>
      <vt:variant>
        <vt:lpwstr>mailto:jru@sandag.org</vt:lpwstr>
      </vt:variant>
      <vt:variant>
        <vt:lpwstr/>
      </vt:variant>
      <vt:variant>
        <vt:i4>5308533</vt:i4>
      </vt:variant>
      <vt:variant>
        <vt:i4>21</vt:i4>
      </vt:variant>
      <vt:variant>
        <vt:i4>0</vt:i4>
      </vt:variant>
      <vt:variant>
        <vt:i4>5</vt:i4>
      </vt:variant>
      <vt:variant>
        <vt:lpwstr>mailto:zri@sandag.org</vt:lpwstr>
      </vt:variant>
      <vt:variant>
        <vt:lpwstr/>
      </vt:variant>
      <vt:variant>
        <vt:i4>4259929</vt:i4>
      </vt:variant>
      <vt:variant>
        <vt:i4>18</vt:i4>
      </vt:variant>
      <vt:variant>
        <vt:i4>0</vt:i4>
      </vt:variant>
      <vt:variant>
        <vt:i4>5</vt:i4>
      </vt:variant>
      <vt:variant>
        <vt:lpwstr>https://www.govinfo.gov/content/pkg/FR-2015-03-13/pdf/2015-05646.pdf</vt:lpwstr>
      </vt:variant>
      <vt:variant>
        <vt:lpwstr/>
      </vt:variant>
      <vt:variant>
        <vt:i4>6160481</vt:i4>
      </vt:variant>
      <vt:variant>
        <vt:i4>15</vt:i4>
      </vt:variant>
      <vt:variant>
        <vt:i4>0</vt:i4>
      </vt:variant>
      <vt:variant>
        <vt:i4>5</vt:i4>
      </vt:variant>
      <vt:variant>
        <vt:lpwstr>mailto:sfo@sandag.org</vt:lpwstr>
      </vt:variant>
      <vt:variant>
        <vt:lpwstr/>
      </vt:variant>
      <vt:variant>
        <vt:i4>6160481</vt:i4>
      </vt:variant>
      <vt:variant>
        <vt:i4>12</vt:i4>
      </vt:variant>
      <vt:variant>
        <vt:i4>0</vt:i4>
      </vt:variant>
      <vt:variant>
        <vt:i4>5</vt:i4>
      </vt:variant>
      <vt:variant>
        <vt:lpwstr>mailto:sfo@sandag.org</vt:lpwstr>
      </vt:variant>
      <vt:variant>
        <vt:lpwstr/>
      </vt:variant>
      <vt:variant>
        <vt:i4>6160481</vt:i4>
      </vt:variant>
      <vt:variant>
        <vt:i4>9</vt:i4>
      </vt:variant>
      <vt:variant>
        <vt:i4>0</vt:i4>
      </vt:variant>
      <vt:variant>
        <vt:i4>5</vt:i4>
      </vt:variant>
      <vt:variant>
        <vt:lpwstr>mailto:sfo@sandag.org</vt:lpwstr>
      </vt:variant>
      <vt:variant>
        <vt:lpwstr/>
      </vt:variant>
      <vt:variant>
        <vt:i4>6094965</vt:i4>
      </vt:variant>
      <vt:variant>
        <vt:i4>6</vt:i4>
      </vt:variant>
      <vt:variant>
        <vt:i4>0</vt:i4>
      </vt:variant>
      <vt:variant>
        <vt:i4>5</vt:i4>
      </vt:variant>
      <vt:variant>
        <vt:lpwstr>mailto:jru@sandag.org</vt:lpwstr>
      </vt:variant>
      <vt:variant>
        <vt:lpwstr/>
      </vt:variant>
      <vt:variant>
        <vt:i4>4587625</vt:i4>
      </vt:variant>
      <vt:variant>
        <vt:i4>3</vt:i4>
      </vt:variant>
      <vt:variant>
        <vt:i4>0</vt:i4>
      </vt:variant>
      <vt:variant>
        <vt:i4>5</vt:i4>
      </vt:variant>
      <vt:variant>
        <vt:lpwstr>mailto:ane@sandag.org</vt:lpwstr>
      </vt:variant>
      <vt:variant>
        <vt:lpwstr/>
      </vt:variant>
      <vt:variant>
        <vt:i4>6160481</vt:i4>
      </vt:variant>
      <vt:variant>
        <vt:i4>0</vt:i4>
      </vt:variant>
      <vt:variant>
        <vt:i4>0</vt:i4>
      </vt:variant>
      <vt:variant>
        <vt:i4>5</vt:i4>
      </vt:variant>
      <vt:variant>
        <vt:lpwstr>mailto:sfo@sandag.org</vt:lpwstr>
      </vt:variant>
      <vt:variant>
        <vt:lpwstr/>
      </vt:variant>
      <vt:variant>
        <vt:i4>7995487</vt:i4>
      </vt:variant>
      <vt:variant>
        <vt:i4>465</vt:i4>
      </vt:variant>
      <vt:variant>
        <vt:i4>0</vt:i4>
      </vt:variant>
      <vt:variant>
        <vt:i4>5</vt:i4>
      </vt:variant>
      <vt:variant>
        <vt:lpwstr/>
      </vt:variant>
      <vt:variant>
        <vt:lpwstr>_Z</vt:lpwstr>
      </vt:variant>
      <vt:variant>
        <vt:i4>7929951</vt:i4>
      </vt:variant>
      <vt:variant>
        <vt:i4>462</vt:i4>
      </vt:variant>
      <vt:variant>
        <vt:i4>0</vt:i4>
      </vt:variant>
      <vt:variant>
        <vt:i4>5</vt:i4>
      </vt:variant>
      <vt:variant>
        <vt:lpwstr/>
      </vt:variant>
      <vt:variant>
        <vt:lpwstr>_Y</vt:lpwstr>
      </vt:variant>
      <vt:variant>
        <vt:i4>7864415</vt:i4>
      </vt:variant>
      <vt:variant>
        <vt:i4>459</vt:i4>
      </vt:variant>
      <vt:variant>
        <vt:i4>0</vt:i4>
      </vt:variant>
      <vt:variant>
        <vt:i4>5</vt:i4>
      </vt:variant>
      <vt:variant>
        <vt:lpwstr/>
      </vt:variant>
      <vt:variant>
        <vt:lpwstr>_X</vt:lpwstr>
      </vt:variant>
      <vt:variant>
        <vt:i4>7798879</vt:i4>
      </vt:variant>
      <vt:variant>
        <vt:i4>456</vt:i4>
      </vt:variant>
      <vt:variant>
        <vt:i4>0</vt:i4>
      </vt:variant>
      <vt:variant>
        <vt:i4>5</vt:i4>
      </vt:variant>
      <vt:variant>
        <vt:lpwstr/>
      </vt:variant>
      <vt:variant>
        <vt:lpwstr>_W</vt:lpwstr>
      </vt:variant>
      <vt:variant>
        <vt:i4>7733343</vt:i4>
      </vt:variant>
      <vt:variant>
        <vt:i4>453</vt:i4>
      </vt:variant>
      <vt:variant>
        <vt:i4>0</vt:i4>
      </vt:variant>
      <vt:variant>
        <vt:i4>5</vt:i4>
      </vt:variant>
      <vt:variant>
        <vt:lpwstr/>
      </vt:variant>
      <vt:variant>
        <vt:lpwstr>_V</vt:lpwstr>
      </vt:variant>
      <vt:variant>
        <vt:i4>7667807</vt:i4>
      </vt:variant>
      <vt:variant>
        <vt:i4>450</vt:i4>
      </vt:variant>
      <vt:variant>
        <vt:i4>0</vt:i4>
      </vt:variant>
      <vt:variant>
        <vt:i4>5</vt:i4>
      </vt:variant>
      <vt:variant>
        <vt:lpwstr/>
      </vt:variant>
      <vt:variant>
        <vt:lpwstr>_U</vt:lpwstr>
      </vt:variant>
      <vt:variant>
        <vt:i4>7602271</vt:i4>
      </vt:variant>
      <vt:variant>
        <vt:i4>447</vt:i4>
      </vt:variant>
      <vt:variant>
        <vt:i4>0</vt:i4>
      </vt:variant>
      <vt:variant>
        <vt:i4>5</vt:i4>
      </vt:variant>
      <vt:variant>
        <vt:lpwstr/>
      </vt:variant>
      <vt:variant>
        <vt:lpwstr>_T</vt:lpwstr>
      </vt:variant>
      <vt:variant>
        <vt:i4>7536735</vt:i4>
      </vt:variant>
      <vt:variant>
        <vt:i4>444</vt:i4>
      </vt:variant>
      <vt:variant>
        <vt:i4>0</vt:i4>
      </vt:variant>
      <vt:variant>
        <vt:i4>5</vt:i4>
      </vt:variant>
      <vt:variant>
        <vt:lpwstr/>
      </vt:variant>
      <vt:variant>
        <vt:lpwstr>_S</vt:lpwstr>
      </vt:variant>
      <vt:variant>
        <vt:i4>7471199</vt:i4>
      </vt:variant>
      <vt:variant>
        <vt:i4>441</vt:i4>
      </vt:variant>
      <vt:variant>
        <vt:i4>0</vt:i4>
      </vt:variant>
      <vt:variant>
        <vt:i4>5</vt:i4>
      </vt:variant>
      <vt:variant>
        <vt:lpwstr/>
      </vt:variant>
      <vt:variant>
        <vt:lpwstr>_R</vt:lpwstr>
      </vt:variant>
      <vt:variant>
        <vt:i4>7405663</vt:i4>
      </vt:variant>
      <vt:variant>
        <vt:i4>438</vt:i4>
      </vt:variant>
      <vt:variant>
        <vt:i4>0</vt:i4>
      </vt:variant>
      <vt:variant>
        <vt:i4>5</vt:i4>
      </vt:variant>
      <vt:variant>
        <vt:lpwstr/>
      </vt:variant>
      <vt:variant>
        <vt:lpwstr>_Q</vt:lpwstr>
      </vt:variant>
      <vt:variant>
        <vt:i4>7340127</vt:i4>
      </vt:variant>
      <vt:variant>
        <vt:i4>435</vt:i4>
      </vt:variant>
      <vt:variant>
        <vt:i4>0</vt:i4>
      </vt:variant>
      <vt:variant>
        <vt:i4>5</vt:i4>
      </vt:variant>
      <vt:variant>
        <vt:lpwstr/>
      </vt:variant>
      <vt:variant>
        <vt:lpwstr>_P</vt:lpwstr>
      </vt:variant>
      <vt:variant>
        <vt:i4>7274591</vt:i4>
      </vt:variant>
      <vt:variant>
        <vt:i4>432</vt:i4>
      </vt:variant>
      <vt:variant>
        <vt:i4>0</vt:i4>
      </vt:variant>
      <vt:variant>
        <vt:i4>5</vt:i4>
      </vt:variant>
      <vt:variant>
        <vt:lpwstr/>
      </vt:variant>
      <vt:variant>
        <vt:lpwstr>_O</vt:lpwstr>
      </vt:variant>
      <vt:variant>
        <vt:i4>7209055</vt:i4>
      </vt:variant>
      <vt:variant>
        <vt:i4>429</vt:i4>
      </vt:variant>
      <vt:variant>
        <vt:i4>0</vt:i4>
      </vt:variant>
      <vt:variant>
        <vt:i4>5</vt:i4>
      </vt:variant>
      <vt:variant>
        <vt:lpwstr/>
      </vt:variant>
      <vt:variant>
        <vt:lpwstr>_N</vt:lpwstr>
      </vt:variant>
      <vt:variant>
        <vt:i4>7143519</vt:i4>
      </vt:variant>
      <vt:variant>
        <vt:i4>426</vt:i4>
      </vt:variant>
      <vt:variant>
        <vt:i4>0</vt:i4>
      </vt:variant>
      <vt:variant>
        <vt:i4>5</vt:i4>
      </vt:variant>
      <vt:variant>
        <vt:lpwstr/>
      </vt:variant>
      <vt:variant>
        <vt:lpwstr>_M</vt:lpwstr>
      </vt:variant>
      <vt:variant>
        <vt:i4>7077983</vt:i4>
      </vt:variant>
      <vt:variant>
        <vt:i4>423</vt:i4>
      </vt:variant>
      <vt:variant>
        <vt:i4>0</vt:i4>
      </vt:variant>
      <vt:variant>
        <vt:i4>5</vt:i4>
      </vt:variant>
      <vt:variant>
        <vt:lpwstr/>
      </vt:variant>
      <vt:variant>
        <vt:lpwstr>_L</vt:lpwstr>
      </vt:variant>
      <vt:variant>
        <vt:i4>7012447</vt:i4>
      </vt:variant>
      <vt:variant>
        <vt:i4>420</vt:i4>
      </vt:variant>
      <vt:variant>
        <vt:i4>0</vt:i4>
      </vt:variant>
      <vt:variant>
        <vt:i4>5</vt:i4>
      </vt:variant>
      <vt:variant>
        <vt:lpwstr/>
      </vt:variant>
      <vt:variant>
        <vt:lpwstr>_K</vt:lpwstr>
      </vt:variant>
      <vt:variant>
        <vt:i4>6946911</vt:i4>
      </vt:variant>
      <vt:variant>
        <vt:i4>417</vt:i4>
      </vt:variant>
      <vt:variant>
        <vt:i4>0</vt:i4>
      </vt:variant>
      <vt:variant>
        <vt:i4>5</vt:i4>
      </vt:variant>
      <vt:variant>
        <vt:lpwstr/>
      </vt:variant>
      <vt:variant>
        <vt:lpwstr>_J</vt:lpwstr>
      </vt:variant>
      <vt:variant>
        <vt:i4>6881375</vt:i4>
      </vt:variant>
      <vt:variant>
        <vt:i4>414</vt:i4>
      </vt:variant>
      <vt:variant>
        <vt:i4>0</vt:i4>
      </vt:variant>
      <vt:variant>
        <vt:i4>5</vt:i4>
      </vt:variant>
      <vt:variant>
        <vt:lpwstr/>
      </vt:variant>
      <vt:variant>
        <vt:lpwstr>_I</vt:lpwstr>
      </vt:variant>
      <vt:variant>
        <vt:i4>6815839</vt:i4>
      </vt:variant>
      <vt:variant>
        <vt:i4>411</vt:i4>
      </vt:variant>
      <vt:variant>
        <vt:i4>0</vt:i4>
      </vt:variant>
      <vt:variant>
        <vt:i4>5</vt:i4>
      </vt:variant>
      <vt:variant>
        <vt:lpwstr/>
      </vt:variant>
      <vt:variant>
        <vt:lpwstr>_H</vt:lpwstr>
      </vt:variant>
      <vt:variant>
        <vt:i4>6750303</vt:i4>
      </vt:variant>
      <vt:variant>
        <vt:i4>408</vt:i4>
      </vt:variant>
      <vt:variant>
        <vt:i4>0</vt:i4>
      </vt:variant>
      <vt:variant>
        <vt:i4>5</vt:i4>
      </vt:variant>
      <vt:variant>
        <vt:lpwstr/>
      </vt:variant>
      <vt:variant>
        <vt:lpwstr>_G</vt:lpwstr>
      </vt:variant>
      <vt:variant>
        <vt:i4>6684767</vt:i4>
      </vt:variant>
      <vt:variant>
        <vt:i4>405</vt:i4>
      </vt:variant>
      <vt:variant>
        <vt:i4>0</vt:i4>
      </vt:variant>
      <vt:variant>
        <vt:i4>5</vt:i4>
      </vt:variant>
      <vt:variant>
        <vt:lpwstr/>
      </vt:variant>
      <vt:variant>
        <vt:lpwstr>_F</vt:lpwstr>
      </vt:variant>
      <vt:variant>
        <vt:i4>6619231</vt:i4>
      </vt:variant>
      <vt:variant>
        <vt:i4>402</vt:i4>
      </vt:variant>
      <vt:variant>
        <vt:i4>0</vt:i4>
      </vt:variant>
      <vt:variant>
        <vt:i4>5</vt:i4>
      </vt:variant>
      <vt:variant>
        <vt:lpwstr/>
      </vt:variant>
      <vt:variant>
        <vt:lpwstr>_E</vt:lpwstr>
      </vt:variant>
      <vt:variant>
        <vt:i4>6553695</vt:i4>
      </vt:variant>
      <vt:variant>
        <vt:i4>399</vt:i4>
      </vt:variant>
      <vt:variant>
        <vt:i4>0</vt:i4>
      </vt:variant>
      <vt:variant>
        <vt:i4>5</vt:i4>
      </vt:variant>
      <vt:variant>
        <vt:lpwstr/>
      </vt:variant>
      <vt:variant>
        <vt:lpwstr>_D</vt:lpwstr>
      </vt:variant>
      <vt:variant>
        <vt:i4>6488159</vt:i4>
      </vt:variant>
      <vt:variant>
        <vt:i4>396</vt:i4>
      </vt:variant>
      <vt:variant>
        <vt:i4>0</vt:i4>
      </vt:variant>
      <vt:variant>
        <vt:i4>5</vt:i4>
      </vt:variant>
      <vt:variant>
        <vt:lpwstr/>
      </vt:variant>
      <vt:variant>
        <vt:lpwstr>_C</vt:lpwstr>
      </vt:variant>
      <vt:variant>
        <vt:i4>6422623</vt:i4>
      </vt:variant>
      <vt:variant>
        <vt:i4>393</vt:i4>
      </vt:variant>
      <vt:variant>
        <vt:i4>0</vt:i4>
      </vt:variant>
      <vt:variant>
        <vt:i4>5</vt:i4>
      </vt:variant>
      <vt:variant>
        <vt:lpwstr/>
      </vt:variant>
      <vt:variant>
        <vt:lpwstr>_B</vt:lpwstr>
      </vt:variant>
      <vt:variant>
        <vt:i4>6357087</vt:i4>
      </vt:variant>
      <vt:variant>
        <vt:i4>390</vt:i4>
      </vt:variant>
      <vt:variant>
        <vt:i4>0</vt:i4>
      </vt:variant>
      <vt:variant>
        <vt:i4>5</vt:i4>
      </vt:variant>
      <vt:variant>
        <vt:lpwstr/>
      </vt:variant>
      <vt:variant>
        <vt:lpwstr>_A</vt:lpwstr>
      </vt:variant>
      <vt:variant>
        <vt:i4>7995487</vt:i4>
      </vt:variant>
      <vt:variant>
        <vt:i4>387</vt:i4>
      </vt:variant>
      <vt:variant>
        <vt:i4>0</vt:i4>
      </vt:variant>
      <vt:variant>
        <vt:i4>5</vt:i4>
      </vt:variant>
      <vt:variant>
        <vt:lpwstr/>
      </vt:variant>
      <vt:variant>
        <vt:lpwstr>_Z</vt:lpwstr>
      </vt:variant>
      <vt:variant>
        <vt:i4>7929951</vt:i4>
      </vt:variant>
      <vt:variant>
        <vt:i4>384</vt:i4>
      </vt:variant>
      <vt:variant>
        <vt:i4>0</vt:i4>
      </vt:variant>
      <vt:variant>
        <vt:i4>5</vt:i4>
      </vt:variant>
      <vt:variant>
        <vt:lpwstr/>
      </vt:variant>
      <vt:variant>
        <vt:lpwstr>_Y</vt:lpwstr>
      </vt:variant>
      <vt:variant>
        <vt:i4>7864415</vt:i4>
      </vt:variant>
      <vt:variant>
        <vt:i4>381</vt:i4>
      </vt:variant>
      <vt:variant>
        <vt:i4>0</vt:i4>
      </vt:variant>
      <vt:variant>
        <vt:i4>5</vt:i4>
      </vt:variant>
      <vt:variant>
        <vt:lpwstr/>
      </vt:variant>
      <vt:variant>
        <vt:lpwstr>_X</vt:lpwstr>
      </vt:variant>
      <vt:variant>
        <vt:i4>7798879</vt:i4>
      </vt:variant>
      <vt:variant>
        <vt:i4>378</vt:i4>
      </vt:variant>
      <vt:variant>
        <vt:i4>0</vt:i4>
      </vt:variant>
      <vt:variant>
        <vt:i4>5</vt:i4>
      </vt:variant>
      <vt:variant>
        <vt:lpwstr/>
      </vt:variant>
      <vt:variant>
        <vt:lpwstr>_W</vt:lpwstr>
      </vt:variant>
      <vt:variant>
        <vt:i4>7733343</vt:i4>
      </vt:variant>
      <vt:variant>
        <vt:i4>375</vt:i4>
      </vt:variant>
      <vt:variant>
        <vt:i4>0</vt:i4>
      </vt:variant>
      <vt:variant>
        <vt:i4>5</vt:i4>
      </vt:variant>
      <vt:variant>
        <vt:lpwstr/>
      </vt:variant>
      <vt:variant>
        <vt:lpwstr>_V</vt:lpwstr>
      </vt:variant>
      <vt:variant>
        <vt:i4>7667807</vt:i4>
      </vt:variant>
      <vt:variant>
        <vt:i4>372</vt:i4>
      </vt:variant>
      <vt:variant>
        <vt:i4>0</vt:i4>
      </vt:variant>
      <vt:variant>
        <vt:i4>5</vt:i4>
      </vt:variant>
      <vt:variant>
        <vt:lpwstr/>
      </vt:variant>
      <vt:variant>
        <vt:lpwstr>_U</vt:lpwstr>
      </vt:variant>
      <vt:variant>
        <vt:i4>7602271</vt:i4>
      </vt:variant>
      <vt:variant>
        <vt:i4>369</vt:i4>
      </vt:variant>
      <vt:variant>
        <vt:i4>0</vt:i4>
      </vt:variant>
      <vt:variant>
        <vt:i4>5</vt:i4>
      </vt:variant>
      <vt:variant>
        <vt:lpwstr/>
      </vt:variant>
      <vt:variant>
        <vt:lpwstr>_T</vt:lpwstr>
      </vt:variant>
      <vt:variant>
        <vt:i4>7536735</vt:i4>
      </vt:variant>
      <vt:variant>
        <vt:i4>366</vt:i4>
      </vt:variant>
      <vt:variant>
        <vt:i4>0</vt:i4>
      </vt:variant>
      <vt:variant>
        <vt:i4>5</vt:i4>
      </vt:variant>
      <vt:variant>
        <vt:lpwstr/>
      </vt:variant>
      <vt:variant>
        <vt:lpwstr>_S</vt:lpwstr>
      </vt:variant>
      <vt:variant>
        <vt:i4>7471199</vt:i4>
      </vt:variant>
      <vt:variant>
        <vt:i4>363</vt:i4>
      </vt:variant>
      <vt:variant>
        <vt:i4>0</vt:i4>
      </vt:variant>
      <vt:variant>
        <vt:i4>5</vt:i4>
      </vt:variant>
      <vt:variant>
        <vt:lpwstr/>
      </vt:variant>
      <vt:variant>
        <vt:lpwstr>_R</vt:lpwstr>
      </vt:variant>
      <vt:variant>
        <vt:i4>7405663</vt:i4>
      </vt:variant>
      <vt:variant>
        <vt:i4>360</vt:i4>
      </vt:variant>
      <vt:variant>
        <vt:i4>0</vt:i4>
      </vt:variant>
      <vt:variant>
        <vt:i4>5</vt:i4>
      </vt:variant>
      <vt:variant>
        <vt:lpwstr/>
      </vt:variant>
      <vt:variant>
        <vt:lpwstr>_Q</vt:lpwstr>
      </vt:variant>
      <vt:variant>
        <vt:i4>7340127</vt:i4>
      </vt:variant>
      <vt:variant>
        <vt:i4>357</vt:i4>
      </vt:variant>
      <vt:variant>
        <vt:i4>0</vt:i4>
      </vt:variant>
      <vt:variant>
        <vt:i4>5</vt:i4>
      </vt:variant>
      <vt:variant>
        <vt:lpwstr/>
      </vt:variant>
      <vt:variant>
        <vt:lpwstr>_P</vt:lpwstr>
      </vt:variant>
      <vt:variant>
        <vt:i4>7274591</vt:i4>
      </vt:variant>
      <vt:variant>
        <vt:i4>354</vt:i4>
      </vt:variant>
      <vt:variant>
        <vt:i4>0</vt:i4>
      </vt:variant>
      <vt:variant>
        <vt:i4>5</vt:i4>
      </vt:variant>
      <vt:variant>
        <vt:lpwstr/>
      </vt:variant>
      <vt:variant>
        <vt:lpwstr>_O</vt:lpwstr>
      </vt:variant>
      <vt:variant>
        <vt:i4>7209055</vt:i4>
      </vt:variant>
      <vt:variant>
        <vt:i4>351</vt:i4>
      </vt:variant>
      <vt:variant>
        <vt:i4>0</vt:i4>
      </vt:variant>
      <vt:variant>
        <vt:i4>5</vt:i4>
      </vt:variant>
      <vt:variant>
        <vt:lpwstr/>
      </vt:variant>
      <vt:variant>
        <vt:lpwstr>_N</vt:lpwstr>
      </vt:variant>
      <vt:variant>
        <vt:i4>7143519</vt:i4>
      </vt:variant>
      <vt:variant>
        <vt:i4>348</vt:i4>
      </vt:variant>
      <vt:variant>
        <vt:i4>0</vt:i4>
      </vt:variant>
      <vt:variant>
        <vt:i4>5</vt:i4>
      </vt:variant>
      <vt:variant>
        <vt:lpwstr/>
      </vt:variant>
      <vt:variant>
        <vt:lpwstr>_M</vt:lpwstr>
      </vt:variant>
      <vt:variant>
        <vt:i4>7077983</vt:i4>
      </vt:variant>
      <vt:variant>
        <vt:i4>345</vt:i4>
      </vt:variant>
      <vt:variant>
        <vt:i4>0</vt:i4>
      </vt:variant>
      <vt:variant>
        <vt:i4>5</vt:i4>
      </vt:variant>
      <vt:variant>
        <vt:lpwstr/>
      </vt:variant>
      <vt:variant>
        <vt:lpwstr>_L</vt:lpwstr>
      </vt:variant>
      <vt:variant>
        <vt:i4>7012447</vt:i4>
      </vt:variant>
      <vt:variant>
        <vt:i4>342</vt:i4>
      </vt:variant>
      <vt:variant>
        <vt:i4>0</vt:i4>
      </vt:variant>
      <vt:variant>
        <vt:i4>5</vt:i4>
      </vt:variant>
      <vt:variant>
        <vt:lpwstr/>
      </vt:variant>
      <vt:variant>
        <vt:lpwstr>_K</vt:lpwstr>
      </vt:variant>
      <vt:variant>
        <vt:i4>6946911</vt:i4>
      </vt:variant>
      <vt:variant>
        <vt:i4>339</vt:i4>
      </vt:variant>
      <vt:variant>
        <vt:i4>0</vt:i4>
      </vt:variant>
      <vt:variant>
        <vt:i4>5</vt:i4>
      </vt:variant>
      <vt:variant>
        <vt:lpwstr/>
      </vt:variant>
      <vt:variant>
        <vt:lpwstr>_J</vt:lpwstr>
      </vt:variant>
      <vt:variant>
        <vt:i4>6881375</vt:i4>
      </vt:variant>
      <vt:variant>
        <vt:i4>336</vt:i4>
      </vt:variant>
      <vt:variant>
        <vt:i4>0</vt:i4>
      </vt:variant>
      <vt:variant>
        <vt:i4>5</vt:i4>
      </vt:variant>
      <vt:variant>
        <vt:lpwstr/>
      </vt:variant>
      <vt:variant>
        <vt:lpwstr>_I</vt:lpwstr>
      </vt:variant>
      <vt:variant>
        <vt:i4>6815839</vt:i4>
      </vt:variant>
      <vt:variant>
        <vt:i4>333</vt:i4>
      </vt:variant>
      <vt:variant>
        <vt:i4>0</vt:i4>
      </vt:variant>
      <vt:variant>
        <vt:i4>5</vt:i4>
      </vt:variant>
      <vt:variant>
        <vt:lpwstr/>
      </vt:variant>
      <vt:variant>
        <vt:lpwstr>_H</vt:lpwstr>
      </vt:variant>
      <vt:variant>
        <vt:i4>6750303</vt:i4>
      </vt:variant>
      <vt:variant>
        <vt:i4>330</vt:i4>
      </vt:variant>
      <vt:variant>
        <vt:i4>0</vt:i4>
      </vt:variant>
      <vt:variant>
        <vt:i4>5</vt:i4>
      </vt:variant>
      <vt:variant>
        <vt:lpwstr/>
      </vt:variant>
      <vt:variant>
        <vt:lpwstr>_G</vt:lpwstr>
      </vt:variant>
      <vt:variant>
        <vt:i4>6684767</vt:i4>
      </vt:variant>
      <vt:variant>
        <vt:i4>327</vt:i4>
      </vt:variant>
      <vt:variant>
        <vt:i4>0</vt:i4>
      </vt:variant>
      <vt:variant>
        <vt:i4>5</vt:i4>
      </vt:variant>
      <vt:variant>
        <vt:lpwstr/>
      </vt:variant>
      <vt:variant>
        <vt:lpwstr>_F</vt:lpwstr>
      </vt:variant>
      <vt:variant>
        <vt:i4>6619231</vt:i4>
      </vt:variant>
      <vt:variant>
        <vt:i4>324</vt:i4>
      </vt:variant>
      <vt:variant>
        <vt:i4>0</vt:i4>
      </vt:variant>
      <vt:variant>
        <vt:i4>5</vt:i4>
      </vt:variant>
      <vt:variant>
        <vt:lpwstr/>
      </vt:variant>
      <vt:variant>
        <vt:lpwstr>_E</vt:lpwstr>
      </vt:variant>
      <vt:variant>
        <vt:i4>6553695</vt:i4>
      </vt:variant>
      <vt:variant>
        <vt:i4>321</vt:i4>
      </vt:variant>
      <vt:variant>
        <vt:i4>0</vt:i4>
      </vt:variant>
      <vt:variant>
        <vt:i4>5</vt:i4>
      </vt:variant>
      <vt:variant>
        <vt:lpwstr/>
      </vt:variant>
      <vt:variant>
        <vt:lpwstr>_D</vt:lpwstr>
      </vt:variant>
      <vt:variant>
        <vt:i4>6488159</vt:i4>
      </vt:variant>
      <vt:variant>
        <vt:i4>318</vt:i4>
      </vt:variant>
      <vt:variant>
        <vt:i4>0</vt:i4>
      </vt:variant>
      <vt:variant>
        <vt:i4>5</vt:i4>
      </vt:variant>
      <vt:variant>
        <vt:lpwstr/>
      </vt:variant>
      <vt:variant>
        <vt:lpwstr>_C</vt:lpwstr>
      </vt:variant>
      <vt:variant>
        <vt:i4>6422623</vt:i4>
      </vt:variant>
      <vt:variant>
        <vt:i4>315</vt:i4>
      </vt:variant>
      <vt:variant>
        <vt:i4>0</vt:i4>
      </vt:variant>
      <vt:variant>
        <vt:i4>5</vt:i4>
      </vt:variant>
      <vt:variant>
        <vt:lpwstr/>
      </vt:variant>
      <vt:variant>
        <vt:lpwstr>_B</vt:lpwstr>
      </vt:variant>
      <vt:variant>
        <vt:i4>6357087</vt:i4>
      </vt:variant>
      <vt:variant>
        <vt:i4>312</vt:i4>
      </vt:variant>
      <vt:variant>
        <vt:i4>0</vt:i4>
      </vt:variant>
      <vt:variant>
        <vt:i4>5</vt:i4>
      </vt:variant>
      <vt:variant>
        <vt:lpwstr/>
      </vt:variant>
      <vt:variant>
        <vt:lpwstr>_A</vt:lpwstr>
      </vt:variant>
      <vt:variant>
        <vt:i4>7995487</vt:i4>
      </vt:variant>
      <vt:variant>
        <vt:i4>309</vt:i4>
      </vt:variant>
      <vt:variant>
        <vt:i4>0</vt:i4>
      </vt:variant>
      <vt:variant>
        <vt:i4>5</vt:i4>
      </vt:variant>
      <vt:variant>
        <vt:lpwstr/>
      </vt:variant>
      <vt:variant>
        <vt:lpwstr>_Z</vt:lpwstr>
      </vt:variant>
      <vt:variant>
        <vt:i4>7929951</vt:i4>
      </vt:variant>
      <vt:variant>
        <vt:i4>306</vt:i4>
      </vt:variant>
      <vt:variant>
        <vt:i4>0</vt:i4>
      </vt:variant>
      <vt:variant>
        <vt:i4>5</vt:i4>
      </vt:variant>
      <vt:variant>
        <vt:lpwstr/>
      </vt:variant>
      <vt:variant>
        <vt:lpwstr>_Y</vt:lpwstr>
      </vt:variant>
      <vt:variant>
        <vt:i4>7864415</vt:i4>
      </vt:variant>
      <vt:variant>
        <vt:i4>303</vt:i4>
      </vt:variant>
      <vt:variant>
        <vt:i4>0</vt:i4>
      </vt:variant>
      <vt:variant>
        <vt:i4>5</vt:i4>
      </vt:variant>
      <vt:variant>
        <vt:lpwstr/>
      </vt:variant>
      <vt:variant>
        <vt:lpwstr>_X</vt:lpwstr>
      </vt:variant>
      <vt:variant>
        <vt:i4>7798879</vt:i4>
      </vt:variant>
      <vt:variant>
        <vt:i4>300</vt:i4>
      </vt:variant>
      <vt:variant>
        <vt:i4>0</vt:i4>
      </vt:variant>
      <vt:variant>
        <vt:i4>5</vt:i4>
      </vt:variant>
      <vt:variant>
        <vt:lpwstr/>
      </vt:variant>
      <vt:variant>
        <vt:lpwstr>_W</vt:lpwstr>
      </vt:variant>
      <vt:variant>
        <vt:i4>7733343</vt:i4>
      </vt:variant>
      <vt:variant>
        <vt:i4>297</vt:i4>
      </vt:variant>
      <vt:variant>
        <vt:i4>0</vt:i4>
      </vt:variant>
      <vt:variant>
        <vt:i4>5</vt:i4>
      </vt:variant>
      <vt:variant>
        <vt:lpwstr/>
      </vt:variant>
      <vt:variant>
        <vt:lpwstr>_V</vt:lpwstr>
      </vt:variant>
      <vt:variant>
        <vt:i4>7667807</vt:i4>
      </vt:variant>
      <vt:variant>
        <vt:i4>294</vt:i4>
      </vt:variant>
      <vt:variant>
        <vt:i4>0</vt:i4>
      </vt:variant>
      <vt:variant>
        <vt:i4>5</vt:i4>
      </vt:variant>
      <vt:variant>
        <vt:lpwstr/>
      </vt:variant>
      <vt:variant>
        <vt:lpwstr>_U</vt:lpwstr>
      </vt:variant>
      <vt:variant>
        <vt:i4>7602271</vt:i4>
      </vt:variant>
      <vt:variant>
        <vt:i4>291</vt:i4>
      </vt:variant>
      <vt:variant>
        <vt:i4>0</vt:i4>
      </vt:variant>
      <vt:variant>
        <vt:i4>5</vt:i4>
      </vt:variant>
      <vt:variant>
        <vt:lpwstr/>
      </vt:variant>
      <vt:variant>
        <vt:lpwstr>_T</vt:lpwstr>
      </vt:variant>
      <vt:variant>
        <vt:i4>7536735</vt:i4>
      </vt:variant>
      <vt:variant>
        <vt:i4>288</vt:i4>
      </vt:variant>
      <vt:variant>
        <vt:i4>0</vt:i4>
      </vt:variant>
      <vt:variant>
        <vt:i4>5</vt:i4>
      </vt:variant>
      <vt:variant>
        <vt:lpwstr/>
      </vt:variant>
      <vt:variant>
        <vt:lpwstr>_S</vt:lpwstr>
      </vt:variant>
      <vt:variant>
        <vt:i4>7471199</vt:i4>
      </vt:variant>
      <vt:variant>
        <vt:i4>285</vt:i4>
      </vt:variant>
      <vt:variant>
        <vt:i4>0</vt:i4>
      </vt:variant>
      <vt:variant>
        <vt:i4>5</vt:i4>
      </vt:variant>
      <vt:variant>
        <vt:lpwstr/>
      </vt:variant>
      <vt:variant>
        <vt:lpwstr>_R</vt:lpwstr>
      </vt:variant>
      <vt:variant>
        <vt:i4>7405663</vt:i4>
      </vt:variant>
      <vt:variant>
        <vt:i4>282</vt:i4>
      </vt:variant>
      <vt:variant>
        <vt:i4>0</vt:i4>
      </vt:variant>
      <vt:variant>
        <vt:i4>5</vt:i4>
      </vt:variant>
      <vt:variant>
        <vt:lpwstr/>
      </vt:variant>
      <vt:variant>
        <vt:lpwstr>_Q</vt:lpwstr>
      </vt:variant>
      <vt:variant>
        <vt:i4>7340127</vt:i4>
      </vt:variant>
      <vt:variant>
        <vt:i4>279</vt:i4>
      </vt:variant>
      <vt:variant>
        <vt:i4>0</vt:i4>
      </vt:variant>
      <vt:variant>
        <vt:i4>5</vt:i4>
      </vt:variant>
      <vt:variant>
        <vt:lpwstr/>
      </vt:variant>
      <vt:variant>
        <vt:lpwstr>_P</vt:lpwstr>
      </vt:variant>
      <vt:variant>
        <vt:i4>7274591</vt:i4>
      </vt:variant>
      <vt:variant>
        <vt:i4>276</vt:i4>
      </vt:variant>
      <vt:variant>
        <vt:i4>0</vt:i4>
      </vt:variant>
      <vt:variant>
        <vt:i4>5</vt:i4>
      </vt:variant>
      <vt:variant>
        <vt:lpwstr/>
      </vt:variant>
      <vt:variant>
        <vt:lpwstr>_O</vt:lpwstr>
      </vt:variant>
      <vt:variant>
        <vt:i4>7209055</vt:i4>
      </vt:variant>
      <vt:variant>
        <vt:i4>273</vt:i4>
      </vt:variant>
      <vt:variant>
        <vt:i4>0</vt:i4>
      </vt:variant>
      <vt:variant>
        <vt:i4>5</vt:i4>
      </vt:variant>
      <vt:variant>
        <vt:lpwstr/>
      </vt:variant>
      <vt:variant>
        <vt:lpwstr>_N</vt:lpwstr>
      </vt:variant>
      <vt:variant>
        <vt:i4>7143519</vt:i4>
      </vt:variant>
      <vt:variant>
        <vt:i4>270</vt:i4>
      </vt:variant>
      <vt:variant>
        <vt:i4>0</vt:i4>
      </vt:variant>
      <vt:variant>
        <vt:i4>5</vt:i4>
      </vt:variant>
      <vt:variant>
        <vt:lpwstr/>
      </vt:variant>
      <vt:variant>
        <vt:lpwstr>_M</vt:lpwstr>
      </vt:variant>
      <vt:variant>
        <vt:i4>7077983</vt:i4>
      </vt:variant>
      <vt:variant>
        <vt:i4>267</vt:i4>
      </vt:variant>
      <vt:variant>
        <vt:i4>0</vt:i4>
      </vt:variant>
      <vt:variant>
        <vt:i4>5</vt:i4>
      </vt:variant>
      <vt:variant>
        <vt:lpwstr/>
      </vt:variant>
      <vt:variant>
        <vt:lpwstr>_L</vt:lpwstr>
      </vt:variant>
      <vt:variant>
        <vt:i4>7012447</vt:i4>
      </vt:variant>
      <vt:variant>
        <vt:i4>264</vt:i4>
      </vt:variant>
      <vt:variant>
        <vt:i4>0</vt:i4>
      </vt:variant>
      <vt:variant>
        <vt:i4>5</vt:i4>
      </vt:variant>
      <vt:variant>
        <vt:lpwstr/>
      </vt:variant>
      <vt:variant>
        <vt:lpwstr>_K</vt:lpwstr>
      </vt:variant>
      <vt:variant>
        <vt:i4>6946911</vt:i4>
      </vt:variant>
      <vt:variant>
        <vt:i4>261</vt:i4>
      </vt:variant>
      <vt:variant>
        <vt:i4>0</vt:i4>
      </vt:variant>
      <vt:variant>
        <vt:i4>5</vt:i4>
      </vt:variant>
      <vt:variant>
        <vt:lpwstr/>
      </vt:variant>
      <vt:variant>
        <vt:lpwstr>_J</vt:lpwstr>
      </vt:variant>
      <vt:variant>
        <vt:i4>6881375</vt:i4>
      </vt:variant>
      <vt:variant>
        <vt:i4>258</vt:i4>
      </vt:variant>
      <vt:variant>
        <vt:i4>0</vt:i4>
      </vt:variant>
      <vt:variant>
        <vt:i4>5</vt:i4>
      </vt:variant>
      <vt:variant>
        <vt:lpwstr/>
      </vt:variant>
      <vt:variant>
        <vt:lpwstr>_I</vt:lpwstr>
      </vt:variant>
      <vt:variant>
        <vt:i4>6815839</vt:i4>
      </vt:variant>
      <vt:variant>
        <vt:i4>255</vt:i4>
      </vt:variant>
      <vt:variant>
        <vt:i4>0</vt:i4>
      </vt:variant>
      <vt:variant>
        <vt:i4>5</vt:i4>
      </vt:variant>
      <vt:variant>
        <vt:lpwstr/>
      </vt:variant>
      <vt:variant>
        <vt:lpwstr>_H</vt:lpwstr>
      </vt:variant>
      <vt:variant>
        <vt:i4>6750303</vt:i4>
      </vt:variant>
      <vt:variant>
        <vt:i4>252</vt:i4>
      </vt:variant>
      <vt:variant>
        <vt:i4>0</vt:i4>
      </vt:variant>
      <vt:variant>
        <vt:i4>5</vt:i4>
      </vt:variant>
      <vt:variant>
        <vt:lpwstr/>
      </vt:variant>
      <vt:variant>
        <vt:lpwstr>_G</vt:lpwstr>
      </vt:variant>
      <vt:variant>
        <vt:i4>6684767</vt:i4>
      </vt:variant>
      <vt:variant>
        <vt:i4>249</vt:i4>
      </vt:variant>
      <vt:variant>
        <vt:i4>0</vt:i4>
      </vt:variant>
      <vt:variant>
        <vt:i4>5</vt:i4>
      </vt:variant>
      <vt:variant>
        <vt:lpwstr/>
      </vt:variant>
      <vt:variant>
        <vt:lpwstr>_F</vt:lpwstr>
      </vt:variant>
      <vt:variant>
        <vt:i4>6619231</vt:i4>
      </vt:variant>
      <vt:variant>
        <vt:i4>246</vt:i4>
      </vt:variant>
      <vt:variant>
        <vt:i4>0</vt:i4>
      </vt:variant>
      <vt:variant>
        <vt:i4>5</vt:i4>
      </vt:variant>
      <vt:variant>
        <vt:lpwstr/>
      </vt:variant>
      <vt:variant>
        <vt:lpwstr>_E</vt:lpwstr>
      </vt:variant>
      <vt:variant>
        <vt:i4>6553695</vt:i4>
      </vt:variant>
      <vt:variant>
        <vt:i4>243</vt:i4>
      </vt:variant>
      <vt:variant>
        <vt:i4>0</vt:i4>
      </vt:variant>
      <vt:variant>
        <vt:i4>5</vt:i4>
      </vt:variant>
      <vt:variant>
        <vt:lpwstr/>
      </vt:variant>
      <vt:variant>
        <vt:lpwstr>_D</vt:lpwstr>
      </vt:variant>
      <vt:variant>
        <vt:i4>6488159</vt:i4>
      </vt:variant>
      <vt:variant>
        <vt:i4>240</vt:i4>
      </vt:variant>
      <vt:variant>
        <vt:i4>0</vt:i4>
      </vt:variant>
      <vt:variant>
        <vt:i4>5</vt:i4>
      </vt:variant>
      <vt:variant>
        <vt:lpwstr/>
      </vt:variant>
      <vt:variant>
        <vt:lpwstr>_C</vt:lpwstr>
      </vt:variant>
      <vt:variant>
        <vt:i4>6422623</vt:i4>
      </vt:variant>
      <vt:variant>
        <vt:i4>237</vt:i4>
      </vt:variant>
      <vt:variant>
        <vt:i4>0</vt:i4>
      </vt:variant>
      <vt:variant>
        <vt:i4>5</vt:i4>
      </vt:variant>
      <vt:variant>
        <vt:lpwstr/>
      </vt:variant>
      <vt:variant>
        <vt:lpwstr>_B</vt:lpwstr>
      </vt:variant>
      <vt:variant>
        <vt:i4>6357087</vt:i4>
      </vt:variant>
      <vt:variant>
        <vt:i4>234</vt:i4>
      </vt:variant>
      <vt:variant>
        <vt:i4>0</vt:i4>
      </vt:variant>
      <vt:variant>
        <vt:i4>5</vt:i4>
      </vt:variant>
      <vt:variant>
        <vt:lpwstr/>
      </vt:variant>
      <vt:variant>
        <vt:lpwstr>_A</vt:lpwstr>
      </vt:variant>
      <vt:variant>
        <vt:i4>7995487</vt:i4>
      </vt:variant>
      <vt:variant>
        <vt:i4>231</vt:i4>
      </vt:variant>
      <vt:variant>
        <vt:i4>0</vt:i4>
      </vt:variant>
      <vt:variant>
        <vt:i4>5</vt:i4>
      </vt:variant>
      <vt:variant>
        <vt:lpwstr/>
      </vt:variant>
      <vt:variant>
        <vt:lpwstr>_Z</vt:lpwstr>
      </vt:variant>
      <vt:variant>
        <vt:i4>7929951</vt:i4>
      </vt:variant>
      <vt:variant>
        <vt:i4>228</vt:i4>
      </vt:variant>
      <vt:variant>
        <vt:i4>0</vt:i4>
      </vt:variant>
      <vt:variant>
        <vt:i4>5</vt:i4>
      </vt:variant>
      <vt:variant>
        <vt:lpwstr/>
      </vt:variant>
      <vt:variant>
        <vt:lpwstr>_Y</vt:lpwstr>
      </vt:variant>
      <vt:variant>
        <vt:i4>7864415</vt:i4>
      </vt:variant>
      <vt:variant>
        <vt:i4>225</vt:i4>
      </vt:variant>
      <vt:variant>
        <vt:i4>0</vt:i4>
      </vt:variant>
      <vt:variant>
        <vt:i4>5</vt:i4>
      </vt:variant>
      <vt:variant>
        <vt:lpwstr/>
      </vt:variant>
      <vt:variant>
        <vt:lpwstr>_X</vt:lpwstr>
      </vt:variant>
      <vt:variant>
        <vt:i4>7798879</vt:i4>
      </vt:variant>
      <vt:variant>
        <vt:i4>222</vt:i4>
      </vt:variant>
      <vt:variant>
        <vt:i4>0</vt:i4>
      </vt:variant>
      <vt:variant>
        <vt:i4>5</vt:i4>
      </vt:variant>
      <vt:variant>
        <vt:lpwstr/>
      </vt:variant>
      <vt:variant>
        <vt:lpwstr>_W</vt:lpwstr>
      </vt:variant>
      <vt:variant>
        <vt:i4>7733343</vt:i4>
      </vt:variant>
      <vt:variant>
        <vt:i4>219</vt:i4>
      </vt:variant>
      <vt:variant>
        <vt:i4>0</vt:i4>
      </vt:variant>
      <vt:variant>
        <vt:i4>5</vt:i4>
      </vt:variant>
      <vt:variant>
        <vt:lpwstr/>
      </vt:variant>
      <vt:variant>
        <vt:lpwstr>_V</vt:lpwstr>
      </vt:variant>
      <vt:variant>
        <vt:i4>7667807</vt:i4>
      </vt:variant>
      <vt:variant>
        <vt:i4>216</vt:i4>
      </vt:variant>
      <vt:variant>
        <vt:i4>0</vt:i4>
      </vt:variant>
      <vt:variant>
        <vt:i4>5</vt:i4>
      </vt:variant>
      <vt:variant>
        <vt:lpwstr/>
      </vt:variant>
      <vt:variant>
        <vt:lpwstr>_U</vt:lpwstr>
      </vt:variant>
      <vt:variant>
        <vt:i4>7602271</vt:i4>
      </vt:variant>
      <vt:variant>
        <vt:i4>213</vt:i4>
      </vt:variant>
      <vt:variant>
        <vt:i4>0</vt:i4>
      </vt:variant>
      <vt:variant>
        <vt:i4>5</vt:i4>
      </vt:variant>
      <vt:variant>
        <vt:lpwstr/>
      </vt:variant>
      <vt:variant>
        <vt:lpwstr>_T</vt:lpwstr>
      </vt:variant>
      <vt:variant>
        <vt:i4>7536735</vt:i4>
      </vt:variant>
      <vt:variant>
        <vt:i4>210</vt:i4>
      </vt:variant>
      <vt:variant>
        <vt:i4>0</vt:i4>
      </vt:variant>
      <vt:variant>
        <vt:i4>5</vt:i4>
      </vt:variant>
      <vt:variant>
        <vt:lpwstr/>
      </vt:variant>
      <vt:variant>
        <vt:lpwstr>_S</vt:lpwstr>
      </vt:variant>
      <vt:variant>
        <vt:i4>7471199</vt:i4>
      </vt:variant>
      <vt:variant>
        <vt:i4>207</vt:i4>
      </vt:variant>
      <vt:variant>
        <vt:i4>0</vt:i4>
      </vt:variant>
      <vt:variant>
        <vt:i4>5</vt:i4>
      </vt:variant>
      <vt:variant>
        <vt:lpwstr/>
      </vt:variant>
      <vt:variant>
        <vt:lpwstr>_R</vt:lpwstr>
      </vt:variant>
      <vt:variant>
        <vt:i4>7405663</vt:i4>
      </vt:variant>
      <vt:variant>
        <vt:i4>204</vt:i4>
      </vt:variant>
      <vt:variant>
        <vt:i4>0</vt:i4>
      </vt:variant>
      <vt:variant>
        <vt:i4>5</vt:i4>
      </vt:variant>
      <vt:variant>
        <vt:lpwstr/>
      </vt:variant>
      <vt:variant>
        <vt:lpwstr>_Q</vt:lpwstr>
      </vt:variant>
      <vt:variant>
        <vt:i4>7340127</vt:i4>
      </vt:variant>
      <vt:variant>
        <vt:i4>201</vt:i4>
      </vt:variant>
      <vt:variant>
        <vt:i4>0</vt:i4>
      </vt:variant>
      <vt:variant>
        <vt:i4>5</vt:i4>
      </vt:variant>
      <vt:variant>
        <vt:lpwstr/>
      </vt:variant>
      <vt:variant>
        <vt:lpwstr>_P</vt:lpwstr>
      </vt:variant>
      <vt:variant>
        <vt:i4>7274591</vt:i4>
      </vt:variant>
      <vt:variant>
        <vt:i4>198</vt:i4>
      </vt:variant>
      <vt:variant>
        <vt:i4>0</vt:i4>
      </vt:variant>
      <vt:variant>
        <vt:i4>5</vt:i4>
      </vt:variant>
      <vt:variant>
        <vt:lpwstr/>
      </vt:variant>
      <vt:variant>
        <vt:lpwstr>_O</vt:lpwstr>
      </vt:variant>
      <vt:variant>
        <vt:i4>7209055</vt:i4>
      </vt:variant>
      <vt:variant>
        <vt:i4>195</vt:i4>
      </vt:variant>
      <vt:variant>
        <vt:i4>0</vt:i4>
      </vt:variant>
      <vt:variant>
        <vt:i4>5</vt:i4>
      </vt:variant>
      <vt:variant>
        <vt:lpwstr/>
      </vt:variant>
      <vt:variant>
        <vt:lpwstr>_N</vt:lpwstr>
      </vt:variant>
      <vt:variant>
        <vt:i4>7143519</vt:i4>
      </vt:variant>
      <vt:variant>
        <vt:i4>192</vt:i4>
      </vt:variant>
      <vt:variant>
        <vt:i4>0</vt:i4>
      </vt:variant>
      <vt:variant>
        <vt:i4>5</vt:i4>
      </vt:variant>
      <vt:variant>
        <vt:lpwstr/>
      </vt:variant>
      <vt:variant>
        <vt:lpwstr>_M</vt:lpwstr>
      </vt:variant>
      <vt:variant>
        <vt:i4>7077983</vt:i4>
      </vt:variant>
      <vt:variant>
        <vt:i4>189</vt:i4>
      </vt:variant>
      <vt:variant>
        <vt:i4>0</vt:i4>
      </vt:variant>
      <vt:variant>
        <vt:i4>5</vt:i4>
      </vt:variant>
      <vt:variant>
        <vt:lpwstr/>
      </vt:variant>
      <vt:variant>
        <vt:lpwstr>_L</vt:lpwstr>
      </vt:variant>
      <vt:variant>
        <vt:i4>7012447</vt:i4>
      </vt:variant>
      <vt:variant>
        <vt:i4>186</vt:i4>
      </vt:variant>
      <vt:variant>
        <vt:i4>0</vt:i4>
      </vt:variant>
      <vt:variant>
        <vt:i4>5</vt:i4>
      </vt:variant>
      <vt:variant>
        <vt:lpwstr/>
      </vt:variant>
      <vt:variant>
        <vt:lpwstr>_K</vt:lpwstr>
      </vt:variant>
      <vt:variant>
        <vt:i4>6946911</vt:i4>
      </vt:variant>
      <vt:variant>
        <vt:i4>183</vt:i4>
      </vt:variant>
      <vt:variant>
        <vt:i4>0</vt:i4>
      </vt:variant>
      <vt:variant>
        <vt:i4>5</vt:i4>
      </vt:variant>
      <vt:variant>
        <vt:lpwstr/>
      </vt:variant>
      <vt:variant>
        <vt:lpwstr>_J</vt:lpwstr>
      </vt:variant>
      <vt:variant>
        <vt:i4>6881375</vt:i4>
      </vt:variant>
      <vt:variant>
        <vt:i4>180</vt:i4>
      </vt:variant>
      <vt:variant>
        <vt:i4>0</vt:i4>
      </vt:variant>
      <vt:variant>
        <vt:i4>5</vt:i4>
      </vt:variant>
      <vt:variant>
        <vt:lpwstr/>
      </vt:variant>
      <vt:variant>
        <vt:lpwstr>_I</vt:lpwstr>
      </vt:variant>
      <vt:variant>
        <vt:i4>6815839</vt:i4>
      </vt:variant>
      <vt:variant>
        <vt:i4>177</vt:i4>
      </vt:variant>
      <vt:variant>
        <vt:i4>0</vt:i4>
      </vt:variant>
      <vt:variant>
        <vt:i4>5</vt:i4>
      </vt:variant>
      <vt:variant>
        <vt:lpwstr/>
      </vt:variant>
      <vt:variant>
        <vt:lpwstr>_H</vt:lpwstr>
      </vt:variant>
      <vt:variant>
        <vt:i4>6750303</vt:i4>
      </vt:variant>
      <vt:variant>
        <vt:i4>174</vt:i4>
      </vt:variant>
      <vt:variant>
        <vt:i4>0</vt:i4>
      </vt:variant>
      <vt:variant>
        <vt:i4>5</vt:i4>
      </vt:variant>
      <vt:variant>
        <vt:lpwstr/>
      </vt:variant>
      <vt:variant>
        <vt:lpwstr>_G</vt:lpwstr>
      </vt:variant>
      <vt:variant>
        <vt:i4>6684767</vt:i4>
      </vt:variant>
      <vt:variant>
        <vt:i4>171</vt:i4>
      </vt:variant>
      <vt:variant>
        <vt:i4>0</vt:i4>
      </vt:variant>
      <vt:variant>
        <vt:i4>5</vt:i4>
      </vt:variant>
      <vt:variant>
        <vt:lpwstr/>
      </vt:variant>
      <vt:variant>
        <vt:lpwstr>_F</vt:lpwstr>
      </vt:variant>
      <vt:variant>
        <vt:i4>6619231</vt:i4>
      </vt:variant>
      <vt:variant>
        <vt:i4>168</vt:i4>
      </vt:variant>
      <vt:variant>
        <vt:i4>0</vt:i4>
      </vt:variant>
      <vt:variant>
        <vt:i4>5</vt:i4>
      </vt:variant>
      <vt:variant>
        <vt:lpwstr/>
      </vt:variant>
      <vt:variant>
        <vt:lpwstr>_E</vt:lpwstr>
      </vt:variant>
      <vt:variant>
        <vt:i4>6553695</vt:i4>
      </vt:variant>
      <vt:variant>
        <vt:i4>165</vt:i4>
      </vt:variant>
      <vt:variant>
        <vt:i4>0</vt:i4>
      </vt:variant>
      <vt:variant>
        <vt:i4>5</vt:i4>
      </vt:variant>
      <vt:variant>
        <vt:lpwstr/>
      </vt:variant>
      <vt:variant>
        <vt:lpwstr>_D</vt:lpwstr>
      </vt:variant>
      <vt:variant>
        <vt:i4>6488159</vt:i4>
      </vt:variant>
      <vt:variant>
        <vt:i4>162</vt:i4>
      </vt:variant>
      <vt:variant>
        <vt:i4>0</vt:i4>
      </vt:variant>
      <vt:variant>
        <vt:i4>5</vt:i4>
      </vt:variant>
      <vt:variant>
        <vt:lpwstr/>
      </vt:variant>
      <vt:variant>
        <vt:lpwstr>_C</vt:lpwstr>
      </vt:variant>
      <vt:variant>
        <vt:i4>6422623</vt:i4>
      </vt:variant>
      <vt:variant>
        <vt:i4>159</vt:i4>
      </vt:variant>
      <vt:variant>
        <vt:i4>0</vt:i4>
      </vt:variant>
      <vt:variant>
        <vt:i4>5</vt:i4>
      </vt:variant>
      <vt:variant>
        <vt:lpwstr/>
      </vt:variant>
      <vt:variant>
        <vt:lpwstr>_B</vt:lpwstr>
      </vt:variant>
      <vt:variant>
        <vt:i4>6357087</vt:i4>
      </vt:variant>
      <vt:variant>
        <vt:i4>156</vt:i4>
      </vt:variant>
      <vt:variant>
        <vt:i4>0</vt:i4>
      </vt:variant>
      <vt:variant>
        <vt:i4>5</vt:i4>
      </vt:variant>
      <vt:variant>
        <vt:lpwstr/>
      </vt:variant>
      <vt:variant>
        <vt:lpwstr>_A</vt:lpwstr>
      </vt:variant>
      <vt:variant>
        <vt:i4>7995487</vt:i4>
      </vt:variant>
      <vt:variant>
        <vt:i4>153</vt:i4>
      </vt:variant>
      <vt:variant>
        <vt:i4>0</vt:i4>
      </vt:variant>
      <vt:variant>
        <vt:i4>5</vt:i4>
      </vt:variant>
      <vt:variant>
        <vt:lpwstr/>
      </vt:variant>
      <vt:variant>
        <vt:lpwstr>_Z</vt:lpwstr>
      </vt:variant>
      <vt:variant>
        <vt:i4>7929951</vt:i4>
      </vt:variant>
      <vt:variant>
        <vt:i4>150</vt:i4>
      </vt:variant>
      <vt:variant>
        <vt:i4>0</vt:i4>
      </vt:variant>
      <vt:variant>
        <vt:i4>5</vt:i4>
      </vt:variant>
      <vt:variant>
        <vt:lpwstr/>
      </vt:variant>
      <vt:variant>
        <vt:lpwstr>_Y</vt:lpwstr>
      </vt:variant>
      <vt:variant>
        <vt:i4>7864415</vt:i4>
      </vt:variant>
      <vt:variant>
        <vt:i4>147</vt:i4>
      </vt:variant>
      <vt:variant>
        <vt:i4>0</vt:i4>
      </vt:variant>
      <vt:variant>
        <vt:i4>5</vt:i4>
      </vt:variant>
      <vt:variant>
        <vt:lpwstr/>
      </vt:variant>
      <vt:variant>
        <vt:lpwstr>_X</vt:lpwstr>
      </vt:variant>
      <vt:variant>
        <vt:i4>7798879</vt:i4>
      </vt:variant>
      <vt:variant>
        <vt:i4>144</vt:i4>
      </vt:variant>
      <vt:variant>
        <vt:i4>0</vt:i4>
      </vt:variant>
      <vt:variant>
        <vt:i4>5</vt:i4>
      </vt:variant>
      <vt:variant>
        <vt:lpwstr/>
      </vt:variant>
      <vt:variant>
        <vt:lpwstr>_W</vt:lpwstr>
      </vt:variant>
      <vt:variant>
        <vt:i4>7733343</vt:i4>
      </vt:variant>
      <vt:variant>
        <vt:i4>141</vt:i4>
      </vt:variant>
      <vt:variant>
        <vt:i4>0</vt:i4>
      </vt:variant>
      <vt:variant>
        <vt:i4>5</vt:i4>
      </vt:variant>
      <vt:variant>
        <vt:lpwstr/>
      </vt:variant>
      <vt:variant>
        <vt:lpwstr>_V</vt:lpwstr>
      </vt:variant>
      <vt:variant>
        <vt:i4>7667807</vt:i4>
      </vt:variant>
      <vt:variant>
        <vt:i4>138</vt:i4>
      </vt:variant>
      <vt:variant>
        <vt:i4>0</vt:i4>
      </vt:variant>
      <vt:variant>
        <vt:i4>5</vt:i4>
      </vt:variant>
      <vt:variant>
        <vt:lpwstr/>
      </vt:variant>
      <vt:variant>
        <vt:lpwstr>_U</vt:lpwstr>
      </vt:variant>
      <vt:variant>
        <vt:i4>7602271</vt:i4>
      </vt:variant>
      <vt:variant>
        <vt:i4>135</vt:i4>
      </vt:variant>
      <vt:variant>
        <vt:i4>0</vt:i4>
      </vt:variant>
      <vt:variant>
        <vt:i4>5</vt:i4>
      </vt:variant>
      <vt:variant>
        <vt:lpwstr/>
      </vt:variant>
      <vt:variant>
        <vt:lpwstr>_T</vt:lpwstr>
      </vt:variant>
      <vt:variant>
        <vt:i4>7536735</vt:i4>
      </vt:variant>
      <vt:variant>
        <vt:i4>132</vt:i4>
      </vt:variant>
      <vt:variant>
        <vt:i4>0</vt:i4>
      </vt:variant>
      <vt:variant>
        <vt:i4>5</vt:i4>
      </vt:variant>
      <vt:variant>
        <vt:lpwstr/>
      </vt:variant>
      <vt:variant>
        <vt:lpwstr>_S</vt:lpwstr>
      </vt:variant>
      <vt:variant>
        <vt:i4>7471199</vt:i4>
      </vt:variant>
      <vt:variant>
        <vt:i4>129</vt:i4>
      </vt:variant>
      <vt:variant>
        <vt:i4>0</vt:i4>
      </vt:variant>
      <vt:variant>
        <vt:i4>5</vt:i4>
      </vt:variant>
      <vt:variant>
        <vt:lpwstr/>
      </vt:variant>
      <vt:variant>
        <vt:lpwstr>_R</vt:lpwstr>
      </vt:variant>
      <vt:variant>
        <vt:i4>7405663</vt:i4>
      </vt:variant>
      <vt:variant>
        <vt:i4>126</vt:i4>
      </vt:variant>
      <vt:variant>
        <vt:i4>0</vt:i4>
      </vt:variant>
      <vt:variant>
        <vt:i4>5</vt:i4>
      </vt:variant>
      <vt:variant>
        <vt:lpwstr/>
      </vt:variant>
      <vt:variant>
        <vt:lpwstr>_Q</vt:lpwstr>
      </vt:variant>
      <vt:variant>
        <vt:i4>7340127</vt:i4>
      </vt:variant>
      <vt:variant>
        <vt:i4>123</vt:i4>
      </vt:variant>
      <vt:variant>
        <vt:i4>0</vt:i4>
      </vt:variant>
      <vt:variant>
        <vt:i4>5</vt:i4>
      </vt:variant>
      <vt:variant>
        <vt:lpwstr/>
      </vt:variant>
      <vt:variant>
        <vt:lpwstr>_P</vt:lpwstr>
      </vt:variant>
      <vt:variant>
        <vt:i4>7274591</vt:i4>
      </vt:variant>
      <vt:variant>
        <vt:i4>120</vt:i4>
      </vt:variant>
      <vt:variant>
        <vt:i4>0</vt:i4>
      </vt:variant>
      <vt:variant>
        <vt:i4>5</vt:i4>
      </vt:variant>
      <vt:variant>
        <vt:lpwstr/>
      </vt:variant>
      <vt:variant>
        <vt:lpwstr>_O</vt:lpwstr>
      </vt:variant>
      <vt:variant>
        <vt:i4>7209055</vt:i4>
      </vt:variant>
      <vt:variant>
        <vt:i4>117</vt:i4>
      </vt:variant>
      <vt:variant>
        <vt:i4>0</vt:i4>
      </vt:variant>
      <vt:variant>
        <vt:i4>5</vt:i4>
      </vt:variant>
      <vt:variant>
        <vt:lpwstr/>
      </vt:variant>
      <vt:variant>
        <vt:lpwstr>_N</vt:lpwstr>
      </vt:variant>
      <vt:variant>
        <vt:i4>7143519</vt:i4>
      </vt:variant>
      <vt:variant>
        <vt:i4>114</vt:i4>
      </vt:variant>
      <vt:variant>
        <vt:i4>0</vt:i4>
      </vt:variant>
      <vt:variant>
        <vt:i4>5</vt:i4>
      </vt:variant>
      <vt:variant>
        <vt:lpwstr/>
      </vt:variant>
      <vt:variant>
        <vt:lpwstr>_M</vt:lpwstr>
      </vt:variant>
      <vt:variant>
        <vt:i4>7077983</vt:i4>
      </vt:variant>
      <vt:variant>
        <vt:i4>111</vt:i4>
      </vt:variant>
      <vt:variant>
        <vt:i4>0</vt:i4>
      </vt:variant>
      <vt:variant>
        <vt:i4>5</vt:i4>
      </vt:variant>
      <vt:variant>
        <vt:lpwstr/>
      </vt:variant>
      <vt:variant>
        <vt:lpwstr>_L</vt:lpwstr>
      </vt:variant>
      <vt:variant>
        <vt:i4>7012447</vt:i4>
      </vt:variant>
      <vt:variant>
        <vt:i4>108</vt:i4>
      </vt:variant>
      <vt:variant>
        <vt:i4>0</vt:i4>
      </vt:variant>
      <vt:variant>
        <vt:i4>5</vt:i4>
      </vt:variant>
      <vt:variant>
        <vt:lpwstr/>
      </vt:variant>
      <vt:variant>
        <vt:lpwstr>_K</vt:lpwstr>
      </vt:variant>
      <vt:variant>
        <vt:i4>6946911</vt:i4>
      </vt:variant>
      <vt:variant>
        <vt:i4>105</vt:i4>
      </vt:variant>
      <vt:variant>
        <vt:i4>0</vt:i4>
      </vt:variant>
      <vt:variant>
        <vt:i4>5</vt:i4>
      </vt:variant>
      <vt:variant>
        <vt:lpwstr/>
      </vt:variant>
      <vt:variant>
        <vt:lpwstr>_J</vt:lpwstr>
      </vt:variant>
      <vt:variant>
        <vt:i4>6881375</vt:i4>
      </vt:variant>
      <vt:variant>
        <vt:i4>102</vt:i4>
      </vt:variant>
      <vt:variant>
        <vt:i4>0</vt:i4>
      </vt:variant>
      <vt:variant>
        <vt:i4>5</vt:i4>
      </vt:variant>
      <vt:variant>
        <vt:lpwstr/>
      </vt:variant>
      <vt:variant>
        <vt:lpwstr>_I</vt:lpwstr>
      </vt:variant>
      <vt:variant>
        <vt:i4>6815839</vt:i4>
      </vt:variant>
      <vt:variant>
        <vt:i4>99</vt:i4>
      </vt:variant>
      <vt:variant>
        <vt:i4>0</vt:i4>
      </vt:variant>
      <vt:variant>
        <vt:i4>5</vt:i4>
      </vt:variant>
      <vt:variant>
        <vt:lpwstr/>
      </vt:variant>
      <vt:variant>
        <vt:lpwstr>_H</vt:lpwstr>
      </vt:variant>
      <vt:variant>
        <vt:i4>6750303</vt:i4>
      </vt:variant>
      <vt:variant>
        <vt:i4>96</vt:i4>
      </vt:variant>
      <vt:variant>
        <vt:i4>0</vt:i4>
      </vt:variant>
      <vt:variant>
        <vt:i4>5</vt:i4>
      </vt:variant>
      <vt:variant>
        <vt:lpwstr/>
      </vt:variant>
      <vt:variant>
        <vt:lpwstr>_G</vt:lpwstr>
      </vt:variant>
      <vt:variant>
        <vt:i4>6684767</vt:i4>
      </vt:variant>
      <vt:variant>
        <vt:i4>93</vt:i4>
      </vt:variant>
      <vt:variant>
        <vt:i4>0</vt:i4>
      </vt:variant>
      <vt:variant>
        <vt:i4>5</vt:i4>
      </vt:variant>
      <vt:variant>
        <vt:lpwstr/>
      </vt:variant>
      <vt:variant>
        <vt:lpwstr>_F</vt:lpwstr>
      </vt:variant>
      <vt:variant>
        <vt:i4>6619231</vt:i4>
      </vt:variant>
      <vt:variant>
        <vt:i4>90</vt:i4>
      </vt:variant>
      <vt:variant>
        <vt:i4>0</vt:i4>
      </vt:variant>
      <vt:variant>
        <vt:i4>5</vt:i4>
      </vt:variant>
      <vt:variant>
        <vt:lpwstr/>
      </vt:variant>
      <vt:variant>
        <vt:lpwstr>_E</vt:lpwstr>
      </vt:variant>
      <vt:variant>
        <vt:i4>6553695</vt:i4>
      </vt:variant>
      <vt:variant>
        <vt:i4>87</vt:i4>
      </vt:variant>
      <vt:variant>
        <vt:i4>0</vt:i4>
      </vt:variant>
      <vt:variant>
        <vt:i4>5</vt:i4>
      </vt:variant>
      <vt:variant>
        <vt:lpwstr/>
      </vt:variant>
      <vt:variant>
        <vt:lpwstr>_D</vt:lpwstr>
      </vt:variant>
      <vt:variant>
        <vt:i4>6488159</vt:i4>
      </vt:variant>
      <vt:variant>
        <vt:i4>84</vt:i4>
      </vt:variant>
      <vt:variant>
        <vt:i4>0</vt:i4>
      </vt:variant>
      <vt:variant>
        <vt:i4>5</vt:i4>
      </vt:variant>
      <vt:variant>
        <vt:lpwstr/>
      </vt:variant>
      <vt:variant>
        <vt:lpwstr>_C</vt:lpwstr>
      </vt:variant>
      <vt:variant>
        <vt:i4>6422623</vt:i4>
      </vt:variant>
      <vt:variant>
        <vt:i4>81</vt:i4>
      </vt:variant>
      <vt:variant>
        <vt:i4>0</vt:i4>
      </vt:variant>
      <vt:variant>
        <vt:i4>5</vt:i4>
      </vt:variant>
      <vt:variant>
        <vt:lpwstr/>
      </vt:variant>
      <vt:variant>
        <vt:lpwstr>_B</vt:lpwstr>
      </vt:variant>
      <vt:variant>
        <vt:i4>6357087</vt:i4>
      </vt:variant>
      <vt:variant>
        <vt:i4>78</vt:i4>
      </vt:variant>
      <vt:variant>
        <vt:i4>0</vt:i4>
      </vt:variant>
      <vt:variant>
        <vt:i4>5</vt:i4>
      </vt:variant>
      <vt:variant>
        <vt:lpwstr/>
      </vt:variant>
      <vt:variant>
        <vt:lpwstr>_A</vt:lpwstr>
      </vt:variant>
      <vt:variant>
        <vt:i4>7995487</vt:i4>
      </vt:variant>
      <vt:variant>
        <vt:i4>75</vt:i4>
      </vt:variant>
      <vt:variant>
        <vt:i4>0</vt:i4>
      </vt:variant>
      <vt:variant>
        <vt:i4>5</vt:i4>
      </vt:variant>
      <vt:variant>
        <vt:lpwstr/>
      </vt:variant>
      <vt:variant>
        <vt:lpwstr>_Z</vt:lpwstr>
      </vt:variant>
      <vt:variant>
        <vt:i4>7929951</vt:i4>
      </vt:variant>
      <vt:variant>
        <vt:i4>72</vt:i4>
      </vt:variant>
      <vt:variant>
        <vt:i4>0</vt:i4>
      </vt:variant>
      <vt:variant>
        <vt:i4>5</vt:i4>
      </vt:variant>
      <vt:variant>
        <vt:lpwstr/>
      </vt:variant>
      <vt:variant>
        <vt:lpwstr>_Y</vt:lpwstr>
      </vt:variant>
      <vt:variant>
        <vt:i4>7864415</vt:i4>
      </vt:variant>
      <vt:variant>
        <vt:i4>69</vt:i4>
      </vt:variant>
      <vt:variant>
        <vt:i4>0</vt:i4>
      </vt:variant>
      <vt:variant>
        <vt:i4>5</vt:i4>
      </vt:variant>
      <vt:variant>
        <vt:lpwstr/>
      </vt:variant>
      <vt:variant>
        <vt:lpwstr>_X</vt:lpwstr>
      </vt:variant>
      <vt:variant>
        <vt:i4>7798879</vt:i4>
      </vt:variant>
      <vt:variant>
        <vt:i4>66</vt:i4>
      </vt:variant>
      <vt:variant>
        <vt:i4>0</vt:i4>
      </vt:variant>
      <vt:variant>
        <vt:i4>5</vt:i4>
      </vt:variant>
      <vt:variant>
        <vt:lpwstr/>
      </vt:variant>
      <vt:variant>
        <vt:lpwstr>_W</vt:lpwstr>
      </vt:variant>
      <vt:variant>
        <vt:i4>7733343</vt:i4>
      </vt:variant>
      <vt:variant>
        <vt:i4>63</vt:i4>
      </vt:variant>
      <vt:variant>
        <vt:i4>0</vt:i4>
      </vt:variant>
      <vt:variant>
        <vt:i4>5</vt:i4>
      </vt:variant>
      <vt:variant>
        <vt:lpwstr/>
      </vt:variant>
      <vt:variant>
        <vt:lpwstr>_V</vt:lpwstr>
      </vt:variant>
      <vt:variant>
        <vt:i4>7667807</vt:i4>
      </vt:variant>
      <vt:variant>
        <vt:i4>60</vt:i4>
      </vt:variant>
      <vt:variant>
        <vt:i4>0</vt:i4>
      </vt:variant>
      <vt:variant>
        <vt:i4>5</vt:i4>
      </vt:variant>
      <vt:variant>
        <vt:lpwstr/>
      </vt:variant>
      <vt:variant>
        <vt:lpwstr>_U</vt:lpwstr>
      </vt:variant>
      <vt:variant>
        <vt:i4>7602271</vt:i4>
      </vt:variant>
      <vt:variant>
        <vt:i4>57</vt:i4>
      </vt:variant>
      <vt:variant>
        <vt:i4>0</vt:i4>
      </vt:variant>
      <vt:variant>
        <vt:i4>5</vt:i4>
      </vt:variant>
      <vt:variant>
        <vt:lpwstr/>
      </vt:variant>
      <vt:variant>
        <vt:lpwstr>_T</vt:lpwstr>
      </vt:variant>
      <vt:variant>
        <vt:i4>7536735</vt:i4>
      </vt:variant>
      <vt:variant>
        <vt:i4>54</vt:i4>
      </vt:variant>
      <vt:variant>
        <vt:i4>0</vt:i4>
      </vt:variant>
      <vt:variant>
        <vt:i4>5</vt:i4>
      </vt:variant>
      <vt:variant>
        <vt:lpwstr/>
      </vt:variant>
      <vt:variant>
        <vt:lpwstr>_S</vt:lpwstr>
      </vt:variant>
      <vt:variant>
        <vt:i4>7471199</vt:i4>
      </vt:variant>
      <vt:variant>
        <vt:i4>51</vt:i4>
      </vt:variant>
      <vt:variant>
        <vt:i4>0</vt:i4>
      </vt:variant>
      <vt:variant>
        <vt:i4>5</vt:i4>
      </vt:variant>
      <vt:variant>
        <vt:lpwstr/>
      </vt:variant>
      <vt:variant>
        <vt:lpwstr>_R</vt:lpwstr>
      </vt:variant>
      <vt:variant>
        <vt:i4>7405663</vt:i4>
      </vt:variant>
      <vt:variant>
        <vt:i4>48</vt:i4>
      </vt:variant>
      <vt:variant>
        <vt:i4>0</vt:i4>
      </vt:variant>
      <vt:variant>
        <vt:i4>5</vt:i4>
      </vt:variant>
      <vt:variant>
        <vt:lpwstr/>
      </vt:variant>
      <vt:variant>
        <vt:lpwstr>_Q</vt:lpwstr>
      </vt:variant>
      <vt:variant>
        <vt:i4>7340127</vt:i4>
      </vt:variant>
      <vt:variant>
        <vt:i4>45</vt:i4>
      </vt:variant>
      <vt:variant>
        <vt:i4>0</vt:i4>
      </vt:variant>
      <vt:variant>
        <vt:i4>5</vt:i4>
      </vt:variant>
      <vt:variant>
        <vt:lpwstr/>
      </vt:variant>
      <vt:variant>
        <vt:lpwstr>_P</vt:lpwstr>
      </vt:variant>
      <vt:variant>
        <vt:i4>7274591</vt:i4>
      </vt:variant>
      <vt:variant>
        <vt:i4>42</vt:i4>
      </vt:variant>
      <vt:variant>
        <vt:i4>0</vt:i4>
      </vt:variant>
      <vt:variant>
        <vt:i4>5</vt:i4>
      </vt:variant>
      <vt:variant>
        <vt:lpwstr/>
      </vt:variant>
      <vt:variant>
        <vt:lpwstr>_O</vt:lpwstr>
      </vt:variant>
      <vt:variant>
        <vt:i4>7209055</vt:i4>
      </vt:variant>
      <vt:variant>
        <vt:i4>39</vt:i4>
      </vt:variant>
      <vt:variant>
        <vt:i4>0</vt:i4>
      </vt:variant>
      <vt:variant>
        <vt:i4>5</vt:i4>
      </vt:variant>
      <vt:variant>
        <vt:lpwstr/>
      </vt:variant>
      <vt:variant>
        <vt:lpwstr>_N</vt:lpwstr>
      </vt:variant>
      <vt:variant>
        <vt:i4>7143519</vt:i4>
      </vt:variant>
      <vt:variant>
        <vt:i4>36</vt:i4>
      </vt:variant>
      <vt:variant>
        <vt:i4>0</vt:i4>
      </vt:variant>
      <vt:variant>
        <vt:i4>5</vt:i4>
      </vt:variant>
      <vt:variant>
        <vt:lpwstr/>
      </vt:variant>
      <vt:variant>
        <vt:lpwstr>_M</vt:lpwstr>
      </vt:variant>
      <vt:variant>
        <vt:i4>7077983</vt:i4>
      </vt:variant>
      <vt:variant>
        <vt:i4>33</vt:i4>
      </vt:variant>
      <vt:variant>
        <vt:i4>0</vt:i4>
      </vt:variant>
      <vt:variant>
        <vt:i4>5</vt:i4>
      </vt:variant>
      <vt:variant>
        <vt:lpwstr/>
      </vt:variant>
      <vt:variant>
        <vt:lpwstr>_L</vt:lpwstr>
      </vt:variant>
      <vt:variant>
        <vt:i4>7012447</vt:i4>
      </vt:variant>
      <vt:variant>
        <vt:i4>30</vt:i4>
      </vt:variant>
      <vt:variant>
        <vt:i4>0</vt:i4>
      </vt:variant>
      <vt:variant>
        <vt:i4>5</vt:i4>
      </vt:variant>
      <vt:variant>
        <vt:lpwstr/>
      </vt:variant>
      <vt:variant>
        <vt:lpwstr>_K</vt:lpwstr>
      </vt:variant>
      <vt:variant>
        <vt:i4>6946911</vt:i4>
      </vt:variant>
      <vt:variant>
        <vt:i4>27</vt:i4>
      </vt:variant>
      <vt:variant>
        <vt:i4>0</vt:i4>
      </vt:variant>
      <vt:variant>
        <vt:i4>5</vt:i4>
      </vt:variant>
      <vt:variant>
        <vt:lpwstr/>
      </vt:variant>
      <vt:variant>
        <vt:lpwstr>_J</vt:lpwstr>
      </vt:variant>
      <vt:variant>
        <vt:i4>6881375</vt:i4>
      </vt:variant>
      <vt:variant>
        <vt:i4>24</vt:i4>
      </vt:variant>
      <vt:variant>
        <vt:i4>0</vt:i4>
      </vt:variant>
      <vt:variant>
        <vt:i4>5</vt:i4>
      </vt:variant>
      <vt:variant>
        <vt:lpwstr/>
      </vt:variant>
      <vt:variant>
        <vt:lpwstr>_I</vt:lpwstr>
      </vt:variant>
      <vt:variant>
        <vt:i4>6815839</vt:i4>
      </vt:variant>
      <vt:variant>
        <vt:i4>21</vt:i4>
      </vt:variant>
      <vt:variant>
        <vt:i4>0</vt:i4>
      </vt:variant>
      <vt:variant>
        <vt:i4>5</vt:i4>
      </vt:variant>
      <vt:variant>
        <vt:lpwstr/>
      </vt:variant>
      <vt:variant>
        <vt:lpwstr>_H</vt:lpwstr>
      </vt:variant>
      <vt:variant>
        <vt:i4>6750303</vt:i4>
      </vt:variant>
      <vt:variant>
        <vt:i4>18</vt:i4>
      </vt:variant>
      <vt:variant>
        <vt:i4>0</vt:i4>
      </vt:variant>
      <vt:variant>
        <vt:i4>5</vt:i4>
      </vt:variant>
      <vt:variant>
        <vt:lpwstr/>
      </vt:variant>
      <vt:variant>
        <vt:lpwstr>_G</vt:lpwstr>
      </vt:variant>
      <vt:variant>
        <vt:i4>6684767</vt:i4>
      </vt:variant>
      <vt:variant>
        <vt:i4>15</vt:i4>
      </vt:variant>
      <vt:variant>
        <vt:i4>0</vt:i4>
      </vt:variant>
      <vt:variant>
        <vt:i4>5</vt:i4>
      </vt:variant>
      <vt:variant>
        <vt:lpwstr/>
      </vt:variant>
      <vt:variant>
        <vt:lpwstr>_F</vt:lpwstr>
      </vt:variant>
      <vt:variant>
        <vt:i4>6619231</vt:i4>
      </vt:variant>
      <vt:variant>
        <vt:i4>12</vt:i4>
      </vt:variant>
      <vt:variant>
        <vt:i4>0</vt:i4>
      </vt:variant>
      <vt:variant>
        <vt:i4>5</vt:i4>
      </vt:variant>
      <vt:variant>
        <vt:lpwstr/>
      </vt:variant>
      <vt:variant>
        <vt:lpwstr>_E</vt:lpwstr>
      </vt:variant>
      <vt:variant>
        <vt:i4>6553695</vt:i4>
      </vt:variant>
      <vt:variant>
        <vt:i4>9</vt:i4>
      </vt:variant>
      <vt:variant>
        <vt:i4>0</vt:i4>
      </vt:variant>
      <vt:variant>
        <vt:i4>5</vt:i4>
      </vt:variant>
      <vt:variant>
        <vt:lpwstr/>
      </vt:variant>
      <vt:variant>
        <vt:lpwstr>_D</vt:lpwstr>
      </vt:variant>
      <vt:variant>
        <vt:i4>6488159</vt:i4>
      </vt:variant>
      <vt:variant>
        <vt:i4>6</vt:i4>
      </vt:variant>
      <vt:variant>
        <vt:i4>0</vt:i4>
      </vt:variant>
      <vt:variant>
        <vt:i4>5</vt:i4>
      </vt:variant>
      <vt:variant>
        <vt:lpwstr/>
      </vt:variant>
      <vt:variant>
        <vt:lpwstr>_C</vt:lpwstr>
      </vt:variant>
      <vt:variant>
        <vt:i4>6422623</vt:i4>
      </vt:variant>
      <vt:variant>
        <vt:i4>3</vt:i4>
      </vt:variant>
      <vt:variant>
        <vt:i4>0</vt:i4>
      </vt:variant>
      <vt:variant>
        <vt:i4>5</vt:i4>
      </vt:variant>
      <vt:variant>
        <vt:lpwstr/>
      </vt:variant>
      <vt:variant>
        <vt:lpwstr>_B</vt:lpwstr>
      </vt:variant>
      <vt:variant>
        <vt:i4>6357087</vt:i4>
      </vt:variant>
      <vt:variant>
        <vt:i4>0</vt:i4>
      </vt:variant>
      <vt:variant>
        <vt:i4>0</vt:i4>
      </vt:variant>
      <vt:variant>
        <vt:i4>5</vt:i4>
      </vt:variant>
      <vt:variant>
        <vt:lpwstr/>
      </vt:variant>
      <vt:variant>
        <vt:lpwstr>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Kochman</dc:creator>
  <cp:keywords/>
  <cp:lastModifiedBy>Aly Vazquez</cp:lastModifiedBy>
  <cp:revision>5</cp:revision>
  <cp:lastPrinted>2018-03-02T21:55:00Z</cp:lastPrinted>
  <dcterms:created xsi:type="dcterms:W3CDTF">2023-09-05T22:38:00Z</dcterms:created>
  <dcterms:modified xsi:type="dcterms:W3CDTF">2023-09-05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A9F00D46C6244B8AD22C1E53AB4A8</vt:lpwstr>
  </property>
  <property fmtid="{D5CDD505-2E9C-101B-9397-08002B2CF9AE}" pid="3" name="Order">
    <vt:r8>81200</vt:r8>
  </property>
  <property fmtid="{D5CDD505-2E9C-101B-9397-08002B2CF9AE}" pid="4" name="_ExtendedDescription">
    <vt:lpwstr/>
  </property>
  <property fmtid="{D5CDD505-2E9C-101B-9397-08002B2CF9AE}" pid="5" name="MediaServiceImageTags">
    <vt:lpwstr/>
  </property>
</Properties>
</file>